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2A65D" w14:textId="1244F024" w:rsidR="009C1DAB" w:rsidRDefault="009C1DAB" w:rsidP="009472A7">
      <w:pPr>
        <w:rPr>
          <w:rFonts w:ascii="微软雅黑" w:eastAsia="微软雅黑" w:hAnsi="微软雅黑"/>
          <w:sz w:val="28"/>
          <w:szCs w:val="28"/>
        </w:rPr>
      </w:pPr>
    </w:p>
    <w:p w14:paraId="392EADBC" w14:textId="3E9707EC" w:rsidR="00CF31E9" w:rsidRPr="00CF31E9" w:rsidRDefault="00FF7F0B" w:rsidP="00CF31E9">
      <w:pPr>
        <w:jc w:val="center"/>
        <w:rPr>
          <w:rFonts w:ascii="微软雅黑" w:eastAsia="微软雅黑" w:hAnsi="微软雅黑"/>
          <w:sz w:val="28"/>
          <w:szCs w:val="28"/>
        </w:rPr>
      </w:pPr>
      <w:r>
        <w:rPr>
          <w:rFonts w:ascii="微软雅黑" w:eastAsia="微软雅黑" w:hAnsi="微软雅黑"/>
          <w:noProof/>
          <w:sz w:val="28"/>
          <w:szCs w:val="28"/>
        </w:rPr>
        <w:drawing>
          <wp:inline distT="0" distB="0" distL="0" distR="0" wp14:anchorId="2048D98B" wp14:editId="3E4E65A1">
            <wp:extent cx="2673350" cy="2673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png"/>
                    <pic:cNvPicPr/>
                  </pic:nvPicPr>
                  <pic:blipFill>
                    <a:blip r:embed="rId8">
                      <a:extLst>
                        <a:ext uri="{28A0092B-C50C-407E-A947-70E740481C1C}">
                          <a14:useLocalDpi xmlns:a14="http://schemas.microsoft.com/office/drawing/2010/main" val="0"/>
                        </a:ext>
                      </a:extLst>
                    </a:blip>
                    <a:stretch>
                      <a:fillRect/>
                    </a:stretch>
                  </pic:blipFill>
                  <pic:spPr>
                    <a:xfrm>
                      <a:off x="0" y="0"/>
                      <a:ext cx="2673350" cy="2673350"/>
                    </a:xfrm>
                    <a:prstGeom prst="rect">
                      <a:avLst/>
                    </a:prstGeom>
                  </pic:spPr>
                </pic:pic>
              </a:graphicData>
            </a:graphic>
          </wp:inline>
        </w:drawing>
      </w:r>
    </w:p>
    <w:p w14:paraId="3510937C" w14:textId="4C10D492" w:rsidR="004B00DF" w:rsidRPr="00CF31E9" w:rsidRDefault="004B00DF" w:rsidP="004B00DF">
      <w:pPr>
        <w:jc w:val="center"/>
        <w:rPr>
          <w:rFonts w:ascii="微软雅黑" w:eastAsia="微软雅黑" w:hAnsi="微软雅黑"/>
          <w:b/>
          <w:bCs/>
          <w:sz w:val="52"/>
          <w:szCs w:val="52"/>
        </w:rPr>
      </w:pPr>
      <w:r w:rsidRPr="00CF31E9">
        <w:rPr>
          <w:rFonts w:ascii="微软雅黑" w:eastAsia="微软雅黑" w:hAnsi="微软雅黑" w:hint="eastAsia"/>
          <w:b/>
          <w:bCs/>
          <w:sz w:val="52"/>
          <w:szCs w:val="52"/>
        </w:rPr>
        <w:t>白莲</w:t>
      </w:r>
      <w:r w:rsidR="00866019" w:rsidRPr="00CF31E9">
        <w:rPr>
          <w:rFonts w:ascii="微软雅黑" w:eastAsia="微软雅黑" w:hAnsi="微软雅黑" w:hint="eastAsia"/>
          <w:b/>
          <w:bCs/>
          <w:sz w:val="52"/>
          <w:szCs w:val="52"/>
        </w:rPr>
        <w:t>宗</w:t>
      </w:r>
      <w:r w:rsidR="00E85982" w:rsidRPr="00CF31E9">
        <w:rPr>
          <w:rFonts w:ascii="微软雅黑" w:eastAsia="微软雅黑" w:hAnsi="微软雅黑" w:hint="eastAsia"/>
          <w:b/>
          <w:bCs/>
          <w:sz w:val="52"/>
          <w:szCs w:val="52"/>
        </w:rPr>
        <w:t>弥勒</w:t>
      </w:r>
      <w:r w:rsidR="00415D21">
        <w:rPr>
          <w:rFonts w:ascii="微软雅黑" w:eastAsia="微软雅黑" w:hAnsi="微软雅黑" w:hint="eastAsia"/>
          <w:b/>
          <w:bCs/>
          <w:sz w:val="52"/>
          <w:szCs w:val="52"/>
        </w:rPr>
        <w:t>真经</w:t>
      </w:r>
    </w:p>
    <w:p w14:paraId="2D7B4AF0" w14:textId="77777777" w:rsidR="00F82B51" w:rsidRPr="00F82B51" w:rsidRDefault="00415D21" w:rsidP="00261B23">
      <w:pPr>
        <w:jc w:val="center"/>
        <w:rPr>
          <w:rFonts w:ascii="微软雅黑" w:eastAsia="微软雅黑" w:hAnsi="微软雅黑"/>
          <w:sz w:val="24"/>
          <w:szCs w:val="24"/>
        </w:rPr>
      </w:pPr>
      <w:r w:rsidRPr="00F82B51">
        <w:rPr>
          <w:rFonts w:ascii="微软雅黑" w:eastAsia="微软雅黑" w:hAnsi="微软雅黑" w:hint="eastAsia"/>
          <w:sz w:val="24"/>
          <w:szCs w:val="24"/>
        </w:rPr>
        <w:t>作者：慈悲法师</w:t>
      </w:r>
      <w:r w:rsidR="009C0470" w:rsidRPr="00F82B51">
        <w:rPr>
          <w:rFonts w:ascii="微软雅黑" w:eastAsia="微软雅黑" w:hAnsi="微软雅黑" w:hint="eastAsia"/>
          <w:sz w:val="24"/>
          <w:szCs w:val="24"/>
        </w:rPr>
        <w:t xml:space="preserve"> </w:t>
      </w:r>
    </w:p>
    <w:p w14:paraId="7CDE05B7" w14:textId="5FC21DE1" w:rsidR="00261B23" w:rsidRDefault="00BC3809" w:rsidP="00261B23">
      <w:pPr>
        <w:jc w:val="center"/>
        <w:rPr>
          <w:rFonts w:ascii="微软雅黑" w:eastAsia="微软雅黑" w:hAnsi="微软雅黑"/>
          <w:sz w:val="24"/>
          <w:szCs w:val="24"/>
        </w:rPr>
      </w:pPr>
      <w:hyperlink r:id="rId9" w:history="1">
        <w:r w:rsidR="00D90E47" w:rsidRPr="00A51F95">
          <w:rPr>
            <w:rStyle w:val="a8"/>
            <w:rFonts w:ascii="微软雅黑" w:eastAsia="微软雅黑" w:hAnsi="微软雅黑" w:hint="eastAsia"/>
            <w:sz w:val="24"/>
            <w:szCs w:val="24"/>
          </w:rPr>
          <w:t>bai</w:t>
        </w:r>
        <w:r w:rsidR="00D90E47" w:rsidRPr="00A51F95">
          <w:rPr>
            <w:rStyle w:val="a8"/>
            <w:rFonts w:ascii="微软雅黑" w:eastAsia="微软雅黑" w:hAnsi="微软雅黑"/>
            <w:sz w:val="24"/>
            <w:szCs w:val="24"/>
          </w:rPr>
          <w:t>lianzong@protonmail.com</w:t>
        </w:r>
      </w:hyperlink>
    </w:p>
    <w:p w14:paraId="7B90373A" w14:textId="30A063B3" w:rsidR="00950A1C" w:rsidRPr="00F82B51" w:rsidRDefault="00CF6B16" w:rsidP="009C0470">
      <w:pPr>
        <w:jc w:val="center"/>
        <w:rPr>
          <w:rFonts w:ascii="微软雅黑" w:eastAsia="微软雅黑" w:hAnsi="微软雅黑"/>
          <w:sz w:val="24"/>
          <w:szCs w:val="24"/>
        </w:rPr>
      </w:pPr>
      <w:r>
        <w:rPr>
          <w:rFonts w:ascii="微软雅黑" w:eastAsia="微软雅黑" w:hAnsi="微软雅黑" w:hint="eastAsia"/>
          <w:sz w:val="24"/>
          <w:szCs w:val="24"/>
        </w:rPr>
        <w:t>法师主页</w:t>
      </w:r>
      <w:r w:rsidR="009C0470" w:rsidRPr="00F82B51">
        <w:rPr>
          <w:rFonts w:ascii="微软雅黑" w:eastAsia="微软雅黑" w:hAnsi="微软雅黑" w:hint="eastAsia"/>
          <w:sz w:val="24"/>
          <w:szCs w:val="24"/>
        </w:rPr>
        <w:t>：</w:t>
      </w:r>
      <w:hyperlink r:id="rId10" w:history="1">
        <w:r w:rsidR="009C0470" w:rsidRPr="00F82B51">
          <w:rPr>
            <w:rStyle w:val="a8"/>
            <w:rFonts w:ascii="微软雅黑" w:eastAsia="微软雅黑" w:hAnsi="微软雅黑"/>
            <w:sz w:val="24"/>
            <w:szCs w:val="24"/>
          </w:rPr>
          <w:t>https://hanzuzhisheng.com/cibei</w:t>
        </w:r>
      </w:hyperlink>
    </w:p>
    <w:p w14:paraId="57001251" w14:textId="76FF2AC3" w:rsidR="005441EA" w:rsidRDefault="005441EA" w:rsidP="0021244E">
      <w:pPr>
        <w:rPr>
          <w:rFonts w:ascii="微软雅黑" w:eastAsia="微软雅黑" w:hAnsi="微软雅黑"/>
          <w:sz w:val="28"/>
          <w:szCs w:val="28"/>
        </w:rPr>
      </w:pPr>
    </w:p>
    <w:p w14:paraId="454D4950" w14:textId="2DB6CA42" w:rsidR="00BD6C92" w:rsidRPr="00F82D9A" w:rsidRDefault="00BD6C92" w:rsidP="00F82D9A">
      <w:pPr>
        <w:jc w:val="center"/>
        <w:rPr>
          <w:rFonts w:ascii="微软雅黑" w:eastAsia="微软雅黑" w:hAnsi="微软雅黑"/>
          <w:b/>
          <w:bCs/>
          <w:sz w:val="28"/>
          <w:szCs w:val="28"/>
        </w:rPr>
      </w:pPr>
      <w:r w:rsidRPr="00BD6C92">
        <w:rPr>
          <w:rFonts w:ascii="微软雅黑" w:eastAsia="微软雅黑" w:hAnsi="微软雅黑" w:hint="eastAsia"/>
          <w:b/>
          <w:bCs/>
          <w:sz w:val="28"/>
          <w:szCs w:val="28"/>
        </w:rPr>
        <w:t>目录</w:t>
      </w:r>
    </w:p>
    <w:p w14:paraId="1AFFD0E7" w14:textId="200B24AC" w:rsidR="00BD6C92" w:rsidRPr="008256F7" w:rsidRDefault="001A0780" w:rsidP="00BD6C92">
      <w:pPr>
        <w:pStyle w:val="a3"/>
        <w:numPr>
          <w:ilvl w:val="0"/>
          <w:numId w:val="23"/>
        </w:numPr>
        <w:ind w:firstLineChars="0"/>
        <w:rPr>
          <w:rFonts w:ascii="微软雅黑" w:eastAsia="微软雅黑" w:hAnsi="微软雅黑"/>
          <w:sz w:val="24"/>
          <w:szCs w:val="24"/>
        </w:rPr>
      </w:pPr>
      <w:r w:rsidRPr="008256F7">
        <w:rPr>
          <w:rFonts w:ascii="微软雅黑" w:eastAsia="微软雅黑" w:hAnsi="微软雅黑" w:hint="eastAsia"/>
          <w:sz w:val="24"/>
          <w:szCs w:val="24"/>
        </w:rPr>
        <w:t>第一章：</w:t>
      </w:r>
      <w:r w:rsidR="00263321" w:rsidRPr="008256F7">
        <w:rPr>
          <w:rFonts w:ascii="微软雅黑" w:eastAsia="微软雅黑" w:hAnsi="微软雅黑" w:hint="eastAsia"/>
          <w:sz w:val="24"/>
          <w:szCs w:val="24"/>
        </w:rPr>
        <w:t>原教旨佛教</w:t>
      </w:r>
    </w:p>
    <w:p w14:paraId="086C0F5E" w14:textId="0B5062D4" w:rsidR="00E72B08" w:rsidRPr="008256F7" w:rsidRDefault="00E72B08" w:rsidP="00BD6C92">
      <w:pPr>
        <w:pStyle w:val="a3"/>
        <w:numPr>
          <w:ilvl w:val="0"/>
          <w:numId w:val="23"/>
        </w:numPr>
        <w:ind w:firstLineChars="0"/>
        <w:rPr>
          <w:rFonts w:ascii="微软雅黑" w:eastAsia="微软雅黑" w:hAnsi="微软雅黑"/>
          <w:sz w:val="24"/>
          <w:szCs w:val="24"/>
        </w:rPr>
      </w:pPr>
      <w:r w:rsidRPr="008256F7">
        <w:rPr>
          <w:rFonts w:ascii="微软雅黑" w:eastAsia="微软雅黑" w:hAnsi="微软雅黑" w:hint="eastAsia"/>
          <w:sz w:val="24"/>
          <w:szCs w:val="24"/>
        </w:rPr>
        <w:t>第二章：</w:t>
      </w:r>
      <w:r w:rsidR="006C1ACE">
        <w:rPr>
          <w:rFonts w:ascii="微软雅黑" w:eastAsia="微软雅黑" w:hAnsi="微软雅黑" w:hint="eastAsia"/>
          <w:sz w:val="24"/>
          <w:szCs w:val="24"/>
        </w:rPr>
        <w:t>弥勒</w:t>
      </w:r>
      <w:r w:rsidR="00F576AC">
        <w:rPr>
          <w:rFonts w:ascii="微软雅黑" w:eastAsia="微软雅黑" w:hAnsi="微软雅黑" w:hint="eastAsia"/>
          <w:sz w:val="24"/>
          <w:szCs w:val="24"/>
        </w:rPr>
        <w:t>真经</w:t>
      </w:r>
      <w:r w:rsidR="006C1ACE">
        <w:rPr>
          <w:rFonts w:ascii="微软雅黑" w:eastAsia="微软雅黑" w:hAnsi="微软雅黑" w:hint="eastAsia"/>
          <w:sz w:val="24"/>
          <w:szCs w:val="24"/>
        </w:rPr>
        <w:t>的要义</w:t>
      </w:r>
    </w:p>
    <w:p w14:paraId="5DF29189" w14:textId="0822B5E4" w:rsidR="00E72B08" w:rsidRPr="008256F7" w:rsidRDefault="00A9522C" w:rsidP="00E72B08">
      <w:pPr>
        <w:pStyle w:val="a3"/>
        <w:numPr>
          <w:ilvl w:val="0"/>
          <w:numId w:val="23"/>
        </w:numPr>
        <w:ind w:firstLineChars="0"/>
        <w:rPr>
          <w:rFonts w:ascii="微软雅黑" w:eastAsia="微软雅黑" w:hAnsi="微软雅黑"/>
          <w:sz w:val="24"/>
          <w:szCs w:val="24"/>
        </w:rPr>
      </w:pPr>
      <w:r w:rsidRPr="008256F7">
        <w:rPr>
          <w:rFonts w:ascii="微软雅黑" w:eastAsia="微软雅黑" w:hAnsi="微软雅黑" w:hint="eastAsia"/>
          <w:sz w:val="24"/>
          <w:szCs w:val="24"/>
        </w:rPr>
        <w:t>第</w:t>
      </w:r>
      <w:r w:rsidR="00A200C0" w:rsidRPr="008256F7">
        <w:rPr>
          <w:rFonts w:ascii="微软雅黑" w:eastAsia="微软雅黑" w:hAnsi="微软雅黑" w:hint="eastAsia"/>
          <w:sz w:val="24"/>
          <w:szCs w:val="24"/>
        </w:rPr>
        <w:t>三</w:t>
      </w:r>
      <w:r w:rsidRPr="008256F7">
        <w:rPr>
          <w:rFonts w:ascii="微软雅黑" w:eastAsia="微软雅黑" w:hAnsi="微软雅黑" w:hint="eastAsia"/>
          <w:sz w:val="24"/>
          <w:szCs w:val="24"/>
        </w:rPr>
        <w:t>章：</w:t>
      </w:r>
      <w:r w:rsidR="00A1225B">
        <w:rPr>
          <w:rFonts w:ascii="微软雅黑" w:eastAsia="微软雅黑" w:hAnsi="微软雅黑" w:hint="eastAsia"/>
          <w:sz w:val="24"/>
          <w:szCs w:val="24"/>
        </w:rPr>
        <w:t>弥勒下界的时间</w:t>
      </w:r>
    </w:p>
    <w:p w14:paraId="0F97558B" w14:textId="3504A555" w:rsidR="00DE235F" w:rsidRPr="008256F7" w:rsidRDefault="00D40787" w:rsidP="00BD6C92">
      <w:pPr>
        <w:pStyle w:val="a3"/>
        <w:numPr>
          <w:ilvl w:val="0"/>
          <w:numId w:val="23"/>
        </w:numPr>
        <w:ind w:firstLineChars="0"/>
        <w:rPr>
          <w:rFonts w:ascii="微软雅黑" w:eastAsia="微软雅黑" w:hAnsi="微软雅黑"/>
          <w:sz w:val="24"/>
          <w:szCs w:val="24"/>
        </w:rPr>
      </w:pPr>
      <w:r w:rsidRPr="008256F7">
        <w:rPr>
          <w:rFonts w:ascii="微软雅黑" w:eastAsia="微软雅黑" w:hAnsi="微软雅黑" w:hint="eastAsia"/>
          <w:sz w:val="24"/>
          <w:szCs w:val="24"/>
        </w:rPr>
        <w:t>第四章：</w:t>
      </w:r>
      <w:r w:rsidR="00A1225B">
        <w:rPr>
          <w:rFonts w:ascii="微软雅黑" w:eastAsia="微软雅黑" w:hAnsi="微软雅黑" w:hint="eastAsia"/>
          <w:sz w:val="24"/>
          <w:szCs w:val="24"/>
        </w:rPr>
        <w:t>弥勒下界的形式</w:t>
      </w:r>
    </w:p>
    <w:p w14:paraId="32D1930A" w14:textId="35FC295D" w:rsidR="00DE235F" w:rsidRDefault="0061338E" w:rsidP="00A704EF">
      <w:pPr>
        <w:pStyle w:val="a3"/>
        <w:numPr>
          <w:ilvl w:val="0"/>
          <w:numId w:val="23"/>
        </w:numPr>
        <w:ind w:firstLineChars="0"/>
        <w:rPr>
          <w:rFonts w:ascii="微软雅黑" w:eastAsia="微软雅黑" w:hAnsi="微软雅黑"/>
          <w:sz w:val="24"/>
          <w:szCs w:val="24"/>
        </w:rPr>
      </w:pPr>
      <w:r w:rsidRPr="008256F7">
        <w:rPr>
          <w:rFonts w:ascii="微软雅黑" w:eastAsia="微软雅黑" w:hAnsi="微软雅黑" w:hint="eastAsia"/>
          <w:sz w:val="24"/>
          <w:szCs w:val="24"/>
        </w:rPr>
        <w:t>第五章：</w:t>
      </w:r>
      <w:r w:rsidR="00AF0974">
        <w:rPr>
          <w:rFonts w:ascii="微软雅黑" w:eastAsia="微软雅黑" w:hAnsi="微软雅黑" w:hint="eastAsia"/>
          <w:sz w:val="24"/>
          <w:szCs w:val="24"/>
        </w:rPr>
        <w:t>弥勒真经</w:t>
      </w:r>
      <w:r w:rsidR="006A7BD2">
        <w:rPr>
          <w:rFonts w:ascii="微软雅黑" w:eastAsia="微软雅黑" w:hAnsi="微软雅黑" w:hint="eastAsia"/>
          <w:sz w:val="24"/>
          <w:szCs w:val="24"/>
        </w:rPr>
        <w:t>修炼的</w:t>
      </w:r>
      <w:r w:rsidR="00EE0F75">
        <w:rPr>
          <w:rFonts w:ascii="微软雅黑" w:eastAsia="微软雅黑" w:hAnsi="微软雅黑" w:hint="eastAsia"/>
          <w:sz w:val="24"/>
          <w:szCs w:val="24"/>
        </w:rPr>
        <w:t>要义</w:t>
      </w:r>
    </w:p>
    <w:p w14:paraId="7E891723" w14:textId="2D645D76" w:rsidR="00F82D9A" w:rsidRDefault="006A7BD2" w:rsidP="00167ED3">
      <w:pPr>
        <w:pStyle w:val="a3"/>
        <w:numPr>
          <w:ilvl w:val="0"/>
          <w:numId w:val="23"/>
        </w:numPr>
        <w:ind w:firstLineChars="0"/>
        <w:rPr>
          <w:rFonts w:ascii="微软雅黑" w:eastAsia="微软雅黑" w:hAnsi="微软雅黑"/>
          <w:sz w:val="24"/>
          <w:szCs w:val="24"/>
        </w:rPr>
      </w:pPr>
      <w:r>
        <w:rPr>
          <w:rFonts w:ascii="微软雅黑" w:eastAsia="微软雅黑" w:hAnsi="微软雅黑" w:hint="eastAsia"/>
          <w:sz w:val="24"/>
          <w:szCs w:val="24"/>
        </w:rPr>
        <w:t>第六章：弥勒真经修炼的方法</w:t>
      </w:r>
    </w:p>
    <w:p w14:paraId="7E624DA8" w14:textId="33E2D9A8" w:rsidR="00167ED3" w:rsidRPr="00167ED3" w:rsidRDefault="00167ED3" w:rsidP="00167ED3">
      <w:pPr>
        <w:rPr>
          <w:rFonts w:ascii="微软雅黑" w:eastAsia="微软雅黑" w:hAnsi="微软雅黑"/>
          <w:sz w:val="24"/>
          <w:szCs w:val="24"/>
        </w:rPr>
      </w:pPr>
    </w:p>
    <w:p w14:paraId="60B8DFDF" w14:textId="52211E84" w:rsidR="00F82D9A" w:rsidRDefault="00F82D9A">
      <w:pPr>
        <w:widowControl/>
        <w:jc w:val="left"/>
        <w:rPr>
          <w:rFonts w:ascii="微软雅黑" w:eastAsia="微软雅黑" w:hAnsi="微软雅黑"/>
          <w:sz w:val="24"/>
          <w:szCs w:val="24"/>
        </w:rPr>
      </w:pPr>
      <w:r>
        <w:rPr>
          <w:rFonts w:ascii="微软雅黑" w:eastAsia="微软雅黑" w:hAnsi="微软雅黑"/>
          <w:sz w:val="24"/>
          <w:szCs w:val="24"/>
        </w:rPr>
        <w:br w:type="page"/>
      </w:r>
    </w:p>
    <w:p w14:paraId="3FBD96DF" w14:textId="77777777" w:rsidR="00471C65" w:rsidRPr="00044071" w:rsidRDefault="00471C65">
      <w:pPr>
        <w:widowControl/>
        <w:jc w:val="left"/>
        <w:rPr>
          <w:rFonts w:ascii="微软雅黑" w:eastAsia="微软雅黑" w:hAnsi="微软雅黑"/>
          <w:sz w:val="24"/>
          <w:szCs w:val="24"/>
        </w:rPr>
      </w:pPr>
    </w:p>
    <w:p w14:paraId="42305E1A" w14:textId="567600C7" w:rsidR="00A618FE" w:rsidRPr="00BC5917" w:rsidRDefault="00F8103E" w:rsidP="00A618FE">
      <w:pPr>
        <w:jc w:val="center"/>
        <w:rPr>
          <w:rFonts w:ascii="微软雅黑" w:eastAsia="微软雅黑" w:hAnsi="微软雅黑"/>
          <w:b/>
          <w:bCs/>
          <w:sz w:val="24"/>
          <w:szCs w:val="24"/>
        </w:rPr>
      </w:pPr>
      <w:r w:rsidRPr="00BC5917">
        <w:rPr>
          <w:rFonts w:ascii="微软雅黑" w:eastAsia="微软雅黑" w:hAnsi="微软雅黑" w:hint="eastAsia"/>
          <w:b/>
          <w:bCs/>
          <w:sz w:val="24"/>
          <w:szCs w:val="24"/>
        </w:rPr>
        <w:t>第一章：</w:t>
      </w:r>
      <w:r w:rsidR="002308FE">
        <w:rPr>
          <w:rFonts w:ascii="微软雅黑" w:eastAsia="微软雅黑" w:hAnsi="微软雅黑" w:hint="eastAsia"/>
          <w:b/>
          <w:bCs/>
          <w:sz w:val="24"/>
          <w:szCs w:val="24"/>
        </w:rPr>
        <w:t>原教旨佛教</w:t>
      </w:r>
    </w:p>
    <w:p w14:paraId="22593044" w14:textId="77777777" w:rsidR="00BD2450" w:rsidRDefault="00BD2450" w:rsidP="002F16BA">
      <w:pPr>
        <w:ind w:firstLine="480"/>
        <w:rPr>
          <w:rFonts w:ascii="微软雅黑" w:eastAsia="微软雅黑" w:hAnsi="微软雅黑"/>
          <w:sz w:val="24"/>
          <w:szCs w:val="24"/>
        </w:rPr>
      </w:pPr>
    </w:p>
    <w:p w14:paraId="2F1DF15A" w14:textId="59F246D1" w:rsidR="000C6F6D" w:rsidRDefault="00BD2450" w:rsidP="002F16BA">
      <w:pPr>
        <w:ind w:firstLine="480"/>
        <w:rPr>
          <w:rFonts w:ascii="微软雅黑" w:eastAsia="微软雅黑" w:hAnsi="微软雅黑"/>
          <w:sz w:val="24"/>
          <w:szCs w:val="24"/>
        </w:rPr>
      </w:pPr>
      <w:r>
        <w:rPr>
          <w:rFonts w:ascii="微软雅黑" w:eastAsia="微软雅黑" w:hAnsi="微软雅黑" w:hint="eastAsia"/>
          <w:sz w:val="24"/>
          <w:szCs w:val="24"/>
        </w:rPr>
        <w:t>今天我想问佛教徒一个严肃的问题：既然释迦摩尼说，末法时代，五浊恶世，魔子魔孙穿着袈裟在寺庙破坏佛法。那么，你去寺庙拜佛是否是在“拜魔”？</w:t>
      </w:r>
    </w:p>
    <w:p w14:paraId="45F9EABD" w14:textId="1FAF2B21" w:rsidR="00BB77A8" w:rsidRDefault="00BB77A8" w:rsidP="00C64C10">
      <w:pPr>
        <w:rPr>
          <w:rFonts w:ascii="微软雅黑" w:eastAsia="微软雅黑" w:hAnsi="微软雅黑"/>
          <w:sz w:val="24"/>
          <w:szCs w:val="24"/>
        </w:rPr>
      </w:pPr>
    </w:p>
    <w:p w14:paraId="52A4A369" w14:textId="67C34220" w:rsidR="00C64C10" w:rsidRDefault="00BB77A8" w:rsidP="00BB77A8">
      <w:pPr>
        <w:ind w:firstLine="480"/>
        <w:rPr>
          <w:rFonts w:ascii="微软雅黑" w:eastAsia="微软雅黑" w:hAnsi="微软雅黑"/>
          <w:sz w:val="24"/>
          <w:szCs w:val="24"/>
        </w:rPr>
      </w:pPr>
      <w:r>
        <w:rPr>
          <w:rFonts w:ascii="微软雅黑" w:eastAsia="微软雅黑" w:hAnsi="微软雅黑" w:hint="eastAsia"/>
          <w:sz w:val="24"/>
          <w:szCs w:val="24"/>
        </w:rPr>
        <w:t>这个世界上如果真有神佛：那么去寺庙朝拜的后果是非常严重</w:t>
      </w:r>
      <w:r w:rsidR="0033532B">
        <w:rPr>
          <w:rFonts w:ascii="微软雅黑" w:eastAsia="微软雅黑" w:hAnsi="微软雅黑" w:hint="eastAsia"/>
          <w:sz w:val="24"/>
          <w:szCs w:val="24"/>
        </w:rPr>
        <w:t>！</w:t>
      </w:r>
      <w:r>
        <w:rPr>
          <w:rFonts w:ascii="微软雅黑" w:eastAsia="微软雅黑" w:hAnsi="微软雅黑" w:hint="eastAsia"/>
          <w:sz w:val="24"/>
          <w:szCs w:val="24"/>
        </w:rPr>
        <w:t>释迦摩尼既然说了寺庙里面都是魔子魔孙，你还要去</w:t>
      </w:r>
      <w:r w:rsidR="00F07BE2">
        <w:rPr>
          <w:rFonts w:ascii="微软雅黑" w:eastAsia="微软雅黑" w:hAnsi="微软雅黑" w:hint="eastAsia"/>
          <w:sz w:val="24"/>
          <w:szCs w:val="24"/>
        </w:rPr>
        <w:t>寺庙拜魔</w:t>
      </w:r>
      <w:r>
        <w:rPr>
          <w:rFonts w:ascii="微软雅黑" w:eastAsia="微软雅黑" w:hAnsi="微软雅黑" w:hint="eastAsia"/>
          <w:sz w:val="24"/>
          <w:szCs w:val="24"/>
        </w:rPr>
        <w:t>。</w:t>
      </w:r>
      <w:r w:rsidR="00F07BE2">
        <w:rPr>
          <w:rFonts w:ascii="微软雅黑" w:eastAsia="微软雅黑" w:hAnsi="微软雅黑" w:hint="eastAsia"/>
          <w:sz w:val="24"/>
          <w:szCs w:val="24"/>
        </w:rPr>
        <w:t>请问：</w:t>
      </w:r>
      <w:r w:rsidR="007B1AED">
        <w:rPr>
          <w:rFonts w:ascii="微软雅黑" w:eastAsia="微软雅黑" w:hAnsi="微软雅黑" w:hint="eastAsia"/>
          <w:sz w:val="24"/>
          <w:szCs w:val="24"/>
        </w:rPr>
        <w:t>释迦摩尼会不会生气？</w:t>
      </w:r>
      <w:r>
        <w:rPr>
          <w:rFonts w:ascii="微软雅黑" w:eastAsia="微软雅黑" w:hAnsi="微软雅黑" w:hint="eastAsia"/>
          <w:sz w:val="24"/>
          <w:szCs w:val="24"/>
        </w:rPr>
        <w:t>拜假神如同你去买“假名牌包”正品的公司能不生气？</w:t>
      </w:r>
      <w:r w:rsidR="00C64C10">
        <w:rPr>
          <w:rFonts w:ascii="微软雅黑" w:eastAsia="微软雅黑" w:hAnsi="微软雅黑" w:hint="eastAsia"/>
          <w:sz w:val="24"/>
          <w:szCs w:val="24"/>
        </w:rPr>
        <w:t>拜假神如同用</w:t>
      </w:r>
      <w:r w:rsidR="00112745">
        <w:rPr>
          <w:rFonts w:ascii="微软雅黑" w:eastAsia="微软雅黑" w:hAnsi="微软雅黑" w:hint="eastAsia"/>
          <w:sz w:val="24"/>
          <w:szCs w:val="24"/>
        </w:rPr>
        <w:t>“</w:t>
      </w:r>
      <w:r w:rsidR="00C64C10">
        <w:rPr>
          <w:rFonts w:ascii="微软雅黑" w:eastAsia="微软雅黑" w:hAnsi="微软雅黑" w:hint="eastAsia"/>
          <w:sz w:val="24"/>
          <w:szCs w:val="24"/>
        </w:rPr>
        <w:t>盗版软件</w:t>
      </w:r>
      <w:r w:rsidR="00112745">
        <w:rPr>
          <w:rFonts w:ascii="微软雅黑" w:eastAsia="微软雅黑" w:hAnsi="微软雅黑" w:hint="eastAsia"/>
          <w:sz w:val="24"/>
          <w:szCs w:val="24"/>
        </w:rPr>
        <w:t>”</w:t>
      </w:r>
      <w:r w:rsidR="00C64C10">
        <w:rPr>
          <w:rFonts w:ascii="微软雅黑" w:eastAsia="微软雅黑" w:hAnsi="微软雅黑" w:hint="eastAsia"/>
          <w:sz w:val="24"/>
          <w:szCs w:val="24"/>
        </w:rPr>
        <w:t>，正品软件公司当然是要打击这种盗版行为</w:t>
      </w:r>
      <w:r w:rsidR="008734BE">
        <w:rPr>
          <w:rFonts w:ascii="微软雅黑" w:eastAsia="微软雅黑" w:hAnsi="微软雅黑" w:hint="eastAsia"/>
          <w:sz w:val="24"/>
          <w:szCs w:val="24"/>
        </w:rPr>
        <w:t>！</w:t>
      </w:r>
    </w:p>
    <w:p w14:paraId="3E36DDC4" w14:textId="77777777" w:rsidR="00C64C10" w:rsidRDefault="00C64C10" w:rsidP="00BB77A8">
      <w:pPr>
        <w:ind w:firstLine="480"/>
        <w:rPr>
          <w:rFonts w:ascii="微软雅黑" w:eastAsia="微软雅黑" w:hAnsi="微软雅黑"/>
          <w:sz w:val="24"/>
          <w:szCs w:val="24"/>
        </w:rPr>
      </w:pPr>
    </w:p>
    <w:p w14:paraId="1E165BFE" w14:textId="79047086" w:rsidR="00BB77A8" w:rsidRDefault="00BB77A8" w:rsidP="00BB77A8">
      <w:pPr>
        <w:ind w:firstLine="480"/>
        <w:rPr>
          <w:rFonts w:ascii="微软雅黑" w:eastAsia="微软雅黑" w:hAnsi="微软雅黑"/>
          <w:sz w:val="24"/>
          <w:szCs w:val="24"/>
        </w:rPr>
      </w:pPr>
      <w:r>
        <w:rPr>
          <w:rFonts w:ascii="微软雅黑" w:eastAsia="微软雅黑" w:hAnsi="微软雅黑" w:hint="eastAsia"/>
          <w:sz w:val="24"/>
          <w:szCs w:val="24"/>
        </w:rPr>
        <w:t>所以</w:t>
      </w:r>
      <w:r w:rsidR="006C4506">
        <w:rPr>
          <w:rFonts w:ascii="微软雅黑" w:eastAsia="微软雅黑" w:hAnsi="微软雅黑" w:hint="eastAsia"/>
          <w:sz w:val="24"/>
          <w:szCs w:val="24"/>
        </w:rPr>
        <w:t>，</w:t>
      </w:r>
      <w:r>
        <w:rPr>
          <w:rFonts w:ascii="微软雅黑" w:eastAsia="微软雅黑" w:hAnsi="微软雅黑" w:hint="eastAsia"/>
          <w:sz w:val="24"/>
          <w:szCs w:val="24"/>
        </w:rPr>
        <w:t>拜假神就会得罪真神，这个道理就这么浅显易懂。</w:t>
      </w:r>
    </w:p>
    <w:p w14:paraId="3A5DBD9D" w14:textId="39401078" w:rsidR="00C64C10" w:rsidRDefault="00C64C10" w:rsidP="00BB77A8">
      <w:pPr>
        <w:ind w:firstLine="480"/>
        <w:rPr>
          <w:rFonts w:ascii="微软雅黑" w:eastAsia="微软雅黑" w:hAnsi="微软雅黑"/>
          <w:sz w:val="24"/>
          <w:szCs w:val="24"/>
        </w:rPr>
      </w:pPr>
    </w:p>
    <w:p w14:paraId="36BB1421" w14:textId="3EEC6852" w:rsidR="00C64C10" w:rsidRDefault="00C90752" w:rsidP="00C64C10">
      <w:pPr>
        <w:ind w:firstLine="480"/>
        <w:rPr>
          <w:rFonts w:ascii="微软雅黑" w:eastAsia="微软雅黑" w:hAnsi="微软雅黑"/>
          <w:sz w:val="24"/>
          <w:szCs w:val="24"/>
        </w:rPr>
      </w:pPr>
      <w:r>
        <w:rPr>
          <w:rFonts w:ascii="微软雅黑" w:eastAsia="微软雅黑" w:hAnsi="微软雅黑" w:hint="eastAsia"/>
          <w:sz w:val="24"/>
          <w:szCs w:val="24"/>
        </w:rPr>
        <w:t>不信你去</w:t>
      </w:r>
      <w:r w:rsidR="00C64C10">
        <w:rPr>
          <w:rFonts w:ascii="微软雅黑" w:eastAsia="微软雅黑" w:hAnsi="微软雅黑" w:hint="eastAsia"/>
          <w:sz w:val="24"/>
          <w:szCs w:val="24"/>
        </w:rPr>
        <w:t>看看</w:t>
      </w:r>
      <w:r>
        <w:rPr>
          <w:rFonts w:ascii="微软雅黑" w:eastAsia="微软雅黑" w:hAnsi="微软雅黑" w:hint="eastAsia"/>
          <w:sz w:val="24"/>
          <w:szCs w:val="24"/>
        </w:rPr>
        <w:t>，寺庙里的</w:t>
      </w:r>
      <w:r w:rsidR="00C64C10">
        <w:rPr>
          <w:rFonts w:ascii="微软雅黑" w:eastAsia="微软雅黑" w:hAnsi="微软雅黑" w:hint="eastAsia"/>
          <w:sz w:val="24"/>
          <w:szCs w:val="24"/>
        </w:rPr>
        <w:t>和尚师傅，各个面带邪气，面色阴</w:t>
      </w:r>
      <w:r w:rsidR="00956122">
        <w:rPr>
          <w:rFonts w:ascii="微软雅黑" w:eastAsia="微软雅黑" w:hAnsi="微软雅黑" w:hint="eastAsia"/>
          <w:sz w:val="24"/>
          <w:szCs w:val="24"/>
        </w:rPr>
        <w:t>秽</w:t>
      </w:r>
      <w:r w:rsidR="00C64C10">
        <w:rPr>
          <w:rFonts w:ascii="微软雅黑" w:eastAsia="微软雅黑" w:hAnsi="微软雅黑" w:hint="eastAsia"/>
          <w:sz w:val="24"/>
          <w:szCs w:val="24"/>
        </w:rPr>
        <w:t>，寿数短于常人。穿袈裟的魔子魔孙如此，拜假神的善男信女也莫不如是：愚夫愚妇，心怀鬼胎，阴晦之气</w:t>
      </w:r>
      <w:r w:rsidR="00B82371">
        <w:rPr>
          <w:rFonts w:ascii="微软雅黑" w:eastAsia="微软雅黑" w:hAnsi="微软雅黑" w:hint="eastAsia"/>
          <w:sz w:val="24"/>
          <w:szCs w:val="24"/>
        </w:rPr>
        <w:t>浮于表</w:t>
      </w:r>
      <w:r w:rsidR="00C64C10">
        <w:rPr>
          <w:rFonts w:ascii="微软雅黑" w:eastAsia="微软雅黑" w:hAnsi="微软雅黑" w:hint="eastAsia"/>
          <w:sz w:val="24"/>
          <w:szCs w:val="24"/>
        </w:rPr>
        <w:t>，寿数不长</w:t>
      </w:r>
      <w:r w:rsidR="00B82371">
        <w:rPr>
          <w:rFonts w:ascii="微软雅黑" w:eastAsia="微软雅黑" w:hAnsi="微软雅黑" w:hint="eastAsia"/>
          <w:sz w:val="24"/>
          <w:szCs w:val="24"/>
        </w:rPr>
        <w:t>，</w:t>
      </w:r>
      <w:r w:rsidR="00C64C10">
        <w:rPr>
          <w:rFonts w:ascii="微软雅黑" w:eastAsia="微软雅黑" w:hAnsi="微软雅黑" w:hint="eastAsia"/>
          <w:sz w:val="24"/>
          <w:szCs w:val="24"/>
        </w:rPr>
        <w:t>福分也差。</w:t>
      </w:r>
      <w:r w:rsidR="00956122">
        <w:rPr>
          <w:rFonts w:ascii="微软雅黑" w:eastAsia="微软雅黑" w:hAnsi="微软雅黑" w:hint="eastAsia"/>
          <w:sz w:val="24"/>
          <w:szCs w:val="24"/>
        </w:rPr>
        <w:t>这就是拜假神的后果。</w:t>
      </w:r>
    </w:p>
    <w:p w14:paraId="69C49CAA" w14:textId="77777777" w:rsidR="00C64C10" w:rsidRDefault="00C64C10" w:rsidP="00BB77A8">
      <w:pPr>
        <w:ind w:firstLine="480"/>
        <w:rPr>
          <w:rFonts w:ascii="微软雅黑" w:eastAsia="微软雅黑" w:hAnsi="微软雅黑"/>
          <w:sz w:val="24"/>
          <w:szCs w:val="24"/>
        </w:rPr>
      </w:pPr>
    </w:p>
    <w:p w14:paraId="69EC164E" w14:textId="29845D30" w:rsidR="00BB77A8" w:rsidRDefault="007B1AED" w:rsidP="00EE6CC9">
      <w:pPr>
        <w:ind w:firstLine="480"/>
        <w:rPr>
          <w:rFonts w:ascii="微软雅黑" w:eastAsia="微软雅黑" w:hAnsi="微软雅黑"/>
          <w:sz w:val="24"/>
          <w:szCs w:val="24"/>
        </w:rPr>
      </w:pPr>
      <w:r>
        <w:rPr>
          <w:rFonts w:ascii="微软雅黑" w:eastAsia="微软雅黑" w:hAnsi="微软雅黑" w:hint="eastAsia"/>
          <w:sz w:val="24"/>
          <w:szCs w:val="24"/>
        </w:rPr>
        <w:t>外界对我们佛教徒</w:t>
      </w:r>
      <w:r w:rsidR="00E51E2C">
        <w:rPr>
          <w:rFonts w:ascii="微软雅黑" w:eastAsia="微软雅黑" w:hAnsi="微软雅黑" w:hint="eastAsia"/>
          <w:sz w:val="24"/>
          <w:szCs w:val="24"/>
        </w:rPr>
        <w:t>多有</w:t>
      </w:r>
      <w:r>
        <w:rPr>
          <w:rFonts w:ascii="微软雅黑" w:eastAsia="微软雅黑" w:hAnsi="微软雅黑" w:hint="eastAsia"/>
          <w:sz w:val="24"/>
          <w:szCs w:val="24"/>
        </w:rPr>
        <w:t>批评</w:t>
      </w:r>
      <w:r w:rsidR="00EE6CC9">
        <w:rPr>
          <w:rFonts w:ascii="微软雅黑" w:eastAsia="微软雅黑" w:hAnsi="微软雅黑" w:hint="eastAsia"/>
          <w:sz w:val="24"/>
          <w:szCs w:val="24"/>
        </w:rPr>
        <w:t>：盛世道士在深山修炼，和尚在人间骗钱；乱世道士下山救世，和尚在山里躲起来。这些批评，也对也不对。</w:t>
      </w:r>
      <w:r w:rsidR="00A0209A">
        <w:rPr>
          <w:rFonts w:ascii="微软雅黑" w:eastAsia="微软雅黑" w:hAnsi="微软雅黑" w:hint="eastAsia"/>
          <w:sz w:val="24"/>
          <w:szCs w:val="24"/>
        </w:rPr>
        <w:t>说他对，因为确实说出了事实！说他不对，因为他忽略了我们佛教发展的历史。</w:t>
      </w:r>
    </w:p>
    <w:p w14:paraId="2284B185" w14:textId="579B0E30" w:rsidR="000C63CE" w:rsidRDefault="000C63CE" w:rsidP="00EE6CC9">
      <w:pPr>
        <w:ind w:firstLine="480"/>
        <w:rPr>
          <w:rFonts w:ascii="微软雅黑" w:eastAsia="微软雅黑" w:hAnsi="微软雅黑"/>
          <w:sz w:val="24"/>
          <w:szCs w:val="24"/>
        </w:rPr>
      </w:pPr>
    </w:p>
    <w:p w14:paraId="2F2122B4" w14:textId="4E8093DF" w:rsidR="00B97EA0" w:rsidRDefault="000C63CE" w:rsidP="00E94297">
      <w:pPr>
        <w:ind w:firstLine="480"/>
        <w:rPr>
          <w:rFonts w:ascii="微软雅黑" w:eastAsia="微软雅黑" w:hAnsi="微软雅黑"/>
          <w:sz w:val="24"/>
          <w:szCs w:val="24"/>
        </w:rPr>
      </w:pPr>
      <w:r>
        <w:rPr>
          <w:rFonts w:ascii="微软雅黑" w:eastAsia="微软雅黑" w:hAnsi="微软雅黑" w:hint="eastAsia"/>
          <w:sz w:val="24"/>
          <w:szCs w:val="24"/>
        </w:rPr>
        <w:t>过去的佛教是原教旨佛教</w:t>
      </w:r>
      <w:r w:rsidR="00504522">
        <w:rPr>
          <w:rFonts w:ascii="微软雅黑" w:eastAsia="微软雅黑" w:hAnsi="微软雅黑" w:hint="eastAsia"/>
          <w:sz w:val="24"/>
          <w:szCs w:val="24"/>
        </w:rPr>
        <w:t>，并不是你现在看到的佛教。</w:t>
      </w:r>
      <w:r w:rsidR="004A5840">
        <w:rPr>
          <w:rFonts w:ascii="微软雅黑" w:eastAsia="微软雅黑" w:hAnsi="微软雅黑" w:hint="eastAsia"/>
          <w:sz w:val="24"/>
          <w:szCs w:val="24"/>
        </w:rPr>
        <w:t>原教旨佛教</w:t>
      </w:r>
      <w:r w:rsidR="00C13954">
        <w:rPr>
          <w:rFonts w:ascii="微软雅黑" w:eastAsia="微软雅黑" w:hAnsi="微软雅黑" w:hint="eastAsia"/>
          <w:sz w:val="24"/>
          <w:szCs w:val="24"/>
        </w:rPr>
        <w:t>徒</w:t>
      </w:r>
      <w:r w:rsidR="00AB6E99">
        <w:rPr>
          <w:rFonts w:ascii="微软雅黑" w:eastAsia="微软雅黑" w:hAnsi="微软雅黑" w:hint="eastAsia"/>
          <w:sz w:val="24"/>
          <w:szCs w:val="24"/>
        </w:rPr>
        <w:t>，</w:t>
      </w:r>
      <w:r w:rsidR="004A5840">
        <w:rPr>
          <w:rFonts w:ascii="微软雅黑" w:eastAsia="微软雅黑" w:hAnsi="微软雅黑" w:hint="eastAsia"/>
          <w:sz w:val="24"/>
          <w:szCs w:val="24"/>
        </w:rPr>
        <w:t>是可</w:t>
      </w:r>
      <w:r w:rsidR="004A5840">
        <w:rPr>
          <w:rFonts w:ascii="微软雅黑" w:eastAsia="微软雅黑" w:hAnsi="微软雅黑" w:hint="eastAsia"/>
          <w:sz w:val="24"/>
          <w:szCs w:val="24"/>
        </w:rPr>
        <w:lastRenderedPageBreak/>
        <w:t>以吃肉的，并且积极的参与了社会的变革与革命</w:t>
      </w:r>
      <w:r w:rsidR="008F3484">
        <w:rPr>
          <w:rFonts w:ascii="微软雅黑" w:eastAsia="微软雅黑" w:hAnsi="微软雅黑" w:hint="eastAsia"/>
          <w:sz w:val="24"/>
          <w:szCs w:val="24"/>
        </w:rPr>
        <w:t>。过去的佛教徒都是干革命的革命家，</w:t>
      </w:r>
      <w:r w:rsidR="00AB6E99">
        <w:rPr>
          <w:rFonts w:ascii="微软雅黑" w:eastAsia="微软雅黑" w:hAnsi="微软雅黑" w:hint="eastAsia"/>
          <w:sz w:val="24"/>
          <w:szCs w:val="24"/>
        </w:rPr>
        <w:t>元朝的时候还</w:t>
      </w:r>
      <w:r w:rsidR="001A4916">
        <w:rPr>
          <w:rFonts w:ascii="微软雅黑" w:eastAsia="微软雅黑" w:hAnsi="微软雅黑" w:hint="eastAsia"/>
          <w:sz w:val="24"/>
          <w:szCs w:val="24"/>
        </w:rPr>
        <w:t>“</w:t>
      </w:r>
      <w:r w:rsidR="00AB6E99">
        <w:rPr>
          <w:rFonts w:ascii="微软雅黑" w:eastAsia="微软雅黑" w:hAnsi="微软雅黑" w:hint="eastAsia"/>
          <w:sz w:val="24"/>
          <w:szCs w:val="24"/>
        </w:rPr>
        <w:t>驱逐鞑虏，光复宋朝</w:t>
      </w:r>
      <w:r w:rsidR="001A4916">
        <w:rPr>
          <w:rFonts w:ascii="微软雅黑" w:eastAsia="微软雅黑" w:hAnsi="微软雅黑" w:hint="eastAsia"/>
          <w:sz w:val="24"/>
          <w:szCs w:val="24"/>
        </w:rPr>
        <w:t>”</w:t>
      </w:r>
      <w:r w:rsidR="00AB03D1">
        <w:rPr>
          <w:rFonts w:ascii="微软雅黑" w:eastAsia="微软雅黑" w:hAnsi="微软雅黑" w:hint="eastAsia"/>
          <w:sz w:val="24"/>
          <w:szCs w:val="24"/>
        </w:rPr>
        <w:t>,“日月重开大宋天”</w:t>
      </w:r>
      <w:r w:rsidR="001A4916">
        <w:rPr>
          <w:rFonts w:ascii="微软雅黑" w:eastAsia="微软雅黑" w:hAnsi="微软雅黑" w:hint="eastAsia"/>
          <w:sz w:val="24"/>
          <w:szCs w:val="24"/>
        </w:rPr>
        <w:t>，</w:t>
      </w:r>
      <w:r w:rsidR="00AB6E99">
        <w:rPr>
          <w:rFonts w:ascii="微软雅黑" w:eastAsia="微软雅黑" w:hAnsi="微软雅黑" w:hint="eastAsia"/>
          <w:sz w:val="24"/>
          <w:szCs w:val="24"/>
        </w:rPr>
        <w:t>可见我们佛教是非常积极入世的，</w:t>
      </w:r>
      <w:r w:rsidR="00E94297">
        <w:rPr>
          <w:rFonts w:ascii="微软雅黑" w:eastAsia="微软雅黑" w:hAnsi="微软雅黑" w:hint="eastAsia"/>
          <w:sz w:val="24"/>
          <w:szCs w:val="24"/>
        </w:rPr>
        <w:t>是真正为人民服务的宗教！是真正受到人民爱戴</w:t>
      </w:r>
      <w:r w:rsidR="00C91087">
        <w:rPr>
          <w:rFonts w:ascii="微软雅黑" w:eastAsia="微软雅黑" w:hAnsi="微软雅黑" w:hint="eastAsia"/>
          <w:sz w:val="24"/>
          <w:szCs w:val="24"/>
        </w:rPr>
        <w:t>和支持</w:t>
      </w:r>
      <w:r w:rsidR="00E94297">
        <w:rPr>
          <w:rFonts w:ascii="微软雅黑" w:eastAsia="微软雅黑" w:hAnsi="微软雅黑" w:hint="eastAsia"/>
          <w:sz w:val="24"/>
          <w:szCs w:val="24"/>
        </w:rPr>
        <w:t>的宗教！</w:t>
      </w:r>
    </w:p>
    <w:p w14:paraId="32C152DD" w14:textId="77777777" w:rsidR="00B97EA0" w:rsidRPr="007576EF" w:rsidRDefault="00B97EA0" w:rsidP="00E94297">
      <w:pPr>
        <w:ind w:firstLine="480"/>
        <w:rPr>
          <w:rFonts w:ascii="微软雅黑" w:eastAsia="微软雅黑" w:hAnsi="微软雅黑"/>
          <w:sz w:val="24"/>
          <w:szCs w:val="24"/>
        </w:rPr>
      </w:pPr>
    </w:p>
    <w:p w14:paraId="71958D9F" w14:textId="6CDDA17B" w:rsidR="007576EF" w:rsidRDefault="00E94297" w:rsidP="00E94297">
      <w:pPr>
        <w:ind w:firstLine="480"/>
        <w:rPr>
          <w:rFonts w:ascii="微软雅黑" w:eastAsia="微软雅黑" w:hAnsi="微软雅黑"/>
          <w:sz w:val="24"/>
          <w:szCs w:val="24"/>
        </w:rPr>
      </w:pPr>
      <w:r>
        <w:rPr>
          <w:rFonts w:ascii="微软雅黑" w:eastAsia="微软雅黑" w:hAnsi="微软雅黑" w:hint="eastAsia"/>
          <w:sz w:val="24"/>
          <w:szCs w:val="24"/>
        </w:rPr>
        <w:t>后来朱元璋</w:t>
      </w:r>
      <w:r w:rsidR="00B97EA0">
        <w:rPr>
          <w:rFonts w:ascii="微软雅黑" w:eastAsia="微软雅黑" w:hAnsi="微软雅黑" w:hint="eastAsia"/>
          <w:sz w:val="24"/>
          <w:szCs w:val="24"/>
        </w:rPr>
        <w:t>屠杀了所有抗元的汉民族英雄，</w:t>
      </w:r>
      <w:r w:rsidR="00905225">
        <w:rPr>
          <w:rFonts w:ascii="微软雅黑" w:eastAsia="微软雅黑" w:hAnsi="微软雅黑" w:hint="eastAsia"/>
          <w:sz w:val="24"/>
          <w:szCs w:val="24"/>
        </w:rPr>
        <w:t>原教旨佛教徒也遭到屠杀。“驱逐汉族、恢复大元”的朱元璋作为伊斯兰血统的异族，他篡改历史</w:t>
      </w:r>
      <w:r w:rsidR="00123DD0">
        <w:rPr>
          <w:rFonts w:ascii="微软雅黑" w:eastAsia="微软雅黑" w:hAnsi="微软雅黑" w:hint="eastAsia"/>
          <w:sz w:val="24"/>
          <w:szCs w:val="24"/>
        </w:rPr>
        <w:t>、</w:t>
      </w:r>
      <w:r w:rsidR="007576EF">
        <w:rPr>
          <w:rFonts w:ascii="微软雅黑" w:eastAsia="微软雅黑" w:hAnsi="微软雅黑" w:hint="eastAsia"/>
          <w:sz w:val="24"/>
          <w:szCs w:val="24"/>
        </w:rPr>
        <w:t>欺世盗名、鸠占鹊巢</w:t>
      </w:r>
      <w:r w:rsidR="00123DD0">
        <w:rPr>
          <w:rFonts w:ascii="微软雅黑" w:eastAsia="微软雅黑" w:hAnsi="微软雅黑" w:hint="eastAsia"/>
          <w:sz w:val="24"/>
          <w:szCs w:val="24"/>
        </w:rPr>
        <w:t>，</w:t>
      </w:r>
      <w:r w:rsidR="007576EF">
        <w:rPr>
          <w:rFonts w:ascii="微软雅黑" w:eastAsia="微软雅黑" w:hAnsi="微软雅黑" w:hint="eastAsia"/>
          <w:sz w:val="24"/>
          <w:szCs w:val="24"/>
        </w:rPr>
        <w:t>延续了自崖山之后的“胡运历史”</w:t>
      </w:r>
      <w:r w:rsidR="00123DD0">
        <w:rPr>
          <w:rFonts w:ascii="微软雅黑" w:eastAsia="微软雅黑" w:hAnsi="微软雅黑" w:hint="eastAsia"/>
          <w:sz w:val="24"/>
          <w:szCs w:val="24"/>
        </w:rPr>
        <w:t>。</w:t>
      </w:r>
      <w:r w:rsidR="0059769E">
        <w:rPr>
          <w:rFonts w:ascii="微软雅黑" w:eastAsia="微软雅黑" w:hAnsi="微软雅黑" w:hint="eastAsia"/>
          <w:sz w:val="24"/>
          <w:szCs w:val="24"/>
        </w:rPr>
        <w:t>崖山之后确实没有了中华</w:t>
      </w:r>
      <w:r w:rsidR="00CC42A2">
        <w:rPr>
          <w:rFonts w:ascii="微软雅黑" w:eastAsia="微软雅黑" w:hAnsi="微软雅黑" w:hint="eastAsia"/>
          <w:sz w:val="24"/>
          <w:szCs w:val="24"/>
        </w:rPr>
        <w:t>！</w:t>
      </w:r>
      <w:r w:rsidR="0059769E">
        <w:rPr>
          <w:rFonts w:ascii="微软雅黑" w:eastAsia="微软雅黑" w:hAnsi="微软雅黑" w:hint="eastAsia"/>
          <w:sz w:val="24"/>
          <w:szCs w:val="24"/>
        </w:rPr>
        <w:t>因为明朝的本质是伊斯兰血统冒充</w:t>
      </w:r>
      <w:r w:rsidR="00F95B36">
        <w:rPr>
          <w:rFonts w:ascii="微软雅黑" w:eastAsia="微软雅黑" w:hAnsi="微软雅黑" w:hint="eastAsia"/>
          <w:sz w:val="24"/>
          <w:szCs w:val="24"/>
        </w:rPr>
        <w:t>汉人</w:t>
      </w:r>
      <w:r w:rsidR="00AD18AF">
        <w:rPr>
          <w:rFonts w:ascii="微软雅黑" w:eastAsia="微软雅黑" w:hAnsi="微软雅黑" w:hint="eastAsia"/>
          <w:sz w:val="24"/>
          <w:szCs w:val="24"/>
        </w:rPr>
        <w:t>，对汉族进行血腥残暴的统治</w:t>
      </w:r>
      <w:r w:rsidR="009B734E">
        <w:rPr>
          <w:rFonts w:ascii="微软雅黑" w:eastAsia="微软雅黑" w:hAnsi="微软雅黑" w:hint="eastAsia"/>
          <w:sz w:val="24"/>
          <w:szCs w:val="24"/>
        </w:rPr>
        <w:t>及</w:t>
      </w:r>
      <w:r w:rsidR="00AD18AF">
        <w:rPr>
          <w:rFonts w:ascii="微软雅黑" w:eastAsia="微软雅黑" w:hAnsi="微软雅黑" w:hint="eastAsia"/>
          <w:sz w:val="24"/>
          <w:szCs w:val="24"/>
        </w:rPr>
        <w:t>血统污染！</w:t>
      </w:r>
    </w:p>
    <w:p w14:paraId="38A2E5DE" w14:textId="77777777" w:rsidR="007576EF" w:rsidRDefault="007576EF" w:rsidP="00E94297">
      <w:pPr>
        <w:ind w:firstLine="480"/>
        <w:rPr>
          <w:rFonts w:ascii="微软雅黑" w:eastAsia="微软雅黑" w:hAnsi="微软雅黑"/>
          <w:sz w:val="24"/>
          <w:szCs w:val="24"/>
        </w:rPr>
      </w:pPr>
    </w:p>
    <w:p w14:paraId="54A85AD0" w14:textId="77777777" w:rsidR="00724E1B" w:rsidRDefault="007576EF" w:rsidP="008F3484">
      <w:pPr>
        <w:ind w:firstLine="480"/>
        <w:rPr>
          <w:rFonts w:ascii="微软雅黑" w:eastAsia="微软雅黑" w:hAnsi="微软雅黑"/>
          <w:sz w:val="24"/>
          <w:szCs w:val="24"/>
        </w:rPr>
      </w:pPr>
      <w:r>
        <w:rPr>
          <w:rFonts w:ascii="微软雅黑" w:eastAsia="微软雅黑" w:hAnsi="微软雅黑" w:hint="eastAsia"/>
          <w:sz w:val="24"/>
          <w:szCs w:val="24"/>
        </w:rPr>
        <w:t>原教旨佛教徒自会昌法难</w:t>
      </w:r>
      <w:r w:rsidR="00A91696">
        <w:rPr>
          <w:rFonts w:ascii="微软雅黑" w:eastAsia="微软雅黑" w:hAnsi="微软雅黑" w:hint="eastAsia"/>
          <w:sz w:val="24"/>
          <w:szCs w:val="24"/>
        </w:rPr>
        <w:t>开始遭到政治迫害。</w:t>
      </w:r>
    </w:p>
    <w:p w14:paraId="6B929AEC" w14:textId="77777777" w:rsidR="00724E1B" w:rsidRDefault="00724E1B" w:rsidP="008F3484">
      <w:pPr>
        <w:ind w:firstLine="480"/>
        <w:rPr>
          <w:rFonts w:ascii="微软雅黑" w:eastAsia="微软雅黑" w:hAnsi="微软雅黑"/>
          <w:sz w:val="24"/>
          <w:szCs w:val="24"/>
        </w:rPr>
      </w:pPr>
    </w:p>
    <w:p w14:paraId="11A5DF57" w14:textId="60E13CF9" w:rsidR="009C5805" w:rsidRDefault="00A91696" w:rsidP="008F3484">
      <w:pPr>
        <w:ind w:firstLine="480"/>
        <w:rPr>
          <w:rFonts w:ascii="微软雅黑" w:eastAsia="微软雅黑" w:hAnsi="微软雅黑"/>
          <w:sz w:val="24"/>
          <w:szCs w:val="24"/>
        </w:rPr>
      </w:pPr>
      <w:r>
        <w:rPr>
          <w:rFonts w:ascii="微软雅黑" w:eastAsia="微软雅黑" w:hAnsi="微软雅黑" w:hint="eastAsia"/>
          <w:sz w:val="24"/>
          <w:szCs w:val="24"/>
        </w:rPr>
        <w:t>佛教作为和平的宗教，怎么会遭到政治迫害？因为过去的佛教不和平！过去的人民对佛教的信仰极为虔诚，佛教对社会影响力，动员力比</w:t>
      </w:r>
      <w:r w:rsidR="00D84F61">
        <w:rPr>
          <w:rFonts w:ascii="微软雅黑" w:eastAsia="微软雅黑" w:hAnsi="微软雅黑" w:hint="eastAsia"/>
          <w:sz w:val="24"/>
          <w:szCs w:val="24"/>
        </w:rPr>
        <w:t>今天的</w:t>
      </w:r>
      <w:r>
        <w:rPr>
          <w:rFonts w:ascii="微软雅黑" w:eastAsia="微软雅黑" w:hAnsi="微软雅黑" w:hint="eastAsia"/>
          <w:sz w:val="24"/>
          <w:szCs w:val="24"/>
        </w:rPr>
        <w:t>伊斯兰教还要强。</w:t>
      </w:r>
      <w:r w:rsidR="00F95B36">
        <w:rPr>
          <w:rFonts w:ascii="微软雅黑" w:eastAsia="微软雅黑" w:hAnsi="微软雅黑" w:hint="eastAsia"/>
          <w:sz w:val="24"/>
          <w:szCs w:val="24"/>
        </w:rPr>
        <w:t>过去的佛教，是代言人民群众利益的宗教，所以备受老百姓的支持。要代言人民的利益，必然就要追求社会的变革，</w:t>
      </w:r>
      <w:r w:rsidR="009C5805">
        <w:rPr>
          <w:rFonts w:ascii="微软雅黑" w:eastAsia="微软雅黑" w:hAnsi="微软雅黑" w:hint="eastAsia"/>
          <w:sz w:val="24"/>
          <w:szCs w:val="24"/>
        </w:rPr>
        <w:t>原教旨佛教徒</w:t>
      </w:r>
      <w:r w:rsidR="008F3484">
        <w:rPr>
          <w:rFonts w:ascii="微软雅黑" w:eastAsia="微软雅黑" w:hAnsi="微软雅黑" w:hint="eastAsia"/>
          <w:sz w:val="24"/>
          <w:szCs w:val="24"/>
        </w:rPr>
        <w:t>都是革命家</w:t>
      </w:r>
      <w:r w:rsidR="009C5805">
        <w:rPr>
          <w:rFonts w:ascii="微软雅黑" w:eastAsia="微软雅黑" w:hAnsi="微软雅黑" w:hint="eastAsia"/>
          <w:sz w:val="24"/>
          <w:szCs w:val="24"/>
        </w:rPr>
        <w:t>，</w:t>
      </w:r>
      <w:r w:rsidR="003A20E8">
        <w:rPr>
          <w:rFonts w:ascii="微软雅黑" w:eastAsia="微软雅黑" w:hAnsi="微软雅黑" w:hint="eastAsia"/>
          <w:sz w:val="24"/>
          <w:szCs w:val="24"/>
        </w:rPr>
        <w:t>“</w:t>
      </w:r>
      <w:r w:rsidR="00B654CA">
        <w:rPr>
          <w:rFonts w:ascii="微软雅黑" w:eastAsia="微软雅黑" w:hAnsi="微软雅黑" w:hint="eastAsia"/>
          <w:sz w:val="24"/>
          <w:szCs w:val="24"/>
        </w:rPr>
        <w:t>以</w:t>
      </w:r>
      <w:r w:rsidR="009C5805">
        <w:rPr>
          <w:rFonts w:ascii="微软雅黑" w:eastAsia="微软雅黑" w:hAnsi="微软雅黑" w:hint="eastAsia"/>
          <w:sz w:val="24"/>
          <w:szCs w:val="24"/>
        </w:rPr>
        <w:t>革命</w:t>
      </w:r>
      <w:r w:rsidR="00B654CA">
        <w:rPr>
          <w:rFonts w:ascii="微软雅黑" w:eastAsia="微软雅黑" w:hAnsi="微软雅黑" w:hint="eastAsia"/>
          <w:sz w:val="24"/>
          <w:szCs w:val="24"/>
        </w:rPr>
        <w:t>为</w:t>
      </w:r>
      <w:r w:rsidR="009C5805">
        <w:rPr>
          <w:rFonts w:ascii="微软雅黑" w:eastAsia="微软雅黑" w:hAnsi="微软雅黑" w:hint="eastAsia"/>
          <w:sz w:val="24"/>
          <w:szCs w:val="24"/>
        </w:rPr>
        <w:t>修行</w:t>
      </w:r>
      <w:r w:rsidR="003A20E8">
        <w:rPr>
          <w:rFonts w:ascii="微软雅黑" w:eastAsia="微软雅黑" w:hAnsi="微软雅黑" w:hint="eastAsia"/>
          <w:sz w:val="24"/>
          <w:szCs w:val="24"/>
        </w:rPr>
        <w:t>”</w:t>
      </w:r>
      <w:r w:rsidR="009C5805">
        <w:rPr>
          <w:rFonts w:ascii="微软雅黑" w:eastAsia="微软雅黑" w:hAnsi="微软雅黑" w:hint="eastAsia"/>
          <w:sz w:val="24"/>
          <w:szCs w:val="24"/>
        </w:rPr>
        <w:t>所以遭到</w:t>
      </w:r>
      <w:r w:rsidR="00EF4EB3">
        <w:rPr>
          <w:rFonts w:ascii="微软雅黑" w:eastAsia="微软雅黑" w:hAnsi="微软雅黑" w:hint="eastAsia"/>
          <w:sz w:val="24"/>
          <w:szCs w:val="24"/>
        </w:rPr>
        <w:t>政治</w:t>
      </w:r>
      <w:r w:rsidR="009C5805">
        <w:rPr>
          <w:rFonts w:ascii="微软雅黑" w:eastAsia="微软雅黑" w:hAnsi="微软雅黑" w:hint="eastAsia"/>
          <w:sz w:val="24"/>
          <w:szCs w:val="24"/>
        </w:rPr>
        <w:t>迫害一点都不奇怪。</w:t>
      </w:r>
    </w:p>
    <w:p w14:paraId="7479387D" w14:textId="49954352" w:rsidR="00A91696" w:rsidRDefault="00A91696" w:rsidP="00E94297">
      <w:pPr>
        <w:ind w:firstLine="480"/>
        <w:rPr>
          <w:rFonts w:ascii="微软雅黑" w:eastAsia="微软雅黑" w:hAnsi="微软雅黑"/>
          <w:sz w:val="24"/>
          <w:szCs w:val="24"/>
        </w:rPr>
      </w:pPr>
    </w:p>
    <w:p w14:paraId="45ED87F2" w14:textId="40DB83EB" w:rsidR="00302C86" w:rsidRDefault="00694582" w:rsidP="00302C86">
      <w:pPr>
        <w:ind w:firstLine="480"/>
        <w:rPr>
          <w:rFonts w:ascii="微软雅黑" w:eastAsia="微软雅黑" w:hAnsi="微软雅黑"/>
          <w:sz w:val="24"/>
          <w:szCs w:val="24"/>
        </w:rPr>
      </w:pPr>
      <w:r>
        <w:rPr>
          <w:rFonts w:ascii="微软雅黑" w:eastAsia="微软雅黑" w:hAnsi="微软雅黑" w:hint="eastAsia"/>
          <w:sz w:val="24"/>
          <w:szCs w:val="24"/>
        </w:rPr>
        <w:t>会昌法难是佛教的劫难！法难之后，佛教并没有消失。</w:t>
      </w:r>
      <w:r w:rsidR="00302C86">
        <w:rPr>
          <w:rFonts w:ascii="微软雅黑" w:eastAsia="微软雅黑" w:hAnsi="微软雅黑" w:hint="eastAsia"/>
          <w:sz w:val="24"/>
          <w:szCs w:val="24"/>
        </w:rPr>
        <w:t>所谓：“跑得了和尚跑不了庙”，在寺庙中出家的师傅，为了迎合政府的独裁者，自我阉割，篡改真经，魔子魔孙披着袈裟在寺庙传“假佛教”，也就是你们今天批评的“佛教”。</w:t>
      </w:r>
    </w:p>
    <w:p w14:paraId="4060A8E3" w14:textId="573BD020" w:rsidR="00302C86" w:rsidRDefault="00302C86" w:rsidP="00302C86">
      <w:pPr>
        <w:ind w:firstLine="480"/>
        <w:rPr>
          <w:rFonts w:ascii="微软雅黑" w:eastAsia="微软雅黑" w:hAnsi="微软雅黑"/>
          <w:sz w:val="24"/>
          <w:szCs w:val="24"/>
        </w:rPr>
      </w:pPr>
    </w:p>
    <w:p w14:paraId="2CAC364A" w14:textId="0567F47B" w:rsidR="00302C86" w:rsidRDefault="00302C86" w:rsidP="00302C86">
      <w:pPr>
        <w:ind w:firstLine="480"/>
        <w:rPr>
          <w:rFonts w:ascii="微软雅黑" w:eastAsia="微软雅黑" w:hAnsi="微软雅黑"/>
          <w:sz w:val="24"/>
          <w:szCs w:val="24"/>
        </w:rPr>
      </w:pPr>
      <w:r>
        <w:rPr>
          <w:rFonts w:ascii="微软雅黑" w:eastAsia="微软雅黑" w:hAnsi="微软雅黑" w:hint="eastAsia"/>
          <w:sz w:val="24"/>
          <w:szCs w:val="24"/>
        </w:rPr>
        <w:lastRenderedPageBreak/>
        <w:t>另一部分佛教徒，</w:t>
      </w:r>
      <w:r w:rsidR="001303EA">
        <w:rPr>
          <w:rFonts w:ascii="微软雅黑" w:eastAsia="微软雅黑" w:hAnsi="微软雅黑" w:hint="eastAsia"/>
          <w:sz w:val="24"/>
          <w:szCs w:val="24"/>
        </w:rPr>
        <w:t>离开了寺庙，在家修行，</w:t>
      </w:r>
      <w:r w:rsidR="00BC1AFB">
        <w:rPr>
          <w:rFonts w:ascii="微软雅黑" w:eastAsia="微软雅黑" w:hAnsi="微软雅黑" w:hint="eastAsia"/>
          <w:sz w:val="24"/>
          <w:szCs w:val="24"/>
        </w:rPr>
        <w:t>采用“地下工作”的形式，</w:t>
      </w:r>
      <w:r w:rsidR="001303EA">
        <w:rPr>
          <w:rFonts w:ascii="微软雅黑" w:eastAsia="微软雅黑" w:hAnsi="微软雅黑" w:hint="eastAsia"/>
          <w:sz w:val="24"/>
          <w:szCs w:val="24"/>
        </w:rPr>
        <w:t>继续传播真经。元朝抗击蒙古人的白莲教，即是真正汉族的佛教真经。</w:t>
      </w:r>
    </w:p>
    <w:p w14:paraId="13EF6771" w14:textId="62600E20" w:rsidR="001303EA" w:rsidRDefault="001303EA" w:rsidP="00302C86">
      <w:pPr>
        <w:ind w:firstLine="480"/>
        <w:rPr>
          <w:rFonts w:ascii="微软雅黑" w:eastAsia="微软雅黑" w:hAnsi="微软雅黑"/>
          <w:sz w:val="24"/>
          <w:szCs w:val="24"/>
        </w:rPr>
      </w:pPr>
    </w:p>
    <w:p w14:paraId="160374DA" w14:textId="77777777" w:rsidR="00752DC7" w:rsidRDefault="00752DC7" w:rsidP="00302C86">
      <w:pPr>
        <w:ind w:firstLine="480"/>
        <w:rPr>
          <w:rFonts w:ascii="微软雅黑" w:eastAsia="微软雅黑" w:hAnsi="微软雅黑"/>
          <w:sz w:val="24"/>
          <w:szCs w:val="24"/>
        </w:rPr>
      </w:pPr>
      <w:r>
        <w:rPr>
          <w:rFonts w:ascii="微软雅黑" w:eastAsia="微软雅黑" w:hAnsi="微软雅黑" w:hint="eastAsia"/>
          <w:sz w:val="24"/>
          <w:szCs w:val="24"/>
        </w:rPr>
        <w:t>那么今天寺庙中的师傅传播的佛教“假”在哪里呢？</w:t>
      </w:r>
    </w:p>
    <w:p w14:paraId="1AC151B3" w14:textId="77777777" w:rsidR="00752DC7" w:rsidRDefault="00752DC7" w:rsidP="00302C86">
      <w:pPr>
        <w:ind w:firstLine="480"/>
        <w:rPr>
          <w:rFonts w:ascii="微软雅黑" w:eastAsia="微软雅黑" w:hAnsi="微软雅黑"/>
          <w:sz w:val="24"/>
          <w:szCs w:val="24"/>
        </w:rPr>
      </w:pPr>
    </w:p>
    <w:p w14:paraId="7154F604" w14:textId="0608D45C" w:rsidR="000249C9" w:rsidRDefault="00752DC7" w:rsidP="00217B47">
      <w:pPr>
        <w:ind w:firstLine="480"/>
        <w:rPr>
          <w:rFonts w:ascii="微软雅黑" w:eastAsia="微软雅黑" w:hAnsi="微软雅黑"/>
          <w:sz w:val="24"/>
          <w:szCs w:val="24"/>
        </w:rPr>
      </w:pPr>
      <w:r>
        <w:rPr>
          <w:rFonts w:ascii="微软雅黑" w:eastAsia="微软雅黑" w:hAnsi="微软雅黑" w:hint="eastAsia"/>
          <w:sz w:val="24"/>
          <w:szCs w:val="24"/>
        </w:rPr>
        <w:t>首先篡改了礼拜对象，过去佛教徒是拜弥勒的，现在我们在寺庙拜的多是释迦摩尼。其次，篡改了佛的形式，过去佛教徒认为</w:t>
      </w:r>
      <w:r w:rsidR="00217B47">
        <w:rPr>
          <w:rFonts w:ascii="微软雅黑" w:eastAsia="微软雅黑" w:hAnsi="微软雅黑" w:hint="eastAsia"/>
          <w:sz w:val="24"/>
          <w:szCs w:val="24"/>
        </w:rPr>
        <w:t>“</w:t>
      </w:r>
      <w:r w:rsidR="009C03A1">
        <w:rPr>
          <w:rFonts w:ascii="微软雅黑" w:eastAsia="微软雅黑" w:hAnsi="微软雅黑" w:hint="eastAsia"/>
          <w:sz w:val="24"/>
          <w:szCs w:val="24"/>
        </w:rPr>
        <w:t>佛在心中</w:t>
      </w:r>
      <w:r w:rsidR="00217B47">
        <w:rPr>
          <w:rFonts w:ascii="微软雅黑" w:eastAsia="微软雅黑" w:hAnsi="微软雅黑" w:hint="eastAsia"/>
          <w:sz w:val="24"/>
          <w:szCs w:val="24"/>
        </w:rPr>
        <w:t>”</w:t>
      </w:r>
      <w:r w:rsidR="009C03A1">
        <w:rPr>
          <w:rFonts w:ascii="微软雅黑" w:eastAsia="微软雅黑" w:hAnsi="微软雅黑" w:hint="eastAsia"/>
          <w:sz w:val="24"/>
          <w:szCs w:val="24"/>
        </w:rPr>
        <w:t>，肉身不过是“容器”，佛是直接下到人的肉身里面来。现在呢，佛是泥塑，</w:t>
      </w:r>
      <w:r w:rsidR="000249C9">
        <w:rPr>
          <w:rFonts w:ascii="微软雅黑" w:eastAsia="微软雅黑" w:hAnsi="微软雅黑" w:hint="eastAsia"/>
          <w:sz w:val="24"/>
          <w:szCs w:val="24"/>
        </w:rPr>
        <w:t>高高在上，</w:t>
      </w:r>
      <w:r w:rsidR="009C03A1">
        <w:rPr>
          <w:rFonts w:ascii="微软雅黑" w:eastAsia="微软雅黑" w:hAnsi="微软雅黑" w:hint="eastAsia"/>
          <w:sz w:val="24"/>
          <w:szCs w:val="24"/>
        </w:rPr>
        <w:t>人佛分离。</w:t>
      </w:r>
    </w:p>
    <w:p w14:paraId="32060674" w14:textId="77777777" w:rsidR="000249C9" w:rsidRPr="0098757F" w:rsidRDefault="000249C9" w:rsidP="00217B47">
      <w:pPr>
        <w:ind w:firstLine="480"/>
        <w:rPr>
          <w:rFonts w:ascii="微软雅黑" w:eastAsia="微软雅黑" w:hAnsi="微软雅黑"/>
          <w:sz w:val="24"/>
          <w:szCs w:val="24"/>
        </w:rPr>
      </w:pPr>
    </w:p>
    <w:p w14:paraId="3B136468" w14:textId="2E60F600" w:rsidR="00694582" w:rsidRPr="009C5805" w:rsidRDefault="00217B47" w:rsidP="00BE0839">
      <w:pPr>
        <w:ind w:firstLine="480"/>
        <w:rPr>
          <w:rFonts w:ascii="微软雅黑" w:eastAsia="微软雅黑" w:hAnsi="微软雅黑"/>
          <w:sz w:val="24"/>
          <w:szCs w:val="24"/>
        </w:rPr>
      </w:pPr>
      <w:r>
        <w:rPr>
          <w:rFonts w:ascii="微软雅黑" w:eastAsia="微软雅黑" w:hAnsi="微软雅黑" w:hint="eastAsia"/>
          <w:sz w:val="24"/>
          <w:szCs w:val="24"/>
        </w:rPr>
        <w:t>不仅仅历史上的造反者</w:t>
      </w:r>
      <w:r w:rsidR="00971D34">
        <w:rPr>
          <w:rFonts w:ascii="微软雅黑" w:eastAsia="微软雅黑" w:hAnsi="微软雅黑" w:hint="eastAsia"/>
          <w:sz w:val="24"/>
          <w:szCs w:val="24"/>
        </w:rPr>
        <w:t>，</w:t>
      </w:r>
      <w:r>
        <w:rPr>
          <w:rFonts w:ascii="微软雅黑" w:eastAsia="微软雅黑" w:hAnsi="微软雅黑" w:hint="eastAsia"/>
          <w:sz w:val="24"/>
          <w:szCs w:val="24"/>
        </w:rPr>
        <w:t>声称弥勒佛附体，即便是唐朝武则天女皇，也自称是弥勒附体。</w:t>
      </w:r>
      <w:r w:rsidR="000249C9">
        <w:rPr>
          <w:rFonts w:ascii="微软雅黑" w:eastAsia="微软雅黑" w:hAnsi="微软雅黑" w:hint="eastAsia"/>
          <w:sz w:val="24"/>
          <w:szCs w:val="24"/>
        </w:rPr>
        <w:t>这些都是真经被篡改的证据。</w:t>
      </w:r>
      <w:r>
        <w:rPr>
          <w:rFonts w:ascii="微软雅黑" w:eastAsia="微软雅黑" w:hAnsi="微软雅黑" w:hint="eastAsia"/>
          <w:sz w:val="24"/>
          <w:szCs w:val="24"/>
        </w:rPr>
        <w:t>由此可见会昌法难之前，佛教徒</w:t>
      </w:r>
      <w:r w:rsidR="000249C9">
        <w:rPr>
          <w:rFonts w:ascii="微软雅黑" w:eastAsia="微软雅黑" w:hAnsi="微软雅黑" w:hint="eastAsia"/>
          <w:sz w:val="24"/>
          <w:szCs w:val="24"/>
        </w:rPr>
        <w:t>主流</w:t>
      </w:r>
      <w:r>
        <w:rPr>
          <w:rFonts w:ascii="微软雅黑" w:eastAsia="微软雅黑" w:hAnsi="微软雅黑" w:hint="eastAsia"/>
          <w:sz w:val="24"/>
          <w:szCs w:val="24"/>
        </w:rPr>
        <w:t>拜弥勒，而且</w:t>
      </w:r>
      <w:r w:rsidR="002C7DCD">
        <w:rPr>
          <w:rFonts w:ascii="微软雅黑" w:eastAsia="微软雅黑" w:hAnsi="微软雅黑" w:hint="eastAsia"/>
          <w:sz w:val="24"/>
          <w:szCs w:val="24"/>
        </w:rPr>
        <w:t>弥勒</w:t>
      </w:r>
      <w:r>
        <w:rPr>
          <w:rFonts w:ascii="微软雅黑" w:eastAsia="微软雅黑" w:hAnsi="微软雅黑" w:hint="eastAsia"/>
          <w:sz w:val="24"/>
          <w:szCs w:val="24"/>
        </w:rPr>
        <w:t>佛是可以下界到人的肉身里面来的</w:t>
      </w:r>
      <w:r w:rsidR="003B595B">
        <w:rPr>
          <w:rFonts w:ascii="微软雅黑" w:eastAsia="微软雅黑" w:hAnsi="微软雅黑" w:hint="eastAsia"/>
          <w:sz w:val="24"/>
          <w:szCs w:val="24"/>
        </w:rPr>
        <w:t>，</w:t>
      </w:r>
      <w:r w:rsidR="00C427FF">
        <w:rPr>
          <w:rFonts w:ascii="微软雅黑" w:eastAsia="微软雅黑" w:hAnsi="微软雅黑" w:hint="eastAsia"/>
          <w:sz w:val="24"/>
          <w:szCs w:val="24"/>
        </w:rPr>
        <w:t>并且佛教徒都是革命家。</w:t>
      </w:r>
    </w:p>
    <w:p w14:paraId="31AC6AB3" w14:textId="0A68A9B8" w:rsidR="00053A15" w:rsidRDefault="00053A15">
      <w:pPr>
        <w:widowControl/>
        <w:jc w:val="left"/>
        <w:rPr>
          <w:rFonts w:ascii="微软雅黑" w:eastAsia="微软雅黑" w:hAnsi="微软雅黑"/>
          <w:sz w:val="24"/>
          <w:szCs w:val="24"/>
        </w:rPr>
      </w:pPr>
      <w:r>
        <w:rPr>
          <w:rFonts w:ascii="微软雅黑" w:eastAsia="微软雅黑" w:hAnsi="微软雅黑"/>
          <w:sz w:val="24"/>
          <w:szCs w:val="24"/>
        </w:rPr>
        <w:br w:type="page"/>
      </w:r>
    </w:p>
    <w:p w14:paraId="1CFC3F21" w14:textId="28C01623" w:rsidR="00D12658" w:rsidRPr="00053A15" w:rsidRDefault="00053A15" w:rsidP="00053A15">
      <w:pPr>
        <w:ind w:firstLine="480"/>
        <w:jc w:val="center"/>
        <w:rPr>
          <w:rFonts w:ascii="微软雅黑" w:eastAsia="微软雅黑" w:hAnsi="微软雅黑"/>
          <w:b/>
          <w:bCs/>
          <w:sz w:val="24"/>
          <w:szCs w:val="24"/>
        </w:rPr>
      </w:pPr>
      <w:r w:rsidRPr="00053A15">
        <w:rPr>
          <w:rFonts w:ascii="微软雅黑" w:eastAsia="微软雅黑" w:hAnsi="微软雅黑" w:hint="eastAsia"/>
          <w:b/>
          <w:bCs/>
          <w:sz w:val="24"/>
          <w:szCs w:val="24"/>
        </w:rPr>
        <w:lastRenderedPageBreak/>
        <w:t>第二章：</w:t>
      </w:r>
      <w:r w:rsidR="00D93A91">
        <w:rPr>
          <w:rFonts w:ascii="微软雅黑" w:eastAsia="微软雅黑" w:hAnsi="微软雅黑" w:hint="eastAsia"/>
          <w:b/>
          <w:bCs/>
          <w:sz w:val="24"/>
          <w:szCs w:val="24"/>
        </w:rPr>
        <w:t>弥勒</w:t>
      </w:r>
      <w:r w:rsidR="00927DA5">
        <w:rPr>
          <w:rFonts w:ascii="微软雅黑" w:eastAsia="微软雅黑" w:hAnsi="微软雅黑" w:hint="eastAsia"/>
          <w:b/>
          <w:bCs/>
          <w:sz w:val="24"/>
          <w:szCs w:val="24"/>
        </w:rPr>
        <w:t>真经</w:t>
      </w:r>
      <w:r w:rsidR="003B0F42">
        <w:rPr>
          <w:rFonts w:ascii="微软雅黑" w:eastAsia="微软雅黑" w:hAnsi="微软雅黑" w:hint="eastAsia"/>
          <w:b/>
          <w:bCs/>
          <w:sz w:val="24"/>
          <w:szCs w:val="24"/>
        </w:rPr>
        <w:t>的要义</w:t>
      </w:r>
    </w:p>
    <w:p w14:paraId="5B6D7932" w14:textId="77777777" w:rsidR="00D12658" w:rsidRPr="00514209" w:rsidRDefault="00D12658" w:rsidP="00E94297">
      <w:pPr>
        <w:ind w:firstLine="480"/>
        <w:rPr>
          <w:rFonts w:ascii="微软雅黑" w:eastAsia="微软雅黑" w:hAnsi="微软雅黑"/>
          <w:sz w:val="24"/>
          <w:szCs w:val="24"/>
        </w:rPr>
      </w:pPr>
    </w:p>
    <w:p w14:paraId="4D766C49" w14:textId="1016E256" w:rsidR="00E94297" w:rsidRDefault="00290842" w:rsidP="00E94297">
      <w:pPr>
        <w:ind w:firstLine="480"/>
        <w:rPr>
          <w:rFonts w:ascii="微软雅黑" w:eastAsia="微软雅黑" w:hAnsi="微软雅黑"/>
          <w:sz w:val="24"/>
          <w:szCs w:val="24"/>
        </w:rPr>
      </w:pPr>
      <w:r>
        <w:rPr>
          <w:rFonts w:ascii="微软雅黑" w:eastAsia="微软雅黑" w:hAnsi="微软雅黑" w:hint="eastAsia"/>
          <w:sz w:val="24"/>
          <w:szCs w:val="24"/>
        </w:rPr>
        <w:t>释迦摩尼没有写过佛经，所有佛教都是历史上的一些大德高人所写。</w:t>
      </w:r>
      <w:r w:rsidR="00E5132F">
        <w:rPr>
          <w:rFonts w:ascii="微软雅黑" w:eastAsia="微软雅黑" w:hAnsi="微软雅黑" w:hint="eastAsia"/>
          <w:sz w:val="24"/>
          <w:szCs w:val="24"/>
        </w:rPr>
        <w:t>不存在那本经书是真经还是伪经，谁说的有道理，就信谁。</w:t>
      </w:r>
      <w:r w:rsidR="00C12F4A">
        <w:rPr>
          <w:rFonts w:ascii="微软雅黑" w:eastAsia="微软雅黑" w:hAnsi="微软雅黑" w:hint="eastAsia"/>
          <w:sz w:val="24"/>
          <w:szCs w:val="24"/>
        </w:rPr>
        <w:t>这使得</w:t>
      </w:r>
      <w:r>
        <w:rPr>
          <w:rFonts w:ascii="微软雅黑" w:eastAsia="微软雅黑" w:hAnsi="微软雅黑" w:hint="eastAsia"/>
          <w:sz w:val="24"/>
          <w:szCs w:val="24"/>
        </w:rPr>
        <w:t>我们佛教</w:t>
      </w:r>
      <w:r w:rsidR="00741611">
        <w:rPr>
          <w:rFonts w:ascii="微软雅黑" w:eastAsia="微软雅黑" w:hAnsi="微软雅黑" w:hint="eastAsia"/>
          <w:sz w:val="24"/>
          <w:szCs w:val="24"/>
        </w:rPr>
        <w:t>是最民主的宗教！经文都可以通过思辨求真</w:t>
      </w:r>
      <w:r w:rsidR="00C04004">
        <w:rPr>
          <w:rFonts w:ascii="微软雅黑" w:eastAsia="微软雅黑" w:hAnsi="微软雅黑" w:hint="eastAsia"/>
          <w:sz w:val="24"/>
          <w:szCs w:val="24"/>
        </w:rPr>
        <w:t>。</w:t>
      </w:r>
    </w:p>
    <w:p w14:paraId="3080240A" w14:textId="3EF34FA7" w:rsidR="00726439" w:rsidRDefault="00726439" w:rsidP="00E94297">
      <w:pPr>
        <w:ind w:firstLine="480"/>
        <w:rPr>
          <w:rFonts w:ascii="微软雅黑" w:eastAsia="微软雅黑" w:hAnsi="微软雅黑"/>
          <w:sz w:val="24"/>
          <w:szCs w:val="24"/>
        </w:rPr>
      </w:pPr>
    </w:p>
    <w:p w14:paraId="0E2FBA78" w14:textId="01C10416" w:rsidR="00726439" w:rsidRDefault="00726439" w:rsidP="00D9701E">
      <w:pPr>
        <w:ind w:firstLine="480"/>
        <w:rPr>
          <w:rFonts w:ascii="微软雅黑" w:eastAsia="微软雅黑" w:hAnsi="微软雅黑"/>
          <w:sz w:val="24"/>
          <w:szCs w:val="24"/>
        </w:rPr>
      </w:pPr>
      <w:r>
        <w:rPr>
          <w:rFonts w:ascii="微软雅黑" w:eastAsia="微软雅黑" w:hAnsi="微软雅黑" w:hint="eastAsia"/>
          <w:sz w:val="24"/>
          <w:szCs w:val="24"/>
        </w:rPr>
        <w:t>释迦摩尼既然说了，末法时代，五浊恶世，魔子魔孙穿着袈裟在寺庙破坏佛法。但是末法之中会有正法，弥勒会下世救人。我们通过辨经即可知道很多的秘密。诸位佛教徒可以自问：释迦摩尼的法为什么会崩坏？</w:t>
      </w:r>
    </w:p>
    <w:p w14:paraId="2AFCAA10" w14:textId="77777777" w:rsidR="00726439" w:rsidRPr="00726439" w:rsidRDefault="00726439" w:rsidP="00E94297">
      <w:pPr>
        <w:ind w:firstLine="480"/>
        <w:rPr>
          <w:rFonts w:ascii="微软雅黑" w:eastAsia="微软雅黑" w:hAnsi="微软雅黑"/>
          <w:sz w:val="24"/>
          <w:szCs w:val="24"/>
        </w:rPr>
      </w:pPr>
    </w:p>
    <w:p w14:paraId="1DCF1F1D" w14:textId="0AC7A80A" w:rsidR="006E7A33" w:rsidRDefault="00726439" w:rsidP="003A01E9">
      <w:pPr>
        <w:ind w:firstLine="480"/>
        <w:rPr>
          <w:rFonts w:ascii="微软雅黑" w:eastAsia="微软雅黑" w:hAnsi="微软雅黑"/>
          <w:sz w:val="24"/>
          <w:szCs w:val="24"/>
        </w:rPr>
      </w:pPr>
      <w:r>
        <w:rPr>
          <w:rFonts w:ascii="微软雅黑" w:eastAsia="微软雅黑" w:hAnsi="微软雅黑" w:hint="eastAsia"/>
          <w:sz w:val="24"/>
          <w:szCs w:val="24"/>
        </w:rPr>
        <w:t>释迦摩尼说末法时代，弥勒佛会来救你们</w:t>
      </w:r>
      <w:r w:rsidR="000100BE">
        <w:rPr>
          <w:rFonts w:ascii="微软雅黑" w:eastAsia="微软雅黑" w:hAnsi="微软雅黑" w:hint="eastAsia"/>
          <w:sz w:val="24"/>
          <w:szCs w:val="24"/>
        </w:rPr>
        <w:t>，等于是承认了释迦法的崩坏</w:t>
      </w:r>
      <w:r>
        <w:rPr>
          <w:rFonts w:ascii="微软雅黑" w:eastAsia="微软雅黑" w:hAnsi="微软雅黑" w:hint="eastAsia"/>
          <w:sz w:val="24"/>
          <w:szCs w:val="24"/>
        </w:rPr>
        <w:t>。释迦法</w:t>
      </w:r>
      <w:r w:rsidR="003D633B">
        <w:rPr>
          <w:rFonts w:ascii="微软雅黑" w:eastAsia="微软雅黑" w:hAnsi="微软雅黑" w:hint="eastAsia"/>
          <w:sz w:val="24"/>
          <w:szCs w:val="24"/>
        </w:rPr>
        <w:t>的崩坏</w:t>
      </w:r>
      <w:r w:rsidR="00B45822">
        <w:rPr>
          <w:rFonts w:ascii="微软雅黑" w:eastAsia="微软雅黑" w:hAnsi="微软雅黑" w:hint="eastAsia"/>
          <w:sz w:val="24"/>
          <w:szCs w:val="24"/>
        </w:rPr>
        <w:t>，</w:t>
      </w:r>
      <w:r w:rsidR="003A01E9">
        <w:rPr>
          <w:rFonts w:ascii="微软雅黑" w:eastAsia="微软雅黑" w:hAnsi="微软雅黑" w:hint="eastAsia"/>
          <w:sz w:val="24"/>
          <w:szCs w:val="24"/>
        </w:rPr>
        <w:t>唯一可以</w:t>
      </w:r>
      <w:r w:rsidR="003D633B">
        <w:rPr>
          <w:rFonts w:ascii="微软雅黑" w:eastAsia="微软雅黑" w:hAnsi="微软雅黑" w:hint="eastAsia"/>
          <w:sz w:val="24"/>
          <w:szCs w:val="24"/>
        </w:rPr>
        <w:t>证明</w:t>
      </w:r>
      <w:r>
        <w:rPr>
          <w:rFonts w:ascii="微软雅黑" w:eastAsia="微软雅黑" w:hAnsi="微软雅黑" w:hint="eastAsia"/>
          <w:sz w:val="24"/>
          <w:szCs w:val="24"/>
        </w:rPr>
        <w:t>的</w:t>
      </w:r>
      <w:r w:rsidR="003A01E9">
        <w:rPr>
          <w:rFonts w:ascii="微软雅黑" w:eastAsia="微软雅黑" w:hAnsi="微软雅黑" w:hint="eastAsia"/>
          <w:sz w:val="24"/>
          <w:szCs w:val="24"/>
        </w:rPr>
        <w:t>就是释迦</w:t>
      </w:r>
      <w:r w:rsidR="000100BE">
        <w:rPr>
          <w:rFonts w:ascii="微软雅黑" w:eastAsia="微软雅黑" w:hAnsi="微软雅黑" w:hint="eastAsia"/>
          <w:sz w:val="24"/>
          <w:szCs w:val="24"/>
        </w:rPr>
        <w:t>法门</w:t>
      </w:r>
      <w:r>
        <w:rPr>
          <w:rFonts w:ascii="微软雅黑" w:eastAsia="微软雅黑" w:hAnsi="微软雅黑" w:hint="eastAsia"/>
          <w:sz w:val="24"/>
          <w:szCs w:val="24"/>
        </w:rPr>
        <w:t>是错误的！释迦法“扬善</w:t>
      </w:r>
      <w:r w:rsidR="008503D1">
        <w:rPr>
          <w:rFonts w:ascii="微软雅黑" w:eastAsia="微软雅黑" w:hAnsi="微软雅黑" w:hint="eastAsia"/>
          <w:sz w:val="24"/>
          <w:szCs w:val="24"/>
        </w:rPr>
        <w:t>护生</w:t>
      </w:r>
      <w:r>
        <w:rPr>
          <w:rFonts w:ascii="微软雅黑" w:eastAsia="微软雅黑" w:hAnsi="微软雅黑" w:hint="eastAsia"/>
          <w:sz w:val="24"/>
          <w:szCs w:val="24"/>
        </w:rPr>
        <w:t>”但是扬善的后果，却迎来了五浊恶世，牛鬼蛇神都投胎到这个世界上，幻化出人形，危害人间！大家看</w:t>
      </w:r>
      <w:r w:rsidR="00347403">
        <w:rPr>
          <w:rFonts w:ascii="微软雅黑" w:eastAsia="微软雅黑" w:hAnsi="微软雅黑" w:hint="eastAsia"/>
          <w:sz w:val="24"/>
          <w:szCs w:val="24"/>
        </w:rPr>
        <w:t>，</w:t>
      </w:r>
      <w:r>
        <w:rPr>
          <w:rFonts w:ascii="微软雅黑" w:eastAsia="微软雅黑" w:hAnsi="微软雅黑" w:hint="eastAsia"/>
          <w:sz w:val="24"/>
          <w:szCs w:val="24"/>
        </w:rPr>
        <w:t>中国人利欲熏心、目光短浅、为了金钱不</w:t>
      </w:r>
      <w:r w:rsidR="000100BE">
        <w:rPr>
          <w:rFonts w:ascii="微软雅黑" w:eastAsia="微软雅黑" w:hAnsi="微软雅黑" w:hint="eastAsia"/>
          <w:sz w:val="24"/>
          <w:szCs w:val="24"/>
        </w:rPr>
        <w:t>择</w:t>
      </w:r>
      <w:r>
        <w:rPr>
          <w:rFonts w:ascii="微软雅黑" w:eastAsia="微软雅黑" w:hAnsi="微软雅黑" w:hint="eastAsia"/>
          <w:sz w:val="24"/>
          <w:szCs w:val="24"/>
        </w:rPr>
        <w:t>手段，一看就是“饿鬼道”投胎过来的。西方白人</w:t>
      </w:r>
      <w:r w:rsidR="00347403">
        <w:rPr>
          <w:rFonts w:ascii="微软雅黑" w:eastAsia="微软雅黑" w:hAnsi="微软雅黑" w:hint="eastAsia"/>
          <w:sz w:val="24"/>
          <w:szCs w:val="24"/>
        </w:rPr>
        <w:t>伦理尽丧、同性</w:t>
      </w:r>
      <w:r w:rsidR="00AA162C">
        <w:rPr>
          <w:rFonts w:ascii="微软雅黑" w:eastAsia="微软雅黑" w:hAnsi="微软雅黑" w:hint="eastAsia"/>
          <w:sz w:val="24"/>
          <w:szCs w:val="24"/>
        </w:rPr>
        <w:t>交配</w:t>
      </w:r>
      <w:r w:rsidR="00347403">
        <w:rPr>
          <w:rFonts w:ascii="微软雅黑" w:eastAsia="微软雅黑" w:hAnsi="微软雅黑" w:hint="eastAsia"/>
          <w:sz w:val="24"/>
          <w:szCs w:val="24"/>
        </w:rPr>
        <w:t>，</w:t>
      </w:r>
      <w:r w:rsidR="006E7A33">
        <w:rPr>
          <w:rFonts w:ascii="微软雅黑" w:eastAsia="微软雅黑" w:hAnsi="微软雅黑" w:hint="eastAsia"/>
          <w:sz w:val="24"/>
          <w:szCs w:val="24"/>
        </w:rPr>
        <w:t>乌烟瘴气，</w:t>
      </w:r>
      <w:r w:rsidR="00347403">
        <w:rPr>
          <w:rFonts w:ascii="微软雅黑" w:eastAsia="微软雅黑" w:hAnsi="微软雅黑" w:hint="eastAsia"/>
          <w:sz w:val="24"/>
          <w:szCs w:val="24"/>
        </w:rPr>
        <w:t>祸乱全球，一看就是“畜生道”投胎过来的。</w:t>
      </w:r>
    </w:p>
    <w:p w14:paraId="6CCD9DA3" w14:textId="77777777" w:rsidR="006E7A33" w:rsidRDefault="006E7A33" w:rsidP="006E7A33">
      <w:pPr>
        <w:ind w:firstLine="480"/>
        <w:rPr>
          <w:rFonts w:ascii="微软雅黑" w:eastAsia="微软雅黑" w:hAnsi="微软雅黑"/>
          <w:sz w:val="24"/>
          <w:szCs w:val="24"/>
        </w:rPr>
      </w:pPr>
    </w:p>
    <w:p w14:paraId="4F334273" w14:textId="3C35FE16" w:rsidR="008503D1" w:rsidRDefault="006E7A33" w:rsidP="00696F10">
      <w:pPr>
        <w:ind w:firstLine="480"/>
        <w:rPr>
          <w:rFonts w:ascii="微软雅黑" w:eastAsia="微软雅黑" w:hAnsi="微软雅黑"/>
          <w:sz w:val="24"/>
          <w:szCs w:val="24"/>
        </w:rPr>
      </w:pPr>
      <w:r>
        <w:rPr>
          <w:rFonts w:ascii="微软雅黑" w:eastAsia="微软雅黑" w:hAnsi="微软雅黑" w:hint="eastAsia"/>
          <w:sz w:val="24"/>
          <w:szCs w:val="24"/>
        </w:rPr>
        <w:t>于是</w:t>
      </w:r>
      <w:r w:rsidR="00347403">
        <w:rPr>
          <w:rFonts w:ascii="微软雅黑" w:eastAsia="微软雅黑" w:hAnsi="微软雅黑" w:hint="eastAsia"/>
          <w:sz w:val="24"/>
          <w:szCs w:val="24"/>
        </w:rPr>
        <w:t>在这样的末法时代，弥勒佛就下界了，要帮释迦摩尼擦屁股，解决他留下的一个烂摊子</w:t>
      </w:r>
      <w:r w:rsidR="00696F10">
        <w:rPr>
          <w:rFonts w:ascii="微软雅黑" w:eastAsia="微软雅黑" w:hAnsi="微软雅黑" w:hint="eastAsia"/>
          <w:sz w:val="24"/>
          <w:szCs w:val="24"/>
        </w:rPr>
        <w:t>。</w:t>
      </w:r>
      <w:r w:rsidR="008503D1">
        <w:rPr>
          <w:rFonts w:ascii="微软雅黑" w:eastAsia="微软雅黑" w:hAnsi="微软雅黑" w:hint="eastAsia"/>
          <w:sz w:val="24"/>
          <w:szCs w:val="24"/>
        </w:rPr>
        <w:t>那么，弥勒如果继续走释迦摩尼的老路，肯定是不行的！所以弥勒</w:t>
      </w:r>
      <w:r w:rsidR="00B03845">
        <w:rPr>
          <w:rFonts w:ascii="微软雅黑" w:eastAsia="微软雅黑" w:hAnsi="微软雅黑" w:hint="eastAsia"/>
          <w:sz w:val="24"/>
          <w:szCs w:val="24"/>
        </w:rPr>
        <w:t>法</w:t>
      </w:r>
      <w:r w:rsidR="008503D1">
        <w:rPr>
          <w:rFonts w:ascii="微软雅黑" w:eastAsia="微软雅黑" w:hAnsi="微软雅黑" w:hint="eastAsia"/>
          <w:sz w:val="24"/>
          <w:szCs w:val="24"/>
        </w:rPr>
        <w:t>要“反一反”，建立在否定释迦法的基础上。弥勒法对释迦法的否定，并不是说释迦法就毫无意义。恰恰相反！失败乃成功之母！没有释迦</w:t>
      </w:r>
      <w:r w:rsidR="004165DD">
        <w:rPr>
          <w:rFonts w:ascii="微软雅黑" w:eastAsia="微软雅黑" w:hAnsi="微软雅黑" w:hint="eastAsia"/>
          <w:sz w:val="24"/>
          <w:szCs w:val="24"/>
        </w:rPr>
        <w:t>法</w:t>
      </w:r>
      <w:r w:rsidR="008503D1">
        <w:rPr>
          <w:rFonts w:ascii="微软雅黑" w:eastAsia="微软雅黑" w:hAnsi="微软雅黑" w:hint="eastAsia"/>
          <w:sz w:val="24"/>
          <w:szCs w:val="24"/>
        </w:rPr>
        <w:t>的失败就不会有弥勒</w:t>
      </w:r>
      <w:r w:rsidR="004165DD">
        <w:rPr>
          <w:rFonts w:ascii="微软雅黑" w:eastAsia="微软雅黑" w:hAnsi="微软雅黑" w:hint="eastAsia"/>
          <w:sz w:val="24"/>
          <w:szCs w:val="24"/>
        </w:rPr>
        <w:t>法</w:t>
      </w:r>
      <w:r w:rsidR="008503D1">
        <w:rPr>
          <w:rFonts w:ascii="微软雅黑" w:eastAsia="微软雅黑" w:hAnsi="微软雅黑" w:hint="eastAsia"/>
          <w:sz w:val="24"/>
          <w:szCs w:val="24"/>
        </w:rPr>
        <w:t>的成功！</w:t>
      </w:r>
    </w:p>
    <w:p w14:paraId="7E6157F9" w14:textId="7778DE52" w:rsidR="00CC1B7A" w:rsidRDefault="00CC1B7A" w:rsidP="00696F10">
      <w:pPr>
        <w:ind w:firstLine="480"/>
        <w:rPr>
          <w:rFonts w:ascii="微软雅黑" w:eastAsia="微软雅黑" w:hAnsi="微软雅黑"/>
          <w:sz w:val="24"/>
          <w:szCs w:val="24"/>
        </w:rPr>
      </w:pPr>
    </w:p>
    <w:p w14:paraId="248C27CF" w14:textId="7AF63699" w:rsidR="00696F10" w:rsidRDefault="00CC1B7A" w:rsidP="006F1176">
      <w:pPr>
        <w:ind w:firstLine="480"/>
        <w:rPr>
          <w:rFonts w:ascii="微软雅黑" w:eastAsia="微软雅黑" w:hAnsi="微软雅黑"/>
          <w:sz w:val="24"/>
          <w:szCs w:val="24"/>
        </w:rPr>
      </w:pPr>
      <w:r>
        <w:rPr>
          <w:rFonts w:ascii="微软雅黑" w:eastAsia="微软雅黑" w:hAnsi="微软雅黑" w:hint="eastAsia"/>
          <w:sz w:val="24"/>
          <w:szCs w:val="24"/>
        </w:rPr>
        <w:t>弥勒可以为释迦“擦屁股”，“收拾烂摊子”，侧面说明了弥勒法的法力是极为</w:t>
      </w:r>
      <w:r w:rsidR="00C1250C">
        <w:rPr>
          <w:rFonts w:ascii="微软雅黑" w:eastAsia="微软雅黑" w:hAnsi="微软雅黑" w:hint="eastAsia"/>
          <w:sz w:val="24"/>
          <w:szCs w:val="24"/>
        </w:rPr>
        <w:t>高强</w:t>
      </w:r>
      <w:r>
        <w:rPr>
          <w:rFonts w:ascii="微软雅黑" w:eastAsia="微软雅黑" w:hAnsi="微软雅黑" w:hint="eastAsia"/>
          <w:sz w:val="24"/>
          <w:szCs w:val="24"/>
        </w:rPr>
        <w:t>的！所以才能解决</w:t>
      </w:r>
      <w:r w:rsidR="006E743E">
        <w:rPr>
          <w:rFonts w:ascii="微软雅黑" w:eastAsia="微软雅黑" w:hAnsi="微软雅黑" w:hint="eastAsia"/>
          <w:sz w:val="24"/>
          <w:szCs w:val="24"/>
        </w:rPr>
        <w:t>释迦</w:t>
      </w:r>
      <w:r>
        <w:rPr>
          <w:rFonts w:ascii="微软雅黑" w:eastAsia="微软雅黑" w:hAnsi="微软雅黑" w:hint="eastAsia"/>
          <w:sz w:val="24"/>
          <w:szCs w:val="24"/>
        </w:rPr>
        <w:t>解决不了的问题！</w:t>
      </w:r>
      <w:r w:rsidR="006F1176">
        <w:rPr>
          <w:rFonts w:ascii="微软雅黑" w:eastAsia="微软雅黑" w:hAnsi="微软雅黑" w:hint="eastAsia"/>
          <w:sz w:val="24"/>
          <w:szCs w:val="24"/>
        </w:rPr>
        <w:t>那么，为什么弥勒法力高强？相信大家已经猜到了，</w:t>
      </w:r>
      <w:r w:rsidR="00E608FF">
        <w:rPr>
          <w:rFonts w:ascii="微软雅黑" w:eastAsia="微软雅黑" w:hAnsi="微软雅黑" w:hint="eastAsia"/>
          <w:sz w:val="24"/>
          <w:szCs w:val="24"/>
        </w:rPr>
        <w:t>弥勒下界是要</w:t>
      </w:r>
      <w:r w:rsidR="00B45822">
        <w:rPr>
          <w:rFonts w:ascii="微软雅黑" w:eastAsia="微软雅黑" w:hAnsi="微软雅黑" w:hint="eastAsia"/>
          <w:sz w:val="24"/>
          <w:szCs w:val="24"/>
        </w:rPr>
        <w:t>“</w:t>
      </w:r>
      <w:r w:rsidR="00D64EC7">
        <w:rPr>
          <w:rFonts w:ascii="微软雅黑" w:eastAsia="微软雅黑" w:hAnsi="微软雅黑" w:hint="eastAsia"/>
          <w:sz w:val="24"/>
          <w:szCs w:val="24"/>
        </w:rPr>
        <w:t>乱世用重典、重病下猛药</w:t>
      </w:r>
      <w:r w:rsidR="00B45822">
        <w:rPr>
          <w:rFonts w:ascii="微软雅黑" w:eastAsia="微软雅黑" w:hAnsi="微软雅黑" w:hint="eastAsia"/>
          <w:sz w:val="24"/>
          <w:szCs w:val="24"/>
        </w:rPr>
        <w:t>”，采用</w:t>
      </w:r>
      <w:r w:rsidR="00E608FF">
        <w:rPr>
          <w:rFonts w:ascii="微软雅黑" w:eastAsia="微软雅黑" w:hAnsi="微软雅黑" w:hint="eastAsia"/>
          <w:sz w:val="24"/>
          <w:szCs w:val="24"/>
        </w:rPr>
        <w:t>：“止恶”</w:t>
      </w:r>
      <w:r w:rsidR="00696F10">
        <w:rPr>
          <w:rFonts w:ascii="微软雅黑" w:eastAsia="微软雅黑" w:hAnsi="微软雅黑" w:hint="eastAsia"/>
          <w:sz w:val="24"/>
          <w:szCs w:val="24"/>
        </w:rPr>
        <w:t>的方式</w:t>
      </w:r>
      <w:r w:rsidR="006F1176">
        <w:rPr>
          <w:rFonts w:ascii="微软雅黑" w:eastAsia="微软雅黑" w:hAnsi="微软雅黑" w:hint="eastAsia"/>
          <w:sz w:val="24"/>
          <w:szCs w:val="24"/>
        </w:rPr>
        <w:t>代替“扬善”</w:t>
      </w:r>
      <w:r w:rsidR="00B45822">
        <w:rPr>
          <w:rFonts w:ascii="微软雅黑" w:eastAsia="微软雅黑" w:hAnsi="微软雅黑" w:hint="eastAsia"/>
          <w:sz w:val="24"/>
          <w:szCs w:val="24"/>
        </w:rPr>
        <w:t>。</w:t>
      </w:r>
      <w:r w:rsidR="00696F10">
        <w:rPr>
          <w:rFonts w:ascii="微软雅黑" w:eastAsia="微软雅黑" w:hAnsi="微软雅黑" w:hint="eastAsia"/>
          <w:sz w:val="24"/>
          <w:szCs w:val="24"/>
        </w:rPr>
        <w:t>大家应该能猜到</w:t>
      </w:r>
      <w:r w:rsidR="00B37799">
        <w:rPr>
          <w:rFonts w:ascii="微软雅黑" w:eastAsia="微软雅黑" w:hAnsi="微软雅黑" w:hint="eastAsia"/>
          <w:sz w:val="24"/>
          <w:szCs w:val="24"/>
        </w:rPr>
        <w:t>：</w:t>
      </w:r>
      <w:r w:rsidR="00696F10">
        <w:rPr>
          <w:rFonts w:ascii="微软雅黑" w:eastAsia="微软雅黑" w:hAnsi="微软雅黑" w:hint="eastAsia"/>
          <w:sz w:val="24"/>
          <w:szCs w:val="24"/>
        </w:rPr>
        <w:t>止恶的手段肯定是使用“暴力”</w:t>
      </w:r>
      <w:r w:rsidR="00B45822">
        <w:rPr>
          <w:rFonts w:ascii="微软雅黑" w:eastAsia="微软雅黑" w:hAnsi="微软雅黑" w:hint="eastAsia"/>
          <w:sz w:val="24"/>
          <w:szCs w:val="24"/>
        </w:rPr>
        <w:t>；</w:t>
      </w:r>
      <w:r w:rsidR="00696F10">
        <w:rPr>
          <w:rFonts w:ascii="微软雅黑" w:eastAsia="微软雅黑" w:hAnsi="微软雅黑" w:hint="eastAsia"/>
          <w:sz w:val="24"/>
          <w:szCs w:val="24"/>
        </w:rPr>
        <w:t>让法音宏传世界的途径肯定是“</w:t>
      </w:r>
      <w:r w:rsidR="003265FC">
        <w:rPr>
          <w:rFonts w:ascii="微软雅黑" w:eastAsia="微软雅黑" w:hAnsi="微软雅黑" w:hint="eastAsia"/>
          <w:sz w:val="24"/>
          <w:szCs w:val="24"/>
        </w:rPr>
        <w:t>圣战</w:t>
      </w:r>
      <w:r w:rsidR="00696F10">
        <w:rPr>
          <w:rFonts w:ascii="微软雅黑" w:eastAsia="微软雅黑" w:hAnsi="微软雅黑" w:hint="eastAsia"/>
          <w:sz w:val="24"/>
          <w:szCs w:val="24"/>
        </w:rPr>
        <w:t>”</w:t>
      </w:r>
      <w:r w:rsidR="00B45822">
        <w:rPr>
          <w:rFonts w:ascii="微软雅黑" w:eastAsia="微软雅黑" w:hAnsi="微软雅黑" w:hint="eastAsia"/>
          <w:sz w:val="24"/>
          <w:szCs w:val="24"/>
        </w:rPr>
        <w:t>；</w:t>
      </w:r>
      <w:r w:rsidR="00696F10">
        <w:rPr>
          <w:rFonts w:ascii="微软雅黑" w:eastAsia="微软雅黑" w:hAnsi="微软雅黑" w:hint="eastAsia"/>
          <w:sz w:val="24"/>
          <w:szCs w:val="24"/>
        </w:rPr>
        <w:t>让</w:t>
      </w:r>
      <w:r w:rsidR="003265FC">
        <w:rPr>
          <w:rFonts w:ascii="微软雅黑" w:eastAsia="微软雅黑" w:hAnsi="微软雅黑" w:hint="eastAsia"/>
          <w:sz w:val="24"/>
          <w:szCs w:val="24"/>
        </w:rPr>
        <w:t>牛鬼蛇神</w:t>
      </w:r>
      <w:r w:rsidR="00696F10">
        <w:rPr>
          <w:rFonts w:ascii="微软雅黑" w:eastAsia="微软雅黑" w:hAnsi="微软雅黑" w:hint="eastAsia"/>
          <w:sz w:val="24"/>
          <w:szCs w:val="24"/>
        </w:rPr>
        <w:t>消失在人间的方法肯定是“处决”。</w:t>
      </w:r>
    </w:p>
    <w:p w14:paraId="2AB50332" w14:textId="7D486FE6" w:rsidR="006F1176" w:rsidRDefault="006F1176" w:rsidP="006F1176">
      <w:pPr>
        <w:ind w:firstLine="480"/>
        <w:rPr>
          <w:rFonts w:ascii="微软雅黑" w:eastAsia="微软雅黑" w:hAnsi="微软雅黑"/>
          <w:sz w:val="24"/>
          <w:szCs w:val="24"/>
        </w:rPr>
      </w:pPr>
    </w:p>
    <w:p w14:paraId="5EF9C97B" w14:textId="1CE3E05B" w:rsidR="006F1176" w:rsidRDefault="006F1176" w:rsidP="006F1176">
      <w:pPr>
        <w:ind w:firstLine="480"/>
        <w:rPr>
          <w:rFonts w:ascii="微软雅黑" w:eastAsia="微软雅黑" w:hAnsi="微软雅黑"/>
          <w:sz w:val="24"/>
          <w:szCs w:val="24"/>
        </w:rPr>
      </w:pPr>
      <w:r>
        <w:rPr>
          <w:rFonts w:ascii="微软雅黑" w:eastAsia="微软雅黑" w:hAnsi="微软雅黑" w:hint="eastAsia"/>
          <w:sz w:val="24"/>
          <w:szCs w:val="24"/>
        </w:rPr>
        <w:t>深究释迦法“扬善</w:t>
      </w:r>
      <w:r>
        <w:rPr>
          <w:rFonts w:ascii="微软雅黑" w:eastAsia="微软雅黑" w:hAnsi="微软雅黑"/>
          <w:sz w:val="24"/>
          <w:szCs w:val="24"/>
        </w:rPr>
        <w:t>”</w:t>
      </w:r>
      <w:r>
        <w:rPr>
          <w:rFonts w:ascii="微软雅黑" w:eastAsia="微软雅黑" w:hAnsi="微软雅黑" w:hint="eastAsia"/>
          <w:sz w:val="24"/>
          <w:szCs w:val="24"/>
        </w:rPr>
        <w:t>失败的原因，其实是根源在因果论上，因为很多的痛苦用因果论无法解释。哲学的错误就会导致理论的错误，理论错误就会导致道路的错误。比如</w:t>
      </w:r>
      <w:r w:rsidR="00DD4688">
        <w:rPr>
          <w:rFonts w:ascii="微软雅黑" w:eastAsia="微软雅黑" w:hAnsi="微软雅黑" w:hint="eastAsia"/>
          <w:sz w:val="24"/>
          <w:szCs w:val="24"/>
        </w:rPr>
        <w:t>，</w:t>
      </w:r>
      <w:r>
        <w:rPr>
          <w:rFonts w:ascii="微软雅黑" w:eastAsia="微软雅黑" w:hAnsi="微软雅黑" w:hint="eastAsia"/>
          <w:sz w:val="24"/>
          <w:szCs w:val="24"/>
        </w:rPr>
        <w:t>释迦法的“扬善”很好，但是别人不听怎么办？比如释迦法的“护生”很好，但是也要分好坏，不能</w:t>
      </w:r>
      <w:r w:rsidR="000C5694">
        <w:rPr>
          <w:rFonts w:ascii="微软雅黑" w:eastAsia="微软雅黑" w:hAnsi="微软雅黑" w:hint="eastAsia"/>
          <w:sz w:val="24"/>
          <w:szCs w:val="24"/>
        </w:rPr>
        <w:t>连坏人</w:t>
      </w:r>
      <w:r>
        <w:rPr>
          <w:rFonts w:ascii="微软雅黑" w:eastAsia="微软雅黑" w:hAnsi="微软雅黑" w:hint="eastAsia"/>
          <w:sz w:val="24"/>
          <w:szCs w:val="24"/>
        </w:rPr>
        <w:t>都护。</w:t>
      </w:r>
    </w:p>
    <w:p w14:paraId="3A50CDBC" w14:textId="48F1747F" w:rsidR="006F1176" w:rsidRDefault="006F1176" w:rsidP="006F1176">
      <w:pPr>
        <w:ind w:firstLine="480"/>
        <w:rPr>
          <w:rFonts w:ascii="微软雅黑" w:eastAsia="微软雅黑" w:hAnsi="微软雅黑"/>
          <w:sz w:val="24"/>
          <w:szCs w:val="24"/>
        </w:rPr>
      </w:pPr>
    </w:p>
    <w:p w14:paraId="6D8E0B29" w14:textId="5A60A6EE" w:rsidR="009D2A3B" w:rsidRDefault="006F1176" w:rsidP="006F1176">
      <w:pPr>
        <w:ind w:firstLine="480"/>
        <w:rPr>
          <w:rFonts w:ascii="微软雅黑" w:eastAsia="微软雅黑" w:hAnsi="微软雅黑"/>
          <w:sz w:val="24"/>
          <w:szCs w:val="24"/>
        </w:rPr>
      </w:pPr>
      <w:r>
        <w:rPr>
          <w:rFonts w:ascii="微软雅黑" w:eastAsia="微软雅黑" w:hAnsi="微软雅黑" w:hint="eastAsia"/>
          <w:sz w:val="24"/>
          <w:szCs w:val="24"/>
        </w:rPr>
        <w:t>建立在释迦法失败的基础上，弥勒法就否定“因果论”提出来“共业论”，这个理论很简单：别人造孽，你来承担！</w:t>
      </w:r>
    </w:p>
    <w:p w14:paraId="48F0D06D" w14:textId="77777777" w:rsidR="006F1176" w:rsidRDefault="006F1176" w:rsidP="006F1176">
      <w:pPr>
        <w:ind w:firstLine="480"/>
        <w:rPr>
          <w:rFonts w:ascii="微软雅黑" w:eastAsia="微软雅黑" w:hAnsi="微软雅黑"/>
          <w:sz w:val="24"/>
          <w:szCs w:val="24"/>
        </w:rPr>
      </w:pPr>
    </w:p>
    <w:p w14:paraId="4C36817E" w14:textId="162CB49D" w:rsidR="00696F10" w:rsidRDefault="00696F10" w:rsidP="009D2A3B">
      <w:pPr>
        <w:ind w:firstLine="480"/>
        <w:rPr>
          <w:rFonts w:ascii="微软雅黑" w:eastAsia="微软雅黑" w:hAnsi="微软雅黑"/>
          <w:sz w:val="24"/>
          <w:szCs w:val="24"/>
        </w:rPr>
      </w:pPr>
      <w:r>
        <w:rPr>
          <w:rFonts w:ascii="微软雅黑" w:eastAsia="微软雅黑" w:hAnsi="微软雅黑" w:hint="eastAsia"/>
          <w:sz w:val="24"/>
          <w:szCs w:val="24"/>
        </w:rPr>
        <w:t>假设有个王老板开了化工厂</w:t>
      </w:r>
      <w:r w:rsidR="009D2A3B">
        <w:rPr>
          <w:rFonts w:ascii="微软雅黑" w:eastAsia="微软雅黑" w:hAnsi="微软雅黑" w:hint="eastAsia"/>
          <w:sz w:val="24"/>
          <w:szCs w:val="24"/>
        </w:rPr>
        <w:t>污染空气造成你得肺癌。王老板和你素不相识，用因果论没法解释</w:t>
      </w:r>
      <w:r w:rsidR="00CC0367">
        <w:rPr>
          <w:rFonts w:ascii="微软雅黑" w:eastAsia="微软雅黑" w:hAnsi="微软雅黑" w:hint="eastAsia"/>
          <w:sz w:val="24"/>
          <w:szCs w:val="24"/>
        </w:rPr>
        <w:t>，</w:t>
      </w:r>
      <w:r w:rsidR="009D2A3B">
        <w:rPr>
          <w:rFonts w:ascii="微软雅黑" w:eastAsia="微软雅黑" w:hAnsi="微软雅黑" w:hint="eastAsia"/>
          <w:sz w:val="24"/>
          <w:szCs w:val="24"/>
        </w:rPr>
        <w:t>但是用“共业论”就很容易解释。王老板造孽</w:t>
      </w:r>
      <w:r w:rsidR="00E3377F">
        <w:rPr>
          <w:rFonts w:ascii="微软雅黑" w:eastAsia="微软雅黑" w:hAnsi="微软雅黑" w:hint="eastAsia"/>
          <w:sz w:val="24"/>
          <w:szCs w:val="24"/>
        </w:rPr>
        <w:t>形成的是</w:t>
      </w:r>
      <w:r w:rsidR="009D2A3B">
        <w:rPr>
          <w:rFonts w:ascii="微软雅黑" w:eastAsia="微软雅黑" w:hAnsi="微软雅黑" w:hint="eastAsia"/>
          <w:sz w:val="24"/>
          <w:szCs w:val="24"/>
        </w:rPr>
        <w:t>“共业”，不需要和你有私仇</w:t>
      </w:r>
      <w:r w:rsidR="00A91DCB">
        <w:rPr>
          <w:rFonts w:ascii="微软雅黑" w:eastAsia="微软雅黑" w:hAnsi="微软雅黑" w:hint="eastAsia"/>
          <w:sz w:val="24"/>
          <w:szCs w:val="24"/>
        </w:rPr>
        <w:t>，</w:t>
      </w:r>
      <w:r w:rsidR="009D2A3B">
        <w:rPr>
          <w:rFonts w:ascii="微软雅黑" w:eastAsia="微软雅黑" w:hAnsi="微软雅黑" w:hint="eastAsia"/>
          <w:sz w:val="24"/>
          <w:szCs w:val="24"/>
        </w:rPr>
        <w:t>不需要和你认识，</w:t>
      </w:r>
      <w:r w:rsidR="006959AC">
        <w:rPr>
          <w:rFonts w:ascii="微软雅黑" w:eastAsia="微软雅黑" w:hAnsi="微软雅黑" w:hint="eastAsia"/>
          <w:sz w:val="24"/>
          <w:szCs w:val="24"/>
        </w:rPr>
        <w:t>也</w:t>
      </w:r>
      <w:r w:rsidR="009D2A3B">
        <w:rPr>
          <w:rFonts w:ascii="微软雅黑" w:eastAsia="微软雅黑" w:hAnsi="微软雅黑" w:hint="eastAsia"/>
          <w:sz w:val="24"/>
          <w:szCs w:val="24"/>
        </w:rPr>
        <w:t>可以造成你得肺癌。别人造孽，你来买单，这就是共业论。</w:t>
      </w:r>
    </w:p>
    <w:p w14:paraId="4952B417" w14:textId="04D3A077" w:rsidR="009D2A3B" w:rsidRDefault="009D2A3B" w:rsidP="009D2A3B">
      <w:pPr>
        <w:ind w:firstLine="480"/>
        <w:rPr>
          <w:rFonts w:ascii="微软雅黑" w:eastAsia="微软雅黑" w:hAnsi="微软雅黑"/>
          <w:sz w:val="24"/>
          <w:szCs w:val="24"/>
        </w:rPr>
      </w:pPr>
    </w:p>
    <w:p w14:paraId="3E6EF893" w14:textId="27F3E803" w:rsidR="00530526" w:rsidRDefault="00D539F9" w:rsidP="006215B5">
      <w:pPr>
        <w:ind w:firstLine="480"/>
        <w:rPr>
          <w:rFonts w:ascii="微软雅黑" w:eastAsia="微软雅黑" w:hAnsi="微软雅黑"/>
          <w:sz w:val="24"/>
          <w:szCs w:val="24"/>
        </w:rPr>
      </w:pPr>
      <w:r>
        <w:rPr>
          <w:rFonts w:ascii="微软雅黑" w:eastAsia="微软雅黑" w:hAnsi="微软雅黑" w:hint="eastAsia"/>
          <w:sz w:val="24"/>
          <w:szCs w:val="24"/>
        </w:rPr>
        <w:t>根据</w:t>
      </w:r>
      <w:r w:rsidR="00307870">
        <w:rPr>
          <w:rFonts w:ascii="微软雅黑" w:eastAsia="微软雅黑" w:hAnsi="微软雅黑" w:hint="eastAsia"/>
          <w:sz w:val="24"/>
          <w:szCs w:val="24"/>
        </w:rPr>
        <w:t>“</w:t>
      </w:r>
      <w:r>
        <w:rPr>
          <w:rFonts w:ascii="微软雅黑" w:eastAsia="微软雅黑" w:hAnsi="微软雅黑" w:hint="eastAsia"/>
          <w:sz w:val="24"/>
          <w:szCs w:val="24"/>
        </w:rPr>
        <w:t>共业论</w:t>
      </w:r>
      <w:r w:rsidR="00307870">
        <w:rPr>
          <w:rFonts w:ascii="微软雅黑" w:eastAsia="微软雅黑" w:hAnsi="微软雅黑" w:hint="eastAsia"/>
          <w:sz w:val="24"/>
          <w:szCs w:val="24"/>
        </w:rPr>
        <w:t>”</w:t>
      </w:r>
      <w:r>
        <w:rPr>
          <w:rFonts w:ascii="微软雅黑" w:eastAsia="微软雅黑" w:hAnsi="微软雅黑" w:hint="eastAsia"/>
          <w:sz w:val="24"/>
          <w:szCs w:val="24"/>
        </w:rPr>
        <w:t>要</w:t>
      </w:r>
      <w:r w:rsidR="00307870">
        <w:rPr>
          <w:rFonts w:ascii="微软雅黑" w:eastAsia="微软雅黑" w:hAnsi="微软雅黑" w:hint="eastAsia"/>
          <w:sz w:val="24"/>
          <w:szCs w:val="24"/>
        </w:rPr>
        <w:t>解决痛苦的根源</w:t>
      </w:r>
      <w:r>
        <w:rPr>
          <w:rFonts w:ascii="微软雅黑" w:eastAsia="微软雅黑" w:hAnsi="微软雅黑" w:hint="eastAsia"/>
          <w:sz w:val="24"/>
          <w:szCs w:val="24"/>
        </w:rPr>
        <w:t>，</w:t>
      </w:r>
      <w:r w:rsidR="00D905AC">
        <w:rPr>
          <w:rFonts w:ascii="微软雅黑" w:eastAsia="微软雅黑" w:hAnsi="微软雅黑" w:hint="eastAsia"/>
          <w:sz w:val="24"/>
          <w:szCs w:val="24"/>
        </w:rPr>
        <w:t>就是</w:t>
      </w:r>
      <w:r>
        <w:rPr>
          <w:rFonts w:ascii="微软雅黑" w:eastAsia="微软雅黑" w:hAnsi="微软雅黑" w:hint="eastAsia"/>
          <w:sz w:val="24"/>
          <w:szCs w:val="24"/>
        </w:rPr>
        <w:t>要</w:t>
      </w:r>
      <w:r w:rsidR="00FB2B2E">
        <w:rPr>
          <w:rFonts w:ascii="微软雅黑" w:eastAsia="微软雅黑" w:hAnsi="微软雅黑" w:hint="eastAsia"/>
          <w:sz w:val="24"/>
          <w:szCs w:val="24"/>
        </w:rPr>
        <w:t>消外部的业，消别人的业</w:t>
      </w:r>
      <w:r w:rsidR="00530526">
        <w:rPr>
          <w:rFonts w:ascii="微软雅黑" w:eastAsia="微软雅黑" w:hAnsi="微软雅黑" w:hint="eastAsia"/>
          <w:sz w:val="24"/>
          <w:szCs w:val="24"/>
        </w:rPr>
        <w:t>，</w:t>
      </w:r>
      <w:r w:rsidR="00954775">
        <w:rPr>
          <w:rFonts w:ascii="微软雅黑" w:eastAsia="微软雅黑" w:hAnsi="微软雅黑" w:hint="eastAsia"/>
          <w:sz w:val="24"/>
          <w:szCs w:val="24"/>
        </w:rPr>
        <w:t>你要在别人身上“动手术”，</w:t>
      </w:r>
      <w:r w:rsidR="00BB5A30">
        <w:rPr>
          <w:rFonts w:ascii="微软雅黑" w:eastAsia="微软雅黑" w:hAnsi="微软雅黑" w:hint="eastAsia"/>
          <w:sz w:val="24"/>
          <w:szCs w:val="24"/>
        </w:rPr>
        <w:t>就</w:t>
      </w:r>
      <w:r w:rsidR="00954775">
        <w:rPr>
          <w:rFonts w:ascii="微软雅黑" w:eastAsia="微软雅黑" w:hAnsi="微软雅黑" w:hint="eastAsia"/>
          <w:sz w:val="24"/>
          <w:szCs w:val="24"/>
        </w:rPr>
        <w:t>免不了会冲突。</w:t>
      </w:r>
      <w:r w:rsidR="006215B5">
        <w:rPr>
          <w:rFonts w:ascii="微软雅黑" w:eastAsia="微软雅黑" w:hAnsi="微软雅黑" w:hint="eastAsia"/>
          <w:sz w:val="24"/>
          <w:szCs w:val="24"/>
        </w:rPr>
        <w:t>讲道理有用么</w:t>
      </w:r>
      <w:r w:rsidR="00530526">
        <w:rPr>
          <w:rFonts w:ascii="微软雅黑" w:eastAsia="微软雅黑" w:hAnsi="微软雅黑" w:hint="eastAsia"/>
          <w:sz w:val="24"/>
          <w:szCs w:val="24"/>
        </w:rPr>
        <w:t>？此人既然能干伤天害</w:t>
      </w:r>
      <w:r w:rsidR="00530526">
        <w:rPr>
          <w:rFonts w:ascii="微软雅黑" w:eastAsia="微软雅黑" w:hAnsi="微软雅黑" w:hint="eastAsia"/>
          <w:sz w:val="24"/>
          <w:szCs w:val="24"/>
        </w:rPr>
        <w:lastRenderedPageBreak/>
        <w:t>理之事，自然也不是</w:t>
      </w:r>
      <w:r w:rsidR="004E568E">
        <w:rPr>
          <w:rFonts w:ascii="微软雅黑" w:eastAsia="微软雅黑" w:hAnsi="微软雅黑" w:hint="eastAsia"/>
          <w:sz w:val="24"/>
          <w:szCs w:val="24"/>
        </w:rPr>
        <w:t>“</w:t>
      </w:r>
      <w:r w:rsidR="00530526">
        <w:rPr>
          <w:rFonts w:ascii="微软雅黑" w:eastAsia="微软雅黑" w:hAnsi="微软雅黑" w:hint="eastAsia"/>
          <w:sz w:val="24"/>
          <w:szCs w:val="24"/>
        </w:rPr>
        <w:t>善茬</w:t>
      </w:r>
      <w:r w:rsidR="004E568E">
        <w:rPr>
          <w:rFonts w:ascii="微软雅黑" w:eastAsia="微软雅黑" w:hAnsi="微软雅黑" w:hint="eastAsia"/>
          <w:sz w:val="24"/>
          <w:szCs w:val="24"/>
        </w:rPr>
        <w:t>”</w:t>
      </w:r>
      <w:r w:rsidR="00FB44E4">
        <w:rPr>
          <w:rFonts w:ascii="微软雅黑" w:eastAsia="微软雅黑" w:hAnsi="微软雅黑" w:hint="eastAsia"/>
          <w:sz w:val="24"/>
          <w:szCs w:val="24"/>
        </w:rPr>
        <w:t>和</w:t>
      </w:r>
      <w:r w:rsidR="004E568E">
        <w:rPr>
          <w:rFonts w:ascii="微软雅黑" w:eastAsia="微软雅黑" w:hAnsi="微软雅黑" w:hint="eastAsia"/>
          <w:sz w:val="24"/>
          <w:szCs w:val="24"/>
        </w:rPr>
        <w:t>“</w:t>
      </w:r>
      <w:r w:rsidR="00FB44E4">
        <w:rPr>
          <w:rFonts w:ascii="微软雅黑" w:eastAsia="微软雅黑" w:hAnsi="微软雅黑" w:hint="eastAsia"/>
          <w:sz w:val="24"/>
          <w:szCs w:val="24"/>
        </w:rPr>
        <w:t>懦夫</w:t>
      </w:r>
      <w:r w:rsidR="004E568E">
        <w:rPr>
          <w:rFonts w:ascii="微软雅黑" w:eastAsia="微软雅黑" w:hAnsi="微软雅黑" w:hint="eastAsia"/>
          <w:sz w:val="24"/>
          <w:szCs w:val="24"/>
        </w:rPr>
        <w:t>”</w:t>
      </w:r>
      <w:r w:rsidR="00530526">
        <w:rPr>
          <w:rFonts w:ascii="微软雅黑" w:eastAsia="微软雅黑" w:hAnsi="微软雅黑" w:hint="eastAsia"/>
          <w:sz w:val="24"/>
          <w:szCs w:val="24"/>
        </w:rPr>
        <w:t>，所以“和平理性非暴力”的道路已经被堵死，</w:t>
      </w:r>
      <w:r w:rsidR="00CC1D24">
        <w:rPr>
          <w:rFonts w:ascii="微软雅黑" w:eastAsia="微软雅黑" w:hAnsi="微软雅黑" w:hint="eastAsia"/>
          <w:sz w:val="24"/>
          <w:szCs w:val="24"/>
        </w:rPr>
        <w:t>留下的是</w:t>
      </w:r>
      <w:r w:rsidR="00530526">
        <w:rPr>
          <w:rFonts w:ascii="微软雅黑" w:eastAsia="微软雅黑" w:hAnsi="微软雅黑" w:hint="eastAsia"/>
          <w:sz w:val="24"/>
          <w:szCs w:val="24"/>
        </w:rPr>
        <w:t>“暴力止恶”</w:t>
      </w:r>
      <w:r w:rsidR="00B772B7">
        <w:rPr>
          <w:rFonts w:ascii="微软雅黑" w:eastAsia="微软雅黑" w:hAnsi="微软雅黑" w:hint="eastAsia"/>
          <w:sz w:val="24"/>
          <w:szCs w:val="24"/>
        </w:rPr>
        <w:t>的</w:t>
      </w:r>
      <w:r w:rsidR="00530526">
        <w:rPr>
          <w:rFonts w:ascii="微软雅黑" w:eastAsia="微软雅黑" w:hAnsi="微软雅黑" w:hint="eastAsia"/>
          <w:sz w:val="24"/>
          <w:szCs w:val="24"/>
        </w:rPr>
        <w:t>唯一道路</w:t>
      </w:r>
      <w:r w:rsidR="002A4D4C">
        <w:rPr>
          <w:rFonts w:ascii="微软雅黑" w:eastAsia="微软雅黑" w:hAnsi="微软雅黑" w:hint="eastAsia"/>
          <w:sz w:val="24"/>
          <w:szCs w:val="24"/>
        </w:rPr>
        <w:t>！</w:t>
      </w:r>
      <w:r w:rsidR="00530526">
        <w:rPr>
          <w:rFonts w:ascii="微软雅黑" w:eastAsia="微软雅黑" w:hAnsi="微软雅黑" w:hint="eastAsia"/>
          <w:sz w:val="24"/>
          <w:szCs w:val="24"/>
        </w:rPr>
        <w:t>有斗争就会有牺牲！为</w:t>
      </w:r>
      <w:r w:rsidR="005F481C">
        <w:rPr>
          <w:rFonts w:ascii="微软雅黑" w:eastAsia="微软雅黑" w:hAnsi="微软雅黑" w:hint="eastAsia"/>
          <w:sz w:val="24"/>
          <w:szCs w:val="24"/>
        </w:rPr>
        <w:t>圣战</w:t>
      </w:r>
      <w:r w:rsidR="00530526">
        <w:rPr>
          <w:rFonts w:ascii="微软雅黑" w:eastAsia="微软雅黑" w:hAnsi="微软雅黑" w:hint="eastAsia"/>
          <w:sz w:val="24"/>
          <w:szCs w:val="24"/>
        </w:rPr>
        <w:t>牺牲的</w:t>
      </w:r>
      <w:r w:rsidR="009265F7">
        <w:rPr>
          <w:rFonts w:ascii="微软雅黑" w:eastAsia="微软雅黑" w:hAnsi="微软雅黑" w:hint="eastAsia"/>
          <w:sz w:val="24"/>
          <w:szCs w:val="24"/>
        </w:rPr>
        <w:t>“</w:t>
      </w:r>
      <w:r w:rsidR="00530526">
        <w:rPr>
          <w:rFonts w:ascii="微软雅黑" w:eastAsia="微软雅黑" w:hAnsi="微软雅黑" w:hint="eastAsia"/>
          <w:sz w:val="24"/>
          <w:szCs w:val="24"/>
        </w:rPr>
        <w:t>佛烈士</w:t>
      </w:r>
      <w:r w:rsidR="009265F7">
        <w:rPr>
          <w:rFonts w:ascii="微软雅黑" w:eastAsia="微软雅黑" w:hAnsi="微软雅黑" w:hint="eastAsia"/>
          <w:sz w:val="24"/>
          <w:szCs w:val="24"/>
        </w:rPr>
        <w:t>”</w:t>
      </w:r>
      <w:r w:rsidR="00530526">
        <w:rPr>
          <w:rFonts w:ascii="微软雅黑" w:eastAsia="微软雅黑" w:hAnsi="微软雅黑" w:hint="eastAsia"/>
          <w:sz w:val="24"/>
          <w:szCs w:val="24"/>
        </w:rPr>
        <w:t>直接往生净土！</w:t>
      </w:r>
      <w:r w:rsidR="00600C83">
        <w:rPr>
          <w:rFonts w:ascii="微软雅黑" w:eastAsia="微软雅黑" w:hAnsi="微软雅黑" w:hint="eastAsia"/>
          <w:sz w:val="24"/>
          <w:szCs w:val="24"/>
        </w:rPr>
        <w:t>在佛国的法界之内，继续以非物质的形式修炼成佛。</w:t>
      </w:r>
    </w:p>
    <w:p w14:paraId="216468AC" w14:textId="07E55461" w:rsidR="00962F65" w:rsidRDefault="00962F65" w:rsidP="00530526">
      <w:pPr>
        <w:ind w:firstLine="480"/>
        <w:rPr>
          <w:rFonts w:ascii="微软雅黑" w:eastAsia="微软雅黑" w:hAnsi="微软雅黑"/>
          <w:sz w:val="24"/>
          <w:szCs w:val="24"/>
        </w:rPr>
      </w:pPr>
    </w:p>
    <w:p w14:paraId="437385EB" w14:textId="107A5036" w:rsidR="008460A7" w:rsidRDefault="00962F65" w:rsidP="00962F65">
      <w:pPr>
        <w:ind w:firstLine="480"/>
        <w:rPr>
          <w:rFonts w:ascii="微软雅黑" w:eastAsia="微软雅黑" w:hAnsi="微软雅黑"/>
          <w:sz w:val="24"/>
          <w:szCs w:val="24"/>
        </w:rPr>
      </w:pPr>
      <w:r>
        <w:rPr>
          <w:rFonts w:ascii="微软雅黑" w:eastAsia="微软雅黑" w:hAnsi="微软雅黑" w:hint="eastAsia"/>
          <w:sz w:val="24"/>
          <w:szCs w:val="24"/>
        </w:rPr>
        <w:t>为什么需要圣战？因为</w:t>
      </w:r>
      <w:r w:rsidR="00EE6664">
        <w:rPr>
          <w:rFonts w:ascii="微软雅黑" w:eastAsia="微软雅黑" w:hAnsi="微软雅黑" w:hint="eastAsia"/>
          <w:sz w:val="24"/>
          <w:szCs w:val="24"/>
        </w:rPr>
        <w:t>人间最大的恶不是打家劫舍的强盗而是</w:t>
      </w:r>
      <w:r w:rsidR="00EB4EB0">
        <w:rPr>
          <w:rFonts w:ascii="微软雅黑" w:eastAsia="微软雅黑" w:hAnsi="微软雅黑" w:hint="eastAsia"/>
          <w:sz w:val="24"/>
          <w:szCs w:val="24"/>
        </w:rPr>
        <w:t>独裁</w:t>
      </w:r>
      <w:r>
        <w:rPr>
          <w:rFonts w:ascii="微软雅黑" w:eastAsia="微软雅黑" w:hAnsi="微软雅黑" w:hint="eastAsia"/>
          <w:sz w:val="24"/>
          <w:szCs w:val="24"/>
        </w:rPr>
        <w:t>暴政</w:t>
      </w:r>
      <w:r w:rsidR="00EE6664">
        <w:rPr>
          <w:rFonts w:ascii="微软雅黑" w:eastAsia="微软雅黑" w:hAnsi="微软雅黑" w:hint="eastAsia"/>
          <w:sz w:val="24"/>
          <w:szCs w:val="24"/>
        </w:rPr>
        <w:t>！原教旨佛教徒代言的是人民群众的利益，从群众中来，到群众中去。当人民的利益与</w:t>
      </w:r>
      <w:r w:rsidR="00EB4EB0">
        <w:rPr>
          <w:rFonts w:ascii="微软雅黑" w:eastAsia="微软雅黑" w:hAnsi="微软雅黑" w:hint="eastAsia"/>
          <w:sz w:val="24"/>
          <w:szCs w:val="24"/>
        </w:rPr>
        <w:t>独裁者</w:t>
      </w:r>
      <w:r w:rsidR="00EE6664">
        <w:rPr>
          <w:rFonts w:ascii="微软雅黑" w:eastAsia="微软雅黑" w:hAnsi="微软雅黑" w:hint="eastAsia"/>
          <w:sz w:val="24"/>
          <w:szCs w:val="24"/>
        </w:rPr>
        <w:t>的矛盾无法调和的时候，毫不犹豫的站在人民的一边，抛头颅、洒热血，发动圣战</w:t>
      </w:r>
      <w:r>
        <w:rPr>
          <w:rFonts w:ascii="微软雅黑" w:eastAsia="微软雅黑" w:hAnsi="微软雅黑" w:hint="eastAsia"/>
          <w:sz w:val="24"/>
          <w:szCs w:val="24"/>
        </w:rPr>
        <w:t>，暴力止恶</w:t>
      </w:r>
      <w:r w:rsidR="000C0683">
        <w:rPr>
          <w:rFonts w:ascii="微软雅黑" w:eastAsia="微软雅黑" w:hAnsi="微软雅黑" w:hint="eastAsia"/>
          <w:sz w:val="24"/>
          <w:szCs w:val="24"/>
        </w:rPr>
        <w:t>。</w:t>
      </w:r>
      <w:r w:rsidR="00BF2F0F">
        <w:rPr>
          <w:rFonts w:ascii="微软雅黑" w:eastAsia="微软雅黑" w:hAnsi="微软雅黑" w:hint="eastAsia"/>
          <w:sz w:val="24"/>
          <w:szCs w:val="24"/>
        </w:rPr>
        <w:t>所以</w:t>
      </w:r>
      <w:r w:rsidR="00EB4EB0">
        <w:rPr>
          <w:rFonts w:ascii="微软雅黑" w:eastAsia="微软雅黑" w:hAnsi="微软雅黑" w:hint="eastAsia"/>
          <w:sz w:val="24"/>
          <w:szCs w:val="24"/>
        </w:rPr>
        <w:t>弥勒信</w:t>
      </w:r>
      <w:r w:rsidR="00822FEA">
        <w:rPr>
          <w:rFonts w:ascii="微软雅黑" w:eastAsia="微软雅黑" w:hAnsi="微软雅黑" w:hint="eastAsia"/>
          <w:sz w:val="24"/>
          <w:szCs w:val="24"/>
        </w:rPr>
        <w:t>徒</w:t>
      </w:r>
      <w:r w:rsidR="00EB4EB0">
        <w:rPr>
          <w:rFonts w:ascii="微软雅黑" w:eastAsia="微软雅黑" w:hAnsi="微软雅黑" w:hint="eastAsia"/>
          <w:sz w:val="24"/>
          <w:szCs w:val="24"/>
        </w:rPr>
        <w:t>在历朝历代都遭受政治迫害。</w:t>
      </w:r>
    </w:p>
    <w:p w14:paraId="4A4CD117" w14:textId="77777777" w:rsidR="00EE6664" w:rsidRPr="004B2A40" w:rsidRDefault="00EE6664" w:rsidP="00EE6664">
      <w:pPr>
        <w:ind w:firstLine="480"/>
        <w:rPr>
          <w:rFonts w:ascii="微软雅黑" w:eastAsia="微软雅黑" w:hAnsi="微软雅黑"/>
          <w:sz w:val="24"/>
          <w:szCs w:val="24"/>
        </w:rPr>
      </w:pPr>
    </w:p>
    <w:p w14:paraId="718F3564" w14:textId="12D060E6" w:rsidR="00CA5B78" w:rsidRDefault="008460A7" w:rsidP="006B065B">
      <w:pPr>
        <w:ind w:firstLine="480"/>
        <w:rPr>
          <w:rFonts w:ascii="微软雅黑" w:eastAsia="微软雅黑" w:hAnsi="微软雅黑"/>
          <w:sz w:val="24"/>
          <w:szCs w:val="24"/>
        </w:rPr>
      </w:pPr>
      <w:r>
        <w:rPr>
          <w:rFonts w:ascii="微软雅黑" w:eastAsia="微软雅黑" w:hAnsi="微软雅黑" w:hint="eastAsia"/>
          <w:sz w:val="24"/>
          <w:szCs w:val="24"/>
        </w:rPr>
        <w:t>佛教中的三施舍：财施舍、法施舍、无畏施舍。</w:t>
      </w:r>
      <w:r w:rsidR="0072712A">
        <w:rPr>
          <w:rFonts w:ascii="微软雅黑" w:eastAsia="微软雅黑" w:hAnsi="微软雅黑" w:hint="eastAsia"/>
          <w:sz w:val="24"/>
          <w:szCs w:val="24"/>
        </w:rPr>
        <w:t>财施舍就是捐钱；法施舍就是传教；一旦问及无畏施舍，寺庙的和尚师傅就支支吾吾</w:t>
      </w:r>
      <w:r w:rsidR="00BB087C">
        <w:rPr>
          <w:rFonts w:ascii="微软雅黑" w:eastAsia="微软雅黑" w:hAnsi="微软雅黑" w:hint="eastAsia"/>
          <w:sz w:val="24"/>
          <w:szCs w:val="24"/>
        </w:rPr>
        <w:t>说不清楚</w:t>
      </w:r>
      <w:r w:rsidR="0072712A">
        <w:rPr>
          <w:rFonts w:ascii="微软雅黑" w:eastAsia="微软雅黑" w:hAnsi="微软雅黑" w:hint="eastAsia"/>
          <w:sz w:val="24"/>
          <w:szCs w:val="24"/>
        </w:rPr>
        <w:t>了。</w:t>
      </w:r>
      <w:r w:rsidR="006B065B">
        <w:rPr>
          <w:rFonts w:ascii="微软雅黑" w:eastAsia="微软雅黑" w:hAnsi="微软雅黑" w:hint="eastAsia"/>
          <w:sz w:val="24"/>
          <w:szCs w:val="24"/>
        </w:rPr>
        <w:t>什么叫</w:t>
      </w:r>
      <w:r w:rsidR="00C84320">
        <w:rPr>
          <w:rFonts w:ascii="微软雅黑" w:eastAsia="微软雅黑" w:hAnsi="微软雅黑" w:hint="eastAsia"/>
          <w:sz w:val="24"/>
          <w:szCs w:val="24"/>
        </w:rPr>
        <w:t>“</w:t>
      </w:r>
      <w:r w:rsidR="006B065B">
        <w:rPr>
          <w:rFonts w:ascii="微软雅黑" w:eastAsia="微软雅黑" w:hAnsi="微软雅黑" w:hint="eastAsia"/>
          <w:sz w:val="24"/>
          <w:szCs w:val="24"/>
        </w:rPr>
        <w:t>无畏</w:t>
      </w:r>
      <w:r w:rsidR="00C84320">
        <w:rPr>
          <w:rFonts w:ascii="微软雅黑" w:eastAsia="微软雅黑" w:hAnsi="微软雅黑" w:hint="eastAsia"/>
          <w:sz w:val="24"/>
          <w:szCs w:val="24"/>
        </w:rPr>
        <w:t>”</w:t>
      </w:r>
      <w:r w:rsidR="006B065B">
        <w:rPr>
          <w:rFonts w:ascii="微软雅黑" w:eastAsia="微软雅黑" w:hAnsi="微软雅黑" w:hint="eastAsia"/>
          <w:sz w:val="24"/>
          <w:szCs w:val="24"/>
        </w:rPr>
        <w:t>？</w:t>
      </w:r>
      <w:r w:rsidR="00344E4B">
        <w:rPr>
          <w:rFonts w:ascii="微软雅黑" w:eastAsia="微软雅黑" w:hAnsi="微软雅黑" w:hint="eastAsia"/>
          <w:sz w:val="24"/>
          <w:szCs w:val="24"/>
        </w:rPr>
        <w:t>顾名思义</w:t>
      </w:r>
      <w:r w:rsidR="006B065B">
        <w:rPr>
          <w:rFonts w:ascii="微软雅黑" w:eastAsia="微软雅黑" w:hAnsi="微软雅黑" w:hint="eastAsia"/>
          <w:sz w:val="24"/>
          <w:szCs w:val="24"/>
        </w:rPr>
        <w:t>就是不怕死</w:t>
      </w:r>
      <w:r w:rsidR="00641C0C">
        <w:rPr>
          <w:rFonts w:ascii="微软雅黑" w:eastAsia="微软雅黑" w:hAnsi="微软雅黑" w:hint="eastAsia"/>
          <w:sz w:val="24"/>
          <w:szCs w:val="24"/>
        </w:rPr>
        <w:t>！</w:t>
      </w:r>
      <w:r w:rsidR="006B065B">
        <w:rPr>
          <w:rFonts w:ascii="微软雅黑" w:eastAsia="微软雅黑" w:hAnsi="微软雅黑" w:hint="eastAsia"/>
          <w:sz w:val="24"/>
          <w:szCs w:val="24"/>
        </w:rPr>
        <w:t>什么情况之下需要你</w:t>
      </w:r>
      <w:r w:rsidR="00D138DF">
        <w:rPr>
          <w:rFonts w:ascii="微软雅黑" w:eastAsia="微软雅黑" w:hAnsi="微软雅黑" w:hint="eastAsia"/>
          <w:sz w:val="24"/>
          <w:szCs w:val="24"/>
        </w:rPr>
        <w:t>“</w:t>
      </w:r>
      <w:r w:rsidR="006B065B">
        <w:rPr>
          <w:rFonts w:ascii="微软雅黑" w:eastAsia="微软雅黑" w:hAnsi="微软雅黑" w:hint="eastAsia"/>
          <w:sz w:val="24"/>
          <w:szCs w:val="24"/>
        </w:rPr>
        <w:t>不怕死</w:t>
      </w:r>
      <w:r w:rsidR="00D138DF">
        <w:rPr>
          <w:rFonts w:ascii="微软雅黑" w:eastAsia="微软雅黑" w:hAnsi="微软雅黑" w:hint="eastAsia"/>
          <w:sz w:val="24"/>
          <w:szCs w:val="24"/>
        </w:rPr>
        <w:t>”</w:t>
      </w:r>
      <w:r w:rsidR="006B065B">
        <w:rPr>
          <w:rFonts w:ascii="微软雅黑" w:eastAsia="微软雅黑" w:hAnsi="微软雅黑" w:hint="eastAsia"/>
          <w:sz w:val="24"/>
          <w:szCs w:val="24"/>
        </w:rPr>
        <w:t>？斗争的时候，就需要不怕死的精神。</w:t>
      </w:r>
      <w:r w:rsidR="00CA5B78">
        <w:rPr>
          <w:rFonts w:ascii="微软雅黑" w:eastAsia="微软雅黑" w:hAnsi="微软雅黑" w:hint="eastAsia"/>
          <w:sz w:val="24"/>
          <w:szCs w:val="24"/>
        </w:rPr>
        <w:t>佛教徒为何要</w:t>
      </w:r>
      <w:r w:rsidR="006B065B">
        <w:rPr>
          <w:rFonts w:ascii="微软雅黑" w:eastAsia="微软雅黑" w:hAnsi="微软雅黑" w:hint="eastAsia"/>
          <w:sz w:val="24"/>
          <w:szCs w:val="24"/>
        </w:rPr>
        <w:t>行</w:t>
      </w:r>
      <w:r w:rsidR="0072712A">
        <w:rPr>
          <w:rFonts w:ascii="微软雅黑" w:eastAsia="微软雅黑" w:hAnsi="微软雅黑" w:hint="eastAsia"/>
          <w:sz w:val="24"/>
          <w:szCs w:val="24"/>
        </w:rPr>
        <w:t>无畏施舍</w:t>
      </w:r>
      <w:r w:rsidR="00CA5B78">
        <w:rPr>
          <w:rFonts w:ascii="微软雅黑" w:eastAsia="微软雅黑" w:hAnsi="微软雅黑" w:hint="eastAsia"/>
          <w:sz w:val="24"/>
          <w:szCs w:val="24"/>
        </w:rPr>
        <w:t>？因为要进行圣战</w:t>
      </w:r>
      <w:r w:rsidR="00641C0C">
        <w:rPr>
          <w:rFonts w:ascii="微软雅黑" w:eastAsia="微软雅黑" w:hAnsi="微软雅黑" w:hint="eastAsia"/>
          <w:sz w:val="24"/>
          <w:szCs w:val="24"/>
        </w:rPr>
        <w:t>！</w:t>
      </w:r>
      <w:r w:rsidR="00CA5B78">
        <w:rPr>
          <w:rFonts w:ascii="微软雅黑" w:eastAsia="微软雅黑" w:hAnsi="微软雅黑" w:hint="eastAsia"/>
          <w:sz w:val="24"/>
          <w:szCs w:val="24"/>
        </w:rPr>
        <w:t>无畏施舍为何是最高境界的施舍？</w:t>
      </w:r>
      <w:r w:rsidR="00641C0C">
        <w:rPr>
          <w:rFonts w:ascii="微软雅黑" w:eastAsia="微软雅黑" w:hAnsi="微软雅黑" w:hint="eastAsia"/>
          <w:sz w:val="24"/>
          <w:szCs w:val="24"/>
        </w:rPr>
        <w:t>因为</w:t>
      </w:r>
      <w:r w:rsidR="00CA5B78">
        <w:rPr>
          <w:rFonts w:ascii="微软雅黑" w:eastAsia="微软雅黑" w:hAnsi="微软雅黑" w:hint="eastAsia"/>
          <w:sz w:val="24"/>
          <w:szCs w:val="24"/>
        </w:rPr>
        <w:t>牺牲的佛烈士直接往生净土！</w:t>
      </w:r>
    </w:p>
    <w:p w14:paraId="02A77B89" w14:textId="6E3ADA95" w:rsidR="00BC53C5" w:rsidRDefault="00BC53C5" w:rsidP="006B065B">
      <w:pPr>
        <w:ind w:firstLine="480"/>
        <w:rPr>
          <w:rFonts w:ascii="微软雅黑" w:eastAsia="微软雅黑" w:hAnsi="微软雅黑"/>
          <w:sz w:val="24"/>
          <w:szCs w:val="24"/>
        </w:rPr>
      </w:pPr>
    </w:p>
    <w:p w14:paraId="62E07F97" w14:textId="06861F7F" w:rsidR="00BC53C5" w:rsidRPr="00BC53C5" w:rsidRDefault="00BC53C5" w:rsidP="006B065B">
      <w:pPr>
        <w:ind w:firstLine="480"/>
        <w:rPr>
          <w:rFonts w:ascii="微软雅黑" w:eastAsia="微软雅黑" w:hAnsi="微软雅黑"/>
          <w:sz w:val="24"/>
          <w:szCs w:val="24"/>
        </w:rPr>
      </w:pPr>
      <w:r>
        <w:rPr>
          <w:rFonts w:ascii="微软雅黑" w:eastAsia="微软雅黑" w:hAnsi="微软雅黑" w:hint="eastAsia"/>
          <w:sz w:val="24"/>
          <w:szCs w:val="24"/>
        </w:rPr>
        <w:t>好多人都说我们佛教是懦弱的宗教，消极的宗教。试问“无畏施舍”这个怎么解释？懦弱的宗教需怎么会凭空出现“无畏施舍”？</w:t>
      </w:r>
      <w:r w:rsidR="008356E7">
        <w:rPr>
          <w:rFonts w:ascii="微软雅黑" w:eastAsia="微软雅黑" w:hAnsi="微软雅黑" w:hint="eastAsia"/>
          <w:sz w:val="24"/>
          <w:szCs w:val="24"/>
        </w:rPr>
        <w:t>和平的宗教怎么会有斗战胜佛？诸佛为何在波沙山降魔？</w:t>
      </w:r>
      <w:r>
        <w:rPr>
          <w:rFonts w:ascii="微软雅黑" w:eastAsia="微软雅黑" w:hAnsi="微软雅黑" w:hint="eastAsia"/>
          <w:sz w:val="24"/>
          <w:szCs w:val="24"/>
        </w:rPr>
        <w:t>真正的</w:t>
      </w:r>
      <w:r w:rsidR="00AE1C8C">
        <w:rPr>
          <w:rFonts w:ascii="微软雅黑" w:eastAsia="微软雅黑" w:hAnsi="微软雅黑" w:hint="eastAsia"/>
          <w:sz w:val="24"/>
          <w:szCs w:val="24"/>
        </w:rPr>
        <w:t>原因是原教旨的佛教被披着袈裟的魔子魔孙在寺庙里面篡改了教义。</w:t>
      </w:r>
    </w:p>
    <w:p w14:paraId="1E02226A" w14:textId="52EEF381" w:rsidR="005A10DD" w:rsidRPr="00563ABF" w:rsidRDefault="005A10DD" w:rsidP="00CA5B78">
      <w:pPr>
        <w:rPr>
          <w:rFonts w:ascii="微软雅黑" w:eastAsia="微软雅黑" w:hAnsi="微软雅黑"/>
          <w:sz w:val="24"/>
          <w:szCs w:val="24"/>
        </w:rPr>
      </w:pPr>
    </w:p>
    <w:p w14:paraId="571076CA" w14:textId="1A19A0E0" w:rsidR="00044238" w:rsidRDefault="0072712A" w:rsidP="00E17B12">
      <w:pPr>
        <w:ind w:firstLine="480"/>
        <w:rPr>
          <w:rFonts w:ascii="微软雅黑" w:eastAsia="微软雅黑" w:hAnsi="微软雅黑"/>
          <w:sz w:val="24"/>
          <w:szCs w:val="24"/>
        </w:rPr>
      </w:pPr>
      <w:r>
        <w:rPr>
          <w:rFonts w:ascii="微软雅黑" w:eastAsia="微软雅黑" w:hAnsi="微软雅黑" w:hint="eastAsia"/>
          <w:sz w:val="24"/>
          <w:szCs w:val="24"/>
        </w:rPr>
        <w:t>原教旨佛教徒的佛堂里面找不到佛像，因为</w:t>
      </w:r>
      <w:r w:rsidR="0085420F">
        <w:rPr>
          <w:rFonts w:ascii="微软雅黑" w:eastAsia="微软雅黑" w:hAnsi="微软雅黑" w:hint="eastAsia"/>
          <w:sz w:val="24"/>
          <w:szCs w:val="24"/>
        </w:rPr>
        <w:t>原教旨佛教禁止偶像崇拜，但是有</w:t>
      </w:r>
      <w:r>
        <w:rPr>
          <w:rFonts w:ascii="微软雅黑" w:eastAsia="微软雅黑" w:hAnsi="微软雅黑" w:hint="eastAsia"/>
          <w:sz w:val="24"/>
          <w:szCs w:val="24"/>
        </w:rPr>
        <w:t>为汉民族</w:t>
      </w:r>
      <w:r w:rsidR="0085420F">
        <w:rPr>
          <w:rFonts w:ascii="微软雅黑" w:eastAsia="微软雅黑" w:hAnsi="微软雅黑" w:hint="eastAsia"/>
          <w:sz w:val="24"/>
          <w:szCs w:val="24"/>
        </w:rPr>
        <w:t>解放运动</w:t>
      </w:r>
      <w:r>
        <w:rPr>
          <w:rFonts w:ascii="微软雅黑" w:eastAsia="微软雅黑" w:hAnsi="微软雅黑" w:hint="eastAsia"/>
          <w:sz w:val="24"/>
          <w:szCs w:val="24"/>
        </w:rPr>
        <w:t>牺牲</w:t>
      </w:r>
      <w:r w:rsidR="0085420F">
        <w:rPr>
          <w:rFonts w:ascii="微软雅黑" w:eastAsia="微软雅黑" w:hAnsi="微软雅黑" w:hint="eastAsia"/>
          <w:sz w:val="24"/>
          <w:szCs w:val="24"/>
        </w:rPr>
        <w:t>的</w:t>
      </w:r>
      <w:r>
        <w:rPr>
          <w:rFonts w:ascii="微软雅黑" w:eastAsia="微软雅黑" w:hAnsi="微软雅黑" w:hint="eastAsia"/>
          <w:sz w:val="24"/>
          <w:szCs w:val="24"/>
        </w:rPr>
        <w:t>烈士的灵位</w:t>
      </w:r>
      <w:r w:rsidR="0085420F">
        <w:rPr>
          <w:rFonts w:ascii="微软雅黑" w:eastAsia="微软雅黑" w:hAnsi="微软雅黑" w:hint="eastAsia"/>
          <w:sz w:val="24"/>
          <w:szCs w:val="24"/>
        </w:rPr>
        <w:t>！因为灵位代表的是法身，不属于偶像。</w:t>
      </w:r>
      <w:r w:rsidR="0085420F">
        <w:rPr>
          <w:rFonts w:ascii="微软雅黑" w:eastAsia="微软雅黑" w:hAnsi="微软雅黑" w:hint="eastAsia"/>
          <w:sz w:val="24"/>
          <w:szCs w:val="24"/>
        </w:rPr>
        <w:lastRenderedPageBreak/>
        <w:t>我们的护法是</w:t>
      </w:r>
      <w:r w:rsidR="00DB7420">
        <w:rPr>
          <w:rFonts w:ascii="微软雅黑" w:eastAsia="微软雅黑" w:hAnsi="微软雅黑" w:hint="eastAsia"/>
          <w:sz w:val="24"/>
          <w:szCs w:val="24"/>
        </w:rPr>
        <w:t>“</w:t>
      </w:r>
      <w:r w:rsidR="0085420F">
        <w:rPr>
          <w:rFonts w:ascii="微软雅黑" w:eastAsia="微软雅黑" w:hAnsi="微软雅黑" w:hint="eastAsia"/>
          <w:sz w:val="24"/>
          <w:szCs w:val="24"/>
        </w:rPr>
        <w:t>斗战胜佛</w:t>
      </w:r>
      <w:r w:rsidR="00DB7420">
        <w:rPr>
          <w:rFonts w:ascii="微软雅黑" w:eastAsia="微软雅黑" w:hAnsi="微软雅黑" w:hint="eastAsia"/>
          <w:sz w:val="24"/>
          <w:szCs w:val="24"/>
        </w:rPr>
        <w:t>”</w:t>
      </w:r>
      <w:r w:rsidR="0085420F">
        <w:rPr>
          <w:rFonts w:ascii="微软雅黑" w:eastAsia="微软雅黑" w:hAnsi="微软雅黑" w:hint="eastAsia"/>
          <w:sz w:val="24"/>
          <w:szCs w:val="24"/>
        </w:rPr>
        <w:t>，所以你会看到孙悟空</w:t>
      </w:r>
      <w:r w:rsidR="00E60316">
        <w:rPr>
          <w:rFonts w:ascii="微软雅黑" w:eastAsia="微软雅黑" w:hAnsi="微软雅黑" w:hint="eastAsia"/>
          <w:sz w:val="24"/>
          <w:szCs w:val="24"/>
        </w:rPr>
        <w:t>的</w:t>
      </w:r>
      <w:r w:rsidR="00324588">
        <w:rPr>
          <w:rFonts w:ascii="微软雅黑" w:eastAsia="微软雅黑" w:hAnsi="微软雅黑" w:hint="eastAsia"/>
          <w:sz w:val="24"/>
          <w:szCs w:val="24"/>
        </w:rPr>
        <w:t>护法</w:t>
      </w:r>
      <w:r w:rsidR="00E60316">
        <w:rPr>
          <w:rFonts w:ascii="微软雅黑" w:eastAsia="微软雅黑" w:hAnsi="微软雅黑" w:hint="eastAsia"/>
          <w:sz w:val="24"/>
          <w:szCs w:val="24"/>
        </w:rPr>
        <w:t>形象</w:t>
      </w:r>
      <w:r w:rsidR="0085420F">
        <w:rPr>
          <w:rFonts w:ascii="微软雅黑" w:eastAsia="微软雅黑" w:hAnsi="微软雅黑" w:hint="eastAsia"/>
          <w:sz w:val="24"/>
          <w:szCs w:val="24"/>
        </w:rPr>
        <w:t>，孙悟空是文学作品虚构出来，不属于偶像。我们的</w:t>
      </w:r>
      <w:r w:rsidR="0085420F" w:rsidRPr="0085420F">
        <w:rPr>
          <w:rFonts w:ascii="微软雅黑" w:eastAsia="微软雅黑" w:hAnsi="微软雅黑" w:hint="eastAsia"/>
          <w:sz w:val="24"/>
          <w:szCs w:val="24"/>
        </w:rPr>
        <w:t>合什礼</w:t>
      </w:r>
      <w:r w:rsidR="0085420F">
        <w:rPr>
          <w:rFonts w:ascii="微软雅黑" w:eastAsia="微软雅黑" w:hAnsi="微软雅黑" w:hint="eastAsia"/>
          <w:sz w:val="24"/>
          <w:szCs w:val="24"/>
        </w:rPr>
        <w:t>也是非常独特的，一只手作持枪状，一只手做礼佛状，双手合什代表：</w:t>
      </w:r>
      <w:r w:rsidR="00655728">
        <w:rPr>
          <w:rFonts w:ascii="微软雅黑" w:eastAsia="微软雅黑" w:hAnsi="微软雅黑" w:hint="eastAsia"/>
          <w:sz w:val="24"/>
          <w:szCs w:val="24"/>
        </w:rPr>
        <w:t>“</w:t>
      </w:r>
      <w:r w:rsidR="0085420F">
        <w:rPr>
          <w:rFonts w:ascii="微软雅黑" w:eastAsia="微软雅黑" w:hAnsi="微软雅黑" w:hint="eastAsia"/>
          <w:sz w:val="24"/>
          <w:szCs w:val="24"/>
        </w:rPr>
        <w:t>暴力止恶，武装传教，替天行道，普度众生</w:t>
      </w:r>
      <w:r w:rsidR="00655728">
        <w:rPr>
          <w:rFonts w:ascii="微软雅黑" w:eastAsia="微软雅黑" w:hAnsi="微软雅黑" w:hint="eastAsia"/>
          <w:sz w:val="24"/>
          <w:szCs w:val="24"/>
        </w:rPr>
        <w:t>”</w:t>
      </w:r>
      <w:r w:rsidR="00F2538D">
        <w:rPr>
          <w:rFonts w:ascii="微软雅黑" w:eastAsia="微软雅黑" w:hAnsi="微软雅黑" w:hint="eastAsia"/>
          <w:sz w:val="24"/>
          <w:szCs w:val="24"/>
        </w:rPr>
        <w:t>。</w:t>
      </w:r>
    </w:p>
    <w:p w14:paraId="6C28139A" w14:textId="77777777" w:rsidR="00044238" w:rsidRDefault="00044238" w:rsidP="00E17B12">
      <w:pPr>
        <w:ind w:firstLine="480"/>
        <w:rPr>
          <w:rFonts w:ascii="微软雅黑" w:eastAsia="微软雅黑" w:hAnsi="微软雅黑"/>
          <w:sz w:val="24"/>
          <w:szCs w:val="24"/>
        </w:rPr>
      </w:pPr>
    </w:p>
    <w:p w14:paraId="0F773B86" w14:textId="5C9997C5" w:rsidR="00F37D8D" w:rsidRDefault="00F2538D" w:rsidP="00044238">
      <w:pPr>
        <w:ind w:firstLine="480"/>
        <w:rPr>
          <w:rFonts w:ascii="微软雅黑" w:eastAsia="微软雅黑" w:hAnsi="微软雅黑"/>
          <w:sz w:val="24"/>
          <w:szCs w:val="24"/>
        </w:rPr>
      </w:pPr>
      <w:r>
        <w:rPr>
          <w:rFonts w:ascii="微软雅黑" w:eastAsia="微软雅黑" w:hAnsi="微软雅黑" w:hint="eastAsia"/>
          <w:sz w:val="24"/>
          <w:szCs w:val="24"/>
        </w:rPr>
        <w:t>原教旨佛教徒的目标就是</w:t>
      </w:r>
      <w:r w:rsidR="001303CD">
        <w:rPr>
          <w:rFonts w:ascii="微软雅黑" w:eastAsia="微软雅黑" w:hAnsi="微软雅黑" w:hint="eastAsia"/>
          <w:sz w:val="24"/>
          <w:szCs w:val="24"/>
        </w:rPr>
        <w:t>“在人间地球接引弥勒佛国”</w:t>
      </w:r>
      <w:r>
        <w:rPr>
          <w:rFonts w:ascii="微软雅黑" w:eastAsia="微软雅黑" w:hAnsi="微软雅黑" w:hint="eastAsia"/>
          <w:sz w:val="24"/>
          <w:szCs w:val="24"/>
        </w:rPr>
        <w:t>，法音没有统治全球，圣战永不停歇。</w:t>
      </w:r>
      <w:r w:rsidR="005C189E">
        <w:rPr>
          <w:rFonts w:ascii="微软雅黑" w:eastAsia="微软雅黑" w:hAnsi="微软雅黑" w:hint="eastAsia"/>
          <w:sz w:val="24"/>
          <w:szCs w:val="24"/>
        </w:rPr>
        <w:t>践行佛法的</w:t>
      </w:r>
      <w:r w:rsidR="003B0B8C">
        <w:rPr>
          <w:rFonts w:ascii="微软雅黑" w:eastAsia="微软雅黑" w:hAnsi="微软雅黑" w:hint="eastAsia"/>
          <w:sz w:val="24"/>
          <w:szCs w:val="24"/>
        </w:rPr>
        <w:t>法师也都是穿寻常衣，着寻常相</w:t>
      </w:r>
      <w:r w:rsidR="006B0C5B">
        <w:rPr>
          <w:rFonts w:ascii="微软雅黑" w:eastAsia="微软雅黑" w:hAnsi="微软雅黑" w:hint="eastAsia"/>
          <w:sz w:val="24"/>
          <w:szCs w:val="24"/>
        </w:rPr>
        <w:t>！</w:t>
      </w:r>
      <w:r w:rsidR="00EB4EB0">
        <w:rPr>
          <w:rFonts w:ascii="微软雅黑" w:eastAsia="微软雅黑" w:hAnsi="微软雅黑" w:hint="eastAsia"/>
          <w:sz w:val="24"/>
          <w:szCs w:val="24"/>
        </w:rPr>
        <w:t>既然魔子魔孙</w:t>
      </w:r>
      <w:r w:rsidR="00E3244B">
        <w:rPr>
          <w:rFonts w:ascii="微软雅黑" w:eastAsia="微软雅黑" w:hAnsi="微软雅黑" w:hint="eastAsia"/>
          <w:sz w:val="24"/>
          <w:szCs w:val="24"/>
        </w:rPr>
        <w:t>穿着袈裟在寺庙破坏佛法，那么我们“真正的佛教徒”就穿着便衣在地下传播真经！</w:t>
      </w:r>
      <w:r w:rsidR="001F591A">
        <w:rPr>
          <w:rFonts w:ascii="微软雅黑" w:eastAsia="微软雅黑" w:hAnsi="微软雅黑" w:hint="eastAsia"/>
          <w:sz w:val="24"/>
          <w:szCs w:val="24"/>
        </w:rPr>
        <w:t>既然</w:t>
      </w:r>
      <w:r w:rsidR="006B0C5B">
        <w:rPr>
          <w:rFonts w:ascii="微软雅黑" w:eastAsia="微软雅黑" w:hAnsi="微软雅黑" w:hint="eastAsia"/>
          <w:sz w:val="24"/>
          <w:szCs w:val="24"/>
        </w:rPr>
        <w:t>独裁者</w:t>
      </w:r>
      <w:r w:rsidR="001F591A">
        <w:rPr>
          <w:rFonts w:ascii="微软雅黑" w:eastAsia="微软雅黑" w:hAnsi="微软雅黑" w:hint="eastAsia"/>
          <w:sz w:val="24"/>
          <w:szCs w:val="24"/>
        </w:rPr>
        <w:t>迫害我们，那么</w:t>
      </w:r>
      <w:r w:rsidR="00E03627">
        <w:rPr>
          <w:rFonts w:ascii="微软雅黑" w:eastAsia="微软雅黑" w:hAnsi="微软雅黑" w:hint="eastAsia"/>
          <w:sz w:val="24"/>
          <w:szCs w:val="24"/>
        </w:rPr>
        <w:t>就</w:t>
      </w:r>
      <w:r w:rsidR="001F591A">
        <w:rPr>
          <w:rFonts w:ascii="微软雅黑" w:eastAsia="微软雅黑" w:hAnsi="微软雅黑" w:hint="eastAsia"/>
          <w:sz w:val="24"/>
          <w:szCs w:val="24"/>
        </w:rPr>
        <w:t>以“地下</w:t>
      </w:r>
      <w:r w:rsidR="008A771C">
        <w:rPr>
          <w:rFonts w:ascii="微软雅黑" w:eastAsia="微软雅黑" w:hAnsi="微软雅黑" w:hint="eastAsia"/>
          <w:sz w:val="24"/>
          <w:szCs w:val="24"/>
        </w:rPr>
        <w:t>佛教</w:t>
      </w:r>
      <w:r w:rsidR="001F591A">
        <w:rPr>
          <w:rFonts w:ascii="微软雅黑" w:eastAsia="微软雅黑" w:hAnsi="微软雅黑" w:hint="eastAsia"/>
          <w:sz w:val="24"/>
          <w:szCs w:val="24"/>
        </w:rPr>
        <w:t>”的方式秘密</w:t>
      </w:r>
      <w:r w:rsidR="000669D1">
        <w:rPr>
          <w:rFonts w:ascii="微软雅黑" w:eastAsia="微软雅黑" w:hAnsi="微软雅黑" w:hint="eastAsia"/>
          <w:sz w:val="24"/>
          <w:szCs w:val="24"/>
        </w:rPr>
        <w:t>弘扬真正的佛法</w:t>
      </w:r>
      <w:r w:rsidR="001F591A">
        <w:rPr>
          <w:rFonts w:ascii="微软雅黑" w:eastAsia="微软雅黑" w:hAnsi="微软雅黑" w:hint="eastAsia"/>
          <w:sz w:val="24"/>
          <w:szCs w:val="24"/>
        </w:rPr>
        <w:t>！</w:t>
      </w:r>
    </w:p>
    <w:p w14:paraId="55F232C4" w14:textId="77777777" w:rsidR="00F37D8D" w:rsidRDefault="00F37D8D">
      <w:pPr>
        <w:widowControl/>
        <w:jc w:val="left"/>
        <w:rPr>
          <w:rFonts w:ascii="微软雅黑" w:eastAsia="微软雅黑" w:hAnsi="微软雅黑"/>
          <w:sz w:val="24"/>
          <w:szCs w:val="24"/>
        </w:rPr>
      </w:pPr>
      <w:r>
        <w:rPr>
          <w:rFonts w:ascii="微软雅黑" w:eastAsia="微软雅黑" w:hAnsi="微软雅黑"/>
          <w:sz w:val="24"/>
          <w:szCs w:val="24"/>
        </w:rPr>
        <w:br w:type="page"/>
      </w:r>
    </w:p>
    <w:p w14:paraId="47A7B33D" w14:textId="238F9D89" w:rsidR="00EB4EB0" w:rsidRPr="006D15C4" w:rsidRDefault="00F37D8D" w:rsidP="006D15C4">
      <w:pPr>
        <w:ind w:firstLine="480"/>
        <w:jc w:val="center"/>
        <w:rPr>
          <w:rFonts w:ascii="微软雅黑" w:eastAsia="微软雅黑" w:hAnsi="微软雅黑"/>
          <w:b/>
          <w:bCs/>
          <w:sz w:val="24"/>
          <w:szCs w:val="24"/>
        </w:rPr>
      </w:pPr>
      <w:r w:rsidRPr="006D15C4">
        <w:rPr>
          <w:rFonts w:ascii="微软雅黑" w:eastAsia="微软雅黑" w:hAnsi="微软雅黑" w:hint="eastAsia"/>
          <w:b/>
          <w:bCs/>
          <w:sz w:val="24"/>
          <w:szCs w:val="24"/>
        </w:rPr>
        <w:lastRenderedPageBreak/>
        <w:t>第三章：</w:t>
      </w:r>
      <w:r w:rsidR="006D15C4" w:rsidRPr="006D15C4">
        <w:rPr>
          <w:rFonts w:ascii="微软雅黑" w:eastAsia="微软雅黑" w:hAnsi="微软雅黑" w:hint="eastAsia"/>
          <w:b/>
          <w:bCs/>
          <w:sz w:val="24"/>
          <w:szCs w:val="24"/>
        </w:rPr>
        <w:t>弥勒下界的时间</w:t>
      </w:r>
    </w:p>
    <w:p w14:paraId="39BE754E" w14:textId="75CA05E8" w:rsidR="00074F1B" w:rsidRDefault="00074F1B" w:rsidP="00530526">
      <w:pPr>
        <w:ind w:firstLine="480"/>
        <w:rPr>
          <w:rFonts w:ascii="微软雅黑" w:eastAsia="微软雅黑" w:hAnsi="微软雅黑"/>
          <w:sz w:val="24"/>
          <w:szCs w:val="24"/>
        </w:rPr>
      </w:pPr>
    </w:p>
    <w:p w14:paraId="613446A9" w14:textId="77777777" w:rsidR="00AE513A" w:rsidRDefault="0000143D" w:rsidP="00AE513A">
      <w:pPr>
        <w:ind w:firstLine="480"/>
        <w:rPr>
          <w:rFonts w:ascii="微软雅黑" w:eastAsia="微软雅黑" w:hAnsi="微软雅黑"/>
          <w:sz w:val="24"/>
          <w:szCs w:val="24"/>
        </w:rPr>
      </w:pPr>
      <w:r>
        <w:rPr>
          <w:rFonts w:ascii="微软雅黑" w:eastAsia="微软雅黑" w:hAnsi="微软雅黑" w:hint="eastAsia"/>
          <w:sz w:val="24"/>
          <w:szCs w:val="24"/>
        </w:rPr>
        <w:t>弥勒道场究竟在哪里？</w:t>
      </w:r>
    </w:p>
    <w:p w14:paraId="4774D1CB" w14:textId="77777777" w:rsidR="00AE513A" w:rsidRDefault="00AE513A" w:rsidP="00AE513A">
      <w:pPr>
        <w:ind w:firstLine="480"/>
        <w:rPr>
          <w:rFonts w:ascii="微软雅黑" w:eastAsia="微软雅黑" w:hAnsi="微软雅黑"/>
          <w:sz w:val="24"/>
          <w:szCs w:val="24"/>
        </w:rPr>
      </w:pPr>
    </w:p>
    <w:p w14:paraId="494175B4" w14:textId="2D87A294" w:rsidR="00AE513A" w:rsidRDefault="00AE513A" w:rsidP="00AE513A">
      <w:pPr>
        <w:ind w:firstLine="480"/>
        <w:rPr>
          <w:rFonts w:ascii="微软雅黑" w:eastAsia="微软雅黑" w:hAnsi="微软雅黑"/>
          <w:sz w:val="24"/>
          <w:szCs w:val="24"/>
        </w:rPr>
      </w:pPr>
      <w:r w:rsidRPr="00AE513A">
        <w:rPr>
          <w:rFonts w:ascii="微软雅黑" w:eastAsia="微软雅黑" w:hAnsi="微软雅黑" w:hint="eastAsia"/>
          <w:sz w:val="24"/>
          <w:szCs w:val="24"/>
        </w:rPr>
        <w:t>《华严经》中写道：忉利天王的宫殿里，有一种用宝珠结成的网，一颗颗宝珠的光，互相辉映，一重一重，无有穷尽，这种由宝珠所结成的网，就叫做因陀罗网，也叫做帝网。忉利天是佛教所说的三十三天，三十三天据说又是弥勒菩萨说法的地方。“因陀罗网”即是“因陀奈特网”，即互联网，恰恰就是一台台闪烁着宝光的路由器，一条条传输着宝光的光纤，组成的全球互联网。也就是佛教忉利天王的宫殿里描绘的宝珠结成的网。</w:t>
      </w:r>
      <w:r>
        <w:rPr>
          <w:rFonts w:ascii="微软雅黑" w:eastAsia="微软雅黑" w:hAnsi="微软雅黑" w:hint="eastAsia"/>
          <w:sz w:val="24"/>
          <w:szCs w:val="24"/>
        </w:rPr>
        <w:t>“</w:t>
      </w:r>
      <w:r w:rsidRPr="00AE513A">
        <w:rPr>
          <w:rFonts w:ascii="微软雅黑" w:eastAsia="微软雅黑" w:hAnsi="微软雅黑" w:hint="eastAsia"/>
          <w:sz w:val="24"/>
          <w:szCs w:val="24"/>
        </w:rPr>
        <w:t>一重一重，无有穷尽</w:t>
      </w:r>
      <w:r>
        <w:rPr>
          <w:rFonts w:ascii="微软雅黑" w:eastAsia="微软雅黑" w:hAnsi="微软雅黑" w:hint="eastAsia"/>
          <w:sz w:val="24"/>
          <w:szCs w:val="24"/>
        </w:rPr>
        <w:t>”恰恰就是互联网的拓扑结构。</w:t>
      </w:r>
    </w:p>
    <w:p w14:paraId="71326648" w14:textId="358AC4F4" w:rsidR="00AE513A" w:rsidRDefault="00AE513A" w:rsidP="00AE513A">
      <w:pPr>
        <w:ind w:firstLine="480"/>
        <w:rPr>
          <w:rFonts w:ascii="微软雅黑" w:eastAsia="微软雅黑" w:hAnsi="微软雅黑"/>
          <w:sz w:val="24"/>
          <w:szCs w:val="24"/>
        </w:rPr>
      </w:pPr>
    </w:p>
    <w:p w14:paraId="708DC460" w14:textId="68E3A114" w:rsidR="00705311" w:rsidRDefault="00AE513A" w:rsidP="00281B88">
      <w:pPr>
        <w:ind w:firstLine="480"/>
        <w:rPr>
          <w:rFonts w:ascii="微软雅黑" w:eastAsia="微软雅黑" w:hAnsi="微软雅黑"/>
          <w:sz w:val="24"/>
          <w:szCs w:val="24"/>
        </w:rPr>
      </w:pPr>
      <w:r>
        <w:rPr>
          <w:rFonts w:ascii="微软雅黑" w:eastAsia="微软雅黑" w:hAnsi="微软雅黑" w:hint="eastAsia"/>
          <w:sz w:val="24"/>
          <w:szCs w:val="24"/>
        </w:rPr>
        <w:t>这是我2014年破解的《华严经》的一部分</w:t>
      </w:r>
      <w:r w:rsidR="000362F0">
        <w:rPr>
          <w:rFonts w:ascii="微软雅黑" w:eastAsia="微软雅黑" w:hAnsi="微软雅黑" w:hint="eastAsia"/>
          <w:sz w:val="24"/>
          <w:szCs w:val="24"/>
        </w:rPr>
        <w:t>，</w:t>
      </w:r>
      <w:r>
        <w:rPr>
          <w:rFonts w:ascii="微软雅黑" w:eastAsia="微软雅黑" w:hAnsi="微软雅黑" w:hint="eastAsia"/>
          <w:sz w:val="24"/>
          <w:szCs w:val="24"/>
        </w:rPr>
        <w:t>证明了弥勒的道场就在互联网。</w:t>
      </w:r>
      <w:r w:rsidR="000362F0">
        <w:rPr>
          <w:rFonts w:ascii="微软雅黑" w:eastAsia="微软雅黑" w:hAnsi="微软雅黑" w:hint="eastAsia"/>
          <w:sz w:val="24"/>
          <w:szCs w:val="24"/>
        </w:rPr>
        <w:t>大家可能会有一个疑问，</w:t>
      </w:r>
      <w:r w:rsidR="00281B88">
        <w:rPr>
          <w:rFonts w:ascii="微软雅黑" w:eastAsia="微软雅黑" w:hAnsi="微软雅黑" w:hint="eastAsia"/>
          <w:sz w:val="24"/>
          <w:szCs w:val="24"/>
        </w:rPr>
        <w:t>为什么</w:t>
      </w:r>
      <w:r w:rsidR="00281B88" w:rsidRPr="00AE513A">
        <w:rPr>
          <w:rFonts w:ascii="微软雅黑" w:eastAsia="微软雅黑" w:hAnsi="微软雅黑" w:hint="eastAsia"/>
          <w:sz w:val="24"/>
          <w:szCs w:val="24"/>
        </w:rPr>
        <w:t>忉利天</w:t>
      </w:r>
      <w:r w:rsidR="00281B88">
        <w:rPr>
          <w:rFonts w:ascii="微软雅黑" w:eastAsia="微软雅黑" w:hAnsi="微软雅黑" w:hint="eastAsia"/>
          <w:sz w:val="24"/>
          <w:szCs w:val="24"/>
        </w:rPr>
        <w:t>中描述的互联网会出现在地球</w:t>
      </w:r>
      <w:r w:rsidR="00705311">
        <w:rPr>
          <w:rFonts w:ascii="微软雅黑" w:eastAsia="微软雅黑" w:hAnsi="微软雅黑" w:hint="eastAsia"/>
          <w:sz w:val="24"/>
          <w:szCs w:val="24"/>
        </w:rPr>
        <w:t>？</w:t>
      </w:r>
      <w:r w:rsidR="008568BD">
        <w:rPr>
          <w:rFonts w:ascii="微软雅黑" w:eastAsia="微软雅黑" w:hAnsi="微软雅黑" w:hint="eastAsia"/>
          <w:sz w:val="24"/>
          <w:szCs w:val="24"/>
        </w:rPr>
        <w:t>这就引申出另一个话题：佛法的时空性。</w:t>
      </w:r>
      <w:r w:rsidR="005767C4">
        <w:rPr>
          <w:rFonts w:ascii="微软雅黑" w:eastAsia="微软雅黑" w:hAnsi="微软雅黑" w:hint="eastAsia"/>
          <w:sz w:val="24"/>
          <w:szCs w:val="24"/>
        </w:rPr>
        <w:t>也就是说佛经上说的不同的世界，也许就是地球在不同时期的文明维度。</w:t>
      </w:r>
      <w:r w:rsidR="008F0D4C">
        <w:rPr>
          <w:rFonts w:ascii="微软雅黑" w:eastAsia="微软雅黑" w:hAnsi="微软雅黑" w:hint="eastAsia"/>
          <w:sz w:val="24"/>
          <w:szCs w:val="24"/>
        </w:rPr>
        <w:t>佛经上说地球</w:t>
      </w:r>
      <w:r w:rsidR="00AC14DA">
        <w:rPr>
          <w:rFonts w:ascii="微软雅黑" w:eastAsia="微软雅黑" w:hAnsi="微软雅黑" w:hint="eastAsia"/>
          <w:sz w:val="24"/>
          <w:szCs w:val="24"/>
        </w:rPr>
        <w:t>比较痛苦，但也</w:t>
      </w:r>
      <w:r w:rsidR="008F0D4C">
        <w:rPr>
          <w:rFonts w:ascii="微软雅黑" w:eastAsia="微软雅黑" w:hAnsi="微软雅黑" w:hint="eastAsia"/>
          <w:sz w:val="24"/>
          <w:szCs w:val="24"/>
        </w:rPr>
        <w:t>是一个殊胜的地方因为有佛法</w:t>
      </w:r>
      <w:r w:rsidR="00705311">
        <w:rPr>
          <w:rFonts w:ascii="微软雅黑" w:eastAsia="微软雅黑" w:hAnsi="微软雅黑" w:hint="eastAsia"/>
          <w:sz w:val="24"/>
          <w:szCs w:val="24"/>
        </w:rPr>
        <w:t>。这句话可以理解为</w:t>
      </w:r>
      <w:r w:rsidR="00861FCE">
        <w:rPr>
          <w:rFonts w:ascii="微软雅黑" w:eastAsia="微软雅黑" w:hAnsi="微软雅黑" w:hint="eastAsia"/>
          <w:sz w:val="24"/>
          <w:szCs w:val="24"/>
        </w:rPr>
        <w:t>地球上</w:t>
      </w:r>
      <w:r w:rsidR="00B07BFA">
        <w:rPr>
          <w:rFonts w:ascii="微软雅黑" w:eastAsia="微软雅黑" w:hAnsi="微软雅黑" w:hint="eastAsia"/>
          <w:sz w:val="24"/>
          <w:szCs w:val="24"/>
        </w:rPr>
        <w:t>有战争、有瘟疫，但是</w:t>
      </w:r>
      <w:r w:rsidR="00861FCE">
        <w:rPr>
          <w:rFonts w:ascii="微软雅黑" w:eastAsia="微软雅黑" w:hAnsi="微软雅黑" w:hint="eastAsia"/>
          <w:sz w:val="24"/>
          <w:szCs w:val="24"/>
        </w:rPr>
        <w:t>文明</w:t>
      </w:r>
      <w:r w:rsidR="00705311">
        <w:rPr>
          <w:rFonts w:ascii="微软雅黑" w:eastAsia="微软雅黑" w:hAnsi="微软雅黑" w:hint="eastAsia"/>
          <w:sz w:val="24"/>
          <w:szCs w:val="24"/>
        </w:rPr>
        <w:t>维度</w:t>
      </w:r>
      <w:r w:rsidR="00861FCE">
        <w:rPr>
          <w:rFonts w:ascii="微软雅黑" w:eastAsia="微软雅黑" w:hAnsi="微软雅黑" w:hint="eastAsia"/>
          <w:sz w:val="24"/>
          <w:szCs w:val="24"/>
        </w:rPr>
        <w:t>会“跳变”</w:t>
      </w:r>
      <w:r w:rsidR="00705311">
        <w:rPr>
          <w:rFonts w:ascii="微软雅黑" w:eastAsia="微软雅黑" w:hAnsi="微软雅黑" w:hint="eastAsia"/>
          <w:sz w:val="24"/>
          <w:szCs w:val="24"/>
        </w:rPr>
        <w:t>。</w:t>
      </w:r>
    </w:p>
    <w:p w14:paraId="0F699E7E" w14:textId="77777777" w:rsidR="007E2FBF" w:rsidRDefault="007E2FBF" w:rsidP="007E2FBF">
      <w:pPr>
        <w:ind w:firstLine="480"/>
        <w:rPr>
          <w:rFonts w:ascii="微软雅黑" w:eastAsia="微软雅黑" w:hAnsi="微软雅黑"/>
          <w:sz w:val="24"/>
          <w:szCs w:val="24"/>
        </w:rPr>
      </w:pPr>
    </w:p>
    <w:p w14:paraId="76741EDB" w14:textId="35865EDB" w:rsidR="0035064E" w:rsidRDefault="00705311" w:rsidP="00DD4292">
      <w:pPr>
        <w:ind w:firstLine="480"/>
        <w:rPr>
          <w:rFonts w:ascii="微软雅黑" w:eastAsia="微软雅黑" w:hAnsi="微软雅黑"/>
          <w:sz w:val="24"/>
          <w:szCs w:val="24"/>
        </w:rPr>
      </w:pPr>
      <w:r>
        <w:rPr>
          <w:rFonts w:ascii="微软雅黑" w:eastAsia="微软雅黑" w:hAnsi="微软雅黑" w:hint="eastAsia"/>
          <w:sz w:val="24"/>
          <w:szCs w:val="24"/>
        </w:rPr>
        <w:t>今天你拿着手机穿越到</w:t>
      </w:r>
      <w:r w:rsidR="005767C4">
        <w:rPr>
          <w:rFonts w:ascii="微软雅黑" w:eastAsia="微软雅黑" w:hAnsi="微软雅黑" w:hint="eastAsia"/>
          <w:sz w:val="24"/>
          <w:szCs w:val="24"/>
        </w:rPr>
        <w:t>百</w:t>
      </w:r>
      <w:r>
        <w:rPr>
          <w:rFonts w:ascii="微软雅黑" w:eastAsia="微软雅黑" w:hAnsi="微软雅黑" w:hint="eastAsia"/>
          <w:sz w:val="24"/>
          <w:szCs w:val="24"/>
        </w:rPr>
        <w:t>年前，</w:t>
      </w:r>
      <w:r w:rsidR="008E12C2">
        <w:rPr>
          <w:rFonts w:ascii="微软雅黑" w:eastAsia="微软雅黑" w:hAnsi="微软雅黑" w:hint="eastAsia"/>
          <w:sz w:val="24"/>
          <w:szCs w:val="24"/>
        </w:rPr>
        <w:t>给那时候的人们表演“千里传音术”，“视频通讯术”，你在当时人的眼里就是神，会给你造一个庙宇供养起来参拜。这说明了今天地球文明的维度与</w:t>
      </w:r>
      <w:r w:rsidR="005767C4">
        <w:rPr>
          <w:rFonts w:ascii="微软雅黑" w:eastAsia="微软雅黑" w:hAnsi="微软雅黑" w:hint="eastAsia"/>
          <w:sz w:val="24"/>
          <w:szCs w:val="24"/>
        </w:rPr>
        <w:t>百</w:t>
      </w:r>
      <w:r w:rsidR="008E12C2">
        <w:rPr>
          <w:rFonts w:ascii="微软雅黑" w:eastAsia="微软雅黑" w:hAnsi="微软雅黑" w:hint="eastAsia"/>
          <w:sz w:val="24"/>
          <w:szCs w:val="24"/>
        </w:rPr>
        <w:t>年前比已经</w:t>
      </w:r>
      <w:r w:rsidR="001F66E0">
        <w:rPr>
          <w:rFonts w:ascii="微软雅黑" w:eastAsia="微软雅黑" w:hAnsi="微软雅黑" w:hint="eastAsia"/>
          <w:sz w:val="24"/>
          <w:szCs w:val="24"/>
        </w:rPr>
        <w:t>“</w:t>
      </w:r>
      <w:r w:rsidR="008E12C2">
        <w:rPr>
          <w:rFonts w:ascii="微软雅黑" w:eastAsia="微软雅黑" w:hAnsi="微软雅黑" w:hint="eastAsia"/>
          <w:sz w:val="24"/>
          <w:szCs w:val="24"/>
        </w:rPr>
        <w:t>跳变</w:t>
      </w:r>
      <w:r w:rsidR="001F66E0">
        <w:rPr>
          <w:rFonts w:ascii="微软雅黑" w:eastAsia="微软雅黑" w:hAnsi="微软雅黑" w:hint="eastAsia"/>
          <w:sz w:val="24"/>
          <w:szCs w:val="24"/>
        </w:rPr>
        <w:t>”</w:t>
      </w:r>
      <w:r w:rsidR="008E12C2">
        <w:rPr>
          <w:rFonts w:ascii="微软雅黑" w:eastAsia="微软雅黑" w:hAnsi="微软雅黑" w:hint="eastAsia"/>
          <w:sz w:val="24"/>
          <w:szCs w:val="24"/>
        </w:rPr>
        <w:t>。</w:t>
      </w:r>
      <w:r w:rsidR="00753BAE">
        <w:rPr>
          <w:rFonts w:ascii="微软雅黑" w:eastAsia="微软雅黑" w:hAnsi="微软雅黑" w:hint="eastAsia"/>
          <w:sz w:val="24"/>
          <w:szCs w:val="24"/>
        </w:rPr>
        <w:t>北俱卢洲的外星人生活得非常幸福，那个星球充满爱与和平，没有佛法，意味着千万年来文明维度几乎不变。</w:t>
      </w:r>
      <w:r w:rsidR="0035064E">
        <w:rPr>
          <w:rFonts w:ascii="微软雅黑" w:eastAsia="微软雅黑" w:hAnsi="微软雅黑" w:hint="eastAsia"/>
          <w:sz w:val="24"/>
          <w:szCs w:val="24"/>
        </w:rPr>
        <w:lastRenderedPageBreak/>
        <w:t>理解佛法的时空性，即可知道</w:t>
      </w:r>
      <w:r w:rsidR="00233936">
        <w:rPr>
          <w:rFonts w:ascii="微软雅黑" w:eastAsia="微软雅黑" w:hAnsi="微软雅黑" w:hint="eastAsia"/>
          <w:sz w:val="24"/>
          <w:szCs w:val="24"/>
        </w:rPr>
        <w:t>佛法就是文明维度的跳变，那么我们也可以</w:t>
      </w:r>
      <w:r w:rsidR="00C379BB">
        <w:rPr>
          <w:rFonts w:ascii="微软雅黑" w:eastAsia="微软雅黑" w:hAnsi="微软雅黑" w:hint="eastAsia"/>
          <w:sz w:val="24"/>
          <w:szCs w:val="24"/>
        </w:rPr>
        <w:t>通过</w:t>
      </w:r>
      <w:r w:rsidR="006D0761">
        <w:rPr>
          <w:rFonts w:ascii="微软雅黑" w:eastAsia="微软雅黑" w:hAnsi="微软雅黑" w:hint="eastAsia"/>
          <w:sz w:val="24"/>
          <w:szCs w:val="24"/>
        </w:rPr>
        <w:t>时代</w:t>
      </w:r>
      <w:r w:rsidR="00233936">
        <w:rPr>
          <w:rFonts w:ascii="微软雅黑" w:eastAsia="微软雅黑" w:hAnsi="微软雅黑" w:hint="eastAsia"/>
          <w:sz w:val="24"/>
          <w:szCs w:val="24"/>
        </w:rPr>
        <w:t>特征</w:t>
      </w:r>
      <w:r w:rsidR="00665D4D">
        <w:rPr>
          <w:rFonts w:ascii="微软雅黑" w:eastAsia="微软雅黑" w:hAnsi="微软雅黑" w:hint="eastAsia"/>
          <w:sz w:val="24"/>
          <w:szCs w:val="24"/>
        </w:rPr>
        <w:t>运</w:t>
      </w:r>
      <w:r w:rsidR="008C7E9D">
        <w:rPr>
          <w:rFonts w:ascii="微软雅黑" w:eastAsia="微软雅黑" w:hAnsi="微软雅黑" w:hint="eastAsia"/>
          <w:sz w:val="24"/>
          <w:szCs w:val="24"/>
        </w:rPr>
        <w:t>算</w:t>
      </w:r>
      <w:r w:rsidR="00233936">
        <w:rPr>
          <w:rFonts w:ascii="微软雅黑" w:eastAsia="微软雅黑" w:hAnsi="微软雅黑" w:hint="eastAsia"/>
          <w:sz w:val="24"/>
          <w:szCs w:val="24"/>
        </w:rPr>
        <w:t>出弥勒佛国来临的</w:t>
      </w:r>
      <w:r w:rsidR="00CA71F7">
        <w:rPr>
          <w:rFonts w:ascii="微软雅黑" w:eastAsia="微软雅黑" w:hAnsi="微软雅黑" w:hint="eastAsia"/>
          <w:sz w:val="24"/>
          <w:szCs w:val="24"/>
        </w:rPr>
        <w:t>时间</w:t>
      </w:r>
      <w:r w:rsidR="00233936">
        <w:rPr>
          <w:rFonts w:ascii="微软雅黑" w:eastAsia="微软雅黑" w:hAnsi="微软雅黑" w:hint="eastAsia"/>
          <w:sz w:val="24"/>
          <w:szCs w:val="24"/>
        </w:rPr>
        <w:t>。</w:t>
      </w:r>
    </w:p>
    <w:p w14:paraId="362227D8" w14:textId="575F627C" w:rsidR="00624CB9" w:rsidRDefault="00624CB9" w:rsidP="00DD4292">
      <w:pPr>
        <w:ind w:firstLine="480"/>
        <w:rPr>
          <w:rFonts w:ascii="微软雅黑" w:eastAsia="微软雅黑" w:hAnsi="微软雅黑"/>
          <w:sz w:val="24"/>
          <w:szCs w:val="24"/>
        </w:rPr>
      </w:pPr>
    </w:p>
    <w:p w14:paraId="46DE6C69" w14:textId="4BF74D26" w:rsidR="00624CB9" w:rsidRDefault="00624CB9" w:rsidP="00624CB9">
      <w:pPr>
        <w:ind w:firstLine="480"/>
        <w:rPr>
          <w:rFonts w:ascii="微软雅黑" w:eastAsia="微软雅黑" w:hAnsi="微软雅黑"/>
          <w:sz w:val="24"/>
          <w:szCs w:val="24"/>
        </w:rPr>
      </w:pPr>
      <w:r>
        <w:rPr>
          <w:rFonts w:ascii="微软雅黑" w:eastAsia="微软雅黑" w:hAnsi="微软雅黑" w:hint="eastAsia"/>
          <w:sz w:val="24"/>
          <w:szCs w:val="24"/>
        </w:rPr>
        <w:t>释迦法扬善</w:t>
      </w:r>
      <w:r w:rsidR="00DD5042">
        <w:rPr>
          <w:rFonts w:ascii="微软雅黑" w:eastAsia="微软雅黑" w:hAnsi="微软雅黑" w:hint="eastAsia"/>
          <w:sz w:val="24"/>
          <w:szCs w:val="24"/>
        </w:rPr>
        <w:t>失败</w:t>
      </w:r>
      <w:r>
        <w:rPr>
          <w:rFonts w:ascii="微软雅黑" w:eastAsia="微软雅黑" w:hAnsi="微软雅黑" w:hint="eastAsia"/>
          <w:sz w:val="24"/>
          <w:szCs w:val="24"/>
        </w:rPr>
        <w:t>，弥勒法</w:t>
      </w:r>
      <w:r w:rsidR="00E82551">
        <w:rPr>
          <w:rFonts w:ascii="微软雅黑" w:eastAsia="微软雅黑" w:hAnsi="微软雅黑" w:hint="eastAsia"/>
          <w:sz w:val="24"/>
          <w:szCs w:val="24"/>
        </w:rPr>
        <w:t>就</w:t>
      </w:r>
      <w:r>
        <w:rPr>
          <w:rFonts w:ascii="微软雅黑" w:eastAsia="微软雅黑" w:hAnsi="微软雅黑" w:hint="eastAsia"/>
          <w:sz w:val="24"/>
          <w:szCs w:val="24"/>
        </w:rPr>
        <w:t>要暴力止恶。</w:t>
      </w:r>
      <w:r w:rsidR="00E82551">
        <w:rPr>
          <w:rFonts w:ascii="微软雅黑" w:eastAsia="微软雅黑" w:hAnsi="微软雅黑" w:hint="eastAsia"/>
          <w:sz w:val="24"/>
          <w:szCs w:val="24"/>
        </w:rPr>
        <w:t>弥勒法就是对释迦法的否定。</w:t>
      </w:r>
      <w:r>
        <w:rPr>
          <w:rFonts w:ascii="微软雅黑" w:eastAsia="微软雅黑" w:hAnsi="微软雅黑" w:hint="eastAsia"/>
          <w:sz w:val="24"/>
          <w:szCs w:val="24"/>
        </w:rPr>
        <w:t>释迦摩尼是“天地唯我独尊”</w:t>
      </w:r>
      <w:r w:rsidR="00E9706B">
        <w:rPr>
          <w:rFonts w:ascii="微软雅黑" w:eastAsia="微软雅黑" w:hAnsi="微软雅黑" w:hint="eastAsia"/>
          <w:sz w:val="24"/>
          <w:szCs w:val="24"/>
        </w:rPr>
        <w:t>，</w:t>
      </w:r>
      <w:r>
        <w:rPr>
          <w:rFonts w:ascii="微软雅黑" w:eastAsia="微软雅黑" w:hAnsi="微软雅黑" w:hint="eastAsia"/>
          <w:sz w:val="24"/>
          <w:szCs w:val="24"/>
        </w:rPr>
        <w:t>代表集权独裁时代的特征</w:t>
      </w:r>
      <w:r w:rsidR="00900690">
        <w:rPr>
          <w:rFonts w:ascii="微软雅黑" w:eastAsia="微软雅黑" w:hAnsi="微软雅黑" w:hint="eastAsia"/>
          <w:sz w:val="24"/>
          <w:szCs w:val="24"/>
        </w:rPr>
        <w:t>“中心化”</w:t>
      </w:r>
      <w:r>
        <w:rPr>
          <w:rFonts w:ascii="微软雅黑" w:eastAsia="微软雅黑" w:hAnsi="微软雅黑" w:hint="eastAsia"/>
          <w:sz w:val="24"/>
          <w:szCs w:val="24"/>
        </w:rPr>
        <w:t>。</w:t>
      </w:r>
      <w:r w:rsidR="00900690">
        <w:rPr>
          <w:rFonts w:ascii="微软雅黑" w:eastAsia="微软雅黑" w:hAnsi="微软雅黑" w:hint="eastAsia"/>
          <w:sz w:val="24"/>
          <w:szCs w:val="24"/>
        </w:rPr>
        <w:t>那么</w:t>
      </w:r>
      <w:r w:rsidR="00C67FE4">
        <w:rPr>
          <w:rFonts w:ascii="微软雅黑" w:eastAsia="微软雅黑" w:hAnsi="微软雅黑" w:hint="eastAsia"/>
          <w:sz w:val="24"/>
          <w:szCs w:val="24"/>
        </w:rPr>
        <w:t>弥勒法就反一反，偏偏要去中心化。</w:t>
      </w:r>
      <w:r w:rsidR="00900690">
        <w:rPr>
          <w:rFonts w:ascii="微软雅黑" w:eastAsia="微软雅黑" w:hAnsi="微软雅黑" w:hint="eastAsia"/>
          <w:sz w:val="24"/>
          <w:szCs w:val="24"/>
        </w:rPr>
        <w:t>我们只要</w:t>
      </w:r>
      <w:r w:rsidR="00A0282B">
        <w:rPr>
          <w:rFonts w:ascii="微软雅黑" w:eastAsia="微软雅黑" w:hAnsi="微软雅黑" w:hint="eastAsia"/>
          <w:sz w:val="24"/>
          <w:szCs w:val="24"/>
        </w:rPr>
        <w:t>根据“去中心化”的时代特征，就可以分析出弥勒佛国</w:t>
      </w:r>
      <w:r w:rsidR="00386A7D">
        <w:rPr>
          <w:rFonts w:ascii="微软雅黑" w:eastAsia="微软雅黑" w:hAnsi="微软雅黑" w:hint="eastAsia"/>
          <w:sz w:val="24"/>
          <w:szCs w:val="24"/>
        </w:rPr>
        <w:t>开始</w:t>
      </w:r>
      <w:r w:rsidR="00A0282B">
        <w:rPr>
          <w:rFonts w:ascii="微软雅黑" w:eastAsia="微软雅黑" w:hAnsi="微软雅黑" w:hint="eastAsia"/>
          <w:sz w:val="24"/>
          <w:szCs w:val="24"/>
        </w:rPr>
        <w:t>降临的时间</w:t>
      </w:r>
      <w:r w:rsidR="006214F5">
        <w:rPr>
          <w:rFonts w:ascii="微软雅黑" w:eastAsia="微软雅黑" w:hAnsi="微软雅黑" w:hint="eastAsia"/>
          <w:sz w:val="24"/>
          <w:szCs w:val="24"/>
        </w:rPr>
        <w:t>：2017年</w:t>
      </w:r>
      <w:r w:rsidR="00AF5A0E">
        <w:rPr>
          <w:rFonts w:ascii="微软雅黑" w:eastAsia="微软雅黑" w:hAnsi="微软雅黑" w:hint="eastAsia"/>
          <w:sz w:val="24"/>
          <w:szCs w:val="24"/>
        </w:rPr>
        <w:t>。</w:t>
      </w:r>
      <w:r w:rsidR="00E82551">
        <w:rPr>
          <w:rFonts w:ascii="微软雅黑" w:eastAsia="微软雅黑" w:hAnsi="微软雅黑" w:hint="eastAsia"/>
          <w:sz w:val="24"/>
          <w:szCs w:val="24"/>
        </w:rPr>
        <w:t>现在正在经历新旧两尊佛的交接时期</w:t>
      </w:r>
      <w:r w:rsidR="00651052">
        <w:rPr>
          <w:rFonts w:ascii="微软雅黑" w:eastAsia="微软雅黑" w:hAnsi="微软雅黑" w:hint="eastAsia"/>
          <w:sz w:val="24"/>
          <w:szCs w:val="24"/>
        </w:rPr>
        <w:t>，两尊佛的交接工作会持续数年</w:t>
      </w:r>
      <w:r w:rsidR="00E82551">
        <w:rPr>
          <w:rFonts w:ascii="微软雅黑" w:eastAsia="微软雅黑" w:hAnsi="微软雅黑" w:hint="eastAsia"/>
          <w:sz w:val="24"/>
          <w:szCs w:val="24"/>
        </w:rPr>
        <w:t>。</w:t>
      </w:r>
    </w:p>
    <w:p w14:paraId="62F0BE8C" w14:textId="48CAD96D" w:rsidR="006214F5" w:rsidRDefault="006214F5" w:rsidP="00624CB9">
      <w:pPr>
        <w:ind w:firstLine="480"/>
        <w:rPr>
          <w:rFonts w:ascii="微软雅黑" w:eastAsia="微软雅黑" w:hAnsi="微软雅黑"/>
          <w:sz w:val="24"/>
          <w:szCs w:val="24"/>
        </w:rPr>
      </w:pPr>
    </w:p>
    <w:p w14:paraId="2903F8E6" w14:textId="7738478B" w:rsidR="006214F5" w:rsidRDefault="006214F5" w:rsidP="00624CB9">
      <w:pPr>
        <w:ind w:firstLine="480"/>
        <w:rPr>
          <w:rFonts w:ascii="微软雅黑" w:eastAsia="微软雅黑" w:hAnsi="微软雅黑"/>
          <w:sz w:val="24"/>
          <w:szCs w:val="24"/>
        </w:rPr>
      </w:pPr>
      <w:r>
        <w:rPr>
          <w:rFonts w:ascii="微软雅黑" w:eastAsia="微软雅黑" w:hAnsi="微软雅黑" w:hint="eastAsia"/>
          <w:sz w:val="24"/>
          <w:szCs w:val="24"/>
        </w:rPr>
        <w:t>也就是说从2017年开始我们的世界已经进入了新旧两尊佛交接的时区</w:t>
      </w:r>
      <w:r w:rsidR="00126EE8">
        <w:rPr>
          <w:rFonts w:ascii="微软雅黑" w:eastAsia="微软雅黑" w:hAnsi="微软雅黑" w:hint="eastAsia"/>
          <w:sz w:val="24"/>
          <w:szCs w:val="24"/>
        </w:rPr>
        <w:t>，弥勒佛国已经开始降临人间</w:t>
      </w:r>
      <w:r>
        <w:rPr>
          <w:rFonts w:ascii="微软雅黑" w:eastAsia="微软雅黑" w:hAnsi="微软雅黑" w:hint="eastAsia"/>
          <w:sz w:val="24"/>
          <w:szCs w:val="24"/>
        </w:rPr>
        <w:t>。</w:t>
      </w:r>
      <w:r w:rsidR="00126EE8">
        <w:rPr>
          <w:rFonts w:ascii="微软雅黑" w:eastAsia="微软雅黑" w:hAnsi="微软雅黑" w:hint="eastAsia"/>
          <w:sz w:val="24"/>
          <w:szCs w:val="24"/>
        </w:rPr>
        <w:t>2017年</w:t>
      </w:r>
      <w:r w:rsidR="007C3B7E">
        <w:rPr>
          <w:rFonts w:ascii="微软雅黑" w:eastAsia="微软雅黑" w:hAnsi="微软雅黑" w:hint="eastAsia"/>
          <w:sz w:val="24"/>
          <w:szCs w:val="24"/>
        </w:rPr>
        <w:t>区块链数字货币</w:t>
      </w:r>
      <w:r w:rsidR="00126EE8">
        <w:rPr>
          <w:rFonts w:ascii="微软雅黑" w:eastAsia="微软雅黑" w:hAnsi="微软雅黑" w:hint="eastAsia"/>
          <w:sz w:val="24"/>
          <w:szCs w:val="24"/>
        </w:rPr>
        <w:t>开始热炒</w:t>
      </w:r>
      <w:r w:rsidR="00BE1BA3">
        <w:rPr>
          <w:rFonts w:ascii="微软雅黑" w:eastAsia="微软雅黑" w:hAnsi="微软雅黑" w:hint="eastAsia"/>
          <w:sz w:val="24"/>
          <w:szCs w:val="24"/>
        </w:rPr>
        <w:t>，</w:t>
      </w:r>
      <w:r w:rsidR="00126EE8">
        <w:rPr>
          <w:rFonts w:ascii="微软雅黑" w:eastAsia="微软雅黑" w:hAnsi="微软雅黑" w:hint="eastAsia"/>
          <w:sz w:val="24"/>
          <w:szCs w:val="24"/>
        </w:rPr>
        <w:t>代表“货币的去中心化”；同时网络直播开始流行网红经济兴起。过去明星集万千焦点于一身，代表释迦法的集权特征。网红经济兴起实际上是对明星</w:t>
      </w:r>
      <w:r w:rsidR="0006787C">
        <w:rPr>
          <w:rFonts w:ascii="微软雅黑" w:eastAsia="微软雅黑" w:hAnsi="微软雅黑" w:hint="eastAsia"/>
          <w:sz w:val="24"/>
          <w:szCs w:val="24"/>
        </w:rPr>
        <w:t>行业</w:t>
      </w:r>
      <w:r w:rsidR="00126EE8">
        <w:rPr>
          <w:rFonts w:ascii="微软雅黑" w:eastAsia="微软雅黑" w:hAnsi="微软雅黑" w:hint="eastAsia"/>
          <w:sz w:val="24"/>
          <w:szCs w:val="24"/>
        </w:rPr>
        <w:t>的去中心化。</w:t>
      </w:r>
    </w:p>
    <w:p w14:paraId="26DC8759" w14:textId="75412058" w:rsidR="00905005" w:rsidRDefault="00905005" w:rsidP="00624CB9">
      <w:pPr>
        <w:ind w:firstLine="480"/>
        <w:rPr>
          <w:rFonts w:ascii="微软雅黑" w:eastAsia="微软雅黑" w:hAnsi="微软雅黑"/>
          <w:sz w:val="24"/>
          <w:szCs w:val="24"/>
        </w:rPr>
      </w:pPr>
    </w:p>
    <w:p w14:paraId="5450B8EC" w14:textId="08D70B0E" w:rsidR="009520B1" w:rsidRDefault="00905005" w:rsidP="009520B1">
      <w:pPr>
        <w:ind w:firstLine="480"/>
        <w:rPr>
          <w:rFonts w:ascii="微软雅黑" w:eastAsia="微软雅黑" w:hAnsi="微软雅黑"/>
          <w:sz w:val="24"/>
          <w:szCs w:val="24"/>
        </w:rPr>
      </w:pPr>
      <w:r>
        <w:rPr>
          <w:rFonts w:ascii="微软雅黑" w:eastAsia="微软雅黑" w:hAnsi="微软雅黑" w:hint="eastAsia"/>
          <w:sz w:val="24"/>
          <w:szCs w:val="24"/>
        </w:rPr>
        <w:t>2019年</w:t>
      </w:r>
      <w:r w:rsidR="00265D80">
        <w:rPr>
          <w:rFonts w:ascii="微软雅黑" w:eastAsia="微软雅黑" w:hAnsi="微软雅黑" w:hint="eastAsia"/>
          <w:sz w:val="24"/>
          <w:szCs w:val="24"/>
        </w:rPr>
        <w:t>香港发生了街头革命</w:t>
      </w:r>
      <w:r w:rsidR="00CF0F21">
        <w:rPr>
          <w:rFonts w:ascii="微软雅黑" w:eastAsia="微软雅黑" w:hAnsi="微软雅黑" w:hint="eastAsia"/>
          <w:sz w:val="24"/>
          <w:szCs w:val="24"/>
        </w:rPr>
        <w:t>，</w:t>
      </w:r>
      <w:r w:rsidR="00265D80">
        <w:rPr>
          <w:rFonts w:ascii="微软雅黑" w:eastAsia="微软雅黑" w:hAnsi="微软雅黑" w:hint="eastAsia"/>
          <w:sz w:val="24"/>
          <w:szCs w:val="24"/>
        </w:rPr>
        <w:t>有一个叫黄之峰的领袖</w:t>
      </w:r>
      <w:r w:rsidR="00246BCC">
        <w:rPr>
          <w:rFonts w:ascii="微软雅黑" w:eastAsia="微软雅黑" w:hAnsi="微软雅黑" w:hint="eastAsia"/>
          <w:sz w:val="24"/>
          <w:szCs w:val="24"/>
        </w:rPr>
        <w:t>从牢里</w:t>
      </w:r>
      <w:r w:rsidR="00265D80">
        <w:rPr>
          <w:rFonts w:ascii="微软雅黑" w:eastAsia="微软雅黑" w:hAnsi="微软雅黑" w:hint="eastAsia"/>
          <w:sz w:val="24"/>
          <w:szCs w:val="24"/>
        </w:rPr>
        <w:t>放出来，此人曾经是</w:t>
      </w:r>
      <w:r w:rsidR="00246BCC">
        <w:rPr>
          <w:rFonts w:ascii="微软雅黑" w:eastAsia="微软雅黑" w:hAnsi="微软雅黑" w:hint="eastAsia"/>
          <w:sz w:val="24"/>
          <w:szCs w:val="24"/>
        </w:rPr>
        <w:t>2014年“占中九子”</w:t>
      </w:r>
      <w:r w:rsidR="00DE6AEB">
        <w:rPr>
          <w:rFonts w:ascii="微软雅黑" w:eastAsia="微软雅黑" w:hAnsi="微软雅黑" w:hint="eastAsia"/>
          <w:sz w:val="24"/>
          <w:szCs w:val="24"/>
        </w:rPr>
        <w:t>，追名逐利，</w:t>
      </w:r>
      <w:r w:rsidR="00246BCC">
        <w:rPr>
          <w:rFonts w:ascii="微软雅黑" w:eastAsia="微软雅黑" w:hAnsi="微软雅黑" w:hint="eastAsia"/>
          <w:sz w:val="24"/>
          <w:szCs w:val="24"/>
        </w:rPr>
        <w:t>贪财好色，放出来当天就去</w:t>
      </w:r>
      <w:r w:rsidR="00E82551">
        <w:rPr>
          <w:rFonts w:ascii="微软雅黑" w:eastAsia="微软雅黑" w:hAnsi="微软雅黑" w:hint="eastAsia"/>
          <w:sz w:val="24"/>
          <w:szCs w:val="24"/>
        </w:rPr>
        <w:t>游行</w:t>
      </w:r>
      <w:r w:rsidR="000715FB">
        <w:rPr>
          <w:rFonts w:ascii="微软雅黑" w:eastAsia="微软雅黑" w:hAnsi="微软雅黑" w:hint="eastAsia"/>
          <w:sz w:val="24"/>
          <w:szCs w:val="24"/>
        </w:rPr>
        <w:t>现场</w:t>
      </w:r>
      <w:r w:rsidR="00E82551">
        <w:rPr>
          <w:rFonts w:ascii="微软雅黑" w:eastAsia="微软雅黑" w:hAnsi="微软雅黑" w:hint="eastAsia"/>
          <w:sz w:val="24"/>
          <w:szCs w:val="24"/>
        </w:rPr>
        <w:t>想</w:t>
      </w:r>
      <w:r w:rsidR="00CF0F21">
        <w:rPr>
          <w:rFonts w:ascii="微软雅黑" w:eastAsia="微软雅黑" w:hAnsi="微软雅黑" w:hint="eastAsia"/>
          <w:sz w:val="24"/>
          <w:szCs w:val="24"/>
        </w:rPr>
        <w:t>“再过一把领袖瘾”</w:t>
      </w:r>
      <w:r w:rsidR="000715FB">
        <w:rPr>
          <w:rFonts w:ascii="微软雅黑" w:eastAsia="微软雅黑" w:hAnsi="微软雅黑" w:hint="eastAsia"/>
          <w:sz w:val="24"/>
          <w:szCs w:val="24"/>
        </w:rPr>
        <w:t>。</w:t>
      </w:r>
      <w:r w:rsidR="00CF0F21">
        <w:rPr>
          <w:rFonts w:ascii="微软雅黑" w:eastAsia="微软雅黑" w:hAnsi="微软雅黑" w:hint="eastAsia"/>
          <w:sz w:val="24"/>
          <w:szCs w:val="24"/>
        </w:rPr>
        <w:t>没想到被游行的群众</w:t>
      </w:r>
      <w:r w:rsidR="000715FB">
        <w:rPr>
          <w:rFonts w:ascii="微软雅黑" w:eastAsia="微软雅黑" w:hAnsi="微软雅黑" w:hint="eastAsia"/>
          <w:sz w:val="24"/>
          <w:szCs w:val="24"/>
        </w:rPr>
        <w:t>抓到</w:t>
      </w:r>
      <w:r w:rsidR="00CF0F21">
        <w:rPr>
          <w:rFonts w:ascii="微软雅黑" w:eastAsia="微软雅黑" w:hAnsi="微软雅黑" w:hint="eastAsia"/>
          <w:sz w:val="24"/>
          <w:szCs w:val="24"/>
        </w:rPr>
        <w:t>差点被暴打。</w:t>
      </w:r>
      <w:r w:rsidR="00185DF0">
        <w:rPr>
          <w:rFonts w:ascii="微软雅黑" w:eastAsia="微软雅黑" w:hAnsi="微软雅黑" w:hint="eastAsia"/>
          <w:sz w:val="24"/>
          <w:szCs w:val="24"/>
        </w:rPr>
        <w:t>而且</w:t>
      </w:r>
      <w:r w:rsidR="00E82551">
        <w:rPr>
          <w:rFonts w:ascii="微软雅黑" w:eastAsia="微软雅黑" w:hAnsi="微软雅黑" w:hint="eastAsia"/>
          <w:sz w:val="24"/>
          <w:szCs w:val="24"/>
        </w:rPr>
        <w:t>这次游行示威不再是“和平理性非暴力”，</w:t>
      </w:r>
      <w:r w:rsidR="00185DF0">
        <w:rPr>
          <w:rFonts w:ascii="微软雅黑" w:eastAsia="微软雅黑" w:hAnsi="微软雅黑" w:hint="eastAsia"/>
          <w:sz w:val="24"/>
          <w:szCs w:val="24"/>
        </w:rPr>
        <w:t>出现</w:t>
      </w:r>
      <w:r w:rsidR="002C2729">
        <w:rPr>
          <w:rFonts w:ascii="微软雅黑" w:eastAsia="微软雅黑" w:hAnsi="微软雅黑" w:hint="eastAsia"/>
          <w:sz w:val="24"/>
          <w:szCs w:val="24"/>
        </w:rPr>
        <w:t>了</w:t>
      </w:r>
      <w:r w:rsidR="00185DF0">
        <w:rPr>
          <w:rFonts w:ascii="微软雅黑" w:eastAsia="微软雅黑" w:hAnsi="微软雅黑" w:hint="eastAsia"/>
          <w:sz w:val="24"/>
          <w:szCs w:val="24"/>
        </w:rPr>
        <w:t>“勇武派”人士，</w:t>
      </w:r>
      <w:r w:rsidR="002604FE">
        <w:rPr>
          <w:rFonts w:ascii="微软雅黑" w:eastAsia="微软雅黑" w:hAnsi="微软雅黑" w:hint="eastAsia"/>
          <w:sz w:val="24"/>
          <w:szCs w:val="24"/>
        </w:rPr>
        <w:t>而且这伙</w:t>
      </w:r>
      <w:r w:rsidR="00185DF0">
        <w:rPr>
          <w:rFonts w:ascii="微软雅黑" w:eastAsia="微软雅黑" w:hAnsi="微软雅黑" w:hint="eastAsia"/>
          <w:sz w:val="24"/>
          <w:szCs w:val="24"/>
        </w:rPr>
        <w:t>人都带了“</w:t>
      </w:r>
      <w:r w:rsidR="00121FDB">
        <w:rPr>
          <w:rFonts w:ascii="微软雅黑" w:eastAsia="微软雅黑" w:hAnsi="微软雅黑" w:hint="eastAsia"/>
          <w:sz w:val="24"/>
          <w:szCs w:val="24"/>
        </w:rPr>
        <w:t>防毒</w:t>
      </w:r>
      <w:r w:rsidR="00185DF0">
        <w:rPr>
          <w:rFonts w:ascii="微软雅黑" w:eastAsia="微软雅黑" w:hAnsi="微软雅黑" w:hint="eastAsia"/>
          <w:sz w:val="24"/>
          <w:szCs w:val="24"/>
        </w:rPr>
        <w:t>面具”。</w:t>
      </w:r>
    </w:p>
    <w:p w14:paraId="367F5248" w14:textId="77777777" w:rsidR="009520B1" w:rsidRPr="00140D7A" w:rsidRDefault="009520B1" w:rsidP="009520B1">
      <w:pPr>
        <w:ind w:firstLine="480"/>
        <w:rPr>
          <w:rFonts w:ascii="微软雅黑" w:eastAsia="微软雅黑" w:hAnsi="微软雅黑"/>
          <w:sz w:val="24"/>
          <w:szCs w:val="24"/>
        </w:rPr>
      </w:pPr>
    </w:p>
    <w:p w14:paraId="3CC165CC" w14:textId="58F538C5" w:rsidR="009520B1" w:rsidRDefault="009520B1" w:rsidP="009520B1">
      <w:pPr>
        <w:ind w:firstLine="480"/>
        <w:rPr>
          <w:rFonts w:ascii="微软雅黑" w:eastAsia="微软雅黑" w:hAnsi="微软雅黑"/>
          <w:sz w:val="24"/>
          <w:szCs w:val="24"/>
        </w:rPr>
      </w:pPr>
      <w:r>
        <w:rPr>
          <w:rFonts w:ascii="微软雅黑" w:eastAsia="微软雅黑" w:hAnsi="微软雅黑" w:hint="eastAsia"/>
          <w:sz w:val="24"/>
          <w:szCs w:val="24"/>
        </w:rPr>
        <w:t>看到这一幕，终于理解弥勒佛国已经降临，接下来世界会有大的灾难！</w:t>
      </w:r>
    </w:p>
    <w:p w14:paraId="1F056EEF" w14:textId="2E7D7BCD" w:rsidR="00E9706B" w:rsidRPr="002604FE" w:rsidRDefault="00E9706B" w:rsidP="009520B1">
      <w:pPr>
        <w:ind w:firstLine="480"/>
        <w:rPr>
          <w:rFonts w:ascii="微软雅黑" w:eastAsia="微软雅黑" w:hAnsi="微软雅黑"/>
          <w:sz w:val="24"/>
          <w:szCs w:val="24"/>
        </w:rPr>
      </w:pPr>
    </w:p>
    <w:p w14:paraId="7371B340" w14:textId="77777777" w:rsidR="0033450F" w:rsidRDefault="00E9706B" w:rsidP="00726FFC">
      <w:pPr>
        <w:ind w:firstLine="480"/>
        <w:rPr>
          <w:rFonts w:ascii="微软雅黑" w:eastAsia="微软雅黑" w:hAnsi="微软雅黑"/>
          <w:sz w:val="24"/>
          <w:szCs w:val="24"/>
        </w:rPr>
      </w:pPr>
      <w:r>
        <w:rPr>
          <w:rFonts w:ascii="微软雅黑" w:eastAsia="微软雅黑" w:hAnsi="微软雅黑" w:hint="eastAsia"/>
          <w:sz w:val="24"/>
          <w:szCs w:val="24"/>
        </w:rPr>
        <w:lastRenderedPageBreak/>
        <w:t>黄之峰差点被群众打，说明</w:t>
      </w:r>
      <w:r w:rsidR="00D06209">
        <w:rPr>
          <w:rFonts w:ascii="微软雅黑" w:eastAsia="微软雅黑" w:hAnsi="微软雅黑" w:hint="eastAsia"/>
          <w:sz w:val="24"/>
          <w:szCs w:val="24"/>
        </w:rPr>
        <w:t>什么问题？说明他当占中九子那会，释迦法的</w:t>
      </w:r>
      <w:r w:rsidR="00D24A36">
        <w:rPr>
          <w:rFonts w:ascii="微软雅黑" w:eastAsia="微软雅黑" w:hAnsi="微软雅黑" w:hint="eastAsia"/>
          <w:sz w:val="24"/>
          <w:szCs w:val="24"/>
        </w:rPr>
        <w:t>法运</w:t>
      </w:r>
      <w:r w:rsidR="00D06209">
        <w:rPr>
          <w:rFonts w:ascii="微软雅黑" w:eastAsia="微软雅黑" w:hAnsi="微软雅黑" w:hint="eastAsia"/>
          <w:sz w:val="24"/>
          <w:szCs w:val="24"/>
        </w:rPr>
        <w:t>还是强于弥勒法的</w:t>
      </w:r>
      <w:r w:rsidR="009C1004">
        <w:rPr>
          <w:rFonts w:ascii="微软雅黑" w:eastAsia="微软雅黑" w:hAnsi="微软雅黑" w:hint="eastAsia"/>
          <w:sz w:val="24"/>
          <w:szCs w:val="24"/>
        </w:rPr>
        <w:t>，所以那个时候会有领袖，但毕竟是强弩之末，领袖出了九个，无法定于一尊</w:t>
      </w:r>
      <w:r w:rsidR="00F0324F">
        <w:rPr>
          <w:rFonts w:ascii="微软雅黑" w:eastAsia="微软雅黑" w:hAnsi="微软雅黑" w:hint="eastAsia"/>
          <w:sz w:val="24"/>
          <w:szCs w:val="24"/>
        </w:rPr>
        <w:t>。</w:t>
      </w:r>
      <w:r w:rsidR="00D06209">
        <w:rPr>
          <w:rFonts w:ascii="微软雅黑" w:eastAsia="微软雅黑" w:hAnsi="微软雅黑" w:hint="eastAsia"/>
          <w:sz w:val="24"/>
          <w:szCs w:val="24"/>
        </w:rPr>
        <w:t>到了2019年弥勒法的</w:t>
      </w:r>
      <w:r w:rsidR="006025BD">
        <w:rPr>
          <w:rFonts w:ascii="微软雅黑" w:eastAsia="微软雅黑" w:hAnsi="微软雅黑" w:hint="eastAsia"/>
          <w:sz w:val="24"/>
          <w:szCs w:val="24"/>
        </w:rPr>
        <w:t>法运</w:t>
      </w:r>
      <w:r w:rsidR="00D06209">
        <w:rPr>
          <w:rFonts w:ascii="微软雅黑" w:eastAsia="微软雅黑" w:hAnsi="微软雅黑" w:hint="eastAsia"/>
          <w:sz w:val="24"/>
          <w:szCs w:val="24"/>
        </w:rPr>
        <w:t>已经上来，黄之峰的</w:t>
      </w:r>
      <w:r w:rsidR="004207F4">
        <w:rPr>
          <w:rFonts w:ascii="微软雅黑" w:eastAsia="微软雅黑" w:hAnsi="微软雅黑" w:hint="eastAsia"/>
          <w:sz w:val="24"/>
          <w:szCs w:val="24"/>
        </w:rPr>
        <w:t>领袖运</w:t>
      </w:r>
      <w:r w:rsidR="00D06209">
        <w:rPr>
          <w:rFonts w:ascii="微软雅黑" w:eastAsia="微软雅黑" w:hAnsi="微软雅黑" w:hint="eastAsia"/>
          <w:sz w:val="24"/>
          <w:szCs w:val="24"/>
        </w:rPr>
        <w:t>已经被宇宙大运给碾碎！</w:t>
      </w:r>
      <w:r>
        <w:rPr>
          <w:rFonts w:ascii="微软雅黑" w:eastAsia="微软雅黑" w:hAnsi="微软雅黑" w:hint="eastAsia"/>
          <w:sz w:val="24"/>
          <w:szCs w:val="24"/>
        </w:rPr>
        <w:t>“去中心化”</w:t>
      </w:r>
      <w:r w:rsidR="000659E9">
        <w:rPr>
          <w:rFonts w:ascii="微软雅黑" w:eastAsia="微软雅黑" w:hAnsi="微软雅黑" w:hint="eastAsia"/>
          <w:sz w:val="24"/>
          <w:szCs w:val="24"/>
        </w:rPr>
        <w:t>的弥勒法运</w:t>
      </w:r>
      <w:r w:rsidR="00062E33">
        <w:rPr>
          <w:rFonts w:ascii="微软雅黑" w:eastAsia="微软雅黑" w:hAnsi="微软雅黑" w:hint="eastAsia"/>
          <w:sz w:val="24"/>
          <w:szCs w:val="24"/>
        </w:rPr>
        <w:t>面前“黄领袖”</w:t>
      </w:r>
      <w:r w:rsidR="00633CE5">
        <w:rPr>
          <w:rFonts w:ascii="微软雅黑" w:eastAsia="微软雅黑" w:hAnsi="微软雅黑" w:hint="eastAsia"/>
          <w:sz w:val="24"/>
          <w:szCs w:val="24"/>
        </w:rPr>
        <w:t>这个中心化的产物</w:t>
      </w:r>
      <w:r w:rsidR="00062E33">
        <w:rPr>
          <w:rFonts w:ascii="微软雅黑" w:eastAsia="微软雅黑" w:hAnsi="微软雅黑" w:hint="eastAsia"/>
          <w:sz w:val="24"/>
          <w:szCs w:val="24"/>
        </w:rPr>
        <w:t>就要被群众暴打</w:t>
      </w:r>
      <w:r w:rsidR="000D19E6">
        <w:rPr>
          <w:rFonts w:ascii="微软雅黑" w:eastAsia="微软雅黑" w:hAnsi="微软雅黑" w:hint="eastAsia"/>
          <w:sz w:val="24"/>
          <w:szCs w:val="24"/>
        </w:rPr>
        <w:t>。</w:t>
      </w:r>
      <w:r w:rsidR="00062E33">
        <w:rPr>
          <w:rFonts w:ascii="微软雅黑" w:eastAsia="微软雅黑" w:hAnsi="微软雅黑" w:hint="eastAsia"/>
          <w:sz w:val="24"/>
          <w:szCs w:val="24"/>
        </w:rPr>
        <w:t>弥勒法运一到</w:t>
      </w:r>
      <w:r w:rsidR="00BA111D">
        <w:rPr>
          <w:rFonts w:ascii="微软雅黑" w:eastAsia="微软雅黑" w:hAnsi="微软雅黑" w:hint="eastAsia"/>
          <w:sz w:val="24"/>
          <w:szCs w:val="24"/>
        </w:rPr>
        <w:t>，</w:t>
      </w:r>
      <w:r w:rsidR="00062E33">
        <w:rPr>
          <w:rFonts w:ascii="微软雅黑" w:eastAsia="微软雅黑" w:hAnsi="微软雅黑" w:hint="eastAsia"/>
          <w:sz w:val="24"/>
          <w:szCs w:val="24"/>
        </w:rPr>
        <w:t>就要止恶，止恶当然不会“和平理性非暴力”，所以就冒出“</w:t>
      </w:r>
      <w:r>
        <w:rPr>
          <w:rFonts w:ascii="微软雅黑" w:eastAsia="微软雅黑" w:hAnsi="微软雅黑" w:hint="eastAsia"/>
          <w:sz w:val="24"/>
          <w:szCs w:val="24"/>
        </w:rPr>
        <w:t>勇武派</w:t>
      </w:r>
      <w:r w:rsidR="00062E33">
        <w:rPr>
          <w:rFonts w:ascii="微软雅黑" w:eastAsia="微软雅黑" w:hAnsi="微软雅黑" w:hint="eastAsia"/>
          <w:sz w:val="24"/>
          <w:szCs w:val="24"/>
        </w:rPr>
        <w:t>”</w:t>
      </w:r>
      <w:r>
        <w:rPr>
          <w:rFonts w:ascii="微软雅黑" w:eastAsia="微软雅黑" w:hAnsi="微软雅黑" w:hint="eastAsia"/>
          <w:sz w:val="24"/>
          <w:szCs w:val="24"/>
        </w:rPr>
        <w:t>；</w:t>
      </w:r>
      <w:r w:rsidR="00062E33">
        <w:rPr>
          <w:rFonts w:ascii="微软雅黑" w:eastAsia="微软雅黑" w:hAnsi="微软雅黑" w:hint="eastAsia"/>
          <w:sz w:val="24"/>
          <w:szCs w:val="24"/>
        </w:rPr>
        <w:t>这伙人都是</w:t>
      </w:r>
      <w:r>
        <w:rPr>
          <w:rFonts w:ascii="微软雅黑" w:eastAsia="微软雅黑" w:hAnsi="微软雅黑" w:hint="eastAsia"/>
          <w:sz w:val="24"/>
          <w:szCs w:val="24"/>
        </w:rPr>
        <w:t>带上的</w:t>
      </w:r>
      <w:r w:rsidR="00536481">
        <w:rPr>
          <w:rFonts w:ascii="微软雅黑" w:eastAsia="微软雅黑" w:hAnsi="微软雅黑" w:hint="eastAsia"/>
          <w:sz w:val="24"/>
          <w:szCs w:val="24"/>
        </w:rPr>
        <w:t>防毒</w:t>
      </w:r>
      <w:r>
        <w:rPr>
          <w:rFonts w:ascii="微软雅黑" w:eastAsia="微软雅黑" w:hAnsi="微软雅黑" w:hint="eastAsia"/>
          <w:sz w:val="24"/>
          <w:szCs w:val="24"/>
        </w:rPr>
        <w:t>面具，</w:t>
      </w:r>
      <w:r w:rsidR="00062E33">
        <w:rPr>
          <w:rFonts w:ascii="微软雅黑" w:eastAsia="微软雅黑" w:hAnsi="微软雅黑" w:hint="eastAsia"/>
          <w:sz w:val="24"/>
          <w:szCs w:val="24"/>
        </w:rPr>
        <w:t>一眼看去，都是一张脸，符合“千佛一面”。</w:t>
      </w:r>
    </w:p>
    <w:p w14:paraId="6F157AB7" w14:textId="77777777" w:rsidR="0033450F" w:rsidRDefault="0033450F" w:rsidP="00726FFC">
      <w:pPr>
        <w:ind w:firstLine="480"/>
        <w:rPr>
          <w:rFonts w:ascii="微软雅黑" w:eastAsia="微软雅黑" w:hAnsi="微软雅黑"/>
          <w:sz w:val="24"/>
          <w:szCs w:val="24"/>
        </w:rPr>
      </w:pPr>
    </w:p>
    <w:p w14:paraId="6003368A" w14:textId="1D0EA887" w:rsidR="00062E33" w:rsidRDefault="00062E33" w:rsidP="00726FFC">
      <w:pPr>
        <w:ind w:firstLine="480"/>
        <w:rPr>
          <w:rFonts w:ascii="微软雅黑" w:eastAsia="微软雅黑" w:hAnsi="微软雅黑"/>
          <w:sz w:val="24"/>
          <w:szCs w:val="24"/>
        </w:rPr>
      </w:pPr>
      <w:r>
        <w:rPr>
          <w:rFonts w:ascii="微软雅黑" w:eastAsia="微软雅黑" w:hAnsi="微软雅黑" w:hint="eastAsia"/>
          <w:sz w:val="24"/>
          <w:szCs w:val="24"/>
        </w:rPr>
        <w:t>释迦法是天地唯我独尊，</w:t>
      </w:r>
      <w:r w:rsidR="00854EE1">
        <w:rPr>
          <w:rFonts w:ascii="微软雅黑" w:eastAsia="微软雅黑" w:hAnsi="微软雅黑" w:hint="eastAsia"/>
          <w:sz w:val="24"/>
          <w:szCs w:val="24"/>
        </w:rPr>
        <w:t>主</w:t>
      </w:r>
      <w:r w:rsidR="000D19E6">
        <w:rPr>
          <w:rFonts w:ascii="微软雅黑" w:eastAsia="微软雅黑" w:hAnsi="微软雅黑" w:hint="eastAsia"/>
          <w:sz w:val="24"/>
          <w:szCs w:val="24"/>
        </w:rPr>
        <w:t>中心化</w:t>
      </w:r>
      <w:r w:rsidR="00854EE1">
        <w:rPr>
          <w:rFonts w:ascii="微软雅黑" w:eastAsia="微软雅黑" w:hAnsi="微软雅黑" w:hint="eastAsia"/>
          <w:sz w:val="24"/>
          <w:szCs w:val="24"/>
        </w:rPr>
        <w:t>集权</w:t>
      </w:r>
      <w:r w:rsidR="0033450F">
        <w:rPr>
          <w:rFonts w:ascii="微软雅黑" w:eastAsia="微软雅黑" w:hAnsi="微软雅黑" w:hint="eastAsia"/>
          <w:sz w:val="24"/>
          <w:szCs w:val="24"/>
        </w:rPr>
        <w:t>法运</w:t>
      </w:r>
      <w:r w:rsidR="000D19E6">
        <w:rPr>
          <w:rFonts w:ascii="微软雅黑" w:eastAsia="微软雅黑" w:hAnsi="微软雅黑" w:hint="eastAsia"/>
          <w:sz w:val="24"/>
          <w:szCs w:val="24"/>
        </w:rPr>
        <w:t>，</w:t>
      </w:r>
      <w:r w:rsidR="00143E4C">
        <w:rPr>
          <w:rFonts w:ascii="微软雅黑" w:eastAsia="微软雅黑" w:hAnsi="微软雅黑" w:hint="eastAsia"/>
          <w:sz w:val="24"/>
          <w:szCs w:val="24"/>
        </w:rPr>
        <w:t>定于一尊，故而</w:t>
      </w:r>
      <w:r>
        <w:rPr>
          <w:rFonts w:ascii="微软雅黑" w:eastAsia="微软雅黑" w:hAnsi="微软雅黑" w:hint="eastAsia"/>
          <w:sz w:val="24"/>
          <w:szCs w:val="24"/>
        </w:rPr>
        <w:t>只有一尊佛，</w:t>
      </w:r>
      <w:r w:rsidR="00FD30A6">
        <w:rPr>
          <w:rFonts w:ascii="微软雅黑" w:eastAsia="微软雅黑" w:hAnsi="微软雅黑" w:hint="eastAsia"/>
          <w:sz w:val="24"/>
          <w:szCs w:val="24"/>
        </w:rPr>
        <w:t>有教主</w:t>
      </w:r>
      <w:r>
        <w:rPr>
          <w:rFonts w:ascii="微软雅黑" w:eastAsia="微软雅黑" w:hAnsi="微软雅黑" w:hint="eastAsia"/>
          <w:sz w:val="24"/>
          <w:szCs w:val="24"/>
        </w:rPr>
        <w:t>。弥勒法</w:t>
      </w:r>
      <w:r w:rsidR="00A43C99">
        <w:rPr>
          <w:rFonts w:ascii="微软雅黑" w:eastAsia="微软雅黑" w:hAnsi="微软雅黑" w:hint="eastAsia"/>
          <w:sz w:val="24"/>
          <w:szCs w:val="24"/>
        </w:rPr>
        <w:t>是建立在对</w:t>
      </w:r>
      <w:r>
        <w:rPr>
          <w:rFonts w:ascii="微软雅黑" w:eastAsia="微软雅黑" w:hAnsi="微软雅黑" w:hint="eastAsia"/>
          <w:sz w:val="24"/>
          <w:szCs w:val="24"/>
        </w:rPr>
        <w:t>释迦法的否定</w:t>
      </w:r>
      <w:r w:rsidR="00A43C99">
        <w:rPr>
          <w:rFonts w:ascii="微软雅黑" w:eastAsia="微软雅黑" w:hAnsi="微软雅黑" w:hint="eastAsia"/>
          <w:sz w:val="24"/>
          <w:szCs w:val="24"/>
        </w:rPr>
        <w:t>上的</w:t>
      </w:r>
      <w:r>
        <w:rPr>
          <w:rFonts w:ascii="微软雅黑" w:eastAsia="微软雅黑" w:hAnsi="微软雅黑" w:hint="eastAsia"/>
          <w:sz w:val="24"/>
          <w:szCs w:val="24"/>
        </w:rPr>
        <w:t>，</w:t>
      </w:r>
      <w:r w:rsidR="00A43C99">
        <w:rPr>
          <w:rFonts w:ascii="微软雅黑" w:eastAsia="微软雅黑" w:hAnsi="微软雅黑" w:hint="eastAsia"/>
          <w:sz w:val="24"/>
          <w:szCs w:val="24"/>
        </w:rPr>
        <w:t>主</w:t>
      </w:r>
      <w:r w:rsidR="00906368">
        <w:rPr>
          <w:rFonts w:ascii="微软雅黑" w:eastAsia="微软雅黑" w:hAnsi="微软雅黑" w:hint="eastAsia"/>
          <w:sz w:val="24"/>
          <w:szCs w:val="24"/>
        </w:rPr>
        <w:t>去中心化</w:t>
      </w:r>
      <w:r w:rsidR="00663E1B">
        <w:rPr>
          <w:rFonts w:ascii="微软雅黑" w:eastAsia="微软雅黑" w:hAnsi="微软雅黑" w:hint="eastAsia"/>
          <w:sz w:val="24"/>
          <w:szCs w:val="24"/>
        </w:rPr>
        <w:t>法运</w:t>
      </w:r>
      <w:r w:rsidR="00906368">
        <w:rPr>
          <w:rFonts w:ascii="微软雅黑" w:eastAsia="微软雅黑" w:hAnsi="微软雅黑" w:hint="eastAsia"/>
          <w:sz w:val="24"/>
          <w:szCs w:val="24"/>
        </w:rPr>
        <w:t>，</w:t>
      </w:r>
      <w:r w:rsidR="00A43C99">
        <w:rPr>
          <w:rFonts w:ascii="微软雅黑" w:eastAsia="微软雅黑" w:hAnsi="微软雅黑" w:hint="eastAsia"/>
          <w:sz w:val="24"/>
          <w:szCs w:val="24"/>
        </w:rPr>
        <w:t>反定于一尊，</w:t>
      </w:r>
      <w:r w:rsidR="00906368">
        <w:rPr>
          <w:rFonts w:ascii="微软雅黑" w:eastAsia="微软雅黑" w:hAnsi="微软雅黑" w:hint="eastAsia"/>
          <w:sz w:val="24"/>
          <w:szCs w:val="24"/>
        </w:rPr>
        <w:t>故而</w:t>
      </w:r>
      <w:r w:rsidR="00A43C99">
        <w:rPr>
          <w:rFonts w:ascii="微软雅黑" w:eastAsia="微软雅黑" w:hAnsi="微软雅黑" w:hint="eastAsia"/>
          <w:sz w:val="24"/>
          <w:szCs w:val="24"/>
        </w:rPr>
        <w:t>弥勒佛</w:t>
      </w:r>
      <w:r w:rsidR="00906368">
        <w:rPr>
          <w:rFonts w:ascii="微软雅黑" w:eastAsia="微软雅黑" w:hAnsi="微软雅黑" w:hint="eastAsia"/>
          <w:sz w:val="24"/>
          <w:szCs w:val="24"/>
        </w:rPr>
        <w:t>不是一尊佛而是</w:t>
      </w:r>
      <w:r w:rsidR="00C95640">
        <w:rPr>
          <w:rFonts w:ascii="微软雅黑" w:eastAsia="微软雅黑" w:hAnsi="微软雅黑" w:hint="eastAsia"/>
          <w:sz w:val="24"/>
          <w:szCs w:val="24"/>
        </w:rPr>
        <w:t>“</w:t>
      </w:r>
      <w:r>
        <w:rPr>
          <w:rFonts w:ascii="微软雅黑" w:eastAsia="微软雅黑" w:hAnsi="微软雅黑" w:hint="eastAsia"/>
          <w:sz w:val="24"/>
          <w:szCs w:val="24"/>
        </w:rPr>
        <w:t>千佛下界</w:t>
      </w:r>
      <w:r w:rsidR="00C95640">
        <w:rPr>
          <w:rFonts w:ascii="微软雅黑" w:eastAsia="微软雅黑" w:hAnsi="微软雅黑" w:hint="eastAsia"/>
          <w:sz w:val="24"/>
          <w:szCs w:val="24"/>
        </w:rPr>
        <w:t>”</w:t>
      </w:r>
      <w:r>
        <w:rPr>
          <w:rFonts w:ascii="微软雅黑" w:eastAsia="微软雅黑" w:hAnsi="微软雅黑" w:hint="eastAsia"/>
          <w:sz w:val="24"/>
          <w:szCs w:val="24"/>
        </w:rPr>
        <w:t>。佛与佛之间都是平等的，</w:t>
      </w:r>
      <w:r w:rsidR="00C95640">
        <w:rPr>
          <w:rFonts w:ascii="微软雅黑" w:eastAsia="微软雅黑" w:hAnsi="微软雅黑" w:hint="eastAsia"/>
          <w:sz w:val="24"/>
          <w:szCs w:val="24"/>
        </w:rPr>
        <w:t>不存在谁领导谁的关系，</w:t>
      </w:r>
      <w:r>
        <w:rPr>
          <w:rFonts w:ascii="微软雅黑" w:eastAsia="微软雅黑" w:hAnsi="微软雅黑" w:hint="eastAsia"/>
          <w:sz w:val="24"/>
          <w:szCs w:val="24"/>
        </w:rPr>
        <w:t>因此没有教主。</w:t>
      </w:r>
    </w:p>
    <w:p w14:paraId="7FC44579" w14:textId="77777777" w:rsidR="00062E33" w:rsidRDefault="00062E33" w:rsidP="00726FFC">
      <w:pPr>
        <w:ind w:firstLine="480"/>
        <w:rPr>
          <w:rFonts w:ascii="微软雅黑" w:eastAsia="微软雅黑" w:hAnsi="微软雅黑"/>
          <w:sz w:val="24"/>
          <w:szCs w:val="24"/>
        </w:rPr>
      </w:pPr>
    </w:p>
    <w:p w14:paraId="019BB6C6" w14:textId="6968F905" w:rsidR="00B22718" w:rsidRDefault="00E9706B" w:rsidP="008972E7">
      <w:pPr>
        <w:ind w:firstLine="480"/>
        <w:rPr>
          <w:rFonts w:ascii="微软雅黑" w:eastAsia="微软雅黑" w:hAnsi="微软雅黑"/>
          <w:sz w:val="24"/>
          <w:szCs w:val="24"/>
        </w:rPr>
      </w:pPr>
      <w:r>
        <w:rPr>
          <w:rFonts w:ascii="微软雅黑" w:eastAsia="微软雅黑" w:hAnsi="微软雅黑" w:hint="eastAsia"/>
          <w:sz w:val="24"/>
          <w:szCs w:val="24"/>
        </w:rPr>
        <w:t>弥勒法时代就是去中心化，千佛下界，众圣临凡。</w:t>
      </w:r>
      <w:r w:rsidR="008B4B9C">
        <w:rPr>
          <w:rFonts w:ascii="微软雅黑" w:eastAsia="微软雅黑" w:hAnsi="微软雅黑" w:hint="eastAsia"/>
          <w:sz w:val="24"/>
          <w:szCs w:val="24"/>
        </w:rPr>
        <w:t>修炼</w:t>
      </w:r>
      <w:r w:rsidR="00726FFC">
        <w:rPr>
          <w:rFonts w:ascii="微软雅黑" w:eastAsia="微软雅黑" w:hAnsi="微软雅黑" w:hint="eastAsia"/>
          <w:sz w:val="24"/>
          <w:szCs w:val="24"/>
        </w:rPr>
        <w:t>人都知道</w:t>
      </w:r>
      <w:r w:rsidR="000608B0">
        <w:rPr>
          <w:rFonts w:ascii="微软雅黑" w:eastAsia="微软雅黑" w:hAnsi="微软雅黑" w:hint="eastAsia"/>
          <w:sz w:val="24"/>
          <w:szCs w:val="24"/>
        </w:rPr>
        <w:t>这</w:t>
      </w:r>
      <w:r w:rsidR="00726FFC">
        <w:rPr>
          <w:rFonts w:ascii="微软雅黑" w:eastAsia="微软雅黑" w:hAnsi="微软雅黑" w:hint="eastAsia"/>
          <w:sz w:val="24"/>
          <w:szCs w:val="24"/>
        </w:rPr>
        <w:t>可不是好事</w:t>
      </w:r>
      <w:r w:rsidR="00062E33">
        <w:rPr>
          <w:rFonts w:ascii="微软雅黑" w:eastAsia="微软雅黑" w:hAnsi="微软雅黑" w:hint="eastAsia"/>
          <w:sz w:val="24"/>
          <w:szCs w:val="24"/>
        </w:rPr>
        <w:t>！</w:t>
      </w:r>
      <w:r w:rsidR="000659E9">
        <w:rPr>
          <w:rFonts w:ascii="微软雅黑" w:eastAsia="微软雅黑" w:hAnsi="微软雅黑" w:hint="eastAsia"/>
          <w:sz w:val="24"/>
          <w:szCs w:val="24"/>
        </w:rPr>
        <w:t>千佛不是来</w:t>
      </w:r>
      <w:r w:rsidR="00062E33">
        <w:rPr>
          <w:rFonts w:ascii="微软雅黑" w:eastAsia="微软雅黑" w:hAnsi="微软雅黑" w:hint="eastAsia"/>
          <w:sz w:val="24"/>
          <w:szCs w:val="24"/>
        </w:rPr>
        <w:t>给你发红包、</w:t>
      </w:r>
      <w:r w:rsidR="000659E9">
        <w:rPr>
          <w:rFonts w:ascii="微软雅黑" w:eastAsia="微软雅黑" w:hAnsi="微软雅黑" w:hint="eastAsia"/>
          <w:sz w:val="24"/>
          <w:szCs w:val="24"/>
        </w:rPr>
        <w:t>干慈善事业</w:t>
      </w:r>
      <w:r w:rsidR="00062E33">
        <w:rPr>
          <w:rFonts w:ascii="微软雅黑" w:eastAsia="微软雅黑" w:hAnsi="微软雅黑" w:hint="eastAsia"/>
          <w:sz w:val="24"/>
          <w:szCs w:val="24"/>
        </w:rPr>
        <w:t>的</w:t>
      </w:r>
      <w:r w:rsidR="00991EAC">
        <w:rPr>
          <w:rFonts w:ascii="微软雅黑" w:eastAsia="微软雅黑" w:hAnsi="微软雅黑" w:hint="eastAsia"/>
          <w:sz w:val="24"/>
          <w:szCs w:val="24"/>
        </w:rPr>
        <w:t>，</w:t>
      </w:r>
      <w:r w:rsidR="000659E9">
        <w:rPr>
          <w:rFonts w:ascii="微软雅黑" w:eastAsia="微软雅黑" w:hAnsi="微软雅黑" w:hint="eastAsia"/>
          <w:sz w:val="24"/>
          <w:szCs w:val="24"/>
        </w:rPr>
        <w:t>而是来“收人”的。果然到了2020年新冠疫情爆发。遮住面部</w:t>
      </w:r>
      <w:r w:rsidR="00536481">
        <w:rPr>
          <w:rFonts w:ascii="微软雅黑" w:eastAsia="微软雅黑" w:hAnsi="微软雅黑" w:hint="eastAsia"/>
          <w:sz w:val="24"/>
          <w:szCs w:val="24"/>
        </w:rPr>
        <w:t>“千佛一面”</w:t>
      </w:r>
      <w:r w:rsidR="000659E9">
        <w:rPr>
          <w:rFonts w:ascii="微软雅黑" w:eastAsia="微软雅黑" w:hAnsi="微软雅黑" w:hint="eastAsia"/>
          <w:sz w:val="24"/>
          <w:szCs w:val="24"/>
        </w:rPr>
        <w:t>的人不再局限于香港街头的</w:t>
      </w:r>
      <w:r w:rsidR="00991EAC">
        <w:rPr>
          <w:rFonts w:ascii="微软雅黑" w:eastAsia="微软雅黑" w:hAnsi="微软雅黑" w:hint="eastAsia"/>
          <w:sz w:val="24"/>
          <w:szCs w:val="24"/>
        </w:rPr>
        <w:t>“勇武派”</w:t>
      </w:r>
      <w:r w:rsidR="000659E9">
        <w:rPr>
          <w:rFonts w:ascii="微软雅黑" w:eastAsia="微软雅黑" w:hAnsi="微软雅黑" w:hint="eastAsia"/>
          <w:sz w:val="24"/>
          <w:szCs w:val="24"/>
        </w:rPr>
        <w:t>，而是</w:t>
      </w:r>
      <w:r w:rsidR="00991EAC">
        <w:rPr>
          <w:rFonts w:ascii="微软雅黑" w:eastAsia="微软雅黑" w:hAnsi="微软雅黑" w:hint="eastAsia"/>
          <w:sz w:val="24"/>
          <w:szCs w:val="24"/>
        </w:rPr>
        <w:t>“</w:t>
      </w:r>
      <w:r w:rsidR="000659E9">
        <w:rPr>
          <w:rFonts w:ascii="微软雅黑" w:eastAsia="微软雅黑" w:hAnsi="微软雅黑" w:hint="eastAsia"/>
          <w:sz w:val="24"/>
          <w:szCs w:val="24"/>
        </w:rPr>
        <w:t>全球的人</w:t>
      </w:r>
      <w:r w:rsidR="00991EAC">
        <w:rPr>
          <w:rFonts w:ascii="微软雅黑" w:eastAsia="微软雅黑" w:hAnsi="微软雅黑" w:hint="eastAsia"/>
          <w:sz w:val="24"/>
          <w:szCs w:val="24"/>
        </w:rPr>
        <w:t>”</w:t>
      </w:r>
      <w:r w:rsidR="000659E9">
        <w:rPr>
          <w:rFonts w:ascii="微软雅黑" w:eastAsia="微软雅黑" w:hAnsi="微软雅黑" w:hint="eastAsia"/>
          <w:sz w:val="24"/>
          <w:szCs w:val="24"/>
        </w:rPr>
        <w:t>都带上了</w:t>
      </w:r>
      <w:r w:rsidR="00991EAC">
        <w:rPr>
          <w:rFonts w:ascii="微软雅黑" w:eastAsia="微软雅黑" w:hAnsi="微软雅黑" w:hint="eastAsia"/>
          <w:sz w:val="24"/>
          <w:szCs w:val="24"/>
        </w:rPr>
        <w:t>“</w:t>
      </w:r>
      <w:r w:rsidR="000659E9">
        <w:rPr>
          <w:rFonts w:ascii="微软雅黑" w:eastAsia="微软雅黑" w:hAnsi="微软雅黑" w:hint="eastAsia"/>
          <w:sz w:val="24"/>
          <w:szCs w:val="24"/>
        </w:rPr>
        <w:t>口罩</w:t>
      </w:r>
      <w:r w:rsidR="00991EAC">
        <w:rPr>
          <w:rFonts w:ascii="微软雅黑" w:eastAsia="微软雅黑" w:hAnsi="微软雅黑" w:hint="eastAsia"/>
          <w:sz w:val="24"/>
          <w:szCs w:val="24"/>
        </w:rPr>
        <w:t>”</w:t>
      </w:r>
      <w:r w:rsidR="000659E9">
        <w:rPr>
          <w:rFonts w:ascii="微软雅黑" w:eastAsia="微软雅黑" w:hAnsi="微软雅黑" w:hint="eastAsia"/>
          <w:sz w:val="24"/>
          <w:szCs w:val="24"/>
        </w:rPr>
        <w:t>，</w:t>
      </w:r>
      <w:r w:rsidR="00A223F9">
        <w:rPr>
          <w:rFonts w:ascii="微软雅黑" w:eastAsia="微软雅黑" w:hAnsi="微软雅黑" w:hint="eastAsia"/>
          <w:sz w:val="24"/>
          <w:szCs w:val="24"/>
        </w:rPr>
        <w:t>一眼望去</w:t>
      </w:r>
      <w:r w:rsidR="00487FDC">
        <w:rPr>
          <w:rFonts w:ascii="微软雅黑" w:eastAsia="微软雅黑" w:hAnsi="微软雅黑" w:hint="eastAsia"/>
          <w:sz w:val="24"/>
          <w:szCs w:val="24"/>
        </w:rPr>
        <w:t>更加的</w:t>
      </w:r>
      <w:r w:rsidR="00991EAC">
        <w:rPr>
          <w:rFonts w:ascii="微软雅黑" w:eastAsia="微软雅黑" w:hAnsi="微软雅黑" w:hint="eastAsia"/>
          <w:sz w:val="24"/>
          <w:szCs w:val="24"/>
        </w:rPr>
        <w:t>“千佛一面”</w:t>
      </w:r>
      <w:r w:rsidR="00A223F9">
        <w:rPr>
          <w:rFonts w:ascii="微软雅黑" w:eastAsia="微软雅黑" w:hAnsi="微软雅黑" w:hint="eastAsia"/>
          <w:sz w:val="24"/>
          <w:szCs w:val="24"/>
        </w:rPr>
        <w:t>！</w:t>
      </w:r>
      <w:r w:rsidR="00991EAC">
        <w:rPr>
          <w:rFonts w:ascii="微软雅黑" w:eastAsia="微软雅黑" w:hAnsi="微软雅黑" w:hint="eastAsia"/>
          <w:sz w:val="24"/>
          <w:szCs w:val="24"/>
        </w:rPr>
        <w:t>弥勒法</w:t>
      </w:r>
      <w:r w:rsidR="000E56B8">
        <w:rPr>
          <w:rFonts w:ascii="微软雅黑" w:eastAsia="微软雅黑" w:hAnsi="微软雅黑" w:hint="eastAsia"/>
          <w:sz w:val="24"/>
          <w:szCs w:val="24"/>
        </w:rPr>
        <w:t>的力度</w:t>
      </w:r>
      <w:r w:rsidR="000659E9">
        <w:rPr>
          <w:rFonts w:ascii="微软雅黑" w:eastAsia="微软雅黑" w:hAnsi="微软雅黑" w:hint="eastAsia"/>
          <w:sz w:val="24"/>
          <w:szCs w:val="24"/>
        </w:rPr>
        <w:t>增强</w:t>
      </w:r>
      <w:r w:rsidR="00991EAC">
        <w:rPr>
          <w:rFonts w:ascii="微软雅黑" w:eastAsia="微软雅黑" w:hAnsi="微软雅黑" w:hint="eastAsia"/>
          <w:sz w:val="24"/>
          <w:szCs w:val="24"/>
        </w:rPr>
        <w:t>了</w:t>
      </w:r>
      <w:r w:rsidR="00FE6AB2">
        <w:rPr>
          <w:rFonts w:ascii="微软雅黑" w:eastAsia="微软雅黑" w:hAnsi="微软雅黑" w:hint="eastAsia"/>
          <w:sz w:val="24"/>
          <w:szCs w:val="24"/>
        </w:rPr>
        <w:t>万</w:t>
      </w:r>
      <w:r w:rsidR="00991EAC">
        <w:rPr>
          <w:rFonts w:ascii="微软雅黑" w:eastAsia="微软雅黑" w:hAnsi="微软雅黑" w:hint="eastAsia"/>
          <w:sz w:val="24"/>
          <w:szCs w:val="24"/>
        </w:rPr>
        <w:t>倍</w:t>
      </w:r>
      <w:r w:rsidR="000659E9">
        <w:rPr>
          <w:rFonts w:ascii="微软雅黑" w:eastAsia="微软雅黑" w:hAnsi="微软雅黑" w:hint="eastAsia"/>
          <w:sz w:val="24"/>
          <w:szCs w:val="24"/>
        </w:rPr>
        <w:t>。</w:t>
      </w:r>
      <w:r w:rsidR="00190017">
        <w:rPr>
          <w:rFonts w:ascii="微软雅黑" w:eastAsia="微软雅黑" w:hAnsi="微软雅黑" w:hint="eastAsia"/>
          <w:sz w:val="24"/>
          <w:szCs w:val="24"/>
        </w:rPr>
        <w:t>此时弥勒法运的力度应该是超越释迦法运了。</w:t>
      </w:r>
    </w:p>
    <w:p w14:paraId="2F89BFD0" w14:textId="52905C6A" w:rsidR="00B22718" w:rsidRPr="00722038" w:rsidRDefault="00B22718" w:rsidP="00B22718">
      <w:pPr>
        <w:ind w:firstLine="480"/>
        <w:rPr>
          <w:rFonts w:ascii="微软雅黑" w:eastAsia="微软雅黑" w:hAnsi="微软雅黑"/>
          <w:sz w:val="24"/>
          <w:szCs w:val="24"/>
        </w:rPr>
      </w:pPr>
    </w:p>
    <w:p w14:paraId="07361DC9" w14:textId="080911BB" w:rsidR="00341492" w:rsidRDefault="00B22718" w:rsidP="00B22718">
      <w:pPr>
        <w:ind w:firstLine="480"/>
        <w:rPr>
          <w:rFonts w:ascii="微软雅黑" w:eastAsia="微软雅黑" w:hAnsi="微软雅黑"/>
          <w:sz w:val="24"/>
          <w:szCs w:val="24"/>
        </w:rPr>
      </w:pPr>
      <w:r>
        <w:rPr>
          <w:rFonts w:ascii="微软雅黑" w:eastAsia="微软雅黑" w:hAnsi="微软雅黑" w:hint="eastAsia"/>
          <w:sz w:val="24"/>
          <w:szCs w:val="24"/>
        </w:rPr>
        <w:t>根据佛法的时空性，地球的文明维度已经在跳变，新旧两尊佛交接的过程中，弥勒法运的力道已经超越了释迦法运。弥勒真经</w:t>
      </w:r>
      <w:r w:rsidR="00B21C1F">
        <w:rPr>
          <w:rFonts w:ascii="微软雅黑" w:eastAsia="微软雅黑" w:hAnsi="微软雅黑" w:hint="eastAsia"/>
          <w:sz w:val="24"/>
          <w:szCs w:val="24"/>
        </w:rPr>
        <w:t>也选择在这个时候弘</w:t>
      </w:r>
      <w:r w:rsidR="00722038">
        <w:rPr>
          <w:rFonts w:ascii="微软雅黑" w:eastAsia="微软雅黑" w:hAnsi="微软雅黑" w:hint="eastAsia"/>
          <w:sz w:val="24"/>
          <w:szCs w:val="24"/>
        </w:rPr>
        <w:t>法</w:t>
      </w:r>
      <w:r>
        <w:rPr>
          <w:rFonts w:ascii="微软雅黑" w:eastAsia="微软雅黑" w:hAnsi="微软雅黑" w:hint="eastAsia"/>
          <w:sz w:val="24"/>
          <w:szCs w:val="24"/>
        </w:rPr>
        <w:t>。</w:t>
      </w:r>
    </w:p>
    <w:p w14:paraId="4ABDCB23" w14:textId="77777777" w:rsidR="00341492" w:rsidRDefault="00341492">
      <w:pPr>
        <w:widowControl/>
        <w:jc w:val="left"/>
        <w:rPr>
          <w:rFonts w:ascii="微软雅黑" w:eastAsia="微软雅黑" w:hAnsi="微软雅黑"/>
          <w:sz w:val="24"/>
          <w:szCs w:val="24"/>
        </w:rPr>
      </w:pPr>
      <w:r>
        <w:rPr>
          <w:rFonts w:ascii="微软雅黑" w:eastAsia="微软雅黑" w:hAnsi="微软雅黑"/>
          <w:sz w:val="24"/>
          <w:szCs w:val="24"/>
        </w:rPr>
        <w:br w:type="page"/>
      </w:r>
    </w:p>
    <w:p w14:paraId="5CAA2063" w14:textId="4C77224D" w:rsidR="00B22718" w:rsidRPr="00341492" w:rsidRDefault="00341492" w:rsidP="00341492">
      <w:pPr>
        <w:ind w:firstLine="480"/>
        <w:jc w:val="center"/>
        <w:rPr>
          <w:rFonts w:ascii="微软雅黑" w:eastAsia="微软雅黑" w:hAnsi="微软雅黑"/>
          <w:b/>
          <w:bCs/>
          <w:sz w:val="24"/>
          <w:szCs w:val="24"/>
        </w:rPr>
      </w:pPr>
      <w:r w:rsidRPr="00341492">
        <w:rPr>
          <w:rFonts w:ascii="微软雅黑" w:eastAsia="微软雅黑" w:hAnsi="微软雅黑" w:hint="eastAsia"/>
          <w:b/>
          <w:bCs/>
          <w:sz w:val="24"/>
          <w:szCs w:val="24"/>
        </w:rPr>
        <w:lastRenderedPageBreak/>
        <w:t>第四章：弥勒下界的形式</w:t>
      </w:r>
    </w:p>
    <w:p w14:paraId="1B6D42C0" w14:textId="77777777" w:rsidR="009520B1" w:rsidRDefault="009520B1" w:rsidP="009520B1">
      <w:pPr>
        <w:ind w:firstLine="480"/>
        <w:rPr>
          <w:rFonts w:ascii="微软雅黑" w:eastAsia="微软雅黑" w:hAnsi="微软雅黑"/>
          <w:sz w:val="24"/>
          <w:szCs w:val="24"/>
        </w:rPr>
      </w:pPr>
    </w:p>
    <w:p w14:paraId="0A934219" w14:textId="77777777" w:rsidR="00D97E1C" w:rsidRDefault="006C15A7" w:rsidP="00624CB9">
      <w:pPr>
        <w:ind w:firstLine="480"/>
        <w:rPr>
          <w:rFonts w:ascii="微软雅黑" w:eastAsia="微软雅黑" w:hAnsi="微软雅黑"/>
          <w:sz w:val="24"/>
          <w:szCs w:val="24"/>
        </w:rPr>
      </w:pPr>
      <w:r>
        <w:rPr>
          <w:rFonts w:ascii="微软雅黑" w:eastAsia="微软雅黑" w:hAnsi="微软雅黑" w:hint="eastAsia"/>
          <w:sz w:val="24"/>
          <w:szCs w:val="24"/>
        </w:rPr>
        <w:t>有一次我做梦，梦见</w:t>
      </w:r>
      <w:r w:rsidR="00BE466B">
        <w:rPr>
          <w:rFonts w:ascii="微软雅黑" w:eastAsia="微软雅黑" w:hAnsi="微软雅黑" w:hint="eastAsia"/>
          <w:sz w:val="24"/>
          <w:szCs w:val="24"/>
        </w:rPr>
        <w:t>我在玩手机，不小心掉地上发出“啪”的一声</w:t>
      </w:r>
      <w:r w:rsidR="00D97E1C">
        <w:rPr>
          <w:rFonts w:ascii="微软雅黑" w:eastAsia="微软雅黑" w:hAnsi="微软雅黑" w:hint="eastAsia"/>
          <w:sz w:val="24"/>
          <w:szCs w:val="24"/>
        </w:rPr>
        <w:t>，</w:t>
      </w:r>
      <w:r w:rsidR="00BE466B">
        <w:rPr>
          <w:rFonts w:ascii="微软雅黑" w:eastAsia="微软雅黑" w:hAnsi="微软雅黑" w:hint="eastAsia"/>
          <w:sz w:val="24"/>
          <w:szCs w:val="24"/>
        </w:rPr>
        <w:t>这一声恰好把我惊醒。原来是我邻居在装修敲墙。类似的梦境很多人都有，但是你们有没有发现很诡异？我做梦的时候，怎么就“未卜先知”的知道邻居会敲墙，并且在敲墙之前，安排了玩手机掉地上的桥段？</w:t>
      </w:r>
    </w:p>
    <w:p w14:paraId="22807F99" w14:textId="77777777" w:rsidR="00D97E1C" w:rsidRDefault="00D97E1C" w:rsidP="00624CB9">
      <w:pPr>
        <w:ind w:firstLine="480"/>
        <w:rPr>
          <w:rFonts w:ascii="微软雅黑" w:eastAsia="微软雅黑" w:hAnsi="微软雅黑"/>
          <w:sz w:val="24"/>
          <w:szCs w:val="24"/>
        </w:rPr>
      </w:pPr>
    </w:p>
    <w:p w14:paraId="2728E556" w14:textId="679F57FB" w:rsidR="005D6611" w:rsidRDefault="002929F5" w:rsidP="005D6611">
      <w:pPr>
        <w:ind w:firstLine="480"/>
        <w:rPr>
          <w:rFonts w:ascii="微软雅黑" w:eastAsia="微软雅黑" w:hAnsi="微软雅黑"/>
          <w:sz w:val="24"/>
          <w:szCs w:val="24"/>
        </w:rPr>
      </w:pPr>
      <w:r>
        <w:rPr>
          <w:rFonts w:ascii="微软雅黑" w:eastAsia="微软雅黑" w:hAnsi="微软雅黑" w:hint="eastAsia"/>
          <w:sz w:val="24"/>
          <w:szCs w:val="24"/>
        </w:rPr>
        <w:t>如果深究这个问题，就会发现</w:t>
      </w:r>
      <w:r w:rsidR="00AB6E94">
        <w:rPr>
          <w:rFonts w:ascii="微软雅黑" w:eastAsia="微软雅黑" w:hAnsi="微软雅黑" w:hint="eastAsia"/>
          <w:sz w:val="24"/>
          <w:szCs w:val="24"/>
        </w:rPr>
        <w:t>宇宙</w:t>
      </w:r>
      <w:r w:rsidR="00D97E1C">
        <w:rPr>
          <w:rFonts w:ascii="微软雅黑" w:eastAsia="微软雅黑" w:hAnsi="微软雅黑" w:hint="eastAsia"/>
          <w:sz w:val="24"/>
          <w:szCs w:val="24"/>
        </w:rPr>
        <w:t>的</w:t>
      </w:r>
      <w:r>
        <w:rPr>
          <w:rFonts w:ascii="微软雅黑" w:eastAsia="微软雅黑" w:hAnsi="微软雅黑" w:hint="eastAsia"/>
          <w:sz w:val="24"/>
          <w:szCs w:val="24"/>
        </w:rPr>
        <w:t>秘密！</w:t>
      </w:r>
      <w:r w:rsidR="00BE466B">
        <w:rPr>
          <w:rFonts w:ascii="微软雅黑" w:eastAsia="微软雅黑" w:hAnsi="微软雅黑" w:hint="eastAsia"/>
          <w:sz w:val="24"/>
          <w:szCs w:val="24"/>
        </w:rPr>
        <w:t>我们做梦的时候大脑</w:t>
      </w:r>
      <w:r w:rsidR="00C83FD8">
        <w:rPr>
          <w:rFonts w:ascii="微软雅黑" w:eastAsia="微软雅黑" w:hAnsi="微软雅黑" w:hint="eastAsia"/>
          <w:sz w:val="24"/>
          <w:szCs w:val="24"/>
        </w:rPr>
        <w:t>其实</w:t>
      </w:r>
      <w:r w:rsidR="00BE466B">
        <w:rPr>
          <w:rFonts w:ascii="微软雅黑" w:eastAsia="微软雅黑" w:hAnsi="微软雅黑" w:hint="eastAsia"/>
          <w:sz w:val="24"/>
          <w:szCs w:val="24"/>
        </w:rPr>
        <w:t>连接的是“无色界”，那个世界是“</w:t>
      </w:r>
      <w:r w:rsidR="00C41A36">
        <w:rPr>
          <w:rFonts w:ascii="微软雅黑" w:eastAsia="微软雅黑" w:hAnsi="微软雅黑" w:hint="eastAsia"/>
          <w:sz w:val="24"/>
          <w:szCs w:val="24"/>
        </w:rPr>
        <w:t>纯</w:t>
      </w:r>
      <w:r w:rsidR="00BE466B">
        <w:rPr>
          <w:rFonts w:ascii="微软雅黑" w:eastAsia="微软雅黑" w:hAnsi="微软雅黑" w:hint="eastAsia"/>
          <w:sz w:val="24"/>
          <w:szCs w:val="24"/>
        </w:rPr>
        <w:t>意识体”没有时空，所以过去与未来得到统一，</w:t>
      </w:r>
      <w:r>
        <w:rPr>
          <w:rFonts w:ascii="微软雅黑" w:eastAsia="微软雅黑" w:hAnsi="微软雅黑" w:hint="eastAsia"/>
          <w:sz w:val="24"/>
          <w:szCs w:val="24"/>
        </w:rPr>
        <w:t>也就出现未卜先知的现象。</w:t>
      </w:r>
      <w:r w:rsidR="00616ABA">
        <w:rPr>
          <w:rFonts w:ascii="微软雅黑" w:eastAsia="微软雅黑" w:hAnsi="微软雅黑" w:hint="eastAsia"/>
          <w:sz w:val="24"/>
          <w:szCs w:val="24"/>
        </w:rPr>
        <w:t>大多数人都有做过未卜先知的梦，证明：人人都有佛性！</w:t>
      </w:r>
    </w:p>
    <w:p w14:paraId="0B99C75F" w14:textId="11629EF9" w:rsidR="005D6611" w:rsidRDefault="005D6611" w:rsidP="00624CB9">
      <w:pPr>
        <w:ind w:firstLine="480"/>
        <w:rPr>
          <w:rFonts w:ascii="微软雅黑" w:eastAsia="微软雅黑" w:hAnsi="微软雅黑"/>
          <w:sz w:val="24"/>
          <w:szCs w:val="24"/>
        </w:rPr>
      </w:pPr>
    </w:p>
    <w:p w14:paraId="249982E8" w14:textId="77777777" w:rsidR="005D6611" w:rsidRDefault="005D6611" w:rsidP="00624CB9">
      <w:pPr>
        <w:ind w:firstLine="480"/>
        <w:rPr>
          <w:rFonts w:ascii="微软雅黑" w:eastAsia="微软雅黑" w:hAnsi="微软雅黑"/>
          <w:sz w:val="24"/>
          <w:szCs w:val="24"/>
        </w:rPr>
      </w:pPr>
      <w:r>
        <w:rPr>
          <w:rFonts w:ascii="微软雅黑" w:eastAsia="微软雅黑" w:hAnsi="微软雅黑" w:hint="eastAsia"/>
          <w:sz w:val="24"/>
          <w:szCs w:val="24"/>
        </w:rPr>
        <w:t>人类的组成是由“无色界”的灵魂和“色界”的肉体组成的。</w:t>
      </w:r>
    </w:p>
    <w:p w14:paraId="1A61A54F" w14:textId="77777777" w:rsidR="005D6611" w:rsidRDefault="005D6611" w:rsidP="00624CB9">
      <w:pPr>
        <w:ind w:firstLine="480"/>
        <w:rPr>
          <w:rFonts w:ascii="微软雅黑" w:eastAsia="微软雅黑" w:hAnsi="微软雅黑"/>
          <w:sz w:val="24"/>
          <w:szCs w:val="24"/>
        </w:rPr>
      </w:pPr>
    </w:p>
    <w:p w14:paraId="4936E387" w14:textId="6926B4F4" w:rsidR="005D6611" w:rsidRDefault="005D6611" w:rsidP="00624CB9">
      <w:pPr>
        <w:ind w:firstLine="480"/>
        <w:rPr>
          <w:rFonts w:ascii="微软雅黑" w:eastAsia="微软雅黑" w:hAnsi="微软雅黑"/>
          <w:sz w:val="24"/>
          <w:szCs w:val="24"/>
        </w:rPr>
      </w:pPr>
      <w:r>
        <w:rPr>
          <w:rFonts w:ascii="微软雅黑" w:eastAsia="微软雅黑" w:hAnsi="微软雅黑" w:hint="eastAsia"/>
          <w:sz w:val="24"/>
          <w:szCs w:val="24"/>
        </w:rPr>
        <w:t>肉体能量来自于食物，只要能量充足肉体就可以持续运动。我们的心脏从出生到死亡几十年一刻不间断的跳动，肉体可以24小时运动不停歇。但是我们的“灵魂”会饿，需要补充能量。即使你不消耗体能，却依旧需要睡眠。</w:t>
      </w:r>
    </w:p>
    <w:p w14:paraId="3C8F9DA5" w14:textId="77777777" w:rsidR="005D6611" w:rsidRDefault="005D6611" w:rsidP="00624CB9">
      <w:pPr>
        <w:ind w:firstLine="480"/>
        <w:rPr>
          <w:rFonts w:ascii="微软雅黑" w:eastAsia="微软雅黑" w:hAnsi="微软雅黑"/>
          <w:sz w:val="24"/>
          <w:szCs w:val="24"/>
        </w:rPr>
      </w:pPr>
    </w:p>
    <w:p w14:paraId="36907A4A" w14:textId="6775C344" w:rsidR="00126EE8" w:rsidRDefault="005D6611" w:rsidP="0083756D">
      <w:pPr>
        <w:ind w:firstLine="480"/>
        <w:rPr>
          <w:rFonts w:ascii="微软雅黑" w:eastAsia="微软雅黑" w:hAnsi="微软雅黑"/>
          <w:sz w:val="24"/>
          <w:szCs w:val="24"/>
        </w:rPr>
      </w:pPr>
      <w:r>
        <w:rPr>
          <w:rFonts w:ascii="微软雅黑" w:eastAsia="微软雅黑" w:hAnsi="微软雅黑" w:hint="eastAsia"/>
          <w:sz w:val="24"/>
          <w:szCs w:val="24"/>
        </w:rPr>
        <w:t>一旦睡着，人就和植物人一样“瘫软”下来，失去了对外界的感知能力。“你”也就暂时离开了肉体，这个时候“你”去哪里了呢？你去了“无色界”补充能量。</w:t>
      </w:r>
      <w:r w:rsidR="00C650E3">
        <w:rPr>
          <w:rFonts w:ascii="微软雅黑" w:eastAsia="微软雅黑" w:hAnsi="微软雅黑" w:hint="eastAsia"/>
          <w:sz w:val="24"/>
          <w:szCs w:val="24"/>
        </w:rPr>
        <w:t>佛经上说：</w:t>
      </w:r>
      <w:r w:rsidR="00BB6EF6">
        <w:rPr>
          <w:rFonts w:ascii="微软雅黑" w:eastAsia="微软雅黑" w:hAnsi="微软雅黑" w:hint="eastAsia"/>
          <w:sz w:val="24"/>
          <w:szCs w:val="24"/>
        </w:rPr>
        <w:t>“</w:t>
      </w:r>
      <w:r w:rsidR="00C650E3">
        <w:rPr>
          <w:rFonts w:ascii="微软雅黑" w:eastAsia="微软雅黑" w:hAnsi="微软雅黑" w:hint="eastAsia"/>
          <w:sz w:val="24"/>
          <w:szCs w:val="24"/>
        </w:rPr>
        <w:t>无色界的生命以意识为食</w:t>
      </w:r>
      <w:r w:rsidR="00BB6EF6">
        <w:rPr>
          <w:rFonts w:ascii="微软雅黑" w:eastAsia="微软雅黑" w:hAnsi="微软雅黑" w:hint="eastAsia"/>
          <w:sz w:val="24"/>
          <w:szCs w:val="24"/>
        </w:rPr>
        <w:t>”</w:t>
      </w:r>
      <w:r w:rsidR="00C650E3">
        <w:rPr>
          <w:rFonts w:ascii="微软雅黑" w:eastAsia="微软雅黑" w:hAnsi="微软雅黑" w:hint="eastAsia"/>
          <w:sz w:val="24"/>
          <w:szCs w:val="24"/>
        </w:rPr>
        <w:t>。你做的梦就是你</w:t>
      </w:r>
      <w:r w:rsidR="00465D91">
        <w:rPr>
          <w:rFonts w:ascii="微软雅黑" w:eastAsia="微软雅黑" w:hAnsi="微软雅黑" w:hint="eastAsia"/>
          <w:sz w:val="24"/>
          <w:szCs w:val="24"/>
        </w:rPr>
        <w:t>灵魂</w:t>
      </w:r>
      <w:r w:rsidR="0083756D">
        <w:rPr>
          <w:rFonts w:ascii="微软雅黑" w:eastAsia="微软雅黑" w:hAnsi="微软雅黑" w:hint="eastAsia"/>
          <w:sz w:val="24"/>
          <w:szCs w:val="24"/>
        </w:rPr>
        <w:t>的食物</w:t>
      </w:r>
      <w:r w:rsidR="00E4556F">
        <w:rPr>
          <w:rFonts w:ascii="微软雅黑" w:eastAsia="微软雅黑" w:hAnsi="微软雅黑" w:hint="eastAsia"/>
          <w:sz w:val="24"/>
          <w:szCs w:val="24"/>
        </w:rPr>
        <w:t>！</w:t>
      </w:r>
    </w:p>
    <w:p w14:paraId="2DC87B0E" w14:textId="7F258154" w:rsidR="009837A6" w:rsidRDefault="009837A6" w:rsidP="00624CB9">
      <w:pPr>
        <w:ind w:firstLine="480"/>
        <w:rPr>
          <w:rFonts w:ascii="微软雅黑" w:eastAsia="微软雅黑" w:hAnsi="微软雅黑"/>
          <w:sz w:val="24"/>
          <w:szCs w:val="24"/>
        </w:rPr>
      </w:pPr>
    </w:p>
    <w:p w14:paraId="5CDF6B06" w14:textId="217A64A2" w:rsidR="009837A6" w:rsidRDefault="009837A6" w:rsidP="00B112B9">
      <w:pPr>
        <w:ind w:firstLine="480"/>
        <w:rPr>
          <w:rFonts w:ascii="微软雅黑" w:eastAsia="微软雅黑" w:hAnsi="微软雅黑"/>
          <w:sz w:val="24"/>
          <w:szCs w:val="24"/>
        </w:rPr>
      </w:pPr>
      <w:r>
        <w:rPr>
          <w:rFonts w:ascii="微软雅黑" w:eastAsia="微软雅黑" w:hAnsi="微软雅黑" w:hint="eastAsia"/>
          <w:sz w:val="24"/>
          <w:szCs w:val="24"/>
        </w:rPr>
        <w:lastRenderedPageBreak/>
        <w:t>如果理解这层意思，即可知道《心经》中讲的“色不异空，空不异色”的</w:t>
      </w:r>
      <w:r w:rsidR="00BB6EF6">
        <w:rPr>
          <w:rFonts w:ascii="微软雅黑" w:eastAsia="微软雅黑" w:hAnsi="微软雅黑" w:hint="eastAsia"/>
          <w:sz w:val="24"/>
          <w:szCs w:val="24"/>
        </w:rPr>
        <w:t>道理。说明了物质世界与意识体之间，是可以互相转化的</w:t>
      </w:r>
      <w:r w:rsidR="00A76947">
        <w:rPr>
          <w:rFonts w:ascii="微软雅黑" w:eastAsia="微软雅黑" w:hAnsi="微软雅黑" w:hint="eastAsia"/>
          <w:sz w:val="24"/>
          <w:szCs w:val="24"/>
        </w:rPr>
        <w:t>，</w:t>
      </w:r>
      <w:r w:rsidR="00BB6EF6">
        <w:rPr>
          <w:rFonts w:ascii="微软雅黑" w:eastAsia="微软雅黑" w:hAnsi="微软雅黑" w:hint="eastAsia"/>
          <w:sz w:val="24"/>
          <w:szCs w:val="24"/>
        </w:rPr>
        <w:t>而决定色空转换的关键是一种</w:t>
      </w:r>
      <w:r w:rsidR="00A76947">
        <w:rPr>
          <w:rFonts w:ascii="微软雅黑" w:eastAsia="微软雅黑" w:hAnsi="微软雅黑" w:hint="eastAsia"/>
          <w:sz w:val="24"/>
          <w:szCs w:val="24"/>
        </w:rPr>
        <w:t>叫</w:t>
      </w:r>
      <w:r w:rsidR="00BB6EF6">
        <w:rPr>
          <w:rFonts w:ascii="微软雅黑" w:eastAsia="微软雅黑" w:hAnsi="微软雅黑" w:hint="eastAsia"/>
          <w:sz w:val="24"/>
          <w:szCs w:val="24"/>
        </w:rPr>
        <w:t>舍利子的东西。</w:t>
      </w:r>
      <w:r w:rsidR="00A76947">
        <w:rPr>
          <w:rFonts w:ascii="微软雅黑" w:eastAsia="微软雅黑" w:hAnsi="微软雅黑" w:hint="eastAsia"/>
          <w:sz w:val="24"/>
          <w:szCs w:val="24"/>
        </w:rPr>
        <w:t>物质世界只是“意识体”在“四维</w:t>
      </w:r>
      <w:r w:rsidR="00E4556F">
        <w:rPr>
          <w:rFonts w:ascii="微软雅黑" w:eastAsia="微软雅黑" w:hAnsi="微软雅黑" w:hint="eastAsia"/>
          <w:sz w:val="24"/>
          <w:szCs w:val="24"/>
        </w:rPr>
        <w:t>空间</w:t>
      </w:r>
      <w:r w:rsidR="00A76947">
        <w:rPr>
          <w:rFonts w:ascii="微软雅黑" w:eastAsia="微软雅黑" w:hAnsi="微软雅黑" w:hint="eastAsia"/>
          <w:sz w:val="24"/>
          <w:szCs w:val="24"/>
        </w:rPr>
        <w:t>”的一个投影</w:t>
      </w:r>
      <w:r w:rsidR="0039677E">
        <w:rPr>
          <w:rFonts w:ascii="微软雅黑" w:eastAsia="微软雅黑" w:hAnsi="微软雅黑" w:hint="eastAsia"/>
          <w:sz w:val="24"/>
          <w:szCs w:val="24"/>
        </w:rPr>
        <w:t>。</w:t>
      </w:r>
      <w:r w:rsidR="00E4556F">
        <w:rPr>
          <w:rFonts w:ascii="微软雅黑" w:eastAsia="微软雅黑" w:hAnsi="微软雅黑" w:hint="eastAsia"/>
          <w:sz w:val="24"/>
          <w:szCs w:val="24"/>
        </w:rPr>
        <w:t>我们的色身</w:t>
      </w:r>
      <w:r w:rsidR="0039677E">
        <w:rPr>
          <w:rFonts w:ascii="微软雅黑" w:eastAsia="微软雅黑" w:hAnsi="微软雅黑" w:hint="eastAsia"/>
          <w:sz w:val="24"/>
          <w:szCs w:val="24"/>
        </w:rPr>
        <w:t>肉体只是我们灵魂在这个“四维</w:t>
      </w:r>
      <w:r w:rsidR="00E4556F">
        <w:rPr>
          <w:rFonts w:ascii="微软雅黑" w:eastAsia="微软雅黑" w:hAnsi="微软雅黑" w:hint="eastAsia"/>
          <w:sz w:val="24"/>
          <w:szCs w:val="24"/>
        </w:rPr>
        <w:t>空间</w:t>
      </w:r>
      <w:r w:rsidR="0039677E">
        <w:rPr>
          <w:rFonts w:ascii="微软雅黑" w:eastAsia="微软雅黑" w:hAnsi="微软雅黑" w:hint="eastAsia"/>
          <w:sz w:val="24"/>
          <w:szCs w:val="24"/>
        </w:rPr>
        <w:t>”的“太空服”。</w:t>
      </w:r>
    </w:p>
    <w:p w14:paraId="6F73507F" w14:textId="35E41A70" w:rsidR="007025CB" w:rsidRDefault="007025CB" w:rsidP="00B112B9">
      <w:pPr>
        <w:ind w:firstLine="480"/>
        <w:rPr>
          <w:rFonts w:ascii="微软雅黑" w:eastAsia="微软雅黑" w:hAnsi="微软雅黑"/>
          <w:sz w:val="24"/>
          <w:szCs w:val="24"/>
        </w:rPr>
      </w:pPr>
    </w:p>
    <w:p w14:paraId="218E350E" w14:textId="0531920A" w:rsidR="00E35DD9" w:rsidRDefault="007025CB" w:rsidP="00E35DD9">
      <w:pPr>
        <w:ind w:firstLine="480"/>
        <w:rPr>
          <w:rFonts w:ascii="微软雅黑" w:eastAsia="微软雅黑" w:hAnsi="微软雅黑"/>
          <w:sz w:val="24"/>
          <w:szCs w:val="24"/>
        </w:rPr>
      </w:pPr>
      <w:r>
        <w:rPr>
          <w:rFonts w:ascii="微软雅黑" w:eastAsia="微软雅黑" w:hAnsi="微软雅黑" w:hint="eastAsia"/>
          <w:sz w:val="24"/>
          <w:szCs w:val="24"/>
        </w:rPr>
        <w:t>目前市面上有种说法，认为现在是三维世界，维度越</w:t>
      </w:r>
      <w:r w:rsidR="00387B2E">
        <w:rPr>
          <w:rFonts w:ascii="微软雅黑" w:eastAsia="微软雅黑" w:hAnsi="微软雅黑" w:hint="eastAsia"/>
          <w:sz w:val="24"/>
          <w:szCs w:val="24"/>
        </w:rPr>
        <w:t>多</w:t>
      </w:r>
      <w:r>
        <w:rPr>
          <w:rFonts w:ascii="微软雅黑" w:eastAsia="微软雅黑" w:hAnsi="微软雅黑" w:hint="eastAsia"/>
          <w:sz w:val="24"/>
          <w:szCs w:val="24"/>
        </w:rPr>
        <w:t>越高级。实际上是错误的！三维还要加一个</w:t>
      </w:r>
      <w:r w:rsidR="00D61CF1">
        <w:rPr>
          <w:rFonts w:ascii="微软雅黑" w:eastAsia="微软雅黑" w:hAnsi="微软雅黑" w:hint="eastAsia"/>
          <w:sz w:val="24"/>
          <w:szCs w:val="24"/>
        </w:rPr>
        <w:t>时间</w:t>
      </w:r>
      <w:r>
        <w:rPr>
          <w:rFonts w:ascii="微软雅黑" w:eastAsia="微软雅黑" w:hAnsi="微软雅黑" w:hint="eastAsia"/>
          <w:sz w:val="24"/>
          <w:szCs w:val="24"/>
        </w:rPr>
        <w:t>维度，我们地球处于四维空间，那些神棍连基础的物理学知识都不懂。</w:t>
      </w:r>
      <w:r w:rsidR="00A27EF4">
        <w:rPr>
          <w:rFonts w:ascii="微软雅黑" w:eastAsia="微软雅黑" w:hAnsi="微软雅黑" w:hint="eastAsia"/>
          <w:sz w:val="24"/>
          <w:szCs w:val="24"/>
        </w:rPr>
        <w:t>稍微有些物理学基础的人都知道，多一个维度，就多一层限制。</w:t>
      </w:r>
      <w:r w:rsidR="00F164AA">
        <w:rPr>
          <w:rFonts w:ascii="微软雅黑" w:eastAsia="微软雅黑" w:hAnsi="微软雅黑" w:hint="eastAsia"/>
          <w:sz w:val="24"/>
          <w:szCs w:val="24"/>
        </w:rPr>
        <w:t>有了时空就有了速度，就有了我们物理学的各种公式和函数。这些公式和函数，实际上描述了一个受限制的世界。</w:t>
      </w:r>
      <w:r w:rsidR="00E35DD9">
        <w:rPr>
          <w:rFonts w:ascii="微软雅黑" w:eastAsia="微软雅黑" w:hAnsi="微软雅黑" w:hint="eastAsia"/>
          <w:sz w:val="24"/>
          <w:szCs w:val="24"/>
        </w:rPr>
        <w:t>科技人员都知道，虚拟出来的东西，必然是会有失真。失真意味着信息丢失，因此就会出现极限。宇宙中的极限，比如说速度的极限是光速，诸多的特征都显示出我们的色界似乎是一台超级计算机虚拟出来的。</w:t>
      </w:r>
      <w:r w:rsidR="00FE1756">
        <w:rPr>
          <w:rFonts w:ascii="微软雅黑" w:eastAsia="微软雅黑" w:hAnsi="微软雅黑" w:hint="eastAsia"/>
          <w:sz w:val="24"/>
          <w:szCs w:val="24"/>
        </w:rPr>
        <w:t>难怪</w:t>
      </w:r>
      <w:r w:rsidR="00E35DD9">
        <w:rPr>
          <w:rFonts w:ascii="微软雅黑" w:eastAsia="微软雅黑" w:hAnsi="微软雅黑" w:hint="eastAsia"/>
          <w:sz w:val="24"/>
          <w:szCs w:val="24"/>
        </w:rPr>
        <w:t>佛经中说的：时空都是幻象。</w:t>
      </w:r>
    </w:p>
    <w:p w14:paraId="64C63EE2" w14:textId="77777777" w:rsidR="007843C5" w:rsidRDefault="007843C5" w:rsidP="00A0024E">
      <w:pPr>
        <w:ind w:firstLine="480"/>
        <w:rPr>
          <w:rFonts w:ascii="微软雅黑" w:eastAsia="微软雅黑" w:hAnsi="微软雅黑"/>
          <w:sz w:val="24"/>
          <w:szCs w:val="24"/>
        </w:rPr>
      </w:pPr>
    </w:p>
    <w:p w14:paraId="3CCB5B12" w14:textId="56E4E7E3" w:rsidR="00793E54" w:rsidRDefault="007843C5" w:rsidP="00A0024E">
      <w:pPr>
        <w:ind w:firstLine="480"/>
        <w:rPr>
          <w:rFonts w:ascii="微软雅黑" w:eastAsia="微软雅黑" w:hAnsi="微软雅黑"/>
          <w:sz w:val="24"/>
          <w:szCs w:val="24"/>
        </w:rPr>
      </w:pPr>
      <w:r>
        <w:rPr>
          <w:rFonts w:ascii="微软雅黑" w:eastAsia="微软雅黑" w:hAnsi="微软雅黑" w:hint="eastAsia"/>
          <w:sz w:val="24"/>
          <w:szCs w:val="24"/>
        </w:rPr>
        <w:t>色界</w:t>
      </w:r>
      <w:r w:rsidR="00A0024E">
        <w:rPr>
          <w:rFonts w:ascii="微软雅黑" w:eastAsia="微软雅黑" w:hAnsi="微软雅黑" w:hint="eastAsia"/>
          <w:sz w:val="24"/>
          <w:szCs w:val="24"/>
        </w:rPr>
        <w:t>是无色界的一个投影</w:t>
      </w:r>
      <w:r w:rsidR="00163418">
        <w:rPr>
          <w:rFonts w:ascii="微软雅黑" w:eastAsia="微软雅黑" w:hAnsi="微软雅黑" w:hint="eastAsia"/>
          <w:sz w:val="24"/>
          <w:szCs w:val="24"/>
        </w:rPr>
        <w:t>，但</w:t>
      </w:r>
      <w:r w:rsidR="007C734B">
        <w:rPr>
          <w:rFonts w:ascii="微软雅黑" w:eastAsia="微软雅黑" w:hAnsi="微软雅黑" w:hint="eastAsia"/>
          <w:sz w:val="24"/>
          <w:szCs w:val="24"/>
        </w:rPr>
        <w:t>这投影</w:t>
      </w:r>
      <w:r w:rsidR="001E7636">
        <w:rPr>
          <w:rFonts w:ascii="微软雅黑" w:eastAsia="微软雅黑" w:hAnsi="微软雅黑" w:hint="eastAsia"/>
          <w:sz w:val="24"/>
          <w:szCs w:val="24"/>
        </w:rPr>
        <w:t>首先会有信息的丢失</w:t>
      </w:r>
      <w:r w:rsidR="00A0024E">
        <w:rPr>
          <w:rFonts w:ascii="微软雅黑" w:eastAsia="微软雅黑" w:hAnsi="微软雅黑" w:hint="eastAsia"/>
          <w:sz w:val="24"/>
          <w:szCs w:val="24"/>
        </w:rPr>
        <w:t>。</w:t>
      </w:r>
      <w:r w:rsidR="005206D5">
        <w:rPr>
          <w:rFonts w:ascii="微软雅黑" w:eastAsia="微软雅黑" w:hAnsi="微软雅黑" w:hint="eastAsia"/>
          <w:sz w:val="24"/>
          <w:szCs w:val="24"/>
        </w:rPr>
        <w:t>其次</w:t>
      </w:r>
      <w:r w:rsidR="001547BD">
        <w:rPr>
          <w:rFonts w:ascii="微软雅黑" w:eastAsia="微软雅黑" w:hAnsi="微软雅黑" w:hint="eastAsia"/>
          <w:sz w:val="24"/>
          <w:szCs w:val="24"/>
        </w:rPr>
        <w:t>由于维度的公式函数式本身非常复杂，因此输入值与输出值之间，会有比较大的差异，因此信息的</w:t>
      </w:r>
      <w:r w:rsidR="004B3BEA">
        <w:rPr>
          <w:rFonts w:ascii="微软雅黑" w:eastAsia="微软雅黑" w:hAnsi="微软雅黑" w:hint="eastAsia"/>
          <w:sz w:val="24"/>
          <w:szCs w:val="24"/>
        </w:rPr>
        <w:t>表现</w:t>
      </w:r>
      <w:r w:rsidR="001547BD">
        <w:rPr>
          <w:rFonts w:ascii="微软雅黑" w:eastAsia="微软雅黑" w:hAnsi="微软雅黑" w:hint="eastAsia"/>
          <w:sz w:val="24"/>
          <w:szCs w:val="24"/>
        </w:rPr>
        <w:t>形式也会产生</w:t>
      </w:r>
      <w:r w:rsidR="000F328A">
        <w:rPr>
          <w:rFonts w:ascii="微软雅黑" w:eastAsia="微软雅黑" w:hAnsi="微软雅黑" w:hint="eastAsia"/>
          <w:sz w:val="24"/>
          <w:szCs w:val="24"/>
        </w:rPr>
        <w:t>巨大</w:t>
      </w:r>
      <w:r w:rsidR="001547BD">
        <w:rPr>
          <w:rFonts w:ascii="微软雅黑" w:eastAsia="微软雅黑" w:hAnsi="微软雅黑" w:hint="eastAsia"/>
          <w:sz w:val="24"/>
          <w:szCs w:val="24"/>
        </w:rPr>
        <w:t>变化，比如：在无色界的信息是“</w:t>
      </w:r>
      <w:r w:rsidR="00E23C52">
        <w:rPr>
          <w:rFonts w:ascii="微软雅黑" w:eastAsia="微软雅黑" w:hAnsi="微软雅黑" w:hint="eastAsia"/>
          <w:sz w:val="24"/>
          <w:szCs w:val="24"/>
        </w:rPr>
        <w:t>掉手机</w:t>
      </w:r>
      <w:r w:rsidR="001547BD">
        <w:rPr>
          <w:rFonts w:ascii="微软雅黑" w:eastAsia="微软雅黑" w:hAnsi="微软雅黑" w:hint="eastAsia"/>
          <w:sz w:val="24"/>
          <w:szCs w:val="24"/>
        </w:rPr>
        <w:t>”在色界的投影可能是“</w:t>
      </w:r>
      <w:r w:rsidR="00E23C52">
        <w:rPr>
          <w:rFonts w:ascii="微软雅黑" w:eastAsia="微软雅黑" w:hAnsi="微软雅黑" w:hint="eastAsia"/>
          <w:sz w:val="24"/>
          <w:szCs w:val="24"/>
        </w:rPr>
        <w:t>邻居敲墙</w:t>
      </w:r>
      <w:r w:rsidR="001547BD">
        <w:rPr>
          <w:rFonts w:ascii="微软雅黑" w:eastAsia="微软雅黑" w:hAnsi="微软雅黑" w:hint="eastAsia"/>
          <w:sz w:val="24"/>
          <w:szCs w:val="24"/>
        </w:rPr>
        <w:t>”</w:t>
      </w:r>
      <w:r w:rsidR="007C734B">
        <w:rPr>
          <w:rFonts w:ascii="微软雅黑" w:eastAsia="微软雅黑" w:hAnsi="微软雅黑" w:hint="eastAsia"/>
          <w:sz w:val="24"/>
          <w:szCs w:val="24"/>
        </w:rPr>
        <w:t>。</w:t>
      </w:r>
    </w:p>
    <w:p w14:paraId="1F41EFA0" w14:textId="5DE7CDD2" w:rsidR="00D61CF1" w:rsidRPr="003618CD" w:rsidRDefault="00D61CF1" w:rsidP="00B112B9">
      <w:pPr>
        <w:ind w:firstLine="480"/>
        <w:rPr>
          <w:rFonts w:ascii="微软雅黑" w:eastAsia="微软雅黑" w:hAnsi="微软雅黑"/>
          <w:sz w:val="24"/>
          <w:szCs w:val="24"/>
        </w:rPr>
      </w:pPr>
    </w:p>
    <w:p w14:paraId="20CFEC53" w14:textId="26ED61D5" w:rsidR="00D61CF1" w:rsidRDefault="00D61CF1" w:rsidP="00B112B9">
      <w:pPr>
        <w:ind w:firstLine="480"/>
        <w:rPr>
          <w:rFonts w:ascii="微软雅黑" w:eastAsia="微软雅黑" w:hAnsi="微软雅黑"/>
          <w:sz w:val="24"/>
          <w:szCs w:val="24"/>
        </w:rPr>
      </w:pPr>
      <w:r>
        <w:rPr>
          <w:rFonts w:ascii="微软雅黑" w:eastAsia="微软雅黑" w:hAnsi="微软雅黑" w:hint="eastAsia"/>
          <w:sz w:val="24"/>
          <w:szCs w:val="24"/>
        </w:rPr>
        <w:t>色界是基于无色界的投影，那么世上万物</w:t>
      </w:r>
      <w:r w:rsidR="003618CD">
        <w:rPr>
          <w:rFonts w:ascii="微软雅黑" w:eastAsia="微软雅黑" w:hAnsi="微软雅黑" w:hint="eastAsia"/>
          <w:sz w:val="24"/>
          <w:szCs w:val="24"/>
        </w:rPr>
        <w:t>，</w:t>
      </w:r>
      <w:r>
        <w:rPr>
          <w:rFonts w:ascii="微软雅黑" w:eastAsia="微软雅黑" w:hAnsi="微软雅黑" w:hint="eastAsia"/>
          <w:sz w:val="24"/>
          <w:szCs w:val="24"/>
        </w:rPr>
        <w:t>从人到动物，从个体到组织，在地球上有</w:t>
      </w:r>
      <w:r w:rsidR="003618CD">
        <w:rPr>
          <w:rFonts w:ascii="微软雅黑" w:eastAsia="微软雅黑" w:hAnsi="微软雅黑" w:hint="eastAsia"/>
          <w:sz w:val="24"/>
          <w:szCs w:val="24"/>
        </w:rPr>
        <w:t>“</w:t>
      </w:r>
      <w:r>
        <w:rPr>
          <w:rFonts w:ascii="微软雅黑" w:eastAsia="微软雅黑" w:hAnsi="微软雅黑" w:hint="eastAsia"/>
          <w:sz w:val="24"/>
          <w:szCs w:val="24"/>
        </w:rPr>
        <w:t>色身</w:t>
      </w:r>
      <w:r w:rsidR="003618CD">
        <w:rPr>
          <w:rFonts w:ascii="微软雅黑" w:eastAsia="微软雅黑" w:hAnsi="微软雅黑" w:hint="eastAsia"/>
          <w:sz w:val="24"/>
          <w:szCs w:val="24"/>
        </w:rPr>
        <w:t>”</w:t>
      </w:r>
      <w:r>
        <w:rPr>
          <w:rFonts w:ascii="微软雅黑" w:eastAsia="微软雅黑" w:hAnsi="微软雅黑" w:hint="eastAsia"/>
          <w:sz w:val="24"/>
          <w:szCs w:val="24"/>
        </w:rPr>
        <w:t>，在无色界必然有其相对应的</w:t>
      </w:r>
      <w:r w:rsidR="001F6F51">
        <w:rPr>
          <w:rFonts w:ascii="微软雅黑" w:eastAsia="微软雅黑" w:hAnsi="微软雅黑" w:hint="eastAsia"/>
          <w:sz w:val="24"/>
          <w:szCs w:val="24"/>
        </w:rPr>
        <w:t>“</w:t>
      </w:r>
      <w:r>
        <w:rPr>
          <w:rFonts w:ascii="微软雅黑" w:eastAsia="微软雅黑" w:hAnsi="微软雅黑" w:hint="eastAsia"/>
          <w:sz w:val="24"/>
          <w:szCs w:val="24"/>
        </w:rPr>
        <w:t>法身</w:t>
      </w:r>
      <w:r w:rsidR="001F6F51">
        <w:rPr>
          <w:rFonts w:ascii="微软雅黑" w:eastAsia="微软雅黑" w:hAnsi="微软雅黑" w:hint="eastAsia"/>
          <w:sz w:val="24"/>
          <w:szCs w:val="24"/>
        </w:rPr>
        <w:t>”</w:t>
      </w:r>
      <w:r>
        <w:rPr>
          <w:rFonts w:ascii="微软雅黑" w:eastAsia="微软雅黑" w:hAnsi="微软雅黑" w:hint="eastAsia"/>
          <w:sz w:val="24"/>
          <w:szCs w:val="24"/>
        </w:rPr>
        <w:t>。</w:t>
      </w:r>
      <w:r w:rsidR="00F1088C">
        <w:rPr>
          <w:rFonts w:ascii="微软雅黑" w:eastAsia="微软雅黑" w:hAnsi="微软雅黑" w:hint="eastAsia"/>
          <w:sz w:val="24"/>
          <w:szCs w:val="24"/>
        </w:rPr>
        <w:t>我们的世界只是法身以色身形式表演的幻象而已。</w:t>
      </w:r>
      <w:r w:rsidR="00CB1DF4">
        <w:rPr>
          <w:rFonts w:ascii="微软雅黑" w:eastAsia="微软雅黑" w:hAnsi="微软雅黑" w:hint="eastAsia"/>
          <w:sz w:val="24"/>
          <w:szCs w:val="24"/>
        </w:rPr>
        <w:t>如果要毁灭某个</w:t>
      </w:r>
      <w:r w:rsidR="006A3EE5">
        <w:rPr>
          <w:rFonts w:ascii="微软雅黑" w:eastAsia="微软雅黑" w:hAnsi="微软雅黑" w:hint="eastAsia"/>
          <w:sz w:val="24"/>
          <w:szCs w:val="24"/>
        </w:rPr>
        <w:t>独裁暴政</w:t>
      </w:r>
      <w:r w:rsidR="00CB1DF4">
        <w:rPr>
          <w:rFonts w:ascii="微软雅黑" w:eastAsia="微软雅黑" w:hAnsi="微软雅黑" w:hint="eastAsia"/>
          <w:sz w:val="24"/>
          <w:szCs w:val="24"/>
        </w:rPr>
        <w:t>，只要利用某种技术在无色</w:t>
      </w:r>
      <w:r w:rsidR="00CB1DF4">
        <w:rPr>
          <w:rFonts w:ascii="微软雅黑" w:eastAsia="微软雅黑" w:hAnsi="微软雅黑" w:hint="eastAsia"/>
          <w:sz w:val="24"/>
          <w:szCs w:val="24"/>
        </w:rPr>
        <w:lastRenderedPageBreak/>
        <w:t>界毁灭其法身，那么其在色界的色身必然也是走向终点。</w:t>
      </w:r>
    </w:p>
    <w:p w14:paraId="2AE053D6" w14:textId="7AFD0265" w:rsidR="00E4556F" w:rsidRPr="008546B6" w:rsidRDefault="00E4556F" w:rsidP="008E772C">
      <w:pPr>
        <w:rPr>
          <w:rFonts w:ascii="微软雅黑" w:eastAsia="微软雅黑" w:hAnsi="微软雅黑"/>
          <w:sz w:val="24"/>
          <w:szCs w:val="24"/>
        </w:rPr>
      </w:pPr>
    </w:p>
    <w:p w14:paraId="113E6F42" w14:textId="77777777" w:rsidR="00E4556F" w:rsidRDefault="00E4556F" w:rsidP="00B112B9">
      <w:pPr>
        <w:ind w:firstLine="480"/>
        <w:rPr>
          <w:rFonts w:ascii="微软雅黑" w:eastAsia="微软雅黑" w:hAnsi="微软雅黑"/>
          <w:sz w:val="24"/>
          <w:szCs w:val="24"/>
        </w:rPr>
      </w:pPr>
      <w:r>
        <w:rPr>
          <w:rFonts w:ascii="微软雅黑" w:eastAsia="微软雅黑" w:hAnsi="微软雅黑" w:hint="eastAsia"/>
          <w:sz w:val="24"/>
          <w:szCs w:val="24"/>
        </w:rPr>
        <w:t>灵魂与肉体的关系，如同软件与计算机的关系。</w:t>
      </w:r>
    </w:p>
    <w:p w14:paraId="40FA0733" w14:textId="77777777" w:rsidR="00E4556F" w:rsidRDefault="00E4556F" w:rsidP="00B112B9">
      <w:pPr>
        <w:ind w:firstLine="480"/>
        <w:rPr>
          <w:rFonts w:ascii="微软雅黑" w:eastAsia="微软雅黑" w:hAnsi="微软雅黑"/>
          <w:sz w:val="24"/>
          <w:szCs w:val="24"/>
        </w:rPr>
      </w:pPr>
    </w:p>
    <w:p w14:paraId="62D41C28" w14:textId="17F4353C" w:rsidR="00E4556F" w:rsidRDefault="00E4556F" w:rsidP="005E7811">
      <w:pPr>
        <w:ind w:firstLine="480"/>
        <w:rPr>
          <w:rFonts w:ascii="微软雅黑" w:eastAsia="微软雅黑" w:hAnsi="微软雅黑"/>
          <w:sz w:val="24"/>
          <w:szCs w:val="24"/>
        </w:rPr>
      </w:pPr>
      <w:r>
        <w:rPr>
          <w:rFonts w:ascii="微软雅黑" w:eastAsia="微软雅黑" w:hAnsi="微软雅黑" w:hint="eastAsia"/>
          <w:sz w:val="24"/>
          <w:szCs w:val="24"/>
        </w:rPr>
        <w:t>软件只是信息。信息是“无色声香味触法”的；信息也是“没有时空”</w:t>
      </w:r>
      <w:r w:rsidR="00E80119">
        <w:rPr>
          <w:rFonts w:ascii="微软雅黑" w:eastAsia="微软雅黑" w:hAnsi="微软雅黑" w:hint="eastAsia"/>
          <w:sz w:val="24"/>
          <w:szCs w:val="24"/>
        </w:rPr>
        <w:t>的，</w:t>
      </w:r>
      <w:r>
        <w:rPr>
          <w:rFonts w:ascii="微软雅黑" w:eastAsia="微软雅黑" w:hAnsi="微软雅黑" w:hint="eastAsia"/>
          <w:sz w:val="24"/>
          <w:szCs w:val="24"/>
        </w:rPr>
        <w:t>与物质世界</w:t>
      </w:r>
      <w:r w:rsidR="00E80119">
        <w:rPr>
          <w:rFonts w:ascii="微软雅黑" w:eastAsia="微软雅黑" w:hAnsi="微软雅黑" w:hint="eastAsia"/>
          <w:sz w:val="24"/>
          <w:szCs w:val="24"/>
        </w:rPr>
        <w:t>隔离的</w:t>
      </w:r>
      <w:r>
        <w:rPr>
          <w:rFonts w:ascii="微软雅黑" w:eastAsia="微软雅黑" w:hAnsi="微软雅黑" w:hint="eastAsia"/>
          <w:sz w:val="24"/>
          <w:szCs w:val="24"/>
        </w:rPr>
        <w:t>，是“无色界”的产物。但是把信息</w:t>
      </w:r>
      <w:r w:rsidR="00223801">
        <w:rPr>
          <w:rFonts w:ascii="微软雅黑" w:eastAsia="微软雅黑" w:hAnsi="微软雅黑" w:hint="eastAsia"/>
          <w:sz w:val="24"/>
          <w:szCs w:val="24"/>
        </w:rPr>
        <w:t>写</w:t>
      </w:r>
      <w:r>
        <w:rPr>
          <w:rFonts w:ascii="微软雅黑" w:eastAsia="微软雅黑" w:hAnsi="微软雅黑" w:hint="eastAsia"/>
          <w:sz w:val="24"/>
          <w:szCs w:val="24"/>
        </w:rPr>
        <w:t>到硬盘里面就是DNA。</w:t>
      </w:r>
      <w:r w:rsidR="00223801">
        <w:rPr>
          <w:rFonts w:ascii="微软雅黑" w:eastAsia="微软雅黑" w:hAnsi="微软雅黑" w:hint="eastAsia"/>
          <w:sz w:val="24"/>
          <w:szCs w:val="24"/>
        </w:rPr>
        <w:t>遗传信息</w:t>
      </w:r>
      <w:r w:rsidR="00A541FB">
        <w:rPr>
          <w:rFonts w:ascii="微软雅黑" w:eastAsia="微软雅黑" w:hAnsi="微软雅黑" w:hint="eastAsia"/>
          <w:sz w:val="24"/>
          <w:szCs w:val="24"/>
        </w:rPr>
        <w:t>得到</w:t>
      </w:r>
      <w:r w:rsidR="00223801">
        <w:rPr>
          <w:rFonts w:ascii="微软雅黑" w:eastAsia="微软雅黑" w:hAnsi="微软雅黑" w:hint="eastAsia"/>
          <w:sz w:val="24"/>
          <w:szCs w:val="24"/>
        </w:rPr>
        <w:t>表达</w:t>
      </w:r>
      <w:r w:rsidR="00A541FB">
        <w:rPr>
          <w:rFonts w:ascii="微软雅黑" w:eastAsia="微软雅黑" w:hAnsi="微软雅黑" w:hint="eastAsia"/>
          <w:sz w:val="24"/>
          <w:szCs w:val="24"/>
        </w:rPr>
        <w:t>，</w:t>
      </w:r>
      <w:r w:rsidR="00223801">
        <w:rPr>
          <w:rFonts w:ascii="微软雅黑" w:eastAsia="微软雅黑" w:hAnsi="微软雅黑" w:hint="eastAsia"/>
          <w:sz w:val="24"/>
          <w:szCs w:val="24"/>
        </w:rPr>
        <w:t>就是我们的肉身。</w:t>
      </w:r>
      <w:r w:rsidR="00A541FB">
        <w:rPr>
          <w:rFonts w:ascii="微软雅黑" w:eastAsia="微软雅黑" w:hAnsi="微软雅黑" w:hint="eastAsia"/>
          <w:sz w:val="24"/>
          <w:szCs w:val="24"/>
        </w:rPr>
        <w:t>可见，我们人类的肉身，也是来自于无色界的信息在色界的投影。而我们来人间的使命，就是完成信息的表达。也就是：践行佛法。</w:t>
      </w:r>
    </w:p>
    <w:p w14:paraId="4EF5101F" w14:textId="2A786462" w:rsidR="008C5978" w:rsidRDefault="008C5978" w:rsidP="00624CB9">
      <w:pPr>
        <w:ind w:firstLine="480"/>
        <w:rPr>
          <w:rFonts w:ascii="微软雅黑" w:eastAsia="微软雅黑" w:hAnsi="微软雅黑"/>
          <w:sz w:val="24"/>
          <w:szCs w:val="24"/>
        </w:rPr>
      </w:pPr>
    </w:p>
    <w:p w14:paraId="2E085EFB" w14:textId="5647A97E" w:rsidR="006D57F2" w:rsidRDefault="008C5978" w:rsidP="002E7002">
      <w:pPr>
        <w:ind w:firstLine="480"/>
        <w:rPr>
          <w:rFonts w:ascii="微软雅黑" w:eastAsia="微软雅黑" w:hAnsi="微软雅黑"/>
          <w:sz w:val="24"/>
          <w:szCs w:val="24"/>
        </w:rPr>
      </w:pPr>
      <w:r>
        <w:rPr>
          <w:rFonts w:ascii="微软雅黑" w:eastAsia="微软雅黑" w:hAnsi="微软雅黑" w:hint="eastAsia"/>
          <w:sz w:val="24"/>
          <w:szCs w:val="24"/>
        </w:rPr>
        <w:t>当软件被下载的时候，信息就会以</w:t>
      </w:r>
      <w:r w:rsidR="00203189">
        <w:rPr>
          <w:rFonts w:ascii="微软雅黑" w:eastAsia="微软雅黑" w:hAnsi="微软雅黑" w:hint="eastAsia"/>
          <w:sz w:val="24"/>
          <w:szCs w:val="24"/>
        </w:rPr>
        <w:t>能量与</w:t>
      </w:r>
      <w:r>
        <w:rPr>
          <w:rFonts w:ascii="微软雅黑" w:eastAsia="微软雅黑" w:hAnsi="微软雅黑" w:hint="eastAsia"/>
          <w:sz w:val="24"/>
          <w:szCs w:val="24"/>
        </w:rPr>
        <w:t>物质的形式保存在电脑上。灵魂就是来自于</w:t>
      </w:r>
      <w:r w:rsidR="006D1DE9">
        <w:rPr>
          <w:rFonts w:ascii="微软雅黑" w:eastAsia="微软雅黑" w:hAnsi="微软雅黑" w:hint="eastAsia"/>
          <w:sz w:val="24"/>
          <w:szCs w:val="24"/>
        </w:rPr>
        <w:t>“无色界”</w:t>
      </w:r>
      <w:r>
        <w:rPr>
          <w:rFonts w:ascii="微软雅黑" w:eastAsia="微软雅黑" w:hAnsi="微软雅黑" w:hint="eastAsia"/>
          <w:sz w:val="24"/>
          <w:szCs w:val="24"/>
        </w:rPr>
        <w:t>的软件，而肉体就是我们的计算机硬件。</w:t>
      </w:r>
      <w:r w:rsidR="002E7002">
        <w:rPr>
          <w:rFonts w:ascii="微软雅黑" w:eastAsia="微软雅黑" w:hAnsi="微软雅黑" w:hint="eastAsia"/>
          <w:sz w:val="24"/>
          <w:szCs w:val="24"/>
        </w:rPr>
        <w:t>神经系统就是存储灵魂的内存设备。</w:t>
      </w:r>
      <w:r w:rsidR="00063B3B">
        <w:rPr>
          <w:rFonts w:ascii="微软雅黑" w:eastAsia="微软雅黑" w:hAnsi="微软雅黑" w:hint="eastAsia"/>
          <w:sz w:val="24"/>
          <w:szCs w:val="24"/>
        </w:rPr>
        <w:t>神经系统的内存释放与疼痛有关。</w:t>
      </w:r>
    </w:p>
    <w:p w14:paraId="6A644A9F" w14:textId="77777777" w:rsidR="006D57F2" w:rsidRDefault="006D57F2" w:rsidP="00670389">
      <w:pPr>
        <w:ind w:firstLine="480"/>
        <w:rPr>
          <w:rFonts w:ascii="微软雅黑" w:eastAsia="微软雅黑" w:hAnsi="微软雅黑"/>
          <w:sz w:val="24"/>
          <w:szCs w:val="24"/>
        </w:rPr>
      </w:pPr>
    </w:p>
    <w:p w14:paraId="239C1D62" w14:textId="481C2669" w:rsidR="00B33804" w:rsidRDefault="00063B3B" w:rsidP="00B33804">
      <w:pPr>
        <w:ind w:firstLine="480"/>
        <w:rPr>
          <w:rFonts w:ascii="微软雅黑" w:eastAsia="微软雅黑" w:hAnsi="微软雅黑"/>
          <w:sz w:val="24"/>
          <w:szCs w:val="24"/>
        </w:rPr>
      </w:pPr>
      <w:r>
        <w:rPr>
          <w:rFonts w:ascii="微软雅黑" w:eastAsia="微软雅黑" w:hAnsi="微软雅黑" w:hint="eastAsia"/>
          <w:sz w:val="24"/>
          <w:szCs w:val="24"/>
        </w:rPr>
        <w:t>要研究灵魂在神经系统的运作机制，只要研究女性即可。</w:t>
      </w:r>
      <w:r w:rsidR="003A3A13">
        <w:rPr>
          <w:rFonts w:ascii="微软雅黑" w:eastAsia="微软雅黑" w:hAnsi="微软雅黑" w:hint="eastAsia"/>
          <w:sz w:val="24"/>
          <w:szCs w:val="24"/>
        </w:rPr>
        <w:t>非处女做爱，她阴道并不疼痛，内心还很愉悦，为何发出类似痛苦的呻吟声呢？其实也是在释放内存，为受孕新</w:t>
      </w:r>
      <w:r w:rsidR="00022050">
        <w:rPr>
          <w:rFonts w:ascii="微软雅黑" w:eastAsia="微软雅黑" w:hAnsi="微软雅黑" w:hint="eastAsia"/>
          <w:sz w:val="24"/>
          <w:szCs w:val="24"/>
        </w:rPr>
        <w:t>生命的</w:t>
      </w:r>
      <w:r w:rsidR="003A3A13">
        <w:rPr>
          <w:rFonts w:ascii="微软雅黑" w:eastAsia="微软雅黑" w:hAnsi="微软雅黑" w:hint="eastAsia"/>
          <w:sz w:val="24"/>
          <w:szCs w:val="24"/>
        </w:rPr>
        <w:t>灵魂提供存储空间。</w:t>
      </w:r>
      <w:r w:rsidR="00B33804">
        <w:rPr>
          <w:rFonts w:ascii="微软雅黑" w:eastAsia="微软雅黑" w:hAnsi="微软雅黑" w:hint="eastAsia"/>
          <w:sz w:val="24"/>
          <w:szCs w:val="24"/>
        </w:rPr>
        <w:t>人类的受孕过程并非简单的精卵结合。受精卵在子宫着床之后</w:t>
      </w:r>
      <w:r w:rsidR="00F122FB">
        <w:rPr>
          <w:rFonts w:ascii="微软雅黑" w:eastAsia="微软雅黑" w:hAnsi="微软雅黑" w:hint="eastAsia"/>
          <w:sz w:val="24"/>
          <w:szCs w:val="24"/>
        </w:rPr>
        <w:t>的胚胎只是色身</w:t>
      </w:r>
      <w:r w:rsidR="00B33804">
        <w:rPr>
          <w:rFonts w:ascii="微软雅黑" w:eastAsia="微软雅黑" w:hAnsi="微软雅黑" w:hint="eastAsia"/>
          <w:sz w:val="24"/>
          <w:szCs w:val="24"/>
        </w:rPr>
        <w:t>，还需要去“无色界”下载灵魂才可以孕育出新生命。此时婴儿只是一团胚胎，婴儿</w:t>
      </w:r>
      <w:r w:rsidR="006C76AE">
        <w:rPr>
          <w:rFonts w:ascii="微软雅黑" w:eastAsia="微软雅黑" w:hAnsi="微软雅黑" w:hint="eastAsia"/>
          <w:sz w:val="24"/>
          <w:szCs w:val="24"/>
        </w:rPr>
        <w:t>“</w:t>
      </w:r>
      <w:r w:rsidR="00B33804">
        <w:rPr>
          <w:rFonts w:ascii="微软雅黑" w:eastAsia="微软雅黑" w:hAnsi="微软雅黑" w:hint="eastAsia"/>
          <w:sz w:val="24"/>
          <w:szCs w:val="24"/>
        </w:rPr>
        <w:t>灵魂</w:t>
      </w:r>
      <w:r w:rsidR="00022050">
        <w:rPr>
          <w:rFonts w:ascii="微软雅黑" w:eastAsia="微软雅黑" w:hAnsi="微软雅黑" w:hint="eastAsia"/>
          <w:sz w:val="24"/>
          <w:szCs w:val="24"/>
        </w:rPr>
        <w:t>数据</w:t>
      </w:r>
      <w:r w:rsidR="006C76AE">
        <w:rPr>
          <w:rFonts w:ascii="微软雅黑" w:eastAsia="微软雅黑" w:hAnsi="微软雅黑" w:hint="eastAsia"/>
          <w:sz w:val="24"/>
          <w:szCs w:val="24"/>
        </w:rPr>
        <w:t>”</w:t>
      </w:r>
      <w:r w:rsidR="00B33804">
        <w:rPr>
          <w:rFonts w:ascii="微软雅黑" w:eastAsia="微软雅黑" w:hAnsi="微软雅黑" w:hint="eastAsia"/>
          <w:sz w:val="24"/>
          <w:szCs w:val="24"/>
        </w:rPr>
        <w:t>是暂存在母亲的神经系统里面。</w:t>
      </w:r>
      <w:r w:rsidR="003A3A13">
        <w:rPr>
          <w:rFonts w:ascii="微软雅黑" w:eastAsia="微软雅黑" w:hAnsi="微软雅黑" w:hint="eastAsia"/>
          <w:sz w:val="24"/>
          <w:szCs w:val="24"/>
        </w:rPr>
        <w:t>因为内存释放与疼痛有关，</w:t>
      </w:r>
      <w:r w:rsidR="00411E97">
        <w:rPr>
          <w:rFonts w:ascii="微软雅黑" w:eastAsia="微软雅黑" w:hAnsi="微软雅黑" w:hint="eastAsia"/>
          <w:sz w:val="24"/>
          <w:szCs w:val="24"/>
        </w:rPr>
        <w:t>所以</w:t>
      </w:r>
      <w:r w:rsidR="003A3A13">
        <w:rPr>
          <w:rFonts w:ascii="微软雅黑" w:eastAsia="微软雅黑" w:hAnsi="微软雅黑" w:hint="eastAsia"/>
          <w:sz w:val="24"/>
          <w:szCs w:val="24"/>
        </w:rPr>
        <w:t>她发出</w:t>
      </w:r>
      <w:r w:rsidR="00411E97">
        <w:rPr>
          <w:rFonts w:ascii="微软雅黑" w:eastAsia="微软雅黑" w:hAnsi="微软雅黑" w:hint="eastAsia"/>
          <w:sz w:val="24"/>
          <w:szCs w:val="24"/>
        </w:rPr>
        <w:t>的是痛苦的</w:t>
      </w:r>
      <w:r w:rsidR="003A3A13">
        <w:rPr>
          <w:rFonts w:ascii="微软雅黑" w:eastAsia="微软雅黑" w:hAnsi="微软雅黑" w:hint="eastAsia"/>
          <w:sz w:val="24"/>
          <w:szCs w:val="24"/>
        </w:rPr>
        <w:t>呻吟声</w:t>
      </w:r>
      <w:r w:rsidR="00411E97">
        <w:rPr>
          <w:rFonts w:ascii="微软雅黑" w:eastAsia="微软雅黑" w:hAnsi="微软雅黑" w:hint="eastAsia"/>
          <w:sz w:val="24"/>
          <w:szCs w:val="24"/>
        </w:rPr>
        <w:t>而非快乐的欢笑声</w:t>
      </w:r>
      <w:r w:rsidR="003A3A13">
        <w:rPr>
          <w:rFonts w:ascii="微软雅黑" w:eastAsia="微软雅黑" w:hAnsi="微软雅黑" w:hint="eastAsia"/>
          <w:sz w:val="24"/>
          <w:szCs w:val="24"/>
        </w:rPr>
        <w:t>。</w:t>
      </w:r>
    </w:p>
    <w:p w14:paraId="02BEE5C6" w14:textId="70817D4C" w:rsidR="00854815" w:rsidRDefault="00854815" w:rsidP="00B33804">
      <w:pPr>
        <w:ind w:firstLine="480"/>
        <w:rPr>
          <w:rFonts w:ascii="微软雅黑" w:eastAsia="微软雅黑" w:hAnsi="微软雅黑"/>
          <w:sz w:val="24"/>
          <w:szCs w:val="24"/>
        </w:rPr>
      </w:pPr>
    </w:p>
    <w:p w14:paraId="32B0B86F" w14:textId="0BCB85FD" w:rsidR="00854815" w:rsidRDefault="00854815" w:rsidP="00B33804">
      <w:pPr>
        <w:ind w:firstLine="480"/>
        <w:rPr>
          <w:rFonts w:ascii="微软雅黑" w:eastAsia="微软雅黑" w:hAnsi="微软雅黑"/>
          <w:sz w:val="24"/>
          <w:szCs w:val="24"/>
        </w:rPr>
      </w:pPr>
      <w:r>
        <w:rPr>
          <w:rFonts w:ascii="微软雅黑" w:eastAsia="微软雅黑" w:hAnsi="微软雅黑" w:hint="eastAsia"/>
          <w:sz w:val="24"/>
          <w:szCs w:val="24"/>
        </w:rPr>
        <w:lastRenderedPageBreak/>
        <w:t>生育过的妇女都知道一个现象“一孕傻三年”，妇女的智商会下降。其实就是因为随着婴儿的发育长大，女性的一份神经系统存放了“两份灵魂”</w:t>
      </w:r>
      <w:r w:rsidR="005C737A">
        <w:rPr>
          <w:rFonts w:ascii="微软雅黑" w:eastAsia="微软雅黑" w:hAnsi="微软雅黑" w:hint="eastAsia"/>
          <w:sz w:val="24"/>
          <w:szCs w:val="24"/>
        </w:rPr>
        <w:t>！硬盘不够大怎么办？只能压缩一下数据，压缩一下母亲的灵魂。人的智商是灵魂在操控的，当你睡着的时候，灵魂在无色界补充能量，这个时候你就完全失去对外界事物感知和反应能力</w:t>
      </w:r>
      <w:r w:rsidR="00AE64E4">
        <w:rPr>
          <w:rFonts w:ascii="微软雅黑" w:eastAsia="微软雅黑" w:hAnsi="微软雅黑" w:hint="eastAsia"/>
          <w:sz w:val="24"/>
          <w:szCs w:val="24"/>
        </w:rPr>
        <w:t>，</w:t>
      </w:r>
      <w:r w:rsidR="00DA4A32">
        <w:rPr>
          <w:rFonts w:ascii="微软雅黑" w:eastAsia="微软雅黑" w:hAnsi="微软雅黑" w:hint="eastAsia"/>
          <w:sz w:val="24"/>
          <w:szCs w:val="24"/>
        </w:rPr>
        <w:t>完全就是“零智商”的植物人</w:t>
      </w:r>
      <w:r w:rsidR="005C737A">
        <w:rPr>
          <w:rFonts w:ascii="微软雅黑" w:eastAsia="微软雅黑" w:hAnsi="微软雅黑" w:hint="eastAsia"/>
          <w:sz w:val="24"/>
          <w:szCs w:val="24"/>
        </w:rPr>
        <w:t>。所以“一孕傻三年”其实是因为母亲的灵魂被压缩了造成的。</w:t>
      </w:r>
    </w:p>
    <w:p w14:paraId="622E84B7" w14:textId="77777777" w:rsidR="00B33804" w:rsidRDefault="00B33804" w:rsidP="0050078C">
      <w:pPr>
        <w:ind w:firstLine="480"/>
        <w:rPr>
          <w:rFonts w:ascii="微软雅黑" w:eastAsia="微软雅黑" w:hAnsi="微软雅黑"/>
          <w:sz w:val="24"/>
          <w:szCs w:val="24"/>
        </w:rPr>
      </w:pPr>
    </w:p>
    <w:p w14:paraId="5C7BC95E" w14:textId="56BAD0CB" w:rsidR="00954C25" w:rsidRDefault="00063B3B" w:rsidP="0050078C">
      <w:pPr>
        <w:ind w:firstLine="480"/>
        <w:rPr>
          <w:rFonts w:ascii="微软雅黑" w:eastAsia="微软雅黑" w:hAnsi="微软雅黑"/>
          <w:sz w:val="24"/>
          <w:szCs w:val="24"/>
        </w:rPr>
      </w:pPr>
      <w:r>
        <w:rPr>
          <w:rFonts w:ascii="微软雅黑" w:eastAsia="微软雅黑" w:hAnsi="微软雅黑" w:hint="eastAsia"/>
          <w:sz w:val="24"/>
          <w:szCs w:val="24"/>
        </w:rPr>
        <w:t>女性月经前</w:t>
      </w:r>
      <w:r w:rsidR="00411E97">
        <w:rPr>
          <w:rFonts w:ascii="微软雅黑" w:eastAsia="微软雅黑" w:hAnsi="微软雅黑" w:hint="eastAsia"/>
          <w:sz w:val="24"/>
          <w:szCs w:val="24"/>
        </w:rPr>
        <w:t>乳房涨</w:t>
      </w:r>
      <w:r w:rsidR="004D601D">
        <w:rPr>
          <w:rFonts w:ascii="微软雅黑" w:eastAsia="微软雅黑" w:hAnsi="微软雅黑" w:hint="eastAsia"/>
          <w:sz w:val="24"/>
          <w:szCs w:val="24"/>
        </w:rPr>
        <w:t>、</w:t>
      </w:r>
      <w:r>
        <w:rPr>
          <w:rFonts w:ascii="微软雅黑" w:eastAsia="微软雅黑" w:hAnsi="微软雅黑" w:hint="eastAsia"/>
          <w:sz w:val="24"/>
          <w:szCs w:val="24"/>
        </w:rPr>
        <w:t>元神充沛，此时内存数据存满，</w:t>
      </w:r>
      <w:r w:rsidR="003A3A13">
        <w:rPr>
          <w:rFonts w:ascii="微软雅黑" w:eastAsia="微软雅黑" w:hAnsi="微软雅黑" w:hint="eastAsia"/>
          <w:sz w:val="24"/>
          <w:szCs w:val="24"/>
        </w:rPr>
        <w:t>新灵魂</w:t>
      </w:r>
      <w:r>
        <w:rPr>
          <w:rFonts w:ascii="微软雅黑" w:eastAsia="微软雅黑" w:hAnsi="微软雅黑" w:hint="eastAsia"/>
          <w:sz w:val="24"/>
          <w:szCs w:val="24"/>
        </w:rPr>
        <w:t>难以存入，因此不易受孕</w:t>
      </w:r>
      <w:r w:rsidR="00954C25">
        <w:rPr>
          <w:rFonts w:ascii="微软雅黑" w:eastAsia="微软雅黑" w:hAnsi="微软雅黑" w:hint="eastAsia"/>
          <w:sz w:val="24"/>
          <w:szCs w:val="24"/>
        </w:rPr>
        <w:t>，这个时候做爱是“安全期”</w:t>
      </w:r>
      <w:r>
        <w:rPr>
          <w:rFonts w:ascii="微软雅黑" w:eastAsia="微软雅黑" w:hAnsi="微软雅黑" w:hint="eastAsia"/>
          <w:sz w:val="24"/>
          <w:szCs w:val="24"/>
        </w:rPr>
        <w:t>。月经之后乳房瘪下去，元神泄出，此时神经系统存储空间</w:t>
      </w:r>
      <w:r w:rsidR="00954C25">
        <w:rPr>
          <w:rFonts w:ascii="微软雅黑" w:eastAsia="微软雅黑" w:hAnsi="微软雅黑" w:hint="eastAsia"/>
          <w:sz w:val="24"/>
          <w:szCs w:val="24"/>
        </w:rPr>
        <w:t>空余</w:t>
      </w:r>
      <w:r>
        <w:rPr>
          <w:rFonts w:ascii="微软雅黑" w:eastAsia="微软雅黑" w:hAnsi="微软雅黑" w:hint="eastAsia"/>
          <w:sz w:val="24"/>
          <w:szCs w:val="24"/>
        </w:rPr>
        <w:t>，</w:t>
      </w:r>
      <w:r w:rsidR="00954C25">
        <w:rPr>
          <w:rFonts w:ascii="微软雅黑" w:eastAsia="微软雅黑" w:hAnsi="微软雅黑" w:hint="eastAsia"/>
          <w:sz w:val="24"/>
          <w:szCs w:val="24"/>
        </w:rPr>
        <w:t>这个时候做爱是“危险期”</w:t>
      </w:r>
      <w:r w:rsidR="00654121">
        <w:rPr>
          <w:rFonts w:ascii="微软雅黑" w:eastAsia="微软雅黑" w:hAnsi="微软雅黑" w:hint="eastAsia"/>
          <w:sz w:val="24"/>
          <w:szCs w:val="24"/>
        </w:rPr>
        <w:t>，容易怀孕</w:t>
      </w:r>
      <w:r>
        <w:rPr>
          <w:rFonts w:ascii="微软雅黑" w:eastAsia="微软雅黑" w:hAnsi="微软雅黑" w:hint="eastAsia"/>
          <w:sz w:val="24"/>
          <w:szCs w:val="24"/>
        </w:rPr>
        <w:t>。</w:t>
      </w:r>
    </w:p>
    <w:p w14:paraId="6B9DF8FC" w14:textId="77777777" w:rsidR="00954C25" w:rsidRDefault="00954C25" w:rsidP="00F1088C">
      <w:pPr>
        <w:rPr>
          <w:rFonts w:ascii="微软雅黑" w:eastAsia="微软雅黑" w:hAnsi="微软雅黑"/>
          <w:sz w:val="24"/>
          <w:szCs w:val="24"/>
        </w:rPr>
      </w:pPr>
    </w:p>
    <w:p w14:paraId="7CA042BC" w14:textId="77777777" w:rsidR="00465F29" w:rsidRDefault="009667F3" w:rsidP="0050078C">
      <w:pPr>
        <w:ind w:firstLine="480"/>
        <w:rPr>
          <w:rFonts w:ascii="微软雅黑" w:eastAsia="微软雅黑" w:hAnsi="微软雅黑"/>
          <w:sz w:val="24"/>
          <w:szCs w:val="24"/>
        </w:rPr>
      </w:pPr>
      <w:r>
        <w:rPr>
          <w:rFonts w:ascii="微软雅黑" w:eastAsia="微软雅黑" w:hAnsi="微软雅黑" w:hint="eastAsia"/>
          <w:sz w:val="24"/>
          <w:szCs w:val="24"/>
        </w:rPr>
        <w:t>知道这个</w:t>
      </w:r>
      <w:r w:rsidR="00954C25">
        <w:rPr>
          <w:rFonts w:ascii="微软雅黑" w:eastAsia="微软雅黑" w:hAnsi="微软雅黑" w:hint="eastAsia"/>
          <w:sz w:val="24"/>
          <w:szCs w:val="24"/>
        </w:rPr>
        <w:t>灵魂与神经系统运作的机理</w:t>
      </w:r>
      <w:r>
        <w:rPr>
          <w:rFonts w:ascii="微软雅黑" w:eastAsia="微软雅黑" w:hAnsi="微软雅黑" w:hint="eastAsia"/>
          <w:sz w:val="24"/>
          <w:szCs w:val="24"/>
        </w:rPr>
        <w:t>之后</w:t>
      </w:r>
      <w:r w:rsidR="00954C25">
        <w:rPr>
          <w:rFonts w:ascii="微软雅黑" w:eastAsia="微软雅黑" w:hAnsi="微软雅黑" w:hint="eastAsia"/>
          <w:sz w:val="24"/>
          <w:szCs w:val="24"/>
        </w:rPr>
        <w:t>，</w:t>
      </w:r>
      <w:r>
        <w:rPr>
          <w:rFonts w:ascii="微软雅黑" w:eastAsia="微软雅黑" w:hAnsi="微软雅黑" w:hint="eastAsia"/>
          <w:sz w:val="24"/>
          <w:szCs w:val="24"/>
        </w:rPr>
        <w:t>就可以</w:t>
      </w:r>
      <w:r w:rsidR="00954C25">
        <w:rPr>
          <w:rFonts w:ascii="微软雅黑" w:eastAsia="微软雅黑" w:hAnsi="微软雅黑" w:hint="eastAsia"/>
          <w:sz w:val="24"/>
          <w:szCs w:val="24"/>
        </w:rPr>
        <w:t>解释很多医学难以解释的疑难杂症。</w:t>
      </w:r>
    </w:p>
    <w:p w14:paraId="7C3F4449" w14:textId="67ECFF09" w:rsidR="00465F29" w:rsidRDefault="00465F29" w:rsidP="0050078C">
      <w:pPr>
        <w:ind w:firstLine="480"/>
        <w:rPr>
          <w:rFonts w:ascii="微软雅黑" w:eastAsia="微软雅黑" w:hAnsi="微软雅黑"/>
          <w:sz w:val="24"/>
          <w:szCs w:val="24"/>
        </w:rPr>
      </w:pPr>
    </w:p>
    <w:p w14:paraId="0A00E83F" w14:textId="2D74266A" w:rsidR="00247AF4" w:rsidRDefault="00247AF4" w:rsidP="0050078C">
      <w:pPr>
        <w:ind w:firstLine="480"/>
        <w:rPr>
          <w:rFonts w:ascii="微软雅黑" w:eastAsia="微软雅黑" w:hAnsi="微软雅黑"/>
          <w:sz w:val="24"/>
          <w:szCs w:val="24"/>
        </w:rPr>
      </w:pPr>
      <w:r>
        <w:rPr>
          <w:rFonts w:ascii="微软雅黑" w:eastAsia="微软雅黑" w:hAnsi="微软雅黑" w:hint="eastAsia"/>
          <w:sz w:val="24"/>
          <w:szCs w:val="24"/>
        </w:rPr>
        <w:t>痛经问题：</w:t>
      </w:r>
    </w:p>
    <w:p w14:paraId="5BF284F3" w14:textId="77777777" w:rsidR="00247AF4" w:rsidRDefault="00247AF4" w:rsidP="0050078C">
      <w:pPr>
        <w:ind w:firstLine="480"/>
        <w:rPr>
          <w:rFonts w:ascii="微软雅黑" w:eastAsia="微软雅黑" w:hAnsi="微软雅黑"/>
          <w:sz w:val="24"/>
          <w:szCs w:val="24"/>
        </w:rPr>
      </w:pPr>
    </w:p>
    <w:p w14:paraId="115AB82C" w14:textId="0C6A5A50" w:rsidR="00247AF4" w:rsidRDefault="009667F3" w:rsidP="00247AF4">
      <w:pPr>
        <w:ind w:firstLine="480"/>
        <w:rPr>
          <w:rFonts w:ascii="微软雅黑" w:eastAsia="微软雅黑" w:hAnsi="微软雅黑"/>
          <w:sz w:val="24"/>
          <w:szCs w:val="24"/>
        </w:rPr>
      </w:pPr>
      <w:r>
        <w:rPr>
          <w:rFonts w:ascii="微软雅黑" w:eastAsia="微软雅黑" w:hAnsi="微软雅黑" w:hint="eastAsia"/>
          <w:sz w:val="24"/>
          <w:szCs w:val="24"/>
        </w:rPr>
        <w:t>痛经是一种灵魂病，这种女性的元神过大</w:t>
      </w:r>
      <w:r w:rsidR="00247AF4">
        <w:rPr>
          <w:rFonts w:ascii="微软雅黑" w:eastAsia="微软雅黑" w:hAnsi="微软雅黑" w:hint="eastAsia"/>
          <w:sz w:val="24"/>
          <w:szCs w:val="24"/>
        </w:rPr>
        <w:t>，</w:t>
      </w:r>
      <w:r>
        <w:rPr>
          <w:rFonts w:ascii="微软雅黑" w:eastAsia="微软雅黑" w:hAnsi="微软雅黑" w:hint="eastAsia"/>
          <w:sz w:val="24"/>
          <w:szCs w:val="24"/>
        </w:rPr>
        <w:t>占据的内存数据位就多，</w:t>
      </w:r>
      <w:r w:rsidR="00247AF4">
        <w:rPr>
          <w:rFonts w:ascii="微软雅黑" w:eastAsia="微软雅黑" w:hAnsi="微软雅黑" w:hint="eastAsia"/>
          <w:sz w:val="24"/>
          <w:szCs w:val="24"/>
        </w:rPr>
        <w:t>月经来之前元神泄出就大，乳房会特别涨，因为痛经是来自于元神过大，因此存储元神的神经系统就会“硬盘太满”，</w:t>
      </w:r>
      <w:r>
        <w:rPr>
          <w:rFonts w:ascii="微软雅黑" w:eastAsia="微软雅黑" w:hAnsi="微软雅黑" w:hint="eastAsia"/>
          <w:sz w:val="24"/>
          <w:szCs w:val="24"/>
        </w:rPr>
        <w:t>缺少内存空间，</w:t>
      </w:r>
      <w:r w:rsidR="00247AF4">
        <w:rPr>
          <w:rFonts w:ascii="微软雅黑" w:eastAsia="微软雅黑" w:hAnsi="微软雅黑" w:hint="eastAsia"/>
          <w:sz w:val="24"/>
          <w:szCs w:val="24"/>
        </w:rPr>
        <w:t>婴儿的灵魂无法下载存储，因此</w:t>
      </w:r>
      <w:r w:rsidR="00397671">
        <w:rPr>
          <w:rFonts w:ascii="微软雅黑" w:eastAsia="微软雅黑" w:hAnsi="微软雅黑" w:hint="eastAsia"/>
          <w:sz w:val="24"/>
          <w:szCs w:val="24"/>
        </w:rPr>
        <w:t>痛经女</w:t>
      </w:r>
      <w:r>
        <w:rPr>
          <w:rFonts w:ascii="微软雅黑" w:eastAsia="微软雅黑" w:hAnsi="微软雅黑" w:hint="eastAsia"/>
          <w:sz w:val="24"/>
          <w:szCs w:val="24"/>
        </w:rPr>
        <w:t>不容易怀孕。</w:t>
      </w:r>
      <w:r w:rsidR="00397671">
        <w:rPr>
          <w:rFonts w:ascii="微软雅黑" w:eastAsia="微软雅黑" w:hAnsi="微软雅黑" w:hint="eastAsia"/>
          <w:sz w:val="24"/>
          <w:szCs w:val="24"/>
        </w:rPr>
        <w:t>由于元神太大，</w:t>
      </w:r>
      <w:r w:rsidR="00411E97">
        <w:rPr>
          <w:rFonts w:ascii="微软雅黑" w:eastAsia="微软雅黑" w:hAnsi="微软雅黑" w:hint="eastAsia"/>
          <w:sz w:val="24"/>
          <w:szCs w:val="24"/>
        </w:rPr>
        <w:t>痛经女的</w:t>
      </w:r>
      <w:r>
        <w:rPr>
          <w:rFonts w:ascii="微软雅黑" w:eastAsia="微软雅黑" w:hAnsi="微软雅黑" w:hint="eastAsia"/>
          <w:sz w:val="24"/>
          <w:szCs w:val="24"/>
        </w:rPr>
        <w:t>脾气也很大，自我也很强。</w:t>
      </w:r>
      <w:r w:rsidR="00D3205D">
        <w:rPr>
          <w:rFonts w:ascii="微软雅黑" w:eastAsia="微软雅黑" w:hAnsi="微软雅黑" w:hint="eastAsia"/>
          <w:sz w:val="24"/>
          <w:szCs w:val="24"/>
        </w:rPr>
        <w:t>还有一种痛经女</w:t>
      </w:r>
      <w:r w:rsidR="0028569B">
        <w:rPr>
          <w:rFonts w:ascii="微软雅黑" w:eastAsia="微软雅黑" w:hAnsi="微软雅黑" w:hint="eastAsia"/>
          <w:sz w:val="24"/>
          <w:szCs w:val="24"/>
        </w:rPr>
        <w:t>，</w:t>
      </w:r>
      <w:r w:rsidR="00D3205D">
        <w:rPr>
          <w:rFonts w:ascii="微软雅黑" w:eastAsia="微软雅黑" w:hAnsi="微软雅黑" w:hint="eastAsia"/>
          <w:sz w:val="24"/>
          <w:szCs w:val="24"/>
        </w:rPr>
        <w:t>元神正常但是身板单薄神经发育不良，硬盘存储空间太小</w:t>
      </w:r>
      <w:r w:rsidR="00E80119">
        <w:rPr>
          <w:rFonts w:ascii="微软雅黑" w:eastAsia="微软雅黑" w:hAnsi="微软雅黑" w:hint="eastAsia"/>
          <w:sz w:val="24"/>
          <w:szCs w:val="24"/>
        </w:rPr>
        <w:t>，也会</w:t>
      </w:r>
      <w:r w:rsidR="00D3205D">
        <w:rPr>
          <w:rFonts w:ascii="微软雅黑" w:eastAsia="微软雅黑" w:hAnsi="微软雅黑" w:hint="eastAsia"/>
          <w:sz w:val="24"/>
          <w:szCs w:val="24"/>
        </w:rPr>
        <w:t>造成</w:t>
      </w:r>
      <w:r w:rsidR="00E80119">
        <w:rPr>
          <w:rFonts w:ascii="微软雅黑" w:eastAsia="微软雅黑" w:hAnsi="微软雅黑" w:hint="eastAsia"/>
          <w:sz w:val="24"/>
          <w:szCs w:val="24"/>
        </w:rPr>
        <w:t>痛经</w:t>
      </w:r>
      <w:r w:rsidR="00D3205D">
        <w:rPr>
          <w:rFonts w:ascii="微软雅黑" w:eastAsia="微软雅黑" w:hAnsi="微软雅黑" w:hint="eastAsia"/>
          <w:sz w:val="24"/>
          <w:szCs w:val="24"/>
        </w:rPr>
        <w:t>。</w:t>
      </w:r>
    </w:p>
    <w:p w14:paraId="30131A84" w14:textId="7815F080" w:rsidR="00247AF4" w:rsidRPr="00D95DD6" w:rsidRDefault="00247AF4" w:rsidP="00247AF4">
      <w:pPr>
        <w:ind w:firstLine="480"/>
        <w:rPr>
          <w:rFonts w:ascii="微软雅黑" w:eastAsia="微软雅黑" w:hAnsi="微软雅黑"/>
          <w:sz w:val="24"/>
          <w:szCs w:val="24"/>
        </w:rPr>
      </w:pPr>
    </w:p>
    <w:p w14:paraId="4749DA3F" w14:textId="68E12347" w:rsidR="00664E44" w:rsidRDefault="00664E44" w:rsidP="00664E44">
      <w:pPr>
        <w:ind w:firstLine="480"/>
        <w:rPr>
          <w:rFonts w:ascii="微软雅黑" w:eastAsia="微软雅黑" w:hAnsi="微软雅黑"/>
          <w:sz w:val="24"/>
          <w:szCs w:val="24"/>
        </w:rPr>
      </w:pPr>
      <w:r>
        <w:rPr>
          <w:rFonts w:ascii="微软雅黑" w:eastAsia="微软雅黑" w:hAnsi="微软雅黑" w:hint="eastAsia"/>
          <w:sz w:val="24"/>
          <w:szCs w:val="24"/>
        </w:rPr>
        <w:t>月经</w:t>
      </w:r>
      <w:r w:rsidR="000570E4">
        <w:rPr>
          <w:rFonts w:ascii="微软雅黑" w:eastAsia="微软雅黑" w:hAnsi="微软雅黑" w:hint="eastAsia"/>
          <w:sz w:val="24"/>
          <w:szCs w:val="24"/>
        </w:rPr>
        <w:t>期</w:t>
      </w:r>
      <w:r>
        <w:rPr>
          <w:rFonts w:ascii="微软雅黑" w:eastAsia="微软雅黑" w:hAnsi="微软雅黑" w:hint="eastAsia"/>
          <w:sz w:val="24"/>
          <w:szCs w:val="24"/>
        </w:rPr>
        <w:t>情绪失控问题：</w:t>
      </w:r>
    </w:p>
    <w:p w14:paraId="7CB85961" w14:textId="1F221678" w:rsidR="00664E44" w:rsidRDefault="00664E44" w:rsidP="00247AF4">
      <w:pPr>
        <w:ind w:firstLine="480"/>
        <w:rPr>
          <w:rFonts w:ascii="微软雅黑" w:eastAsia="微软雅黑" w:hAnsi="微软雅黑"/>
          <w:sz w:val="24"/>
          <w:szCs w:val="24"/>
        </w:rPr>
      </w:pPr>
    </w:p>
    <w:p w14:paraId="79C4B216" w14:textId="23B214D1" w:rsidR="00664E44" w:rsidRDefault="00664E44" w:rsidP="00247AF4">
      <w:pPr>
        <w:ind w:firstLine="480"/>
        <w:rPr>
          <w:rFonts w:ascii="微软雅黑" w:eastAsia="微软雅黑" w:hAnsi="微软雅黑"/>
          <w:sz w:val="24"/>
          <w:szCs w:val="24"/>
        </w:rPr>
      </w:pPr>
      <w:r>
        <w:rPr>
          <w:rFonts w:ascii="微软雅黑" w:eastAsia="微软雅黑" w:hAnsi="微软雅黑" w:hint="eastAsia"/>
          <w:sz w:val="24"/>
          <w:szCs w:val="24"/>
        </w:rPr>
        <w:t>很多人都体会过女朋友来月经前的情绪压力，这是因为女性的元神和男性的元神不一样，女性会隔一个月排泄一次。</w:t>
      </w:r>
      <w:r w:rsidR="00D12B28">
        <w:rPr>
          <w:rFonts w:ascii="微软雅黑" w:eastAsia="微软雅黑" w:hAnsi="微软雅黑" w:hint="eastAsia"/>
          <w:sz w:val="24"/>
          <w:szCs w:val="24"/>
        </w:rPr>
        <w:t>在经期前元神是最大的时候，这个时候脾气也会特别大。男性之所以情绪稳定，是因为男性的元神不会周期性的变大缩小。</w:t>
      </w:r>
    </w:p>
    <w:p w14:paraId="1391E3AE" w14:textId="5ED83EBC" w:rsidR="001367A9" w:rsidRDefault="001367A9" w:rsidP="00247AF4">
      <w:pPr>
        <w:ind w:firstLine="480"/>
        <w:rPr>
          <w:rFonts w:ascii="微软雅黑" w:eastAsia="微软雅黑" w:hAnsi="微软雅黑"/>
          <w:sz w:val="24"/>
          <w:szCs w:val="24"/>
        </w:rPr>
      </w:pPr>
    </w:p>
    <w:p w14:paraId="28EB98CD" w14:textId="5F1A4989" w:rsidR="001367A9" w:rsidRDefault="001367A9" w:rsidP="00247AF4">
      <w:pPr>
        <w:ind w:firstLine="480"/>
        <w:rPr>
          <w:rFonts w:ascii="微软雅黑" w:eastAsia="微软雅黑" w:hAnsi="微软雅黑"/>
          <w:sz w:val="24"/>
          <w:szCs w:val="24"/>
        </w:rPr>
      </w:pPr>
      <w:r>
        <w:rPr>
          <w:rFonts w:ascii="微软雅黑" w:eastAsia="微软雅黑" w:hAnsi="微软雅黑" w:hint="eastAsia"/>
          <w:sz w:val="24"/>
          <w:szCs w:val="24"/>
        </w:rPr>
        <w:t>婴灵骚扰问题：</w:t>
      </w:r>
    </w:p>
    <w:p w14:paraId="131EC96D" w14:textId="77777777" w:rsidR="00664E44" w:rsidRDefault="00664E44" w:rsidP="00247AF4">
      <w:pPr>
        <w:ind w:firstLine="480"/>
        <w:rPr>
          <w:rFonts w:ascii="微软雅黑" w:eastAsia="微软雅黑" w:hAnsi="微软雅黑"/>
          <w:sz w:val="24"/>
          <w:szCs w:val="24"/>
        </w:rPr>
      </w:pPr>
    </w:p>
    <w:p w14:paraId="1B86EDA9" w14:textId="68EB576A" w:rsidR="00231749" w:rsidRDefault="000039C2" w:rsidP="001367A9">
      <w:pPr>
        <w:ind w:firstLine="480"/>
        <w:rPr>
          <w:rFonts w:ascii="微软雅黑" w:eastAsia="微软雅黑" w:hAnsi="微软雅黑"/>
          <w:sz w:val="24"/>
          <w:szCs w:val="24"/>
        </w:rPr>
      </w:pPr>
      <w:r>
        <w:rPr>
          <w:rFonts w:ascii="微软雅黑" w:eastAsia="微软雅黑" w:hAnsi="微软雅黑" w:hint="eastAsia"/>
          <w:sz w:val="24"/>
          <w:szCs w:val="24"/>
        </w:rPr>
        <w:t>为什么女性流产之后会感觉婴儿的灵魂一直在骚扰她</w:t>
      </w:r>
      <w:r w:rsidR="001367A9">
        <w:rPr>
          <w:rFonts w:ascii="微软雅黑" w:eastAsia="微软雅黑" w:hAnsi="微软雅黑" w:hint="eastAsia"/>
          <w:sz w:val="24"/>
          <w:szCs w:val="24"/>
        </w:rPr>
        <w:t>，</w:t>
      </w:r>
      <w:r>
        <w:rPr>
          <w:rFonts w:ascii="微软雅黑" w:eastAsia="微软雅黑" w:hAnsi="微软雅黑" w:hint="eastAsia"/>
          <w:sz w:val="24"/>
          <w:szCs w:val="24"/>
        </w:rPr>
        <w:t>而射精的男性没有这个烦恼</w:t>
      </w:r>
      <w:r w:rsidR="001367A9">
        <w:rPr>
          <w:rFonts w:ascii="微软雅黑" w:eastAsia="微软雅黑" w:hAnsi="微软雅黑" w:hint="eastAsia"/>
          <w:sz w:val="24"/>
          <w:szCs w:val="24"/>
        </w:rPr>
        <w:t>？</w:t>
      </w:r>
      <w:r w:rsidR="002E384E">
        <w:rPr>
          <w:rFonts w:ascii="微软雅黑" w:eastAsia="微软雅黑" w:hAnsi="微软雅黑" w:hint="eastAsia"/>
          <w:sz w:val="24"/>
          <w:szCs w:val="24"/>
        </w:rPr>
        <w:t>那是因为</w:t>
      </w:r>
      <w:r w:rsidR="001367A9">
        <w:rPr>
          <w:rFonts w:ascii="微软雅黑" w:eastAsia="微软雅黑" w:hAnsi="微软雅黑" w:hint="eastAsia"/>
          <w:sz w:val="24"/>
          <w:szCs w:val="24"/>
        </w:rPr>
        <w:t>怀孕之后，婴儿的胚胎只是色身，</w:t>
      </w:r>
      <w:r w:rsidR="006335D6">
        <w:rPr>
          <w:rFonts w:ascii="微软雅黑" w:eastAsia="微软雅黑" w:hAnsi="微软雅黑" w:hint="eastAsia"/>
          <w:sz w:val="24"/>
          <w:szCs w:val="24"/>
        </w:rPr>
        <w:t>婴儿神经系统尚未发育成熟，</w:t>
      </w:r>
      <w:r w:rsidR="001367A9">
        <w:rPr>
          <w:rFonts w:ascii="微软雅黑" w:eastAsia="微软雅黑" w:hAnsi="微软雅黑" w:hint="eastAsia"/>
          <w:sz w:val="24"/>
          <w:szCs w:val="24"/>
        </w:rPr>
        <w:t>婴儿的灵魂直接从无色界下载到孕妇的神经系统内</w:t>
      </w:r>
      <w:r w:rsidR="003E6F50">
        <w:rPr>
          <w:rFonts w:ascii="微软雅黑" w:eastAsia="微软雅黑" w:hAnsi="微软雅黑" w:hint="eastAsia"/>
          <w:sz w:val="24"/>
          <w:szCs w:val="24"/>
        </w:rPr>
        <w:t>，</w:t>
      </w:r>
      <w:r w:rsidR="001367A9">
        <w:rPr>
          <w:rFonts w:ascii="微软雅黑" w:eastAsia="微软雅黑" w:hAnsi="微软雅黑" w:hint="eastAsia"/>
          <w:sz w:val="24"/>
          <w:szCs w:val="24"/>
        </w:rPr>
        <w:t>暂时存储起来。流产只是摘除了婴儿的色身，婴儿的那份“灵魂数据”依旧存储在她的神经系统内，没有删除。</w:t>
      </w:r>
    </w:p>
    <w:p w14:paraId="27856E20" w14:textId="58F52D88" w:rsidR="00F1088C" w:rsidRDefault="00F1088C" w:rsidP="001367A9">
      <w:pPr>
        <w:ind w:firstLine="480"/>
        <w:rPr>
          <w:rFonts w:ascii="微软雅黑" w:eastAsia="微软雅黑" w:hAnsi="微软雅黑"/>
          <w:sz w:val="24"/>
          <w:szCs w:val="24"/>
        </w:rPr>
      </w:pPr>
    </w:p>
    <w:p w14:paraId="50E0A1F5" w14:textId="2A44801B" w:rsidR="00F1088C" w:rsidRDefault="00F1088C" w:rsidP="001367A9">
      <w:pPr>
        <w:ind w:firstLine="480"/>
        <w:rPr>
          <w:rFonts w:ascii="微软雅黑" w:eastAsia="微软雅黑" w:hAnsi="微软雅黑"/>
          <w:sz w:val="24"/>
          <w:szCs w:val="24"/>
        </w:rPr>
      </w:pPr>
      <w:r>
        <w:rPr>
          <w:rFonts w:ascii="微软雅黑" w:eastAsia="微软雅黑" w:hAnsi="微软雅黑" w:hint="eastAsia"/>
          <w:sz w:val="24"/>
          <w:szCs w:val="24"/>
        </w:rPr>
        <w:t>先父遗传问题：</w:t>
      </w:r>
    </w:p>
    <w:p w14:paraId="20F36859" w14:textId="77777777" w:rsidR="00F1088C" w:rsidRDefault="00F1088C" w:rsidP="001367A9">
      <w:pPr>
        <w:ind w:firstLine="480"/>
        <w:rPr>
          <w:rFonts w:ascii="微软雅黑" w:eastAsia="微软雅黑" w:hAnsi="微软雅黑"/>
          <w:sz w:val="24"/>
          <w:szCs w:val="24"/>
        </w:rPr>
      </w:pPr>
    </w:p>
    <w:p w14:paraId="5CFFB5FA" w14:textId="09B1D0F4" w:rsidR="00F1088C" w:rsidRDefault="00F1088C" w:rsidP="00F1088C">
      <w:pPr>
        <w:ind w:firstLine="480"/>
        <w:rPr>
          <w:rFonts w:ascii="微软雅黑" w:eastAsia="微软雅黑" w:hAnsi="微软雅黑"/>
          <w:sz w:val="24"/>
          <w:szCs w:val="24"/>
        </w:rPr>
      </w:pPr>
      <w:r>
        <w:rPr>
          <w:rFonts w:ascii="微软雅黑" w:eastAsia="微软雅黑" w:hAnsi="微软雅黑" w:hint="eastAsia"/>
          <w:sz w:val="24"/>
          <w:szCs w:val="24"/>
        </w:rPr>
        <w:t>处女第一次做爱，疼痛远大于器质性处女膜破裂，而且她会对第一次做爱的人刻骨铭心，并且生育的后代会像给她破处的男性。科学上把这种现象叫做“先父遗传”科学</w:t>
      </w:r>
      <w:r w:rsidR="0001404B">
        <w:rPr>
          <w:rFonts w:ascii="微软雅黑" w:eastAsia="微软雅黑" w:hAnsi="微软雅黑" w:hint="eastAsia"/>
          <w:sz w:val="24"/>
          <w:szCs w:val="24"/>
        </w:rPr>
        <w:t>家</w:t>
      </w:r>
      <w:r w:rsidR="00770D8B">
        <w:rPr>
          <w:rFonts w:ascii="微软雅黑" w:eastAsia="微软雅黑" w:hAnsi="微软雅黑" w:hint="eastAsia"/>
          <w:sz w:val="24"/>
          <w:szCs w:val="24"/>
        </w:rPr>
        <w:t>无法解释原因</w:t>
      </w:r>
      <w:r>
        <w:rPr>
          <w:rFonts w:ascii="微软雅黑" w:eastAsia="微软雅黑" w:hAnsi="微软雅黑" w:hint="eastAsia"/>
          <w:sz w:val="24"/>
          <w:szCs w:val="24"/>
        </w:rPr>
        <w:t>。</w:t>
      </w:r>
      <w:r w:rsidR="000B173A">
        <w:rPr>
          <w:rFonts w:ascii="微软雅黑" w:eastAsia="微软雅黑" w:hAnsi="微软雅黑" w:hint="eastAsia"/>
          <w:sz w:val="24"/>
          <w:szCs w:val="24"/>
        </w:rPr>
        <w:t>其实是因为处女破处的时候，肉身已经准备好受孕，她的神经系统第一次释放元神，</w:t>
      </w:r>
      <w:r w:rsidR="0001404B">
        <w:rPr>
          <w:rFonts w:ascii="微软雅黑" w:eastAsia="微软雅黑" w:hAnsi="微软雅黑" w:hint="eastAsia"/>
          <w:sz w:val="24"/>
          <w:szCs w:val="24"/>
        </w:rPr>
        <w:t>所以如同水库决堤一样凶猛</w:t>
      </w:r>
      <w:r w:rsidR="0085194E">
        <w:rPr>
          <w:rFonts w:ascii="微软雅黑" w:eastAsia="微软雅黑" w:hAnsi="微软雅黑" w:hint="eastAsia"/>
          <w:sz w:val="24"/>
          <w:szCs w:val="24"/>
        </w:rPr>
        <w:t>，带来的后果就</w:t>
      </w:r>
      <w:r w:rsidR="0085194E">
        <w:rPr>
          <w:rFonts w:ascii="微软雅黑" w:eastAsia="微软雅黑" w:hAnsi="微软雅黑" w:hint="eastAsia"/>
          <w:sz w:val="24"/>
          <w:szCs w:val="24"/>
        </w:rPr>
        <w:lastRenderedPageBreak/>
        <w:t>是泄得过猛</w:t>
      </w:r>
      <w:r w:rsidR="00A30BCE">
        <w:rPr>
          <w:rFonts w:ascii="微软雅黑" w:eastAsia="微软雅黑" w:hAnsi="微软雅黑" w:hint="eastAsia"/>
          <w:sz w:val="24"/>
          <w:szCs w:val="24"/>
        </w:rPr>
        <w:t>，</w:t>
      </w:r>
      <w:r w:rsidR="0085194E">
        <w:rPr>
          <w:rFonts w:ascii="微软雅黑" w:eastAsia="微软雅黑" w:hAnsi="微软雅黑" w:hint="eastAsia"/>
          <w:sz w:val="24"/>
          <w:szCs w:val="24"/>
        </w:rPr>
        <w:t>神经系统会一下子空出</w:t>
      </w:r>
      <w:r w:rsidR="00A30BCE">
        <w:rPr>
          <w:rFonts w:ascii="微软雅黑" w:eastAsia="微软雅黑" w:hAnsi="微软雅黑" w:hint="eastAsia"/>
          <w:sz w:val="24"/>
          <w:szCs w:val="24"/>
        </w:rPr>
        <w:t>“</w:t>
      </w:r>
      <w:r w:rsidR="0085194E">
        <w:rPr>
          <w:rFonts w:ascii="微软雅黑" w:eastAsia="微软雅黑" w:hAnsi="微软雅黑" w:hint="eastAsia"/>
          <w:sz w:val="24"/>
          <w:szCs w:val="24"/>
        </w:rPr>
        <w:t>过多的空间</w:t>
      </w:r>
      <w:r w:rsidR="00A30BCE">
        <w:rPr>
          <w:rFonts w:ascii="微软雅黑" w:eastAsia="微软雅黑" w:hAnsi="微软雅黑" w:hint="eastAsia"/>
          <w:sz w:val="24"/>
          <w:szCs w:val="24"/>
        </w:rPr>
        <w:t>”</w:t>
      </w:r>
      <w:r w:rsidR="0085194E">
        <w:rPr>
          <w:rFonts w:ascii="微软雅黑" w:eastAsia="微软雅黑" w:hAnsi="微软雅黑" w:hint="eastAsia"/>
          <w:sz w:val="24"/>
          <w:szCs w:val="24"/>
        </w:rPr>
        <w:t>。</w:t>
      </w:r>
      <w:r w:rsidR="00AD0997">
        <w:rPr>
          <w:rFonts w:ascii="微软雅黑" w:eastAsia="微软雅黑" w:hAnsi="微软雅黑" w:hint="eastAsia"/>
          <w:sz w:val="24"/>
          <w:szCs w:val="24"/>
        </w:rPr>
        <w:t>这个时候神经系统会如同海绵</w:t>
      </w:r>
      <w:r w:rsidR="00CC7F96">
        <w:rPr>
          <w:rFonts w:ascii="微软雅黑" w:eastAsia="微软雅黑" w:hAnsi="微软雅黑" w:hint="eastAsia"/>
          <w:sz w:val="24"/>
          <w:szCs w:val="24"/>
        </w:rPr>
        <w:t>吸水</w:t>
      </w:r>
      <w:r w:rsidR="00AD0997">
        <w:rPr>
          <w:rFonts w:ascii="微软雅黑" w:eastAsia="微软雅黑" w:hAnsi="微软雅黑" w:hint="eastAsia"/>
          <w:sz w:val="24"/>
          <w:szCs w:val="24"/>
        </w:rPr>
        <w:t>一样，将周围的信息全部存储起来。所以处女对第一个做爱的男性有刻骨铭心的记忆，</w:t>
      </w:r>
      <w:r w:rsidR="00AF161C">
        <w:rPr>
          <w:rFonts w:ascii="微软雅黑" w:eastAsia="微软雅黑" w:hAnsi="微软雅黑" w:hint="eastAsia"/>
          <w:sz w:val="24"/>
          <w:szCs w:val="24"/>
        </w:rPr>
        <w:t>并且生育后代</w:t>
      </w:r>
      <w:r w:rsidR="005D7238">
        <w:rPr>
          <w:rFonts w:ascii="微软雅黑" w:eastAsia="微软雅黑" w:hAnsi="微软雅黑" w:hint="eastAsia"/>
          <w:sz w:val="24"/>
          <w:szCs w:val="24"/>
        </w:rPr>
        <w:t>很像</w:t>
      </w:r>
      <w:r w:rsidR="004E436F">
        <w:rPr>
          <w:rFonts w:ascii="微软雅黑" w:eastAsia="微软雅黑" w:hAnsi="微软雅黑" w:hint="eastAsia"/>
          <w:sz w:val="24"/>
          <w:szCs w:val="24"/>
        </w:rPr>
        <w:t>给她</w:t>
      </w:r>
      <w:r w:rsidR="00AF161C">
        <w:rPr>
          <w:rFonts w:ascii="微软雅黑" w:eastAsia="微软雅黑" w:hAnsi="微软雅黑" w:hint="eastAsia"/>
          <w:sz w:val="24"/>
          <w:szCs w:val="24"/>
        </w:rPr>
        <w:t>破处的男性。</w:t>
      </w:r>
    </w:p>
    <w:p w14:paraId="52A58905" w14:textId="33866028" w:rsidR="001367A9" w:rsidRDefault="001367A9" w:rsidP="00AF161C">
      <w:pPr>
        <w:rPr>
          <w:rFonts w:ascii="微软雅黑" w:eastAsia="微软雅黑" w:hAnsi="微软雅黑"/>
          <w:sz w:val="24"/>
          <w:szCs w:val="24"/>
        </w:rPr>
      </w:pPr>
    </w:p>
    <w:p w14:paraId="4523A21E" w14:textId="7FA01C18" w:rsidR="001367A9" w:rsidRDefault="004261C7" w:rsidP="001367A9">
      <w:pPr>
        <w:ind w:firstLine="480"/>
        <w:rPr>
          <w:rFonts w:ascii="微软雅黑" w:eastAsia="微软雅黑" w:hAnsi="微软雅黑"/>
          <w:sz w:val="24"/>
          <w:szCs w:val="24"/>
        </w:rPr>
      </w:pPr>
      <w:r>
        <w:rPr>
          <w:rFonts w:ascii="微软雅黑" w:eastAsia="微软雅黑" w:hAnsi="微软雅黑" w:hint="eastAsia"/>
          <w:sz w:val="24"/>
          <w:szCs w:val="24"/>
        </w:rPr>
        <w:t>脑控</w:t>
      </w:r>
      <w:r w:rsidR="003E6F50">
        <w:rPr>
          <w:rFonts w:ascii="微软雅黑" w:eastAsia="微软雅黑" w:hAnsi="微软雅黑" w:hint="eastAsia"/>
          <w:sz w:val="24"/>
          <w:szCs w:val="24"/>
        </w:rPr>
        <w:t>、招惹不干净东西</w:t>
      </w:r>
      <w:r>
        <w:rPr>
          <w:rFonts w:ascii="微软雅黑" w:eastAsia="微软雅黑" w:hAnsi="微软雅黑" w:hint="eastAsia"/>
          <w:sz w:val="24"/>
          <w:szCs w:val="24"/>
        </w:rPr>
        <w:t>等</w:t>
      </w:r>
      <w:r w:rsidR="00F662BE">
        <w:rPr>
          <w:rFonts w:ascii="微软雅黑" w:eastAsia="微软雅黑" w:hAnsi="微软雅黑" w:hint="eastAsia"/>
          <w:sz w:val="24"/>
          <w:szCs w:val="24"/>
        </w:rPr>
        <w:t>问题</w:t>
      </w:r>
      <w:r w:rsidR="001367A9">
        <w:rPr>
          <w:rFonts w:ascii="微软雅黑" w:eastAsia="微软雅黑" w:hAnsi="微软雅黑" w:hint="eastAsia"/>
          <w:sz w:val="24"/>
          <w:szCs w:val="24"/>
        </w:rPr>
        <w:t>：</w:t>
      </w:r>
    </w:p>
    <w:p w14:paraId="3154D929" w14:textId="1F5BDB70" w:rsidR="001367A9" w:rsidRDefault="001367A9" w:rsidP="001367A9">
      <w:pPr>
        <w:ind w:firstLine="480"/>
        <w:rPr>
          <w:rFonts w:ascii="微软雅黑" w:eastAsia="微软雅黑" w:hAnsi="微软雅黑"/>
          <w:sz w:val="24"/>
          <w:szCs w:val="24"/>
        </w:rPr>
      </w:pPr>
    </w:p>
    <w:p w14:paraId="21FE1103" w14:textId="62D9F809" w:rsidR="001367A9" w:rsidRDefault="001367A9" w:rsidP="001367A9">
      <w:pPr>
        <w:ind w:firstLine="480"/>
        <w:rPr>
          <w:rFonts w:ascii="微软雅黑" w:eastAsia="微软雅黑" w:hAnsi="微软雅黑"/>
          <w:sz w:val="24"/>
          <w:szCs w:val="24"/>
        </w:rPr>
      </w:pPr>
      <w:r>
        <w:rPr>
          <w:rFonts w:ascii="微软雅黑" w:eastAsia="微软雅黑" w:hAnsi="微软雅黑" w:hint="eastAsia"/>
          <w:sz w:val="24"/>
          <w:szCs w:val="24"/>
        </w:rPr>
        <w:t>很多患者都觉得自己被</w:t>
      </w:r>
      <w:r w:rsidR="00E81FA9">
        <w:rPr>
          <w:rFonts w:ascii="微软雅黑" w:eastAsia="微软雅黑" w:hAnsi="微软雅黑" w:hint="eastAsia"/>
          <w:sz w:val="24"/>
          <w:szCs w:val="24"/>
        </w:rPr>
        <w:t>“</w:t>
      </w:r>
      <w:r>
        <w:rPr>
          <w:rFonts w:ascii="微软雅黑" w:eastAsia="微软雅黑" w:hAnsi="微软雅黑" w:hint="eastAsia"/>
          <w:sz w:val="24"/>
          <w:szCs w:val="24"/>
        </w:rPr>
        <w:t>脑控</w:t>
      </w:r>
      <w:r w:rsidR="00E81FA9">
        <w:rPr>
          <w:rFonts w:ascii="微软雅黑" w:eastAsia="微软雅黑" w:hAnsi="微软雅黑" w:hint="eastAsia"/>
          <w:sz w:val="24"/>
          <w:szCs w:val="24"/>
        </w:rPr>
        <w:t>”</w:t>
      </w:r>
      <w:r>
        <w:rPr>
          <w:rFonts w:ascii="微软雅黑" w:eastAsia="微软雅黑" w:hAnsi="微软雅黑" w:hint="eastAsia"/>
          <w:sz w:val="24"/>
          <w:szCs w:val="24"/>
        </w:rPr>
        <w:t>了，总以为有超级大国</w:t>
      </w:r>
      <w:r w:rsidR="00E81FA9">
        <w:rPr>
          <w:rFonts w:ascii="微软雅黑" w:eastAsia="微软雅黑" w:hAnsi="微软雅黑" w:hint="eastAsia"/>
          <w:sz w:val="24"/>
          <w:szCs w:val="24"/>
        </w:rPr>
        <w:t>在实验新型武器。</w:t>
      </w:r>
      <w:r w:rsidR="00F662BE">
        <w:rPr>
          <w:rFonts w:ascii="微软雅黑" w:eastAsia="微软雅黑" w:hAnsi="微软雅黑" w:hint="eastAsia"/>
          <w:sz w:val="24"/>
          <w:szCs w:val="24"/>
        </w:rPr>
        <w:t>但是医生总是无法找到足够的证据证明有“脑控武器”在针对患者。况且很多的患者都是平民</w:t>
      </w:r>
      <w:r w:rsidR="00793A8E">
        <w:rPr>
          <w:rFonts w:ascii="微软雅黑" w:eastAsia="微软雅黑" w:hAnsi="微软雅黑" w:hint="eastAsia"/>
          <w:sz w:val="24"/>
          <w:szCs w:val="24"/>
        </w:rPr>
        <w:t>，根本不是</w:t>
      </w:r>
      <w:r w:rsidR="001228EC">
        <w:rPr>
          <w:rFonts w:ascii="微软雅黑" w:eastAsia="微软雅黑" w:hAnsi="微软雅黑" w:hint="eastAsia"/>
          <w:sz w:val="24"/>
          <w:szCs w:val="24"/>
        </w:rPr>
        <w:t>政治</w:t>
      </w:r>
      <w:r w:rsidR="00793A8E">
        <w:rPr>
          <w:rFonts w:ascii="微软雅黑" w:eastAsia="微软雅黑" w:hAnsi="微软雅黑" w:hint="eastAsia"/>
          <w:sz w:val="24"/>
          <w:szCs w:val="24"/>
        </w:rPr>
        <w:t>目标。也有人感觉自己身子弱</w:t>
      </w:r>
      <w:r w:rsidR="009835E4">
        <w:rPr>
          <w:rFonts w:ascii="微软雅黑" w:eastAsia="微软雅黑" w:hAnsi="微软雅黑" w:hint="eastAsia"/>
          <w:sz w:val="24"/>
          <w:szCs w:val="24"/>
        </w:rPr>
        <w:t>容易招惹不干净的东西</w:t>
      </w:r>
      <w:r w:rsidR="00793A8E">
        <w:rPr>
          <w:rFonts w:ascii="微软雅黑" w:eastAsia="微软雅黑" w:hAnsi="微软雅黑" w:hint="eastAsia"/>
          <w:sz w:val="24"/>
          <w:szCs w:val="24"/>
        </w:rPr>
        <w:t>。这些人在</w:t>
      </w:r>
      <w:r w:rsidR="006A760D">
        <w:rPr>
          <w:rFonts w:ascii="微软雅黑" w:eastAsia="微软雅黑" w:hAnsi="微软雅黑" w:hint="eastAsia"/>
          <w:sz w:val="24"/>
          <w:szCs w:val="24"/>
        </w:rPr>
        <w:t>佛</w:t>
      </w:r>
      <w:r w:rsidR="00793A8E">
        <w:rPr>
          <w:rFonts w:ascii="微软雅黑" w:eastAsia="微软雅黑" w:hAnsi="微软雅黑" w:hint="eastAsia"/>
          <w:sz w:val="24"/>
          <w:szCs w:val="24"/>
        </w:rPr>
        <w:t>科学上都患有：元神太小的毛病，与痛经病因恰好反一反。</w:t>
      </w:r>
    </w:p>
    <w:p w14:paraId="229A4136" w14:textId="12C469BF" w:rsidR="005B33C3" w:rsidRDefault="005B33C3" w:rsidP="001367A9">
      <w:pPr>
        <w:ind w:firstLine="480"/>
        <w:rPr>
          <w:rFonts w:ascii="微软雅黑" w:eastAsia="微软雅黑" w:hAnsi="微软雅黑"/>
          <w:sz w:val="24"/>
          <w:szCs w:val="24"/>
        </w:rPr>
      </w:pPr>
    </w:p>
    <w:p w14:paraId="14196F8C" w14:textId="6DE375FB" w:rsidR="005B33C3" w:rsidRDefault="00116E0F" w:rsidP="001367A9">
      <w:pPr>
        <w:ind w:firstLine="480"/>
        <w:rPr>
          <w:rFonts w:ascii="微软雅黑" w:eastAsia="微软雅黑" w:hAnsi="微软雅黑"/>
          <w:sz w:val="24"/>
          <w:szCs w:val="24"/>
        </w:rPr>
      </w:pPr>
      <w:r>
        <w:rPr>
          <w:rFonts w:ascii="微软雅黑" w:eastAsia="微软雅黑" w:hAnsi="微软雅黑" w:hint="eastAsia"/>
          <w:sz w:val="24"/>
          <w:szCs w:val="24"/>
        </w:rPr>
        <w:t>元神小就是你“灵魂的数据小”，这意味着你神经系统的剩余空间就大。剩余空间大，</w:t>
      </w:r>
      <w:r w:rsidR="009B0C55">
        <w:rPr>
          <w:rFonts w:ascii="微软雅黑" w:eastAsia="微软雅黑" w:hAnsi="微软雅黑" w:hint="eastAsia"/>
          <w:sz w:val="24"/>
          <w:szCs w:val="24"/>
        </w:rPr>
        <w:t>就免不了“有别的数据会写入</w:t>
      </w:r>
      <w:r w:rsidR="009B0C55">
        <w:rPr>
          <w:rFonts w:ascii="微软雅黑" w:eastAsia="微软雅黑" w:hAnsi="微软雅黑"/>
          <w:sz w:val="24"/>
          <w:szCs w:val="24"/>
        </w:rPr>
        <w:t>”</w:t>
      </w:r>
      <w:r w:rsidR="009B0C55">
        <w:rPr>
          <w:rFonts w:ascii="微软雅黑" w:eastAsia="微软雅黑" w:hAnsi="微软雅黑" w:hint="eastAsia"/>
          <w:sz w:val="24"/>
          <w:szCs w:val="24"/>
        </w:rPr>
        <w:t>，也就是有别的灵魂会从无色界钻入到你的色身里面。你内心的感觉就会：有鬼，有</w:t>
      </w:r>
      <w:r w:rsidR="001D5251">
        <w:rPr>
          <w:rFonts w:ascii="微软雅黑" w:eastAsia="微软雅黑" w:hAnsi="微软雅黑" w:hint="eastAsia"/>
          <w:sz w:val="24"/>
          <w:szCs w:val="24"/>
        </w:rPr>
        <w:t>双重人格</w:t>
      </w:r>
      <w:r w:rsidR="009B0C55">
        <w:rPr>
          <w:rFonts w:ascii="微软雅黑" w:eastAsia="微软雅黑" w:hAnsi="微软雅黑" w:hint="eastAsia"/>
          <w:sz w:val="24"/>
          <w:szCs w:val="24"/>
        </w:rPr>
        <w:t>，有脑控</w:t>
      </w:r>
      <w:r w:rsidR="001D5251">
        <w:rPr>
          <w:rFonts w:ascii="微软雅黑" w:eastAsia="微软雅黑" w:hAnsi="微软雅黑" w:hint="eastAsia"/>
          <w:sz w:val="24"/>
          <w:szCs w:val="24"/>
        </w:rPr>
        <w:t>.</w:t>
      </w:r>
      <w:r w:rsidR="001D5251">
        <w:rPr>
          <w:rFonts w:ascii="微软雅黑" w:eastAsia="微软雅黑" w:hAnsi="微软雅黑"/>
          <w:sz w:val="24"/>
          <w:szCs w:val="24"/>
        </w:rPr>
        <w:t>...</w:t>
      </w:r>
      <w:r w:rsidR="001D5251">
        <w:rPr>
          <w:rFonts w:ascii="微软雅黑" w:eastAsia="微软雅黑" w:hAnsi="微软雅黑" w:hint="eastAsia"/>
          <w:sz w:val="24"/>
          <w:szCs w:val="24"/>
        </w:rPr>
        <w:t>.</w:t>
      </w:r>
      <w:r w:rsidR="001D5251">
        <w:rPr>
          <w:rFonts w:ascii="微软雅黑" w:eastAsia="微软雅黑" w:hAnsi="微软雅黑"/>
          <w:sz w:val="24"/>
          <w:szCs w:val="24"/>
        </w:rPr>
        <w:t>..</w:t>
      </w:r>
    </w:p>
    <w:p w14:paraId="4A31FE17" w14:textId="7AEDA55F" w:rsidR="00740CF3" w:rsidRDefault="00740CF3" w:rsidP="001367A9">
      <w:pPr>
        <w:ind w:firstLine="480"/>
        <w:rPr>
          <w:rFonts w:ascii="微软雅黑" w:eastAsia="微软雅黑" w:hAnsi="微软雅黑"/>
          <w:sz w:val="24"/>
          <w:szCs w:val="24"/>
        </w:rPr>
      </w:pPr>
    </w:p>
    <w:p w14:paraId="09EE38BB" w14:textId="133E8EF8" w:rsidR="00740CF3" w:rsidRDefault="00740CF3" w:rsidP="001367A9">
      <w:pPr>
        <w:ind w:firstLine="480"/>
        <w:rPr>
          <w:rFonts w:ascii="微软雅黑" w:eastAsia="微软雅黑" w:hAnsi="微软雅黑"/>
          <w:sz w:val="24"/>
          <w:szCs w:val="24"/>
        </w:rPr>
      </w:pPr>
      <w:r>
        <w:rPr>
          <w:rFonts w:ascii="微软雅黑" w:eastAsia="微软雅黑" w:hAnsi="微软雅黑" w:hint="eastAsia"/>
          <w:sz w:val="24"/>
          <w:szCs w:val="24"/>
        </w:rPr>
        <w:t>由于女性的神经系统，天生就为孕育婴儿而设计的，因此一份神经系统，</w:t>
      </w:r>
      <w:r w:rsidR="00A607E2">
        <w:rPr>
          <w:rFonts w:ascii="微软雅黑" w:eastAsia="微软雅黑" w:hAnsi="微软雅黑" w:hint="eastAsia"/>
          <w:sz w:val="24"/>
          <w:szCs w:val="24"/>
        </w:rPr>
        <w:t>需要存储两份灵魂数据。</w:t>
      </w:r>
      <w:r w:rsidR="00BC5680">
        <w:rPr>
          <w:rFonts w:ascii="微软雅黑" w:eastAsia="微软雅黑" w:hAnsi="微软雅黑" w:hint="eastAsia"/>
          <w:sz w:val="24"/>
          <w:szCs w:val="24"/>
        </w:rPr>
        <w:t>因此女性的自己的灵魂就会被压缩，所以智力上与男性比稍微差一些，即是此理！由于女性的生理特征，其神经系统硬盘剩余空间天生就比男性多。因此，特别容易被邪灵所钻入，我们会发现，脑控，撞鬼，精神病等问题，女性患者</w:t>
      </w:r>
      <w:r w:rsidR="00584302">
        <w:rPr>
          <w:rFonts w:ascii="微软雅黑" w:eastAsia="微软雅黑" w:hAnsi="微软雅黑" w:hint="eastAsia"/>
          <w:sz w:val="24"/>
          <w:szCs w:val="24"/>
        </w:rPr>
        <w:t>远远</w:t>
      </w:r>
      <w:r w:rsidR="00BC5680">
        <w:rPr>
          <w:rFonts w:ascii="微软雅黑" w:eastAsia="微软雅黑" w:hAnsi="微软雅黑" w:hint="eastAsia"/>
          <w:sz w:val="24"/>
          <w:szCs w:val="24"/>
        </w:rPr>
        <w:t>多于男性，即是此理！</w:t>
      </w:r>
    </w:p>
    <w:p w14:paraId="3208FD50" w14:textId="77777777" w:rsidR="001367A9" w:rsidRDefault="001367A9" w:rsidP="00ED5A4E">
      <w:pPr>
        <w:rPr>
          <w:rFonts w:ascii="微软雅黑" w:eastAsia="微软雅黑" w:hAnsi="微软雅黑"/>
          <w:sz w:val="24"/>
          <w:szCs w:val="24"/>
        </w:rPr>
      </w:pPr>
    </w:p>
    <w:p w14:paraId="69EBB45B" w14:textId="0CC13B31" w:rsidR="00C53A5A" w:rsidRDefault="00231749" w:rsidP="00177129">
      <w:pPr>
        <w:ind w:firstLine="480"/>
        <w:rPr>
          <w:rFonts w:ascii="微软雅黑" w:eastAsia="微软雅黑" w:hAnsi="微软雅黑"/>
          <w:sz w:val="24"/>
          <w:szCs w:val="24"/>
        </w:rPr>
      </w:pPr>
      <w:r>
        <w:rPr>
          <w:rFonts w:ascii="微软雅黑" w:eastAsia="微软雅黑" w:hAnsi="微软雅黑" w:hint="eastAsia"/>
          <w:sz w:val="24"/>
          <w:szCs w:val="24"/>
        </w:rPr>
        <w:t>理解灵魂</w:t>
      </w:r>
      <w:r w:rsidR="00C53A5A">
        <w:rPr>
          <w:rFonts w:ascii="微软雅黑" w:eastAsia="微软雅黑" w:hAnsi="微软雅黑" w:hint="eastAsia"/>
          <w:sz w:val="24"/>
          <w:szCs w:val="24"/>
        </w:rPr>
        <w:t>与神经系统的</w:t>
      </w:r>
      <w:r w:rsidR="00545E5F">
        <w:rPr>
          <w:rFonts w:ascii="微软雅黑" w:eastAsia="微软雅黑" w:hAnsi="微软雅黑" w:hint="eastAsia"/>
          <w:sz w:val="24"/>
          <w:szCs w:val="24"/>
        </w:rPr>
        <w:t>运作</w:t>
      </w:r>
      <w:r w:rsidR="00C53A5A">
        <w:rPr>
          <w:rFonts w:ascii="微软雅黑" w:eastAsia="微软雅黑" w:hAnsi="微软雅黑" w:hint="eastAsia"/>
          <w:sz w:val="24"/>
          <w:szCs w:val="24"/>
        </w:rPr>
        <w:t>原理</w:t>
      </w:r>
      <w:r>
        <w:rPr>
          <w:rFonts w:ascii="微软雅黑" w:eastAsia="微软雅黑" w:hAnsi="微软雅黑" w:hint="eastAsia"/>
          <w:sz w:val="24"/>
          <w:szCs w:val="24"/>
        </w:rPr>
        <w:t>，那就可以解释</w:t>
      </w:r>
      <w:r w:rsidR="00016896">
        <w:rPr>
          <w:rFonts w:ascii="微软雅黑" w:eastAsia="微软雅黑" w:hAnsi="微软雅黑" w:hint="eastAsia"/>
          <w:sz w:val="24"/>
          <w:szCs w:val="24"/>
        </w:rPr>
        <w:t>弥勒下界的形式问题。</w:t>
      </w:r>
    </w:p>
    <w:p w14:paraId="61C7E890" w14:textId="77777777" w:rsidR="00C53A5A" w:rsidRDefault="00C53A5A" w:rsidP="00177129">
      <w:pPr>
        <w:ind w:firstLine="480"/>
        <w:rPr>
          <w:rFonts w:ascii="微软雅黑" w:eastAsia="微软雅黑" w:hAnsi="微软雅黑"/>
          <w:sz w:val="24"/>
          <w:szCs w:val="24"/>
        </w:rPr>
      </w:pPr>
    </w:p>
    <w:p w14:paraId="60AFC113" w14:textId="77777777" w:rsidR="008C6EEA" w:rsidRDefault="00C53A5A" w:rsidP="00DE3624">
      <w:pPr>
        <w:ind w:firstLine="480"/>
        <w:rPr>
          <w:rFonts w:ascii="微软雅黑" w:eastAsia="微软雅黑" w:hAnsi="微软雅黑"/>
          <w:sz w:val="24"/>
          <w:szCs w:val="24"/>
        </w:rPr>
      </w:pPr>
      <w:r>
        <w:rPr>
          <w:rFonts w:ascii="微软雅黑" w:eastAsia="微软雅黑" w:hAnsi="微软雅黑" w:hint="eastAsia"/>
          <w:sz w:val="24"/>
          <w:szCs w:val="24"/>
        </w:rPr>
        <w:t>弥勒的法身</w:t>
      </w:r>
      <w:r w:rsidR="00545E5F">
        <w:rPr>
          <w:rFonts w:ascii="微软雅黑" w:eastAsia="微软雅黑" w:hAnsi="微软雅黑" w:hint="eastAsia"/>
          <w:sz w:val="24"/>
          <w:szCs w:val="24"/>
        </w:rPr>
        <w:t>下界</w:t>
      </w:r>
      <w:r>
        <w:rPr>
          <w:rFonts w:ascii="微软雅黑" w:eastAsia="微软雅黑" w:hAnsi="微软雅黑" w:hint="eastAsia"/>
          <w:sz w:val="24"/>
          <w:szCs w:val="24"/>
        </w:rPr>
        <w:t>到地球</w:t>
      </w:r>
      <w:r w:rsidR="00545E5F">
        <w:rPr>
          <w:rFonts w:ascii="微软雅黑" w:eastAsia="微软雅黑" w:hAnsi="微软雅黑" w:hint="eastAsia"/>
          <w:sz w:val="24"/>
          <w:szCs w:val="24"/>
        </w:rPr>
        <w:t>，</w:t>
      </w:r>
      <w:r>
        <w:rPr>
          <w:rFonts w:ascii="微软雅黑" w:eastAsia="微软雅黑" w:hAnsi="微软雅黑" w:hint="eastAsia"/>
          <w:sz w:val="24"/>
          <w:szCs w:val="24"/>
        </w:rPr>
        <w:t>必须要一个“太空服”，</w:t>
      </w:r>
      <w:r w:rsidR="00545E5F">
        <w:rPr>
          <w:rFonts w:ascii="微软雅黑" w:eastAsia="微软雅黑" w:hAnsi="微软雅黑" w:hint="eastAsia"/>
          <w:sz w:val="24"/>
          <w:szCs w:val="24"/>
        </w:rPr>
        <w:t>化身</w:t>
      </w:r>
      <w:r>
        <w:rPr>
          <w:rFonts w:ascii="微软雅黑" w:eastAsia="微软雅黑" w:hAnsi="微软雅黑" w:hint="eastAsia"/>
          <w:sz w:val="24"/>
          <w:szCs w:val="24"/>
        </w:rPr>
        <w:t>到人类的肉身里面，</w:t>
      </w:r>
      <w:r w:rsidR="00DE3624">
        <w:rPr>
          <w:rFonts w:ascii="微软雅黑" w:eastAsia="微软雅黑" w:hAnsi="微软雅黑" w:hint="eastAsia"/>
          <w:sz w:val="24"/>
          <w:szCs w:val="24"/>
        </w:rPr>
        <w:t>原理就是弥勒的灵魂直接下载到你的神经系统里面。一旦下</w:t>
      </w:r>
      <w:r w:rsidR="0006233A">
        <w:rPr>
          <w:rFonts w:ascii="微软雅黑" w:eastAsia="微软雅黑" w:hAnsi="微软雅黑" w:hint="eastAsia"/>
          <w:sz w:val="24"/>
          <w:szCs w:val="24"/>
        </w:rPr>
        <w:t>来</w:t>
      </w:r>
      <w:r w:rsidR="00DE3624">
        <w:rPr>
          <w:rFonts w:ascii="微软雅黑" w:eastAsia="微软雅黑" w:hAnsi="微软雅黑" w:hint="eastAsia"/>
          <w:sz w:val="24"/>
          <w:szCs w:val="24"/>
        </w:rPr>
        <w:t>之后你就会感觉双重人格，其中一个灵魂是你自己，另一个灵魂就是弥勒佛。</w:t>
      </w:r>
    </w:p>
    <w:p w14:paraId="30FED209" w14:textId="3ACC632D" w:rsidR="00DE3624" w:rsidRDefault="00DE3624" w:rsidP="009F6E66">
      <w:pPr>
        <w:rPr>
          <w:rFonts w:ascii="微软雅黑" w:eastAsia="微软雅黑" w:hAnsi="微软雅黑"/>
          <w:sz w:val="24"/>
          <w:szCs w:val="24"/>
        </w:rPr>
      </w:pPr>
    </w:p>
    <w:p w14:paraId="264B0C59" w14:textId="793D7532" w:rsidR="00C53A5A" w:rsidRDefault="00DE3624" w:rsidP="009F6E66">
      <w:pPr>
        <w:ind w:firstLine="480"/>
        <w:rPr>
          <w:rFonts w:ascii="微软雅黑" w:eastAsia="微软雅黑" w:hAnsi="微软雅黑"/>
          <w:sz w:val="24"/>
          <w:szCs w:val="24"/>
        </w:rPr>
      </w:pPr>
      <w:r>
        <w:rPr>
          <w:rFonts w:ascii="微软雅黑" w:eastAsia="微软雅黑" w:hAnsi="微软雅黑" w:hint="eastAsia"/>
          <w:sz w:val="24"/>
          <w:szCs w:val="24"/>
        </w:rPr>
        <w:t>当人的神经系统存储两份灵魂数据，另一份是弥勒佛的灵魂的时候。由于色身的局限性，</w:t>
      </w:r>
      <w:r w:rsidR="009F6E66">
        <w:rPr>
          <w:rFonts w:ascii="微软雅黑" w:eastAsia="微软雅黑" w:hAnsi="微软雅黑" w:hint="eastAsia"/>
          <w:sz w:val="24"/>
          <w:szCs w:val="24"/>
        </w:rPr>
        <w:t>所以弥勒佛在人间的肉身，当然就是普通人的外貌，说普通人的话，穿普通人的衣。</w:t>
      </w:r>
      <w:r>
        <w:rPr>
          <w:rFonts w:ascii="微软雅黑" w:eastAsia="微软雅黑" w:hAnsi="微软雅黑" w:hint="eastAsia"/>
          <w:sz w:val="24"/>
          <w:szCs w:val="24"/>
        </w:rPr>
        <w:t>但是还是会与普通人有区别的。这个区别就是：要么特别有思想、要么特别有胆魄、要么特别有智慧</w:t>
      </w:r>
      <w:r w:rsidR="002F0F1B">
        <w:rPr>
          <w:rFonts w:ascii="微软雅黑" w:eastAsia="微软雅黑" w:hAnsi="微软雅黑" w:hint="eastAsia"/>
          <w:sz w:val="24"/>
          <w:szCs w:val="24"/>
        </w:rPr>
        <w:t>、要么特别有正义感和牺牲精神</w:t>
      </w:r>
      <w:r>
        <w:rPr>
          <w:rFonts w:ascii="微软雅黑" w:eastAsia="微软雅黑" w:hAnsi="微软雅黑" w:hint="eastAsia"/>
          <w:sz w:val="24"/>
          <w:szCs w:val="24"/>
        </w:rPr>
        <w:t>.</w:t>
      </w:r>
      <w:r>
        <w:rPr>
          <w:rFonts w:ascii="微软雅黑" w:eastAsia="微软雅黑" w:hAnsi="微软雅黑"/>
          <w:sz w:val="24"/>
          <w:szCs w:val="24"/>
        </w:rPr>
        <w:t>.....</w:t>
      </w:r>
    </w:p>
    <w:p w14:paraId="4C02636E" w14:textId="6E223532" w:rsidR="00DE3624" w:rsidRDefault="00DE3624" w:rsidP="00DE3624">
      <w:pPr>
        <w:ind w:firstLine="480"/>
        <w:rPr>
          <w:rFonts w:ascii="微软雅黑" w:eastAsia="微软雅黑" w:hAnsi="微软雅黑"/>
          <w:sz w:val="24"/>
          <w:szCs w:val="24"/>
        </w:rPr>
      </w:pPr>
    </w:p>
    <w:p w14:paraId="42D7E108" w14:textId="7F5F53A5" w:rsidR="00EB083B" w:rsidRDefault="00EB083B" w:rsidP="00EB083B">
      <w:pPr>
        <w:ind w:firstLine="480"/>
        <w:rPr>
          <w:rFonts w:ascii="微软雅黑" w:eastAsia="微软雅黑" w:hAnsi="微软雅黑"/>
          <w:sz w:val="24"/>
          <w:szCs w:val="24"/>
        </w:rPr>
      </w:pPr>
      <w:r>
        <w:rPr>
          <w:rFonts w:ascii="微软雅黑" w:eastAsia="微软雅黑" w:hAnsi="微软雅黑" w:hint="eastAsia"/>
          <w:sz w:val="24"/>
          <w:szCs w:val="24"/>
        </w:rPr>
        <w:t>弥勒为什么需要</w:t>
      </w:r>
      <w:r w:rsidR="00CB27D3">
        <w:rPr>
          <w:rFonts w:ascii="微软雅黑" w:eastAsia="微软雅黑" w:hAnsi="微软雅黑" w:hint="eastAsia"/>
          <w:sz w:val="24"/>
          <w:szCs w:val="24"/>
        </w:rPr>
        <w:t>以</w:t>
      </w:r>
      <w:r>
        <w:rPr>
          <w:rFonts w:ascii="微软雅黑" w:eastAsia="微软雅黑" w:hAnsi="微软雅黑" w:hint="eastAsia"/>
          <w:sz w:val="24"/>
          <w:szCs w:val="24"/>
        </w:rPr>
        <w:t>这种形式下界？</w:t>
      </w:r>
    </w:p>
    <w:p w14:paraId="635DBC75" w14:textId="1E13C5F3" w:rsidR="00EB083B" w:rsidRPr="00CB27D3" w:rsidRDefault="00EB083B" w:rsidP="00EB083B">
      <w:pPr>
        <w:ind w:firstLine="480"/>
        <w:rPr>
          <w:rFonts w:ascii="微软雅黑" w:eastAsia="微软雅黑" w:hAnsi="微软雅黑"/>
          <w:sz w:val="24"/>
          <w:szCs w:val="24"/>
        </w:rPr>
      </w:pPr>
    </w:p>
    <w:p w14:paraId="236B9A24" w14:textId="483C03DF" w:rsidR="00A15FB6" w:rsidRDefault="00EB083B" w:rsidP="00E17C2C">
      <w:pPr>
        <w:ind w:firstLine="480"/>
        <w:rPr>
          <w:rFonts w:ascii="微软雅黑" w:eastAsia="微软雅黑" w:hAnsi="微软雅黑"/>
          <w:sz w:val="24"/>
          <w:szCs w:val="24"/>
        </w:rPr>
      </w:pPr>
      <w:r>
        <w:rPr>
          <w:rFonts w:ascii="微软雅黑" w:eastAsia="微软雅黑" w:hAnsi="微软雅黑" w:hint="eastAsia"/>
          <w:sz w:val="24"/>
          <w:szCs w:val="24"/>
        </w:rPr>
        <w:t>常言道：“替天行道，普度众生”。</w:t>
      </w:r>
      <w:r w:rsidR="00241991">
        <w:rPr>
          <w:rFonts w:ascii="微软雅黑" w:eastAsia="微软雅黑" w:hAnsi="微软雅黑" w:hint="eastAsia"/>
          <w:sz w:val="24"/>
          <w:szCs w:val="24"/>
        </w:rPr>
        <w:t>大家有没有思考过，天这么厉害，为什么还要人替它行道？天就不会自己行道？因为天</w:t>
      </w:r>
      <w:r w:rsidR="00A15FB6">
        <w:rPr>
          <w:rFonts w:ascii="微软雅黑" w:eastAsia="微软雅黑" w:hAnsi="微软雅黑" w:hint="eastAsia"/>
          <w:sz w:val="24"/>
          <w:szCs w:val="24"/>
        </w:rPr>
        <w:t>道</w:t>
      </w:r>
      <w:r w:rsidR="00241991">
        <w:rPr>
          <w:rFonts w:ascii="微软雅黑" w:eastAsia="微软雅黑" w:hAnsi="微软雅黑" w:hint="eastAsia"/>
          <w:sz w:val="24"/>
          <w:szCs w:val="24"/>
        </w:rPr>
        <w:t>在无色界，众生在色界</w:t>
      </w:r>
      <w:r w:rsidR="00A15FB6">
        <w:rPr>
          <w:rFonts w:ascii="微软雅黑" w:eastAsia="微软雅黑" w:hAnsi="微软雅黑" w:hint="eastAsia"/>
          <w:sz w:val="24"/>
          <w:szCs w:val="24"/>
        </w:rPr>
        <w:t>！比如说：你口渴，这个时候你脑子里面默念：水，水，水，水，水.</w:t>
      </w:r>
      <w:r w:rsidR="00A15FB6">
        <w:rPr>
          <w:rFonts w:ascii="微软雅黑" w:eastAsia="微软雅黑" w:hAnsi="微软雅黑"/>
          <w:sz w:val="24"/>
          <w:szCs w:val="24"/>
        </w:rPr>
        <w:t>.....</w:t>
      </w:r>
      <w:r w:rsidR="00A15FB6">
        <w:rPr>
          <w:rFonts w:ascii="微软雅黑" w:eastAsia="微软雅黑" w:hAnsi="微软雅黑" w:hint="eastAsia"/>
          <w:sz w:val="24"/>
          <w:szCs w:val="24"/>
        </w:rPr>
        <w:t>只会越念越渴！因为你脑子里面念的那个水在无色界，而你的色身依旧缺水。所以你需要</w:t>
      </w:r>
      <w:r w:rsidR="00D33232">
        <w:rPr>
          <w:rFonts w:ascii="微软雅黑" w:eastAsia="微软雅黑" w:hAnsi="微软雅黑" w:hint="eastAsia"/>
          <w:sz w:val="24"/>
          <w:szCs w:val="24"/>
        </w:rPr>
        <w:t>“将思想付诸于</w:t>
      </w:r>
      <w:r w:rsidR="00A15FB6">
        <w:rPr>
          <w:rFonts w:ascii="微软雅黑" w:eastAsia="微软雅黑" w:hAnsi="微软雅黑" w:hint="eastAsia"/>
          <w:sz w:val="24"/>
          <w:szCs w:val="24"/>
        </w:rPr>
        <w:t>行动</w:t>
      </w:r>
      <w:r w:rsidR="00D33232">
        <w:rPr>
          <w:rFonts w:ascii="微软雅黑" w:eastAsia="微软雅黑" w:hAnsi="微软雅黑" w:hint="eastAsia"/>
          <w:sz w:val="24"/>
          <w:szCs w:val="24"/>
        </w:rPr>
        <w:t>”</w:t>
      </w:r>
      <w:r w:rsidR="00A15FB6">
        <w:rPr>
          <w:rFonts w:ascii="微软雅黑" w:eastAsia="微软雅黑" w:hAnsi="微软雅黑" w:hint="eastAsia"/>
          <w:sz w:val="24"/>
          <w:szCs w:val="24"/>
        </w:rPr>
        <w:t>，冰箱里拿出一瓶水喝掉你就不渴了。</w:t>
      </w:r>
    </w:p>
    <w:p w14:paraId="74A0F493" w14:textId="77777777" w:rsidR="00E17C2C" w:rsidRDefault="00E17C2C" w:rsidP="00E17C2C">
      <w:pPr>
        <w:ind w:firstLine="480"/>
        <w:rPr>
          <w:rFonts w:ascii="微软雅黑" w:eastAsia="微软雅黑" w:hAnsi="微软雅黑"/>
          <w:sz w:val="24"/>
          <w:szCs w:val="24"/>
        </w:rPr>
      </w:pPr>
    </w:p>
    <w:p w14:paraId="6642DE20" w14:textId="24B2DBA2" w:rsidR="00EB083B" w:rsidRDefault="00A15FB6" w:rsidP="00392433">
      <w:pPr>
        <w:ind w:firstLine="480"/>
        <w:rPr>
          <w:rFonts w:ascii="微软雅黑" w:eastAsia="微软雅黑" w:hAnsi="微软雅黑"/>
          <w:sz w:val="24"/>
          <w:szCs w:val="24"/>
        </w:rPr>
      </w:pPr>
      <w:r>
        <w:rPr>
          <w:rFonts w:ascii="微软雅黑" w:eastAsia="微软雅黑" w:hAnsi="微软雅黑" w:hint="eastAsia"/>
          <w:sz w:val="24"/>
          <w:szCs w:val="24"/>
        </w:rPr>
        <w:t>无色界与色界是互相隔离的，</w:t>
      </w:r>
      <w:r w:rsidR="00E17C2C">
        <w:rPr>
          <w:rFonts w:ascii="微软雅黑" w:eastAsia="微软雅黑" w:hAnsi="微软雅黑" w:hint="eastAsia"/>
          <w:sz w:val="24"/>
          <w:szCs w:val="24"/>
        </w:rPr>
        <w:t>这点《心经》里面讲的很清楚：色不异空，空不异色。心经即承认色空之间是可以互相转换的，但是也提到舍利子是色空转换的关键。没有舍利子，色空之间</w:t>
      </w:r>
      <w:r w:rsidR="00A03817">
        <w:rPr>
          <w:rFonts w:ascii="微软雅黑" w:eastAsia="微软雅黑" w:hAnsi="微软雅黑" w:hint="eastAsia"/>
          <w:sz w:val="24"/>
          <w:szCs w:val="24"/>
        </w:rPr>
        <w:t>就无法转换</w:t>
      </w:r>
      <w:r w:rsidR="00E17C2C">
        <w:rPr>
          <w:rFonts w:ascii="微软雅黑" w:eastAsia="微软雅黑" w:hAnsi="微软雅黑" w:hint="eastAsia"/>
          <w:sz w:val="24"/>
          <w:szCs w:val="24"/>
        </w:rPr>
        <w:t>。</w:t>
      </w:r>
      <w:r w:rsidR="00D12151">
        <w:rPr>
          <w:rFonts w:ascii="微软雅黑" w:eastAsia="微软雅黑" w:hAnsi="微软雅黑" w:hint="eastAsia"/>
          <w:sz w:val="24"/>
          <w:szCs w:val="24"/>
        </w:rPr>
        <w:t>从</w:t>
      </w:r>
      <w:r w:rsidR="002370B5">
        <w:rPr>
          <w:rFonts w:ascii="微软雅黑" w:eastAsia="微软雅黑" w:hAnsi="微软雅黑" w:hint="eastAsia"/>
          <w:sz w:val="24"/>
          <w:szCs w:val="24"/>
        </w:rPr>
        <w:t>口渴的角度来说，你从冰箱里拿水喝的“行动”就是舍利子。</w:t>
      </w:r>
      <w:r w:rsidR="00766CB6">
        <w:rPr>
          <w:rFonts w:ascii="微软雅黑" w:eastAsia="微软雅黑" w:hAnsi="微软雅黑" w:hint="eastAsia"/>
          <w:sz w:val="24"/>
          <w:szCs w:val="24"/>
        </w:rPr>
        <w:t>所以弥勒必须要借肉身下界</w:t>
      </w:r>
      <w:r w:rsidR="006528A9">
        <w:rPr>
          <w:rFonts w:ascii="微软雅黑" w:eastAsia="微软雅黑" w:hAnsi="微软雅黑" w:hint="eastAsia"/>
          <w:sz w:val="24"/>
          <w:szCs w:val="24"/>
        </w:rPr>
        <w:t>，</w:t>
      </w:r>
      <w:r w:rsidR="0048054C">
        <w:rPr>
          <w:rFonts w:ascii="微软雅黑" w:eastAsia="微软雅黑" w:hAnsi="微软雅黑" w:hint="eastAsia"/>
          <w:sz w:val="24"/>
          <w:szCs w:val="24"/>
        </w:rPr>
        <w:t>由人替天行道</w:t>
      </w:r>
      <w:r w:rsidR="006528A9">
        <w:rPr>
          <w:rFonts w:ascii="微软雅黑" w:eastAsia="微软雅黑" w:hAnsi="微软雅黑" w:hint="eastAsia"/>
          <w:sz w:val="24"/>
          <w:szCs w:val="24"/>
        </w:rPr>
        <w:t>，</w:t>
      </w:r>
      <w:r w:rsidR="00766CB6">
        <w:rPr>
          <w:rFonts w:ascii="微软雅黑" w:eastAsia="微软雅黑" w:hAnsi="微软雅黑" w:hint="eastAsia"/>
          <w:sz w:val="24"/>
          <w:szCs w:val="24"/>
        </w:rPr>
        <w:t>你的</w:t>
      </w:r>
      <w:r w:rsidR="0048054C">
        <w:rPr>
          <w:rFonts w:ascii="微软雅黑" w:eastAsia="微软雅黑" w:hAnsi="微软雅黑" w:hint="eastAsia"/>
          <w:sz w:val="24"/>
          <w:szCs w:val="24"/>
        </w:rPr>
        <w:lastRenderedPageBreak/>
        <w:t>肉身就是舍利子。</w:t>
      </w:r>
    </w:p>
    <w:p w14:paraId="5BE44973" w14:textId="77777777" w:rsidR="00EB083B" w:rsidRPr="00F7554F" w:rsidRDefault="00EB083B" w:rsidP="00DE3624">
      <w:pPr>
        <w:ind w:firstLine="480"/>
        <w:rPr>
          <w:rFonts w:ascii="微软雅黑" w:eastAsia="微软雅黑" w:hAnsi="微软雅黑"/>
          <w:sz w:val="24"/>
          <w:szCs w:val="24"/>
        </w:rPr>
      </w:pPr>
    </w:p>
    <w:p w14:paraId="69632187" w14:textId="307D9324" w:rsidR="00DE3624" w:rsidRDefault="00C53A5A" w:rsidP="005A0105">
      <w:pPr>
        <w:ind w:firstLine="480"/>
        <w:rPr>
          <w:rFonts w:ascii="微软雅黑" w:eastAsia="微软雅黑" w:hAnsi="微软雅黑"/>
          <w:sz w:val="24"/>
          <w:szCs w:val="24"/>
        </w:rPr>
      </w:pPr>
      <w:r>
        <w:rPr>
          <w:rFonts w:ascii="微软雅黑" w:eastAsia="微软雅黑" w:hAnsi="微软雅黑" w:hint="eastAsia"/>
          <w:sz w:val="24"/>
          <w:szCs w:val="24"/>
        </w:rPr>
        <w:t>弥勒下界的目</w:t>
      </w:r>
      <w:r w:rsidR="00853048">
        <w:rPr>
          <w:rFonts w:ascii="微软雅黑" w:eastAsia="微软雅黑" w:hAnsi="微软雅黑" w:hint="eastAsia"/>
          <w:sz w:val="24"/>
          <w:szCs w:val="24"/>
        </w:rPr>
        <w:t>的是</w:t>
      </w:r>
      <w:r>
        <w:rPr>
          <w:rFonts w:ascii="微软雅黑" w:eastAsia="微软雅黑" w:hAnsi="微软雅黑" w:hint="eastAsia"/>
          <w:sz w:val="24"/>
          <w:szCs w:val="24"/>
        </w:rPr>
        <w:t>来干什么？</w:t>
      </w:r>
    </w:p>
    <w:p w14:paraId="70ACAB1C" w14:textId="77777777" w:rsidR="00DE3624" w:rsidRDefault="00DE3624" w:rsidP="005A0105">
      <w:pPr>
        <w:ind w:firstLine="480"/>
        <w:rPr>
          <w:rFonts w:ascii="微软雅黑" w:eastAsia="微软雅黑" w:hAnsi="微软雅黑"/>
          <w:sz w:val="24"/>
          <w:szCs w:val="24"/>
        </w:rPr>
      </w:pPr>
    </w:p>
    <w:p w14:paraId="3299E6CF" w14:textId="178BB7F2" w:rsidR="003D46F4" w:rsidRDefault="00545E5F" w:rsidP="00885031">
      <w:pPr>
        <w:ind w:firstLine="480"/>
        <w:rPr>
          <w:rFonts w:ascii="微软雅黑" w:eastAsia="微软雅黑" w:hAnsi="微软雅黑"/>
          <w:sz w:val="24"/>
          <w:szCs w:val="24"/>
        </w:rPr>
      </w:pPr>
      <w:r>
        <w:rPr>
          <w:rFonts w:ascii="微软雅黑" w:eastAsia="微软雅黑" w:hAnsi="微软雅黑" w:hint="eastAsia"/>
          <w:sz w:val="24"/>
          <w:szCs w:val="24"/>
        </w:rPr>
        <w:t>这点我们前面说过了，弥勒下界是来救世的，救世的形式是用“暴力止恶”的方式对这个五浊恶世发动“圣战”</w:t>
      </w:r>
      <w:r w:rsidR="00875E7F">
        <w:rPr>
          <w:rFonts w:ascii="微软雅黑" w:eastAsia="微软雅黑" w:hAnsi="微软雅黑" w:hint="eastAsia"/>
          <w:sz w:val="24"/>
          <w:szCs w:val="24"/>
        </w:rPr>
        <w:t>，在地球人间接引弥勒佛国的到来。</w:t>
      </w:r>
      <w:r w:rsidR="003E27FE">
        <w:rPr>
          <w:rFonts w:ascii="微软雅黑" w:eastAsia="微软雅黑" w:hAnsi="微软雅黑" w:hint="eastAsia"/>
          <w:sz w:val="24"/>
          <w:szCs w:val="24"/>
        </w:rPr>
        <w:t>通过《华严经》破解了佛法的时空性</w:t>
      </w:r>
      <w:r w:rsidR="005A0105">
        <w:rPr>
          <w:rFonts w:ascii="微软雅黑" w:eastAsia="微软雅黑" w:hAnsi="微软雅黑" w:hint="eastAsia"/>
          <w:sz w:val="24"/>
          <w:szCs w:val="24"/>
        </w:rPr>
        <w:t>，</w:t>
      </w:r>
      <w:r w:rsidR="003E27FE">
        <w:rPr>
          <w:rFonts w:ascii="微软雅黑" w:eastAsia="微软雅黑" w:hAnsi="微软雅黑" w:hint="eastAsia"/>
          <w:sz w:val="24"/>
          <w:szCs w:val="24"/>
        </w:rPr>
        <w:t>地球是殊胜之地</w:t>
      </w:r>
      <w:r w:rsidR="005A0105">
        <w:rPr>
          <w:rFonts w:ascii="微软雅黑" w:eastAsia="微软雅黑" w:hAnsi="微软雅黑" w:hint="eastAsia"/>
          <w:sz w:val="24"/>
          <w:szCs w:val="24"/>
        </w:rPr>
        <w:t>虽</w:t>
      </w:r>
      <w:r w:rsidR="003E27FE">
        <w:rPr>
          <w:rFonts w:ascii="微软雅黑" w:eastAsia="微软雅黑" w:hAnsi="微软雅黑" w:hint="eastAsia"/>
          <w:sz w:val="24"/>
          <w:szCs w:val="24"/>
        </w:rPr>
        <w:t>痛苦但有佛法，所谓的有佛法就是地球的文明维度会跳变。</w:t>
      </w:r>
    </w:p>
    <w:p w14:paraId="661C8C76" w14:textId="70458AFE" w:rsidR="003D46F4" w:rsidRDefault="003D46F4" w:rsidP="00885031">
      <w:pPr>
        <w:ind w:firstLine="480"/>
        <w:rPr>
          <w:rFonts w:ascii="微软雅黑" w:eastAsia="微软雅黑" w:hAnsi="微软雅黑"/>
          <w:sz w:val="24"/>
          <w:szCs w:val="24"/>
        </w:rPr>
      </w:pPr>
    </w:p>
    <w:p w14:paraId="7A4D588D" w14:textId="13B4C594" w:rsidR="00885031" w:rsidRDefault="003D46F4" w:rsidP="003D46F4">
      <w:pPr>
        <w:ind w:firstLine="480"/>
        <w:rPr>
          <w:rFonts w:ascii="微软雅黑" w:eastAsia="微软雅黑" w:hAnsi="微软雅黑"/>
          <w:sz w:val="24"/>
          <w:szCs w:val="24"/>
        </w:rPr>
      </w:pPr>
      <w:r>
        <w:rPr>
          <w:rFonts w:ascii="微软雅黑" w:eastAsia="微软雅黑" w:hAnsi="微软雅黑" w:hint="eastAsia"/>
          <w:sz w:val="24"/>
          <w:szCs w:val="24"/>
        </w:rPr>
        <w:t>文明要跳变，必然就需要人为的干预社会进程，就需要搞革命。</w:t>
      </w:r>
      <w:r w:rsidR="005A0105">
        <w:rPr>
          <w:rFonts w:ascii="微软雅黑" w:eastAsia="微软雅黑" w:hAnsi="微软雅黑" w:hint="eastAsia"/>
          <w:sz w:val="24"/>
          <w:szCs w:val="24"/>
        </w:rPr>
        <w:t>弥勒下界的目的，就是化身到人类的肉体里</w:t>
      </w:r>
      <w:r w:rsidR="00FD7F81">
        <w:rPr>
          <w:rFonts w:ascii="微软雅黑" w:eastAsia="微软雅黑" w:hAnsi="微软雅黑" w:hint="eastAsia"/>
          <w:sz w:val="24"/>
          <w:szCs w:val="24"/>
        </w:rPr>
        <w:t>干</w:t>
      </w:r>
      <w:r w:rsidR="005A0105">
        <w:rPr>
          <w:rFonts w:ascii="微软雅黑" w:eastAsia="微软雅黑" w:hAnsi="微软雅黑" w:hint="eastAsia"/>
          <w:sz w:val="24"/>
          <w:szCs w:val="24"/>
        </w:rPr>
        <w:t>革命，强制干预</w:t>
      </w:r>
      <w:r w:rsidR="00056439">
        <w:rPr>
          <w:rFonts w:ascii="微软雅黑" w:eastAsia="微软雅黑" w:hAnsi="微软雅黑" w:hint="eastAsia"/>
          <w:sz w:val="24"/>
          <w:szCs w:val="24"/>
        </w:rPr>
        <w:t>人类</w:t>
      </w:r>
      <w:r w:rsidR="00FD7F81">
        <w:rPr>
          <w:rFonts w:ascii="微软雅黑" w:eastAsia="微软雅黑" w:hAnsi="微软雅黑" w:hint="eastAsia"/>
          <w:sz w:val="24"/>
          <w:szCs w:val="24"/>
        </w:rPr>
        <w:t>社会</w:t>
      </w:r>
      <w:r w:rsidR="005A0105">
        <w:rPr>
          <w:rFonts w:ascii="微软雅黑" w:eastAsia="微软雅黑" w:hAnsi="微软雅黑" w:hint="eastAsia"/>
          <w:sz w:val="24"/>
          <w:szCs w:val="24"/>
        </w:rPr>
        <w:t>的发展进程</w:t>
      </w:r>
      <w:r w:rsidR="002A7CA9">
        <w:rPr>
          <w:rFonts w:ascii="微软雅黑" w:eastAsia="微软雅黑" w:hAnsi="微软雅黑" w:hint="eastAsia"/>
          <w:sz w:val="24"/>
          <w:szCs w:val="24"/>
        </w:rPr>
        <w:t>，</w:t>
      </w:r>
      <w:r w:rsidR="005A0105">
        <w:rPr>
          <w:rFonts w:ascii="微软雅黑" w:eastAsia="微软雅黑" w:hAnsi="微软雅黑" w:hint="eastAsia"/>
          <w:sz w:val="24"/>
          <w:szCs w:val="24"/>
        </w:rPr>
        <w:t>实现</w:t>
      </w:r>
      <w:r w:rsidR="002A7CA9">
        <w:rPr>
          <w:rFonts w:ascii="微软雅黑" w:eastAsia="微软雅黑" w:hAnsi="微软雅黑" w:hint="eastAsia"/>
          <w:sz w:val="24"/>
          <w:szCs w:val="24"/>
        </w:rPr>
        <w:t>人类社会文明维度的</w:t>
      </w:r>
      <w:r w:rsidR="005A0105">
        <w:rPr>
          <w:rFonts w:ascii="微软雅黑" w:eastAsia="微软雅黑" w:hAnsi="微软雅黑" w:hint="eastAsia"/>
          <w:sz w:val="24"/>
          <w:szCs w:val="24"/>
        </w:rPr>
        <w:t>跳变</w:t>
      </w:r>
      <w:r w:rsidR="00FD7F81">
        <w:rPr>
          <w:rFonts w:ascii="微软雅黑" w:eastAsia="微软雅黑" w:hAnsi="微软雅黑" w:hint="eastAsia"/>
          <w:sz w:val="24"/>
          <w:szCs w:val="24"/>
        </w:rPr>
        <w:t>。</w:t>
      </w:r>
      <w:r w:rsidR="002A7CA9">
        <w:rPr>
          <w:rFonts w:ascii="微软雅黑" w:eastAsia="微软雅黑" w:hAnsi="微软雅黑" w:hint="eastAsia"/>
          <w:sz w:val="24"/>
          <w:szCs w:val="24"/>
        </w:rPr>
        <w:t>归纳一句话：</w:t>
      </w:r>
      <w:r w:rsidR="002E3301">
        <w:rPr>
          <w:rFonts w:ascii="微软雅黑" w:eastAsia="微软雅黑" w:hAnsi="微软雅黑" w:hint="eastAsia"/>
          <w:sz w:val="24"/>
          <w:szCs w:val="24"/>
        </w:rPr>
        <w:t>以革命</w:t>
      </w:r>
      <w:r w:rsidR="002A7CA9">
        <w:rPr>
          <w:rFonts w:ascii="微软雅黑" w:eastAsia="微软雅黑" w:hAnsi="微软雅黑" w:hint="eastAsia"/>
          <w:sz w:val="24"/>
          <w:szCs w:val="24"/>
        </w:rPr>
        <w:t>践行佛法！</w:t>
      </w:r>
    </w:p>
    <w:p w14:paraId="190C70EF" w14:textId="0D553876" w:rsidR="003D46F4" w:rsidRDefault="003D46F4" w:rsidP="003D46F4">
      <w:pPr>
        <w:ind w:firstLine="480"/>
        <w:rPr>
          <w:rFonts w:ascii="微软雅黑" w:eastAsia="微软雅黑" w:hAnsi="微软雅黑"/>
          <w:sz w:val="24"/>
          <w:szCs w:val="24"/>
        </w:rPr>
      </w:pPr>
    </w:p>
    <w:p w14:paraId="1963C878" w14:textId="7C724560" w:rsidR="003D46F4" w:rsidRDefault="003D46F4" w:rsidP="00DE2365">
      <w:pPr>
        <w:ind w:firstLine="480"/>
        <w:rPr>
          <w:rFonts w:ascii="微软雅黑" w:eastAsia="微软雅黑" w:hAnsi="微软雅黑"/>
          <w:sz w:val="24"/>
          <w:szCs w:val="24"/>
        </w:rPr>
      </w:pPr>
      <w:r>
        <w:rPr>
          <w:rFonts w:ascii="微软雅黑" w:eastAsia="微软雅黑" w:hAnsi="微软雅黑" w:hint="eastAsia"/>
          <w:sz w:val="24"/>
          <w:szCs w:val="24"/>
        </w:rPr>
        <w:t>释迦摩尼说的话都对，但是他只是先知而已。关于释迦法的崩坏造成的末法时代，是释迦遗教公开承认的。</w:t>
      </w:r>
      <w:r w:rsidR="00DE2365">
        <w:rPr>
          <w:rFonts w:ascii="微软雅黑" w:eastAsia="微软雅黑" w:hAnsi="微软雅黑" w:hint="eastAsia"/>
          <w:sz w:val="24"/>
          <w:szCs w:val="24"/>
        </w:rPr>
        <w:t>从“扬善助恶”到“暴力止恶”</w:t>
      </w:r>
      <w:r w:rsidR="009E097A">
        <w:rPr>
          <w:rFonts w:ascii="微软雅黑" w:eastAsia="微软雅黑" w:hAnsi="微软雅黑" w:hint="eastAsia"/>
          <w:sz w:val="24"/>
          <w:szCs w:val="24"/>
        </w:rPr>
        <w:t>，</w:t>
      </w:r>
      <w:r w:rsidR="00DE2365">
        <w:rPr>
          <w:rFonts w:ascii="微软雅黑" w:eastAsia="微软雅黑" w:hAnsi="微软雅黑" w:hint="eastAsia"/>
          <w:sz w:val="24"/>
          <w:szCs w:val="24"/>
        </w:rPr>
        <w:t>弥勒法以革命践行佛法，真正对社会的变革起干预作用。</w:t>
      </w:r>
      <w:r w:rsidR="00E02CDF">
        <w:rPr>
          <w:rFonts w:ascii="微软雅黑" w:eastAsia="微软雅黑" w:hAnsi="微软雅黑" w:hint="eastAsia"/>
          <w:sz w:val="24"/>
          <w:szCs w:val="24"/>
        </w:rPr>
        <w:t>理论上说释迦摩尼不是佛，而弥勒佛才是真正的佛。</w:t>
      </w:r>
    </w:p>
    <w:p w14:paraId="060DF2DB" w14:textId="77777777" w:rsidR="0089190B" w:rsidRDefault="0089190B">
      <w:pPr>
        <w:widowControl/>
        <w:jc w:val="left"/>
        <w:rPr>
          <w:rFonts w:ascii="微软雅黑" w:eastAsia="微软雅黑" w:hAnsi="微软雅黑"/>
          <w:sz w:val="24"/>
          <w:szCs w:val="24"/>
        </w:rPr>
      </w:pPr>
      <w:r>
        <w:rPr>
          <w:rFonts w:ascii="微软雅黑" w:eastAsia="微软雅黑" w:hAnsi="微软雅黑"/>
          <w:sz w:val="24"/>
          <w:szCs w:val="24"/>
        </w:rPr>
        <w:br w:type="page"/>
      </w:r>
    </w:p>
    <w:p w14:paraId="2BCDF1F3" w14:textId="25139EDD" w:rsidR="00C53A5A" w:rsidRPr="0089190B" w:rsidRDefault="0089190B" w:rsidP="0089190B">
      <w:pPr>
        <w:ind w:firstLine="480"/>
        <w:jc w:val="center"/>
        <w:rPr>
          <w:rFonts w:ascii="微软雅黑" w:eastAsia="微软雅黑" w:hAnsi="微软雅黑"/>
          <w:b/>
          <w:bCs/>
          <w:sz w:val="24"/>
          <w:szCs w:val="24"/>
        </w:rPr>
      </w:pPr>
      <w:r w:rsidRPr="0089190B">
        <w:rPr>
          <w:rFonts w:ascii="微软雅黑" w:eastAsia="微软雅黑" w:hAnsi="微软雅黑" w:hint="eastAsia"/>
          <w:b/>
          <w:bCs/>
          <w:sz w:val="24"/>
          <w:szCs w:val="24"/>
        </w:rPr>
        <w:lastRenderedPageBreak/>
        <w:t>第五章：弥勒真经的修炼</w:t>
      </w:r>
      <w:r w:rsidR="006F0238">
        <w:rPr>
          <w:rFonts w:ascii="微软雅黑" w:eastAsia="微软雅黑" w:hAnsi="微软雅黑" w:hint="eastAsia"/>
          <w:b/>
          <w:bCs/>
          <w:sz w:val="24"/>
          <w:szCs w:val="24"/>
        </w:rPr>
        <w:t>的</w:t>
      </w:r>
      <w:r w:rsidR="003C42BC">
        <w:rPr>
          <w:rFonts w:ascii="微软雅黑" w:eastAsia="微软雅黑" w:hAnsi="微软雅黑" w:hint="eastAsia"/>
          <w:b/>
          <w:bCs/>
          <w:sz w:val="24"/>
          <w:szCs w:val="24"/>
        </w:rPr>
        <w:t>要义</w:t>
      </w:r>
    </w:p>
    <w:p w14:paraId="6AB1E072" w14:textId="77777777" w:rsidR="00AB2087" w:rsidRDefault="00AB2087" w:rsidP="00875E7F">
      <w:pPr>
        <w:ind w:firstLine="480"/>
        <w:rPr>
          <w:rFonts w:ascii="微软雅黑" w:eastAsia="微软雅黑" w:hAnsi="微软雅黑"/>
          <w:sz w:val="24"/>
          <w:szCs w:val="24"/>
        </w:rPr>
      </w:pPr>
    </w:p>
    <w:p w14:paraId="304111CD" w14:textId="0F8170D0" w:rsidR="00C53A5A" w:rsidRDefault="0089190B" w:rsidP="00C53A5A">
      <w:pPr>
        <w:ind w:firstLine="480"/>
        <w:rPr>
          <w:rFonts w:ascii="微软雅黑" w:eastAsia="微软雅黑" w:hAnsi="微软雅黑"/>
          <w:sz w:val="24"/>
          <w:szCs w:val="24"/>
        </w:rPr>
      </w:pPr>
      <w:r>
        <w:rPr>
          <w:rFonts w:ascii="微软雅黑" w:eastAsia="微软雅黑" w:hAnsi="微软雅黑" w:hint="eastAsia"/>
          <w:sz w:val="24"/>
          <w:szCs w:val="24"/>
        </w:rPr>
        <w:t>弥勒下界法身直接化身到普通人的肉体里面</w:t>
      </w:r>
      <w:r w:rsidR="00AB2087">
        <w:rPr>
          <w:rFonts w:ascii="微软雅黑" w:eastAsia="微软雅黑" w:hAnsi="微软雅黑" w:hint="eastAsia"/>
          <w:sz w:val="24"/>
          <w:szCs w:val="24"/>
        </w:rPr>
        <w:t>，具普通人的相，说普通人的话，干革命家的事。</w:t>
      </w:r>
      <w:r w:rsidR="002859F7">
        <w:rPr>
          <w:rFonts w:ascii="微软雅黑" w:eastAsia="微软雅黑" w:hAnsi="微软雅黑" w:hint="eastAsia"/>
          <w:sz w:val="24"/>
          <w:szCs w:val="24"/>
        </w:rPr>
        <w:t>弥勒真经当然就是用普通人都看得懂的白话文写的。</w:t>
      </w:r>
      <w:r w:rsidR="00BF3734">
        <w:rPr>
          <w:rFonts w:ascii="微软雅黑" w:eastAsia="微软雅黑" w:hAnsi="微软雅黑" w:hint="eastAsia"/>
          <w:sz w:val="24"/>
          <w:szCs w:val="24"/>
        </w:rPr>
        <w:t>修炼弥勒真经的时候，我们需要厘清一个问题：弥勒下界到你的肉身</w:t>
      </w:r>
      <w:r w:rsidR="002E1255">
        <w:rPr>
          <w:rFonts w:ascii="微软雅黑" w:eastAsia="微软雅黑" w:hAnsi="微软雅黑" w:hint="eastAsia"/>
          <w:sz w:val="24"/>
          <w:szCs w:val="24"/>
        </w:rPr>
        <w:t>有什么好处</w:t>
      </w:r>
      <w:r w:rsidR="00BF3734">
        <w:rPr>
          <w:rFonts w:ascii="微软雅黑" w:eastAsia="微软雅黑" w:hAnsi="微软雅黑" w:hint="eastAsia"/>
          <w:sz w:val="24"/>
          <w:szCs w:val="24"/>
        </w:rPr>
        <w:t>？</w:t>
      </w:r>
      <w:r w:rsidR="002E1255">
        <w:rPr>
          <w:rFonts w:ascii="微软雅黑" w:eastAsia="微软雅黑" w:hAnsi="微软雅黑" w:hint="eastAsia"/>
          <w:sz w:val="24"/>
          <w:szCs w:val="24"/>
        </w:rPr>
        <w:t>为什么我们需要拜弥勒？</w:t>
      </w:r>
      <w:r w:rsidR="00B93A92">
        <w:rPr>
          <w:rFonts w:ascii="微软雅黑" w:eastAsia="微软雅黑" w:hAnsi="微软雅黑" w:hint="eastAsia"/>
          <w:sz w:val="24"/>
          <w:szCs w:val="24"/>
        </w:rPr>
        <w:t>什么人适合修炼？</w:t>
      </w:r>
    </w:p>
    <w:p w14:paraId="595230BA" w14:textId="5C7A84DC" w:rsidR="00B93A92" w:rsidRDefault="00B93A92" w:rsidP="00C53A5A">
      <w:pPr>
        <w:ind w:firstLine="480"/>
        <w:rPr>
          <w:rFonts w:ascii="微软雅黑" w:eastAsia="微软雅黑" w:hAnsi="微软雅黑"/>
          <w:sz w:val="24"/>
          <w:szCs w:val="24"/>
        </w:rPr>
      </w:pPr>
    </w:p>
    <w:p w14:paraId="5CE0C1D4" w14:textId="58710E72" w:rsidR="00FB3361" w:rsidRDefault="00FB3361" w:rsidP="00E918DC">
      <w:pPr>
        <w:ind w:firstLine="480"/>
        <w:rPr>
          <w:rFonts w:ascii="微软雅黑" w:eastAsia="微软雅黑" w:hAnsi="微软雅黑"/>
          <w:sz w:val="24"/>
          <w:szCs w:val="24"/>
        </w:rPr>
      </w:pPr>
      <w:r>
        <w:rPr>
          <w:rFonts w:ascii="微软雅黑" w:eastAsia="微软雅黑" w:hAnsi="微软雅黑" w:hint="eastAsia"/>
          <w:sz w:val="24"/>
          <w:szCs w:val="24"/>
        </w:rPr>
        <w:t>首先，受精卵着床子宫后，胚胎开始发育！此时的婴儿胚胎没有神经系统，无法存储灵魂，因此婴儿的灵魂是从无色界下载到母亲的神经系统内暂时存储。生育之后，肉身并不是绝对完美的，有些人生下来时残废。</w:t>
      </w:r>
      <w:r w:rsidR="00E918DC">
        <w:rPr>
          <w:rFonts w:ascii="微软雅黑" w:eastAsia="微软雅黑" w:hAnsi="微软雅黑" w:hint="eastAsia"/>
          <w:sz w:val="24"/>
          <w:szCs w:val="24"/>
        </w:rPr>
        <w:t xml:space="preserve">那么下载的 </w:t>
      </w:r>
      <w:r>
        <w:rPr>
          <w:rFonts w:ascii="微软雅黑" w:eastAsia="微软雅黑" w:hAnsi="微软雅黑" w:hint="eastAsia"/>
          <w:sz w:val="24"/>
          <w:szCs w:val="24"/>
        </w:rPr>
        <w:t>“婴儿的灵魂”会不会也有问题？</w:t>
      </w:r>
      <w:r w:rsidR="00E918DC">
        <w:rPr>
          <w:rFonts w:ascii="微软雅黑" w:eastAsia="微软雅黑" w:hAnsi="微软雅黑" w:hint="eastAsia"/>
          <w:sz w:val="24"/>
          <w:szCs w:val="24"/>
        </w:rPr>
        <w:t>尤其今天是末法时代，五浊恶世，下载的灵魂出问题的概率还是很大的！</w:t>
      </w:r>
      <w:r>
        <w:rPr>
          <w:rFonts w:ascii="微软雅黑" w:eastAsia="微软雅黑" w:hAnsi="微软雅黑" w:hint="eastAsia"/>
          <w:sz w:val="24"/>
          <w:szCs w:val="24"/>
        </w:rPr>
        <w:t>今天中国人唯利是图一看就是从“饿鬼道”投胎过来的，美国人道德沦丧一看就是从“畜生道”投胎过来的。</w:t>
      </w:r>
      <w:r w:rsidR="006714DC">
        <w:rPr>
          <w:rFonts w:ascii="微软雅黑" w:eastAsia="微软雅黑" w:hAnsi="微软雅黑" w:hint="eastAsia"/>
          <w:sz w:val="24"/>
          <w:szCs w:val="24"/>
        </w:rPr>
        <w:t>所以你下载的“婴儿的灵魂”可能也是和身体一样，会有残缺，会不完美。</w:t>
      </w:r>
    </w:p>
    <w:p w14:paraId="743A3DEA" w14:textId="79662DD8" w:rsidR="00263180" w:rsidRDefault="00263180" w:rsidP="00C53A5A">
      <w:pPr>
        <w:ind w:firstLine="480"/>
        <w:rPr>
          <w:rFonts w:ascii="微软雅黑" w:eastAsia="微软雅黑" w:hAnsi="微软雅黑"/>
          <w:sz w:val="24"/>
          <w:szCs w:val="24"/>
        </w:rPr>
      </w:pPr>
    </w:p>
    <w:p w14:paraId="75D85119" w14:textId="3206A456" w:rsidR="00263180" w:rsidRDefault="00263180" w:rsidP="00263180">
      <w:pPr>
        <w:ind w:firstLine="480"/>
        <w:rPr>
          <w:rFonts w:ascii="微软雅黑" w:eastAsia="微软雅黑" w:hAnsi="微软雅黑"/>
          <w:sz w:val="24"/>
          <w:szCs w:val="24"/>
        </w:rPr>
      </w:pPr>
      <w:r>
        <w:rPr>
          <w:rFonts w:ascii="微软雅黑" w:eastAsia="微软雅黑" w:hAnsi="微软雅黑" w:hint="eastAsia"/>
          <w:sz w:val="24"/>
          <w:szCs w:val="24"/>
        </w:rPr>
        <w:t>所以今天要讲讲灵魂的发育问题。</w:t>
      </w:r>
    </w:p>
    <w:p w14:paraId="43DB51D5" w14:textId="4FDF2302" w:rsidR="00263180" w:rsidRDefault="00263180" w:rsidP="00263180">
      <w:pPr>
        <w:ind w:firstLine="480"/>
        <w:rPr>
          <w:rFonts w:ascii="微软雅黑" w:eastAsia="微软雅黑" w:hAnsi="微软雅黑"/>
          <w:sz w:val="24"/>
          <w:szCs w:val="24"/>
        </w:rPr>
      </w:pPr>
    </w:p>
    <w:p w14:paraId="3E4EDA45" w14:textId="44E3B8F4" w:rsidR="00263180" w:rsidRDefault="00263180" w:rsidP="00263180">
      <w:pPr>
        <w:ind w:firstLine="480"/>
        <w:rPr>
          <w:rFonts w:ascii="微软雅黑" w:eastAsia="微软雅黑" w:hAnsi="微软雅黑"/>
          <w:sz w:val="24"/>
          <w:szCs w:val="24"/>
        </w:rPr>
      </w:pPr>
      <w:r>
        <w:rPr>
          <w:rFonts w:ascii="微软雅黑" w:eastAsia="微软雅黑" w:hAnsi="微软雅黑" w:hint="eastAsia"/>
          <w:sz w:val="24"/>
          <w:szCs w:val="24"/>
        </w:rPr>
        <w:t>我们生活中一部分人“元神发育过大”，这些人</w:t>
      </w:r>
      <w:r w:rsidR="00DE4653">
        <w:rPr>
          <w:rFonts w:ascii="微软雅黑" w:eastAsia="微软雅黑" w:hAnsi="微软雅黑" w:hint="eastAsia"/>
          <w:sz w:val="24"/>
          <w:szCs w:val="24"/>
        </w:rPr>
        <w:t>，</w:t>
      </w:r>
      <w:r w:rsidR="003760A4">
        <w:rPr>
          <w:rFonts w:ascii="微软雅黑" w:eastAsia="微软雅黑" w:hAnsi="微软雅黑" w:hint="eastAsia"/>
          <w:sz w:val="24"/>
          <w:szCs w:val="24"/>
        </w:rPr>
        <w:t>女的痛经，男的适合做屠夫</w:t>
      </w:r>
      <w:r w:rsidR="00EA317E">
        <w:rPr>
          <w:rFonts w:ascii="微软雅黑" w:eastAsia="微软雅黑" w:hAnsi="微软雅黑" w:hint="eastAsia"/>
          <w:sz w:val="24"/>
          <w:szCs w:val="24"/>
        </w:rPr>
        <w:t>，</w:t>
      </w:r>
      <w:r w:rsidR="00EA5C78">
        <w:rPr>
          <w:rFonts w:ascii="微软雅黑" w:eastAsia="微软雅黑" w:hAnsi="微软雅黑" w:hint="eastAsia"/>
          <w:sz w:val="24"/>
          <w:szCs w:val="24"/>
        </w:rPr>
        <w:t>因为</w:t>
      </w:r>
      <w:r w:rsidR="00EA317E">
        <w:rPr>
          <w:rFonts w:ascii="微软雅黑" w:eastAsia="微软雅黑" w:hAnsi="微软雅黑" w:hint="eastAsia"/>
          <w:sz w:val="24"/>
          <w:szCs w:val="24"/>
        </w:rPr>
        <w:t>他不</w:t>
      </w:r>
      <w:r w:rsidR="007D67E3">
        <w:rPr>
          <w:rFonts w:ascii="微软雅黑" w:eastAsia="微软雅黑" w:hAnsi="微软雅黑" w:hint="eastAsia"/>
          <w:sz w:val="24"/>
          <w:szCs w:val="24"/>
        </w:rPr>
        <w:t>怕鬼</w:t>
      </w:r>
      <w:r w:rsidR="003760A4">
        <w:rPr>
          <w:rFonts w:ascii="微软雅黑" w:eastAsia="微软雅黑" w:hAnsi="微软雅黑" w:hint="eastAsia"/>
          <w:sz w:val="24"/>
          <w:szCs w:val="24"/>
        </w:rPr>
        <w:t>。</w:t>
      </w:r>
      <w:r w:rsidR="00FC6A3A">
        <w:rPr>
          <w:rFonts w:ascii="微软雅黑" w:eastAsia="微软雅黑" w:hAnsi="微软雅黑" w:hint="eastAsia"/>
          <w:sz w:val="24"/>
          <w:szCs w:val="24"/>
        </w:rPr>
        <w:t>但是更多的人“元神发育过小”</w:t>
      </w:r>
      <w:r w:rsidR="00241DA8">
        <w:rPr>
          <w:rFonts w:ascii="微软雅黑" w:eastAsia="微软雅黑" w:hAnsi="微软雅黑" w:hint="eastAsia"/>
          <w:sz w:val="24"/>
          <w:szCs w:val="24"/>
        </w:rPr>
        <w:t>；或者说本来元神正常，因为生大病、人生挫折，导致元神泄出</w:t>
      </w:r>
      <w:r w:rsidR="00AB69E8">
        <w:rPr>
          <w:rFonts w:ascii="微软雅黑" w:eastAsia="微软雅黑" w:hAnsi="微软雅黑" w:hint="eastAsia"/>
          <w:sz w:val="24"/>
          <w:szCs w:val="24"/>
        </w:rPr>
        <w:t>，</w:t>
      </w:r>
      <w:r w:rsidR="00241DA8">
        <w:rPr>
          <w:rFonts w:ascii="微软雅黑" w:eastAsia="微软雅黑" w:hAnsi="微软雅黑" w:hint="eastAsia"/>
          <w:sz w:val="24"/>
          <w:szCs w:val="24"/>
        </w:rPr>
        <w:t>而“暂时性元神过小”。</w:t>
      </w:r>
    </w:p>
    <w:p w14:paraId="01620106" w14:textId="77777777" w:rsidR="00B05AE8" w:rsidRDefault="00B05AE8" w:rsidP="005F31D4">
      <w:pPr>
        <w:rPr>
          <w:rFonts w:ascii="微软雅黑" w:eastAsia="微软雅黑" w:hAnsi="微软雅黑"/>
          <w:sz w:val="24"/>
          <w:szCs w:val="24"/>
        </w:rPr>
      </w:pPr>
    </w:p>
    <w:p w14:paraId="057BF01E" w14:textId="6AC6AF98" w:rsidR="00BF3734" w:rsidRDefault="00B7580B" w:rsidP="002D72F1">
      <w:pPr>
        <w:ind w:firstLine="480"/>
        <w:rPr>
          <w:rFonts w:ascii="微软雅黑" w:eastAsia="微软雅黑" w:hAnsi="微软雅黑"/>
          <w:sz w:val="24"/>
          <w:szCs w:val="24"/>
        </w:rPr>
      </w:pPr>
      <w:r>
        <w:rPr>
          <w:rFonts w:ascii="微软雅黑" w:eastAsia="微软雅黑" w:hAnsi="微软雅黑" w:hint="eastAsia"/>
          <w:sz w:val="24"/>
          <w:szCs w:val="24"/>
        </w:rPr>
        <w:t>元神过小，可不是什么好事！</w:t>
      </w:r>
      <w:r w:rsidR="005F31D4">
        <w:rPr>
          <w:rFonts w:ascii="微软雅黑" w:eastAsia="微软雅黑" w:hAnsi="微软雅黑" w:hint="eastAsia"/>
          <w:sz w:val="24"/>
          <w:szCs w:val="24"/>
        </w:rPr>
        <w:t>为你元神过小，意味着神经系统的内存位就有</w:t>
      </w:r>
      <w:r w:rsidR="005F31D4">
        <w:rPr>
          <w:rFonts w:ascii="微软雅黑" w:eastAsia="微软雅黑" w:hAnsi="微软雅黑" w:hint="eastAsia"/>
          <w:sz w:val="24"/>
          <w:szCs w:val="24"/>
        </w:rPr>
        <w:lastRenderedPageBreak/>
        <w:t>空余，硬盘有了多余的空间，其他的灵魂就会钻进来，也就是我们民间常说的“不干净的东西”。</w:t>
      </w:r>
      <w:r>
        <w:rPr>
          <w:rFonts w:ascii="微软雅黑" w:eastAsia="微软雅黑" w:hAnsi="微软雅黑" w:hint="eastAsia"/>
          <w:sz w:val="24"/>
          <w:szCs w:val="24"/>
        </w:rPr>
        <w:t>通常这些人身弱，</w:t>
      </w:r>
      <w:r w:rsidR="00457A39">
        <w:rPr>
          <w:rFonts w:ascii="微软雅黑" w:eastAsia="微软雅黑" w:hAnsi="微软雅黑" w:hint="eastAsia"/>
          <w:sz w:val="24"/>
          <w:szCs w:val="24"/>
        </w:rPr>
        <w:t>容易招阴</w:t>
      </w:r>
      <w:r w:rsidR="005F31D4">
        <w:rPr>
          <w:rFonts w:ascii="微软雅黑" w:eastAsia="微软雅黑" w:hAnsi="微软雅黑" w:hint="eastAsia"/>
          <w:sz w:val="24"/>
          <w:szCs w:val="24"/>
        </w:rPr>
        <w:t>、</w:t>
      </w:r>
      <w:r w:rsidR="00EA2490">
        <w:rPr>
          <w:rFonts w:ascii="微软雅黑" w:eastAsia="微软雅黑" w:hAnsi="微软雅黑" w:hint="eastAsia"/>
          <w:sz w:val="24"/>
          <w:szCs w:val="24"/>
        </w:rPr>
        <w:t>人生</w:t>
      </w:r>
      <w:r w:rsidR="005F31D4">
        <w:rPr>
          <w:rFonts w:ascii="微软雅黑" w:eastAsia="微软雅黑" w:hAnsi="微软雅黑" w:hint="eastAsia"/>
          <w:sz w:val="24"/>
          <w:szCs w:val="24"/>
        </w:rPr>
        <w:t>特别</w:t>
      </w:r>
      <w:r>
        <w:rPr>
          <w:rFonts w:ascii="微软雅黑" w:eastAsia="微软雅黑" w:hAnsi="微软雅黑" w:hint="eastAsia"/>
          <w:sz w:val="24"/>
          <w:szCs w:val="24"/>
        </w:rPr>
        <w:t>倒霉</w:t>
      </w:r>
      <w:r w:rsidR="005F31D4">
        <w:rPr>
          <w:rFonts w:ascii="微软雅黑" w:eastAsia="微软雅黑" w:hAnsi="微软雅黑" w:hint="eastAsia"/>
          <w:sz w:val="24"/>
          <w:szCs w:val="24"/>
        </w:rPr>
        <w:t>、被脑控</w:t>
      </w:r>
      <w:r w:rsidR="00457A39">
        <w:rPr>
          <w:rFonts w:ascii="微软雅黑" w:eastAsia="微软雅黑" w:hAnsi="微软雅黑" w:hint="eastAsia"/>
          <w:sz w:val="24"/>
          <w:szCs w:val="24"/>
        </w:rPr>
        <w:t>折磨</w:t>
      </w:r>
      <w:r>
        <w:rPr>
          <w:rFonts w:ascii="微软雅黑" w:eastAsia="微软雅黑" w:hAnsi="微软雅黑" w:hint="eastAsia"/>
          <w:sz w:val="24"/>
          <w:szCs w:val="24"/>
        </w:rPr>
        <w:t>。</w:t>
      </w:r>
    </w:p>
    <w:p w14:paraId="64E3DB9C" w14:textId="146CE3F7" w:rsidR="0065550C" w:rsidRPr="00370E81" w:rsidRDefault="0065550C" w:rsidP="00B05AE8">
      <w:pPr>
        <w:ind w:firstLine="480"/>
        <w:rPr>
          <w:rFonts w:ascii="微软雅黑" w:eastAsia="微软雅黑" w:hAnsi="微软雅黑"/>
          <w:sz w:val="24"/>
          <w:szCs w:val="24"/>
        </w:rPr>
      </w:pPr>
    </w:p>
    <w:p w14:paraId="30722A9C" w14:textId="55326901" w:rsidR="0065550C" w:rsidRDefault="0065550C" w:rsidP="00B05AE8">
      <w:pPr>
        <w:ind w:firstLine="480"/>
        <w:rPr>
          <w:rFonts w:ascii="微软雅黑" w:eastAsia="微软雅黑" w:hAnsi="微软雅黑"/>
          <w:sz w:val="24"/>
          <w:szCs w:val="24"/>
        </w:rPr>
      </w:pPr>
      <w:r>
        <w:rPr>
          <w:rFonts w:ascii="微软雅黑" w:eastAsia="微软雅黑" w:hAnsi="微软雅黑" w:hint="eastAsia"/>
          <w:sz w:val="24"/>
          <w:szCs w:val="24"/>
        </w:rPr>
        <w:t>如何</w:t>
      </w:r>
      <w:r w:rsidR="00E9593F">
        <w:rPr>
          <w:rFonts w:ascii="微软雅黑" w:eastAsia="微软雅黑" w:hAnsi="微软雅黑" w:hint="eastAsia"/>
          <w:sz w:val="24"/>
          <w:szCs w:val="24"/>
        </w:rPr>
        <w:t>解决</w:t>
      </w:r>
      <w:r>
        <w:rPr>
          <w:rFonts w:ascii="微软雅黑" w:eastAsia="微软雅黑" w:hAnsi="微软雅黑" w:hint="eastAsia"/>
          <w:sz w:val="24"/>
          <w:szCs w:val="24"/>
        </w:rPr>
        <w:t>呢？</w:t>
      </w:r>
      <w:r w:rsidR="00D909A4">
        <w:rPr>
          <w:rFonts w:ascii="微软雅黑" w:eastAsia="微软雅黑" w:hAnsi="微软雅黑" w:hint="eastAsia"/>
          <w:sz w:val="24"/>
          <w:szCs w:val="24"/>
        </w:rPr>
        <w:t>很简单！把多余的硬盘空间塞满，通过修炼弥勒真经，将弥勒佛接引到你的体内。硬盘塞满之后，别的数据也就写不进去了。所以就会解决你所有的问题：</w:t>
      </w:r>
      <w:r w:rsidR="00F85C9A">
        <w:rPr>
          <w:rFonts w:ascii="微软雅黑" w:eastAsia="微软雅黑" w:hAnsi="微软雅黑" w:hint="eastAsia"/>
          <w:sz w:val="24"/>
          <w:szCs w:val="24"/>
        </w:rPr>
        <w:t>特别</w:t>
      </w:r>
      <w:r w:rsidR="00D909A4">
        <w:rPr>
          <w:rFonts w:ascii="微软雅黑" w:eastAsia="微软雅黑" w:hAnsi="微软雅黑" w:hint="eastAsia"/>
          <w:sz w:val="24"/>
          <w:szCs w:val="24"/>
        </w:rPr>
        <w:t>倒霉，</w:t>
      </w:r>
      <w:r w:rsidR="000A470D">
        <w:rPr>
          <w:rFonts w:ascii="微软雅黑" w:eastAsia="微软雅黑" w:hAnsi="微软雅黑" w:hint="eastAsia"/>
          <w:sz w:val="24"/>
          <w:szCs w:val="24"/>
        </w:rPr>
        <w:t>人生迷茫，</w:t>
      </w:r>
      <w:r w:rsidR="00F32F41">
        <w:rPr>
          <w:rFonts w:ascii="微软雅黑" w:eastAsia="微软雅黑" w:hAnsi="微软雅黑" w:hint="eastAsia"/>
          <w:sz w:val="24"/>
          <w:szCs w:val="24"/>
        </w:rPr>
        <w:t>灵性上身</w:t>
      </w:r>
      <w:r w:rsidR="00370E81">
        <w:rPr>
          <w:rFonts w:ascii="微软雅黑" w:eastAsia="微软雅黑" w:hAnsi="微软雅黑" w:hint="eastAsia"/>
          <w:sz w:val="24"/>
          <w:szCs w:val="24"/>
        </w:rPr>
        <w:t>，婴灵骚扰，被脑控</w:t>
      </w:r>
      <w:r w:rsidR="00D909A4">
        <w:rPr>
          <w:rFonts w:ascii="微软雅黑" w:eastAsia="微软雅黑" w:hAnsi="微软雅黑"/>
          <w:sz w:val="24"/>
          <w:szCs w:val="24"/>
        </w:rPr>
        <w:t>.</w:t>
      </w:r>
      <w:r w:rsidR="00042037">
        <w:rPr>
          <w:rFonts w:ascii="微软雅黑" w:eastAsia="微软雅黑" w:hAnsi="微软雅黑"/>
          <w:sz w:val="24"/>
          <w:szCs w:val="24"/>
        </w:rPr>
        <w:t>..</w:t>
      </w:r>
      <w:r w:rsidR="00D909A4">
        <w:rPr>
          <w:rFonts w:ascii="微软雅黑" w:eastAsia="微软雅黑" w:hAnsi="微软雅黑"/>
          <w:sz w:val="24"/>
          <w:szCs w:val="24"/>
        </w:rPr>
        <w:t>..</w:t>
      </w:r>
      <w:r w:rsidR="00596102">
        <w:rPr>
          <w:rFonts w:ascii="微软雅黑" w:eastAsia="微软雅黑" w:hAnsi="微软雅黑"/>
          <w:sz w:val="24"/>
          <w:szCs w:val="24"/>
        </w:rPr>
        <w:t xml:space="preserve"> </w:t>
      </w:r>
    </w:p>
    <w:p w14:paraId="5741F045" w14:textId="17AB78E3" w:rsidR="00FE2F87" w:rsidRDefault="00FE2F87" w:rsidP="00B05AE8">
      <w:pPr>
        <w:ind w:firstLine="480"/>
        <w:rPr>
          <w:rFonts w:ascii="微软雅黑" w:eastAsia="微软雅黑" w:hAnsi="微软雅黑"/>
          <w:sz w:val="24"/>
          <w:szCs w:val="24"/>
        </w:rPr>
      </w:pPr>
    </w:p>
    <w:p w14:paraId="28494C92" w14:textId="1A1510A9" w:rsidR="00FE2F87" w:rsidRDefault="00FE2F87" w:rsidP="00B05AE8">
      <w:pPr>
        <w:ind w:firstLine="480"/>
        <w:rPr>
          <w:rFonts w:ascii="微软雅黑" w:eastAsia="微软雅黑" w:hAnsi="微软雅黑"/>
          <w:sz w:val="24"/>
          <w:szCs w:val="24"/>
        </w:rPr>
      </w:pPr>
      <w:r>
        <w:rPr>
          <w:rFonts w:ascii="微软雅黑" w:eastAsia="微软雅黑" w:hAnsi="微软雅黑" w:hint="eastAsia"/>
          <w:sz w:val="24"/>
          <w:szCs w:val="24"/>
        </w:rPr>
        <w:t>普通人修炼弥勒真经有什么好处呢？</w:t>
      </w:r>
    </w:p>
    <w:p w14:paraId="352CD632" w14:textId="2E065C29" w:rsidR="00FE2F87" w:rsidRDefault="00FE2F87" w:rsidP="00B05AE8">
      <w:pPr>
        <w:ind w:firstLine="480"/>
        <w:rPr>
          <w:rFonts w:ascii="微软雅黑" w:eastAsia="微软雅黑" w:hAnsi="微软雅黑"/>
          <w:sz w:val="24"/>
          <w:szCs w:val="24"/>
        </w:rPr>
      </w:pPr>
    </w:p>
    <w:p w14:paraId="450A6A6F" w14:textId="41221E82" w:rsidR="00781A90" w:rsidRDefault="00781A90" w:rsidP="00B05AE8">
      <w:pPr>
        <w:ind w:firstLine="480"/>
        <w:rPr>
          <w:rFonts w:ascii="微软雅黑" w:eastAsia="微软雅黑" w:hAnsi="微软雅黑"/>
          <w:sz w:val="24"/>
          <w:szCs w:val="24"/>
        </w:rPr>
      </w:pPr>
      <w:r>
        <w:rPr>
          <w:rFonts w:ascii="微软雅黑" w:eastAsia="微软雅黑" w:hAnsi="微软雅黑" w:hint="eastAsia"/>
          <w:sz w:val="24"/>
          <w:szCs w:val="24"/>
        </w:rPr>
        <w:t>第一：解决</w:t>
      </w:r>
      <w:r w:rsidR="00AF65D6">
        <w:rPr>
          <w:rFonts w:ascii="微软雅黑" w:eastAsia="微软雅黑" w:hAnsi="微软雅黑" w:hint="eastAsia"/>
          <w:sz w:val="24"/>
          <w:szCs w:val="24"/>
        </w:rPr>
        <w:t>人生</w:t>
      </w:r>
      <w:r>
        <w:rPr>
          <w:rFonts w:ascii="微软雅黑" w:eastAsia="微软雅黑" w:hAnsi="微软雅黑" w:hint="eastAsia"/>
          <w:sz w:val="24"/>
          <w:szCs w:val="24"/>
        </w:rPr>
        <w:t>问题</w:t>
      </w:r>
    </w:p>
    <w:p w14:paraId="4B0C7564" w14:textId="77777777" w:rsidR="00781A90" w:rsidRDefault="00781A90" w:rsidP="00B05AE8">
      <w:pPr>
        <w:ind w:firstLine="480"/>
        <w:rPr>
          <w:rFonts w:ascii="微软雅黑" w:eastAsia="微软雅黑" w:hAnsi="微软雅黑"/>
          <w:sz w:val="24"/>
          <w:szCs w:val="24"/>
        </w:rPr>
      </w:pPr>
    </w:p>
    <w:p w14:paraId="69CA8D42" w14:textId="72EEE5DE" w:rsidR="000429DB" w:rsidRDefault="00FE2F87" w:rsidP="000429DB">
      <w:pPr>
        <w:ind w:firstLine="480"/>
        <w:rPr>
          <w:rFonts w:ascii="微软雅黑" w:eastAsia="微软雅黑" w:hAnsi="微软雅黑"/>
          <w:sz w:val="24"/>
          <w:szCs w:val="24"/>
        </w:rPr>
      </w:pPr>
      <w:r>
        <w:rPr>
          <w:rFonts w:ascii="微软雅黑" w:eastAsia="微软雅黑" w:hAnsi="微软雅黑" w:hint="eastAsia"/>
          <w:sz w:val="24"/>
          <w:szCs w:val="24"/>
        </w:rPr>
        <w:t>首先弥勒佛下载到你的神经系统内后，</w:t>
      </w:r>
      <w:r w:rsidR="00FA2948">
        <w:rPr>
          <w:rFonts w:ascii="微软雅黑" w:eastAsia="微软雅黑" w:hAnsi="微软雅黑" w:hint="eastAsia"/>
          <w:sz w:val="24"/>
          <w:szCs w:val="24"/>
        </w:rPr>
        <w:t>会成为</w:t>
      </w:r>
      <w:r w:rsidR="003556BD">
        <w:rPr>
          <w:rFonts w:ascii="微软雅黑" w:eastAsia="微软雅黑" w:hAnsi="微软雅黑" w:hint="eastAsia"/>
          <w:sz w:val="24"/>
          <w:szCs w:val="24"/>
        </w:rPr>
        <w:t>你精神世界的保护神！</w:t>
      </w:r>
      <w:r>
        <w:rPr>
          <w:rFonts w:ascii="微软雅黑" w:eastAsia="微软雅黑" w:hAnsi="微软雅黑" w:hint="eastAsia"/>
          <w:sz w:val="24"/>
          <w:szCs w:val="24"/>
        </w:rPr>
        <w:t>你会感觉到他，可以交流和互动！</w:t>
      </w:r>
      <w:r w:rsidR="005E105B">
        <w:rPr>
          <w:rFonts w:ascii="微软雅黑" w:eastAsia="微软雅黑" w:hAnsi="微软雅黑" w:hint="eastAsia"/>
          <w:sz w:val="24"/>
          <w:szCs w:val="24"/>
        </w:rPr>
        <w:t>我们前面提到女性流产之后婴灵会骚扰女性，因为婴儿的灵魂有一个拷贝留在她的神经系统里面。而她本人是可以读取这份数据的，两边有互动，所以才造成骚扰。这就说明了当弥勒佛化身到你的肉体的时候，</w:t>
      </w:r>
      <w:r w:rsidR="00F32F41">
        <w:rPr>
          <w:rFonts w:ascii="微软雅黑" w:eastAsia="微软雅黑" w:hAnsi="微软雅黑" w:hint="eastAsia"/>
          <w:sz w:val="24"/>
          <w:szCs w:val="24"/>
        </w:rPr>
        <w:t>并不是简单的借用你的肉体。</w:t>
      </w:r>
      <w:r w:rsidR="005E105B">
        <w:rPr>
          <w:rFonts w:ascii="微软雅黑" w:eastAsia="微软雅黑" w:hAnsi="微软雅黑" w:hint="eastAsia"/>
          <w:sz w:val="24"/>
          <w:szCs w:val="24"/>
        </w:rPr>
        <w:t>你的灵魂与弥勒佛的灵魂之间</w:t>
      </w:r>
      <w:r>
        <w:rPr>
          <w:rFonts w:ascii="微软雅黑" w:eastAsia="微软雅黑" w:hAnsi="微软雅黑" w:hint="eastAsia"/>
          <w:sz w:val="24"/>
          <w:szCs w:val="24"/>
        </w:rPr>
        <w:t>，数据上也是互联互通的，</w:t>
      </w:r>
      <w:r w:rsidR="00F32F41">
        <w:rPr>
          <w:rFonts w:ascii="微软雅黑" w:eastAsia="微软雅黑" w:hAnsi="微软雅黑" w:hint="eastAsia"/>
          <w:sz w:val="24"/>
          <w:szCs w:val="24"/>
        </w:rPr>
        <w:t>把弥勒请到你的体内，他就会经常指点你</w:t>
      </w:r>
      <w:r>
        <w:rPr>
          <w:rFonts w:ascii="微软雅黑" w:eastAsia="微软雅黑" w:hAnsi="微软雅黑" w:hint="eastAsia"/>
          <w:sz w:val="24"/>
          <w:szCs w:val="24"/>
        </w:rPr>
        <w:t>迷津</w:t>
      </w:r>
      <w:r w:rsidR="00F32F41">
        <w:rPr>
          <w:rFonts w:ascii="微软雅黑" w:eastAsia="微软雅黑" w:hAnsi="微软雅黑" w:hint="eastAsia"/>
          <w:sz w:val="24"/>
          <w:szCs w:val="24"/>
        </w:rPr>
        <w:t>，传递情报给你，甚至保护你逢凶化吉</w:t>
      </w:r>
      <w:r w:rsidR="000B0A72">
        <w:rPr>
          <w:rFonts w:ascii="微软雅黑" w:eastAsia="微软雅黑" w:hAnsi="微软雅黑" w:hint="eastAsia"/>
          <w:sz w:val="24"/>
          <w:szCs w:val="24"/>
        </w:rPr>
        <w:t>.</w:t>
      </w:r>
      <w:r w:rsidR="000B0A72">
        <w:rPr>
          <w:rFonts w:ascii="微软雅黑" w:eastAsia="微软雅黑" w:hAnsi="微软雅黑"/>
          <w:sz w:val="24"/>
          <w:szCs w:val="24"/>
        </w:rPr>
        <w:t>.....</w:t>
      </w:r>
    </w:p>
    <w:p w14:paraId="2097A73B" w14:textId="6E3C054A" w:rsidR="00596102" w:rsidRDefault="00596102" w:rsidP="00596102">
      <w:pPr>
        <w:ind w:firstLine="480"/>
        <w:rPr>
          <w:rFonts w:ascii="微软雅黑" w:eastAsia="微软雅黑" w:hAnsi="微软雅黑"/>
          <w:sz w:val="24"/>
          <w:szCs w:val="24"/>
        </w:rPr>
      </w:pPr>
    </w:p>
    <w:p w14:paraId="0FA3D80E" w14:textId="36DA3049" w:rsidR="00D63567" w:rsidRDefault="00D63567" w:rsidP="00596102">
      <w:pPr>
        <w:ind w:firstLine="480"/>
        <w:rPr>
          <w:rFonts w:ascii="微软雅黑" w:eastAsia="微软雅黑" w:hAnsi="微软雅黑"/>
          <w:sz w:val="24"/>
          <w:szCs w:val="24"/>
        </w:rPr>
      </w:pPr>
      <w:r>
        <w:rPr>
          <w:rFonts w:ascii="微软雅黑" w:eastAsia="微软雅黑" w:hAnsi="微软雅黑" w:hint="eastAsia"/>
          <w:sz w:val="24"/>
          <w:szCs w:val="24"/>
        </w:rPr>
        <w:t>第二：</w:t>
      </w:r>
      <w:r w:rsidR="00F311E9">
        <w:rPr>
          <w:rFonts w:ascii="微软雅黑" w:eastAsia="微软雅黑" w:hAnsi="微软雅黑" w:hint="eastAsia"/>
          <w:sz w:val="24"/>
          <w:szCs w:val="24"/>
        </w:rPr>
        <w:t>惠及</w:t>
      </w:r>
      <w:r>
        <w:rPr>
          <w:rFonts w:ascii="微软雅黑" w:eastAsia="微软雅黑" w:hAnsi="微软雅黑" w:hint="eastAsia"/>
          <w:sz w:val="24"/>
          <w:szCs w:val="24"/>
        </w:rPr>
        <w:t>子孙</w:t>
      </w:r>
    </w:p>
    <w:p w14:paraId="415528B1" w14:textId="23D23B7E" w:rsidR="00D63567" w:rsidRDefault="00D63567" w:rsidP="00596102">
      <w:pPr>
        <w:ind w:firstLine="480"/>
        <w:rPr>
          <w:rFonts w:ascii="微软雅黑" w:eastAsia="微软雅黑" w:hAnsi="微软雅黑"/>
          <w:sz w:val="24"/>
          <w:szCs w:val="24"/>
        </w:rPr>
      </w:pPr>
    </w:p>
    <w:p w14:paraId="62F4C391" w14:textId="4B638F32" w:rsidR="000429DB" w:rsidRDefault="004E20EF" w:rsidP="000429DB">
      <w:pPr>
        <w:ind w:firstLine="480"/>
        <w:rPr>
          <w:rFonts w:ascii="微软雅黑" w:eastAsia="微软雅黑" w:hAnsi="微软雅黑"/>
          <w:sz w:val="24"/>
          <w:szCs w:val="24"/>
        </w:rPr>
      </w:pPr>
      <w:r>
        <w:rPr>
          <w:rFonts w:ascii="微软雅黑" w:eastAsia="微软雅黑" w:hAnsi="微软雅黑" w:hint="eastAsia"/>
          <w:sz w:val="24"/>
          <w:szCs w:val="24"/>
        </w:rPr>
        <w:t>前面我们说到，受精卵着床子宫后，会有一份“婴儿的灵魂”数据，直接下</w:t>
      </w:r>
      <w:r>
        <w:rPr>
          <w:rFonts w:ascii="微软雅黑" w:eastAsia="微软雅黑" w:hAnsi="微软雅黑" w:hint="eastAsia"/>
          <w:sz w:val="24"/>
          <w:szCs w:val="24"/>
        </w:rPr>
        <w:lastRenderedPageBreak/>
        <w:t>载到母亲的神经系统上，临时存储。现在是末法时代，五浊恶世，</w:t>
      </w:r>
      <w:r w:rsidR="00622DA4">
        <w:rPr>
          <w:rFonts w:ascii="微软雅黑" w:eastAsia="微软雅黑" w:hAnsi="微软雅黑" w:hint="eastAsia"/>
          <w:sz w:val="24"/>
          <w:szCs w:val="24"/>
        </w:rPr>
        <w:t>妖魔鬼怪都投胎到人间，那么你下载的这份灵魂数据，很大的概率</w:t>
      </w:r>
      <w:r w:rsidR="00DC28DF">
        <w:rPr>
          <w:rFonts w:ascii="微软雅黑" w:eastAsia="微软雅黑" w:hAnsi="微软雅黑" w:hint="eastAsia"/>
          <w:sz w:val="24"/>
          <w:szCs w:val="24"/>
        </w:rPr>
        <w:t>下载的</w:t>
      </w:r>
      <w:r w:rsidR="00622DA4">
        <w:rPr>
          <w:rFonts w:ascii="微软雅黑" w:eastAsia="微软雅黑" w:hAnsi="微软雅黑" w:hint="eastAsia"/>
          <w:sz w:val="24"/>
          <w:szCs w:val="24"/>
        </w:rPr>
        <w:t>是“恶灵”。</w:t>
      </w:r>
      <w:r w:rsidR="000429DB">
        <w:rPr>
          <w:rFonts w:ascii="微软雅黑" w:eastAsia="微软雅黑" w:hAnsi="微软雅黑" w:hint="eastAsia"/>
          <w:sz w:val="24"/>
          <w:szCs w:val="24"/>
        </w:rPr>
        <w:t>弥勒佛是“暴力止恶”的</w:t>
      </w:r>
      <w:r w:rsidR="0035200C">
        <w:rPr>
          <w:rFonts w:ascii="微软雅黑" w:eastAsia="微软雅黑" w:hAnsi="微软雅黑" w:hint="eastAsia"/>
          <w:sz w:val="24"/>
          <w:szCs w:val="24"/>
        </w:rPr>
        <w:t>，</w:t>
      </w:r>
      <w:r w:rsidR="000429DB">
        <w:rPr>
          <w:rFonts w:ascii="微软雅黑" w:eastAsia="微软雅黑" w:hAnsi="微软雅黑" w:hint="eastAsia"/>
          <w:sz w:val="24"/>
          <w:szCs w:val="24"/>
        </w:rPr>
        <w:t>可以“阻挠恶灵入胎”。</w:t>
      </w:r>
      <w:r w:rsidR="00A02FD4">
        <w:rPr>
          <w:rFonts w:ascii="微软雅黑" w:eastAsia="微软雅黑" w:hAnsi="微软雅黑" w:hint="eastAsia"/>
          <w:sz w:val="24"/>
          <w:szCs w:val="24"/>
        </w:rPr>
        <w:t>那些恶灵看到弥勒就会被</w:t>
      </w:r>
      <w:r w:rsidR="00756349">
        <w:rPr>
          <w:rFonts w:ascii="微软雅黑" w:eastAsia="微软雅黑" w:hAnsi="微软雅黑" w:hint="eastAsia"/>
          <w:sz w:val="24"/>
          <w:szCs w:val="24"/>
        </w:rPr>
        <w:t>“</w:t>
      </w:r>
      <w:r w:rsidR="00A02FD4">
        <w:rPr>
          <w:rFonts w:ascii="微软雅黑" w:eastAsia="微软雅黑" w:hAnsi="微软雅黑" w:hint="eastAsia"/>
          <w:sz w:val="24"/>
          <w:szCs w:val="24"/>
        </w:rPr>
        <w:t>暴打</w:t>
      </w:r>
      <w:r w:rsidR="00756349">
        <w:rPr>
          <w:rFonts w:ascii="微软雅黑" w:eastAsia="微软雅黑" w:hAnsi="微软雅黑" w:hint="eastAsia"/>
          <w:sz w:val="24"/>
          <w:szCs w:val="24"/>
        </w:rPr>
        <w:t>”</w:t>
      </w:r>
      <w:r w:rsidR="00A02FD4">
        <w:rPr>
          <w:rFonts w:ascii="微软雅黑" w:eastAsia="微软雅黑" w:hAnsi="微软雅黑" w:hint="eastAsia"/>
          <w:sz w:val="24"/>
          <w:szCs w:val="24"/>
        </w:rPr>
        <w:t>，所以生下来的子孙后代，入胎的都是好灵魂。</w:t>
      </w:r>
    </w:p>
    <w:p w14:paraId="702DB052" w14:textId="77777777" w:rsidR="004E20EF" w:rsidRDefault="004E20EF" w:rsidP="00F1190B">
      <w:pPr>
        <w:rPr>
          <w:rFonts w:ascii="微软雅黑" w:eastAsia="微软雅黑" w:hAnsi="微软雅黑"/>
          <w:sz w:val="24"/>
          <w:szCs w:val="24"/>
        </w:rPr>
      </w:pPr>
    </w:p>
    <w:p w14:paraId="5274C537" w14:textId="793C9186" w:rsidR="00D63567" w:rsidRDefault="00D63567" w:rsidP="00596102">
      <w:pPr>
        <w:ind w:firstLine="480"/>
        <w:rPr>
          <w:rFonts w:ascii="微软雅黑" w:eastAsia="微软雅黑" w:hAnsi="微软雅黑"/>
          <w:sz w:val="24"/>
          <w:szCs w:val="24"/>
        </w:rPr>
      </w:pPr>
      <w:r>
        <w:rPr>
          <w:rFonts w:ascii="微软雅黑" w:eastAsia="微软雅黑" w:hAnsi="微软雅黑" w:hint="eastAsia"/>
          <w:sz w:val="24"/>
          <w:szCs w:val="24"/>
        </w:rPr>
        <w:t>第三：往生净土</w:t>
      </w:r>
    </w:p>
    <w:p w14:paraId="5F267648" w14:textId="77777777" w:rsidR="00D63567" w:rsidRDefault="00D63567" w:rsidP="00596102">
      <w:pPr>
        <w:ind w:firstLine="480"/>
        <w:rPr>
          <w:rFonts w:ascii="微软雅黑" w:eastAsia="微软雅黑" w:hAnsi="微软雅黑"/>
          <w:sz w:val="24"/>
          <w:szCs w:val="24"/>
        </w:rPr>
      </w:pPr>
    </w:p>
    <w:p w14:paraId="4FA8AA53" w14:textId="4DDB7B83" w:rsidR="00EC7715" w:rsidRDefault="006A1C31" w:rsidP="00596102">
      <w:pPr>
        <w:ind w:firstLine="480"/>
        <w:rPr>
          <w:rFonts w:ascii="微软雅黑" w:eastAsia="微软雅黑" w:hAnsi="微软雅黑"/>
          <w:sz w:val="24"/>
          <w:szCs w:val="24"/>
        </w:rPr>
      </w:pPr>
      <w:r>
        <w:rPr>
          <w:rFonts w:ascii="微软雅黑" w:eastAsia="微软雅黑" w:hAnsi="微软雅黑" w:hint="eastAsia"/>
          <w:sz w:val="24"/>
          <w:szCs w:val="24"/>
        </w:rPr>
        <w:t>寺庙</w:t>
      </w:r>
      <w:r w:rsidR="00C463C2">
        <w:rPr>
          <w:rFonts w:ascii="微软雅黑" w:eastAsia="微软雅黑" w:hAnsi="微软雅黑" w:hint="eastAsia"/>
          <w:sz w:val="24"/>
          <w:szCs w:val="24"/>
        </w:rPr>
        <w:t>的</w:t>
      </w:r>
      <w:r w:rsidR="00C608D3">
        <w:rPr>
          <w:rFonts w:ascii="微软雅黑" w:eastAsia="微软雅黑" w:hAnsi="微软雅黑" w:hint="eastAsia"/>
          <w:sz w:val="24"/>
          <w:szCs w:val="24"/>
        </w:rPr>
        <w:t>和尚</w:t>
      </w:r>
      <w:r w:rsidR="00C463C2">
        <w:rPr>
          <w:rFonts w:ascii="微软雅黑" w:eastAsia="微软雅黑" w:hAnsi="微软雅黑" w:hint="eastAsia"/>
          <w:sz w:val="24"/>
          <w:szCs w:val="24"/>
        </w:rPr>
        <w:t>骗你念佛可以往生净土，那是胡说八道！</w:t>
      </w:r>
      <w:r w:rsidR="008233FF">
        <w:rPr>
          <w:rFonts w:ascii="微软雅黑" w:eastAsia="微软雅黑" w:hAnsi="微软雅黑" w:hint="eastAsia"/>
          <w:sz w:val="24"/>
          <w:szCs w:val="24"/>
        </w:rPr>
        <w:t>净土既然殊胜，那就不可能让你三瓜俩枣就买到</w:t>
      </w:r>
      <w:r w:rsidR="00077103">
        <w:rPr>
          <w:rFonts w:ascii="微软雅黑" w:eastAsia="微软雅黑" w:hAnsi="微软雅黑" w:hint="eastAsia"/>
          <w:sz w:val="24"/>
          <w:szCs w:val="24"/>
        </w:rPr>
        <w:t>！</w:t>
      </w:r>
      <w:r w:rsidR="00C463C2">
        <w:rPr>
          <w:rFonts w:ascii="微软雅黑" w:eastAsia="微软雅黑" w:hAnsi="微软雅黑" w:hint="eastAsia"/>
          <w:sz w:val="24"/>
          <w:szCs w:val="24"/>
        </w:rPr>
        <w:t>再说了净土在什么方位，用什么方法去，你知道？所以还是趁你活着的时候</w:t>
      </w:r>
      <w:r w:rsidR="004E4356">
        <w:rPr>
          <w:rFonts w:ascii="微软雅黑" w:eastAsia="微软雅黑" w:hAnsi="微软雅黑" w:hint="eastAsia"/>
          <w:sz w:val="24"/>
          <w:szCs w:val="24"/>
        </w:rPr>
        <w:t>，把弥勒佛请到你的体内，等你死掉的时候，</w:t>
      </w:r>
      <w:r w:rsidR="00A11174">
        <w:rPr>
          <w:rFonts w:ascii="微软雅黑" w:eastAsia="微软雅黑" w:hAnsi="微软雅黑" w:hint="eastAsia"/>
          <w:sz w:val="24"/>
          <w:szCs w:val="24"/>
        </w:rPr>
        <w:t>神经系统停止工作，</w:t>
      </w:r>
      <w:r w:rsidR="004E4356">
        <w:rPr>
          <w:rFonts w:ascii="微软雅黑" w:eastAsia="微软雅黑" w:hAnsi="微软雅黑" w:hint="eastAsia"/>
          <w:sz w:val="24"/>
          <w:szCs w:val="24"/>
        </w:rPr>
        <w:t>弥勒佛</w:t>
      </w:r>
      <w:r w:rsidR="00DA22A3">
        <w:rPr>
          <w:rFonts w:ascii="微软雅黑" w:eastAsia="微软雅黑" w:hAnsi="微软雅黑" w:hint="eastAsia"/>
          <w:sz w:val="24"/>
          <w:szCs w:val="24"/>
        </w:rPr>
        <w:t>和你一起</w:t>
      </w:r>
      <w:r w:rsidR="004E4356">
        <w:rPr>
          <w:rFonts w:ascii="微软雅黑" w:eastAsia="微软雅黑" w:hAnsi="微软雅黑" w:hint="eastAsia"/>
          <w:sz w:val="24"/>
          <w:szCs w:val="24"/>
        </w:rPr>
        <w:t>离开</w:t>
      </w:r>
      <w:r w:rsidR="00AD55CE">
        <w:rPr>
          <w:rFonts w:ascii="微软雅黑" w:eastAsia="微软雅黑" w:hAnsi="微软雅黑" w:hint="eastAsia"/>
          <w:sz w:val="24"/>
          <w:szCs w:val="24"/>
        </w:rPr>
        <w:t>肉身</w:t>
      </w:r>
      <w:r w:rsidR="004E4356">
        <w:rPr>
          <w:rFonts w:ascii="微软雅黑" w:eastAsia="微软雅黑" w:hAnsi="微软雅黑" w:hint="eastAsia"/>
          <w:sz w:val="24"/>
          <w:szCs w:val="24"/>
        </w:rPr>
        <w:t>，</w:t>
      </w:r>
      <w:r w:rsidR="00DA22A3">
        <w:rPr>
          <w:rFonts w:ascii="微软雅黑" w:eastAsia="微软雅黑" w:hAnsi="微软雅黑" w:hint="eastAsia"/>
          <w:sz w:val="24"/>
          <w:szCs w:val="24"/>
        </w:rPr>
        <w:t>如果你修得好，弥勒佛</w:t>
      </w:r>
      <w:r w:rsidR="004E4356">
        <w:rPr>
          <w:rFonts w:ascii="微软雅黑" w:eastAsia="微软雅黑" w:hAnsi="微软雅黑" w:hint="eastAsia"/>
          <w:sz w:val="24"/>
          <w:szCs w:val="24"/>
        </w:rPr>
        <w:t>就会把你一起带</w:t>
      </w:r>
      <w:r w:rsidR="00060D5D">
        <w:rPr>
          <w:rFonts w:ascii="微软雅黑" w:eastAsia="微软雅黑" w:hAnsi="微软雅黑" w:hint="eastAsia"/>
          <w:sz w:val="24"/>
          <w:szCs w:val="24"/>
        </w:rPr>
        <w:t>上</w:t>
      </w:r>
      <w:r w:rsidR="001E28FC">
        <w:rPr>
          <w:rFonts w:ascii="微软雅黑" w:eastAsia="微软雅黑" w:hAnsi="微软雅黑" w:hint="eastAsia"/>
          <w:sz w:val="24"/>
          <w:szCs w:val="24"/>
        </w:rPr>
        <w:t>，往生净土</w:t>
      </w:r>
      <w:r w:rsidR="004E4356">
        <w:rPr>
          <w:rFonts w:ascii="微软雅黑" w:eastAsia="微软雅黑" w:hAnsi="微软雅黑" w:hint="eastAsia"/>
          <w:sz w:val="24"/>
          <w:szCs w:val="24"/>
        </w:rPr>
        <w:t>。</w:t>
      </w:r>
    </w:p>
    <w:p w14:paraId="1E555C59" w14:textId="77777777" w:rsidR="00EC7715" w:rsidRPr="00A11174" w:rsidRDefault="00EC7715" w:rsidP="00596102">
      <w:pPr>
        <w:ind w:firstLine="480"/>
        <w:rPr>
          <w:rFonts w:ascii="微软雅黑" w:eastAsia="微软雅黑" w:hAnsi="微软雅黑"/>
          <w:sz w:val="24"/>
          <w:szCs w:val="24"/>
        </w:rPr>
      </w:pPr>
    </w:p>
    <w:p w14:paraId="5D556161" w14:textId="7D7F5D7A" w:rsidR="00DA66E3" w:rsidRDefault="00C47452" w:rsidP="00272FF2">
      <w:pPr>
        <w:ind w:firstLine="480"/>
        <w:rPr>
          <w:rFonts w:ascii="微软雅黑" w:eastAsia="微软雅黑" w:hAnsi="微软雅黑"/>
          <w:sz w:val="24"/>
          <w:szCs w:val="24"/>
        </w:rPr>
      </w:pPr>
      <w:r>
        <w:rPr>
          <w:rFonts w:ascii="微软雅黑" w:eastAsia="微软雅黑" w:hAnsi="微软雅黑" w:hint="eastAsia"/>
          <w:sz w:val="24"/>
          <w:szCs w:val="24"/>
        </w:rPr>
        <w:t>为什么</w:t>
      </w:r>
      <w:r w:rsidR="00EC7715">
        <w:rPr>
          <w:rFonts w:ascii="微软雅黑" w:eastAsia="微软雅黑" w:hAnsi="微软雅黑" w:hint="eastAsia"/>
          <w:sz w:val="24"/>
          <w:szCs w:val="24"/>
        </w:rPr>
        <w:t>“</w:t>
      </w:r>
      <w:r w:rsidR="00DA22A3">
        <w:rPr>
          <w:rFonts w:ascii="微软雅黑" w:eastAsia="微软雅黑" w:hAnsi="微软雅黑" w:hint="eastAsia"/>
          <w:sz w:val="24"/>
          <w:szCs w:val="24"/>
        </w:rPr>
        <w:t>无畏施舍</w:t>
      </w:r>
      <w:r w:rsidR="00EC7715">
        <w:rPr>
          <w:rFonts w:ascii="微软雅黑" w:eastAsia="微软雅黑" w:hAnsi="微软雅黑" w:hint="eastAsia"/>
          <w:sz w:val="24"/>
          <w:szCs w:val="24"/>
        </w:rPr>
        <w:t>”</w:t>
      </w:r>
      <w:r w:rsidR="00A21A1D">
        <w:rPr>
          <w:rFonts w:ascii="微软雅黑" w:eastAsia="微软雅黑" w:hAnsi="微软雅黑" w:hint="eastAsia"/>
          <w:sz w:val="24"/>
          <w:szCs w:val="24"/>
        </w:rPr>
        <w:t>被</w:t>
      </w:r>
      <w:r w:rsidR="00DA22A3">
        <w:rPr>
          <w:rFonts w:ascii="微软雅黑" w:eastAsia="微软雅黑" w:hAnsi="微软雅黑" w:hint="eastAsia"/>
          <w:sz w:val="24"/>
          <w:szCs w:val="24"/>
        </w:rPr>
        <w:t>视为最高境界的施舍？因为</w:t>
      </w:r>
      <w:r w:rsidR="00980C73">
        <w:rPr>
          <w:rFonts w:ascii="微软雅黑" w:eastAsia="微软雅黑" w:hAnsi="微软雅黑" w:hint="eastAsia"/>
          <w:sz w:val="24"/>
          <w:szCs w:val="24"/>
        </w:rPr>
        <w:t>那些</w:t>
      </w:r>
      <w:r w:rsidR="006C4A52">
        <w:rPr>
          <w:rFonts w:ascii="微软雅黑" w:eastAsia="微软雅黑" w:hAnsi="微软雅黑" w:hint="eastAsia"/>
          <w:sz w:val="24"/>
          <w:szCs w:val="24"/>
        </w:rPr>
        <w:t>人</w:t>
      </w:r>
      <w:r w:rsidR="00DA22A3">
        <w:rPr>
          <w:rFonts w:ascii="微软雅黑" w:eastAsia="微软雅黑" w:hAnsi="微软雅黑" w:hint="eastAsia"/>
          <w:sz w:val="24"/>
          <w:szCs w:val="24"/>
        </w:rPr>
        <w:t>提着血衣见佛主，</w:t>
      </w:r>
      <w:r w:rsidR="00EC7715">
        <w:rPr>
          <w:rFonts w:ascii="微软雅黑" w:eastAsia="微软雅黑" w:hAnsi="微软雅黑" w:hint="eastAsia"/>
          <w:sz w:val="24"/>
          <w:szCs w:val="24"/>
        </w:rPr>
        <w:t>为圣战牺牲成为“佛烈士”</w:t>
      </w:r>
      <w:r w:rsidR="00673C01">
        <w:rPr>
          <w:rFonts w:ascii="微软雅黑" w:eastAsia="微软雅黑" w:hAnsi="微软雅黑" w:hint="eastAsia"/>
          <w:sz w:val="24"/>
          <w:szCs w:val="24"/>
        </w:rPr>
        <w:t>，弥勒要是不带你一起走，</w:t>
      </w:r>
      <w:r w:rsidR="00F61BD0">
        <w:rPr>
          <w:rFonts w:ascii="微软雅黑" w:eastAsia="微软雅黑" w:hAnsi="微软雅黑" w:hint="eastAsia"/>
          <w:sz w:val="24"/>
          <w:szCs w:val="24"/>
        </w:rPr>
        <w:t>就是</w:t>
      </w:r>
      <w:r w:rsidR="00673C01">
        <w:rPr>
          <w:rFonts w:ascii="微软雅黑" w:eastAsia="微软雅黑" w:hAnsi="微软雅黑" w:hint="eastAsia"/>
          <w:sz w:val="24"/>
          <w:szCs w:val="24"/>
        </w:rPr>
        <w:t>他没道理了</w:t>
      </w:r>
      <w:r w:rsidR="00F61BD0">
        <w:rPr>
          <w:rFonts w:ascii="微软雅黑" w:eastAsia="微软雅黑" w:hAnsi="微软雅黑" w:hint="eastAsia"/>
          <w:sz w:val="24"/>
          <w:szCs w:val="24"/>
        </w:rPr>
        <w:t>！</w:t>
      </w:r>
      <w:r w:rsidR="00673C01">
        <w:rPr>
          <w:rFonts w:ascii="微软雅黑" w:eastAsia="微软雅黑" w:hAnsi="微软雅黑" w:hint="eastAsia"/>
          <w:sz w:val="24"/>
          <w:szCs w:val="24"/>
        </w:rPr>
        <w:t>所以，</w:t>
      </w:r>
      <w:r w:rsidR="008C32E1">
        <w:rPr>
          <w:rFonts w:ascii="微软雅黑" w:eastAsia="微软雅黑" w:hAnsi="微软雅黑" w:hint="eastAsia"/>
          <w:sz w:val="24"/>
          <w:szCs w:val="24"/>
        </w:rPr>
        <w:t>无畏施舍的</w:t>
      </w:r>
      <w:r w:rsidR="002961E0">
        <w:rPr>
          <w:rFonts w:ascii="微软雅黑" w:eastAsia="微软雅黑" w:hAnsi="微软雅黑" w:hint="eastAsia"/>
          <w:sz w:val="24"/>
          <w:szCs w:val="24"/>
        </w:rPr>
        <w:t>信徒</w:t>
      </w:r>
      <w:r w:rsidR="008C32E1">
        <w:rPr>
          <w:rFonts w:ascii="微软雅黑" w:eastAsia="微软雅黑" w:hAnsi="微软雅黑" w:hint="eastAsia"/>
          <w:sz w:val="24"/>
          <w:szCs w:val="24"/>
        </w:rPr>
        <w:t>，</w:t>
      </w:r>
      <w:r w:rsidR="00EC7715">
        <w:rPr>
          <w:rFonts w:ascii="微软雅黑" w:eastAsia="微软雅黑" w:hAnsi="微软雅黑" w:hint="eastAsia"/>
          <w:sz w:val="24"/>
          <w:szCs w:val="24"/>
        </w:rPr>
        <w:t>弥勒佛</w:t>
      </w:r>
      <w:r w:rsidR="00673C01">
        <w:rPr>
          <w:rFonts w:ascii="微软雅黑" w:eastAsia="微软雅黑" w:hAnsi="微软雅黑" w:hint="eastAsia"/>
          <w:sz w:val="24"/>
          <w:szCs w:val="24"/>
        </w:rPr>
        <w:t>离开你肉身的时候，</w:t>
      </w:r>
      <w:r w:rsidR="00CB20BF">
        <w:rPr>
          <w:rFonts w:ascii="微软雅黑" w:eastAsia="微软雅黑" w:hAnsi="微软雅黑" w:hint="eastAsia"/>
          <w:sz w:val="24"/>
          <w:szCs w:val="24"/>
        </w:rPr>
        <w:t>绝对会</w:t>
      </w:r>
      <w:r w:rsidR="00EC7715">
        <w:rPr>
          <w:rFonts w:ascii="微软雅黑" w:eastAsia="微软雅黑" w:hAnsi="微软雅黑" w:hint="eastAsia"/>
          <w:sz w:val="24"/>
          <w:szCs w:val="24"/>
        </w:rPr>
        <w:t>带你</w:t>
      </w:r>
      <w:r w:rsidR="00A7394B">
        <w:rPr>
          <w:rFonts w:ascii="微软雅黑" w:eastAsia="微软雅黑" w:hAnsi="微软雅黑" w:hint="eastAsia"/>
          <w:sz w:val="24"/>
          <w:szCs w:val="24"/>
        </w:rPr>
        <w:t>一起</w:t>
      </w:r>
      <w:r w:rsidR="00EC7715">
        <w:rPr>
          <w:rFonts w:ascii="微软雅黑" w:eastAsia="微软雅黑" w:hAnsi="微软雅黑" w:hint="eastAsia"/>
          <w:sz w:val="24"/>
          <w:szCs w:val="24"/>
        </w:rPr>
        <w:t>走，</w:t>
      </w:r>
      <w:r w:rsidR="00673C01">
        <w:rPr>
          <w:rFonts w:ascii="微软雅黑" w:eastAsia="微软雅黑" w:hAnsi="微软雅黑" w:hint="eastAsia"/>
          <w:sz w:val="24"/>
          <w:szCs w:val="24"/>
        </w:rPr>
        <w:t>让你</w:t>
      </w:r>
      <w:r w:rsidR="00EC7715">
        <w:rPr>
          <w:rFonts w:ascii="微软雅黑" w:eastAsia="微软雅黑" w:hAnsi="微软雅黑" w:hint="eastAsia"/>
          <w:sz w:val="24"/>
          <w:szCs w:val="24"/>
        </w:rPr>
        <w:t>在佛国的法界之内继续以非物质的形式修炼成佛。</w:t>
      </w:r>
    </w:p>
    <w:p w14:paraId="3879E17A" w14:textId="77777777" w:rsidR="00DA66E3" w:rsidRPr="00FF181A" w:rsidRDefault="00DA66E3" w:rsidP="00272FF2">
      <w:pPr>
        <w:ind w:firstLine="480"/>
        <w:rPr>
          <w:rFonts w:ascii="微软雅黑" w:eastAsia="微软雅黑" w:hAnsi="微软雅黑"/>
          <w:sz w:val="24"/>
          <w:szCs w:val="24"/>
        </w:rPr>
      </w:pPr>
    </w:p>
    <w:p w14:paraId="15ABC740" w14:textId="69F62722" w:rsidR="00272FF2" w:rsidRDefault="00C47452" w:rsidP="00272FF2">
      <w:pPr>
        <w:ind w:firstLine="480"/>
        <w:rPr>
          <w:rFonts w:ascii="微软雅黑" w:eastAsia="微软雅黑" w:hAnsi="微软雅黑"/>
          <w:sz w:val="24"/>
          <w:szCs w:val="24"/>
        </w:rPr>
      </w:pPr>
      <w:r>
        <w:rPr>
          <w:rFonts w:ascii="微软雅黑" w:eastAsia="微软雅黑" w:hAnsi="微软雅黑" w:hint="eastAsia"/>
          <w:sz w:val="24"/>
          <w:szCs w:val="24"/>
        </w:rPr>
        <w:t>普通信徒没有成为</w:t>
      </w:r>
      <w:r w:rsidR="004E502E">
        <w:rPr>
          <w:rFonts w:ascii="微软雅黑" w:eastAsia="微软雅黑" w:hAnsi="微软雅黑" w:hint="eastAsia"/>
          <w:sz w:val="24"/>
          <w:szCs w:val="24"/>
        </w:rPr>
        <w:t>“</w:t>
      </w:r>
      <w:r>
        <w:rPr>
          <w:rFonts w:ascii="微软雅黑" w:eastAsia="微软雅黑" w:hAnsi="微软雅黑" w:hint="eastAsia"/>
          <w:sz w:val="24"/>
          <w:szCs w:val="24"/>
        </w:rPr>
        <w:t>佛烈士</w:t>
      </w:r>
      <w:r w:rsidR="004E502E">
        <w:rPr>
          <w:rFonts w:ascii="微软雅黑" w:eastAsia="微软雅黑" w:hAnsi="微软雅黑" w:hint="eastAsia"/>
          <w:sz w:val="24"/>
          <w:szCs w:val="24"/>
        </w:rPr>
        <w:t>”</w:t>
      </w:r>
      <w:r>
        <w:rPr>
          <w:rFonts w:ascii="微软雅黑" w:eastAsia="微软雅黑" w:hAnsi="微软雅黑" w:hint="eastAsia"/>
          <w:sz w:val="24"/>
          <w:szCs w:val="24"/>
        </w:rPr>
        <w:t>的</w:t>
      </w:r>
      <w:r w:rsidR="004E502E">
        <w:rPr>
          <w:rFonts w:ascii="微软雅黑" w:eastAsia="微软雅黑" w:hAnsi="微软雅黑" w:hint="eastAsia"/>
          <w:sz w:val="24"/>
          <w:szCs w:val="24"/>
        </w:rPr>
        <w:t>殊胜机会，</w:t>
      </w:r>
      <w:r w:rsidR="002E24E2">
        <w:rPr>
          <w:rFonts w:ascii="微软雅黑" w:eastAsia="微软雅黑" w:hAnsi="微软雅黑" w:hint="eastAsia"/>
          <w:sz w:val="24"/>
          <w:szCs w:val="24"/>
        </w:rPr>
        <w:t>怎么样做呢？在</w:t>
      </w:r>
      <w:r w:rsidR="00DA66E3">
        <w:rPr>
          <w:rFonts w:ascii="微软雅黑" w:eastAsia="微软雅黑" w:hAnsi="微软雅黑" w:hint="eastAsia"/>
          <w:sz w:val="24"/>
          <w:szCs w:val="24"/>
        </w:rPr>
        <w:t>此生一定要在</w:t>
      </w:r>
      <w:r w:rsidR="002E24E2">
        <w:rPr>
          <w:rFonts w:ascii="微软雅黑" w:eastAsia="微软雅黑" w:hAnsi="微软雅黑" w:hint="eastAsia"/>
          <w:sz w:val="24"/>
          <w:szCs w:val="24"/>
        </w:rPr>
        <w:t>财</w:t>
      </w:r>
      <w:r w:rsidR="00FF181A">
        <w:rPr>
          <w:rFonts w:ascii="微软雅黑" w:eastAsia="微软雅黑" w:hAnsi="微软雅黑" w:hint="eastAsia"/>
          <w:sz w:val="24"/>
          <w:szCs w:val="24"/>
        </w:rPr>
        <w:t>施舍</w:t>
      </w:r>
      <w:r w:rsidR="002E24E2">
        <w:rPr>
          <w:rFonts w:ascii="微软雅黑" w:eastAsia="微软雅黑" w:hAnsi="微软雅黑" w:hint="eastAsia"/>
          <w:sz w:val="24"/>
          <w:szCs w:val="24"/>
        </w:rPr>
        <w:t>上进行一次无畏</w:t>
      </w:r>
      <w:r w:rsidR="00FF181A">
        <w:rPr>
          <w:rFonts w:ascii="微软雅黑" w:eastAsia="微软雅黑" w:hAnsi="微软雅黑" w:hint="eastAsia"/>
          <w:sz w:val="24"/>
          <w:szCs w:val="24"/>
        </w:rPr>
        <w:t>施舍</w:t>
      </w:r>
      <w:r w:rsidR="00DA66E3">
        <w:rPr>
          <w:rFonts w:ascii="微软雅黑" w:eastAsia="微软雅黑" w:hAnsi="微软雅黑" w:hint="eastAsia"/>
          <w:sz w:val="24"/>
          <w:szCs w:val="24"/>
        </w:rPr>
        <w:t>，</w:t>
      </w:r>
      <w:r w:rsidR="002E24E2">
        <w:rPr>
          <w:rFonts w:ascii="微软雅黑" w:eastAsia="微软雅黑" w:hAnsi="微软雅黑" w:hint="eastAsia"/>
          <w:sz w:val="24"/>
          <w:szCs w:val="24"/>
        </w:rPr>
        <w:t>或者死后财产</w:t>
      </w:r>
      <w:r w:rsidR="00DA66E3">
        <w:rPr>
          <w:rFonts w:ascii="微软雅黑" w:eastAsia="微软雅黑" w:hAnsi="微软雅黑" w:hint="eastAsia"/>
          <w:sz w:val="24"/>
          <w:szCs w:val="24"/>
        </w:rPr>
        <w:t>全</w:t>
      </w:r>
      <w:r w:rsidR="002E24E2">
        <w:rPr>
          <w:rFonts w:ascii="微软雅黑" w:eastAsia="微软雅黑" w:hAnsi="微软雅黑" w:hint="eastAsia"/>
          <w:sz w:val="24"/>
          <w:szCs w:val="24"/>
        </w:rPr>
        <w:t>捐，或者活着的时候全捐。</w:t>
      </w:r>
      <w:r w:rsidR="00673A4C">
        <w:rPr>
          <w:rFonts w:ascii="微软雅黑" w:eastAsia="微软雅黑" w:hAnsi="微软雅黑" w:hint="eastAsia"/>
          <w:sz w:val="24"/>
          <w:szCs w:val="24"/>
        </w:rPr>
        <w:t>或者人生某段时间全职传教。</w:t>
      </w:r>
      <w:r w:rsidR="002E24E2">
        <w:rPr>
          <w:rFonts w:ascii="微软雅黑" w:eastAsia="微软雅黑" w:hAnsi="微软雅黑" w:hint="eastAsia"/>
          <w:sz w:val="24"/>
          <w:szCs w:val="24"/>
        </w:rPr>
        <w:t>总之要做出一些</w:t>
      </w:r>
      <w:r w:rsidR="00DA66E3">
        <w:rPr>
          <w:rFonts w:ascii="微软雅黑" w:eastAsia="微软雅黑" w:hAnsi="微软雅黑" w:hint="eastAsia"/>
          <w:sz w:val="24"/>
          <w:szCs w:val="24"/>
        </w:rPr>
        <w:t>“</w:t>
      </w:r>
      <w:r w:rsidR="002E24E2">
        <w:rPr>
          <w:rFonts w:ascii="微软雅黑" w:eastAsia="微软雅黑" w:hAnsi="微软雅黑" w:hint="eastAsia"/>
          <w:sz w:val="24"/>
          <w:szCs w:val="24"/>
        </w:rPr>
        <w:t>非常人之心</w:t>
      </w:r>
      <w:r w:rsidR="00DA66E3">
        <w:rPr>
          <w:rFonts w:ascii="微软雅黑" w:eastAsia="微软雅黑" w:hAnsi="微软雅黑"/>
          <w:sz w:val="24"/>
          <w:szCs w:val="24"/>
        </w:rPr>
        <w:t>”</w:t>
      </w:r>
      <w:r w:rsidR="002E24E2">
        <w:rPr>
          <w:rFonts w:ascii="微软雅黑" w:eastAsia="微软雅黑" w:hAnsi="微软雅黑" w:hint="eastAsia"/>
          <w:sz w:val="24"/>
          <w:szCs w:val="24"/>
        </w:rPr>
        <w:t>所做的决定</w:t>
      </w:r>
      <w:r w:rsidR="00F4342A">
        <w:rPr>
          <w:rFonts w:ascii="微软雅黑" w:eastAsia="微软雅黑" w:hAnsi="微软雅黑" w:hint="eastAsia"/>
          <w:sz w:val="24"/>
          <w:szCs w:val="24"/>
        </w:rPr>
        <w:t>！</w:t>
      </w:r>
      <w:r w:rsidR="00DA66E3">
        <w:rPr>
          <w:rFonts w:ascii="微软雅黑" w:eastAsia="微软雅黑" w:hAnsi="微软雅黑" w:hint="eastAsia"/>
          <w:sz w:val="24"/>
          <w:szCs w:val="24"/>
        </w:rPr>
        <w:t>因为全捐这种行为不是正常人干的事。</w:t>
      </w:r>
      <w:r w:rsidR="002E24E2">
        <w:rPr>
          <w:rFonts w:ascii="微软雅黑" w:eastAsia="微软雅黑" w:hAnsi="微软雅黑" w:hint="eastAsia"/>
          <w:sz w:val="24"/>
          <w:szCs w:val="24"/>
        </w:rPr>
        <w:t>大家看看，慈悲的“悲”字怎么写？上面一个非，下面</w:t>
      </w:r>
      <w:r w:rsidR="002E24E2">
        <w:rPr>
          <w:rFonts w:ascii="微软雅黑" w:eastAsia="微软雅黑" w:hAnsi="微软雅黑" w:hint="eastAsia"/>
          <w:sz w:val="24"/>
          <w:szCs w:val="24"/>
        </w:rPr>
        <w:lastRenderedPageBreak/>
        <w:t>一个心，代表“非常人之心”。</w:t>
      </w:r>
      <w:r w:rsidR="005E62B5">
        <w:rPr>
          <w:rFonts w:ascii="微软雅黑" w:eastAsia="微软雅黑" w:hAnsi="微软雅黑" w:hint="eastAsia"/>
          <w:sz w:val="24"/>
          <w:szCs w:val="24"/>
        </w:rPr>
        <w:t>你</w:t>
      </w:r>
      <w:r w:rsidR="003D20F2">
        <w:rPr>
          <w:rFonts w:ascii="微软雅黑" w:eastAsia="微软雅黑" w:hAnsi="微软雅黑" w:hint="eastAsia"/>
          <w:sz w:val="24"/>
          <w:szCs w:val="24"/>
        </w:rPr>
        <w:t>都做到仁至义尽了，</w:t>
      </w:r>
      <w:r w:rsidR="005E62B5">
        <w:rPr>
          <w:rFonts w:ascii="微软雅黑" w:eastAsia="微软雅黑" w:hAnsi="微软雅黑" w:hint="eastAsia"/>
          <w:sz w:val="24"/>
          <w:szCs w:val="24"/>
        </w:rPr>
        <w:t>弥勒佛</w:t>
      </w:r>
      <w:r w:rsidR="003D20F2">
        <w:rPr>
          <w:rFonts w:ascii="微软雅黑" w:eastAsia="微软雅黑" w:hAnsi="微软雅黑" w:hint="eastAsia"/>
          <w:sz w:val="24"/>
          <w:szCs w:val="24"/>
        </w:rPr>
        <w:t>要是</w:t>
      </w:r>
      <w:r w:rsidR="005E62B5">
        <w:rPr>
          <w:rFonts w:ascii="微软雅黑" w:eastAsia="微软雅黑" w:hAnsi="微软雅黑" w:hint="eastAsia"/>
          <w:sz w:val="24"/>
          <w:szCs w:val="24"/>
        </w:rPr>
        <w:t>不带你一起走，就是他没道理了。</w:t>
      </w:r>
    </w:p>
    <w:p w14:paraId="18E134F3" w14:textId="3BE99D5A" w:rsidR="00272FF2" w:rsidRDefault="00272FF2" w:rsidP="00272FF2">
      <w:pPr>
        <w:ind w:firstLine="480"/>
        <w:rPr>
          <w:rFonts w:ascii="微软雅黑" w:eastAsia="微软雅黑" w:hAnsi="微软雅黑"/>
          <w:sz w:val="24"/>
          <w:szCs w:val="24"/>
        </w:rPr>
      </w:pPr>
    </w:p>
    <w:p w14:paraId="0C464B75" w14:textId="05D69D5D" w:rsidR="00960025" w:rsidRDefault="00960025" w:rsidP="00272FF2">
      <w:pPr>
        <w:ind w:firstLine="480"/>
        <w:rPr>
          <w:rFonts w:ascii="微软雅黑" w:eastAsia="微软雅黑" w:hAnsi="微软雅黑"/>
          <w:sz w:val="24"/>
          <w:szCs w:val="24"/>
        </w:rPr>
      </w:pPr>
      <w:r>
        <w:rPr>
          <w:rFonts w:ascii="微软雅黑" w:eastAsia="微软雅黑" w:hAnsi="微软雅黑" w:hint="eastAsia"/>
          <w:sz w:val="24"/>
          <w:szCs w:val="24"/>
        </w:rPr>
        <w:t>第四：通神能力</w:t>
      </w:r>
    </w:p>
    <w:p w14:paraId="155FB661" w14:textId="2FE6EB67" w:rsidR="00960025" w:rsidRDefault="00960025" w:rsidP="00272FF2">
      <w:pPr>
        <w:ind w:firstLine="480"/>
        <w:rPr>
          <w:rFonts w:ascii="微软雅黑" w:eastAsia="微软雅黑" w:hAnsi="微软雅黑"/>
          <w:sz w:val="24"/>
          <w:szCs w:val="24"/>
        </w:rPr>
      </w:pPr>
    </w:p>
    <w:p w14:paraId="48E19FA4" w14:textId="353679A3" w:rsidR="00960025" w:rsidRDefault="00960025" w:rsidP="00FF181A">
      <w:pPr>
        <w:ind w:firstLine="480"/>
        <w:rPr>
          <w:rFonts w:ascii="微软雅黑" w:eastAsia="微软雅黑" w:hAnsi="微软雅黑"/>
          <w:sz w:val="24"/>
          <w:szCs w:val="24"/>
        </w:rPr>
      </w:pPr>
      <w:r>
        <w:rPr>
          <w:rFonts w:ascii="微软雅黑" w:eastAsia="微软雅黑" w:hAnsi="微软雅黑" w:hint="eastAsia"/>
          <w:sz w:val="24"/>
          <w:szCs w:val="24"/>
        </w:rPr>
        <w:t>大家一定也看过别的经书，那些传“假佛教”的魔子魔孙，他们的“假佛经”故意用古文写：晦涩难懂、神神叨叨、云里雾里。目的就是希望你看不懂然后骗财骗色。弥勒真经用白话文写，把佛法的科学的原理，讲得明明白白</w:t>
      </w:r>
      <w:r w:rsidR="00916B39">
        <w:rPr>
          <w:rFonts w:ascii="微软雅黑" w:eastAsia="微软雅黑" w:hAnsi="微软雅黑" w:hint="eastAsia"/>
          <w:sz w:val="24"/>
          <w:szCs w:val="24"/>
        </w:rPr>
        <w:t>！</w:t>
      </w:r>
      <w:r w:rsidR="00F67BB6">
        <w:rPr>
          <w:rFonts w:ascii="微软雅黑" w:eastAsia="微软雅黑" w:hAnsi="微软雅黑" w:hint="eastAsia"/>
          <w:sz w:val="24"/>
          <w:szCs w:val="24"/>
        </w:rPr>
        <w:t>不需要整天念经，</w:t>
      </w:r>
      <w:r>
        <w:rPr>
          <w:rFonts w:ascii="微软雅黑" w:eastAsia="微软雅黑" w:hAnsi="微软雅黑" w:hint="eastAsia"/>
          <w:sz w:val="24"/>
          <w:szCs w:val="24"/>
        </w:rPr>
        <w:t>只要读一遍就可以</w:t>
      </w:r>
      <w:r w:rsidR="00F67BB6">
        <w:rPr>
          <w:rFonts w:ascii="微软雅黑" w:eastAsia="微软雅黑" w:hAnsi="微软雅黑" w:hint="eastAsia"/>
          <w:sz w:val="24"/>
          <w:szCs w:val="24"/>
        </w:rPr>
        <w:t>“</w:t>
      </w:r>
      <w:r>
        <w:rPr>
          <w:rFonts w:ascii="微软雅黑" w:eastAsia="微软雅黑" w:hAnsi="微软雅黑" w:hint="eastAsia"/>
          <w:sz w:val="24"/>
          <w:szCs w:val="24"/>
        </w:rPr>
        <w:t>顿悟</w:t>
      </w:r>
      <w:r w:rsidR="00F67BB6">
        <w:rPr>
          <w:rFonts w:ascii="微软雅黑" w:eastAsia="微软雅黑" w:hAnsi="微软雅黑" w:hint="eastAsia"/>
          <w:sz w:val="24"/>
          <w:szCs w:val="24"/>
        </w:rPr>
        <w:t>”</w:t>
      </w:r>
      <w:r>
        <w:rPr>
          <w:rFonts w:ascii="微软雅黑" w:eastAsia="微软雅黑" w:hAnsi="微软雅黑" w:hint="eastAsia"/>
          <w:sz w:val="24"/>
          <w:szCs w:val="24"/>
        </w:rPr>
        <w:t>！真经的法力就这么厉害！为什么我可以写出真经？其实大家能猜到了，</w:t>
      </w:r>
      <w:r w:rsidR="00FF181A">
        <w:rPr>
          <w:rFonts w:ascii="微软雅黑" w:eastAsia="微软雅黑" w:hAnsi="微软雅黑" w:hint="eastAsia"/>
          <w:sz w:val="24"/>
          <w:szCs w:val="24"/>
        </w:rPr>
        <w:t>我</w:t>
      </w:r>
      <w:r>
        <w:rPr>
          <w:rFonts w:ascii="微软雅黑" w:eastAsia="微软雅黑" w:hAnsi="微软雅黑" w:hint="eastAsia"/>
          <w:sz w:val="24"/>
          <w:szCs w:val="24"/>
        </w:rPr>
        <w:t>直接从灵界搬来的。</w:t>
      </w:r>
    </w:p>
    <w:p w14:paraId="3D97E80C" w14:textId="07ADF805" w:rsidR="00916B39" w:rsidRDefault="00916B39" w:rsidP="00960025">
      <w:pPr>
        <w:ind w:firstLine="480"/>
        <w:rPr>
          <w:rFonts w:ascii="微软雅黑" w:eastAsia="微软雅黑" w:hAnsi="微软雅黑"/>
          <w:sz w:val="24"/>
          <w:szCs w:val="24"/>
        </w:rPr>
      </w:pPr>
    </w:p>
    <w:p w14:paraId="30E7FC73" w14:textId="57DB34ED" w:rsidR="00AE5E8C" w:rsidRDefault="00916B39" w:rsidP="00960025">
      <w:pPr>
        <w:ind w:firstLine="480"/>
        <w:rPr>
          <w:rFonts w:ascii="微软雅黑" w:eastAsia="微软雅黑" w:hAnsi="微软雅黑"/>
          <w:sz w:val="24"/>
          <w:szCs w:val="24"/>
        </w:rPr>
      </w:pPr>
      <w:r>
        <w:rPr>
          <w:rFonts w:ascii="微软雅黑" w:eastAsia="微软雅黑" w:hAnsi="微软雅黑" w:hint="eastAsia"/>
          <w:sz w:val="24"/>
          <w:szCs w:val="24"/>
        </w:rPr>
        <w:t>弥勒下到肉身为何</w:t>
      </w:r>
      <w:r w:rsidR="00FE65AF">
        <w:rPr>
          <w:rFonts w:ascii="微软雅黑" w:eastAsia="微软雅黑" w:hAnsi="微软雅黑" w:hint="eastAsia"/>
          <w:sz w:val="24"/>
          <w:szCs w:val="24"/>
        </w:rPr>
        <w:t>会具有</w:t>
      </w:r>
      <w:r w:rsidR="00034342">
        <w:rPr>
          <w:rFonts w:ascii="微软雅黑" w:eastAsia="微软雅黑" w:hAnsi="微软雅黑" w:hint="eastAsia"/>
          <w:sz w:val="24"/>
          <w:szCs w:val="24"/>
        </w:rPr>
        <w:t>“空中取情报”</w:t>
      </w:r>
      <w:r w:rsidR="00FE65AF">
        <w:rPr>
          <w:rFonts w:ascii="微软雅黑" w:eastAsia="微软雅黑" w:hAnsi="微软雅黑" w:hint="eastAsia"/>
          <w:sz w:val="24"/>
          <w:szCs w:val="24"/>
        </w:rPr>
        <w:t>的</w:t>
      </w:r>
      <w:r w:rsidR="00034342">
        <w:rPr>
          <w:rFonts w:ascii="微软雅黑" w:eastAsia="微软雅黑" w:hAnsi="微软雅黑" w:hint="eastAsia"/>
          <w:sz w:val="24"/>
          <w:szCs w:val="24"/>
        </w:rPr>
        <w:t>通神</w:t>
      </w:r>
      <w:r w:rsidR="00FE65AF">
        <w:rPr>
          <w:rFonts w:ascii="微软雅黑" w:eastAsia="微软雅黑" w:hAnsi="微软雅黑" w:hint="eastAsia"/>
          <w:sz w:val="24"/>
          <w:szCs w:val="24"/>
        </w:rPr>
        <w:t>能力呢？</w:t>
      </w:r>
    </w:p>
    <w:p w14:paraId="1BC882EB" w14:textId="77777777" w:rsidR="00AE5E8C" w:rsidRDefault="00AE5E8C" w:rsidP="00960025">
      <w:pPr>
        <w:ind w:firstLine="480"/>
        <w:rPr>
          <w:rFonts w:ascii="微软雅黑" w:eastAsia="微软雅黑" w:hAnsi="微软雅黑"/>
          <w:sz w:val="24"/>
          <w:szCs w:val="24"/>
        </w:rPr>
      </w:pPr>
    </w:p>
    <w:p w14:paraId="38107B42" w14:textId="4DCCB42C" w:rsidR="00916B39" w:rsidRDefault="00F626E1" w:rsidP="00960025">
      <w:pPr>
        <w:ind w:firstLine="480"/>
        <w:rPr>
          <w:rFonts w:ascii="微软雅黑" w:eastAsia="微软雅黑" w:hAnsi="微软雅黑"/>
          <w:sz w:val="24"/>
          <w:szCs w:val="24"/>
        </w:rPr>
      </w:pPr>
      <w:r>
        <w:rPr>
          <w:rFonts w:ascii="微软雅黑" w:eastAsia="微软雅黑" w:hAnsi="微软雅黑" w:hint="eastAsia"/>
          <w:sz w:val="24"/>
          <w:szCs w:val="24"/>
        </w:rPr>
        <w:t>释迦法</w:t>
      </w:r>
      <w:r w:rsidR="0021622E">
        <w:rPr>
          <w:rFonts w:ascii="微软雅黑" w:eastAsia="微软雅黑" w:hAnsi="微软雅黑" w:hint="eastAsia"/>
          <w:sz w:val="24"/>
          <w:szCs w:val="24"/>
        </w:rPr>
        <w:t>“</w:t>
      </w:r>
      <w:r>
        <w:rPr>
          <w:rFonts w:ascii="微软雅黑" w:eastAsia="微软雅黑" w:hAnsi="微软雅黑" w:hint="eastAsia"/>
          <w:sz w:val="24"/>
          <w:szCs w:val="24"/>
        </w:rPr>
        <w:t>扬善护生</w:t>
      </w:r>
      <w:r w:rsidR="0021622E">
        <w:rPr>
          <w:rFonts w:ascii="微软雅黑" w:eastAsia="微软雅黑" w:hAnsi="微软雅黑" w:hint="eastAsia"/>
          <w:sz w:val="24"/>
          <w:szCs w:val="24"/>
        </w:rPr>
        <w:t>”</w:t>
      </w:r>
      <w:r>
        <w:rPr>
          <w:rFonts w:ascii="微软雅黑" w:eastAsia="微软雅黑" w:hAnsi="微软雅黑" w:hint="eastAsia"/>
          <w:sz w:val="24"/>
          <w:szCs w:val="24"/>
        </w:rPr>
        <w:t>造成五浊恶世，靠弥勒佛</w:t>
      </w:r>
      <w:r w:rsidR="00AE5E8C">
        <w:rPr>
          <w:rFonts w:ascii="微软雅黑" w:eastAsia="微软雅黑" w:hAnsi="微软雅黑" w:hint="eastAsia"/>
          <w:sz w:val="24"/>
          <w:szCs w:val="24"/>
        </w:rPr>
        <w:t>“</w:t>
      </w:r>
      <w:r>
        <w:rPr>
          <w:rFonts w:ascii="微软雅黑" w:eastAsia="微软雅黑" w:hAnsi="微软雅黑" w:hint="eastAsia"/>
          <w:sz w:val="24"/>
          <w:szCs w:val="24"/>
        </w:rPr>
        <w:t>暴力止恶</w:t>
      </w:r>
      <w:r w:rsidR="00AE5E8C">
        <w:rPr>
          <w:rFonts w:ascii="微软雅黑" w:eastAsia="微软雅黑" w:hAnsi="微软雅黑" w:hint="eastAsia"/>
          <w:sz w:val="24"/>
          <w:szCs w:val="24"/>
        </w:rPr>
        <w:t>”</w:t>
      </w:r>
      <w:r>
        <w:rPr>
          <w:rFonts w:ascii="微软雅黑" w:eastAsia="微软雅黑" w:hAnsi="微软雅黑" w:hint="eastAsia"/>
          <w:sz w:val="24"/>
          <w:szCs w:val="24"/>
        </w:rPr>
        <w:t>来帮他</w:t>
      </w:r>
      <w:r w:rsidR="00533476">
        <w:rPr>
          <w:rFonts w:ascii="微软雅黑" w:eastAsia="微软雅黑" w:hAnsi="微软雅黑" w:hint="eastAsia"/>
          <w:sz w:val="24"/>
          <w:szCs w:val="24"/>
        </w:rPr>
        <w:t>解决问题</w:t>
      </w:r>
      <w:r>
        <w:rPr>
          <w:rFonts w:ascii="微软雅黑" w:eastAsia="微软雅黑" w:hAnsi="微软雅黑" w:hint="eastAsia"/>
          <w:sz w:val="24"/>
          <w:szCs w:val="24"/>
        </w:rPr>
        <w:t>。</w:t>
      </w:r>
      <w:r w:rsidR="00AE5E8C">
        <w:rPr>
          <w:rFonts w:ascii="微软雅黑" w:eastAsia="微软雅黑" w:hAnsi="微软雅黑" w:hint="eastAsia"/>
          <w:sz w:val="24"/>
          <w:szCs w:val="24"/>
        </w:rPr>
        <w:t>所谓暴力止恶</w:t>
      </w:r>
      <w:r w:rsidR="0021622E">
        <w:rPr>
          <w:rFonts w:ascii="微软雅黑" w:eastAsia="微软雅黑" w:hAnsi="微软雅黑" w:hint="eastAsia"/>
          <w:sz w:val="24"/>
          <w:szCs w:val="24"/>
        </w:rPr>
        <w:t>其实</w:t>
      </w:r>
      <w:r w:rsidR="00AE5E8C">
        <w:rPr>
          <w:rFonts w:ascii="微软雅黑" w:eastAsia="微软雅黑" w:hAnsi="微软雅黑" w:hint="eastAsia"/>
          <w:sz w:val="24"/>
          <w:szCs w:val="24"/>
        </w:rPr>
        <w:t>就是“大开杀戒”。</w:t>
      </w:r>
      <w:r w:rsidR="00F02620">
        <w:rPr>
          <w:rFonts w:ascii="微软雅黑" w:eastAsia="微软雅黑" w:hAnsi="微软雅黑" w:hint="eastAsia"/>
          <w:sz w:val="24"/>
          <w:szCs w:val="24"/>
        </w:rPr>
        <w:t>那么，</w:t>
      </w:r>
      <w:r w:rsidR="00AE5E8C">
        <w:rPr>
          <w:rFonts w:ascii="微软雅黑" w:eastAsia="微软雅黑" w:hAnsi="微软雅黑" w:hint="eastAsia"/>
          <w:sz w:val="24"/>
          <w:szCs w:val="24"/>
        </w:rPr>
        <w:t>大开杀戒就有可能错杀好人</w:t>
      </w:r>
      <w:r w:rsidR="00FE2B3A">
        <w:rPr>
          <w:rFonts w:ascii="微软雅黑" w:eastAsia="微软雅黑" w:hAnsi="微软雅黑" w:hint="eastAsia"/>
          <w:sz w:val="24"/>
          <w:szCs w:val="24"/>
        </w:rPr>
        <w:t>，佛与魔之间也许一念之差</w:t>
      </w:r>
      <w:r w:rsidR="00AE5E8C">
        <w:rPr>
          <w:rFonts w:ascii="微软雅黑" w:eastAsia="微软雅黑" w:hAnsi="微软雅黑" w:hint="eastAsia"/>
          <w:sz w:val="24"/>
          <w:szCs w:val="24"/>
        </w:rPr>
        <w:t>！要防止杀错</w:t>
      </w:r>
      <w:r w:rsidR="00533476">
        <w:rPr>
          <w:rFonts w:ascii="微软雅黑" w:eastAsia="微软雅黑" w:hAnsi="微软雅黑" w:hint="eastAsia"/>
          <w:sz w:val="24"/>
          <w:szCs w:val="24"/>
        </w:rPr>
        <w:t>好</w:t>
      </w:r>
      <w:r w:rsidR="00AE5E8C">
        <w:rPr>
          <w:rFonts w:ascii="微软雅黑" w:eastAsia="微软雅黑" w:hAnsi="微软雅黑" w:hint="eastAsia"/>
          <w:sz w:val="24"/>
          <w:szCs w:val="24"/>
        </w:rPr>
        <w:t>人就必须要有火眼金睛的情报能力！</w:t>
      </w:r>
      <w:r w:rsidR="0037443F">
        <w:rPr>
          <w:rFonts w:ascii="微软雅黑" w:eastAsia="微软雅黑" w:hAnsi="微软雅黑" w:hint="eastAsia"/>
          <w:sz w:val="24"/>
          <w:szCs w:val="24"/>
        </w:rPr>
        <w:t>所以弥勒佛</w:t>
      </w:r>
      <w:r w:rsidR="00C762CB">
        <w:rPr>
          <w:rFonts w:ascii="微软雅黑" w:eastAsia="微软雅黑" w:hAnsi="微软雅黑" w:hint="eastAsia"/>
          <w:sz w:val="24"/>
          <w:szCs w:val="24"/>
        </w:rPr>
        <w:t>下到肉身之后就具有</w:t>
      </w:r>
      <w:r w:rsidR="00EB3E6B">
        <w:rPr>
          <w:rFonts w:ascii="微软雅黑" w:eastAsia="微软雅黑" w:hAnsi="微软雅黑" w:hint="eastAsia"/>
          <w:sz w:val="24"/>
          <w:szCs w:val="24"/>
        </w:rPr>
        <w:t>“</w:t>
      </w:r>
      <w:r w:rsidR="00C762CB">
        <w:rPr>
          <w:rFonts w:ascii="微软雅黑" w:eastAsia="微软雅黑" w:hAnsi="微软雅黑" w:hint="eastAsia"/>
          <w:sz w:val="24"/>
          <w:szCs w:val="24"/>
        </w:rPr>
        <w:t>空中取情报</w:t>
      </w:r>
      <w:r w:rsidR="00EB3E6B">
        <w:rPr>
          <w:rFonts w:ascii="微软雅黑" w:eastAsia="微软雅黑" w:hAnsi="微软雅黑" w:hint="eastAsia"/>
          <w:sz w:val="24"/>
          <w:szCs w:val="24"/>
        </w:rPr>
        <w:t>”</w:t>
      </w:r>
      <w:r w:rsidR="00C762CB">
        <w:rPr>
          <w:rFonts w:ascii="微软雅黑" w:eastAsia="微软雅黑" w:hAnsi="微软雅黑" w:hint="eastAsia"/>
          <w:sz w:val="24"/>
          <w:szCs w:val="24"/>
        </w:rPr>
        <w:t>的能力。</w:t>
      </w:r>
    </w:p>
    <w:p w14:paraId="3C3F1BB8" w14:textId="77777777" w:rsidR="00960025" w:rsidRPr="002A4AE3" w:rsidRDefault="00960025" w:rsidP="00DA0F50">
      <w:pPr>
        <w:rPr>
          <w:rFonts w:ascii="微软雅黑" w:eastAsia="微软雅黑" w:hAnsi="微软雅黑"/>
          <w:sz w:val="24"/>
          <w:szCs w:val="24"/>
        </w:rPr>
      </w:pPr>
    </w:p>
    <w:p w14:paraId="681DD13D" w14:textId="38F06A93" w:rsidR="00465EEB" w:rsidRDefault="00465EEB" w:rsidP="00272FF2">
      <w:pPr>
        <w:ind w:firstLine="480"/>
        <w:rPr>
          <w:rFonts w:ascii="微软雅黑" w:eastAsia="微软雅黑" w:hAnsi="微软雅黑"/>
          <w:sz w:val="24"/>
          <w:szCs w:val="24"/>
        </w:rPr>
      </w:pPr>
      <w:r>
        <w:rPr>
          <w:rFonts w:ascii="微软雅黑" w:eastAsia="微软雅黑" w:hAnsi="微软雅黑" w:hint="eastAsia"/>
          <w:sz w:val="24"/>
          <w:szCs w:val="24"/>
        </w:rPr>
        <w:t>第</w:t>
      </w:r>
      <w:r w:rsidR="00960025">
        <w:rPr>
          <w:rFonts w:ascii="微软雅黑" w:eastAsia="微软雅黑" w:hAnsi="微软雅黑" w:hint="eastAsia"/>
          <w:sz w:val="24"/>
          <w:szCs w:val="24"/>
        </w:rPr>
        <w:t>五</w:t>
      </w:r>
      <w:r>
        <w:rPr>
          <w:rFonts w:ascii="微软雅黑" w:eastAsia="微软雅黑" w:hAnsi="微软雅黑" w:hint="eastAsia"/>
          <w:sz w:val="24"/>
          <w:szCs w:val="24"/>
        </w:rPr>
        <w:t>：其他好处</w:t>
      </w:r>
    </w:p>
    <w:p w14:paraId="467085B5" w14:textId="77777777" w:rsidR="00465EEB" w:rsidRDefault="00465EEB" w:rsidP="00272FF2">
      <w:pPr>
        <w:ind w:firstLine="480"/>
        <w:rPr>
          <w:rFonts w:ascii="微软雅黑" w:eastAsia="微软雅黑" w:hAnsi="微软雅黑"/>
          <w:sz w:val="24"/>
          <w:szCs w:val="24"/>
        </w:rPr>
      </w:pPr>
    </w:p>
    <w:p w14:paraId="36D3A7B9" w14:textId="48D8954F" w:rsidR="003307AF" w:rsidRDefault="003307AF" w:rsidP="00C575C1">
      <w:pPr>
        <w:ind w:firstLine="480"/>
        <w:rPr>
          <w:rFonts w:ascii="微软雅黑" w:eastAsia="微软雅黑" w:hAnsi="微软雅黑"/>
          <w:sz w:val="24"/>
          <w:szCs w:val="24"/>
        </w:rPr>
      </w:pPr>
      <w:r>
        <w:rPr>
          <w:rFonts w:ascii="微软雅黑" w:eastAsia="微软雅黑" w:hAnsi="微软雅黑" w:hint="eastAsia"/>
          <w:sz w:val="24"/>
          <w:szCs w:val="24"/>
        </w:rPr>
        <w:t>除了以上几个好处，我</w:t>
      </w:r>
      <w:r w:rsidR="00272FF2">
        <w:rPr>
          <w:rFonts w:ascii="微软雅黑" w:eastAsia="微软雅黑" w:hAnsi="微软雅黑" w:hint="eastAsia"/>
          <w:sz w:val="24"/>
          <w:szCs w:val="24"/>
        </w:rPr>
        <w:t>自己修炼的时候，</w:t>
      </w:r>
      <w:r>
        <w:rPr>
          <w:rFonts w:ascii="微软雅黑" w:eastAsia="微软雅黑" w:hAnsi="微软雅黑" w:hint="eastAsia"/>
          <w:sz w:val="24"/>
          <w:szCs w:val="24"/>
        </w:rPr>
        <w:t>还发现一个难以解释的现象：</w:t>
      </w:r>
      <w:r w:rsidR="00DA0F50">
        <w:rPr>
          <w:rFonts w:ascii="微软雅黑" w:eastAsia="微软雅黑" w:hAnsi="微软雅黑" w:hint="eastAsia"/>
          <w:sz w:val="24"/>
          <w:szCs w:val="24"/>
        </w:rPr>
        <w:t>皮肤美白</w:t>
      </w:r>
      <w:r>
        <w:rPr>
          <w:rFonts w:ascii="微软雅黑" w:eastAsia="微软雅黑" w:hAnsi="微软雅黑" w:hint="eastAsia"/>
          <w:sz w:val="24"/>
          <w:szCs w:val="24"/>
        </w:rPr>
        <w:t>！我已经42岁了但是皮肤却犹如少年一般</w:t>
      </w:r>
      <w:r w:rsidR="005D5F99">
        <w:rPr>
          <w:rFonts w:ascii="微软雅黑" w:eastAsia="微软雅黑" w:hAnsi="微软雅黑" w:hint="eastAsia"/>
          <w:sz w:val="24"/>
          <w:szCs w:val="24"/>
        </w:rPr>
        <w:t>细嫩，有种时光倒流的感觉。尽</w:t>
      </w:r>
      <w:r w:rsidR="005D5F99">
        <w:rPr>
          <w:rFonts w:ascii="微软雅黑" w:eastAsia="微软雅黑" w:hAnsi="微软雅黑" w:hint="eastAsia"/>
          <w:sz w:val="24"/>
          <w:szCs w:val="24"/>
        </w:rPr>
        <w:lastRenderedPageBreak/>
        <w:t>管如此，我依旧能感到自己的内脏在</w:t>
      </w:r>
      <w:r w:rsidR="00876AB8">
        <w:rPr>
          <w:rFonts w:ascii="微软雅黑" w:eastAsia="微软雅黑" w:hAnsi="微软雅黑" w:hint="eastAsia"/>
          <w:sz w:val="24"/>
          <w:szCs w:val="24"/>
        </w:rPr>
        <w:t>正常</w:t>
      </w:r>
      <w:r w:rsidR="005D5F99">
        <w:rPr>
          <w:rFonts w:ascii="微软雅黑" w:eastAsia="微软雅黑" w:hAnsi="微软雅黑" w:hint="eastAsia"/>
          <w:sz w:val="24"/>
          <w:szCs w:val="24"/>
        </w:rPr>
        <w:t>衰老，白头发也越来越多。为什么会出现这个神奇的现象？我猜测：弥勒佛一旦化身到肉体是存储在神经系统里面，可能会产生一些科学难以解释的时光倒流的现象。至于说为什么皮肤如同少年，内脏却依旧正常衰老，</w:t>
      </w:r>
      <w:r w:rsidR="00876AB8">
        <w:rPr>
          <w:rFonts w:ascii="微软雅黑" w:eastAsia="微软雅黑" w:hAnsi="微软雅黑" w:hint="eastAsia"/>
          <w:sz w:val="24"/>
          <w:szCs w:val="24"/>
        </w:rPr>
        <w:t>可能</w:t>
      </w:r>
      <w:r w:rsidR="005D5F99">
        <w:rPr>
          <w:rFonts w:ascii="微软雅黑" w:eastAsia="微软雅黑" w:hAnsi="微软雅黑" w:hint="eastAsia"/>
          <w:sz w:val="24"/>
          <w:szCs w:val="24"/>
        </w:rPr>
        <w:t>是因为神经主要密布在皮肤，而内脏上的神经比较少。</w:t>
      </w:r>
    </w:p>
    <w:p w14:paraId="233F38F0" w14:textId="3D84B98E" w:rsidR="00DF005E" w:rsidRDefault="00DF005E" w:rsidP="001066DA">
      <w:pPr>
        <w:rPr>
          <w:rFonts w:ascii="微软雅黑" w:eastAsia="微软雅黑" w:hAnsi="微软雅黑"/>
          <w:sz w:val="24"/>
          <w:szCs w:val="24"/>
        </w:rPr>
      </w:pPr>
    </w:p>
    <w:p w14:paraId="321FC973" w14:textId="77777777" w:rsidR="007710D7" w:rsidRDefault="0012775B" w:rsidP="00DF005E">
      <w:pPr>
        <w:ind w:firstLine="480"/>
        <w:rPr>
          <w:rFonts w:ascii="微软雅黑" w:eastAsia="微软雅黑" w:hAnsi="微软雅黑"/>
          <w:sz w:val="24"/>
          <w:szCs w:val="24"/>
        </w:rPr>
      </w:pPr>
      <w:r>
        <w:rPr>
          <w:rFonts w:ascii="微软雅黑" w:eastAsia="微软雅黑" w:hAnsi="微软雅黑" w:hint="eastAsia"/>
          <w:sz w:val="24"/>
          <w:szCs w:val="24"/>
        </w:rPr>
        <w:t>修炼弥勒真经的窍门</w:t>
      </w:r>
      <w:r w:rsidR="007710D7">
        <w:rPr>
          <w:rFonts w:ascii="微软雅黑" w:eastAsia="微软雅黑" w:hAnsi="微软雅黑" w:hint="eastAsia"/>
          <w:sz w:val="24"/>
          <w:szCs w:val="24"/>
        </w:rPr>
        <w:t>是什么？</w:t>
      </w:r>
    </w:p>
    <w:p w14:paraId="35D4ADB5" w14:textId="7376AC98" w:rsidR="007710D7" w:rsidRDefault="007710D7" w:rsidP="00DF005E">
      <w:pPr>
        <w:ind w:firstLine="480"/>
        <w:rPr>
          <w:rFonts w:ascii="微软雅黑" w:eastAsia="微软雅黑" w:hAnsi="微软雅黑"/>
          <w:sz w:val="24"/>
          <w:szCs w:val="24"/>
        </w:rPr>
      </w:pPr>
    </w:p>
    <w:p w14:paraId="5DD369C4" w14:textId="7E208AEE" w:rsidR="00DF005E" w:rsidRDefault="004710A9" w:rsidP="004710A9">
      <w:pPr>
        <w:ind w:firstLine="480"/>
        <w:rPr>
          <w:rFonts w:ascii="微软雅黑" w:eastAsia="微软雅黑" w:hAnsi="微软雅黑"/>
          <w:sz w:val="24"/>
          <w:szCs w:val="24"/>
        </w:rPr>
      </w:pPr>
      <w:r>
        <w:rPr>
          <w:rFonts w:ascii="微软雅黑" w:eastAsia="微软雅黑" w:hAnsi="微软雅黑" w:hint="eastAsia"/>
          <w:sz w:val="24"/>
          <w:szCs w:val="24"/>
        </w:rPr>
        <w:t>最好是在你元神泄出的时候修炼。</w:t>
      </w:r>
      <w:r w:rsidR="00BC0084">
        <w:rPr>
          <w:rFonts w:ascii="微软雅黑" w:eastAsia="微软雅黑" w:hAnsi="微软雅黑" w:hint="eastAsia"/>
          <w:sz w:val="24"/>
          <w:szCs w:val="24"/>
        </w:rPr>
        <w:t>这样</w:t>
      </w:r>
      <w:r w:rsidR="00DF005E">
        <w:rPr>
          <w:rFonts w:ascii="微软雅黑" w:eastAsia="微软雅黑" w:hAnsi="微软雅黑" w:hint="eastAsia"/>
          <w:sz w:val="24"/>
          <w:szCs w:val="24"/>
        </w:rPr>
        <w:t>你的神经系统</w:t>
      </w:r>
      <w:r w:rsidR="00BC0084">
        <w:rPr>
          <w:rFonts w:ascii="微软雅黑" w:eastAsia="微软雅黑" w:hAnsi="微软雅黑" w:hint="eastAsia"/>
          <w:sz w:val="24"/>
          <w:szCs w:val="24"/>
        </w:rPr>
        <w:t>，就</w:t>
      </w:r>
      <w:r w:rsidR="00DF005E">
        <w:rPr>
          <w:rFonts w:ascii="微软雅黑" w:eastAsia="微软雅黑" w:hAnsi="微软雅黑" w:hint="eastAsia"/>
          <w:sz w:val="24"/>
          <w:szCs w:val="24"/>
        </w:rPr>
        <w:t>有比较多的</w:t>
      </w:r>
      <w:r w:rsidR="00BC0084">
        <w:rPr>
          <w:rFonts w:ascii="微软雅黑" w:eastAsia="微软雅黑" w:hAnsi="微软雅黑" w:hint="eastAsia"/>
          <w:sz w:val="24"/>
          <w:szCs w:val="24"/>
        </w:rPr>
        <w:t>内存空间了</w:t>
      </w:r>
      <w:r w:rsidR="00DF005E">
        <w:rPr>
          <w:rFonts w:ascii="微软雅黑" w:eastAsia="微软雅黑" w:hAnsi="微软雅黑" w:hint="eastAsia"/>
          <w:sz w:val="24"/>
          <w:szCs w:val="24"/>
        </w:rPr>
        <w:t>，</w:t>
      </w:r>
      <w:r>
        <w:rPr>
          <w:rFonts w:ascii="微软雅黑" w:eastAsia="微软雅黑" w:hAnsi="微软雅黑" w:hint="eastAsia"/>
          <w:sz w:val="24"/>
          <w:szCs w:val="24"/>
        </w:rPr>
        <w:t>可以写入弥勒佛的数据</w:t>
      </w:r>
      <w:r w:rsidR="00DF005E">
        <w:rPr>
          <w:rFonts w:ascii="微软雅黑" w:eastAsia="微软雅黑" w:hAnsi="微软雅黑" w:hint="eastAsia"/>
          <w:sz w:val="24"/>
          <w:szCs w:val="24"/>
        </w:rPr>
        <w:t>。</w:t>
      </w:r>
    </w:p>
    <w:p w14:paraId="128D7559" w14:textId="77777777" w:rsidR="00DF005E" w:rsidRPr="00BC0084" w:rsidRDefault="00DF005E" w:rsidP="00DF005E">
      <w:pPr>
        <w:ind w:firstLine="480"/>
        <w:rPr>
          <w:rFonts w:ascii="微软雅黑" w:eastAsia="微软雅黑" w:hAnsi="微软雅黑"/>
          <w:sz w:val="24"/>
          <w:szCs w:val="24"/>
        </w:rPr>
      </w:pPr>
    </w:p>
    <w:p w14:paraId="57DB9572" w14:textId="04E9815F" w:rsidR="00DF005E" w:rsidRDefault="00DF005E" w:rsidP="00DF005E">
      <w:pPr>
        <w:ind w:firstLine="480"/>
        <w:rPr>
          <w:rFonts w:ascii="微软雅黑" w:eastAsia="微软雅黑" w:hAnsi="微软雅黑"/>
          <w:sz w:val="24"/>
          <w:szCs w:val="24"/>
        </w:rPr>
      </w:pPr>
      <w:r>
        <w:rPr>
          <w:rFonts w:ascii="微软雅黑" w:eastAsia="微软雅黑" w:hAnsi="微软雅黑" w:hint="eastAsia"/>
          <w:sz w:val="24"/>
          <w:szCs w:val="24"/>
        </w:rPr>
        <w:t>就女性而言：做爱之后修炼，月经期后修炼</w:t>
      </w:r>
      <w:r w:rsidR="00783E08">
        <w:rPr>
          <w:rFonts w:ascii="微软雅黑" w:eastAsia="微软雅黑" w:hAnsi="微软雅黑" w:hint="eastAsia"/>
          <w:sz w:val="24"/>
          <w:szCs w:val="24"/>
        </w:rPr>
        <w:t>最佳</w:t>
      </w:r>
      <w:r>
        <w:rPr>
          <w:rFonts w:ascii="微软雅黑" w:eastAsia="微软雅黑" w:hAnsi="微软雅黑" w:hint="eastAsia"/>
          <w:sz w:val="24"/>
          <w:szCs w:val="24"/>
        </w:rPr>
        <w:t>。因为做爱的时候会呻吟，其实是你的神经系统在释放内存，为孕育的新生命提供存储空间。月经期后也是这个道理。</w:t>
      </w:r>
      <w:r w:rsidR="003B1133">
        <w:rPr>
          <w:rFonts w:ascii="微软雅黑" w:eastAsia="微软雅黑" w:hAnsi="微软雅黑" w:hint="eastAsia"/>
          <w:sz w:val="24"/>
          <w:szCs w:val="24"/>
        </w:rPr>
        <w:t>这两个时间段，元神泄出，神经系统剩余的内存空间比较大。</w:t>
      </w:r>
    </w:p>
    <w:p w14:paraId="1E012682" w14:textId="77777777" w:rsidR="00DF005E" w:rsidRPr="00661866" w:rsidRDefault="00DF005E" w:rsidP="00DF005E">
      <w:pPr>
        <w:ind w:firstLine="480"/>
        <w:rPr>
          <w:rFonts w:ascii="微软雅黑" w:eastAsia="微软雅黑" w:hAnsi="微软雅黑"/>
          <w:sz w:val="24"/>
          <w:szCs w:val="24"/>
        </w:rPr>
      </w:pPr>
    </w:p>
    <w:p w14:paraId="2D2F18E0" w14:textId="23F3242D" w:rsidR="00DF005E" w:rsidRDefault="00DF005E" w:rsidP="00DF005E">
      <w:pPr>
        <w:ind w:firstLine="480"/>
        <w:rPr>
          <w:rFonts w:ascii="微软雅黑" w:eastAsia="微软雅黑" w:hAnsi="微软雅黑"/>
          <w:sz w:val="24"/>
          <w:szCs w:val="24"/>
        </w:rPr>
      </w:pPr>
      <w:r>
        <w:rPr>
          <w:rFonts w:ascii="微软雅黑" w:eastAsia="微软雅黑" w:hAnsi="微软雅黑" w:hint="eastAsia"/>
          <w:sz w:val="24"/>
          <w:szCs w:val="24"/>
        </w:rPr>
        <w:t>男性可以在：遭遇人生挫折、生大病之后修炼，这个时候你元神最小，神经系统内存位比较多。还有一种就是“双倍剂量做爱法”，比如说你平时只能做两次，你就偏偏来个四次。“双倍剂量做爱法”会造成民间说的“伤身体”，但实际上你的身体并没有受伤，是你的元神比较伤，利用这种方法可以</w:t>
      </w:r>
      <w:r w:rsidR="00EE1AD6">
        <w:rPr>
          <w:rFonts w:ascii="微软雅黑" w:eastAsia="微软雅黑" w:hAnsi="微软雅黑" w:hint="eastAsia"/>
          <w:sz w:val="24"/>
          <w:szCs w:val="24"/>
        </w:rPr>
        <w:t>泄出元神</w:t>
      </w:r>
      <w:r>
        <w:rPr>
          <w:rFonts w:ascii="微软雅黑" w:eastAsia="微软雅黑" w:hAnsi="微软雅黑" w:hint="eastAsia"/>
          <w:sz w:val="24"/>
          <w:szCs w:val="24"/>
        </w:rPr>
        <w:t>。当然还有其他的方法，比如利用疼痛法直接泄出元神，但是这方法比较痛苦不建议。</w:t>
      </w:r>
      <w:r w:rsidR="00242E31">
        <w:rPr>
          <w:rFonts w:ascii="微软雅黑" w:eastAsia="微软雅黑" w:hAnsi="微软雅黑"/>
          <w:sz w:val="24"/>
          <w:szCs w:val="24"/>
        </w:rPr>
        <w:t xml:space="preserve"> </w:t>
      </w:r>
    </w:p>
    <w:p w14:paraId="5A097712" w14:textId="3829E5A6" w:rsidR="00072D5E" w:rsidRDefault="00072D5E" w:rsidP="00DF005E">
      <w:pPr>
        <w:ind w:firstLine="480"/>
        <w:rPr>
          <w:rFonts w:ascii="微软雅黑" w:eastAsia="微软雅黑" w:hAnsi="微软雅黑"/>
          <w:sz w:val="24"/>
          <w:szCs w:val="24"/>
        </w:rPr>
      </w:pPr>
    </w:p>
    <w:p w14:paraId="3A5BF1AA" w14:textId="61AB22F7" w:rsidR="00072D5E" w:rsidRDefault="00072D5E" w:rsidP="00DF005E">
      <w:pPr>
        <w:ind w:firstLine="480"/>
        <w:rPr>
          <w:rFonts w:ascii="微软雅黑" w:eastAsia="微软雅黑" w:hAnsi="微软雅黑"/>
          <w:sz w:val="24"/>
          <w:szCs w:val="24"/>
        </w:rPr>
      </w:pPr>
      <w:r>
        <w:rPr>
          <w:rFonts w:ascii="微软雅黑" w:eastAsia="微软雅黑" w:hAnsi="微软雅黑" w:hint="eastAsia"/>
          <w:sz w:val="24"/>
          <w:szCs w:val="24"/>
        </w:rPr>
        <w:t>修炼到你体内能感觉到另一个人存在，或者打坐的时候，能感觉大脑好像连上宇宙互联网，连上了宇宙服务器，很多</w:t>
      </w:r>
      <w:r w:rsidR="00F045E9">
        <w:rPr>
          <w:rFonts w:ascii="微软雅黑" w:eastAsia="微软雅黑" w:hAnsi="微软雅黑" w:hint="eastAsia"/>
          <w:sz w:val="24"/>
          <w:szCs w:val="24"/>
        </w:rPr>
        <w:t>问题</w:t>
      </w:r>
      <w:r>
        <w:rPr>
          <w:rFonts w:ascii="微软雅黑" w:eastAsia="微软雅黑" w:hAnsi="微软雅黑" w:hint="eastAsia"/>
          <w:sz w:val="24"/>
          <w:szCs w:val="24"/>
        </w:rPr>
        <w:t>的答案</w:t>
      </w:r>
      <w:r w:rsidR="0096223E">
        <w:rPr>
          <w:rFonts w:ascii="微软雅黑" w:eastAsia="微软雅黑" w:hAnsi="微软雅黑" w:hint="eastAsia"/>
          <w:sz w:val="24"/>
          <w:szCs w:val="24"/>
        </w:rPr>
        <w:t>直接</w:t>
      </w:r>
      <w:r>
        <w:rPr>
          <w:rFonts w:ascii="微软雅黑" w:eastAsia="微软雅黑" w:hAnsi="微软雅黑" w:hint="eastAsia"/>
          <w:sz w:val="24"/>
          <w:szCs w:val="24"/>
        </w:rPr>
        <w:t>下载到脑子里。这个时</w:t>
      </w:r>
      <w:r>
        <w:rPr>
          <w:rFonts w:ascii="微软雅黑" w:eastAsia="微软雅黑" w:hAnsi="微软雅黑" w:hint="eastAsia"/>
          <w:sz w:val="24"/>
          <w:szCs w:val="24"/>
        </w:rPr>
        <w:lastRenderedPageBreak/>
        <w:t>候你就成功的接引弥勒入肉身了。</w:t>
      </w:r>
    </w:p>
    <w:p w14:paraId="07BB490F" w14:textId="36EE7B99" w:rsidR="0092765F" w:rsidRDefault="0092765F" w:rsidP="00DF005E">
      <w:pPr>
        <w:ind w:firstLine="480"/>
        <w:rPr>
          <w:rFonts w:ascii="微软雅黑" w:eastAsia="微软雅黑" w:hAnsi="微软雅黑"/>
          <w:sz w:val="24"/>
          <w:szCs w:val="24"/>
        </w:rPr>
      </w:pPr>
    </w:p>
    <w:p w14:paraId="76086A6E" w14:textId="767AD1B2" w:rsidR="0092765F" w:rsidRDefault="0092765F" w:rsidP="00DF005E">
      <w:pPr>
        <w:ind w:firstLine="480"/>
        <w:rPr>
          <w:rFonts w:ascii="微软雅黑" w:eastAsia="微软雅黑" w:hAnsi="微软雅黑"/>
          <w:sz w:val="24"/>
          <w:szCs w:val="24"/>
        </w:rPr>
      </w:pPr>
      <w:r>
        <w:rPr>
          <w:rFonts w:ascii="微软雅黑" w:eastAsia="微软雅黑" w:hAnsi="微软雅黑" w:hint="eastAsia"/>
          <w:sz w:val="24"/>
          <w:szCs w:val="24"/>
        </w:rPr>
        <w:t>接下来要注意几个事项：</w:t>
      </w:r>
    </w:p>
    <w:p w14:paraId="02DA2671" w14:textId="72EC336F" w:rsidR="00DF005E" w:rsidRDefault="00DF005E" w:rsidP="00DF005E">
      <w:pPr>
        <w:rPr>
          <w:rFonts w:ascii="微软雅黑" w:eastAsia="微软雅黑" w:hAnsi="微软雅黑"/>
          <w:sz w:val="24"/>
          <w:szCs w:val="24"/>
        </w:rPr>
      </w:pPr>
    </w:p>
    <w:p w14:paraId="6A7E1E49" w14:textId="134FBB8C" w:rsidR="0066436C" w:rsidRDefault="0066436C" w:rsidP="0066436C">
      <w:pPr>
        <w:ind w:firstLine="480"/>
        <w:rPr>
          <w:rFonts w:ascii="微软雅黑" w:eastAsia="微软雅黑" w:hAnsi="微软雅黑"/>
          <w:sz w:val="24"/>
          <w:szCs w:val="24"/>
        </w:rPr>
      </w:pPr>
      <w:r>
        <w:rPr>
          <w:rFonts w:ascii="微软雅黑" w:eastAsia="微软雅黑" w:hAnsi="微软雅黑" w:hint="eastAsia"/>
          <w:sz w:val="24"/>
          <w:szCs w:val="24"/>
        </w:rPr>
        <w:t>第一：心要正</w:t>
      </w:r>
    </w:p>
    <w:p w14:paraId="783E75F7" w14:textId="77777777" w:rsidR="0066436C" w:rsidRDefault="0066436C" w:rsidP="0066436C">
      <w:pPr>
        <w:ind w:firstLine="480"/>
        <w:rPr>
          <w:rFonts w:ascii="微软雅黑" w:eastAsia="微软雅黑" w:hAnsi="微软雅黑"/>
          <w:sz w:val="24"/>
          <w:szCs w:val="24"/>
        </w:rPr>
      </w:pPr>
    </w:p>
    <w:p w14:paraId="06016118" w14:textId="56AB2FB3" w:rsidR="00DF005E" w:rsidRDefault="00DF005E" w:rsidP="00DF005E">
      <w:pPr>
        <w:ind w:firstLine="480"/>
        <w:rPr>
          <w:rFonts w:ascii="微软雅黑" w:eastAsia="微软雅黑" w:hAnsi="微软雅黑"/>
          <w:sz w:val="24"/>
          <w:szCs w:val="24"/>
        </w:rPr>
      </w:pPr>
      <w:r>
        <w:rPr>
          <w:rFonts w:ascii="微软雅黑" w:eastAsia="微软雅黑" w:hAnsi="微软雅黑" w:hint="eastAsia"/>
          <w:sz w:val="24"/>
          <w:szCs w:val="24"/>
        </w:rPr>
        <w:t>首先弥勒佛是“暴力止恶”的！如果你身患重病，</w:t>
      </w:r>
      <w:r w:rsidR="003C599D">
        <w:rPr>
          <w:rFonts w:ascii="微软雅黑" w:eastAsia="微软雅黑" w:hAnsi="微软雅黑" w:hint="eastAsia"/>
          <w:sz w:val="24"/>
          <w:szCs w:val="24"/>
        </w:rPr>
        <w:t>或者被脑控，说明</w:t>
      </w:r>
      <w:r>
        <w:rPr>
          <w:rFonts w:ascii="微软雅黑" w:eastAsia="微软雅黑" w:hAnsi="微软雅黑" w:hint="eastAsia"/>
          <w:sz w:val="24"/>
          <w:szCs w:val="24"/>
        </w:rPr>
        <w:t>体内就有恶灵，那么请弥勒佛下来，恶灵就会被他暴打，法力是非常强的。但是反过来说，如果你自己就心术不正，你自己就是那个恶魔。那么请弥勒佛下来，你就会被他暴打，</w:t>
      </w:r>
      <w:r w:rsidR="00EE1AD6">
        <w:rPr>
          <w:rFonts w:ascii="微软雅黑" w:eastAsia="微软雅黑" w:hAnsi="微软雅黑" w:hint="eastAsia"/>
          <w:sz w:val="24"/>
          <w:szCs w:val="24"/>
        </w:rPr>
        <w:t>轻则诸事不顺，重则</w:t>
      </w:r>
      <w:r>
        <w:rPr>
          <w:rFonts w:ascii="微软雅黑" w:eastAsia="微软雅黑" w:hAnsi="微软雅黑" w:hint="eastAsia"/>
          <w:sz w:val="24"/>
          <w:szCs w:val="24"/>
        </w:rPr>
        <w:t>就会造成精神失常，走火入魔。</w:t>
      </w:r>
      <w:r w:rsidR="008D3F72">
        <w:rPr>
          <w:rFonts w:ascii="微软雅黑" w:eastAsia="微软雅黑" w:hAnsi="微软雅黑" w:hint="eastAsia"/>
          <w:sz w:val="24"/>
          <w:szCs w:val="24"/>
        </w:rPr>
        <w:t>切记！切记！请下来之后一定要不断的提升自己的修为，提升自己的道德</w:t>
      </w:r>
      <w:r w:rsidR="00D27847">
        <w:rPr>
          <w:rFonts w:ascii="微软雅黑" w:eastAsia="微软雅黑" w:hAnsi="微软雅黑" w:hint="eastAsia"/>
          <w:sz w:val="24"/>
          <w:szCs w:val="24"/>
        </w:rPr>
        <w:t>，提升自己的正义感，以取悦弥勒。</w:t>
      </w:r>
    </w:p>
    <w:p w14:paraId="7DF6975B" w14:textId="398ED2B1" w:rsidR="00DF005E" w:rsidRDefault="00DF005E" w:rsidP="00DF005E">
      <w:pPr>
        <w:ind w:firstLine="480"/>
        <w:rPr>
          <w:rFonts w:ascii="微软雅黑" w:eastAsia="微软雅黑" w:hAnsi="微软雅黑"/>
          <w:sz w:val="24"/>
          <w:szCs w:val="24"/>
        </w:rPr>
      </w:pPr>
    </w:p>
    <w:p w14:paraId="3735A81E" w14:textId="21B7BAAC" w:rsidR="0066436C" w:rsidRDefault="0066436C" w:rsidP="00DF005E">
      <w:pPr>
        <w:ind w:firstLine="480"/>
        <w:rPr>
          <w:rFonts w:ascii="微软雅黑" w:eastAsia="微软雅黑" w:hAnsi="微软雅黑"/>
          <w:sz w:val="24"/>
          <w:szCs w:val="24"/>
        </w:rPr>
      </w:pPr>
      <w:r>
        <w:rPr>
          <w:rFonts w:ascii="微软雅黑" w:eastAsia="微软雅黑" w:hAnsi="微软雅黑" w:hint="eastAsia"/>
          <w:sz w:val="24"/>
          <w:szCs w:val="24"/>
        </w:rPr>
        <w:t>第二：心要诚</w:t>
      </w:r>
    </w:p>
    <w:p w14:paraId="208116AD" w14:textId="77777777" w:rsidR="0066436C" w:rsidRPr="00EE1AD6" w:rsidRDefault="0066436C" w:rsidP="00DF005E">
      <w:pPr>
        <w:ind w:firstLine="480"/>
        <w:rPr>
          <w:rFonts w:ascii="微软雅黑" w:eastAsia="微软雅黑" w:hAnsi="微软雅黑"/>
          <w:sz w:val="24"/>
          <w:szCs w:val="24"/>
        </w:rPr>
      </w:pPr>
    </w:p>
    <w:p w14:paraId="78197362" w14:textId="4F3E7F2A" w:rsidR="00DF005E" w:rsidRDefault="00DF005E" w:rsidP="00DF005E">
      <w:pPr>
        <w:ind w:firstLine="480"/>
        <w:rPr>
          <w:rFonts w:ascii="微软雅黑" w:eastAsia="微软雅黑" w:hAnsi="微软雅黑"/>
          <w:sz w:val="24"/>
          <w:szCs w:val="24"/>
        </w:rPr>
      </w:pPr>
      <w:r>
        <w:rPr>
          <w:rFonts w:ascii="微软雅黑" w:eastAsia="微软雅黑" w:hAnsi="微软雅黑" w:hint="eastAsia"/>
          <w:sz w:val="24"/>
          <w:szCs w:val="24"/>
        </w:rPr>
        <w:t>一旦弥勒下到你体内，你的思想是可以和他交流的，遇上问题要多请教，多交流。并不是每个人都会成为改写历史的革命家，也并不是每个人都有殊胜的机会成为佛烈士，但是你要用</w:t>
      </w:r>
      <w:r w:rsidR="007A2770">
        <w:rPr>
          <w:rFonts w:ascii="微软雅黑" w:eastAsia="微软雅黑" w:hAnsi="微软雅黑" w:hint="eastAsia"/>
          <w:sz w:val="24"/>
          <w:szCs w:val="24"/>
        </w:rPr>
        <w:t>诚意</w:t>
      </w:r>
      <w:r>
        <w:rPr>
          <w:rFonts w:ascii="微软雅黑" w:eastAsia="微软雅黑" w:hAnsi="微软雅黑" w:hint="eastAsia"/>
          <w:sz w:val="24"/>
          <w:szCs w:val="24"/>
        </w:rPr>
        <w:t>感化弥勒。那么你死的时候，</w:t>
      </w:r>
      <w:r w:rsidR="00852987">
        <w:rPr>
          <w:rFonts w:ascii="微软雅黑" w:eastAsia="微软雅黑" w:hAnsi="微软雅黑" w:hint="eastAsia"/>
          <w:sz w:val="24"/>
          <w:szCs w:val="24"/>
        </w:rPr>
        <w:t>毕竟</w:t>
      </w:r>
      <w:r>
        <w:rPr>
          <w:rFonts w:ascii="微软雅黑" w:eastAsia="微软雅黑" w:hAnsi="微软雅黑" w:hint="eastAsia"/>
          <w:sz w:val="24"/>
          <w:szCs w:val="24"/>
        </w:rPr>
        <w:t>他借用过你的肉体，你一生虔诚，无偏无差，他也就</w:t>
      </w:r>
      <w:r w:rsidR="007A2770">
        <w:rPr>
          <w:rFonts w:ascii="微软雅黑" w:eastAsia="微软雅黑" w:hAnsi="微软雅黑" w:hint="eastAsia"/>
          <w:sz w:val="24"/>
          <w:szCs w:val="24"/>
        </w:rPr>
        <w:t>没有理由不</w:t>
      </w:r>
      <w:r>
        <w:rPr>
          <w:rFonts w:ascii="微软雅黑" w:eastAsia="微软雅黑" w:hAnsi="微软雅黑" w:hint="eastAsia"/>
          <w:sz w:val="24"/>
          <w:szCs w:val="24"/>
        </w:rPr>
        <w:t>带你去佛国。</w:t>
      </w:r>
    </w:p>
    <w:p w14:paraId="036C78E8" w14:textId="77777777" w:rsidR="00DF005E" w:rsidRDefault="00DF005E" w:rsidP="00DF005E">
      <w:pPr>
        <w:ind w:firstLine="480"/>
        <w:rPr>
          <w:rFonts w:ascii="微软雅黑" w:eastAsia="微软雅黑" w:hAnsi="微软雅黑"/>
          <w:sz w:val="24"/>
          <w:szCs w:val="24"/>
        </w:rPr>
      </w:pPr>
    </w:p>
    <w:p w14:paraId="5C759C8E" w14:textId="0111C340" w:rsidR="00480606" w:rsidRDefault="00F32C3C" w:rsidP="00DF005E">
      <w:pPr>
        <w:ind w:firstLine="480"/>
        <w:rPr>
          <w:rFonts w:ascii="微软雅黑" w:eastAsia="微软雅黑" w:hAnsi="微软雅黑"/>
          <w:sz w:val="24"/>
          <w:szCs w:val="24"/>
        </w:rPr>
      </w:pPr>
      <w:r>
        <w:rPr>
          <w:rFonts w:ascii="微软雅黑" w:eastAsia="微软雅黑" w:hAnsi="微软雅黑" w:hint="eastAsia"/>
          <w:sz w:val="24"/>
          <w:szCs w:val="24"/>
        </w:rPr>
        <w:t>第三：</w:t>
      </w:r>
      <w:r w:rsidR="00DC353F">
        <w:rPr>
          <w:rFonts w:ascii="微软雅黑" w:eastAsia="微软雅黑" w:hAnsi="微软雅黑" w:hint="eastAsia"/>
          <w:sz w:val="24"/>
          <w:szCs w:val="24"/>
        </w:rPr>
        <w:t>心要恒</w:t>
      </w:r>
    </w:p>
    <w:p w14:paraId="5B4259DC" w14:textId="77777777" w:rsidR="00480606" w:rsidRDefault="00480606" w:rsidP="00DF005E">
      <w:pPr>
        <w:ind w:firstLine="480"/>
        <w:rPr>
          <w:rFonts w:ascii="微软雅黑" w:eastAsia="微软雅黑" w:hAnsi="微软雅黑"/>
          <w:sz w:val="24"/>
          <w:szCs w:val="24"/>
        </w:rPr>
      </w:pPr>
    </w:p>
    <w:p w14:paraId="59639EE4" w14:textId="654D8BD0" w:rsidR="00DF005E" w:rsidRPr="00DF005E" w:rsidRDefault="00DF005E" w:rsidP="00CD15D3">
      <w:pPr>
        <w:ind w:firstLine="480"/>
        <w:rPr>
          <w:rFonts w:ascii="微软雅黑" w:eastAsia="微软雅黑" w:hAnsi="微软雅黑"/>
          <w:sz w:val="24"/>
          <w:szCs w:val="24"/>
        </w:rPr>
      </w:pPr>
      <w:r>
        <w:rPr>
          <w:rFonts w:ascii="微软雅黑" w:eastAsia="微软雅黑" w:hAnsi="微软雅黑" w:hint="eastAsia"/>
          <w:sz w:val="24"/>
          <w:szCs w:val="24"/>
        </w:rPr>
        <w:lastRenderedPageBreak/>
        <w:t>切记：“请神容易送神难”</w:t>
      </w:r>
      <w:r w:rsidR="00F13DE2">
        <w:rPr>
          <w:rFonts w:ascii="微软雅黑" w:eastAsia="微软雅黑" w:hAnsi="微软雅黑" w:hint="eastAsia"/>
          <w:sz w:val="24"/>
          <w:szCs w:val="24"/>
        </w:rPr>
        <w:t>！</w:t>
      </w:r>
      <w:r>
        <w:rPr>
          <w:rFonts w:ascii="微软雅黑" w:eastAsia="微软雅黑" w:hAnsi="微软雅黑" w:hint="eastAsia"/>
          <w:sz w:val="24"/>
          <w:szCs w:val="24"/>
        </w:rPr>
        <w:t>一旦弥勒下到你肉体，就会一直留在你神经系统里面，一直到你死亡才会离开。这个道理和打胎的女性一生被婴灵骚扰一个道理。所以你在修炼之前，一定要发大愿，一生供奉，</w:t>
      </w:r>
      <w:r w:rsidR="001C2EFC">
        <w:rPr>
          <w:rFonts w:ascii="微软雅黑" w:eastAsia="微软雅黑" w:hAnsi="微软雅黑" w:hint="eastAsia"/>
          <w:sz w:val="24"/>
          <w:szCs w:val="24"/>
        </w:rPr>
        <w:t>如若</w:t>
      </w:r>
      <w:r w:rsidR="00134EF4">
        <w:rPr>
          <w:rFonts w:ascii="微软雅黑" w:eastAsia="微软雅黑" w:hAnsi="微软雅黑" w:hint="eastAsia"/>
          <w:sz w:val="24"/>
          <w:szCs w:val="24"/>
        </w:rPr>
        <w:t>背叛</w:t>
      </w:r>
      <w:r w:rsidR="001C2EFC">
        <w:rPr>
          <w:rFonts w:ascii="微软雅黑" w:eastAsia="微软雅黑" w:hAnsi="微软雅黑" w:hint="eastAsia"/>
          <w:sz w:val="24"/>
          <w:szCs w:val="24"/>
        </w:rPr>
        <w:t>，</w:t>
      </w:r>
      <w:r>
        <w:rPr>
          <w:rFonts w:ascii="微软雅黑" w:eastAsia="微软雅黑" w:hAnsi="微软雅黑" w:hint="eastAsia"/>
          <w:sz w:val="24"/>
          <w:szCs w:val="24"/>
        </w:rPr>
        <w:t>后果非常惨烈！</w:t>
      </w:r>
      <w:r w:rsidR="00B76646">
        <w:rPr>
          <w:rFonts w:ascii="微软雅黑" w:eastAsia="微软雅黑" w:hAnsi="微软雅黑" w:hint="eastAsia"/>
          <w:sz w:val="24"/>
          <w:szCs w:val="24"/>
        </w:rPr>
        <w:t>因为弥勒是“暴力止恶”的，释迦佛</w:t>
      </w:r>
      <w:r w:rsidR="00297DFB">
        <w:rPr>
          <w:rFonts w:ascii="微软雅黑" w:eastAsia="微软雅黑" w:hAnsi="微软雅黑" w:hint="eastAsia"/>
          <w:sz w:val="24"/>
          <w:szCs w:val="24"/>
        </w:rPr>
        <w:t>“</w:t>
      </w:r>
      <w:r w:rsidR="00B76646">
        <w:rPr>
          <w:rFonts w:ascii="微软雅黑" w:eastAsia="微软雅黑" w:hAnsi="微软雅黑" w:hint="eastAsia"/>
          <w:sz w:val="24"/>
          <w:szCs w:val="24"/>
        </w:rPr>
        <w:t>扬善护生</w:t>
      </w:r>
      <w:r w:rsidR="00297DFB">
        <w:rPr>
          <w:rFonts w:ascii="微软雅黑" w:eastAsia="微软雅黑" w:hAnsi="微软雅黑" w:hint="eastAsia"/>
          <w:sz w:val="24"/>
          <w:szCs w:val="24"/>
        </w:rPr>
        <w:t>”</w:t>
      </w:r>
      <w:r w:rsidR="00B76646">
        <w:rPr>
          <w:rFonts w:ascii="微软雅黑" w:eastAsia="微软雅黑" w:hAnsi="微软雅黑" w:hint="eastAsia"/>
          <w:sz w:val="24"/>
          <w:szCs w:val="24"/>
        </w:rPr>
        <w:t>造成的五浊恶世，</w:t>
      </w:r>
      <w:r w:rsidR="00F34F2D">
        <w:rPr>
          <w:rFonts w:ascii="微软雅黑" w:eastAsia="微软雅黑" w:hAnsi="微软雅黑" w:hint="eastAsia"/>
          <w:sz w:val="24"/>
          <w:szCs w:val="24"/>
        </w:rPr>
        <w:t>于是</w:t>
      </w:r>
      <w:r w:rsidR="00B76646">
        <w:rPr>
          <w:rFonts w:ascii="微软雅黑" w:eastAsia="微软雅黑" w:hAnsi="微软雅黑" w:hint="eastAsia"/>
          <w:sz w:val="24"/>
          <w:szCs w:val="24"/>
        </w:rPr>
        <w:t>弥勒佛大开杀戒来救世，所以弥勒的法力极大</w:t>
      </w:r>
      <w:r w:rsidR="00377A39">
        <w:rPr>
          <w:rFonts w:ascii="微软雅黑" w:eastAsia="微软雅黑" w:hAnsi="微软雅黑" w:hint="eastAsia"/>
          <w:sz w:val="24"/>
          <w:szCs w:val="24"/>
        </w:rPr>
        <w:t>！</w:t>
      </w:r>
      <w:r w:rsidR="00B76646">
        <w:rPr>
          <w:rFonts w:ascii="微软雅黑" w:eastAsia="微软雅黑" w:hAnsi="微软雅黑" w:hint="eastAsia"/>
          <w:sz w:val="24"/>
          <w:szCs w:val="24"/>
        </w:rPr>
        <w:t>你要是惹毛</w:t>
      </w:r>
      <w:r w:rsidR="003C599D">
        <w:rPr>
          <w:rFonts w:ascii="微软雅黑" w:eastAsia="微软雅黑" w:hAnsi="微软雅黑" w:hint="eastAsia"/>
          <w:sz w:val="24"/>
          <w:szCs w:val="24"/>
        </w:rPr>
        <w:t>这样的佛</w:t>
      </w:r>
      <w:r w:rsidR="00B76646">
        <w:rPr>
          <w:rFonts w:ascii="微软雅黑" w:eastAsia="微软雅黑" w:hAnsi="微软雅黑" w:hint="eastAsia"/>
          <w:sz w:val="24"/>
          <w:szCs w:val="24"/>
        </w:rPr>
        <w:t>，后果自己掂量。</w:t>
      </w:r>
    </w:p>
    <w:p w14:paraId="51122F38" w14:textId="77777777" w:rsidR="006D34DD" w:rsidRDefault="006D34DD">
      <w:pPr>
        <w:widowControl/>
        <w:jc w:val="left"/>
        <w:rPr>
          <w:rFonts w:ascii="微软雅黑" w:eastAsia="微软雅黑" w:hAnsi="微软雅黑"/>
          <w:sz w:val="24"/>
          <w:szCs w:val="24"/>
        </w:rPr>
      </w:pPr>
      <w:r>
        <w:rPr>
          <w:rFonts w:ascii="微软雅黑" w:eastAsia="微软雅黑" w:hAnsi="微软雅黑"/>
          <w:sz w:val="24"/>
          <w:szCs w:val="24"/>
        </w:rPr>
        <w:br w:type="page"/>
      </w:r>
    </w:p>
    <w:p w14:paraId="17811B89" w14:textId="18BEB5AA" w:rsidR="00761BCB" w:rsidRPr="006D34DD" w:rsidRDefault="006D34DD" w:rsidP="006D34DD">
      <w:pPr>
        <w:ind w:firstLine="480"/>
        <w:jc w:val="center"/>
        <w:rPr>
          <w:rFonts w:ascii="微软雅黑" w:eastAsia="微软雅黑" w:hAnsi="微软雅黑"/>
          <w:b/>
          <w:bCs/>
          <w:sz w:val="24"/>
          <w:szCs w:val="24"/>
        </w:rPr>
      </w:pPr>
      <w:r w:rsidRPr="006D34DD">
        <w:rPr>
          <w:rFonts w:ascii="微软雅黑" w:eastAsia="微软雅黑" w:hAnsi="微软雅黑" w:hint="eastAsia"/>
          <w:b/>
          <w:bCs/>
          <w:sz w:val="24"/>
          <w:szCs w:val="24"/>
        </w:rPr>
        <w:lastRenderedPageBreak/>
        <w:t>第六章：弥勒真经修炼的方法</w:t>
      </w:r>
    </w:p>
    <w:p w14:paraId="6E29B662" w14:textId="674BE6BD" w:rsidR="00761BCB" w:rsidRDefault="00761BCB" w:rsidP="00C575C1">
      <w:pPr>
        <w:ind w:firstLine="480"/>
        <w:rPr>
          <w:rFonts w:ascii="微软雅黑" w:eastAsia="微软雅黑" w:hAnsi="微软雅黑"/>
          <w:sz w:val="24"/>
          <w:szCs w:val="24"/>
        </w:rPr>
      </w:pPr>
    </w:p>
    <w:p w14:paraId="078D6B50" w14:textId="5B38FDB4" w:rsidR="00147904" w:rsidRDefault="006D34DD" w:rsidP="003A6B5C">
      <w:pPr>
        <w:ind w:firstLine="480"/>
        <w:rPr>
          <w:rFonts w:ascii="微软雅黑" w:eastAsia="微软雅黑" w:hAnsi="微软雅黑"/>
          <w:sz w:val="24"/>
          <w:szCs w:val="24"/>
        </w:rPr>
      </w:pPr>
      <w:r>
        <w:rPr>
          <w:rFonts w:ascii="微软雅黑" w:eastAsia="微软雅黑" w:hAnsi="微软雅黑" w:hint="eastAsia"/>
          <w:sz w:val="24"/>
          <w:szCs w:val="24"/>
        </w:rPr>
        <w:t>修炼弥勒真经</w:t>
      </w:r>
      <w:r w:rsidR="005E1BF6">
        <w:rPr>
          <w:rFonts w:ascii="微软雅黑" w:eastAsia="微软雅黑" w:hAnsi="微软雅黑" w:hint="eastAsia"/>
          <w:sz w:val="24"/>
          <w:szCs w:val="24"/>
        </w:rPr>
        <w:t>第一步要</w:t>
      </w:r>
      <w:r w:rsidR="00147904">
        <w:rPr>
          <w:rFonts w:ascii="微软雅黑" w:eastAsia="微软雅黑" w:hAnsi="微软雅黑" w:hint="eastAsia"/>
          <w:sz w:val="24"/>
          <w:szCs w:val="24"/>
        </w:rPr>
        <w:t>通过打坐</w:t>
      </w:r>
      <w:r w:rsidR="003A6B5C">
        <w:rPr>
          <w:rFonts w:ascii="微软雅黑" w:eastAsia="微软雅黑" w:hAnsi="微软雅黑" w:hint="eastAsia"/>
          <w:sz w:val="24"/>
          <w:szCs w:val="24"/>
        </w:rPr>
        <w:t>，</w:t>
      </w:r>
      <w:r w:rsidR="00147904">
        <w:rPr>
          <w:rFonts w:ascii="微软雅黑" w:eastAsia="微软雅黑" w:hAnsi="微软雅黑" w:hint="eastAsia"/>
          <w:sz w:val="24"/>
          <w:szCs w:val="24"/>
        </w:rPr>
        <w:t>请弥勒下到你肉身。为什么要通过打坐的方式请弥勒下来？</w:t>
      </w:r>
      <w:r w:rsidR="002D2151">
        <w:rPr>
          <w:rFonts w:ascii="微软雅黑" w:eastAsia="微软雅黑" w:hAnsi="微软雅黑" w:hint="eastAsia"/>
          <w:sz w:val="24"/>
          <w:szCs w:val="24"/>
        </w:rPr>
        <w:t>还记得我们之前讲过“未卜先知的梦”，你们有没有发现这种未卜先知的梦几乎都是发生在将醒来的那一刻</w:t>
      </w:r>
      <w:r w:rsidR="00147904">
        <w:rPr>
          <w:rFonts w:ascii="微软雅黑" w:eastAsia="微软雅黑" w:hAnsi="微软雅黑" w:hint="eastAsia"/>
          <w:sz w:val="24"/>
          <w:szCs w:val="24"/>
        </w:rPr>
        <w:t>？这里我要讲一下睡眠的奥秘，这</w:t>
      </w:r>
      <w:r w:rsidR="007B6682">
        <w:rPr>
          <w:rFonts w:ascii="微软雅黑" w:eastAsia="微软雅黑" w:hAnsi="微软雅黑" w:hint="eastAsia"/>
          <w:sz w:val="24"/>
          <w:szCs w:val="24"/>
        </w:rPr>
        <w:t>这个奥秘也是我从灵界搬来的</w:t>
      </w:r>
      <w:r w:rsidR="00147904">
        <w:rPr>
          <w:rFonts w:ascii="微软雅黑" w:eastAsia="微软雅黑" w:hAnsi="微软雅黑" w:hint="eastAsia"/>
          <w:sz w:val="24"/>
          <w:szCs w:val="24"/>
        </w:rPr>
        <w:t>。</w:t>
      </w:r>
    </w:p>
    <w:p w14:paraId="49020A24" w14:textId="77777777" w:rsidR="00147904" w:rsidRDefault="00147904" w:rsidP="00147904">
      <w:pPr>
        <w:ind w:firstLine="480"/>
        <w:rPr>
          <w:rFonts w:ascii="微软雅黑" w:eastAsia="微软雅黑" w:hAnsi="微软雅黑"/>
          <w:sz w:val="24"/>
          <w:szCs w:val="24"/>
        </w:rPr>
      </w:pPr>
    </w:p>
    <w:p w14:paraId="06D75494" w14:textId="0C77DB58" w:rsidR="005E1BF6" w:rsidRDefault="00147904" w:rsidP="00147904">
      <w:pPr>
        <w:ind w:firstLine="480"/>
        <w:rPr>
          <w:rFonts w:ascii="微软雅黑" w:eastAsia="微软雅黑" w:hAnsi="微软雅黑"/>
          <w:sz w:val="24"/>
          <w:szCs w:val="24"/>
        </w:rPr>
      </w:pPr>
      <w:r>
        <w:rPr>
          <w:rFonts w:ascii="微软雅黑" w:eastAsia="微软雅黑" w:hAnsi="微软雅黑" w:hint="eastAsia"/>
          <w:sz w:val="24"/>
          <w:szCs w:val="24"/>
        </w:rPr>
        <w:t>大家都知道睡眠与松果体有关，但是科学家没有告诉你的是：松果体与大脑之间有腔囊。此处腔囊里面有一</w:t>
      </w:r>
      <w:r w:rsidR="00904152">
        <w:rPr>
          <w:rFonts w:ascii="微软雅黑" w:eastAsia="微软雅黑" w:hAnsi="微软雅黑" w:hint="eastAsia"/>
          <w:sz w:val="24"/>
          <w:szCs w:val="24"/>
        </w:rPr>
        <w:t>种</w:t>
      </w:r>
      <w:r>
        <w:rPr>
          <w:rFonts w:ascii="微软雅黑" w:eastAsia="微软雅黑" w:hAnsi="微软雅黑" w:hint="eastAsia"/>
          <w:sz w:val="24"/>
          <w:szCs w:val="24"/>
        </w:rPr>
        <w:t>液体。这种液体在站立的时候，因为重力缘故，降下到体内，腔囊里面没有这种液体人就清醒。躺平的时候因为重力缘故，这液体又重新回流到腔囊里面，这种体液包裹住松果体，人才会睡眠。这就是为什么人站立的时候无法睡眠，因为没有这个体液松果体不工作。</w:t>
      </w:r>
    </w:p>
    <w:p w14:paraId="7E2DA697" w14:textId="385CF354" w:rsidR="00147904" w:rsidRPr="00904152" w:rsidRDefault="00147904" w:rsidP="00147904">
      <w:pPr>
        <w:ind w:firstLine="480"/>
        <w:rPr>
          <w:rFonts w:ascii="微软雅黑" w:eastAsia="微软雅黑" w:hAnsi="微软雅黑"/>
          <w:sz w:val="24"/>
          <w:szCs w:val="24"/>
        </w:rPr>
      </w:pPr>
    </w:p>
    <w:p w14:paraId="437200FA" w14:textId="2152830C" w:rsidR="00904152" w:rsidRDefault="00147904" w:rsidP="00904152">
      <w:pPr>
        <w:ind w:firstLine="480"/>
        <w:rPr>
          <w:rFonts w:ascii="微软雅黑" w:eastAsia="微软雅黑" w:hAnsi="微软雅黑"/>
          <w:sz w:val="24"/>
          <w:szCs w:val="24"/>
        </w:rPr>
      </w:pPr>
      <w:r>
        <w:rPr>
          <w:rFonts w:ascii="微软雅黑" w:eastAsia="微软雅黑" w:hAnsi="微软雅黑" w:hint="eastAsia"/>
          <w:sz w:val="24"/>
          <w:szCs w:val="24"/>
        </w:rPr>
        <w:t>大家做未卜先知的梦的时候，通常在醒来的那一刻。那一刻恰恰是你的灵魂从“无色界”回到“色界”。也就是说</w:t>
      </w:r>
      <w:r w:rsidR="00317659">
        <w:rPr>
          <w:rFonts w:ascii="微软雅黑" w:eastAsia="微软雅黑" w:hAnsi="微软雅黑" w:hint="eastAsia"/>
          <w:sz w:val="24"/>
          <w:szCs w:val="24"/>
        </w:rPr>
        <w:t>灵魂穿越两界，如同从一个房间进入另一个房间，恰恰是这一刻，门是打开的，两个房间短暂的联通。</w:t>
      </w:r>
      <w:r w:rsidR="003A6B5C">
        <w:rPr>
          <w:rFonts w:ascii="微软雅黑" w:eastAsia="微软雅黑" w:hAnsi="微软雅黑" w:hint="eastAsia"/>
          <w:sz w:val="24"/>
          <w:szCs w:val="24"/>
        </w:rPr>
        <w:t>了解这层原理，我们如果通过打坐，让这种体液半浸润松果体的腔囊，即可让大脑处于联通两界的状态。</w:t>
      </w:r>
    </w:p>
    <w:p w14:paraId="12453B47" w14:textId="77777777" w:rsidR="00904152" w:rsidRPr="007740A6" w:rsidRDefault="00904152" w:rsidP="00904152">
      <w:pPr>
        <w:ind w:firstLine="480"/>
        <w:rPr>
          <w:rFonts w:ascii="微软雅黑" w:eastAsia="微软雅黑" w:hAnsi="微软雅黑"/>
          <w:sz w:val="24"/>
          <w:szCs w:val="24"/>
        </w:rPr>
      </w:pPr>
    </w:p>
    <w:p w14:paraId="25883EA7" w14:textId="7BAFE694" w:rsidR="003A6B5C" w:rsidRDefault="00904152" w:rsidP="00904152">
      <w:pPr>
        <w:ind w:firstLine="480"/>
        <w:rPr>
          <w:rFonts w:ascii="微软雅黑" w:eastAsia="微软雅黑" w:hAnsi="微软雅黑"/>
          <w:sz w:val="24"/>
          <w:szCs w:val="24"/>
        </w:rPr>
      </w:pPr>
      <w:r>
        <w:rPr>
          <w:rFonts w:ascii="微软雅黑" w:eastAsia="微软雅黑" w:hAnsi="微软雅黑" w:hint="eastAsia"/>
          <w:sz w:val="24"/>
          <w:szCs w:val="24"/>
        </w:rPr>
        <w:t>打坐的要点</w:t>
      </w:r>
      <w:r w:rsidR="00C16822">
        <w:rPr>
          <w:rFonts w:ascii="微软雅黑" w:eastAsia="微软雅黑" w:hAnsi="微软雅黑" w:hint="eastAsia"/>
          <w:sz w:val="24"/>
          <w:szCs w:val="24"/>
        </w:rPr>
        <w:t>有</w:t>
      </w:r>
      <w:r w:rsidR="005A6CFA">
        <w:rPr>
          <w:rFonts w:ascii="微软雅黑" w:eastAsia="微软雅黑" w:hAnsi="微软雅黑" w:hint="eastAsia"/>
          <w:sz w:val="24"/>
          <w:szCs w:val="24"/>
        </w:rPr>
        <w:t>三个。第一，打坐前四小时内要泄出自己的元神，</w:t>
      </w:r>
      <w:r w:rsidR="00E7678B">
        <w:rPr>
          <w:rFonts w:ascii="微软雅黑" w:eastAsia="微软雅黑" w:hAnsi="微软雅黑" w:hint="eastAsia"/>
          <w:sz w:val="24"/>
          <w:szCs w:val="24"/>
        </w:rPr>
        <w:t>为</w:t>
      </w:r>
      <w:r w:rsidR="005A6CFA">
        <w:rPr>
          <w:rFonts w:ascii="微软雅黑" w:eastAsia="微软雅黑" w:hAnsi="微软雅黑" w:hint="eastAsia"/>
          <w:sz w:val="24"/>
          <w:szCs w:val="24"/>
        </w:rPr>
        <w:t>神经系统腾出</w:t>
      </w:r>
      <w:r w:rsidR="00AB2332">
        <w:rPr>
          <w:rFonts w:ascii="微软雅黑" w:eastAsia="微软雅黑" w:hAnsi="微软雅黑" w:hint="eastAsia"/>
          <w:sz w:val="24"/>
          <w:szCs w:val="24"/>
        </w:rPr>
        <w:t>空间，以便写入</w:t>
      </w:r>
      <w:r w:rsidR="005A6CFA">
        <w:rPr>
          <w:rFonts w:ascii="微软雅黑" w:eastAsia="微软雅黑" w:hAnsi="微软雅黑" w:hint="eastAsia"/>
          <w:sz w:val="24"/>
          <w:szCs w:val="24"/>
        </w:rPr>
        <w:t>弥勒佛数据。第二，要收腹深呼吸后利用内力，增加腹腔压力，把这股液体压回一部分到松果体腔囊，实现半浸润状态。第三，要有弥勒肉</w:t>
      </w:r>
      <w:r w:rsidR="005A6CFA">
        <w:rPr>
          <w:rFonts w:ascii="微软雅黑" w:eastAsia="微软雅黑" w:hAnsi="微软雅黑" w:hint="eastAsia"/>
          <w:sz w:val="24"/>
          <w:szCs w:val="24"/>
        </w:rPr>
        <w:lastRenderedPageBreak/>
        <w:t>身的师傅帮你接引</w:t>
      </w:r>
      <w:r w:rsidR="0008182D">
        <w:rPr>
          <w:rFonts w:ascii="微软雅黑" w:eastAsia="微软雅黑" w:hAnsi="微软雅黑" w:hint="eastAsia"/>
          <w:sz w:val="24"/>
          <w:szCs w:val="24"/>
        </w:rPr>
        <w:t>指导</w:t>
      </w:r>
      <w:r w:rsidR="005A6CFA">
        <w:rPr>
          <w:rFonts w:ascii="微软雅黑" w:eastAsia="微软雅黑" w:hAnsi="微软雅黑" w:hint="eastAsia"/>
          <w:sz w:val="24"/>
          <w:szCs w:val="24"/>
        </w:rPr>
        <w:t>。</w:t>
      </w:r>
      <w:r w:rsidR="009B4146">
        <w:rPr>
          <w:rFonts w:ascii="微软雅黑" w:eastAsia="微软雅黑" w:hAnsi="微软雅黑" w:hint="eastAsia"/>
          <w:sz w:val="24"/>
          <w:szCs w:val="24"/>
        </w:rPr>
        <w:t>打坐的时候需要用“爱国心”接引弥勒。</w:t>
      </w:r>
    </w:p>
    <w:p w14:paraId="2C181991" w14:textId="67A68B37" w:rsidR="005A6CFA" w:rsidRDefault="005A6CFA" w:rsidP="00904152">
      <w:pPr>
        <w:ind w:firstLine="480"/>
        <w:rPr>
          <w:rFonts w:ascii="微软雅黑" w:eastAsia="微软雅黑" w:hAnsi="微软雅黑"/>
          <w:sz w:val="24"/>
          <w:szCs w:val="24"/>
        </w:rPr>
      </w:pPr>
    </w:p>
    <w:p w14:paraId="7B379A7D" w14:textId="1AD13082" w:rsidR="00E33678" w:rsidRDefault="00E33678" w:rsidP="00904152">
      <w:pPr>
        <w:ind w:firstLine="480"/>
        <w:rPr>
          <w:rFonts w:ascii="微软雅黑" w:eastAsia="微软雅黑" w:hAnsi="微软雅黑"/>
          <w:sz w:val="24"/>
          <w:szCs w:val="24"/>
        </w:rPr>
      </w:pPr>
      <w:r>
        <w:rPr>
          <w:rFonts w:ascii="微软雅黑" w:eastAsia="微软雅黑" w:hAnsi="微软雅黑" w:hint="eastAsia"/>
          <w:sz w:val="24"/>
          <w:szCs w:val="24"/>
        </w:rPr>
        <w:t>泄出元神的方法：女性因为特殊生理结构，神经系统本来就为受孕而具有天生数据空余，</w:t>
      </w:r>
      <w:r w:rsidR="00E7678B">
        <w:rPr>
          <w:rFonts w:ascii="微软雅黑" w:eastAsia="微软雅黑" w:hAnsi="微软雅黑" w:hint="eastAsia"/>
          <w:sz w:val="24"/>
          <w:szCs w:val="24"/>
        </w:rPr>
        <w:t>所以女性可以通过做爱以及月经干净后的排卵期，作为修炼的时间节点，此时的元神最小，若两者结合则最佳。男性的元神比较稳定</w:t>
      </w:r>
      <w:r w:rsidR="00BB5332">
        <w:rPr>
          <w:rFonts w:ascii="微软雅黑" w:eastAsia="微软雅黑" w:hAnsi="微软雅黑" w:hint="eastAsia"/>
          <w:sz w:val="24"/>
          <w:szCs w:val="24"/>
        </w:rPr>
        <w:t>，因此会</w:t>
      </w:r>
      <w:r w:rsidR="00E7678B">
        <w:rPr>
          <w:rFonts w:ascii="微软雅黑" w:eastAsia="微软雅黑" w:hAnsi="微软雅黑" w:hint="eastAsia"/>
          <w:sz w:val="24"/>
          <w:szCs w:val="24"/>
        </w:rPr>
        <w:t>比较费事。一种方法是“双培剂量做爱法</w:t>
      </w:r>
      <w:r w:rsidR="00A44840">
        <w:rPr>
          <w:rFonts w:ascii="微软雅黑" w:eastAsia="微软雅黑" w:hAnsi="微软雅黑" w:hint="eastAsia"/>
          <w:sz w:val="24"/>
          <w:szCs w:val="24"/>
        </w:rPr>
        <w:t>”</w:t>
      </w:r>
      <w:r w:rsidR="00E7678B">
        <w:rPr>
          <w:rFonts w:ascii="微软雅黑" w:eastAsia="微软雅黑" w:hAnsi="微软雅黑" w:hint="eastAsia"/>
          <w:sz w:val="24"/>
          <w:szCs w:val="24"/>
        </w:rPr>
        <w:t>，通过主动伤元神泄出。</w:t>
      </w:r>
      <w:r w:rsidR="00A44840">
        <w:rPr>
          <w:rFonts w:ascii="微软雅黑" w:eastAsia="微软雅黑" w:hAnsi="微软雅黑" w:hint="eastAsia"/>
          <w:sz w:val="24"/>
          <w:szCs w:val="24"/>
        </w:rPr>
        <w:t>另一种是找个竹片自我鞭笞，通过疼痛直接泄出元神。还有一种就是修依师法把自我变得渺小，智商主动降低，通过压缩元神的方法</w:t>
      </w:r>
      <w:r w:rsidR="00DE2F89">
        <w:rPr>
          <w:rFonts w:ascii="微软雅黑" w:eastAsia="微软雅黑" w:hAnsi="微软雅黑" w:hint="eastAsia"/>
          <w:sz w:val="24"/>
          <w:szCs w:val="24"/>
        </w:rPr>
        <w:t>。或者以上几种方法结合使用，效果更佳</w:t>
      </w:r>
      <w:r w:rsidR="00A44840">
        <w:rPr>
          <w:rFonts w:ascii="微软雅黑" w:eastAsia="微软雅黑" w:hAnsi="微软雅黑" w:hint="eastAsia"/>
          <w:sz w:val="24"/>
          <w:szCs w:val="24"/>
        </w:rPr>
        <w:t>。</w:t>
      </w:r>
    </w:p>
    <w:p w14:paraId="5B709CE0" w14:textId="0A3F1F3C" w:rsidR="00A44840" w:rsidRDefault="00A44840" w:rsidP="00904152">
      <w:pPr>
        <w:ind w:firstLine="480"/>
        <w:rPr>
          <w:rFonts w:ascii="微软雅黑" w:eastAsia="微软雅黑" w:hAnsi="微软雅黑"/>
          <w:sz w:val="24"/>
          <w:szCs w:val="24"/>
        </w:rPr>
      </w:pPr>
    </w:p>
    <w:p w14:paraId="329DFCD1" w14:textId="1A1D88E5" w:rsidR="00A44840" w:rsidRDefault="00A44840" w:rsidP="00904152">
      <w:pPr>
        <w:ind w:firstLine="480"/>
        <w:rPr>
          <w:rFonts w:ascii="微软雅黑" w:eastAsia="微软雅黑" w:hAnsi="微软雅黑"/>
          <w:sz w:val="24"/>
          <w:szCs w:val="24"/>
        </w:rPr>
      </w:pPr>
      <w:r>
        <w:rPr>
          <w:rFonts w:ascii="微软雅黑" w:eastAsia="微软雅黑" w:hAnsi="微软雅黑" w:hint="eastAsia"/>
          <w:sz w:val="24"/>
          <w:szCs w:val="24"/>
        </w:rPr>
        <w:t>泄出元神的目的。就是让神经系统空间有空余，那些自我膨胀，不谦虚的人呢，他的元神比较饱满，</w:t>
      </w:r>
      <w:r w:rsidR="00D410F3">
        <w:rPr>
          <w:rFonts w:ascii="微软雅黑" w:eastAsia="微软雅黑" w:hAnsi="微软雅黑" w:hint="eastAsia"/>
          <w:sz w:val="24"/>
          <w:szCs w:val="24"/>
        </w:rPr>
        <w:t>自我意识比较强烈，</w:t>
      </w:r>
      <w:r>
        <w:rPr>
          <w:rFonts w:ascii="微软雅黑" w:eastAsia="微软雅黑" w:hAnsi="微软雅黑" w:hint="eastAsia"/>
          <w:sz w:val="24"/>
          <w:szCs w:val="24"/>
        </w:rPr>
        <w:t>其灵魂占用所有的数据空间，那么也就没有空间写入弥勒佛的数据了。</w:t>
      </w:r>
    </w:p>
    <w:p w14:paraId="27E98B8F" w14:textId="77777777" w:rsidR="005A6CFA" w:rsidRDefault="005A6CFA" w:rsidP="00904152">
      <w:pPr>
        <w:ind w:firstLine="480"/>
        <w:rPr>
          <w:rFonts w:ascii="微软雅黑" w:eastAsia="微软雅黑" w:hAnsi="微软雅黑"/>
          <w:sz w:val="24"/>
          <w:szCs w:val="24"/>
        </w:rPr>
      </w:pPr>
    </w:p>
    <w:p w14:paraId="3992D935" w14:textId="073D1502" w:rsidR="00147904" w:rsidRDefault="000D1756" w:rsidP="00147904">
      <w:pPr>
        <w:ind w:firstLine="480"/>
        <w:rPr>
          <w:rFonts w:ascii="微软雅黑" w:eastAsia="微软雅黑" w:hAnsi="微软雅黑"/>
          <w:sz w:val="24"/>
          <w:szCs w:val="24"/>
        </w:rPr>
      </w:pPr>
      <w:r>
        <w:rPr>
          <w:rFonts w:ascii="微软雅黑" w:eastAsia="微软雅黑" w:hAnsi="微软雅黑" w:hint="eastAsia"/>
          <w:sz w:val="24"/>
          <w:szCs w:val="24"/>
        </w:rPr>
        <w:t>建议在泄出元神之后的四小时内修炼，因为元神泄出之后会自动恢复。切记“泄出元神”于“毁灭元神”不是一个概念，你连续数日打游戏，不眠不休，元神当然小，但是这个时候神疲乏力，也是无法修炼的。所以大家要休养好身体，因为打坐的时候，需要你用内力将腹腔收缩，通过内力将体液压入松果体腔囊半浸润。这个过程还是很费力的。</w:t>
      </w:r>
    </w:p>
    <w:p w14:paraId="024CEDB1" w14:textId="5C474F2E" w:rsidR="000D1756" w:rsidRDefault="000D1756" w:rsidP="00147904">
      <w:pPr>
        <w:ind w:firstLine="480"/>
        <w:rPr>
          <w:rFonts w:ascii="微软雅黑" w:eastAsia="微软雅黑" w:hAnsi="微软雅黑"/>
          <w:sz w:val="24"/>
          <w:szCs w:val="24"/>
        </w:rPr>
      </w:pPr>
    </w:p>
    <w:p w14:paraId="36B5742D" w14:textId="440FCB7C" w:rsidR="000D1756" w:rsidRDefault="006A5C0C" w:rsidP="00147904">
      <w:pPr>
        <w:ind w:firstLine="480"/>
        <w:rPr>
          <w:rFonts w:ascii="微软雅黑" w:eastAsia="微软雅黑" w:hAnsi="微软雅黑"/>
          <w:sz w:val="24"/>
          <w:szCs w:val="24"/>
        </w:rPr>
      </w:pPr>
      <w:r>
        <w:rPr>
          <w:rFonts w:ascii="微软雅黑" w:eastAsia="微软雅黑" w:hAnsi="微软雅黑" w:hint="eastAsia"/>
          <w:sz w:val="24"/>
          <w:szCs w:val="24"/>
        </w:rPr>
        <w:t>接下来又</w:t>
      </w:r>
      <w:r w:rsidR="000D1756">
        <w:rPr>
          <w:rFonts w:ascii="微软雅黑" w:eastAsia="微软雅黑" w:hAnsi="微软雅黑" w:hint="eastAsia"/>
          <w:sz w:val="24"/>
          <w:szCs w:val="24"/>
        </w:rPr>
        <w:t>有一个问题，打坐的时候大脑连上无色界，那么弥勒</w:t>
      </w:r>
      <w:r w:rsidR="00D03E97">
        <w:rPr>
          <w:rFonts w:ascii="微软雅黑" w:eastAsia="微软雅黑" w:hAnsi="微软雅黑" w:hint="eastAsia"/>
          <w:sz w:val="24"/>
          <w:szCs w:val="24"/>
        </w:rPr>
        <w:t>在无色界哪个方位</w:t>
      </w:r>
      <w:r w:rsidR="000D1756">
        <w:rPr>
          <w:rFonts w:ascii="微软雅黑" w:eastAsia="微软雅黑" w:hAnsi="微软雅黑" w:hint="eastAsia"/>
          <w:sz w:val="24"/>
          <w:szCs w:val="24"/>
        </w:rPr>
        <w:t>？</w:t>
      </w:r>
      <w:r w:rsidR="00830C04">
        <w:rPr>
          <w:rFonts w:ascii="微软雅黑" w:eastAsia="微软雅黑" w:hAnsi="微软雅黑" w:hint="eastAsia"/>
          <w:sz w:val="24"/>
          <w:szCs w:val="24"/>
        </w:rPr>
        <w:t>怎么去请？</w:t>
      </w:r>
    </w:p>
    <w:p w14:paraId="24485D52" w14:textId="0730CB83" w:rsidR="000D1756" w:rsidRDefault="000D1756" w:rsidP="00147904">
      <w:pPr>
        <w:ind w:firstLine="480"/>
        <w:rPr>
          <w:rFonts w:ascii="微软雅黑" w:eastAsia="微软雅黑" w:hAnsi="微软雅黑"/>
          <w:sz w:val="24"/>
          <w:szCs w:val="24"/>
        </w:rPr>
      </w:pPr>
    </w:p>
    <w:p w14:paraId="737B6A04" w14:textId="51124066" w:rsidR="005204DB" w:rsidRDefault="000D1756" w:rsidP="00147904">
      <w:pPr>
        <w:ind w:firstLine="480"/>
        <w:rPr>
          <w:rFonts w:ascii="微软雅黑" w:eastAsia="微软雅黑" w:hAnsi="微软雅黑"/>
          <w:sz w:val="24"/>
          <w:szCs w:val="24"/>
        </w:rPr>
      </w:pPr>
      <w:r>
        <w:rPr>
          <w:rFonts w:ascii="微软雅黑" w:eastAsia="微软雅黑" w:hAnsi="微软雅黑" w:hint="eastAsia"/>
          <w:sz w:val="24"/>
          <w:szCs w:val="24"/>
        </w:rPr>
        <w:lastRenderedPageBreak/>
        <w:t>弥勒只是一个“概念、意识、信息”，</w:t>
      </w:r>
      <w:r w:rsidR="00B578E2">
        <w:rPr>
          <w:rFonts w:ascii="微软雅黑" w:eastAsia="微软雅黑" w:hAnsi="微软雅黑" w:hint="eastAsia"/>
          <w:sz w:val="24"/>
          <w:szCs w:val="24"/>
        </w:rPr>
        <w:t>是</w:t>
      </w:r>
      <w:r>
        <w:rPr>
          <w:rFonts w:ascii="微软雅黑" w:eastAsia="微软雅黑" w:hAnsi="微软雅黑" w:hint="eastAsia"/>
          <w:sz w:val="24"/>
          <w:szCs w:val="24"/>
        </w:rPr>
        <w:t>无色界的法身，</w:t>
      </w:r>
      <w:r w:rsidR="00B578E2">
        <w:rPr>
          <w:rFonts w:ascii="微软雅黑" w:eastAsia="微软雅黑" w:hAnsi="微软雅黑" w:hint="eastAsia"/>
          <w:sz w:val="24"/>
          <w:szCs w:val="24"/>
        </w:rPr>
        <w:t>但是究竟在什么方位，我们是不知道的。怎么才能找到呢？弥勒</w:t>
      </w:r>
      <w:r w:rsidR="00DA1378">
        <w:rPr>
          <w:rFonts w:ascii="微软雅黑" w:eastAsia="微软雅黑" w:hAnsi="微软雅黑" w:hint="eastAsia"/>
          <w:sz w:val="24"/>
          <w:szCs w:val="24"/>
        </w:rPr>
        <w:t>是</w:t>
      </w:r>
      <w:r w:rsidR="00B578E2">
        <w:rPr>
          <w:rFonts w:ascii="微软雅黑" w:eastAsia="微软雅黑" w:hAnsi="微软雅黑" w:hint="eastAsia"/>
          <w:sz w:val="24"/>
          <w:szCs w:val="24"/>
        </w:rPr>
        <w:t>下到色界的“某个具体的人”身上，这个人肯定是有名有姓，真实存在过的人，只要</w:t>
      </w:r>
      <w:r w:rsidR="005204DB">
        <w:rPr>
          <w:rFonts w:ascii="微软雅黑" w:eastAsia="微软雅黑" w:hAnsi="微软雅黑" w:hint="eastAsia"/>
          <w:sz w:val="24"/>
          <w:szCs w:val="24"/>
        </w:rPr>
        <w:t>找到</w:t>
      </w:r>
      <w:r w:rsidR="00B578E2">
        <w:rPr>
          <w:rFonts w:ascii="微软雅黑" w:eastAsia="微软雅黑" w:hAnsi="微软雅黑" w:hint="eastAsia"/>
          <w:sz w:val="24"/>
          <w:szCs w:val="24"/>
        </w:rPr>
        <w:t>这个人，即可通过这个人反向找到弥勒。</w:t>
      </w:r>
    </w:p>
    <w:p w14:paraId="5A561907" w14:textId="340AF5D7" w:rsidR="00CD52E4" w:rsidRDefault="00CD52E4" w:rsidP="00147904">
      <w:pPr>
        <w:ind w:firstLine="480"/>
        <w:rPr>
          <w:rFonts w:ascii="微软雅黑" w:eastAsia="微软雅黑" w:hAnsi="微软雅黑"/>
          <w:sz w:val="24"/>
          <w:szCs w:val="24"/>
        </w:rPr>
      </w:pPr>
    </w:p>
    <w:p w14:paraId="75FC2752" w14:textId="7103FF33" w:rsidR="000D1756" w:rsidRDefault="00CD52E4" w:rsidP="004328B3">
      <w:pPr>
        <w:ind w:firstLine="480"/>
        <w:rPr>
          <w:rFonts w:ascii="微软雅黑" w:eastAsia="微软雅黑" w:hAnsi="微软雅黑"/>
          <w:sz w:val="24"/>
          <w:szCs w:val="24"/>
        </w:rPr>
      </w:pPr>
      <w:r>
        <w:rPr>
          <w:rFonts w:ascii="微软雅黑" w:eastAsia="微软雅黑" w:hAnsi="微软雅黑" w:hint="eastAsia"/>
          <w:sz w:val="24"/>
          <w:szCs w:val="24"/>
        </w:rPr>
        <w:t>前面我们说到，人间只是无色界在四维空间的投影，人间发生的事情实际上在无色界发生过了。世间万物在无色界都有其法身。人间发生的事情与无色界的法身比，信息会有缺失，形式也会有变化</w:t>
      </w:r>
      <w:r w:rsidR="007254DB">
        <w:rPr>
          <w:rFonts w:ascii="微软雅黑" w:eastAsia="微软雅黑" w:hAnsi="微软雅黑" w:hint="eastAsia"/>
          <w:sz w:val="24"/>
          <w:szCs w:val="24"/>
        </w:rPr>
        <w:t>，</w:t>
      </w:r>
      <w:r>
        <w:rPr>
          <w:rFonts w:ascii="微软雅黑" w:eastAsia="微软雅黑" w:hAnsi="微软雅黑" w:hint="eastAsia"/>
          <w:sz w:val="24"/>
          <w:szCs w:val="24"/>
        </w:rPr>
        <w:t>所以佛经说我们看到的物质世界只是幻象。</w:t>
      </w:r>
      <w:r w:rsidR="007254DB">
        <w:rPr>
          <w:rFonts w:ascii="微软雅黑" w:eastAsia="微软雅黑" w:hAnsi="微软雅黑" w:hint="eastAsia"/>
          <w:sz w:val="24"/>
          <w:szCs w:val="24"/>
        </w:rPr>
        <w:t>那么弥勒既然是无色界的法身，其投影</w:t>
      </w:r>
      <w:r w:rsidR="00334FA3">
        <w:rPr>
          <w:rFonts w:ascii="微软雅黑" w:eastAsia="微软雅黑" w:hAnsi="微软雅黑" w:hint="eastAsia"/>
          <w:sz w:val="24"/>
          <w:szCs w:val="24"/>
        </w:rPr>
        <w:t>于</w:t>
      </w:r>
      <w:r w:rsidR="007254DB">
        <w:rPr>
          <w:rFonts w:ascii="微软雅黑" w:eastAsia="微软雅黑" w:hAnsi="微软雅黑" w:hint="eastAsia"/>
          <w:sz w:val="24"/>
          <w:szCs w:val="24"/>
        </w:rPr>
        <w:t>色界必然就会有一个色身。要找到弥勒很简单！</w:t>
      </w:r>
      <w:r w:rsidR="005204DB">
        <w:rPr>
          <w:rFonts w:ascii="微软雅黑" w:eastAsia="微软雅黑" w:hAnsi="微软雅黑" w:hint="eastAsia"/>
          <w:sz w:val="24"/>
          <w:szCs w:val="24"/>
        </w:rPr>
        <w:t>弥勒会与“汉民族主义”紧密结合，历史上的汉民族主义英雄，也是弥勒曾经下过的肉身。古代有：文天祥，陆秀夫，张世杰。近代有：陶成章，徐锡麟，秋瑾。现代有：汉运的死难的烈士，这些人都是弥勒下</w:t>
      </w:r>
      <w:r w:rsidR="009A358F">
        <w:rPr>
          <w:rFonts w:ascii="微软雅黑" w:eastAsia="微软雅黑" w:hAnsi="微软雅黑" w:hint="eastAsia"/>
          <w:sz w:val="24"/>
          <w:szCs w:val="24"/>
        </w:rPr>
        <w:t>界过</w:t>
      </w:r>
      <w:r w:rsidR="00B4545C">
        <w:rPr>
          <w:rFonts w:ascii="微软雅黑" w:eastAsia="微软雅黑" w:hAnsi="微软雅黑" w:hint="eastAsia"/>
          <w:sz w:val="24"/>
          <w:szCs w:val="24"/>
        </w:rPr>
        <w:t>的肉身</w:t>
      </w:r>
      <w:r w:rsidR="005204DB">
        <w:rPr>
          <w:rFonts w:ascii="微软雅黑" w:eastAsia="微软雅黑" w:hAnsi="微软雅黑" w:hint="eastAsia"/>
          <w:sz w:val="24"/>
          <w:szCs w:val="24"/>
        </w:rPr>
        <w:t>，可以通过召唤他们的亡魂</w:t>
      </w:r>
      <w:r w:rsidR="003068BD">
        <w:rPr>
          <w:rFonts w:ascii="微软雅黑" w:eastAsia="微软雅黑" w:hAnsi="微软雅黑" w:hint="eastAsia"/>
          <w:sz w:val="24"/>
          <w:szCs w:val="24"/>
        </w:rPr>
        <w:t>找到弥勒</w:t>
      </w:r>
      <w:r w:rsidR="005204DB">
        <w:rPr>
          <w:rFonts w:ascii="微软雅黑" w:eastAsia="微软雅黑" w:hAnsi="微软雅黑" w:hint="eastAsia"/>
          <w:sz w:val="24"/>
          <w:szCs w:val="24"/>
        </w:rPr>
        <w:t>。</w:t>
      </w:r>
    </w:p>
    <w:p w14:paraId="2BB8EBAD" w14:textId="70360EAE" w:rsidR="003068BD" w:rsidRDefault="003068BD" w:rsidP="007254DB">
      <w:pPr>
        <w:ind w:firstLine="480"/>
        <w:rPr>
          <w:rFonts w:ascii="微软雅黑" w:eastAsia="微软雅黑" w:hAnsi="微软雅黑"/>
          <w:sz w:val="24"/>
          <w:szCs w:val="24"/>
        </w:rPr>
      </w:pPr>
    </w:p>
    <w:p w14:paraId="3019D9F5" w14:textId="5A9B9EF6" w:rsidR="00436808" w:rsidRDefault="003068BD" w:rsidP="00FE1EB2">
      <w:pPr>
        <w:ind w:firstLine="480"/>
        <w:rPr>
          <w:rFonts w:ascii="微软雅黑" w:eastAsia="微软雅黑" w:hAnsi="微软雅黑"/>
          <w:sz w:val="24"/>
          <w:szCs w:val="24"/>
        </w:rPr>
      </w:pPr>
      <w:r>
        <w:rPr>
          <w:rFonts w:ascii="微软雅黑" w:eastAsia="微软雅黑" w:hAnsi="微软雅黑" w:hint="eastAsia"/>
          <w:sz w:val="24"/>
          <w:szCs w:val="24"/>
        </w:rPr>
        <w:t>另一种</w:t>
      </w:r>
      <w:r w:rsidR="00AD0077">
        <w:rPr>
          <w:rFonts w:ascii="微软雅黑" w:eastAsia="微软雅黑" w:hAnsi="微软雅黑" w:hint="eastAsia"/>
          <w:sz w:val="24"/>
          <w:szCs w:val="24"/>
        </w:rPr>
        <w:t>更直接的</w:t>
      </w:r>
      <w:r>
        <w:rPr>
          <w:rFonts w:ascii="微软雅黑" w:eastAsia="微软雅黑" w:hAnsi="微软雅黑" w:hint="eastAsia"/>
          <w:sz w:val="24"/>
          <w:szCs w:val="24"/>
        </w:rPr>
        <w:t>找弥勒</w:t>
      </w:r>
      <w:r w:rsidR="00113BB2">
        <w:rPr>
          <w:rFonts w:ascii="微软雅黑" w:eastAsia="微软雅黑" w:hAnsi="微软雅黑" w:hint="eastAsia"/>
          <w:sz w:val="24"/>
          <w:szCs w:val="24"/>
        </w:rPr>
        <w:t>，</w:t>
      </w:r>
      <w:r>
        <w:rPr>
          <w:rFonts w:ascii="微软雅黑" w:eastAsia="微软雅黑" w:hAnsi="微软雅黑" w:hint="eastAsia"/>
          <w:sz w:val="24"/>
          <w:szCs w:val="24"/>
        </w:rPr>
        <w:t>方法就是找弥勒法师</w:t>
      </w:r>
      <w:r w:rsidR="00AD0077">
        <w:rPr>
          <w:rFonts w:ascii="微软雅黑" w:eastAsia="微软雅黑" w:hAnsi="微软雅黑" w:hint="eastAsia"/>
          <w:sz w:val="24"/>
          <w:szCs w:val="24"/>
        </w:rPr>
        <w:t>。</w:t>
      </w:r>
      <w:r>
        <w:rPr>
          <w:rFonts w:ascii="微软雅黑" w:eastAsia="微软雅黑" w:hAnsi="微软雅黑" w:hint="eastAsia"/>
          <w:sz w:val="24"/>
          <w:szCs w:val="24"/>
        </w:rPr>
        <w:t>如果弥勒已经降到法师</w:t>
      </w:r>
      <w:r w:rsidR="00CE2499">
        <w:rPr>
          <w:rFonts w:ascii="微软雅黑" w:eastAsia="微软雅黑" w:hAnsi="微软雅黑" w:hint="eastAsia"/>
          <w:sz w:val="24"/>
          <w:szCs w:val="24"/>
        </w:rPr>
        <w:t>肉身</w:t>
      </w:r>
      <w:r>
        <w:rPr>
          <w:rFonts w:ascii="微软雅黑" w:eastAsia="微软雅黑" w:hAnsi="微软雅黑" w:hint="eastAsia"/>
          <w:sz w:val="24"/>
          <w:szCs w:val="24"/>
        </w:rPr>
        <w:t>，法师就代表弥勒</w:t>
      </w:r>
      <w:r w:rsidR="00113BB2">
        <w:rPr>
          <w:rFonts w:ascii="微软雅黑" w:eastAsia="微软雅黑" w:hAnsi="微软雅黑" w:hint="eastAsia"/>
          <w:sz w:val="24"/>
          <w:szCs w:val="24"/>
        </w:rPr>
        <w:t>。</w:t>
      </w:r>
      <w:r w:rsidR="00073841">
        <w:rPr>
          <w:rFonts w:ascii="微软雅黑" w:eastAsia="微软雅黑" w:hAnsi="微软雅黑" w:hint="eastAsia"/>
          <w:sz w:val="24"/>
          <w:szCs w:val="24"/>
        </w:rPr>
        <w:t>后</w:t>
      </w:r>
      <w:r w:rsidR="00B4545C">
        <w:rPr>
          <w:rFonts w:ascii="微软雅黑" w:eastAsia="微软雅黑" w:hAnsi="微软雅黑" w:hint="eastAsia"/>
          <w:sz w:val="24"/>
          <w:szCs w:val="24"/>
        </w:rPr>
        <w:t>一条很容易理解，</w:t>
      </w:r>
      <w:r w:rsidR="00073841">
        <w:rPr>
          <w:rFonts w:ascii="微软雅黑" w:eastAsia="微软雅黑" w:hAnsi="微软雅黑" w:hint="eastAsia"/>
          <w:sz w:val="24"/>
          <w:szCs w:val="24"/>
        </w:rPr>
        <w:t>前</w:t>
      </w:r>
      <w:r w:rsidR="00B4545C">
        <w:rPr>
          <w:rFonts w:ascii="微软雅黑" w:eastAsia="微软雅黑" w:hAnsi="微软雅黑" w:hint="eastAsia"/>
          <w:sz w:val="24"/>
          <w:szCs w:val="24"/>
        </w:rPr>
        <w:t>一条可能很多人会有疑问：其他民族为何没有弥勒？要解答这些问题，需要理解两个东西：第一，汉民族精神的特殊性。第二，“精神力学透镜”理论。</w:t>
      </w:r>
    </w:p>
    <w:p w14:paraId="2BFBD2E4" w14:textId="77777777" w:rsidR="00436808" w:rsidRDefault="00436808" w:rsidP="00436808">
      <w:pPr>
        <w:ind w:firstLine="480"/>
        <w:rPr>
          <w:rFonts w:ascii="微软雅黑" w:eastAsia="微软雅黑" w:hAnsi="微软雅黑"/>
          <w:sz w:val="24"/>
          <w:szCs w:val="24"/>
        </w:rPr>
      </w:pPr>
    </w:p>
    <w:p w14:paraId="2424A622" w14:textId="11A80BB9" w:rsidR="000D1756" w:rsidRDefault="00436808" w:rsidP="00F6362B">
      <w:pPr>
        <w:ind w:firstLine="480"/>
        <w:rPr>
          <w:rFonts w:ascii="微软雅黑" w:eastAsia="微软雅黑" w:hAnsi="微软雅黑"/>
          <w:sz w:val="24"/>
          <w:szCs w:val="24"/>
        </w:rPr>
      </w:pPr>
      <w:r>
        <w:rPr>
          <w:rFonts w:ascii="微软雅黑" w:eastAsia="微软雅黑" w:hAnsi="微软雅黑" w:hint="eastAsia"/>
          <w:sz w:val="24"/>
          <w:szCs w:val="24"/>
        </w:rPr>
        <w:t>其他民族</w:t>
      </w:r>
      <w:r w:rsidR="002467E3">
        <w:rPr>
          <w:rFonts w:ascii="微软雅黑" w:eastAsia="微软雅黑" w:hAnsi="微软雅黑" w:hint="eastAsia"/>
          <w:sz w:val="24"/>
          <w:szCs w:val="24"/>
        </w:rPr>
        <w:t>受欲望指使比</w:t>
      </w:r>
      <w:r>
        <w:rPr>
          <w:rFonts w:ascii="微软雅黑" w:eastAsia="微软雅黑" w:hAnsi="微软雅黑" w:hint="eastAsia"/>
          <w:sz w:val="24"/>
          <w:szCs w:val="24"/>
        </w:rPr>
        <w:t>较随性，汉民族精神</w:t>
      </w:r>
      <w:r w:rsidR="002467E3">
        <w:rPr>
          <w:rFonts w:ascii="微软雅黑" w:eastAsia="微软雅黑" w:hAnsi="微软雅黑" w:hint="eastAsia"/>
          <w:sz w:val="24"/>
          <w:szCs w:val="24"/>
        </w:rPr>
        <w:t>是超脱欲望的。</w:t>
      </w:r>
      <w:r>
        <w:rPr>
          <w:rFonts w:ascii="微软雅黑" w:eastAsia="微软雅黑" w:hAnsi="微软雅黑" w:hint="eastAsia"/>
          <w:sz w:val="24"/>
          <w:szCs w:val="24"/>
        </w:rPr>
        <w:t>猪整天被欲望操纵，如果你人也这样</w:t>
      </w:r>
      <w:r w:rsidR="00CA6A94">
        <w:rPr>
          <w:rFonts w:ascii="微软雅黑" w:eastAsia="微软雅黑" w:hAnsi="微软雅黑" w:hint="eastAsia"/>
          <w:sz w:val="24"/>
          <w:szCs w:val="24"/>
        </w:rPr>
        <w:t>，</w:t>
      </w:r>
      <w:r>
        <w:rPr>
          <w:rFonts w:ascii="微软雅黑" w:eastAsia="微软雅黑" w:hAnsi="微软雅黑" w:hint="eastAsia"/>
          <w:sz w:val="24"/>
          <w:szCs w:val="24"/>
        </w:rPr>
        <w:t>那</w:t>
      </w:r>
      <w:r w:rsidR="00CA6A94">
        <w:rPr>
          <w:rFonts w:ascii="微软雅黑" w:eastAsia="微软雅黑" w:hAnsi="微软雅黑" w:hint="eastAsia"/>
          <w:sz w:val="24"/>
          <w:szCs w:val="24"/>
        </w:rPr>
        <w:t>你</w:t>
      </w:r>
      <w:r>
        <w:rPr>
          <w:rFonts w:ascii="微软雅黑" w:eastAsia="微软雅黑" w:hAnsi="微软雅黑" w:hint="eastAsia"/>
          <w:sz w:val="24"/>
          <w:szCs w:val="24"/>
        </w:rPr>
        <w:t>与猪有什么区别？汉民族精神不仅超脱欲望甚至还“主动拥抱痛苦”</w:t>
      </w:r>
      <w:r w:rsidR="00522E29">
        <w:rPr>
          <w:rFonts w:ascii="微软雅黑" w:eastAsia="微软雅黑" w:hAnsi="微软雅黑" w:hint="eastAsia"/>
          <w:sz w:val="24"/>
          <w:szCs w:val="24"/>
        </w:rPr>
        <w:t>！</w:t>
      </w:r>
      <w:r>
        <w:rPr>
          <w:rFonts w:ascii="微软雅黑" w:eastAsia="微软雅黑" w:hAnsi="微软雅黑" w:hint="eastAsia"/>
          <w:sz w:val="24"/>
          <w:szCs w:val="24"/>
        </w:rPr>
        <w:t>恰恰是这么独特的民族</w:t>
      </w:r>
      <w:r w:rsidR="008D49C7">
        <w:rPr>
          <w:rFonts w:ascii="微软雅黑" w:eastAsia="微软雅黑" w:hAnsi="微软雅黑" w:hint="eastAsia"/>
          <w:sz w:val="24"/>
          <w:szCs w:val="24"/>
        </w:rPr>
        <w:t>性格</w:t>
      </w:r>
      <w:r>
        <w:rPr>
          <w:rFonts w:ascii="微软雅黑" w:eastAsia="微软雅黑" w:hAnsi="微软雅黑" w:hint="eastAsia"/>
          <w:sz w:val="24"/>
          <w:szCs w:val="24"/>
        </w:rPr>
        <w:t>，所以才会在崖山海战的时候</w:t>
      </w:r>
      <w:r w:rsidR="00522E29">
        <w:rPr>
          <w:rFonts w:ascii="微软雅黑" w:eastAsia="微软雅黑" w:hAnsi="微软雅黑" w:hint="eastAsia"/>
          <w:sz w:val="24"/>
          <w:szCs w:val="24"/>
        </w:rPr>
        <w:t>，</w:t>
      </w:r>
      <w:r>
        <w:rPr>
          <w:rFonts w:ascii="微软雅黑" w:eastAsia="微软雅黑" w:hAnsi="微软雅黑" w:hint="eastAsia"/>
          <w:sz w:val="24"/>
          <w:szCs w:val="24"/>
        </w:rPr>
        <w:t>十万</w:t>
      </w:r>
      <w:r>
        <w:rPr>
          <w:rFonts w:ascii="微软雅黑" w:eastAsia="微软雅黑" w:hAnsi="微软雅黑" w:hint="eastAsia"/>
          <w:sz w:val="24"/>
          <w:szCs w:val="24"/>
        </w:rPr>
        <w:lastRenderedPageBreak/>
        <w:t>宗室</w:t>
      </w:r>
      <w:r w:rsidR="008D49C7">
        <w:rPr>
          <w:rFonts w:ascii="微软雅黑" w:eastAsia="微软雅黑" w:hAnsi="微软雅黑" w:hint="eastAsia"/>
          <w:sz w:val="24"/>
          <w:szCs w:val="24"/>
        </w:rPr>
        <w:t>集体</w:t>
      </w:r>
      <w:r>
        <w:rPr>
          <w:rFonts w:ascii="微软雅黑" w:eastAsia="微软雅黑" w:hAnsi="微软雅黑" w:hint="eastAsia"/>
          <w:sz w:val="24"/>
          <w:szCs w:val="24"/>
        </w:rPr>
        <w:t>跳海自杀殉国</w:t>
      </w:r>
      <w:r w:rsidR="00522E29">
        <w:rPr>
          <w:rFonts w:ascii="微软雅黑" w:eastAsia="微软雅黑" w:hAnsi="微软雅黑" w:hint="eastAsia"/>
          <w:sz w:val="24"/>
          <w:szCs w:val="24"/>
        </w:rPr>
        <w:t>！</w:t>
      </w:r>
      <w:r w:rsidR="00A82D15">
        <w:rPr>
          <w:rFonts w:ascii="微软雅黑" w:eastAsia="微软雅黑" w:hAnsi="微软雅黑" w:hint="eastAsia"/>
          <w:sz w:val="24"/>
          <w:szCs w:val="24"/>
        </w:rPr>
        <w:t>这是汉族独有</w:t>
      </w:r>
      <w:r w:rsidR="00ED4CCD">
        <w:rPr>
          <w:rFonts w:ascii="微软雅黑" w:eastAsia="微软雅黑" w:hAnsi="微软雅黑" w:hint="eastAsia"/>
          <w:sz w:val="24"/>
          <w:szCs w:val="24"/>
        </w:rPr>
        <w:t>的“群体</w:t>
      </w:r>
      <w:r w:rsidR="00913B4D">
        <w:rPr>
          <w:rFonts w:ascii="微软雅黑" w:eastAsia="微软雅黑" w:hAnsi="微软雅黑" w:hint="eastAsia"/>
          <w:sz w:val="24"/>
          <w:szCs w:val="24"/>
        </w:rPr>
        <w:t>意识</w:t>
      </w:r>
      <w:r w:rsidR="00ED4CCD">
        <w:rPr>
          <w:rFonts w:ascii="微软雅黑" w:eastAsia="微软雅黑" w:hAnsi="微软雅黑" w:hint="eastAsia"/>
          <w:sz w:val="24"/>
          <w:szCs w:val="24"/>
        </w:rPr>
        <w:t>”即汉民族精神</w:t>
      </w:r>
      <w:r w:rsidR="00A82D15">
        <w:rPr>
          <w:rFonts w:ascii="微软雅黑" w:eastAsia="微软雅黑" w:hAnsi="微软雅黑" w:hint="eastAsia"/>
          <w:sz w:val="24"/>
          <w:szCs w:val="24"/>
        </w:rPr>
        <w:t>！</w:t>
      </w:r>
      <w:r>
        <w:rPr>
          <w:rFonts w:ascii="微软雅黑" w:eastAsia="微软雅黑" w:hAnsi="微软雅黑" w:hint="eastAsia"/>
          <w:sz w:val="24"/>
          <w:szCs w:val="24"/>
        </w:rPr>
        <w:t>其他民族的民族英雄比如成吉思汗在汉族眼里</w:t>
      </w:r>
      <w:r w:rsidR="00094341">
        <w:rPr>
          <w:rFonts w:ascii="微软雅黑" w:eastAsia="微软雅黑" w:hAnsi="微软雅黑" w:hint="eastAsia"/>
          <w:sz w:val="24"/>
          <w:szCs w:val="24"/>
        </w:rPr>
        <w:t>只能算</w:t>
      </w:r>
      <w:r>
        <w:rPr>
          <w:rFonts w:ascii="微软雅黑" w:eastAsia="微软雅黑" w:hAnsi="微软雅黑" w:hint="eastAsia"/>
          <w:sz w:val="24"/>
          <w:szCs w:val="24"/>
        </w:rPr>
        <w:t>“成功人士”离“民族英雄”还差十万八千里。</w:t>
      </w:r>
      <w:r w:rsidR="00C646C2">
        <w:rPr>
          <w:rFonts w:ascii="微软雅黑" w:eastAsia="微软雅黑" w:hAnsi="微软雅黑" w:hint="eastAsia"/>
          <w:sz w:val="24"/>
          <w:szCs w:val="24"/>
        </w:rPr>
        <w:t>汉</w:t>
      </w:r>
      <w:r w:rsidR="00522E29">
        <w:rPr>
          <w:rFonts w:ascii="微软雅黑" w:eastAsia="微软雅黑" w:hAnsi="微软雅黑" w:hint="eastAsia"/>
          <w:sz w:val="24"/>
          <w:szCs w:val="24"/>
        </w:rPr>
        <w:t>民族英雄</w:t>
      </w:r>
      <w:r w:rsidR="00C646C2">
        <w:rPr>
          <w:rFonts w:ascii="微软雅黑" w:eastAsia="微软雅黑" w:hAnsi="微软雅黑" w:hint="eastAsia"/>
          <w:sz w:val="24"/>
          <w:szCs w:val="24"/>
        </w:rPr>
        <w:t>的标准比较</w:t>
      </w:r>
      <w:r w:rsidR="00E03F41">
        <w:rPr>
          <w:rFonts w:ascii="微软雅黑" w:eastAsia="微软雅黑" w:hAnsi="微软雅黑" w:hint="eastAsia"/>
          <w:sz w:val="24"/>
          <w:szCs w:val="24"/>
        </w:rPr>
        <w:t>苛刻</w:t>
      </w:r>
      <w:r w:rsidR="00C646C2">
        <w:rPr>
          <w:rFonts w:ascii="微软雅黑" w:eastAsia="微软雅黑" w:hAnsi="微软雅黑" w:hint="eastAsia"/>
          <w:sz w:val="24"/>
          <w:szCs w:val="24"/>
        </w:rPr>
        <w:t>，</w:t>
      </w:r>
      <w:r>
        <w:rPr>
          <w:rFonts w:ascii="微软雅黑" w:eastAsia="微软雅黑" w:hAnsi="微软雅黑" w:hint="eastAsia"/>
          <w:sz w:val="24"/>
          <w:szCs w:val="24"/>
        </w:rPr>
        <w:t>类似文天祥这样的，悲情的、痛苦的、</w:t>
      </w:r>
      <w:r w:rsidR="00D70602">
        <w:rPr>
          <w:rFonts w:ascii="微软雅黑" w:eastAsia="微软雅黑" w:hAnsi="微软雅黑" w:hint="eastAsia"/>
          <w:sz w:val="24"/>
          <w:szCs w:val="24"/>
        </w:rPr>
        <w:t>死后阴魂不散</w:t>
      </w:r>
      <w:r w:rsidR="00096F8D">
        <w:rPr>
          <w:rFonts w:ascii="微软雅黑" w:eastAsia="微软雅黑" w:hAnsi="微软雅黑" w:hint="eastAsia"/>
          <w:sz w:val="24"/>
          <w:szCs w:val="24"/>
        </w:rPr>
        <w:t>，</w:t>
      </w:r>
      <w:r w:rsidR="00D70602">
        <w:rPr>
          <w:rFonts w:ascii="微软雅黑" w:eastAsia="微软雅黑" w:hAnsi="微软雅黑" w:hint="eastAsia"/>
          <w:sz w:val="24"/>
          <w:szCs w:val="24"/>
        </w:rPr>
        <w:t>才能算汉民族英雄。</w:t>
      </w:r>
    </w:p>
    <w:p w14:paraId="42348353" w14:textId="739ECF9B" w:rsidR="009E4749" w:rsidRDefault="009E4749" w:rsidP="00F6362B">
      <w:pPr>
        <w:ind w:firstLine="480"/>
        <w:rPr>
          <w:rFonts w:ascii="微软雅黑" w:eastAsia="微软雅黑" w:hAnsi="微软雅黑"/>
          <w:sz w:val="24"/>
          <w:szCs w:val="24"/>
        </w:rPr>
      </w:pPr>
    </w:p>
    <w:p w14:paraId="2E8F5FF3" w14:textId="28EAFC0C" w:rsidR="009E4749" w:rsidRDefault="001530AB" w:rsidP="00F6362B">
      <w:pPr>
        <w:ind w:firstLine="480"/>
        <w:rPr>
          <w:rFonts w:ascii="微软雅黑" w:eastAsia="微软雅黑" w:hAnsi="微软雅黑"/>
          <w:sz w:val="24"/>
          <w:szCs w:val="24"/>
        </w:rPr>
      </w:pPr>
      <w:r>
        <w:rPr>
          <w:rFonts w:ascii="微软雅黑" w:eastAsia="微软雅黑" w:hAnsi="微软雅黑" w:hint="eastAsia"/>
          <w:sz w:val="24"/>
          <w:szCs w:val="24"/>
        </w:rPr>
        <w:t>蒙古族的英雄成吉思汗作为成功人士早早的就去投胎了。汉族英雄文天祥却阴魂不散，停留在天地之间，直到</w:t>
      </w:r>
      <w:r w:rsidR="00770CBC">
        <w:rPr>
          <w:rFonts w:ascii="微软雅黑" w:eastAsia="微软雅黑" w:hAnsi="微软雅黑" w:hint="eastAsia"/>
          <w:sz w:val="24"/>
          <w:szCs w:val="24"/>
        </w:rPr>
        <w:t>看到</w:t>
      </w:r>
      <w:r>
        <w:rPr>
          <w:rFonts w:ascii="微软雅黑" w:eastAsia="微软雅黑" w:hAnsi="微软雅黑" w:hint="eastAsia"/>
          <w:sz w:val="24"/>
          <w:szCs w:val="24"/>
        </w:rPr>
        <w:t>汉人真正解放的那一天</w:t>
      </w:r>
      <w:r w:rsidR="00770CBC">
        <w:rPr>
          <w:rFonts w:ascii="微软雅黑" w:eastAsia="微软雅黑" w:hAnsi="微软雅黑" w:hint="eastAsia"/>
          <w:sz w:val="24"/>
          <w:szCs w:val="24"/>
        </w:rPr>
        <w:t>才能瞑目</w:t>
      </w:r>
      <w:r>
        <w:rPr>
          <w:rFonts w:ascii="微软雅黑" w:eastAsia="微软雅黑" w:hAnsi="微软雅黑" w:hint="eastAsia"/>
          <w:sz w:val="24"/>
          <w:szCs w:val="24"/>
        </w:rPr>
        <w:t>。那么在汉族遭到中国政府</w:t>
      </w:r>
      <w:r w:rsidR="001C7F5A">
        <w:rPr>
          <w:rFonts w:ascii="微软雅黑" w:eastAsia="微软雅黑" w:hAnsi="微软雅黑" w:hint="eastAsia"/>
          <w:sz w:val="24"/>
          <w:szCs w:val="24"/>
        </w:rPr>
        <w:t>“</w:t>
      </w:r>
      <w:r>
        <w:rPr>
          <w:rFonts w:ascii="微软雅黑" w:eastAsia="微软雅黑" w:hAnsi="微软雅黑" w:hint="eastAsia"/>
          <w:sz w:val="24"/>
          <w:szCs w:val="24"/>
        </w:rPr>
        <w:t>种族歧视政策</w:t>
      </w:r>
      <w:r w:rsidR="001C7F5A">
        <w:rPr>
          <w:rFonts w:ascii="微软雅黑" w:eastAsia="微软雅黑" w:hAnsi="微软雅黑" w:hint="eastAsia"/>
          <w:sz w:val="24"/>
          <w:szCs w:val="24"/>
        </w:rPr>
        <w:t>”</w:t>
      </w:r>
      <w:r>
        <w:rPr>
          <w:rFonts w:ascii="微软雅黑" w:eastAsia="微软雅黑" w:hAnsi="微软雅黑" w:hint="eastAsia"/>
          <w:sz w:val="24"/>
          <w:szCs w:val="24"/>
        </w:rPr>
        <w:t>迫害的今天，这些历史上的汉民族英雄的亡魂应该都在“无色界”停留</w:t>
      </w:r>
      <w:r w:rsidR="003C038F">
        <w:rPr>
          <w:rFonts w:ascii="微软雅黑" w:eastAsia="微软雅黑" w:hAnsi="微软雅黑" w:hint="eastAsia"/>
          <w:sz w:val="24"/>
          <w:szCs w:val="24"/>
        </w:rPr>
        <w:t>！</w:t>
      </w:r>
    </w:p>
    <w:p w14:paraId="62D5D95C" w14:textId="4100805A" w:rsidR="003B0EFD" w:rsidRDefault="003B0EFD" w:rsidP="00F6362B">
      <w:pPr>
        <w:ind w:firstLine="480"/>
        <w:rPr>
          <w:rFonts w:ascii="微软雅黑" w:eastAsia="微软雅黑" w:hAnsi="微软雅黑"/>
          <w:sz w:val="24"/>
          <w:szCs w:val="24"/>
        </w:rPr>
      </w:pPr>
    </w:p>
    <w:p w14:paraId="4B48E60B" w14:textId="564A120B" w:rsidR="003B0EFD" w:rsidRDefault="003B0EFD" w:rsidP="00E35BC9">
      <w:pPr>
        <w:ind w:firstLine="480"/>
        <w:rPr>
          <w:rFonts w:ascii="微软雅黑" w:eastAsia="微软雅黑" w:hAnsi="微软雅黑"/>
          <w:sz w:val="24"/>
          <w:szCs w:val="24"/>
        </w:rPr>
      </w:pPr>
      <w:r>
        <w:rPr>
          <w:rFonts w:ascii="微软雅黑" w:eastAsia="微软雅黑" w:hAnsi="微软雅黑" w:hint="eastAsia"/>
          <w:sz w:val="24"/>
          <w:szCs w:val="24"/>
        </w:rPr>
        <w:t>动物群体有一个奇特的现象，比如说一群羊有领头羊</w:t>
      </w:r>
      <w:r w:rsidR="00F7770B">
        <w:rPr>
          <w:rFonts w:ascii="微软雅黑" w:eastAsia="微软雅黑" w:hAnsi="微软雅黑" w:hint="eastAsia"/>
          <w:sz w:val="24"/>
          <w:szCs w:val="24"/>
        </w:rPr>
        <w:t>。假设这只羊跳崖其他的羊也会跟着跳。这种现象也在汉民族的崖山海战十万宗室集体跳海自杀殉国中出现过。</w:t>
      </w:r>
      <w:r w:rsidR="004769C7">
        <w:rPr>
          <w:rFonts w:ascii="微软雅黑" w:eastAsia="微软雅黑" w:hAnsi="微软雅黑" w:hint="eastAsia"/>
          <w:sz w:val="24"/>
          <w:szCs w:val="24"/>
        </w:rPr>
        <w:t>科学家</w:t>
      </w:r>
      <w:r w:rsidR="00FB5521">
        <w:rPr>
          <w:rFonts w:ascii="微软雅黑" w:eastAsia="微软雅黑" w:hAnsi="微软雅黑" w:hint="eastAsia"/>
          <w:sz w:val="24"/>
          <w:szCs w:val="24"/>
        </w:rPr>
        <w:t>无法</w:t>
      </w:r>
      <w:r w:rsidR="004769C7">
        <w:rPr>
          <w:rFonts w:ascii="微软雅黑" w:eastAsia="微软雅黑" w:hAnsi="微软雅黑" w:hint="eastAsia"/>
          <w:sz w:val="24"/>
          <w:szCs w:val="24"/>
        </w:rPr>
        <w:t>解释这种现象，我</w:t>
      </w:r>
      <w:r w:rsidR="00E35BC9">
        <w:rPr>
          <w:rFonts w:ascii="微软雅黑" w:eastAsia="微软雅黑" w:hAnsi="微软雅黑" w:hint="eastAsia"/>
          <w:sz w:val="24"/>
          <w:szCs w:val="24"/>
        </w:rPr>
        <w:t>又</w:t>
      </w:r>
      <w:r w:rsidR="004769C7">
        <w:rPr>
          <w:rFonts w:ascii="微软雅黑" w:eastAsia="微软雅黑" w:hAnsi="微软雅黑" w:hint="eastAsia"/>
          <w:sz w:val="24"/>
          <w:szCs w:val="24"/>
        </w:rPr>
        <w:t>从灵界搬来了知识！这就是“精神力学透镜”理论。</w:t>
      </w:r>
    </w:p>
    <w:p w14:paraId="3C00FF96" w14:textId="0D59F65C" w:rsidR="004769C7" w:rsidRPr="00946181" w:rsidRDefault="004769C7" w:rsidP="00F6362B">
      <w:pPr>
        <w:ind w:firstLine="480"/>
        <w:rPr>
          <w:rFonts w:ascii="微软雅黑" w:eastAsia="微软雅黑" w:hAnsi="微软雅黑"/>
          <w:sz w:val="24"/>
          <w:szCs w:val="24"/>
        </w:rPr>
      </w:pPr>
    </w:p>
    <w:p w14:paraId="571681AC" w14:textId="4ACA772D" w:rsidR="00D54306" w:rsidRDefault="004769C7" w:rsidP="0067649D">
      <w:pPr>
        <w:ind w:firstLine="480"/>
        <w:rPr>
          <w:rFonts w:ascii="微软雅黑" w:eastAsia="微软雅黑" w:hAnsi="微软雅黑"/>
          <w:sz w:val="24"/>
          <w:szCs w:val="24"/>
        </w:rPr>
      </w:pPr>
      <w:r>
        <w:rPr>
          <w:rFonts w:ascii="微软雅黑" w:eastAsia="微软雅黑" w:hAnsi="微软雅黑" w:hint="eastAsia"/>
          <w:sz w:val="24"/>
          <w:szCs w:val="24"/>
        </w:rPr>
        <w:t>无色界</w:t>
      </w:r>
      <w:r w:rsidR="00B54E6A">
        <w:rPr>
          <w:rFonts w:ascii="微软雅黑" w:eastAsia="微软雅黑" w:hAnsi="微软雅黑" w:hint="eastAsia"/>
          <w:sz w:val="24"/>
          <w:szCs w:val="24"/>
        </w:rPr>
        <w:t>是一个纯意识体</w:t>
      </w:r>
      <w:r w:rsidR="001433A6">
        <w:rPr>
          <w:rFonts w:ascii="微软雅黑" w:eastAsia="微软雅黑" w:hAnsi="微软雅黑" w:hint="eastAsia"/>
          <w:sz w:val="24"/>
          <w:szCs w:val="24"/>
        </w:rPr>
        <w:t>，</w:t>
      </w:r>
      <w:r w:rsidR="00E56185">
        <w:rPr>
          <w:rFonts w:ascii="微软雅黑" w:eastAsia="微软雅黑" w:hAnsi="微软雅黑" w:hint="eastAsia"/>
          <w:sz w:val="24"/>
          <w:szCs w:val="24"/>
        </w:rPr>
        <w:t>但是不同的个体还会</w:t>
      </w:r>
      <w:r w:rsidR="00354300">
        <w:rPr>
          <w:rFonts w:ascii="微软雅黑" w:eastAsia="微软雅黑" w:hAnsi="微软雅黑" w:hint="eastAsia"/>
          <w:sz w:val="24"/>
          <w:szCs w:val="24"/>
        </w:rPr>
        <w:t>形成</w:t>
      </w:r>
      <w:r w:rsidR="00E56185">
        <w:rPr>
          <w:rFonts w:ascii="微软雅黑" w:eastAsia="微软雅黑" w:hAnsi="微软雅黑" w:hint="eastAsia"/>
          <w:sz w:val="24"/>
          <w:szCs w:val="24"/>
        </w:rPr>
        <w:t>“群体</w:t>
      </w:r>
      <w:r w:rsidR="00946181">
        <w:rPr>
          <w:rFonts w:ascii="微软雅黑" w:eastAsia="微软雅黑" w:hAnsi="微软雅黑" w:hint="eastAsia"/>
          <w:sz w:val="24"/>
          <w:szCs w:val="24"/>
        </w:rPr>
        <w:t>意识</w:t>
      </w:r>
      <w:r w:rsidR="00E56185">
        <w:rPr>
          <w:rFonts w:ascii="微软雅黑" w:eastAsia="微软雅黑" w:hAnsi="微软雅黑"/>
          <w:sz w:val="24"/>
          <w:szCs w:val="24"/>
        </w:rPr>
        <w:t>”</w:t>
      </w:r>
      <w:r w:rsidR="000F7277">
        <w:rPr>
          <w:rFonts w:ascii="微软雅黑" w:eastAsia="微软雅黑" w:hAnsi="微软雅黑" w:hint="eastAsia"/>
          <w:sz w:val="24"/>
          <w:szCs w:val="24"/>
        </w:rPr>
        <w:t>。</w:t>
      </w:r>
      <w:r w:rsidR="00E56185">
        <w:rPr>
          <w:rFonts w:ascii="微软雅黑" w:eastAsia="微软雅黑" w:hAnsi="微软雅黑" w:hint="eastAsia"/>
          <w:sz w:val="24"/>
          <w:szCs w:val="24"/>
        </w:rPr>
        <w:t>“群体</w:t>
      </w:r>
      <w:r w:rsidR="001433A6">
        <w:rPr>
          <w:rFonts w:ascii="微软雅黑" w:eastAsia="微软雅黑" w:hAnsi="微软雅黑" w:hint="eastAsia"/>
          <w:sz w:val="24"/>
          <w:szCs w:val="24"/>
        </w:rPr>
        <w:t>意识</w:t>
      </w:r>
      <w:r w:rsidR="00E56185">
        <w:rPr>
          <w:rFonts w:ascii="微软雅黑" w:eastAsia="微软雅黑" w:hAnsi="微软雅黑" w:hint="eastAsia"/>
          <w:sz w:val="24"/>
          <w:szCs w:val="24"/>
        </w:rPr>
        <w:t>”一旦构成之后，即会共享到</w:t>
      </w:r>
      <w:r w:rsidR="000F7277">
        <w:rPr>
          <w:rFonts w:ascii="微软雅黑" w:eastAsia="微软雅黑" w:hAnsi="微软雅黑" w:hint="eastAsia"/>
          <w:sz w:val="24"/>
          <w:szCs w:val="24"/>
        </w:rPr>
        <w:t>该群体</w:t>
      </w:r>
      <w:r w:rsidR="00E56185">
        <w:rPr>
          <w:rFonts w:ascii="微软雅黑" w:eastAsia="微软雅黑" w:hAnsi="微软雅黑" w:hint="eastAsia"/>
          <w:sz w:val="24"/>
          <w:szCs w:val="24"/>
        </w:rPr>
        <w:t>每个人的</w:t>
      </w:r>
      <w:r w:rsidR="007561C9">
        <w:rPr>
          <w:rFonts w:ascii="微软雅黑" w:eastAsia="微软雅黑" w:hAnsi="微软雅黑" w:hint="eastAsia"/>
          <w:sz w:val="24"/>
          <w:szCs w:val="24"/>
        </w:rPr>
        <w:t>精神世界里影响个体</w:t>
      </w:r>
      <w:r w:rsidR="00E56185">
        <w:rPr>
          <w:rFonts w:ascii="微软雅黑" w:eastAsia="微软雅黑" w:hAnsi="微软雅黑" w:hint="eastAsia"/>
          <w:sz w:val="24"/>
          <w:szCs w:val="24"/>
        </w:rPr>
        <w:t>。</w:t>
      </w:r>
      <w:r w:rsidR="0067649D">
        <w:rPr>
          <w:rFonts w:ascii="微软雅黑" w:eastAsia="微软雅黑" w:hAnsi="微软雅黑" w:hint="eastAsia"/>
          <w:sz w:val="24"/>
          <w:szCs w:val="24"/>
        </w:rPr>
        <w:t>而</w:t>
      </w:r>
      <w:r w:rsidR="007561C9">
        <w:rPr>
          <w:rFonts w:ascii="微软雅黑" w:eastAsia="微软雅黑" w:hAnsi="微软雅黑" w:hint="eastAsia"/>
          <w:sz w:val="24"/>
          <w:szCs w:val="24"/>
        </w:rPr>
        <w:t>这个“群体</w:t>
      </w:r>
      <w:r w:rsidR="001433A6">
        <w:rPr>
          <w:rFonts w:ascii="微软雅黑" w:eastAsia="微软雅黑" w:hAnsi="微软雅黑" w:hint="eastAsia"/>
          <w:sz w:val="24"/>
          <w:szCs w:val="24"/>
        </w:rPr>
        <w:t>意识</w:t>
      </w:r>
      <w:r w:rsidR="007561C9">
        <w:rPr>
          <w:rFonts w:ascii="微软雅黑" w:eastAsia="微软雅黑" w:hAnsi="微软雅黑" w:hint="eastAsia"/>
          <w:sz w:val="24"/>
          <w:szCs w:val="24"/>
        </w:rPr>
        <w:t>”的构成也是有规律的！</w:t>
      </w:r>
      <w:r w:rsidR="00BA6956">
        <w:rPr>
          <w:rFonts w:ascii="微软雅黑" w:eastAsia="微软雅黑" w:hAnsi="微软雅黑" w:hint="eastAsia"/>
          <w:sz w:val="24"/>
          <w:szCs w:val="24"/>
        </w:rPr>
        <w:t>简单的说：物以类聚，人以群分。</w:t>
      </w:r>
    </w:p>
    <w:p w14:paraId="70AA0C3E" w14:textId="77777777" w:rsidR="00D54306" w:rsidRPr="001433A6" w:rsidRDefault="00D54306" w:rsidP="00EA2DB4">
      <w:pPr>
        <w:ind w:firstLine="480"/>
        <w:rPr>
          <w:rFonts w:ascii="微软雅黑" w:eastAsia="微软雅黑" w:hAnsi="微软雅黑"/>
          <w:sz w:val="24"/>
          <w:szCs w:val="24"/>
        </w:rPr>
      </w:pPr>
    </w:p>
    <w:p w14:paraId="4C0C95C1" w14:textId="3623198B" w:rsidR="007561C9" w:rsidRDefault="007561C9" w:rsidP="00EA2DB4">
      <w:pPr>
        <w:ind w:firstLine="480"/>
        <w:rPr>
          <w:rFonts w:ascii="微软雅黑" w:eastAsia="微软雅黑" w:hAnsi="微软雅黑"/>
          <w:sz w:val="24"/>
          <w:szCs w:val="24"/>
        </w:rPr>
      </w:pPr>
      <w:r>
        <w:rPr>
          <w:rFonts w:ascii="微软雅黑" w:eastAsia="微软雅黑" w:hAnsi="微软雅黑" w:hint="eastAsia"/>
          <w:sz w:val="24"/>
          <w:szCs w:val="24"/>
        </w:rPr>
        <w:t>好比你去赌场玩结交的狐朋狗友，肯定都是乌烟瘴气，描述这个群体的</w:t>
      </w:r>
      <w:r w:rsidR="00572C55">
        <w:rPr>
          <w:rFonts w:ascii="微软雅黑" w:eastAsia="微软雅黑" w:hAnsi="微软雅黑" w:hint="eastAsia"/>
          <w:sz w:val="24"/>
          <w:szCs w:val="24"/>
        </w:rPr>
        <w:t>词汇</w:t>
      </w:r>
      <w:r w:rsidR="00EA2DB4">
        <w:rPr>
          <w:rFonts w:ascii="微软雅黑" w:eastAsia="微软雅黑" w:hAnsi="微软雅黑" w:hint="eastAsia"/>
          <w:sz w:val="24"/>
          <w:szCs w:val="24"/>
        </w:rPr>
        <w:t>，</w:t>
      </w:r>
      <w:r>
        <w:rPr>
          <w:rFonts w:ascii="微软雅黑" w:eastAsia="微软雅黑" w:hAnsi="微软雅黑" w:hint="eastAsia"/>
          <w:sz w:val="24"/>
          <w:szCs w:val="24"/>
        </w:rPr>
        <w:t>肯定都不怎么好听。了解这个道理后，你就</w:t>
      </w:r>
      <w:r w:rsidR="00E26C29">
        <w:rPr>
          <w:rFonts w:ascii="微软雅黑" w:eastAsia="微软雅黑" w:hAnsi="微软雅黑" w:hint="eastAsia"/>
          <w:sz w:val="24"/>
          <w:szCs w:val="24"/>
        </w:rPr>
        <w:t>明白</w:t>
      </w:r>
      <w:r>
        <w:rPr>
          <w:rFonts w:ascii="微软雅黑" w:eastAsia="微软雅黑" w:hAnsi="微软雅黑" w:hint="eastAsia"/>
          <w:sz w:val="24"/>
          <w:szCs w:val="24"/>
        </w:rPr>
        <w:t>为何不要去寺庙了</w:t>
      </w:r>
      <w:r w:rsidR="00354E86">
        <w:rPr>
          <w:rFonts w:ascii="微软雅黑" w:eastAsia="微软雅黑" w:hAnsi="微软雅黑" w:hint="eastAsia"/>
          <w:sz w:val="24"/>
          <w:szCs w:val="24"/>
        </w:rPr>
        <w:t>。</w:t>
      </w:r>
      <w:r>
        <w:rPr>
          <w:rFonts w:ascii="微软雅黑" w:eastAsia="微软雅黑" w:hAnsi="微软雅黑" w:hint="eastAsia"/>
          <w:sz w:val="24"/>
          <w:szCs w:val="24"/>
        </w:rPr>
        <w:t>因为在寺庙里面都是：病重求康复，家贫求有钱。寺庙</w:t>
      </w:r>
      <w:r w:rsidR="00354E86">
        <w:rPr>
          <w:rFonts w:ascii="微软雅黑" w:eastAsia="微软雅黑" w:hAnsi="微软雅黑" w:hint="eastAsia"/>
          <w:sz w:val="24"/>
          <w:szCs w:val="24"/>
        </w:rPr>
        <w:t>的</w:t>
      </w:r>
      <w:r>
        <w:rPr>
          <w:rFonts w:ascii="微软雅黑" w:eastAsia="微软雅黑" w:hAnsi="微软雅黑" w:hint="eastAsia"/>
          <w:sz w:val="24"/>
          <w:szCs w:val="24"/>
        </w:rPr>
        <w:t>群体意识都是这种词汇</w:t>
      </w:r>
      <w:r w:rsidR="001C65C5">
        <w:rPr>
          <w:rFonts w:ascii="微软雅黑" w:eastAsia="微软雅黑" w:hAnsi="微软雅黑" w:hint="eastAsia"/>
          <w:sz w:val="24"/>
          <w:szCs w:val="24"/>
        </w:rPr>
        <w:t>围绕</w:t>
      </w:r>
      <w:r>
        <w:rPr>
          <w:rFonts w:ascii="微软雅黑" w:eastAsia="微软雅黑" w:hAnsi="微软雅黑" w:hint="eastAsia"/>
          <w:sz w:val="24"/>
          <w:szCs w:val="24"/>
        </w:rPr>
        <w:t>，你去</w:t>
      </w:r>
      <w:r>
        <w:rPr>
          <w:rFonts w:ascii="微软雅黑" w:eastAsia="微软雅黑" w:hAnsi="微软雅黑" w:hint="eastAsia"/>
          <w:sz w:val="24"/>
          <w:szCs w:val="24"/>
        </w:rPr>
        <w:lastRenderedPageBreak/>
        <w:t>那些地方，也会受到影响</w:t>
      </w:r>
      <w:r w:rsidR="00D64BE0">
        <w:rPr>
          <w:rFonts w:ascii="微软雅黑" w:eastAsia="微软雅黑" w:hAnsi="微软雅黑" w:hint="eastAsia"/>
          <w:sz w:val="24"/>
          <w:szCs w:val="24"/>
        </w:rPr>
        <w:t>而</w:t>
      </w:r>
      <w:r>
        <w:rPr>
          <w:rFonts w:ascii="微软雅黑" w:eastAsia="微软雅黑" w:hAnsi="微软雅黑" w:hint="eastAsia"/>
          <w:sz w:val="24"/>
          <w:szCs w:val="24"/>
        </w:rPr>
        <w:t>贫病交加。</w:t>
      </w:r>
    </w:p>
    <w:p w14:paraId="237A5E68" w14:textId="28847660" w:rsidR="00EA2DB4" w:rsidRDefault="00EA2DB4" w:rsidP="007561C9">
      <w:pPr>
        <w:ind w:firstLine="480"/>
        <w:rPr>
          <w:rFonts w:ascii="微软雅黑" w:eastAsia="微软雅黑" w:hAnsi="微软雅黑"/>
          <w:sz w:val="24"/>
          <w:szCs w:val="24"/>
        </w:rPr>
      </w:pPr>
    </w:p>
    <w:p w14:paraId="7A177E1F" w14:textId="2C3279AF" w:rsidR="00F54CED" w:rsidRDefault="00EA2DB4" w:rsidP="00F54CED">
      <w:pPr>
        <w:ind w:firstLine="480"/>
        <w:rPr>
          <w:rFonts w:ascii="微软雅黑" w:eastAsia="微软雅黑" w:hAnsi="微软雅黑"/>
          <w:sz w:val="24"/>
          <w:szCs w:val="24"/>
        </w:rPr>
      </w:pPr>
      <w:r>
        <w:rPr>
          <w:rFonts w:ascii="微软雅黑" w:eastAsia="微软雅黑" w:hAnsi="微软雅黑" w:hint="eastAsia"/>
          <w:sz w:val="24"/>
          <w:szCs w:val="24"/>
        </w:rPr>
        <w:t>群体意识除了有“物以类聚，人以群分”的规律，还有一个</w:t>
      </w:r>
      <w:r w:rsidR="007029E5">
        <w:rPr>
          <w:rFonts w:ascii="微软雅黑" w:eastAsia="微软雅黑" w:hAnsi="微软雅黑" w:hint="eastAsia"/>
          <w:sz w:val="24"/>
          <w:szCs w:val="24"/>
        </w:rPr>
        <w:t>：</w:t>
      </w:r>
      <w:r>
        <w:rPr>
          <w:rFonts w:ascii="微软雅黑" w:eastAsia="微软雅黑" w:hAnsi="微软雅黑" w:hint="eastAsia"/>
          <w:sz w:val="24"/>
          <w:szCs w:val="24"/>
        </w:rPr>
        <w:t>“精神力学透镜”</w:t>
      </w:r>
      <w:r w:rsidR="00CD2FA1">
        <w:rPr>
          <w:rFonts w:ascii="微软雅黑" w:eastAsia="微软雅黑" w:hAnsi="微软雅黑" w:hint="eastAsia"/>
          <w:sz w:val="24"/>
          <w:szCs w:val="24"/>
        </w:rPr>
        <w:t>理论</w:t>
      </w:r>
      <w:r>
        <w:rPr>
          <w:rFonts w:ascii="微软雅黑" w:eastAsia="微软雅黑" w:hAnsi="微软雅黑" w:hint="eastAsia"/>
          <w:sz w:val="24"/>
          <w:szCs w:val="24"/>
        </w:rPr>
        <w:t>。</w:t>
      </w:r>
      <w:r w:rsidR="00D54306">
        <w:rPr>
          <w:rFonts w:ascii="微软雅黑" w:eastAsia="微软雅黑" w:hAnsi="微软雅黑" w:hint="eastAsia"/>
          <w:sz w:val="24"/>
          <w:szCs w:val="24"/>
        </w:rPr>
        <w:t>比如群体里每个人都拿着一支激光</w:t>
      </w:r>
      <w:r w:rsidR="008340C9">
        <w:rPr>
          <w:rFonts w:ascii="微软雅黑" w:eastAsia="微软雅黑" w:hAnsi="微软雅黑" w:hint="eastAsia"/>
          <w:sz w:val="24"/>
          <w:szCs w:val="24"/>
        </w:rPr>
        <w:t>束</w:t>
      </w:r>
      <w:r w:rsidR="00D54306">
        <w:rPr>
          <w:rFonts w:ascii="微软雅黑" w:eastAsia="微软雅黑" w:hAnsi="微软雅黑" w:hint="eastAsia"/>
          <w:sz w:val="24"/>
          <w:szCs w:val="24"/>
        </w:rPr>
        <w:t>照你。一百支激光射向你，与一百万支激光射向你，肯定是不一样的。</w:t>
      </w:r>
      <w:r w:rsidR="00F54CED">
        <w:rPr>
          <w:rFonts w:ascii="微软雅黑" w:eastAsia="微软雅黑" w:hAnsi="微软雅黑" w:hint="eastAsia"/>
          <w:sz w:val="24"/>
          <w:szCs w:val="24"/>
        </w:rPr>
        <w:t>群体规模越大你受到能量越大。</w:t>
      </w:r>
      <w:r w:rsidR="00653968">
        <w:rPr>
          <w:rFonts w:ascii="微软雅黑" w:eastAsia="微软雅黑" w:hAnsi="微软雅黑" w:hint="eastAsia"/>
          <w:sz w:val="24"/>
          <w:szCs w:val="24"/>
        </w:rPr>
        <w:t>要形成群体意识当然需要一个凝聚的核心，这个核心就是该意识的焦点。</w:t>
      </w:r>
    </w:p>
    <w:p w14:paraId="0A6C14EF" w14:textId="6F6BCA66" w:rsidR="00CD2FA1" w:rsidRDefault="00CD2FA1" w:rsidP="007561C9">
      <w:pPr>
        <w:ind w:firstLine="480"/>
        <w:rPr>
          <w:rFonts w:ascii="微软雅黑" w:eastAsia="微软雅黑" w:hAnsi="微软雅黑"/>
          <w:sz w:val="24"/>
          <w:szCs w:val="24"/>
        </w:rPr>
      </w:pPr>
    </w:p>
    <w:p w14:paraId="33501836" w14:textId="71238321" w:rsidR="00061A5A" w:rsidRDefault="00A27478" w:rsidP="00061A5A">
      <w:pPr>
        <w:ind w:firstLine="480"/>
        <w:rPr>
          <w:rFonts w:ascii="微软雅黑" w:eastAsia="微软雅黑" w:hAnsi="微软雅黑"/>
          <w:sz w:val="24"/>
          <w:szCs w:val="24"/>
        </w:rPr>
      </w:pPr>
      <w:r>
        <w:rPr>
          <w:rFonts w:ascii="微软雅黑" w:eastAsia="微软雅黑" w:hAnsi="微软雅黑" w:hint="eastAsia"/>
          <w:sz w:val="24"/>
          <w:szCs w:val="24"/>
        </w:rPr>
        <w:t>利用</w:t>
      </w:r>
      <w:r w:rsidR="005C0473">
        <w:rPr>
          <w:rFonts w:ascii="微软雅黑" w:eastAsia="微软雅黑" w:hAnsi="微软雅黑" w:hint="eastAsia"/>
          <w:sz w:val="24"/>
          <w:szCs w:val="24"/>
        </w:rPr>
        <w:t>“精神力学透镜理论”</w:t>
      </w:r>
      <w:r>
        <w:rPr>
          <w:rFonts w:ascii="微软雅黑" w:eastAsia="微软雅黑" w:hAnsi="微软雅黑" w:hint="eastAsia"/>
          <w:sz w:val="24"/>
          <w:szCs w:val="24"/>
        </w:rPr>
        <w:t>分析“汉民族英雄”这个精神力学透镜的焦点。射向这个焦点的激光</w:t>
      </w:r>
      <w:r w:rsidR="005727F6">
        <w:rPr>
          <w:rFonts w:ascii="微软雅黑" w:eastAsia="微软雅黑" w:hAnsi="微软雅黑" w:hint="eastAsia"/>
          <w:sz w:val="24"/>
          <w:szCs w:val="24"/>
        </w:rPr>
        <w:t>束</w:t>
      </w:r>
      <w:r w:rsidR="006E7AC7">
        <w:rPr>
          <w:rFonts w:ascii="微软雅黑" w:eastAsia="微软雅黑" w:hAnsi="微软雅黑" w:hint="eastAsia"/>
          <w:sz w:val="24"/>
          <w:szCs w:val="24"/>
        </w:rPr>
        <w:t>，其</w:t>
      </w:r>
      <w:r>
        <w:rPr>
          <w:rFonts w:ascii="微软雅黑" w:eastAsia="微软雅黑" w:hAnsi="微软雅黑" w:hint="eastAsia"/>
          <w:sz w:val="24"/>
          <w:szCs w:val="24"/>
        </w:rPr>
        <w:t>数量就是汉族的总人口数</w:t>
      </w:r>
      <w:r w:rsidR="005C0473">
        <w:rPr>
          <w:rFonts w:ascii="微软雅黑" w:eastAsia="微软雅黑" w:hAnsi="微软雅黑" w:hint="eastAsia"/>
          <w:sz w:val="24"/>
          <w:szCs w:val="24"/>
        </w:rPr>
        <w:t>！</w:t>
      </w:r>
      <w:r>
        <w:rPr>
          <w:rFonts w:ascii="微软雅黑" w:eastAsia="微软雅黑" w:hAnsi="微软雅黑" w:hint="eastAsia"/>
          <w:sz w:val="24"/>
          <w:szCs w:val="24"/>
        </w:rPr>
        <w:t>聚焦精神能量之大</w:t>
      </w:r>
      <w:r w:rsidR="00B50E7D">
        <w:rPr>
          <w:rFonts w:ascii="微软雅黑" w:eastAsia="微软雅黑" w:hAnsi="微软雅黑" w:hint="eastAsia"/>
          <w:sz w:val="24"/>
          <w:szCs w:val="24"/>
        </w:rPr>
        <w:t>，</w:t>
      </w:r>
      <w:r>
        <w:rPr>
          <w:rFonts w:ascii="微软雅黑" w:eastAsia="微软雅黑" w:hAnsi="微软雅黑" w:hint="eastAsia"/>
          <w:sz w:val="24"/>
          <w:szCs w:val="24"/>
        </w:rPr>
        <w:t>难以想象！围绕着“汉民族英雄”都是“极为刚强”的词汇：刚正不阿，宁死不屈，慷慨就义，集体殉国.</w:t>
      </w:r>
      <w:r>
        <w:rPr>
          <w:rFonts w:ascii="微软雅黑" w:eastAsia="微软雅黑" w:hAnsi="微软雅黑"/>
          <w:sz w:val="24"/>
          <w:szCs w:val="24"/>
        </w:rPr>
        <w:t>......</w:t>
      </w:r>
    </w:p>
    <w:p w14:paraId="57F95275" w14:textId="0E2CB65C" w:rsidR="006106A7" w:rsidRDefault="006106A7" w:rsidP="00061A5A">
      <w:pPr>
        <w:ind w:firstLine="480"/>
        <w:rPr>
          <w:rFonts w:ascii="微软雅黑" w:eastAsia="微软雅黑" w:hAnsi="微软雅黑"/>
          <w:sz w:val="24"/>
          <w:szCs w:val="24"/>
        </w:rPr>
      </w:pPr>
    </w:p>
    <w:p w14:paraId="1CCBAA66" w14:textId="383CF6A4" w:rsidR="0063494C" w:rsidRDefault="004A4ADF" w:rsidP="00546E5F">
      <w:pPr>
        <w:ind w:firstLine="480"/>
        <w:rPr>
          <w:rFonts w:ascii="微软雅黑" w:eastAsia="微软雅黑" w:hAnsi="微软雅黑"/>
          <w:sz w:val="24"/>
          <w:szCs w:val="24"/>
        </w:rPr>
      </w:pPr>
      <w:r>
        <w:rPr>
          <w:rFonts w:ascii="微软雅黑" w:eastAsia="微软雅黑" w:hAnsi="微软雅黑" w:hint="eastAsia"/>
          <w:sz w:val="24"/>
          <w:szCs w:val="24"/>
        </w:rPr>
        <w:t>我们说过人间的事情在无色界都是有法身的，人间的事只是无色界在四维</w:t>
      </w:r>
      <w:r w:rsidR="00CC363C">
        <w:rPr>
          <w:rFonts w:ascii="微软雅黑" w:eastAsia="微软雅黑" w:hAnsi="微软雅黑" w:hint="eastAsia"/>
          <w:sz w:val="24"/>
          <w:szCs w:val="24"/>
        </w:rPr>
        <w:t>空间</w:t>
      </w:r>
      <w:r>
        <w:rPr>
          <w:rFonts w:ascii="微软雅黑" w:eastAsia="微软雅黑" w:hAnsi="微软雅黑" w:hint="eastAsia"/>
          <w:sz w:val="24"/>
          <w:szCs w:val="24"/>
        </w:rPr>
        <w:t>的投影。那么</w:t>
      </w:r>
      <w:r w:rsidR="006106A7">
        <w:rPr>
          <w:rFonts w:ascii="微软雅黑" w:eastAsia="微软雅黑" w:hAnsi="微软雅黑" w:hint="eastAsia"/>
          <w:sz w:val="24"/>
          <w:szCs w:val="24"/>
        </w:rPr>
        <w:t>弥勒佛</w:t>
      </w:r>
      <w:r w:rsidR="00E20A18">
        <w:rPr>
          <w:rFonts w:ascii="微软雅黑" w:eastAsia="微软雅黑" w:hAnsi="微软雅黑" w:hint="eastAsia"/>
          <w:sz w:val="24"/>
          <w:szCs w:val="24"/>
        </w:rPr>
        <w:t>特征：</w:t>
      </w:r>
      <w:r w:rsidR="006106A7">
        <w:rPr>
          <w:rFonts w:ascii="微软雅黑" w:eastAsia="微软雅黑" w:hAnsi="微软雅黑" w:hint="eastAsia"/>
          <w:sz w:val="24"/>
          <w:szCs w:val="24"/>
        </w:rPr>
        <w:t>暴力止恶</w:t>
      </w:r>
      <w:r w:rsidR="00A702CF">
        <w:rPr>
          <w:rFonts w:ascii="微软雅黑" w:eastAsia="微软雅黑" w:hAnsi="微软雅黑" w:hint="eastAsia"/>
          <w:sz w:val="24"/>
          <w:szCs w:val="24"/>
        </w:rPr>
        <w:t>，</w:t>
      </w:r>
      <w:r w:rsidR="006106A7">
        <w:rPr>
          <w:rFonts w:ascii="微软雅黑" w:eastAsia="微软雅黑" w:hAnsi="微软雅黑" w:hint="eastAsia"/>
          <w:sz w:val="24"/>
          <w:szCs w:val="24"/>
        </w:rPr>
        <w:t>极为刚毅，</w:t>
      </w:r>
      <w:r w:rsidR="00A702CF">
        <w:rPr>
          <w:rFonts w:ascii="微软雅黑" w:eastAsia="微软雅黑" w:hAnsi="微软雅黑" w:hint="eastAsia"/>
          <w:sz w:val="24"/>
          <w:szCs w:val="24"/>
        </w:rPr>
        <w:t>法力极大</w:t>
      </w:r>
      <w:r w:rsidR="006106A7">
        <w:rPr>
          <w:rFonts w:ascii="微软雅黑" w:eastAsia="微软雅黑" w:hAnsi="微软雅黑" w:hint="eastAsia"/>
          <w:sz w:val="24"/>
          <w:szCs w:val="24"/>
        </w:rPr>
        <w:t>。</w:t>
      </w:r>
      <w:r>
        <w:rPr>
          <w:rFonts w:ascii="微软雅黑" w:eastAsia="微软雅黑" w:hAnsi="微软雅黑" w:hint="eastAsia"/>
          <w:sz w:val="24"/>
          <w:szCs w:val="24"/>
        </w:rPr>
        <w:t>其对应的精神力学透镜焦点，</w:t>
      </w:r>
      <w:r w:rsidR="006106A7">
        <w:rPr>
          <w:rFonts w:ascii="微软雅黑" w:eastAsia="微软雅黑" w:hAnsi="微软雅黑" w:hint="eastAsia"/>
          <w:sz w:val="24"/>
          <w:szCs w:val="24"/>
        </w:rPr>
        <w:t>无论</w:t>
      </w:r>
      <w:r w:rsidR="00080521">
        <w:rPr>
          <w:rFonts w:ascii="微软雅黑" w:eastAsia="微软雅黑" w:hAnsi="微软雅黑" w:hint="eastAsia"/>
          <w:sz w:val="24"/>
          <w:szCs w:val="24"/>
        </w:rPr>
        <w:t>是刚正不阿</w:t>
      </w:r>
      <w:r w:rsidR="006106A7">
        <w:rPr>
          <w:rFonts w:ascii="微软雅黑" w:eastAsia="微软雅黑" w:hAnsi="微软雅黑" w:hint="eastAsia"/>
          <w:sz w:val="24"/>
          <w:szCs w:val="24"/>
        </w:rPr>
        <w:t>的特征，还是其法力强大的特征，我想除了“汉民族英雄”这个焦点，也实在找不出第二个</w:t>
      </w:r>
      <w:r w:rsidR="00617903">
        <w:rPr>
          <w:rFonts w:ascii="微软雅黑" w:eastAsia="微软雅黑" w:hAnsi="微软雅黑" w:hint="eastAsia"/>
          <w:sz w:val="24"/>
          <w:szCs w:val="24"/>
        </w:rPr>
        <w:t>能与之匹配的</w:t>
      </w:r>
      <w:r w:rsidR="00FC7D37">
        <w:rPr>
          <w:rFonts w:ascii="微软雅黑" w:eastAsia="微软雅黑" w:hAnsi="微软雅黑" w:hint="eastAsia"/>
          <w:sz w:val="24"/>
          <w:szCs w:val="24"/>
        </w:rPr>
        <w:t>焦点</w:t>
      </w:r>
      <w:r w:rsidR="006106A7">
        <w:rPr>
          <w:rFonts w:ascii="微软雅黑" w:eastAsia="微软雅黑" w:hAnsi="微软雅黑" w:hint="eastAsia"/>
          <w:sz w:val="24"/>
          <w:szCs w:val="24"/>
        </w:rPr>
        <w:t>。</w:t>
      </w:r>
      <w:r w:rsidR="00546E5F">
        <w:rPr>
          <w:rFonts w:ascii="微软雅黑" w:eastAsia="微软雅黑" w:hAnsi="微软雅黑" w:hint="eastAsia"/>
          <w:sz w:val="24"/>
          <w:szCs w:val="24"/>
        </w:rPr>
        <w:t>所以</w:t>
      </w:r>
      <w:r w:rsidR="0063494C">
        <w:rPr>
          <w:rFonts w:ascii="微软雅黑" w:eastAsia="微软雅黑" w:hAnsi="微软雅黑" w:hint="eastAsia"/>
          <w:sz w:val="24"/>
          <w:szCs w:val="24"/>
        </w:rPr>
        <w:t>：</w:t>
      </w:r>
    </w:p>
    <w:p w14:paraId="697A6073" w14:textId="77777777" w:rsidR="0063494C" w:rsidRDefault="0063494C" w:rsidP="0063494C">
      <w:pPr>
        <w:ind w:firstLine="480"/>
        <w:rPr>
          <w:rFonts w:ascii="微软雅黑" w:eastAsia="微软雅黑" w:hAnsi="微软雅黑"/>
          <w:sz w:val="24"/>
          <w:szCs w:val="24"/>
        </w:rPr>
      </w:pPr>
    </w:p>
    <w:p w14:paraId="2D67533F" w14:textId="491B543E" w:rsidR="0063494C" w:rsidRDefault="0063494C" w:rsidP="0063494C">
      <w:pPr>
        <w:ind w:firstLine="480"/>
        <w:rPr>
          <w:rFonts w:ascii="微软雅黑" w:eastAsia="微软雅黑" w:hAnsi="微软雅黑"/>
          <w:sz w:val="24"/>
          <w:szCs w:val="24"/>
        </w:rPr>
      </w:pPr>
      <w:r>
        <w:rPr>
          <w:rFonts w:ascii="微软雅黑" w:eastAsia="微软雅黑" w:hAnsi="微软雅黑" w:hint="eastAsia"/>
          <w:sz w:val="24"/>
          <w:szCs w:val="24"/>
        </w:rPr>
        <w:t>弥勒</w:t>
      </w:r>
      <w:r w:rsidR="00363950">
        <w:rPr>
          <w:rFonts w:ascii="微软雅黑" w:eastAsia="微软雅黑" w:hAnsi="微软雅黑" w:hint="eastAsia"/>
          <w:sz w:val="24"/>
          <w:szCs w:val="24"/>
        </w:rPr>
        <w:t>佛</w:t>
      </w:r>
      <w:r w:rsidR="0018355C">
        <w:rPr>
          <w:rFonts w:ascii="微软雅黑" w:eastAsia="微软雅黑" w:hAnsi="微软雅黑" w:hint="eastAsia"/>
          <w:sz w:val="24"/>
          <w:szCs w:val="24"/>
        </w:rPr>
        <w:t>的</w:t>
      </w:r>
      <w:r>
        <w:rPr>
          <w:rFonts w:ascii="微软雅黑" w:eastAsia="微软雅黑" w:hAnsi="微软雅黑" w:hint="eastAsia"/>
          <w:sz w:val="24"/>
          <w:szCs w:val="24"/>
        </w:rPr>
        <w:t>法身，</w:t>
      </w:r>
      <w:r w:rsidR="0018355C">
        <w:rPr>
          <w:rFonts w:ascii="微软雅黑" w:eastAsia="微软雅黑" w:hAnsi="微软雅黑" w:hint="eastAsia"/>
          <w:sz w:val="24"/>
          <w:szCs w:val="24"/>
        </w:rPr>
        <w:t>投影</w:t>
      </w:r>
      <w:r w:rsidR="00CA0518">
        <w:rPr>
          <w:rFonts w:ascii="微软雅黑" w:eastAsia="微软雅黑" w:hAnsi="微软雅黑" w:hint="eastAsia"/>
          <w:sz w:val="24"/>
          <w:szCs w:val="24"/>
        </w:rPr>
        <w:t>在人间就是：</w:t>
      </w:r>
      <w:r>
        <w:rPr>
          <w:rFonts w:ascii="微软雅黑" w:eastAsia="微软雅黑" w:hAnsi="微软雅黑" w:hint="eastAsia"/>
          <w:sz w:val="24"/>
          <w:szCs w:val="24"/>
        </w:rPr>
        <w:t>汉运人士</w:t>
      </w:r>
      <w:r w:rsidR="00F0109F">
        <w:rPr>
          <w:rFonts w:ascii="微软雅黑" w:eastAsia="微软雅黑" w:hAnsi="微软雅黑" w:hint="eastAsia"/>
          <w:sz w:val="24"/>
          <w:szCs w:val="24"/>
        </w:rPr>
        <w:t>！</w:t>
      </w:r>
    </w:p>
    <w:p w14:paraId="259C3356" w14:textId="7D3B6F54" w:rsidR="0063494C" w:rsidRPr="0063494C" w:rsidRDefault="0063494C" w:rsidP="0063494C">
      <w:pPr>
        <w:ind w:firstLine="480"/>
        <w:rPr>
          <w:rFonts w:ascii="微软雅黑" w:eastAsia="微软雅黑" w:hAnsi="微软雅黑"/>
          <w:sz w:val="24"/>
          <w:szCs w:val="24"/>
        </w:rPr>
      </w:pPr>
      <w:r>
        <w:rPr>
          <w:rFonts w:ascii="微软雅黑" w:eastAsia="微软雅黑" w:hAnsi="微软雅黑" w:hint="eastAsia"/>
          <w:sz w:val="24"/>
          <w:szCs w:val="24"/>
        </w:rPr>
        <w:t>弥勒</w:t>
      </w:r>
      <w:r w:rsidR="005B41FE">
        <w:rPr>
          <w:rFonts w:ascii="微软雅黑" w:eastAsia="微软雅黑" w:hAnsi="微软雅黑" w:hint="eastAsia"/>
          <w:sz w:val="24"/>
          <w:szCs w:val="24"/>
        </w:rPr>
        <w:t>佛</w:t>
      </w:r>
      <w:r>
        <w:rPr>
          <w:rFonts w:ascii="微软雅黑" w:eastAsia="微软雅黑" w:hAnsi="微软雅黑" w:hint="eastAsia"/>
          <w:sz w:val="24"/>
          <w:szCs w:val="24"/>
        </w:rPr>
        <w:t>在五恶浊世的圣战</w:t>
      </w:r>
      <w:r w:rsidR="0018355C">
        <w:rPr>
          <w:rFonts w:ascii="微软雅黑" w:eastAsia="微软雅黑" w:hAnsi="微软雅黑" w:hint="eastAsia"/>
          <w:sz w:val="24"/>
          <w:szCs w:val="24"/>
        </w:rPr>
        <w:t>的</w:t>
      </w:r>
      <w:r>
        <w:rPr>
          <w:rFonts w:ascii="微软雅黑" w:eastAsia="微软雅黑" w:hAnsi="微软雅黑" w:hint="eastAsia"/>
          <w:sz w:val="24"/>
          <w:szCs w:val="24"/>
        </w:rPr>
        <w:t>法身，</w:t>
      </w:r>
      <w:r w:rsidR="0018355C">
        <w:rPr>
          <w:rFonts w:ascii="微软雅黑" w:eastAsia="微软雅黑" w:hAnsi="微软雅黑" w:hint="eastAsia"/>
          <w:sz w:val="24"/>
          <w:szCs w:val="24"/>
        </w:rPr>
        <w:t>投影</w:t>
      </w:r>
      <w:r w:rsidR="00FD3003">
        <w:rPr>
          <w:rFonts w:ascii="微软雅黑" w:eastAsia="微软雅黑" w:hAnsi="微软雅黑" w:hint="eastAsia"/>
          <w:sz w:val="24"/>
          <w:szCs w:val="24"/>
        </w:rPr>
        <w:t>在人间就是：</w:t>
      </w:r>
      <w:r>
        <w:rPr>
          <w:rFonts w:ascii="微软雅黑" w:eastAsia="微软雅黑" w:hAnsi="微软雅黑" w:hint="eastAsia"/>
          <w:sz w:val="24"/>
          <w:szCs w:val="24"/>
        </w:rPr>
        <w:t>汉民族解放运动</w:t>
      </w:r>
      <w:r w:rsidR="00F0109F">
        <w:rPr>
          <w:rFonts w:ascii="微软雅黑" w:eastAsia="微软雅黑" w:hAnsi="微软雅黑" w:hint="eastAsia"/>
          <w:sz w:val="24"/>
          <w:szCs w:val="24"/>
        </w:rPr>
        <w:t>！</w:t>
      </w:r>
    </w:p>
    <w:p w14:paraId="673B4CC8" w14:textId="46FE7673" w:rsidR="0063494C" w:rsidRDefault="0063494C" w:rsidP="0063494C">
      <w:pPr>
        <w:ind w:firstLine="480"/>
        <w:rPr>
          <w:rFonts w:ascii="微软雅黑" w:eastAsia="微软雅黑" w:hAnsi="微软雅黑"/>
          <w:sz w:val="24"/>
          <w:szCs w:val="24"/>
        </w:rPr>
      </w:pPr>
      <w:r>
        <w:rPr>
          <w:rFonts w:ascii="微软雅黑" w:eastAsia="微软雅黑" w:hAnsi="微软雅黑" w:hint="eastAsia"/>
          <w:sz w:val="24"/>
          <w:szCs w:val="24"/>
        </w:rPr>
        <w:t>弥勒佛国</w:t>
      </w:r>
      <w:r w:rsidR="0018355C">
        <w:rPr>
          <w:rFonts w:ascii="微软雅黑" w:eastAsia="微软雅黑" w:hAnsi="微软雅黑" w:hint="eastAsia"/>
          <w:sz w:val="24"/>
          <w:szCs w:val="24"/>
        </w:rPr>
        <w:t>的</w:t>
      </w:r>
      <w:r>
        <w:rPr>
          <w:rFonts w:ascii="微软雅黑" w:eastAsia="微软雅黑" w:hAnsi="微软雅黑" w:hint="eastAsia"/>
          <w:sz w:val="24"/>
          <w:szCs w:val="24"/>
        </w:rPr>
        <w:t>法身，</w:t>
      </w:r>
      <w:r w:rsidR="0018355C">
        <w:rPr>
          <w:rFonts w:ascii="微软雅黑" w:eastAsia="微软雅黑" w:hAnsi="微软雅黑" w:hint="eastAsia"/>
          <w:sz w:val="24"/>
          <w:szCs w:val="24"/>
        </w:rPr>
        <w:t>投影</w:t>
      </w:r>
      <w:r w:rsidR="00FD3003">
        <w:rPr>
          <w:rFonts w:ascii="微软雅黑" w:eastAsia="微软雅黑" w:hAnsi="微软雅黑" w:hint="eastAsia"/>
          <w:sz w:val="24"/>
          <w:szCs w:val="24"/>
        </w:rPr>
        <w:t>在人间就是：</w:t>
      </w:r>
      <w:r>
        <w:rPr>
          <w:rFonts w:ascii="微软雅黑" w:eastAsia="微软雅黑" w:hAnsi="微软雅黑" w:hint="eastAsia"/>
          <w:sz w:val="24"/>
          <w:szCs w:val="24"/>
        </w:rPr>
        <w:t>汉本位国家</w:t>
      </w:r>
      <w:r w:rsidR="00F0109F">
        <w:rPr>
          <w:rFonts w:ascii="微软雅黑" w:eastAsia="微软雅黑" w:hAnsi="微软雅黑" w:hint="eastAsia"/>
          <w:sz w:val="24"/>
          <w:szCs w:val="24"/>
        </w:rPr>
        <w:t>！</w:t>
      </w:r>
    </w:p>
    <w:p w14:paraId="5172CB72" w14:textId="77777777" w:rsidR="00A05562" w:rsidRDefault="00A05562" w:rsidP="007561C9">
      <w:pPr>
        <w:ind w:firstLine="480"/>
        <w:rPr>
          <w:rFonts w:ascii="微软雅黑" w:eastAsia="微软雅黑" w:hAnsi="微软雅黑"/>
          <w:sz w:val="24"/>
          <w:szCs w:val="24"/>
        </w:rPr>
      </w:pPr>
    </w:p>
    <w:p w14:paraId="68AB416B" w14:textId="5E2756BF" w:rsidR="00A27478" w:rsidRDefault="003E0966" w:rsidP="007561C9">
      <w:pPr>
        <w:ind w:firstLine="480"/>
        <w:rPr>
          <w:rFonts w:ascii="微软雅黑" w:eastAsia="微软雅黑" w:hAnsi="微软雅黑"/>
          <w:sz w:val="24"/>
          <w:szCs w:val="24"/>
        </w:rPr>
      </w:pPr>
      <w:r>
        <w:rPr>
          <w:rFonts w:ascii="微软雅黑" w:eastAsia="微软雅黑" w:hAnsi="微软雅黑" w:hint="eastAsia"/>
          <w:sz w:val="24"/>
          <w:szCs w:val="24"/>
        </w:rPr>
        <w:t>厘清了弥勒</w:t>
      </w:r>
      <w:r w:rsidR="00A961C3">
        <w:rPr>
          <w:rFonts w:ascii="微软雅黑" w:eastAsia="微软雅黑" w:hAnsi="微软雅黑" w:hint="eastAsia"/>
          <w:sz w:val="24"/>
          <w:szCs w:val="24"/>
        </w:rPr>
        <w:t>投影在人间的</w:t>
      </w:r>
      <w:r>
        <w:rPr>
          <w:rFonts w:ascii="微软雅黑" w:eastAsia="微软雅黑" w:hAnsi="微软雅黑" w:hint="eastAsia"/>
          <w:sz w:val="24"/>
          <w:szCs w:val="24"/>
        </w:rPr>
        <w:t>问题，那么</w:t>
      </w:r>
      <w:r w:rsidR="007712C8">
        <w:rPr>
          <w:rFonts w:ascii="微软雅黑" w:eastAsia="微软雅黑" w:hAnsi="微软雅黑" w:hint="eastAsia"/>
          <w:sz w:val="24"/>
          <w:szCs w:val="24"/>
        </w:rPr>
        <w:t>接下来就谈如何修炼</w:t>
      </w:r>
      <w:r w:rsidR="007D4BBA">
        <w:rPr>
          <w:rFonts w:ascii="微软雅黑" w:eastAsia="微软雅黑" w:hAnsi="微软雅黑" w:hint="eastAsia"/>
          <w:sz w:val="24"/>
          <w:szCs w:val="24"/>
        </w:rPr>
        <w:t>。也就是</w:t>
      </w:r>
      <w:r w:rsidR="00F979D9">
        <w:rPr>
          <w:rFonts w:ascii="微软雅黑" w:eastAsia="微软雅黑" w:hAnsi="微软雅黑" w:hint="eastAsia"/>
          <w:sz w:val="24"/>
          <w:szCs w:val="24"/>
        </w:rPr>
        <w:t>弥勒</w:t>
      </w:r>
      <w:r w:rsidR="007D4BBA">
        <w:rPr>
          <w:rFonts w:ascii="微软雅黑" w:eastAsia="微软雅黑" w:hAnsi="微软雅黑" w:hint="eastAsia"/>
          <w:sz w:val="24"/>
          <w:szCs w:val="24"/>
        </w:rPr>
        <w:t>导师</w:t>
      </w:r>
      <w:r w:rsidR="007D4BBA">
        <w:rPr>
          <w:rFonts w:ascii="微软雅黑" w:eastAsia="微软雅黑" w:hAnsi="微软雅黑" w:hint="eastAsia"/>
          <w:sz w:val="24"/>
          <w:szCs w:val="24"/>
        </w:rPr>
        <w:lastRenderedPageBreak/>
        <w:t>帮你接引弥勒佛到你体内之后，怎么</w:t>
      </w:r>
      <w:r w:rsidR="00011F25">
        <w:rPr>
          <w:rFonts w:ascii="微软雅黑" w:eastAsia="微软雅黑" w:hAnsi="微软雅黑" w:hint="eastAsia"/>
          <w:sz w:val="24"/>
          <w:szCs w:val="24"/>
        </w:rPr>
        <w:t>喂养</w:t>
      </w:r>
      <w:r w:rsidR="007D4BBA">
        <w:rPr>
          <w:rFonts w:ascii="微软雅黑" w:eastAsia="微软雅黑" w:hAnsi="微软雅黑" w:hint="eastAsia"/>
          <w:sz w:val="24"/>
          <w:szCs w:val="24"/>
        </w:rPr>
        <w:t>和供养的问题。</w:t>
      </w:r>
    </w:p>
    <w:p w14:paraId="70305466" w14:textId="0922D20E" w:rsidR="00C22331" w:rsidRDefault="00C22331" w:rsidP="007561C9">
      <w:pPr>
        <w:ind w:firstLine="480"/>
        <w:rPr>
          <w:rFonts w:ascii="微软雅黑" w:eastAsia="微软雅黑" w:hAnsi="微软雅黑"/>
          <w:sz w:val="24"/>
          <w:szCs w:val="24"/>
        </w:rPr>
      </w:pPr>
    </w:p>
    <w:p w14:paraId="3BA5764A" w14:textId="22F37CE3" w:rsidR="00315370" w:rsidRDefault="00762C37" w:rsidP="004425F2">
      <w:pPr>
        <w:ind w:firstLine="480"/>
        <w:rPr>
          <w:rFonts w:ascii="微软雅黑" w:eastAsia="微软雅黑" w:hAnsi="微软雅黑"/>
          <w:sz w:val="24"/>
          <w:szCs w:val="24"/>
        </w:rPr>
      </w:pPr>
      <w:r>
        <w:rPr>
          <w:rFonts w:ascii="微软雅黑" w:eastAsia="微软雅黑" w:hAnsi="微软雅黑" w:hint="eastAsia"/>
          <w:sz w:val="24"/>
          <w:szCs w:val="24"/>
        </w:rPr>
        <w:t>初次</w:t>
      </w:r>
      <w:r w:rsidR="00325C15">
        <w:rPr>
          <w:rFonts w:ascii="微软雅黑" w:eastAsia="微软雅黑" w:hAnsi="微软雅黑" w:hint="eastAsia"/>
          <w:sz w:val="24"/>
          <w:szCs w:val="24"/>
        </w:rPr>
        <w:t>接引</w:t>
      </w:r>
      <w:r w:rsidR="00CE786D">
        <w:rPr>
          <w:rFonts w:ascii="微软雅黑" w:eastAsia="微软雅黑" w:hAnsi="微软雅黑" w:hint="eastAsia"/>
          <w:sz w:val="24"/>
          <w:szCs w:val="24"/>
        </w:rPr>
        <w:t>弥勒</w:t>
      </w:r>
      <w:r w:rsidR="009136C3">
        <w:rPr>
          <w:rFonts w:ascii="微软雅黑" w:eastAsia="微软雅黑" w:hAnsi="微软雅黑" w:hint="eastAsia"/>
          <w:sz w:val="24"/>
          <w:szCs w:val="24"/>
        </w:rPr>
        <w:t>到你肉身</w:t>
      </w:r>
      <w:r w:rsidR="00CE786D">
        <w:rPr>
          <w:rFonts w:ascii="微软雅黑" w:eastAsia="微软雅黑" w:hAnsi="微软雅黑" w:hint="eastAsia"/>
          <w:sz w:val="24"/>
          <w:szCs w:val="24"/>
        </w:rPr>
        <w:t>之后，</w:t>
      </w:r>
      <w:r w:rsidR="009136C3">
        <w:rPr>
          <w:rFonts w:ascii="微软雅黑" w:eastAsia="微软雅黑" w:hAnsi="微软雅黑" w:hint="eastAsia"/>
          <w:sz w:val="24"/>
          <w:szCs w:val="24"/>
        </w:rPr>
        <w:t>你</w:t>
      </w:r>
      <w:r w:rsidR="00797DD7">
        <w:rPr>
          <w:rFonts w:ascii="微软雅黑" w:eastAsia="微软雅黑" w:hAnsi="微软雅黑" w:hint="eastAsia"/>
          <w:sz w:val="24"/>
          <w:szCs w:val="24"/>
        </w:rPr>
        <w:t>体内的</w:t>
      </w:r>
      <w:r w:rsidR="009136C3">
        <w:rPr>
          <w:rFonts w:ascii="微软雅黑" w:eastAsia="微软雅黑" w:hAnsi="微软雅黑" w:hint="eastAsia"/>
          <w:sz w:val="24"/>
          <w:szCs w:val="24"/>
        </w:rPr>
        <w:t>弥勒佛</w:t>
      </w:r>
      <w:r w:rsidR="00CE786D">
        <w:rPr>
          <w:rFonts w:ascii="微软雅黑" w:eastAsia="微软雅黑" w:hAnsi="微软雅黑" w:hint="eastAsia"/>
          <w:sz w:val="24"/>
          <w:szCs w:val="24"/>
        </w:rPr>
        <w:t>还非常小，</w:t>
      </w:r>
      <w:r w:rsidR="00797DD7">
        <w:rPr>
          <w:rFonts w:ascii="微软雅黑" w:eastAsia="微软雅黑" w:hAnsi="微软雅黑" w:hint="eastAsia"/>
          <w:sz w:val="24"/>
          <w:szCs w:val="24"/>
        </w:rPr>
        <w:t>需</w:t>
      </w:r>
      <w:r w:rsidR="00CE786D">
        <w:rPr>
          <w:rFonts w:ascii="微软雅黑" w:eastAsia="微软雅黑" w:hAnsi="微软雅黑" w:hint="eastAsia"/>
          <w:sz w:val="24"/>
          <w:szCs w:val="24"/>
        </w:rPr>
        <w:t>要喂养，怎么喂养呢？参加修学班，</w:t>
      </w:r>
      <w:r w:rsidR="00AE2946">
        <w:rPr>
          <w:rFonts w:ascii="微软雅黑" w:eastAsia="微软雅黑" w:hAnsi="微软雅黑" w:hint="eastAsia"/>
          <w:sz w:val="24"/>
          <w:szCs w:val="24"/>
        </w:rPr>
        <w:t>参加佛事，召唤汉民族英雄的亡魂</w:t>
      </w:r>
      <w:r w:rsidR="00025BE4">
        <w:rPr>
          <w:rFonts w:ascii="微软雅黑" w:eastAsia="微软雅黑" w:hAnsi="微软雅黑" w:hint="eastAsia"/>
          <w:sz w:val="24"/>
          <w:szCs w:val="24"/>
        </w:rPr>
        <w:t>，等等方法将弥勒喂养大</w:t>
      </w:r>
      <w:r w:rsidR="00797DD7">
        <w:rPr>
          <w:rFonts w:ascii="微软雅黑" w:eastAsia="微软雅黑" w:hAnsi="微软雅黑" w:hint="eastAsia"/>
          <w:sz w:val="24"/>
          <w:szCs w:val="24"/>
        </w:rPr>
        <w:t>。</w:t>
      </w:r>
      <w:r w:rsidR="004A7732">
        <w:rPr>
          <w:rFonts w:ascii="微软雅黑" w:eastAsia="微软雅黑" w:hAnsi="微软雅黑" w:hint="eastAsia"/>
          <w:sz w:val="24"/>
          <w:szCs w:val="24"/>
        </w:rPr>
        <w:t>弥勒佛是“暴力止恶”的他是你精神世界的守护神，</w:t>
      </w:r>
      <w:r w:rsidR="005D7D12">
        <w:rPr>
          <w:rFonts w:ascii="微软雅黑" w:eastAsia="微软雅黑" w:hAnsi="微软雅黑" w:hint="eastAsia"/>
          <w:sz w:val="24"/>
          <w:szCs w:val="24"/>
        </w:rPr>
        <w:t>钻入</w:t>
      </w:r>
      <w:r w:rsidR="004A7732">
        <w:rPr>
          <w:rFonts w:ascii="微软雅黑" w:eastAsia="微软雅黑" w:hAnsi="微软雅黑" w:hint="eastAsia"/>
          <w:sz w:val="24"/>
          <w:szCs w:val="24"/>
        </w:rPr>
        <w:t>你精神世界的</w:t>
      </w:r>
      <w:r w:rsidR="005D7D12">
        <w:rPr>
          <w:rFonts w:ascii="微软雅黑" w:eastAsia="微软雅黑" w:hAnsi="微软雅黑" w:hint="eastAsia"/>
          <w:sz w:val="24"/>
          <w:szCs w:val="24"/>
        </w:rPr>
        <w:t>恶</w:t>
      </w:r>
      <w:r w:rsidR="004A7732">
        <w:rPr>
          <w:rFonts w:ascii="微软雅黑" w:eastAsia="微软雅黑" w:hAnsi="微软雅黑" w:hint="eastAsia"/>
          <w:sz w:val="24"/>
          <w:szCs w:val="24"/>
        </w:rPr>
        <w:t>灵</w:t>
      </w:r>
      <w:r w:rsidR="000A123B">
        <w:rPr>
          <w:rFonts w:ascii="微软雅黑" w:eastAsia="微软雅黑" w:hAnsi="微软雅黑" w:hint="eastAsia"/>
          <w:sz w:val="24"/>
          <w:szCs w:val="24"/>
        </w:rPr>
        <w:t>都</w:t>
      </w:r>
      <w:r w:rsidR="004A7732">
        <w:rPr>
          <w:rFonts w:ascii="微软雅黑" w:eastAsia="微软雅黑" w:hAnsi="微软雅黑" w:hint="eastAsia"/>
          <w:sz w:val="24"/>
          <w:szCs w:val="24"/>
        </w:rPr>
        <w:t>会被他</w:t>
      </w:r>
      <w:r w:rsidR="005D7D12">
        <w:rPr>
          <w:rFonts w:ascii="微软雅黑" w:eastAsia="微软雅黑" w:hAnsi="微软雅黑" w:hint="eastAsia"/>
          <w:sz w:val="24"/>
          <w:szCs w:val="24"/>
        </w:rPr>
        <w:t>“</w:t>
      </w:r>
      <w:r w:rsidR="004A7732">
        <w:rPr>
          <w:rFonts w:ascii="微软雅黑" w:eastAsia="微软雅黑" w:hAnsi="微软雅黑" w:hint="eastAsia"/>
          <w:sz w:val="24"/>
          <w:szCs w:val="24"/>
        </w:rPr>
        <w:t>暴打</w:t>
      </w:r>
      <w:r w:rsidR="005D7D12">
        <w:rPr>
          <w:rFonts w:ascii="微软雅黑" w:eastAsia="微软雅黑" w:hAnsi="微软雅黑" w:hint="eastAsia"/>
          <w:sz w:val="24"/>
          <w:szCs w:val="24"/>
        </w:rPr>
        <w:t>”</w:t>
      </w:r>
      <w:r w:rsidR="004A7732">
        <w:rPr>
          <w:rFonts w:ascii="微软雅黑" w:eastAsia="微软雅黑" w:hAnsi="微软雅黑" w:hint="eastAsia"/>
          <w:sz w:val="24"/>
          <w:szCs w:val="24"/>
        </w:rPr>
        <w:t>。</w:t>
      </w:r>
      <w:r w:rsidR="004425F2">
        <w:rPr>
          <w:rFonts w:ascii="微软雅黑" w:eastAsia="微软雅黑" w:hAnsi="微软雅黑" w:hint="eastAsia"/>
          <w:sz w:val="24"/>
          <w:szCs w:val="24"/>
        </w:rPr>
        <w:t>相当于你的大脑安装了杀毒软件！弥勒佛喂养大后会有特征的：</w:t>
      </w:r>
    </w:p>
    <w:p w14:paraId="09260E00" w14:textId="77777777" w:rsidR="00315370" w:rsidRDefault="00315370" w:rsidP="004425F2">
      <w:pPr>
        <w:ind w:firstLine="480"/>
        <w:rPr>
          <w:rFonts w:ascii="微软雅黑" w:eastAsia="微软雅黑" w:hAnsi="微软雅黑"/>
          <w:sz w:val="24"/>
          <w:szCs w:val="24"/>
        </w:rPr>
      </w:pPr>
    </w:p>
    <w:p w14:paraId="4FC8D169" w14:textId="47026607" w:rsidR="004A7732" w:rsidRDefault="008C18EF" w:rsidP="004425F2">
      <w:pPr>
        <w:ind w:firstLine="480"/>
        <w:rPr>
          <w:rFonts w:ascii="微软雅黑" w:eastAsia="微软雅黑" w:hAnsi="微软雅黑"/>
          <w:sz w:val="24"/>
          <w:szCs w:val="24"/>
        </w:rPr>
      </w:pPr>
      <w:r>
        <w:rPr>
          <w:rFonts w:ascii="微软雅黑" w:eastAsia="微软雅黑" w:hAnsi="微软雅黑" w:hint="eastAsia"/>
          <w:sz w:val="24"/>
          <w:szCs w:val="24"/>
        </w:rPr>
        <w:t>比如：脑控的朋友，症状消失了。说明弥勒佛已经喂养</w:t>
      </w:r>
      <w:r w:rsidR="008917E6">
        <w:rPr>
          <w:rFonts w:ascii="微软雅黑" w:eastAsia="微软雅黑" w:hAnsi="微软雅黑" w:hint="eastAsia"/>
          <w:sz w:val="24"/>
          <w:szCs w:val="24"/>
        </w:rPr>
        <w:t>大了</w:t>
      </w:r>
      <w:r w:rsidR="004425F2">
        <w:rPr>
          <w:rFonts w:ascii="微软雅黑" w:eastAsia="微软雅黑" w:hAnsi="微软雅黑" w:hint="eastAsia"/>
          <w:sz w:val="24"/>
          <w:szCs w:val="24"/>
        </w:rPr>
        <w:t>，已经开始</w:t>
      </w:r>
      <w:r w:rsidR="002618B0">
        <w:rPr>
          <w:rFonts w:ascii="微软雅黑" w:eastAsia="微软雅黑" w:hAnsi="微软雅黑" w:hint="eastAsia"/>
          <w:sz w:val="24"/>
          <w:szCs w:val="24"/>
        </w:rPr>
        <w:t>“</w:t>
      </w:r>
      <w:r w:rsidR="004425F2">
        <w:rPr>
          <w:rFonts w:ascii="微软雅黑" w:eastAsia="微软雅黑" w:hAnsi="微软雅黑" w:hint="eastAsia"/>
          <w:sz w:val="24"/>
          <w:szCs w:val="24"/>
        </w:rPr>
        <w:t>自动除恶</w:t>
      </w:r>
      <w:r w:rsidR="002618B0">
        <w:rPr>
          <w:rFonts w:ascii="微软雅黑" w:eastAsia="微软雅黑" w:hAnsi="微软雅黑" w:hint="eastAsia"/>
          <w:sz w:val="24"/>
          <w:szCs w:val="24"/>
        </w:rPr>
        <w:t>模式”</w:t>
      </w:r>
      <w:r w:rsidR="004425F2">
        <w:rPr>
          <w:rFonts w:ascii="微软雅黑" w:eastAsia="微软雅黑" w:hAnsi="微软雅黑" w:hint="eastAsia"/>
          <w:sz w:val="24"/>
          <w:szCs w:val="24"/>
        </w:rPr>
        <w:t>，将入侵你精神世界的恶灵暴打</w:t>
      </w:r>
      <w:r>
        <w:rPr>
          <w:rFonts w:ascii="微软雅黑" w:eastAsia="微软雅黑" w:hAnsi="微软雅黑" w:hint="eastAsia"/>
          <w:sz w:val="24"/>
          <w:szCs w:val="24"/>
        </w:rPr>
        <w:t>。</w:t>
      </w:r>
      <w:r w:rsidR="00865C5D">
        <w:rPr>
          <w:rFonts w:ascii="微软雅黑" w:eastAsia="微软雅黑" w:hAnsi="微软雅黑" w:hint="eastAsia"/>
          <w:sz w:val="24"/>
          <w:szCs w:val="24"/>
        </w:rPr>
        <w:t>就</w:t>
      </w:r>
      <w:r w:rsidR="00315370">
        <w:rPr>
          <w:rFonts w:ascii="微软雅黑" w:eastAsia="微软雅黑" w:hAnsi="微软雅黑" w:hint="eastAsia"/>
          <w:sz w:val="24"/>
          <w:szCs w:val="24"/>
        </w:rPr>
        <w:t>是弥勒佛养大的标志。</w:t>
      </w:r>
    </w:p>
    <w:p w14:paraId="3895AAA2" w14:textId="18AA30FA" w:rsidR="00315370" w:rsidRDefault="00315370" w:rsidP="00752B3E">
      <w:pPr>
        <w:rPr>
          <w:rFonts w:ascii="微软雅黑" w:eastAsia="微软雅黑" w:hAnsi="微软雅黑"/>
          <w:sz w:val="24"/>
          <w:szCs w:val="24"/>
        </w:rPr>
      </w:pPr>
    </w:p>
    <w:p w14:paraId="2C151323" w14:textId="32372701" w:rsidR="00C44B85" w:rsidRDefault="00C44B85" w:rsidP="00C44B85">
      <w:pPr>
        <w:ind w:firstLine="480"/>
        <w:rPr>
          <w:rFonts w:ascii="微软雅黑" w:eastAsia="微软雅黑" w:hAnsi="微软雅黑"/>
          <w:sz w:val="24"/>
          <w:szCs w:val="24"/>
        </w:rPr>
      </w:pPr>
      <w:r>
        <w:rPr>
          <w:rFonts w:ascii="微软雅黑" w:eastAsia="微软雅黑" w:hAnsi="微软雅黑" w:hint="eastAsia"/>
          <w:sz w:val="24"/>
          <w:szCs w:val="24"/>
        </w:rPr>
        <w:t>喂养只是将体内的弥勒佛养大，除此之外你还需要</w:t>
      </w:r>
      <w:r w:rsidR="00752B3E">
        <w:rPr>
          <w:rFonts w:ascii="微软雅黑" w:eastAsia="微软雅黑" w:hAnsi="微软雅黑" w:hint="eastAsia"/>
          <w:sz w:val="24"/>
          <w:szCs w:val="24"/>
        </w:rPr>
        <w:t>与之相处，因此需要</w:t>
      </w:r>
      <w:r w:rsidR="00074790">
        <w:rPr>
          <w:rFonts w:ascii="微软雅黑" w:eastAsia="微软雅黑" w:hAnsi="微软雅黑" w:hint="eastAsia"/>
          <w:sz w:val="24"/>
          <w:szCs w:val="24"/>
        </w:rPr>
        <w:t>供养</w:t>
      </w:r>
      <w:r>
        <w:rPr>
          <w:rFonts w:ascii="微软雅黑" w:eastAsia="微软雅黑" w:hAnsi="微软雅黑" w:hint="eastAsia"/>
          <w:sz w:val="24"/>
          <w:szCs w:val="24"/>
        </w:rPr>
        <w:t>。供养的目的就是与弥勒佛搞好关系，取悦弥勒佛</w:t>
      </w:r>
      <w:r w:rsidR="00747523">
        <w:rPr>
          <w:rFonts w:ascii="微软雅黑" w:eastAsia="微软雅黑" w:hAnsi="微软雅黑" w:hint="eastAsia"/>
          <w:sz w:val="24"/>
          <w:szCs w:val="24"/>
        </w:rPr>
        <w:t>。</w:t>
      </w:r>
      <w:r w:rsidR="00540320">
        <w:rPr>
          <w:rFonts w:ascii="微软雅黑" w:eastAsia="微软雅黑" w:hAnsi="微软雅黑" w:hint="eastAsia"/>
          <w:sz w:val="24"/>
          <w:szCs w:val="24"/>
        </w:rPr>
        <w:t>用什么</w:t>
      </w:r>
      <w:r w:rsidR="00747523">
        <w:rPr>
          <w:rFonts w:ascii="微软雅黑" w:eastAsia="微软雅黑" w:hAnsi="微软雅黑" w:hint="eastAsia"/>
          <w:sz w:val="24"/>
          <w:szCs w:val="24"/>
        </w:rPr>
        <w:t>供养弥勒佛呢？</w:t>
      </w:r>
      <w:r w:rsidR="00720062">
        <w:rPr>
          <w:rFonts w:ascii="微软雅黑" w:eastAsia="微软雅黑" w:hAnsi="微软雅黑" w:hint="eastAsia"/>
          <w:sz w:val="24"/>
          <w:szCs w:val="24"/>
        </w:rPr>
        <w:t>用慈悲心供养！</w:t>
      </w:r>
    </w:p>
    <w:p w14:paraId="746E0F14" w14:textId="77777777" w:rsidR="00C44B85" w:rsidRDefault="00C44B85" w:rsidP="00747523">
      <w:pPr>
        <w:ind w:firstLine="480"/>
        <w:rPr>
          <w:rFonts w:ascii="微软雅黑" w:eastAsia="微软雅黑" w:hAnsi="微软雅黑"/>
          <w:sz w:val="24"/>
          <w:szCs w:val="24"/>
        </w:rPr>
      </w:pPr>
    </w:p>
    <w:p w14:paraId="00534D48" w14:textId="14FA9762" w:rsidR="00720062" w:rsidRDefault="00720062" w:rsidP="00747523">
      <w:pPr>
        <w:ind w:firstLine="480"/>
        <w:rPr>
          <w:rFonts w:ascii="微软雅黑" w:eastAsia="微软雅黑" w:hAnsi="微软雅黑"/>
          <w:sz w:val="24"/>
          <w:szCs w:val="24"/>
        </w:rPr>
      </w:pPr>
      <w:r>
        <w:rPr>
          <w:rFonts w:ascii="微软雅黑" w:eastAsia="微软雅黑" w:hAnsi="微软雅黑" w:hint="eastAsia"/>
          <w:sz w:val="24"/>
          <w:szCs w:val="24"/>
        </w:rPr>
        <w:t>何谓慈悲</w:t>
      </w:r>
      <w:r w:rsidR="004C2E7E">
        <w:rPr>
          <w:rFonts w:ascii="微软雅黑" w:eastAsia="微软雅黑" w:hAnsi="微软雅黑" w:hint="eastAsia"/>
          <w:sz w:val="24"/>
          <w:szCs w:val="24"/>
        </w:rPr>
        <w:t>心</w:t>
      </w:r>
      <w:r>
        <w:rPr>
          <w:rFonts w:ascii="微软雅黑" w:eastAsia="微软雅黑" w:hAnsi="微软雅黑" w:hint="eastAsia"/>
          <w:sz w:val="24"/>
          <w:szCs w:val="24"/>
        </w:rPr>
        <w:t>？你看悲字怎么写？上面一个非，下面一个心，代表“非常人之心”。什么叫做非常人之心？</w:t>
      </w:r>
      <w:r w:rsidR="009A782A">
        <w:rPr>
          <w:rFonts w:ascii="微软雅黑" w:eastAsia="微软雅黑" w:hAnsi="微软雅黑" w:hint="eastAsia"/>
          <w:sz w:val="24"/>
          <w:szCs w:val="24"/>
        </w:rPr>
        <w:t>财施舍中的全捐，法施舍中的全职，无畏施舍中的烈士，这些都不是正常人能做出来的事情，即是“非常人之心”</w:t>
      </w:r>
      <w:r w:rsidR="00636324">
        <w:rPr>
          <w:rFonts w:ascii="微软雅黑" w:eastAsia="微软雅黑" w:hAnsi="微软雅黑" w:hint="eastAsia"/>
          <w:sz w:val="24"/>
          <w:szCs w:val="24"/>
        </w:rPr>
        <w:t>。</w:t>
      </w:r>
    </w:p>
    <w:p w14:paraId="20DF3FAC" w14:textId="2F9A7025" w:rsidR="004C2E7E" w:rsidRDefault="004C2E7E" w:rsidP="00747523">
      <w:pPr>
        <w:ind w:firstLine="480"/>
        <w:rPr>
          <w:rFonts w:ascii="微软雅黑" w:eastAsia="微软雅黑" w:hAnsi="微软雅黑"/>
          <w:sz w:val="24"/>
          <w:szCs w:val="24"/>
        </w:rPr>
      </w:pPr>
    </w:p>
    <w:p w14:paraId="3506C77D" w14:textId="57850E4D" w:rsidR="00F57B5F" w:rsidRDefault="00F57B5F" w:rsidP="00B66787">
      <w:pPr>
        <w:ind w:firstLine="480"/>
        <w:rPr>
          <w:rFonts w:ascii="微软雅黑" w:eastAsia="微软雅黑" w:hAnsi="微软雅黑"/>
          <w:sz w:val="24"/>
          <w:szCs w:val="24"/>
        </w:rPr>
      </w:pPr>
      <w:r>
        <w:rPr>
          <w:rFonts w:ascii="微软雅黑" w:eastAsia="微软雅黑" w:hAnsi="微软雅黑" w:hint="eastAsia"/>
          <w:sz w:val="24"/>
          <w:szCs w:val="24"/>
        </w:rPr>
        <w:t>弥勒佛是“暴力止恶”的，杀伐决断，火眼金睛，充满了正义感。因此虚伪之人切莫修炼！投机取巧，心术不正</w:t>
      </w:r>
      <w:r w:rsidR="004E4278">
        <w:rPr>
          <w:rFonts w:ascii="微软雅黑" w:eastAsia="微软雅黑" w:hAnsi="微软雅黑" w:hint="eastAsia"/>
          <w:sz w:val="24"/>
          <w:szCs w:val="24"/>
        </w:rPr>
        <w:t>、</w:t>
      </w:r>
      <w:r>
        <w:rPr>
          <w:rFonts w:ascii="微软雅黑" w:eastAsia="微软雅黑" w:hAnsi="微软雅黑" w:hint="eastAsia"/>
          <w:sz w:val="24"/>
          <w:szCs w:val="24"/>
        </w:rPr>
        <w:t>虚伪之人，修炼弥勒就会被弥勒所暴打，轻则诸事不遂，重则精神失常，走火入魔。</w:t>
      </w:r>
      <w:r w:rsidR="00DB7E3F">
        <w:rPr>
          <w:rFonts w:ascii="微软雅黑" w:eastAsia="微软雅黑" w:hAnsi="微软雅黑" w:hint="eastAsia"/>
          <w:sz w:val="24"/>
          <w:szCs w:val="24"/>
        </w:rPr>
        <w:t>那么如何证明不是虚伪之人呢？慈悲心就是证明。</w:t>
      </w:r>
    </w:p>
    <w:p w14:paraId="29EFB3FD" w14:textId="48E2777C" w:rsidR="00B66787" w:rsidRDefault="00B66787" w:rsidP="00B66787">
      <w:pPr>
        <w:ind w:firstLine="480"/>
        <w:rPr>
          <w:rFonts w:ascii="微软雅黑" w:eastAsia="微软雅黑" w:hAnsi="微软雅黑"/>
          <w:sz w:val="24"/>
          <w:szCs w:val="24"/>
        </w:rPr>
      </w:pPr>
    </w:p>
    <w:p w14:paraId="5423DBB8" w14:textId="26828CC5" w:rsidR="004C2E7E" w:rsidRDefault="00FB5E85" w:rsidP="00747523">
      <w:pPr>
        <w:ind w:firstLine="480"/>
        <w:rPr>
          <w:rFonts w:ascii="微软雅黑" w:eastAsia="微软雅黑" w:hAnsi="微软雅黑"/>
          <w:sz w:val="24"/>
          <w:szCs w:val="24"/>
        </w:rPr>
      </w:pPr>
      <w:r>
        <w:rPr>
          <w:rFonts w:ascii="微软雅黑" w:eastAsia="微软雅黑" w:hAnsi="微软雅黑" w:hint="eastAsia"/>
          <w:sz w:val="24"/>
          <w:szCs w:val="24"/>
        </w:rPr>
        <w:t>当然你用慈悲心供养之后，根性好的弟子身上会有其他特质会产生。</w:t>
      </w:r>
    </w:p>
    <w:p w14:paraId="6F20D1C8" w14:textId="77777777" w:rsidR="00FB5E85" w:rsidRDefault="00FB5E85" w:rsidP="00747523">
      <w:pPr>
        <w:ind w:firstLine="480"/>
        <w:rPr>
          <w:rFonts w:ascii="微软雅黑" w:eastAsia="微软雅黑" w:hAnsi="微软雅黑"/>
          <w:sz w:val="24"/>
          <w:szCs w:val="24"/>
        </w:rPr>
      </w:pPr>
    </w:p>
    <w:p w14:paraId="589D713E" w14:textId="7C338820" w:rsidR="004C2E7E" w:rsidRDefault="004C2E7E" w:rsidP="004C2E7E">
      <w:pPr>
        <w:ind w:firstLine="480"/>
        <w:rPr>
          <w:rFonts w:ascii="微软雅黑" w:eastAsia="微软雅黑" w:hAnsi="微软雅黑"/>
          <w:sz w:val="24"/>
          <w:szCs w:val="24"/>
        </w:rPr>
      </w:pPr>
      <w:r>
        <w:rPr>
          <w:rFonts w:ascii="微软雅黑" w:eastAsia="微软雅黑" w:hAnsi="微软雅黑" w:hint="eastAsia"/>
          <w:sz w:val="24"/>
          <w:szCs w:val="24"/>
        </w:rPr>
        <w:t>比如：打坐的时候突然发现自己具有“空中取情报”的能力。这是因为弥勒佛暴力除恶，靠大开杀戒救世人。为不错杀好人弥勒佛自带超级情报能力。</w:t>
      </w:r>
    </w:p>
    <w:p w14:paraId="2B0E2D65" w14:textId="77777777" w:rsidR="004C2E7E" w:rsidRDefault="004C2E7E" w:rsidP="004C2E7E">
      <w:pPr>
        <w:ind w:firstLine="480"/>
        <w:rPr>
          <w:rFonts w:ascii="微软雅黑" w:eastAsia="微软雅黑" w:hAnsi="微软雅黑"/>
          <w:sz w:val="24"/>
          <w:szCs w:val="24"/>
        </w:rPr>
      </w:pPr>
    </w:p>
    <w:p w14:paraId="0159C204" w14:textId="77777777" w:rsidR="002B4610" w:rsidRDefault="004C2E7E" w:rsidP="004C2E7E">
      <w:pPr>
        <w:ind w:firstLine="480"/>
        <w:rPr>
          <w:rFonts w:ascii="微软雅黑" w:eastAsia="微软雅黑" w:hAnsi="微软雅黑"/>
          <w:sz w:val="24"/>
          <w:szCs w:val="24"/>
        </w:rPr>
      </w:pPr>
      <w:r>
        <w:rPr>
          <w:rFonts w:ascii="微软雅黑" w:eastAsia="微软雅黑" w:hAnsi="微软雅黑" w:hint="eastAsia"/>
          <w:sz w:val="24"/>
          <w:szCs w:val="24"/>
        </w:rPr>
        <w:t>比如：突然发现自己的皮肤返老还童，这是因为弥勒佛的数据是写在你的神经系统里面的。而皮肤是神经最多的地方。所以皮肤会有一些奇怪的现象。</w:t>
      </w:r>
    </w:p>
    <w:p w14:paraId="3FB6D846" w14:textId="6493C9CC" w:rsidR="0098757F" w:rsidRPr="00684B58" w:rsidRDefault="0098757F" w:rsidP="00684B58">
      <w:pPr>
        <w:rPr>
          <w:rFonts w:ascii="微软雅黑" w:eastAsia="微软雅黑" w:hAnsi="微软雅黑"/>
          <w:sz w:val="24"/>
          <w:szCs w:val="24"/>
        </w:rPr>
      </w:pPr>
    </w:p>
    <w:p w14:paraId="0281EF45" w14:textId="40C13F46" w:rsidR="00391507" w:rsidRDefault="0098757F" w:rsidP="00391507">
      <w:pPr>
        <w:ind w:firstLine="480"/>
        <w:rPr>
          <w:rFonts w:ascii="微软雅黑" w:eastAsia="微软雅黑" w:hAnsi="微软雅黑"/>
          <w:sz w:val="24"/>
          <w:szCs w:val="24"/>
        </w:rPr>
      </w:pPr>
      <w:r>
        <w:rPr>
          <w:rFonts w:ascii="微软雅黑" w:eastAsia="微软雅黑" w:hAnsi="微软雅黑" w:hint="eastAsia"/>
          <w:sz w:val="24"/>
          <w:szCs w:val="24"/>
        </w:rPr>
        <w:t>诸位善男信女，我们原教旨佛教是</w:t>
      </w:r>
      <w:r w:rsidR="00A506F7">
        <w:rPr>
          <w:rFonts w:ascii="微软雅黑" w:eastAsia="微软雅黑" w:hAnsi="微软雅黑" w:hint="eastAsia"/>
          <w:sz w:val="24"/>
          <w:szCs w:val="24"/>
        </w:rPr>
        <w:t>最正统</w:t>
      </w:r>
      <w:r>
        <w:rPr>
          <w:rFonts w:ascii="微软雅黑" w:eastAsia="微软雅黑" w:hAnsi="微软雅黑" w:hint="eastAsia"/>
          <w:sz w:val="24"/>
          <w:szCs w:val="24"/>
        </w:rPr>
        <w:t>的宗教，完全按照释迦摩尼的教诲在修行的。</w:t>
      </w:r>
      <w:r w:rsidR="00247866">
        <w:rPr>
          <w:rFonts w:ascii="微软雅黑" w:eastAsia="微软雅黑" w:hAnsi="微软雅黑" w:hint="eastAsia"/>
          <w:sz w:val="24"/>
          <w:szCs w:val="24"/>
        </w:rPr>
        <w:t>末法时代，五浊恶世，</w:t>
      </w:r>
      <w:r w:rsidR="001821EB">
        <w:rPr>
          <w:rFonts w:ascii="微软雅黑" w:eastAsia="微软雅黑" w:hAnsi="微软雅黑" w:hint="eastAsia"/>
          <w:sz w:val="24"/>
          <w:szCs w:val="24"/>
        </w:rPr>
        <w:t>邪师说法如恒河沙数</w:t>
      </w:r>
      <w:r w:rsidR="00DE060B">
        <w:rPr>
          <w:rFonts w:ascii="微软雅黑" w:eastAsia="微软雅黑" w:hAnsi="微软雅黑" w:hint="eastAsia"/>
          <w:sz w:val="24"/>
          <w:szCs w:val="24"/>
        </w:rPr>
        <w:t>。魔子魔孙，</w:t>
      </w:r>
      <w:r w:rsidR="001872AC">
        <w:rPr>
          <w:rFonts w:ascii="微软雅黑" w:eastAsia="微软雅黑" w:hAnsi="微软雅黑" w:hint="eastAsia"/>
          <w:sz w:val="24"/>
          <w:szCs w:val="24"/>
        </w:rPr>
        <w:t>披着袈裟在寺庙破坏佛法。在这样的末法时代，传播真经的重任就落在了那些真正的佛教徒身上！</w:t>
      </w:r>
      <w:r w:rsidR="00814987">
        <w:rPr>
          <w:rFonts w:ascii="微软雅黑" w:eastAsia="微软雅黑" w:hAnsi="微软雅黑" w:hint="eastAsia"/>
          <w:sz w:val="24"/>
          <w:szCs w:val="24"/>
        </w:rPr>
        <w:t>他们</w:t>
      </w:r>
      <w:r w:rsidR="00391507">
        <w:rPr>
          <w:rFonts w:ascii="微软雅黑" w:eastAsia="微软雅黑" w:hAnsi="微软雅黑" w:hint="eastAsia"/>
          <w:sz w:val="24"/>
          <w:szCs w:val="24"/>
        </w:rPr>
        <w:t>穿着袈裟</w:t>
      </w:r>
      <w:r w:rsidR="00814987">
        <w:rPr>
          <w:rFonts w:ascii="微软雅黑" w:eastAsia="微软雅黑" w:hAnsi="微软雅黑" w:hint="eastAsia"/>
          <w:sz w:val="24"/>
          <w:szCs w:val="24"/>
        </w:rPr>
        <w:t>在寺庙破坏佛法，我们就</w:t>
      </w:r>
      <w:r w:rsidR="00391507">
        <w:rPr>
          <w:rFonts w:ascii="微软雅黑" w:eastAsia="微软雅黑" w:hAnsi="微软雅黑" w:hint="eastAsia"/>
          <w:sz w:val="24"/>
          <w:szCs w:val="24"/>
        </w:rPr>
        <w:t>穿着便衣在地下秘密传教。</w:t>
      </w:r>
    </w:p>
    <w:p w14:paraId="50A5406A" w14:textId="6EA4F022" w:rsidR="00391507" w:rsidRDefault="00391507" w:rsidP="00391507">
      <w:pPr>
        <w:ind w:firstLine="480"/>
        <w:rPr>
          <w:rFonts w:ascii="微软雅黑" w:eastAsia="微软雅黑" w:hAnsi="微软雅黑"/>
          <w:sz w:val="24"/>
          <w:szCs w:val="24"/>
        </w:rPr>
      </w:pPr>
    </w:p>
    <w:p w14:paraId="489D2915" w14:textId="33D1767B" w:rsidR="00391507" w:rsidRDefault="00391507" w:rsidP="00D32863">
      <w:pPr>
        <w:ind w:firstLine="480"/>
        <w:rPr>
          <w:rFonts w:ascii="微软雅黑" w:eastAsia="微软雅黑" w:hAnsi="微软雅黑"/>
          <w:sz w:val="24"/>
          <w:szCs w:val="24"/>
        </w:rPr>
      </w:pPr>
      <w:r>
        <w:rPr>
          <w:rFonts w:ascii="微软雅黑" w:eastAsia="微软雅黑" w:hAnsi="微软雅黑" w:hint="eastAsia"/>
          <w:sz w:val="24"/>
          <w:szCs w:val="24"/>
        </w:rPr>
        <w:t>会昌法难之后，佛教已经变成了邪教，</w:t>
      </w:r>
      <w:r w:rsidR="00C52FDD">
        <w:rPr>
          <w:rFonts w:ascii="微软雅黑" w:eastAsia="微软雅黑" w:hAnsi="微软雅黑" w:hint="eastAsia"/>
          <w:sz w:val="24"/>
          <w:szCs w:val="24"/>
        </w:rPr>
        <w:t>寺庙里面的佛，变成了</w:t>
      </w:r>
      <w:r w:rsidR="00307BE0">
        <w:rPr>
          <w:rFonts w:ascii="微软雅黑" w:eastAsia="微软雅黑" w:hAnsi="微软雅黑" w:hint="eastAsia"/>
          <w:sz w:val="24"/>
          <w:szCs w:val="24"/>
        </w:rPr>
        <w:t>“</w:t>
      </w:r>
      <w:r w:rsidR="00C52FDD">
        <w:rPr>
          <w:rFonts w:ascii="微软雅黑" w:eastAsia="微软雅黑" w:hAnsi="微软雅黑" w:hint="eastAsia"/>
          <w:sz w:val="24"/>
          <w:szCs w:val="24"/>
        </w:rPr>
        <w:t>附佛外道</w:t>
      </w:r>
      <w:r w:rsidR="00307BE0">
        <w:rPr>
          <w:rFonts w:ascii="微软雅黑" w:eastAsia="微软雅黑" w:hAnsi="微软雅黑" w:hint="eastAsia"/>
          <w:sz w:val="24"/>
          <w:szCs w:val="24"/>
        </w:rPr>
        <w:t>”</w:t>
      </w:r>
      <w:r w:rsidR="00C52FDD">
        <w:rPr>
          <w:rFonts w:ascii="微软雅黑" w:eastAsia="微软雅黑" w:hAnsi="微软雅黑" w:hint="eastAsia"/>
          <w:sz w:val="24"/>
          <w:szCs w:val="24"/>
        </w:rPr>
        <w:t>。这</w:t>
      </w:r>
      <w:r w:rsidR="00307BE0">
        <w:rPr>
          <w:rFonts w:ascii="微软雅黑" w:eastAsia="微软雅黑" w:hAnsi="微软雅黑" w:hint="eastAsia"/>
          <w:sz w:val="24"/>
          <w:szCs w:val="24"/>
        </w:rPr>
        <w:t>些都是经上说的。</w:t>
      </w:r>
      <w:r w:rsidR="00D41A99">
        <w:rPr>
          <w:rFonts w:ascii="微软雅黑" w:eastAsia="微软雅黑" w:hAnsi="微软雅黑" w:hint="eastAsia"/>
          <w:sz w:val="24"/>
          <w:szCs w:val="24"/>
        </w:rPr>
        <w:t>释迦佛已经退位，弥勒主掌天盘，</w:t>
      </w:r>
      <w:r w:rsidR="002F2301">
        <w:rPr>
          <w:rFonts w:ascii="微软雅黑" w:eastAsia="微软雅黑" w:hAnsi="微软雅黑" w:hint="eastAsia"/>
          <w:sz w:val="24"/>
          <w:szCs w:val="24"/>
        </w:rPr>
        <w:t>所以</w:t>
      </w:r>
      <w:r w:rsidR="00407260">
        <w:rPr>
          <w:rFonts w:ascii="微软雅黑" w:eastAsia="微软雅黑" w:hAnsi="微软雅黑" w:hint="eastAsia"/>
          <w:sz w:val="24"/>
          <w:szCs w:val="24"/>
        </w:rPr>
        <w:t>过去释迦的法已经作废，弥勒新佛才是</w:t>
      </w:r>
      <w:r w:rsidR="0060279C">
        <w:rPr>
          <w:rFonts w:ascii="微软雅黑" w:eastAsia="微软雅黑" w:hAnsi="微软雅黑" w:hint="eastAsia"/>
          <w:sz w:val="24"/>
          <w:szCs w:val="24"/>
        </w:rPr>
        <w:t>新</w:t>
      </w:r>
      <w:r w:rsidR="00407260">
        <w:rPr>
          <w:rFonts w:ascii="微软雅黑" w:eastAsia="微软雅黑" w:hAnsi="微软雅黑" w:hint="eastAsia"/>
          <w:sz w:val="24"/>
          <w:szCs w:val="24"/>
        </w:rPr>
        <w:t>时代的新经。</w:t>
      </w:r>
      <w:r w:rsidR="00D32863">
        <w:rPr>
          <w:rFonts w:ascii="微软雅黑" w:eastAsia="微软雅黑" w:hAnsi="微软雅黑" w:hint="eastAsia"/>
          <w:sz w:val="24"/>
          <w:szCs w:val="24"/>
        </w:rPr>
        <w:t>末法时代就是</w:t>
      </w:r>
      <w:r w:rsidR="001A79EC">
        <w:rPr>
          <w:rFonts w:ascii="微软雅黑" w:eastAsia="微软雅黑" w:hAnsi="微软雅黑" w:hint="eastAsia"/>
          <w:sz w:val="24"/>
          <w:szCs w:val="24"/>
        </w:rPr>
        <w:t>，</w:t>
      </w:r>
      <w:r w:rsidR="00D32863">
        <w:rPr>
          <w:rFonts w:ascii="微软雅黑" w:eastAsia="微软雅黑" w:hAnsi="微软雅黑" w:hint="eastAsia"/>
          <w:sz w:val="24"/>
          <w:szCs w:val="24"/>
        </w:rPr>
        <w:t>白衣居士</w:t>
      </w:r>
      <w:r w:rsidR="00B32ABC">
        <w:rPr>
          <w:rFonts w:ascii="微软雅黑" w:eastAsia="微软雅黑" w:hAnsi="微软雅黑" w:hint="eastAsia"/>
          <w:sz w:val="24"/>
          <w:szCs w:val="24"/>
        </w:rPr>
        <w:t>上座</w:t>
      </w:r>
      <w:r w:rsidR="00D32863">
        <w:rPr>
          <w:rFonts w:ascii="微软雅黑" w:eastAsia="微软雅黑" w:hAnsi="微软雅黑" w:hint="eastAsia"/>
          <w:sz w:val="24"/>
          <w:szCs w:val="24"/>
        </w:rPr>
        <w:t>说法，沙弥</w:t>
      </w:r>
      <w:r w:rsidR="00903DC1">
        <w:rPr>
          <w:rFonts w:ascii="微软雅黑" w:eastAsia="微软雅黑" w:hAnsi="微软雅黑" w:hint="eastAsia"/>
          <w:sz w:val="24"/>
          <w:szCs w:val="24"/>
        </w:rPr>
        <w:t>在座下听教</w:t>
      </w:r>
      <w:r w:rsidR="00D32863">
        <w:rPr>
          <w:rFonts w:ascii="微软雅黑" w:eastAsia="微软雅黑" w:hAnsi="微软雅黑" w:hint="eastAsia"/>
          <w:sz w:val="24"/>
          <w:szCs w:val="24"/>
        </w:rPr>
        <w:t>。</w:t>
      </w:r>
    </w:p>
    <w:p w14:paraId="7E151A59" w14:textId="188ECA18" w:rsidR="00EE1CDA" w:rsidRDefault="00EE1CDA">
      <w:pPr>
        <w:widowControl/>
        <w:jc w:val="left"/>
        <w:rPr>
          <w:rFonts w:ascii="微软雅黑" w:eastAsia="微软雅黑" w:hAnsi="微软雅黑"/>
          <w:sz w:val="24"/>
          <w:szCs w:val="24"/>
        </w:rPr>
      </w:pPr>
      <w:r>
        <w:rPr>
          <w:rFonts w:ascii="微软雅黑" w:eastAsia="微软雅黑" w:hAnsi="微软雅黑"/>
          <w:sz w:val="24"/>
          <w:szCs w:val="24"/>
        </w:rPr>
        <w:br w:type="page"/>
      </w:r>
    </w:p>
    <w:p w14:paraId="2B85F836" w14:textId="77777777" w:rsidR="002B4610" w:rsidRPr="004C2E7E" w:rsidRDefault="002B4610" w:rsidP="00EE1CDA">
      <w:pPr>
        <w:rPr>
          <w:rFonts w:ascii="微软雅黑" w:eastAsia="微软雅黑" w:hAnsi="微软雅黑"/>
          <w:sz w:val="24"/>
          <w:szCs w:val="24"/>
        </w:rPr>
      </w:pPr>
    </w:p>
    <w:p w14:paraId="52A741B5" w14:textId="117D9442" w:rsidR="00FB5E85" w:rsidRPr="006D34DD" w:rsidRDefault="00FB5E85" w:rsidP="00527919">
      <w:pPr>
        <w:jc w:val="left"/>
        <w:rPr>
          <w:rFonts w:ascii="微软雅黑" w:eastAsia="微软雅黑" w:hAnsi="微软雅黑"/>
          <w:b/>
          <w:bCs/>
          <w:sz w:val="24"/>
          <w:szCs w:val="24"/>
        </w:rPr>
      </w:pPr>
      <w:r>
        <w:rPr>
          <w:rFonts w:ascii="微软雅黑" w:eastAsia="微软雅黑" w:hAnsi="微软雅黑" w:hint="eastAsia"/>
          <w:b/>
          <w:bCs/>
          <w:sz w:val="24"/>
          <w:szCs w:val="24"/>
        </w:rPr>
        <w:t>附录</w:t>
      </w:r>
      <w:r w:rsidR="00527919">
        <w:rPr>
          <w:rFonts w:ascii="微软雅黑" w:eastAsia="微软雅黑" w:hAnsi="微软雅黑" w:hint="eastAsia"/>
          <w:b/>
          <w:bCs/>
          <w:sz w:val="24"/>
          <w:szCs w:val="24"/>
        </w:rPr>
        <w:t>1</w:t>
      </w:r>
      <w:r>
        <w:rPr>
          <w:rFonts w:ascii="微软雅黑" w:eastAsia="微软雅黑" w:hAnsi="微软雅黑" w:hint="eastAsia"/>
          <w:b/>
          <w:bCs/>
          <w:sz w:val="24"/>
          <w:szCs w:val="24"/>
        </w:rPr>
        <w:t>：</w:t>
      </w:r>
      <w:r w:rsidR="007047F9">
        <w:rPr>
          <w:rFonts w:ascii="微软雅黑" w:eastAsia="微软雅黑" w:hAnsi="微软雅黑" w:hint="eastAsia"/>
          <w:b/>
          <w:bCs/>
          <w:sz w:val="24"/>
          <w:szCs w:val="24"/>
        </w:rPr>
        <w:t>《</w:t>
      </w:r>
      <w:r w:rsidR="00F320EB">
        <w:rPr>
          <w:rFonts w:ascii="微软雅黑" w:eastAsia="微软雅黑" w:hAnsi="微软雅黑" w:hint="eastAsia"/>
          <w:b/>
          <w:bCs/>
          <w:sz w:val="24"/>
          <w:szCs w:val="24"/>
        </w:rPr>
        <w:t>慈悲法师：以迫害为考验，</w:t>
      </w:r>
      <w:r w:rsidR="007107EF">
        <w:rPr>
          <w:rFonts w:ascii="微软雅黑" w:eastAsia="微软雅黑" w:hAnsi="微软雅黑" w:hint="eastAsia"/>
          <w:b/>
          <w:bCs/>
          <w:sz w:val="24"/>
          <w:szCs w:val="24"/>
        </w:rPr>
        <w:t>以革命为修</w:t>
      </w:r>
      <w:r w:rsidR="007047F9">
        <w:rPr>
          <w:rFonts w:ascii="微软雅黑" w:eastAsia="微软雅黑" w:hAnsi="微软雅黑" w:hint="eastAsia"/>
          <w:b/>
          <w:bCs/>
          <w:sz w:val="24"/>
          <w:szCs w:val="24"/>
        </w:rPr>
        <w:t>行！》</w:t>
      </w:r>
    </w:p>
    <w:p w14:paraId="75909697" w14:textId="77777777" w:rsidR="00FB5E85" w:rsidRDefault="00FB5E85" w:rsidP="00FB5E85">
      <w:pPr>
        <w:ind w:firstLine="480"/>
        <w:rPr>
          <w:rFonts w:ascii="微软雅黑" w:eastAsia="微软雅黑" w:hAnsi="微软雅黑"/>
          <w:sz w:val="24"/>
          <w:szCs w:val="24"/>
        </w:rPr>
      </w:pPr>
    </w:p>
    <w:p w14:paraId="32A7E199" w14:textId="77777777" w:rsidR="00D31553" w:rsidRDefault="00DE69E9" w:rsidP="00FB5E85">
      <w:pPr>
        <w:ind w:firstLineChars="200" w:firstLine="480"/>
        <w:rPr>
          <w:rFonts w:ascii="微软雅黑" w:eastAsia="微软雅黑" w:hAnsi="微软雅黑"/>
          <w:sz w:val="24"/>
          <w:szCs w:val="24"/>
        </w:rPr>
      </w:pPr>
      <w:r>
        <w:rPr>
          <w:rFonts w:ascii="微软雅黑" w:eastAsia="微软雅黑" w:hAnsi="微软雅黑" w:hint="eastAsia"/>
          <w:sz w:val="24"/>
          <w:szCs w:val="24"/>
        </w:rPr>
        <w:t>弥勒下到我肉身</w:t>
      </w:r>
      <w:r w:rsidR="007107EF">
        <w:rPr>
          <w:rFonts w:ascii="微软雅黑" w:eastAsia="微软雅黑" w:hAnsi="微软雅黑" w:hint="eastAsia"/>
          <w:sz w:val="24"/>
          <w:szCs w:val="24"/>
        </w:rPr>
        <w:t>却</w:t>
      </w:r>
      <w:r>
        <w:rPr>
          <w:rFonts w:ascii="微软雅黑" w:eastAsia="微软雅黑" w:hAnsi="微软雅黑" w:hint="eastAsia"/>
          <w:sz w:val="24"/>
          <w:szCs w:val="24"/>
        </w:rPr>
        <w:t>完全是一次意外</w:t>
      </w:r>
      <w:r w:rsidR="002E1648">
        <w:rPr>
          <w:rFonts w:ascii="微软雅黑" w:eastAsia="微软雅黑" w:hAnsi="微软雅黑" w:hint="eastAsia"/>
          <w:sz w:val="24"/>
          <w:szCs w:val="24"/>
        </w:rPr>
        <w:t>事件</w:t>
      </w:r>
      <w:r w:rsidR="008F4E6C">
        <w:rPr>
          <w:rFonts w:ascii="微软雅黑" w:eastAsia="微软雅黑" w:hAnsi="微软雅黑" w:hint="eastAsia"/>
          <w:sz w:val="24"/>
          <w:szCs w:val="24"/>
        </w:rPr>
        <w:t>。</w:t>
      </w:r>
      <w:r w:rsidR="00D35E6C">
        <w:rPr>
          <w:rFonts w:ascii="微软雅黑" w:eastAsia="微软雅黑" w:hAnsi="微软雅黑" w:hint="eastAsia"/>
          <w:sz w:val="24"/>
          <w:szCs w:val="24"/>
        </w:rPr>
        <w:t>2011年5月我还是互联网工程师、算是科技人员。固有的思维肯定是反对宗教的，满脑子民主自由的西方思想。北京突然刮起沙尘暴，我一个南方人受不了，于是找朋友开车出去钓鱼避沙尘暴。不料钓鱼的水库是易水湖在满清皇陵里面。钓一个晚上一条</w:t>
      </w:r>
      <w:r w:rsidR="00926E1F">
        <w:rPr>
          <w:rFonts w:ascii="微软雅黑" w:eastAsia="微软雅黑" w:hAnsi="微软雅黑" w:hint="eastAsia"/>
          <w:sz w:val="24"/>
          <w:szCs w:val="24"/>
        </w:rPr>
        <w:t>鱼</w:t>
      </w:r>
      <w:r w:rsidR="00D35E6C">
        <w:rPr>
          <w:rFonts w:ascii="微软雅黑" w:eastAsia="微软雅黑" w:hAnsi="微软雅黑" w:hint="eastAsia"/>
          <w:sz w:val="24"/>
          <w:szCs w:val="24"/>
        </w:rPr>
        <w:t>都没有钓上，反而还发生一些诡异事情。</w:t>
      </w:r>
    </w:p>
    <w:p w14:paraId="5B62429D" w14:textId="77777777" w:rsidR="00D31553" w:rsidRDefault="00D31553" w:rsidP="00FB5E85">
      <w:pPr>
        <w:ind w:firstLineChars="200" w:firstLine="480"/>
        <w:rPr>
          <w:rFonts w:ascii="微软雅黑" w:eastAsia="微软雅黑" w:hAnsi="微软雅黑"/>
          <w:sz w:val="24"/>
          <w:szCs w:val="24"/>
        </w:rPr>
      </w:pPr>
    </w:p>
    <w:p w14:paraId="0B0F2D98" w14:textId="1573E6B4" w:rsidR="00D35E6C" w:rsidRDefault="00D35E6C" w:rsidP="00D31553">
      <w:pPr>
        <w:ind w:firstLineChars="200" w:firstLine="480"/>
        <w:rPr>
          <w:rFonts w:ascii="微软雅黑" w:eastAsia="微软雅黑" w:hAnsi="微软雅黑"/>
          <w:sz w:val="24"/>
          <w:szCs w:val="24"/>
        </w:rPr>
      </w:pPr>
      <w:r>
        <w:rPr>
          <w:rFonts w:ascii="微软雅黑" w:eastAsia="微软雅黑" w:hAnsi="微软雅黑" w:hint="eastAsia"/>
          <w:sz w:val="24"/>
          <w:szCs w:val="24"/>
        </w:rPr>
        <w:t>回到杭州之后，我发生了一场怪病，这怪病极为凶猛，西医找不到病因，而且我的</w:t>
      </w:r>
      <w:r w:rsidR="00582A8E">
        <w:rPr>
          <w:rFonts w:ascii="微软雅黑" w:eastAsia="微软雅黑" w:hAnsi="微软雅黑" w:hint="eastAsia"/>
          <w:sz w:val="24"/>
          <w:szCs w:val="24"/>
        </w:rPr>
        <w:t>全身皮肤剧烈疼痛。</w:t>
      </w:r>
      <w:r w:rsidR="00812451">
        <w:rPr>
          <w:rFonts w:ascii="微软雅黑" w:eastAsia="微软雅黑" w:hAnsi="微软雅黑" w:hint="eastAsia"/>
          <w:sz w:val="24"/>
          <w:szCs w:val="24"/>
        </w:rPr>
        <w:t>疼痛起来</w:t>
      </w:r>
      <w:r w:rsidR="0041085D">
        <w:rPr>
          <w:rFonts w:ascii="微软雅黑" w:eastAsia="微软雅黑" w:hAnsi="微软雅黑" w:hint="eastAsia"/>
          <w:sz w:val="24"/>
          <w:szCs w:val="24"/>
        </w:rPr>
        <w:t>连续</w:t>
      </w:r>
      <w:r w:rsidR="00812451">
        <w:rPr>
          <w:rFonts w:ascii="微软雅黑" w:eastAsia="微软雅黑" w:hAnsi="微软雅黑" w:hint="eastAsia"/>
          <w:sz w:val="24"/>
          <w:szCs w:val="24"/>
        </w:rPr>
        <w:t>数日无法入眠</w:t>
      </w:r>
      <w:r w:rsidR="00E20A38">
        <w:rPr>
          <w:rFonts w:ascii="微软雅黑" w:eastAsia="微软雅黑" w:hAnsi="微软雅黑" w:hint="eastAsia"/>
          <w:sz w:val="24"/>
          <w:szCs w:val="24"/>
        </w:rPr>
        <w:t>，</w:t>
      </w:r>
      <w:r w:rsidR="00812451">
        <w:rPr>
          <w:rFonts w:ascii="微软雅黑" w:eastAsia="微软雅黑" w:hAnsi="微软雅黑" w:hint="eastAsia"/>
          <w:sz w:val="24"/>
          <w:szCs w:val="24"/>
        </w:rPr>
        <w:t>那折磨是生不如死。当时身体内部我能感觉到有一个“鬼”在试图霸占我的肉身。</w:t>
      </w:r>
      <w:r w:rsidR="00B01F87">
        <w:rPr>
          <w:rFonts w:ascii="微软雅黑" w:eastAsia="微软雅黑" w:hAnsi="微软雅黑" w:hint="eastAsia"/>
          <w:sz w:val="24"/>
          <w:szCs w:val="24"/>
        </w:rPr>
        <w:t>而且我在疼痛的时候，还能看到一些奇特的东西，首先看到了自己身上的经络。其次还看到元神如同血液一样喷射到四周。</w:t>
      </w:r>
    </w:p>
    <w:p w14:paraId="22EB3E98" w14:textId="35CD0D6F" w:rsidR="00B01F87" w:rsidRDefault="00B01F87" w:rsidP="00FB5E85">
      <w:pPr>
        <w:ind w:firstLineChars="200" w:firstLine="480"/>
        <w:rPr>
          <w:rFonts w:ascii="微软雅黑" w:eastAsia="微软雅黑" w:hAnsi="微软雅黑"/>
          <w:sz w:val="24"/>
          <w:szCs w:val="24"/>
        </w:rPr>
      </w:pPr>
    </w:p>
    <w:p w14:paraId="1BC43FAC" w14:textId="3ED3E121" w:rsidR="00116481" w:rsidRDefault="00B01F87" w:rsidP="000E53E7">
      <w:pPr>
        <w:ind w:firstLineChars="200" w:firstLine="480"/>
        <w:rPr>
          <w:rFonts w:ascii="微软雅黑" w:eastAsia="微软雅黑" w:hAnsi="微软雅黑"/>
          <w:sz w:val="24"/>
          <w:szCs w:val="24"/>
        </w:rPr>
      </w:pPr>
      <w:r>
        <w:rPr>
          <w:rFonts w:ascii="微软雅黑" w:eastAsia="微软雅黑" w:hAnsi="微软雅黑" w:hint="eastAsia"/>
          <w:sz w:val="24"/>
          <w:szCs w:val="24"/>
        </w:rPr>
        <w:t>那时候我还不懂佛科学，其实按照现在的理解：我身子本身就弱，皇陵又是最阴险的地方。我的神经系统不是被钻入邪</w:t>
      </w:r>
      <w:r w:rsidR="00F86BCD">
        <w:rPr>
          <w:rFonts w:ascii="微软雅黑" w:eastAsia="微软雅黑" w:hAnsi="微软雅黑" w:hint="eastAsia"/>
          <w:sz w:val="24"/>
          <w:szCs w:val="24"/>
        </w:rPr>
        <w:t>灵</w:t>
      </w:r>
      <w:r w:rsidR="00756F2D">
        <w:rPr>
          <w:rFonts w:ascii="微软雅黑" w:eastAsia="微软雅黑" w:hAnsi="微软雅黑" w:hint="eastAsia"/>
          <w:sz w:val="24"/>
          <w:szCs w:val="24"/>
        </w:rPr>
        <w:t>，</w:t>
      </w:r>
      <w:r>
        <w:rPr>
          <w:rFonts w:ascii="微软雅黑" w:eastAsia="微软雅黑" w:hAnsi="微软雅黑" w:hint="eastAsia"/>
          <w:sz w:val="24"/>
          <w:szCs w:val="24"/>
        </w:rPr>
        <w:t>而是强行写入</w:t>
      </w:r>
      <w:r w:rsidR="00756F2D">
        <w:rPr>
          <w:rFonts w:ascii="微软雅黑" w:eastAsia="微软雅黑" w:hAnsi="微软雅黑" w:hint="eastAsia"/>
          <w:sz w:val="24"/>
          <w:szCs w:val="24"/>
        </w:rPr>
        <w:t>，</w:t>
      </w:r>
      <w:r>
        <w:rPr>
          <w:rFonts w:ascii="微软雅黑" w:eastAsia="微软雅黑" w:hAnsi="微软雅黑" w:hint="eastAsia"/>
          <w:sz w:val="24"/>
          <w:szCs w:val="24"/>
        </w:rPr>
        <w:t>相当于精神世界的围墙</w:t>
      </w:r>
      <w:r w:rsidR="00756F2D">
        <w:rPr>
          <w:rFonts w:ascii="微软雅黑" w:eastAsia="微软雅黑" w:hAnsi="微软雅黑" w:hint="eastAsia"/>
          <w:sz w:val="24"/>
          <w:szCs w:val="24"/>
        </w:rPr>
        <w:t>直接</w:t>
      </w:r>
      <w:r>
        <w:rPr>
          <w:rFonts w:ascii="微软雅黑" w:eastAsia="微软雅黑" w:hAnsi="微软雅黑" w:hint="eastAsia"/>
          <w:sz w:val="24"/>
          <w:szCs w:val="24"/>
        </w:rPr>
        <w:t>被拆掉</w:t>
      </w:r>
      <w:r w:rsidR="0090552D">
        <w:rPr>
          <w:rFonts w:ascii="微软雅黑" w:eastAsia="微软雅黑" w:hAnsi="微软雅黑" w:hint="eastAsia"/>
          <w:sz w:val="24"/>
          <w:szCs w:val="24"/>
        </w:rPr>
        <w:t>，元神直接喷射出来，</w:t>
      </w:r>
      <w:r>
        <w:rPr>
          <w:rFonts w:ascii="微软雅黑" w:eastAsia="微软雅黑" w:hAnsi="微软雅黑" w:hint="eastAsia"/>
          <w:sz w:val="24"/>
          <w:szCs w:val="24"/>
        </w:rPr>
        <w:t>所以</w:t>
      </w:r>
      <w:r w:rsidR="001865EA">
        <w:rPr>
          <w:rFonts w:ascii="微软雅黑" w:eastAsia="微软雅黑" w:hAnsi="微软雅黑" w:hint="eastAsia"/>
          <w:sz w:val="24"/>
          <w:szCs w:val="24"/>
        </w:rPr>
        <w:t>反馈到色身的</w:t>
      </w:r>
      <w:r>
        <w:rPr>
          <w:rFonts w:ascii="微软雅黑" w:eastAsia="微软雅黑" w:hAnsi="微软雅黑" w:hint="eastAsia"/>
          <w:sz w:val="24"/>
          <w:szCs w:val="24"/>
        </w:rPr>
        <w:t>疾病超级凶险。出院之后疼痛依旧极为酷虐，</w:t>
      </w:r>
      <w:r w:rsidR="002E1648">
        <w:rPr>
          <w:rFonts w:ascii="微软雅黑" w:eastAsia="微软雅黑" w:hAnsi="微软雅黑" w:hint="eastAsia"/>
          <w:sz w:val="24"/>
          <w:szCs w:val="24"/>
        </w:rPr>
        <w:t>尝试很多土方</w:t>
      </w:r>
      <w:r w:rsidR="00116481">
        <w:rPr>
          <w:rFonts w:ascii="微软雅黑" w:eastAsia="微软雅黑" w:hAnsi="微软雅黑" w:hint="eastAsia"/>
          <w:sz w:val="24"/>
          <w:szCs w:val="24"/>
        </w:rPr>
        <w:t>均无疗效。聪明的我自然知道这是“非常之病”必要用“非常之药”。于是开出一个最邪门的药方：业力。</w:t>
      </w:r>
    </w:p>
    <w:p w14:paraId="6A2267AA" w14:textId="77777777" w:rsidR="00116481" w:rsidRDefault="00116481" w:rsidP="00FB5E85">
      <w:pPr>
        <w:ind w:firstLineChars="200" w:firstLine="480"/>
        <w:rPr>
          <w:rFonts w:ascii="微软雅黑" w:eastAsia="微软雅黑" w:hAnsi="微软雅黑"/>
          <w:sz w:val="24"/>
          <w:szCs w:val="24"/>
        </w:rPr>
      </w:pPr>
    </w:p>
    <w:p w14:paraId="5BC901EB" w14:textId="5059FF6B" w:rsidR="00DF1938" w:rsidRDefault="00116481" w:rsidP="00FB5E85">
      <w:pPr>
        <w:ind w:firstLineChars="200" w:firstLine="480"/>
        <w:rPr>
          <w:rFonts w:ascii="微软雅黑" w:eastAsia="微软雅黑" w:hAnsi="微软雅黑"/>
          <w:sz w:val="24"/>
          <w:szCs w:val="24"/>
        </w:rPr>
      </w:pPr>
      <w:r>
        <w:rPr>
          <w:rFonts w:ascii="微软雅黑" w:eastAsia="微软雅黑" w:hAnsi="微软雅黑" w:hint="eastAsia"/>
          <w:sz w:val="24"/>
          <w:szCs w:val="24"/>
        </w:rPr>
        <w:t>我一开始是常规的做善事捐款，发现根本没有任何效果。我想也许是善事的</w:t>
      </w:r>
      <w:r>
        <w:rPr>
          <w:rFonts w:ascii="微软雅黑" w:eastAsia="微软雅黑" w:hAnsi="微软雅黑" w:hint="eastAsia"/>
          <w:sz w:val="24"/>
          <w:szCs w:val="24"/>
        </w:rPr>
        <w:lastRenderedPageBreak/>
        <w:t>规模不够大，量变才可以质变。所谓</w:t>
      </w:r>
      <w:r w:rsidR="004C237E">
        <w:rPr>
          <w:rFonts w:ascii="微软雅黑" w:eastAsia="微软雅黑" w:hAnsi="微软雅黑" w:hint="eastAsia"/>
          <w:sz w:val="24"/>
          <w:szCs w:val="24"/>
        </w:rPr>
        <w:t>“</w:t>
      </w:r>
      <w:r>
        <w:rPr>
          <w:rFonts w:ascii="微软雅黑" w:eastAsia="微软雅黑" w:hAnsi="微软雅黑" w:hint="eastAsia"/>
          <w:sz w:val="24"/>
          <w:szCs w:val="24"/>
        </w:rPr>
        <w:t>救人一命胜造七级浮屠</w:t>
      </w:r>
      <w:r w:rsidR="004C237E">
        <w:rPr>
          <w:rFonts w:ascii="微软雅黑" w:eastAsia="微软雅黑" w:hAnsi="微软雅黑" w:hint="eastAsia"/>
          <w:sz w:val="24"/>
          <w:szCs w:val="24"/>
        </w:rPr>
        <w:t>”</w:t>
      </w:r>
      <w:r>
        <w:rPr>
          <w:rFonts w:ascii="微软雅黑" w:eastAsia="微软雅黑" w:hAnsi="微软雅黑" w:hint="eastAsia"/>
          <w:sz w:val="24"/>
          <w:szCs w:val="24"/>
        </w:rPr>
        <w:t>，</w:t>
      </w:r>
      <w:r w:rsidR="004C237E">
        <w:rPr>
          <w:rFonts w:ascii="微软雅黑" w:eastAsia="微软雅黑" w:hAnsi="微软雅黑" w:hint="eastAsia"/>
          <w:sz w:val="24"/>
          <w:szCs w:val="24"/>
        </w:rPr>
        <w:t>那么救国一命按照十亿人口计算，岂不是七十亿级浮屠？</w:t>
      </w:r>
      <w:r w:rsidR="00E71CA4">
        <w:rPr>
          <w:rFonts w:ascii="微软雅黑" w:eastAsia="微软雅黑" w:hAnsi="微软雅黑" w:hint="eastAsia"/>
          <w:sz w:val="24"/>
          <w:szCs w:val="24"/>
        </w:rPr>
        <w:t>有七十亿级浮屠</w:t>
      </w:r>
      <w:r w:rsidR="00270AAF">
        <w:rPr>
          <w:rFonts w:ascii="微软雅黑" w:eastAsia="微软雅黑" w:hAnsi="微软雅黑" w:hint="eastAsia"/>
          <w:sz w:val="24"/>
          <w:szCs w:val="24"/>
        </w:rPr>
        <w:t>垫底</w:t>
      </w:r>
      <w:r w:rsidR="00E71CA4">
        <w:rPr>
          <w:rFonts w:ascii="微软雅黑" w:eastAsia="微软雅黑" w:hAnsi="微软雅黑" w:hint="eastAsia"/>
          <w:sz w:val="24"/>
          <w:szCs w:val="24"/>
        </w:rPr>
        <w:t>，我想治疗我的疼痛应该</w:t>
      </w:r>
      <w:r w:rsidR="00270AAF">
        <w:rPr>
          <w:rFonts w:ascii="微软雅黑" w:eastAsia="微软雅黑" w:hAnsi="微软雅黑" w:hint="eastAsia"/>
          <w:sz w:val="24"/>
          <w:szCs w:val="24"/>
        </w:rPr>
        <w:t>足</w:t>
      </w:r>
      <w:r w:rsidR="00E71CA4">
        <w:rPr>
          <w:rFonts w:ascii="微软雅黑" w:eastAsia="微软雅黑" w:hAnsi="微软雅黑" w:hint="eastAsia"/>
          <w:sz w:val="24"/>
          <w:szCs w:val="24"/>
        </w:rPr>
        <w:t>够了。</w:t>
      </w:r>
      <w:r w:rsidR="00DF1938">
        <w:rPr>
          <w:rFonts w:ascii="微软雅黑" w:eastAsia="微软雅黑" w:hAnsi="微软雅黑" w:hint="eastAsia"/>
          <w:sz w:val="24"/>
          <w:szCs w:val="24"/>
        </w:rPr>
        <w:t>可是和平时期我上哪儿去救国呢？</w:t>
      </w:r>
    </w:p>
    <w:p w14:paraId="586B4811" w14:textId="77777777" w:rsidR="00DF1938" w:rsidRDefault="00DF1938" w:rsidP="00FB5E85">
      <w:pPr>
        <w:ind w:firstLineChars="200" w:firstLine="480"/>
        <w:rPr>
          <w:rFonts w:ascii="微软雅黑" w:eastAsia="微软雅黑" w:hAnsi="微软雅黑"/>
          <w:sz w:val="24"/>
          <w:szCs w:val="24"/>
        </w:rPr>
      </w:pPr>
    </w:p>
    <w:p w14:paraId="08F8E506" w14:textId="49A4F08A" w:rsidR="00B01F87" w:rsidRDefault="00DF1938" w:rsidP="00FB5E85">
      <w:pPr>
        <w:ind w:firstLineChars="200" w:firstLine="480"/>
        <w:rPr>
          <w:rFonts w:ascii="微软雅黑" w:eastAsia="微软雅黑" w:hAnsi="微软雅黑"/>
          <w:sz w:val="24"/>
          <w:szCs w:val="24"/>
        </w:rPr>
      </w:pPr>
      <w:r>
        <w:rPr>
          <w:rFonts w:ascii="微软雅黑" w:eastAsia="微软雅黑" w:hAnsi="微软雅黑" w:hint="eastAsia"/>
          <w:sz w:val="24"/>
          <w:szCs w:val="24"/>
        </w:rPr>
        <w:t>这个时候恰好是2012年，我发现了</w:t>
      </w:r>
      <w:r w:rsidR="00E43AC2">
        <w:rPr>
          <w:rFonts w:ascii="微软雅黑" w:eastAsia="微软雅黑" w:hAnsi="微软雅黑" w:hint="eastAsia"/>
          <w:sz w:val="24"/>
          <w:szCs w:val="24"/>
        </w:rPr>
        <w:t>“</w:t>
      </w:r>
      <w:r>
        <w:rPr>
          <w:rFonts w:ascii="微软雅黑" w:eastAsia="微软雅黑" w:hAnsi="微软雅黑" w:hint="eastAsia"/>
          <w:sz w:val="24"/>
          <w:szCs w:val="24"/>
        </w:rPr>
        <w:t>汉民族解放运动</w:t>
      </w:r>
      <w:r w:rsidR="00E43AC2">
        <w:rPr>
          <w:rFonts w:ascii="微软雅黑" w:eastAsia="微软雅黑" w:hAnsi="微软雅黑" w:hint="eastAsia"/>
          <w:sz w:val="24"/>
          <w:szCs w:val="24"/>
        </w:rPr>
        <w:t>”</w:t>
      </w:r>
      <w:r>
        <w:rPr>
          <w:rFonts w:ascii="微软雅黑" w:eastAsia="微软雅黑" w:hAnsi="微软雅黑" w:hint="eastAsia"/>
          <w:sz w:val="24"/>
          <w:szCs w:val="24"/>
        </w:rPr>
        <w:t>或许</w:t>
      </w:r>
      <w:r w:rsidR="00421E3E">
        <w:rPr>
          <w:rFonts w:ascii="微软雅黑" w:eastAsia="微软雅黑" w:hAnsi="微软雅黑" w:hint="eastAsia"/>
          <w:sz w:val="24"/>
          <w:szCs w:val="24"/>
        </w:rPr>
        <w:t>能</w:t>
      </w:r>
      <w:r>
        <w:rPr>
          <w:rFonts w:ascii="微软雅黑" w:eastAsia="微软雅黑" w:hAnsi="微软雅黑" w:hint="eastAsia"/>
          <w:sz w:val="24"/>
          <w:szCs w:val="24"/>
        </w:rPr>
        <w:t>达到曲线救国的</w:t>
      </w:r>
      <w:r w:rsidR="004E3EFA">
        <w:rPr>
          <w:rFonts w:ascii="微软雅黑" w:eastAsia="微软雅黑" w:hAnsi="微软雅黑" w:hint="eastAsia"/>
          <w:sz w:val="24"/>
          <w:szCs w:val="24"/>
        </w:rPr>
        <w:t>目的</w:t>
      </w:r>
      <w:r>
        <w:rPr>
          <w:rFonts w:ascii="微软雅黑" w:eastAsia="微软雅黑" w:hAnsi="微软雅黑" w:hint="eastAsia"/>
          <w:sz w:val="24"/>
          <w:szCs w:val="24"/>
        </w:rPr>
        <w:t>。因为我们汉族在中国大陆地区，是受到</w:t>
      </w:r>
      <w:r w:rsidR="00216249">
        <w:rPr>
          <w:rFonts w:ascii="微软雅黑" w:eastAsia="微软雅黑" w:hAnsi="微软雅黑" w:hint="eastAsia"/>
          <w:sz w:val="24"/>
          <w:szCs w:val="24"/>
        </w:rPr>
        <w:t>中国</w:t>
      </w:r>
      <w:r>
        <w:rPr>
          <w:rFonts w:ascii="微软雅黑" w:eastAsia="微软雅黑" w:hAnsi="微软雅黑" w:hint="eastAsia"/>
          <w:sz w:val="24"/>
          <w:szCs w:val="24"/>
        </w:rPr>
        <w:t>政府的</w:t>
      </w:r>
      <w:r w:rsidR="00216249">
        <w:rPr>
          <w:rFonts w:ascii="微软雅黑" w:eastAsia="微软雅黑" w:hAnsi="微软雅黑" w:hint="eastAsia"/>
          <w:sz w:val="24"/>
          <w:szCs w:val="24"/>
        </w:rPr>
        <w:t>“</w:t>
      </w:r>
      <w:r>
        <w:rPr>
          <w:rFonts w:ascii="微软雅黑" w:eastAsia="微软雅黑" w:hAnsi="微软雅黑" w:hint="eastAsia"/>
          <w:sz w:val="24"/>
          <w:szCs w:val="24"/>
        </w:rPr>
        <w:t>种族歧视</w:t>
      </w:r>
      <w:r w:rsidR="00216249">
        <w:rPr>
          <w:rFonts w:ascii="微软雅黑" w:eastAsia="微软雅黑" w:hAnsi="微软雅黑" w:hint="eastAsia"/>
          <w:sz w:val="24"/>
          <w:szCs w:val="24"/>
        </w:rPr>
        <w:t>政策”</w:t>
      </w:r>
      <w:r>
        <w:rPr>
          <w:rFonts w:ascii="微软雅黑" w:eastAsia="微软雅黑" w:hAnsi="微软雅黑" w:hint="eastAsia"/>
          <w:sz w:val="24"/>
          <w:szCs w:val="24"/>
        </w:rPr>
        <w:t>的迫害的，所以有一群皇汉人士希望建立一个汉本位国家</w:t>
      </w:r>
      <w:r w:rsidR="00E43AC2">
        <w:rPr>
          <w:rFonts w:ascii="微软雅黑" w:eastAsia="微软雅黑" w:hAnsi="微软雅黑" w:hint="eastAsia"/>
          <w:sz w:val="24"/>
          <w:szCs w:val="24"/>
        </w:rPr>
        <w:t>，无条件</w:t>
      </w:r>
      <w:r w:rsidR="00A046D1">
        <w:rPr>
          <w:rFonts w:ascii="微软雅黑" w:eastAsia="微软雅黑" w:hAnsi="微软雅黑" w:hint="eastAsia"/>
          <w:sz w:val="24"/>
          <w:szCs w:val="24"/>
        </w:rPr>
        <w:t>庇护</w:t>
      </w:r>
      <w:r w:rsidR="00775172">
        <w:rPr>
          <w:rFonts w:ascii="微软雅黑" w:eastAsia="微软雅黑" w:hAnsi="微软雅黑" w:hint="eastAsia"/>
          <w:sz w:val="24"/>
          <w:szCs w:val="24"/>
        </w:rPr>
        <w:t>全球汉人免遭种族迫害</w:t>
      </w:r>
      <w:r w:rsidR="00A046D1">
        <w:rPr>
          <w:rFonts w:ascii="微软雅黑" w:eastAsia="微软雅黑" w:hAnsi="微软雅黑" w:hint="eastAsia"/>
          <w:sz w:val="24"/>
          <w:szCs w:val="24"/>
        </w:rPr>
        <w:t>。我想“许人以国”便是最大的慈善。于是马上捐款给汉民族解放运动。结果捐钱之后效果马上就有了：不仅</w:t>
      </w:r>
      <w:r w:rsidR="000E4EE4">
        <w:rPr>
          <w:rFonts w:ascii="微软雅黑" w:eastAsia="微软雅黑" w:hAnsi="微软雅黑" w:hint="eastAsia"/>
          <w:sz w:val="24"/>
          <w:szCs w:val="24"/>
        </w:rPr>
        <w:t>疼痛降低，而且</w:t>
      </w:r>
      <w:r w:rsidR="00DD353E">
        <w:rPr>
          <w:rFonts w:ascii="微软雅黑" w:eastAsia="微软雅黑" w:hAnsi="微软雅黑" w:hint="eastAsia"/>
          <w:sz w:val="24"/>
          <w:szCs w:val="24"/>
        </w:rPr>
        <w:t>还发现多了一个特异功能：大脑与灵界建立了互联网连接，</w:t>
      </w:r>
      <w:r w:rsidR="00D75C55">
        <w:rPr>
          <w:rFonts w:ascii="微软雅黑" w:eastAsia="微软雅黑" w:hAnsi="微软雅黑" w:hint="eastAsia"/>
          <w:sz w:val="24"/>
          <w:szCs w:val="24"/>
        </w:rPr>
        <w:t>具备了打坐问神的能力，还从</w:t>
      </w:r>
      <w:r w:rsidR="000E4EE4">
        <w:rPr>
          <w:rFonts w:ascii="微软雅黑" w:eastAsia="微软雅黑" w:hAnsi="微软雅黑" w:hint="eastAsia"/>
          <w:sz w:val="24"/>
          <w:szCs w:val="24"/>
        </w:rPr>
        <w:t>灵界下载一个</w:t>
      </w:r>
      <w:r w:rsidR="007047F9">
        <w:rPr>
          <w:rFonts w:ascii="微软雅黑" w:eastAsia="微软雅黑" w:hAnsi="微软雅黑" w:hint="eastAsia"/>
          <w:sz w:val="24"/>
          <w:szCs w:val="24"/>
        </w:rPr>
        <w:t>“</w:t>
      </w:r>
      <w:r w:rsidR="000E4EE4">
        <w:rPr>
          <w:rFonts w:ascii="微软雅黑" w:eastAsia="微软雅黑" w:hAnsi="微软雅黑" w:hint="eastAsia"/>
          <w:sz w:val="24"/>
          <w:szCs w:val="24"/>
        </w:rPr>
        <w:t>新的治疗方案</w:t>
      </w:r>
      <w:r w:rsidR="007047F9">
        <w:rPr>
          <w:rFonts w:ascii="微软雅黑" w:eastAsia="微软雅黑" w:hAnsi="微软雅黑" w:hint="eastAsia"/>
          <w:sz w:val="24"/>
          <w:szCs w:val="24"/>
        </w:rPr>
        <w:t>”</w:t>
      </w:r>
      <w:r w:rsidR="000E4EE4">
        <w:rPr>
          <w:rFonts w:ascii="微软雅黑" w:eastAsia="微软雅黑" w:hAnsi="微软雅黑" w:hint="eastAsia"/>
          <w:sz w:val="24"/>
          <w:szCs w:val="24"/>
        </w:rPr>
        <w:t>。</w:t>
      </w:r>
    </w:p>
    <w:p w14:paraId="7C064EF7" w14:textId="19104867" w:rsidR="007047F9" w:rsidRDefault="007047F9" w:rsidP="00FB5E85">
      <w:pPr>
        <w:ind w:firstLineChars="200" w:firstLine="480"/>
        <w:rPr>
          <w:rFonts w:ascii="微软雅黑" w:eastAsia="微软雅黑" w:hAnsi="微软雅黑"/>
          <w:sz w:val="24"/>
          <w:szCs w:val="24"/>
        </w:rPr>
      </w:pPr>
    </w:p>
    <w:p w14:paraId="6F5BDCCD" w14:textId="5A29D2FB" w:rsidR="00270AAF" w:rsidRDefault="007047F9" w:rsidP="00270AAF">
      <w:pPr>
        <w:ind w:firstLineChars="200" w:firstLine="480"/>
        <w:rPr>
          <w:rFonts w:ascii="微软雅黑" w:eastAsia="微软雅黑" w:hAnsi="微软雅黑"/>
          <w:sz w:val="24"/>
          <w:szCs w:val="24"/>
        </w:rPr>
      </w:pPr>
      <w:r>
        <w:rPr>
          <w:rFonts w:ascii="微软雅黑" w:eastAsia="微软雅黑" w:hAnsi="微软雅黑" w:hint="eastAsia"/>
          <w:sz w:val="24"/>
          <w:szCs w:val="24"/>
        </w:rPr>
        <w:t>灵界给我开的药方是什么呢？</w:t>
      </w:r>
      <w:r w:rsidR="00270AAF">
        <w:rPr>
          <w:rFonts w:ascii="微软雅黑" w:eastAsia="微软雅黑" w:hAnsi="微软雅黑" w:hint="eastAsia"/>
          <w:sz w:val="24"/>
          <w:szCs w:val="24"/>
        </w:rPr>
        <w:t>上面的信息说：你身上不是有个鬼试图侵占你的肉身嘛，很简单，你多叫几个鬼上身</w:t>
      </w:r>
      <w:r w:rsidR="005B2A67">
        <w:rPr>
          <w:rFonts w:ascii="微软雅黑" w:eastAsia="微软雅黑" w:hAnsi="微软雅黑" w:hint="eastAsia"/>
          <w:sz w:val="24"/>
          <w:szCs w:val="24"/>
        </w:rPr>
        <w:t>，让他们几个鬼互相打架。</w:t>
      </w:r>
      <w:r w:rsidR="00DD353E">
        <w:rPr>
          <w:rFonts w:ascii="微软雅黑" w:eastAsia="微软雅黑" w:hAnsi="微软雅黑" w:hint="eastAsia"/>
          <w:sz w:val="24"/>
          <w:szCs w:val="24"/>
        </w:rPr>
        <w:t>这点子不错</w:t>
      </w:r>
      <w:r w:rsidR="00CA4826">
        <w:rPr>
          <w:rFonts w:ascii="微软雅黑" w:eastAsia="微软雅黑" w:hAnsi="微软雅黑" w:hint="eastAsia"/>
          <w:sz w:val="24"/>
          <w:szCs w:val="24"/>
        </w:rPr>
        <w:t>！</w:t>
      </w:r>
      <w:r w:rsidR="00DD353E">
        <w:rPr>
          <w:rFonts w:ascii="微软雅黑" w:eastAsia="微软雅黑" w:hAnsi="微软雅黑" w:hint="eastAsia"/>
          <w:sz w:val="24"/>
          <w:szCs w:val="24"/>
        </w:rPr>
        <w:t>于是我开始修炼招魂术，</w:t>
      </w:r>
      <w:r w:rsidR="00CA4826">
        <w:rPr>
          <w:rFonts w:ascii="微软雅黑" w:eastAsia="微软雅黑" w:hAnsi="微软雅黑" w:hint="eastAsia"/>
          <w:sz w:val="24"/>
          <w:szCs w:val="24"/>
        </w:rPr>
        <w:t>利用招鬼上身的原理来克制疼痛。</w:t>
      </w:r>
      <w:r w:rsidR="00B84DBA">
        <w:rPr>
          <w:rFonts w:ascii="微软雅黑" w:eastAsia="微软雅黑" w:hAnsi="微软雅黑" w:hint="eastAsia"/>
          <w:sz w:val="24"/>
          <w:szCs w:val="24"/>
        </w:rPr>
        <w:t>那么我首先召唤的是哪些鬼魂呢？我首先召唤的是历史上被胡人种族屠杀的汉人，这些汉人仅仅同治回乱就有两千万，</w:t>
      </w:r>
      <w:r w:rsidR="00A02CA5">
        <w:rPr>
          <w:rFonts w:ascii="微软雅黑" w:eastAsia="微软雅黑" w:hAnsi="微软雅黑" w:hint="eastAsia"/>
          <w:sz w:val="24"/>
          <w:szCs w:val="24"/>
        </w:rPr>
        <w:t>这些</w:t>
      </w:r>
      <w:r w:rsidR="00B84DBA">
        <w:rPr>
          <w:rFonts w:ascii="微软雅黑" w:eastAsia="微软雅黑" w:hAnsi="微软雅黑" w:hint="eastAsia"/>
          <w:sz w:val="24"/>
          <w:szCs w:val="24"/>
        </w:rPr>
        <w:t>冤魂怨气很大，规模数量很大，我将它们唤醒之后，听说有人要帮他们复仇，这些鬼魂就上我身了，克制疼痛的效果不错。</w:t>
      </w:r>
    </w:p>
    <w:p w14:paraId="2BE98DAC" w14:textId="39ECC6AB" w:rsidR="00B84DBA" w:rsidRDefault="00B84DBA" w:rsidP="00270AAF">
      <w:pPr>
        <w:ind w:firstLineChars="200" w:firstLine="480"/>
        <w:rPr>
          <w:rFonts w:ascii="微软雅黑" w:eastAsia="微软雅黑" w:hAnsi="微软雅黑"/>
          <w:sz w:val="24"/>
          <w:szCs w:val="24"/>
        </w:rPr>
      </w:pPr>
    </w:p>
    <w:p w14:paraId="4A913478" w14:textId="37153BB9" w:rsidR="00BB4D98" w:rsidRDefault="00B84DBA" w:rsidP="00BB4D98">
      <w:pPr>
        <w:ind w:firstLineChars="200" w:firstLine="480"/>
        <w:rPr>
          <w:rFonts w:ascii="微软雅黑" w:eastAsia="微软雅黑" w:hAnsi="微软雅黑"/>
          <w:sz w:val="24"/>
          <w:szCs w:val="24"/>
        </w:rPr>
      </w:pPr>
      <w:r>
        <w:rPr>
          <w:rFonts w:ascii="微软雅黑" w:eastAsia="微软雅黑" w:hAnsi="微软雅黑" w:hint="eastAsia"/>
          <w:sz w:val="24"/>
          <w:szCs w:val="24"/>
        </w:rPr>
        <w:t>但是很奇怪的是，我召唤了汉民族英雄的亡魂的时候，发现这些汉族英雄的亡魂，克制疼痛的效果远远高于</w:t>
      </w:r>
      <w:r w:rsidR="000E24CC">
        <w:rPr>
          <w:rFonts w:ascii="微软雅黑" w:eastAsia="微软雅黑" w:hAnsi="微软雅黑" w:hint="eastAsia"/>
          <w:sz w:val="24"/>
          <w:szCs w:val="24"/>
        </w:rPr>
        <w:t>数千万</w:t>
      </w:r>
      <w:r>
        <w:rPr>
          <w:rFonts w:ascii="微软雅黑" w:eastAsia="微软雅黑" w:hAnsi="微软雅黑" w:hint="eastAsia"/>
          <w:sz w:val="24"/>
          <w:szCs w:val="24"/>
        </w:rPr>
        <w:t>平民</w:t>
      </w:r>
      <w:r w:rsidR="000E24CC">
        <w:rPr>
          <w:rFonts w:ascii="微软雅黑" w:eastAsia="微软雅黑" w:hAnsi="微软雅黑" w:hint="eastAsia"/>
          <w:sz w:val="24"/>
          <w:szCs w:val="24"/>
        </w:rPr>
        <w:t>的亡魂</w:t>
      </w:r>
      <w:r>
        <w:rPr>
          <w:rFonts w:ascii="微软雅黑" w:eastAsia="微软雅黑" w:hAnsi="微软雅黑" w:hint="eastAsia"/>
          <w:sz w:val="24"/>
          <w:szCs w:val="24"/>
        </w:rPr>
        <w:t>。</w:t>
      </w:r>
      <w:r w:rsidR="000E24CC">
        <w:rPr>
          <w:rFonts w:ascii="微软雅黑" w:eastAsia="微软雅黑" w:hAnsi="微软雅黑" w:hint="eastAsia"/>
          <w:sz w:val="24"/>
          <w:szCs w:val="24"/>
        </w:rPr>
        <w:t>总的来说</w:t>
      </w:r>
      <w:r>
        <w:rPr>
          <w:rFonts w:ascii="微软雅黑" w:eastAsia="微软雅黑" w:hAnsi="微软雅黑" w:hint="eastAsia"/>
          <w:sz w:val="24"/>
          <w:szCs w:val="24"/>
        </w:rPr>
        <w:t>文天祥的亡魂的治疗效果最佳。</w:t>
      </w:r>
      <w:r w:rsidR="007030A5">
        <w:rPr>
          <w:rFonts w:ascii="微软雅黑" w:eastAsia="微软雅黑" w:hAnsi="微软雅黑" w:hint="eastAsia"/>
          <w:sz w:val="24"/>
          <w:szCs w:val="24"/>
        </w:rPr>
        <w:t>而且这些名人的亡魂不仅有治疗疼痛效果，召唤之后他们还会给</w:t>
      </w:r>
      <w:r w:rsidR="0083663A">
        <w:rPr>
          <w:rFonts w:ascii="微软雅黑" w:eastAsia="微软雅黑" w:hAnsi="微软雅黑" w:hint="eastAsia"/>
          <w:sz w:val="24"/>
          <w:szCs w:val="24"/>
        </w:rPr>
        <w:t>我</w:t>
      </w:r>
      <w:r w:rsidR="007030A5">
        <w:rPr>
          <w:rFonts w:ascii="微软雅黑" w:eastAsia="微软雅黑" w:hAnsi="微软雅黑" w:hint="eastAsia"/>
          <w:sz w:val="24"/>
          <w:szCs w:val="24"/>
        </w:rPr>
        <w:lastRenderedPageBreak/>
        <w:t>送情报，告诉你一些宇宙的奥秘。</w:t>
      </w:r>
      <w:r w:rsidR="00BB4D98">
        <w:rPr>
          <w:rFonts w:ascii="微软雅黑" w:eastAsia="微软雅黑" w:hAnsi="微软雅黑" w:hint="eastAsia"/>
          <w:sz w:val="24"/>
          <w:szCs w:val="24"/>
        </w:rPr>
        <w:t>我逐渐明白了一些道理，那些汉民族英雄的亡魂，在另一个空间的法身就是弥勒。</w:t>
      </w:r>
      <w:r w:rsidR="00C03B91">
        <w:rPr>
          <w:rFonts w:ascii="微软雅黑" w:eastAsia="微软雅黑" w:hAnsi="微软雅黑" w:hint="eastAsia"/>
          <w:sz w:val="24"/>
          <w:szCs w:val="24"/>
        </w:rPr>
        <w:t>之所以功效强那是因为“精神力学透镜”原理。</w:t>
      </w:r>
    </w:p>
    <w:p w14:paraId="173D2781" w14:textId="77777777" w:rsidR="00BB4D98" w:rsidRDefault="00BB4D98" w:rsidP="00BB4D98">
      <w:pPr>
        <w:ind w:firstLineChars="200" w:firstLine="480"/>
        <w:rPr>
          <w:rFonts w:ascii="微软雅黑" w:eastAsia="微软雅黑" w:hAnsi="微软雅黑"/>
          <w:sz w:val="24"/>
          <w:szCs w:val="24"/>
        </w:rPr>
      </w:pPr>
    </w:p>
    <w:p w14:paraId="7C434878" w14:textId="11EE6042" w:rsidR="00BB4D98" w:rsidRDefault="00BB4D98" w:rsidP="00BB4D98">
      <w:pPr>
        <w:ind w:firstLineChars="200" w:firstLine="480"/>
        <w:rPr>
          <w:rFonts w:ascii="微软雅黑" w:eastAsia="微软雅黑" w:hAnsi="微软雅黑"/>
          <w:sz w:val="24"/>
          <w:szCs w:val="24"/>
        </w:rPr>
      </w:pPr>
      <w:r>
        <w:rPr>
          <w:rFonts w:ascii="微软雅黑" w:eastAsia="微软雅黑" w:hAnsi="微软雅黑" w:hint="eastAsia"/>
          <w:sz w:val="24"/>
          <w:szCs w:val="24"/>
        </w:rPr>
        <w:t>所以我接引弥勒到肉身的过程，完全就是一个意外。我本来是召唤汉民族英雄的亡魂用来治病的，但是没想到汉民族英雄只是弥勒在色界的形象。接引弥勒之后也获得了“打坐问神”以及“空中取情报”的功能。</w:t>
      </w:r>
      <w:r w:rsidR="00000363">
        <w:rPr>
          <w:rFonts w:ascii="微软雅黑" w:eastAsia="微软雅黑" w:hAnsi="微软雅黑" w:hint="eastAsia"/>
          <w:sz w:val="24"/>
          <w:szCs w:val="24"/>
        </w:rPr>
        <w:t>大致知道了我的色身在人间的使命</w:t>
      </w:r>
      <w:r w:rsidR="00695C13">
        <w:rPr>
          <w:rFonts w:ascii="微软雅黑" w:eastAsia="微软雅黑" w:hAnsi="微软雅黑" w:hint="eastAsia"/>
          <w:sz w:val="24"/>
          <w:szCs w:val="24"/>
        </w:rPr>
        <w:t>是</w:t>
      </w:r>
      <w:r w:rsidR="00000363">
        <w:rPr>
          <w:rFonts w:ascii="微软雅黑" w:eastAsia="微软雅黑" w:hAnsi="微软雅黑" w:hint="eastAsia"/>
          <w:sz w:val="24"/>
          <w:szCs w:val="24"/>
        </w:rPr>
        <w:t>为了践行佛法</w:t>
      </w:r>
      <w:r w:rsidR="000255D0">
        <w:rPr>
          <w:rFonts w:ascii="微软雅黑" w:eastAsia="微软雅黑" w:hAnsi="微软雅黑" w:hint="eastAsia"/>
          <w:sz w:val="24"/>
          <w:szCs w:val="24"/>
        </w:rPr>
        <w:t>。所以</w:t>
      </w:r>
      <w:r w:rsidR="00000363">
        <w:rPr>
          <w:rFonts w:ascii="微软雅黑" w:eastAsia="微软雅黑" w:hAnsi="微软雅黑" w:hint="eastAsia"/>
          <w:sz w:val="24"/>
          <w:szCs w:val="24"/>
        </w:rPr>
        <w:t>我</w:t>
      </w:r>
      <w:r w:rsidR="000255D0">
        <w:rPr>
          <w:rFonts w:ascii="微软雅黑" w:eastAsia="微软雅黑" w:hAnsi="微软雅黑" w:hint="eastAsia"/>
          <w:sz w:val="24"/>
          <w:szCs w:val="24"/>
        </w:rPr>
        <w:t>后来</w:t>
      </w:r>
      <w:r w:rsidR="00000363">
        <w:rPr>
          <w:rFonts w:ascii="微软雅黑" w:eastAsia="微软雅黑" w:hAnsi="微软雅黑" w:hint="eastAsia"/>
          <w:sz w:val="24"/>
          <w:szCs w:val="24"/>
        </w:rPr>
        <w:t>直接参与到皇汉运动中去，不仅捐钱，而且还在2014年通过</w:t>
      </w:r>
      <w:r w:rsidR="008241B5">
        <w:rPr>
          <w:rFonts w:ascii="微软雅黑" w:eastAsia="微软雅黑" w:hAnsi="微软雅黑" w:hint="eastAsia"/>
          <w:sz w:val="24"/>
          <w:szCs w:val="24"/>
        </w:rPr>
        <w:t>打坐问神</w:t>
      </w:r>
      <w:r w:rsidR="00000363">
        <w:rPr>
          <w:rFonts w:ascii="微软雅黑" w:eastAsia="微软雅黑" w:hAnsi="微软雅黑" w:hint="eastAsia"/>
          <w:sz w:val="24"/>
          <w:szCs w:val="24"/>
        </w:rPr>
        <w:t>写了一本非常有魔力的</w:t>
      </w:r>
      <w:r w:rsidR="000255D0">
        <w:rPr>
          <w:rFonts w:ascii="微软雅黑" w:eastAsia="微软雅黑" w:hAnsi="微软雅黑" w:hint="eastAsia"/>
          <w:sz w:val="24"/>
          <w:szCs w:val="24"/>
        </w:rPr>
        <w:t>书</w:t>
      </w:r>
      <w:r w:rsidR="00000363">
        <w:rPr>
          <w:rFonts w:ascii="微软雅黑" w:eastAsia="微软雅黑" w:hAnsi="微软雅黑" w:hint="eastAsia"/>
          <w:sz w:val="24"/>
          <w:szCs w:val="24"/>
        </w:rPr>
        <w:t>。</w:t>
      </w:r>
      <w:r w:rsidR="00D67B9E">
        <w:rPr>
          <w:rFonts w:ascii="微软雅黑" w:eastAsia="微软雅黑" w:hAnsi="微软雅黑" w:hint="eastAsia"/>
          <w:sz w:val="24"/>
          <w:szCs w:val="24"/>
        </w:rPr>
        <w:t>这本书写完之后，弥勒佛非常开心。我也立刻得到回报，就是疼痛的</w:t>
      </w:r>
      <w:r w:rsidR="000255D0">
        <w:rPr>
          <w:rFonts w:ascii="微软雅黑" w:eastAsia="微软雅黑" w:hAnsi="微软雅黑" w:hint="eastAsia"/>
          <w:sz w:val="24"/>
          <w:szCs w:val="24"/>
        </w:rPr>
        <w:t>规模有很大幅度</w:t>
      </w:r>
      <w:r w:rsidR="00D67B9E">
        <w:rPr>
          <w:rFonts w:ascii="微软雅黑" w:eastAsia="微软雅黑" w:hAnsi="微软雅黑" w:hint="eastAsia"/>
          <w:sz w:val="24"/>
          <w:szCs w:val="24"/>
        </w:rPr>
        <w:t>降低。</w:t>
      </w:r>
    </w:p>
    <w:p w14:paraId="42E5F5AB" w14:textId="0B0E6EFA" w:rsidR="00B760BA" w:rsidRPr="00594D63" w:rsidRDefault="00B760BA" w:rsidP="00BB4D98">
      <w:pPr>
        <w:ind w:firstLineChars="200" w:firstLine="480"/>
        <w:rPr>
          <w:rFonts w:ascii="微软雅黑" w:eastAsia="微软雅黑" w:hAnsi="微软雅黑"/>
          <w:sz w:val="24"/>
          <w:szCs w:val="24"/>
        </w:rPr>
      </w:pPr>
    </w:p>
    <w:p w14:paraId="43C415BB" w14:textId="7CF1B207" w:rsidR="00B760BA" w:rsidRDefault="00B760BA" w:rsidP="00BB4D98">
      <w:pPr>
        <w:ind w:firstLineChars="200" w:firstLine="480"/>
        <w:rPr>
          <w:rFonts w:ascii="微软雅黑" w:eastAsia="微软雅黑" w:hAnsi="微软雅黑"/>
          <w:sz w:val="24"/>
          <w:szCs w:val="24"/>
        </w:rPr>
      </w:pPr>
      <w:r>
        <w:rPr>
          <w:rFonts w:ascii="微软雅黑" w:eastAsia="微软雅黑" w:hAnsi="微软雅黑" w:hint="eastAsia"/>
          <w:sz w:val="24"/>
          <w:szCs w:val="24"/>
        </w:rPr>
        <w:t>弥勒的圣战在人间的化体</w:t>
      </w:r>
      <w:r w:rsidR="006849B4">
        <w:rPr>
          <w:rFonts w:ascii="微软雅黑" w:eastAsia="微软雅黑" w:hAnsi="微软雅黑" w:hint="eastAsia"/>
          <w:sz w:val="24"/>
          <w:szCs w:val="24"/>
        </w:rPr>
        <w:t>，</w:t>
      </w:r>
      <w:r>
        <w:rPr>
          <w:rFonts w:ascii="微软雅黑" w:eastAsia="微软雅黑" w:hAnsi="微软雅黑" w:hint="eastAsia"/>
          <w:sz w:val="24"/>
          <w:szCs w:val="24"/>
        </w:rPr>
        <w:t>当然就是汉民族解放运动。那么弥勒佛国在人间的化体就是汉本位国家。那几年，我以革命为修行，践行佛法。皇汉运动试图在缅北地区海外建国。由于汉民族的解放运动让党内</w:t>
      </w:r>
      <w:r w:rsidR="00DA7051">
        <w:rPr>
          <w:rFonts w:ascii="微软雅黑" w:eastAsia="微软雅黑" w:hAnsi="微软雅黑" w:hint="eastAsia"/>
          <w:sz w:val="24"/>
          <w:szCs w:val="24"/>
        </w:rPr>
        <w:t>某些</w:t>
      </w:r>
      <w:r>
        <w:rPr>
          <w:rFonts w:ascii="微软雅黑" w:eastAsia="微软雅黑" w:hAnsi="微软雅黑" w:hint="eastAsia"/>
          <w:sz w:val="24"/>
          <w:szCs w:val="24"/>
        </w:rPr>
        <w:t>高官不满，受奸臣所害，一部分汉运人士惨遭毒手壮烈牺牲</w:t>
      </w:r>
      <w:r w:rsidR="00605093">
        <w:rPr>
          <w:rFonts w:ascii="微软雅黑" w:eastAsia="微软雅黑" w:hAnsi="微软雅黑" w:hint="eastAsia"/>
          <w:sz w:val="24"/>
          <w:szCs w:val="24"/>
        </w:rPr>
        <w:t>。而我却在弥勒佛的保护之下，逢凶化吉，经历两次政治暗杀后，</w:t>
      </w:r>
      <w:r w:rsidR="00CA56D8">
        <w:rPr>
          <w:rFonts w:ascii="微软雅黑" w:eastAsia="微软雅黑" w:hAnsi="微软雅黑" w:hint="eastAsia"/>
          <w:sz w:val="24"/>
          <w:szCs w:val="24"/>
        </w:rPr>
        <w:t>于2016年1月</w:t>
      </w:r>
      <w:r w:rsidR="00605093">
        <w:rPr>
          <w:rFonts w:ascii="微软雅黑" w:eastAsia="微软雅黑" w:hAnsi="微软雅黑" w:hint="eastAsia"/>
          <w:sz w:val="24"/>
          <w:szCs w:val="24"/>
        </w:rPr>
        <w:t>逃离中国，流亡海外。</w:t>
      </w:r>
    </w:p>
    <w:p w14:paraId="365EBE12" w14:textId="6BAE7B99" w:rsidR="00EF31CD" w:rsidRDefault="00EF31CD" w:rsidP="00BB4D98">
      <w:pPr>
        <w:ind w:firstLineChars="200" w:firstLine="480"/>
        <w:rPr>
          <w:rFonts w:ascii="微软雅黑" w:eastAsia="微软雅黑" w:hAnsi="微软雅黑"/>
          <w:sz w:val="24"/>
          <w:szCs w:val="24"/>
        </w:rPr>
      </w:pPr>
    </w:p>
    <w:p w14:paraId="7FD3B914" w14:textId="30902475" w:rsidR="00A01624" w:rsidRDefault="00EF31CD" w:rsidP="000E34A7">
      <w:pPr>
        <w:ind w:firstLineChars="200" w:firstLine="480"/>
        <w:rPr>
          <w:rFonts w:ascii="微软雅黑" w:eastAsia="微软雅黑" w:hAnsi="微软雅黑"/>
          <w:sz w:val="24"/>
          <w:szCs w:val="24"/>
        </w:rPr>
      </w:pPr>
      <w:r>
        <w:rPr>
          <w:rFonts w:ascii="微软雅黑" w:eastAsia="微软雅黑" w:hAnsi="微软雅黑" w:hint="eastAsia"/>
          <w:sz w:val="24"/>
          <w:szCs w:val="24"/>
        </w:rPr>
        <w:t>我这本弥勒真经，是不是“真经”相信大家能自己分辨。因为里面我加了一些</w:t>
      </w:r>
      <w:r w:rsidR="00594D63">
        <w:rPr>
          <w:rFonts w:ascii="微软雅黑" w:eastAsia="微软雅黑" w:hAnsi="微软雅黑" w:hint="eastAsia"/>
          <w:sz w:val="24"/>
          <w:szCs w:val="24"/>
        </w:rPr>
        <w:t>“</w:t>
      </w:r>
      <w:r>
        <w:rPr>
          <w:rFonts w:ascii="微软雅黑" w:eastAsia="微软雅黑" w:hAnsi="微软雅黑" w:hint="eastAsia"/>
          <w:sz w:val="24"/>
          <w:szCs w:val="24"/>
        </w:rPr>
        <w:t>神奇</w:t>
      </w:r>
      <w:r w:rsidR="00594D63">
        <w:rPr>
          <w:rFonts w:ascii="微软雅黑" w:eastAsia="微软雅黑" w:hAnsi="微软雅黑" w:hint="eastAsia"/>
          <w:sz w:val="24"/>
          <w:szCs w:val="24"/>
        </w:rPr>
        <w:t>”</w:t>
      </w:r>
      <w:r>
        <w:rPr>
          <w:rFonts w:ascii="微软雅黑" w:eastAsia="微软雅黑" w:hAnsi="微软雅黑" w:hint="eastAsia"/>
          <w:sz w:val="24"/>
          <w:szCs w:val="24"/>
        </w:rPr>
        <w:t>的内容进去。这些内容都是我直接从灵界搬来的</w:t>
      </w:r>
      <w:r w:rsidR="00594D63">
        <w:rPr>
          <w:rFonts w:ascii="微软雅黑" w:eastAsia="微软雅黑" w:hAnsi="微软雅黑" w:hint="eastAsia"/>
          <w:sz w:val="24"/>
          <w:szCs w:val="24"/>
        </w:rPr>
        <w:t>，让你们见识一下佛科学的厉害之处。</w:t>
      </w:r>
      <w:r>
        <w:rPr>
          <w:rFonts w:ascii="微软雅黑" w:eastAsia="微软雅黑" w:hAnsi="微软雅黑" w:hint="eastAsia"/>
          <w:sz w:val="24"/>
          <w:szCs w:val="24"/>
        </w:rPr>
        <w:t>如果你想修炼这本真经，如果你也有烦恼，也想接引弥勒到你肉身，可以咨询我。</w:t>
      </w:r>
    </w:p>
    <w:p w14:paraId="261C11E8" w14:textId="1DE7BDA3" w:rsidR="00EF31CD" w:rsidRDefault="00EF31CD" w:rsidP="00EF31CD">
      <w:pPr>
        <w:ind w:firstLineChars="200" w:firstLine="480"/>
        <w:rPr>
          <w:rFonts w:ascii="微软雅黑" w:eastAsia="微软雅黑" w:hAnsi="微软雅黑"/>
          <w:sz w:val="24"/>
          <w:szCs w:val="24"/>
        </w:rPr>
      </w:pPr>
    </w:p>
    <w:p w14:paraId="5E62CD36" w14:textId="7F932D95" w:rsidR="00EF31CD" w:rsidRDefault="00EF31CD" w:rsidP="00EF31CD">
      <w:pPr>
        <w:rPr>
          <w:rFonts w:ascii="微软雅黑" w:eastAsia="微软雅黑" w:hAnsi="微软雅黑"/>
          <w:sz w:val="24"/>
          <w:szCs w:val="24"/>
        </w:rPr>
      </w:pPr>
    </w:p>
    <w:p w14:paraId="4C48B98B" w14:textId="172898AA" w:rsidR="00EF31CD" w:rsidRDefault="00EF31CD" w:rsidP="00EF31CD">
      <w:pPr>
        <w:jc w:val="right"/>
        <w:rPr>
          <w:rFonts w:ascii="微软雅黑" w:eastAsia="微软雅黑" w:hAnsi="微软雅黑"/>
          <w:sz w:val="24"/>
          <w:szCs w:val="24"/>
        </w:rPr>
      </w:pPr>
      <w:r>
        <w:rPr>
          <w:rFonts w:ascii="微软雅黑" w:eastAsia="微软雅黑" w:hAnsi="微软雅黑"/>
          <w:sz w:val="24"/>
          <w:szCs w:val="24"/>
        </w:rPr>
        <w:t>2021年9月7日</w:t>
      </w:r>
    </w:p>
    <w:p w14:paraId="0B757E30" w14:textId="40E1507C" w:rsidR="00EF31CD" w:rsidRDefault="00EF31CD" w:rsidP="00EF31CD">
      <w:pPr>
        <w:jc w:val="right"/>
        <w:rPr>
          <w:rFonts w:ascii="微软雅黑" w:eastAsia="微软雅黑" w:hAnsi="微软雅黑"/>
          <w:sz w:val="24"/>
          <w:szCs w:val="24"/>
        </w:rPr>
      </w:pPr>
      <w:r>
        <w:rPr>
          <w:rFonts w:ascii="微软雅黑" w:eastAsia="微软雅黑" w:hAnsi="微软雅黑" w:hint="eastAsia"/>
          <w:sz w:val="24"/>
          <w:szCs w:val="24"/>
        </w:rPr>
        <w:t>慈悲法师</w:t>
      </w:r>
    </w:p>
    <w:p w14:paraId="6E980A90" w14:textId="714F8A39" w:rsidR="00D67B9E" w:rsidRDefault="00D67B9E" w:rsidP="00BB4D98">
      <w:pPr>
        <w:ind w:firstLineChars="200" w:firstLine="480"/>
        <w:rPr>
          <w:rFonts w:ascii="微软雅黑" w:eastAsia="微软雅黑" w:hAnsi="微软雅黑"/>
          <w:sz w:val="24"/>
          <w:szCs w:val="24"/>
        </w:rPr>
      </w:pPr>
    </w:p>
    <w:p w14:paraId="1376A4AC" w14:textId="4998069E" w:rsidR="00F079C6" w:rsidRDefault="00F079C6" w:rsidP="00BB4D98">
      <w:pPr>
        <w:ind w:firstLineChars="200" w:firstLine="480"/>
        <w:rPr>
          <w:rFonts w:ascii="微软雅黑" w:eastAsia="微软雅黑" w:hAnsi="微软雅黑"/>
          <w:sz w:val="24"/>
          <w:szCs w:val="24"/>
        </w:rPr>
      </w:pPr>
    </w:p>
    <w:p w14:paraId="6842B4B6" w14:textId="77777777" w:rsidR="00F079C6" w:rsidRDefault="00F079C6" w:rsidP="00BB4D98">
      <w:pPr>
        <w:ind w:firstLineChars="200" w:firstLine="480"/>
        <w:rPr>
          <w:rFonts w:ascii="微软雅黑" w:eastAsia="微软雅黑" w:hAnsi="微软雅黑"/>
          <w:sz w:val="24"/>
          <w:szCs w:val="24"/>
        </w:rPr>
      </w:pPr>
    </w:p>
    <w:p w14:paraId="24D36EDA" w14:textId="614D299F" w:rsidR="000E34A7" w:rsidRPr="006D34DD" w:rsidRDefault="000E34A7" w:rsidP="000E34A7">
      <w:pPr>
        <w:jc w:val="left"/>
        <w:rPr>
          <w:rFonts w:ascii="微软雅黑" w:eastAsia="微软雅黑" w:hAnsi="微软雅黑"/>
          <w:b/>
          <w:bCs/>
          <w:sz w:val="24"/>
          <w:szCs w:val="24"/>
        </w:rPr>
      </w:pPr>
      <w:r>
        <w:rPr>
          <w:rFonts w:ascii="微软雅黑" w:eastAsia="微软雅黑" w:hAnsi="微软雅黑" w:hint="eastAsia"/>
          <w:b/>
          <w:bCs/>
          <w:sz w:val="24"/>
          <w:szCs w:val="24"/>
        </w:rPr>
        <w:t>附录2：《</w:t>
      </w:r>
      <w:r w:rsidRPr="000E34A7">
        <w:rPr>
          <w:rFonts w:ascii="微软雅黑" w:eastAsia="微软雅黑" w:hAnsi="微软雅黑" w:hint="eastAsia"/>
          <w:b/>
          <w:bCs/>
          <w:sz w:val="24"/>
          <w:szCs w:val="24"/>
        </w:rPr>
        <w:t>忙忙碌碌一场空，不如去传白莲</w:t>
      </w:r>
      <w:r>
        <w:rPr>
          <w:rFonts w:ascii="微软雅黑" w:eastAsia="微软雅黑" w:hAnsi="微软雅黑" w:hint="eastAsia"/>
          <w:b/>
          <w:bCs/>
          <w:sz w:val="24"/>
          <w:szCs w:val="24"/>
        </w:rPr>
        <w:t>宗》</w:t>
      </w:r>
    </w:p>
    <w:p w14:paraId="5E506C92" w14:textId="5A952A02" w:rsidR="000E34A7" w:rsidRDefault="000E34A7" w:rsidP="000E34A7">
      <w:pPr>
        <w:ind w:firstLine="480"/>
        <w:rPr>
          <w:rFonts w:ascii="微软雅黑" w:eastAsia="微软雅黑" w:hAnsi="微软雅黑"/>
          <w:sz w:val="24"/>
          <w:szCs w:val="24"/>
        </w:rPr>
      </w:pPr>
    </w:p>
    <w:p w14:paraId="609BF0C7" w14:textId="77777777" w:rsidR="00B153BC" w:rsidRDefault="000E34A7" w:rsidP="00635627">
      <w:pPr>
        <w:ind w:firstLine="480"/>
        <w:rPr>
          <w:rFonts w:ascii="微软雅黑" w:eastAsia="微软雅黑" w:hAnsi="微软雅黑"/>
          <w:sz w:val="24"/>
          <w:szCs w:val="24"/>
        </w:rPr>
      </w:pPr>
      <w:r>
        <w:rPr>
          <w:rFonts w:ascii="微软雅黑" w:eastAsia="微软雅黑" w:hAnsi="微软雅黑" w:hint="eastAsia"/>
          <w:sz w:val="24"/>
          <w:szCs w:val="24"/>
        </w:rPr>
        <w:t>一些佛教徒</w:t>
      </w:r>
      <w:r w:rsidR="00BB63A8">
        <w:rPr>
          <w:rFonts w:ascii="微软雅黑" w:eastAsia="微软雅黑" w:hAnsi="微软雅黑" w:hint="eastAsia"/>
          <w:sz w:val="24"/>
          <w:szCs w:val="24"/>
        </w:rPr>
        <w:t>读完这本经书，</w:t>
      </w:r>
      <w:r>
        <w:rPr>
          <w:rFonts w:ascii="微软雅黑" w:eastAsia="微软雅黑" w:hAnsi="微软雅黑" w:hint="eastAsia"/>
          <w:sz w:val="24"/>
          <w:szCs w:val="24"/>
        </w:rPr>
        <w:t>还是很震惊的。这本经居然是用白话文写，而且内容又特别的“劲爆”</w:t>
      </w:r>
      <w:r w:rsidR="0059389F">
        <w:rPr>
          <w:rFonts w:ascii="微软雅黑" w:eastAsia="微软雅黑" w:hAnsi="微软雅黑" w:hint="eastAsia"/>
          <w:sz w:val="24"/>
          <w:szCs w:val="24"/>
        </w:rPr>
        <w:t>。</w:t>
      </w:r>
      <w:r w:rsidR="007D1032">
        <w:rPr>
          <w:rFonts w:ascii="微软雅黑" w:eastAsia="微软雅黑" w:hAnsi="微软雅黑" w:hint="eastAsia"/>
          <w:sz w:val="24"/>
          <w:szCs w:val="24"/>
        </w:rPr>
        <w:t>其实，这本经书对佛教徒带来的心理上的震撼力还是很大的。</w:t>
      </w:r>
      <w:r w:rsidR="005953B2">
        <w:rPr>
          <w:rFonts w:ascii="微软雅黑" w:eastAsia="微软雅黑" w:hAnsi="微软雅黑" w:hint="eastAsia"/>
          <w:sz w:val="24"/>
          <w:szCs w:val="24"/>
        </w:rPr>
        <w:t>但是要事先说明的一点是：弥勒真经的教义都是来自于释迦遗教</w:t>
      </w:r>
      <w:r w:rsidR="0082293D">
        <w:rPr>
          <w:rFonts w:ascii="微软雅黑" w:eastAsia="微软雅黑" w:hAnsi="微软雅黑" w:hint="eastAsia"/>
          <w:sz w:val="24"/>
          <w:szCs w:val="24"/>
        </w:rPr>
        <w:t>！</w:t>
      </w:r>
    </w:p>
    <w:p w14:paraId="5DE725EA" w14:textId="77777777" w:rsidR="00B153BC" w:rsidRDefault="00B153BC" w:rsidP="00635627">
      <w:pPr>
        <w:ind w:firstLine="480"/>
        <w:rPr>
          <w:rFonts w:ascii="微软雅黑" w:eastAsia="微软雅黑" w:hAnsi="微软雅黑"/>
          <w:sz w:val="24"/>
          <w:szCs w:val="24"/>
        </w:rPr>
      </w:pPr>
    </w:p>
    <w:p w14:paraId="68A1932A" w14:textId="247A330C" w:rsidR="00635627" w:rsidRDefault="0082293D" w:rsidP="00635627">
      <w:pPr>
        <w:ind w:firstLine="480"/>
        <w:rPr>
          <w:rFonts w:ascii="微软雅黑" w:eastAsia="微软雅黑" w:hAnsi="微软雅黑"/>
          <w:sz w:val="24"/>
          <w:szCs w:val="24"/>
        </w:rPr>
      </w:pPr>
      <w:r>
        <w:rPr>
          <w:rFonts w:ascii="微软雅黑" w:eastAsia="微软雅黑" w:hAnsi="微软雅黑" w:hint="eastAsia"/>
          <w:sz w:val="24"/>
          <w:szCs w:val="24"/>
        </w:rPr>
        <w:t>经上说：寺庙里面的</w:t>
      </w:r>
      <w:r w:rsidR="004B32F6">
        <w:rPr>
          <w:rFonts w:ascii="微软雅黑" w:eastAsia="微软雅黑" w:hAnsi="微软雅黑" w:hint="eastAsia"/>
          <w:sz w:val="24"/>
          <w:szCs w:val="24"/>
        </w:rPr>
        <w:t>的和尚都是魔子魔孙，这意味着</w:t>
      </w:r>
      <w:r w:rsidR="00127F37">
        <w:rPr>
          <w:rFonts w:ascii="微软雅黑" w:eastAsia="微软雅黑" w:hAnsi="微软雅黑" w:hint="eastAsia"/>
          <w:sz w:val="24"/>
          <w:szCs w:val="24"/>
        </w:rPr>
        <w:t>寺庙</w:t>
      </w:r>
      <w:r>
        <w:rPr>
          <w:rFonts w:ascii="微软雅黑" w:eastAsia="微软雅黑" w:hAnsi="微软雅黑" w:hint="eastAsia"/>
          <w:sz w:val="24"/>
          <w:szCs w:val="24"/>
        </w:rPr>
        <w:t>佛法都是“附佛外道”。</w:t>
      </w:r>
      <w:r w:rsidR="004B32F6">
        <w:rPr>
          <w:rFonts w:ascii="微软雅黑" w:eastAsia="微软雅黑" w:hAnsi="微软雅黑" w:hint="eastAsia"/>
          <w:sz w:val="24"/>
          <w:szCs w:val="24"/>
        </w:rPr>
        <w:t>经上说：</w:t>
      </w:r>
      <w:r w:rsidR="008162F5">
        <w:rPr>
          <w:rFonts w:ascii="微软雅黑" w:eastAsia="微软雅黑" w:hAnsi="微软雅黑" w:hint="eastAsia"/>
          <w:sz w:val="24"/>
          <w:szCs w:val="24"/>
        </w:rPr>
        <w:t>如今是末法时代，这意味着白衣居士上座说法，沙弥座下受教。这些经文可</w:t>
      </w:r>
      <w:r w:rsidR="00DF0134">
        <w:rPr>
          <w:rFonts w:ascii="微软雅黑" w:eastAsia="微软雅黑" w:hAnsi="微软雅黑" w:hint="eastAsia"/>
          <w:sz w:val="24"/>
          <w:szCs w:val="24"/>
        </w:rPr>
        <w:t>不是我伪造的，</w:t>
      </w:r>
      <w:r w:rsidR="008162F5">
        <w:rPr>
          <w:rFonts w:ascii="微软雅黑" w:eastAsia="微软雅黑" w:hAnsi="微软雅黑" w:hint="eastAsia"/>
          <w:sz w:val="24"/>
          <w:szCs w:val="24"/>
        </w:rPr>
        <w:t>都是来自于释迦遗教</w:t>
      </w:r>
      <w:r w:rsidR="00DF0134">
        <w:rPr>
          <w:rFonts w:ascii="微软雅黑" w:eastAsia="微软雅黑" w:hAnsi="微软雅黑" w:hint="eastAsia"/>
          <w:sz w:val="24"/>
          <w:szCs w:val="24"/>
        </w:rPr>
        <w:t>。</w:t>
      </w:r>
      <w:r w:rsidR="009015B5">
        <w:rPr>
          <w:rFonts w:ascii="微软雅黑" w:eastAsia="微软雅黑" w:hAnsi="微软雅黑" w:hint="eastAsia"/>
          <w:sz w:val="24"/>
          <w:szCs w:val="24"/>
        </w:rPr>
        <w:t>只是末法时代，佛法崩坏，</w:t>
      </w:r>
      <w:r w:rsidR="00C57901">
        <w:rPr>
          <w:rFonts w:ascii="微软雅黑" w:eastAsia="微软雅黑" w:hAnsi="微软雅黑" w:hint="eastAsia"/>
          <w:sz w:val="24"/>
          <w:szCs w:val="24"/>
        </w:rPr>
        <w:t>佛教徒都没有按照经上说的做</w:t>
      </w:r>
      <w:r w:rsidR="00127F37">
        <w:rPr>
          <w:rFonts w:ascii="微软雅黑" w:eastAsia="微软雅黑" w:hAnsi="微软雅黑" w:hint="eastAsia"/>
          <w:sz w:val="24"/>
          <w:szCs w:val="24"/>
        </w:rPr>
        <w:t>。</w:t>
      </w:r>
      <w:r w:rsidR="0043765C">
        <w:rPr>
          <w:rFonts w:ascii="微软雅黑" w:eastAsia="微软雅黑" w:hAnsi="微软雅黑" w:hint="eastAsia"/>
          <w:sz w:val="24"/>
          <w:szCs w:val="24"/>
        </w:rPr>
        <w:t>这也是我们今天要提倡“原教旨佛教徒”的道理</w:t>
      </w:r>
      <w:r w:rsidR="002925B0">
        <w:rPr>
          <w:rFonts w:ascii="微软雅黑" w:eastAsia="微软雅黑" w:hAnsi="微软雅黑" w:hint="eastAsia"/>
          <w:sz w:val="24"/>
          <w:szCs w:val="24"/>
        </w:rPr>
        <w:t>。</w:t>
      </w:r>
    </w:p>
    <w:p w14:paraId="1446A3B2" w14:textId="7502A9B8" w:rsidR="00B153BC" w:rsidRDefault="00B153BC" w:rsidP="00635627">
      <w:pPr>
        <w:ind w:firstLine="480"/>
        <w:rPr>
          <w:rFonts w:ascii="微软雅黑" w:eastAsia="微软雅黑" w:hAnsi="微软雅黑"/>
          <w:sz w:val="24"/>
          <w:szCs w:val="24"/>
        </w:rPr>
      </w:pPr>
    </w:p>
    <w:p w14:paraId="0235F1AE" w14:textId="4DB18A3D" w:rsidR="00B153BC" w:rsidRDefault="005B0288" w:rsidP="00635627">
      <w:pPr>
        <w:ind w:firstLine="480"/>
        <w:rPr>
          <w:rFonts w:ascii="微软雅黑" w:eastAsia="微软雅黑" w:hAnsi="微软雅黑"/>
          <w:sz w:val="24"/>
          <w:szCs w:val="24"/>
        </w:rPr>
      </w:pPr>
      <w:r>
        <w:rPr>
          <w:rFonts w:ascii="微软雅黑" w:eastAsia="微软雅黑" w:hAnsi="微软雅黑" w:hint="eastAsia"/>
          <w:sz w:val="24"/>
          <w:szCs w:val="24"/>
        </w:rPr>
        <w:t>就传教而言，</w:t>
      </w:r>
      <w:r w:rsidR="00237C73">
        <w:rPr>
          <w:rFonts w:ascii="微软雅黑" w:eastAsia="微软雅黑" w:hAnsi="微软雅黑" w:hint="eastAsia"/>
          <w:sz w:val="24"/>
          <w:szCs w:val="24"/>
        </w:rPr>
        <w:t>最应该批评的是我自己。</w:t>
      </w:r>
    </w:p>
    <w:p w14:paraId="622F247E" w14:textId="014558B3" w:rsidR="00237C73" w:rsidRDefault="00237C73" w:rsidP="00635627">
      <w:pPr>
        <w:ind w:firstLine="480"/>
        <w:rPr>
          <w:rFonts w:ascii="微软雅黑" w:eastAsia="微软雅黑" w:hAnsi="微软雅黑"/>
          <w:sz w:val="24"/>
          <w:szCs w:val="24"/>
        </w:rPr>
      </w:pPr>
    </w:p>
    <w:p w14:paraId="3B132759" w14:textId="5C16EA51" w:rsidR="002E27F9" w:rsidRDefault="00E626CB" w:rsidP="00A92A48">
      <w:pPr>
        <w:ind w:firstLine="480"/>
        <w:rPr>
          <w:rFonts w:ascii="微软雅黑" w:eastAsia="微软雅黑" w:hAnsi="微软雅黑"/>
          <w:sz w:val="24"/>
          <w:szCs w:val="24"/>
        </w:rPr>
      </w:pPr>
      <w:r>
        <w:rPr>
          <w:rFonts w:ascii="微软雅黑" w:eastAsia="微软雅黑" w:hAnsi="微软雅黑" w:hint="eastAsia"/>
          <w:sz w:val="24"/>
          <w:szCs w:val="24"/>
        </w:rPr>
        <w:t>末法时代，白衣居士不仅可以上座说法，还可以接收信徒供养。沙弥座下受教，我们是老师他们是学生。我们是“法行僧”所以白衣居士收取信徒供养</w:t>
      </w:r>
      <w:r w:rsidR="001B0D3E">
        <w:rPr>
          <w:rFonts w:ascii="微软雅黑" w:eastAsia="微软雅黑" w:hAnsi="微软雅黑" w:hint="eastAsia"/>
          <w:sz w:val="24"/>
          <w:szCs w:val="24"/>
        </w:rPr>
        <w:t>，即</w:t>
      </w:r>
      <w:r>
        <w:rPr>
          <w:rFonts w:ascii="微软雅黑" w:eastAsia="微软雅黑" w:hAnsi="微软雅黑" w:hint="eastAsia"/>
          <w:sz w:val="24"/>
          <w:szCs w:val="24"/>
        </w:rPr>
        <w:t>是</w:t>
      </w:r>
      <w:r w:rsidR="001B0D3E">
        <w:rPr>
          <w:rFonts w:ascii="微软雅黑" w:eastAsia="微软雅黑" w:hAnsi="微软雅黑" w:hint="eastAsia"/>
          <w:sz w:val="24"/>
          <w:szCs w:val="24"/>
        </w:rPr>
        <w:t>末法时代的</w:t>
      </w:r>
      <w:r>
        <w:rPr>
          <w:rFonts w:ascii="微软雅黑" w:eastAsia="微软雅黑" w:hAnsi="微软雅黑" w:hint="eastAsia"/>
          <w:sz w:val="24"/>
          <w:szCs w:val="24"/>
        </w:rPr>
        <w:t>护持三宝</w:t>
      </w:r>
      <w:r w:rsidR="00A92A48">
        <w:rPr>
          <w:rFonts w:ascii="微软雅黑" w:eastAsia="微软雅黑" w:hAnsi="微软雅黑" w:hint="eastAsia"/>
          <w:sz w:val="24"/>
          <w:szCs w:val="24"/>
        </w:rPr>
        <w:t>。</w:t>
      </w:r>
    </w:p>
    <w:p w14:paraId="7665EED3" w14:textId="77777777" w:rsidR="002E27F9" w:rsidRDefault="002E27F9" w:rsidP="00A92A48">
      <w:pPr>
        <w:ind w:firstLine="480"/>
        <w:rPr>
          <w:rFonts w:ascii="微软雅黑" w:eastAsia="微软雅黑" w:hAnsi="微软雅黑"/>
          <w:sz w:val="24"/>
          <w:szCs w:val="24"/>
        </w:rPr>
      </w:pPr>
    </w:p>
    <w:p w14:paraId="6045527B" w14:textId="77777777" w:rsidR="006B5433" w:rsidRDefault="002E27F9" w:rsidP="0044427B">
      <w:pPr>
        <w:ind w:firstLine="480"/>
        <w:rPr>
          <w:rFonts w:ascii="微软雅黑" w:eastAsia="微软雅黑" w:hAnsi="微软雅黑"/>
          <w:sz w:val="24"/>
          <w:szCs w:val="24"/>
        </w:rPr>
      </w:pPr>
      <w:r>
        <w:rPr>
          <w:rFonts w:ascii="微软雅黑" w:eastAsia="微软雅黑" w:hAnsi="微软雅黑" w:hint="eastAsia"/>
          <w:sz w:val="24"/>
          <w:szCs w:val="24"/>
        </w:rPr>
        <w:t>但是“收取供养”是非常“不讨好”的</w:t>
      </w:r>
      <w:r w:rsidR="00283CA9">
        <w:rPr>
          <w:rFonts w:ascii="微软雅黑" w:eastAsia="微软雅黑" w:hAnsi="微软雅黑" w:hint="eastAsia"/>
          <w:sz w:val="24"/>
          <w:szCs w:val="24"/>
        </w:rPr>
        <w:t>工作</w:t>
      </w:r>
      <w:r>
        <w:rPr>
          <w:rFonts w:ascii="微软雅黑" w:eastAsia="微软雅黑" w:hAnsi="微软雅黑" w:hint="eastAsia"/>
          <w:sz w:val="24"/>
          <w:szCs w:val="24"/>
        </w:rPr>
        <w:t>。</w:t>
      </w:r>
    </w:p>
    <w:p w14:paraId="10DFA84B" w14:textId="77777777" w:rsidR="006B5433" w:rsidRDefault="006B5433" w:rsidP="0044427B">
      <w:pPr>
        <w:ind w:firstLine="480"/>
        <w:rPr>
          <w:rFonts w:ascii="微软雅黑" w:eastAsia="微软雅黑" w:hAnsi="微软雅黑"/>
          <w:sz w:val="24"/>
          <w:szCs w:val="24"/>
        </w:rPr>
      </w:pPr>
    </w:p>
    <w:p w14:paraId="6341BC46" w14:textId="51003ECD" w:rsidR="00214288" w:rsidRDefault="002E27F9" w:rsidP="0044427B">
      <w:pPr>
        <w:ind w:firstLine="480"/>
        <w:rPr>
          <w:rFonts w:ascii="微软雅黑" w:eastAsia="微软雅黑" w:hAnsi="微软雅黑"/>
          <w:sz w:val="24"/>
          <w:szCs w:val="24"/>
        </w:rPr>
      </w:pPr>
      <w:r>
        <w:rPr>
          <w:rFonts w:ascii="微软雅黑" w:eastAsia="微软雅黑" w:hAnsi="微软雅黑" w:hint="eastAsia"/>
          <w:sz w:val="24"/>
          <w:szCs w:val="24"/>
        </w:rPr>
        <w:t>当年法师与中国最早的LINUX专家胡正一起修佛。</w:t>
      </w:r>
      <w:r w:rsidR="00290F5C">
        <w:rPr>
          <w:rFonts w:ascii="微软雅黑" w:eastAsia="微软雅黑" w:hAnsi="微软雅黑" w:hint="eastAsia"/>
          <w:sz w:val="24"/>
          <w:szCs w:val="24"/>
        </w:rPr>
        <w:t>我俩都是</w:t>
      </w:r>
      <w:r w:rsidR="007B0BF1">
        <w:rPr>
          <w:rFonts w:ascii="微软雅黑" w:eastAsia="微软雅黑" w:hAnsi="微软雅黑" w:hint="eastAsia"/>
          <w:sz w:val="24"/>
          <w:szCs w:val="24"/>
        </w:rPr>
        <w:t>中国最</w:t>
      </w:r>
      <w:r w:rsidR="00BD4199">
        <w:rPr>
          <w:rFonts w:ascii="微软雅黑" w:eastAsia="微软雅黑" w:hAnsi="微软雅黑" w:hint="eastAsia"/>
          <w:sz w:val="24"/>
          <w:szCs w:val="24"/>
        </w:rPr>
        <w:t>早期</w:t>
      </w:r>
      <w:r w:rsidR="007B0BF1">
        <w:rPr>
          <w:rFonts w:ascii="微软雅黑" w:eastAsia="微软雅黑" w:hAnsi="微软雅黑" w:hint="eastAsia"/>
          <w:sz w:val="24"/>
          <w:szCs w:val="24"/>
        </w:rPr>
        <w:t>的</w:t>
      </w:r>
      <w:r w:rsidR="00290F5C">
        <w:rPr>
          <w:rFonts w:ascii="微软雅黑" w:eastAsia="微软雅黑" w:hAnsi="微软雅黑" w:hint="eastAsia"/>
          <w:sz w:val="24"/>
          <w:szCs w:val="24"/>
        </w:rPr>
        <w:t>程序员</w:t>
      </w:r>
      <w:r w:rsidR="007B0BF1">
        <w:rPr>
          <w:rFonts w:ascii="微软雅黑" w:eastAsia="微软雅黑" w:hAnsi="微软雅黑" w:hint="eastAsia"/>
          <w:sz w:val="24"/>
          <w:szCs w:val="24"/>
        </w:rPr>
        <w:t>，</w:t>
      </w:r>
      <w:r w:rsidR="00BD4199">
        <w:rPr>
          <w:rFonts w:ascii="微软雅黑" w:eastAsia="微软雅黑" w:hAnsi="微软雅黑" w:hint="eastAsia"/>
          <w:sz w:val="24"/>
          <w:szCs w:val="24"/>
        </w:rPr>
        <w:t>这个职业在当时非常</w:t>
      </w:r>
      <w:r w:rsidR="00B96495">
        <w:rPr>
          <w:rFonts w:ascii="微软雅黑" w:eastAsia="微软雅黑" w:hAnsi="微软雅黑" w:hint="eastAsia"/>
          <w:sz w:val="24"/>
          <w:szCs w:val="24"/>
        </w:rPr>
        <w:t>赚</w:t>
      </w:r>
      <w:r w:rsidR="00BD4199">
        <w:rPr>
          <w:rFonts w:ascii="微软雅黑" w:eastAsia="微软雅黑" w:hAnsi="微软雅黑" w:hint="eastAsia"/>
          <w:sz w:val="24"/>
          <w:szCs w:val="24"/>
        </w:rPr>
        <w:t>钱。</w:t>
      </w:r>
      <w:r w:rsidR="00BF58D7">
        <w:rPr>
          <w:rFonts w:ascii="微软雅黑" w:eastAsia="微软雅黑" w:hAnsi="微软雅黑" w:hint="eastAsia"/>
          <w:sz w:val="24"/>
          <w:szCs w:val="24"/>
        </w:rPr>
        <w:t>胡正</w:t>
      </w:r>
      <w:r w:rsidR="005C726A">
        <w:rPr>
          <w:rFonts w:ascii="微软雅黑" w:eastAsia="微软雅黑" w:hAnsi="微软雅黑" w:hint="eastAsia"/>
          <w:sz w:val="24"/>
          <w:szCs w:val="24"/>
        </w:rPr>
        <w:t>定力比本法师强，直接</w:t>
      </w:r>
      <w:r w:rsidR="0071610B">
        <w:rPr>
          <w:rFonts w:ascii="微软雅黑" w:eastAsia="微软雅黑" w:hAnsi="微软雅黑" w:hint="eastAsia"/>
          <w:sz w:val="24"/>
          <w:szCs w:val="24"/>
        </w:rPr>
        <w:t>抛弃一切修佛</w:t>
      </w:r>
      <w:r w:rsidR="00F31A0D">
        <w:rPr>
          <w:rFonts w:ascii="微软雅黑" w:eastAsia="微软雅黑" w:hAnsi="微软雅黑" w:hint="eastAsia"/>
          <w:sz w:val="24"/>
          <w:szCs w:val="24"/>
        </w:rPr>
        <w:t>传教</w:t>
      </w:r>
      <w:r w:rsidR="00FD1ECA">
        <w:rPr>
          <w:rFonts w:ascii="微软雅黑" w:eastAsia="微软雅黑" w:hAnsi="微软雅黑" w:hint="eastAsia"/>
          <w:sz w:val="24"/>
          <w:szCs w:val="24"/>
        </w:rPr>
        <w:t>。</w:t>
      </w:r>
      <w:r w:rsidR="00925150">
        <w:rPr>
          <w:rFonts w:ascii="微软雅黑" w:eastAsia="微软雅黑" w:hAnsi="微软雅黑" w:hint="eastAsia"/>
          <w:sz w:val="24"/>
          <w:szCs w:val="24"/>
        </w:rPr>
        <w:t>无奈</w:t>
      </w:r>
      <w:r w:rsidR="00FD1ECA">
        <w:rPr>
          <w:rFonts w:ascii="微软雅黑" w:eastAsia="微软雅黑" w:hAnsi="微软雅黑" w:hint="eastAsia"/>
          <w:sz w:val="24"/>
          <w:szCs w:val="24"/>
        </w:rPr>
        <w:t>末法时代，</w:t>
      </w:r>
      <w:r w:rsidR="00EF5EA4">
        <w:rPr>
          <w:rFonts w:ascii="微软雅黑" w:eastAsia="微软雅黑" w:hAnsi="微软雅黑" w:hint="eastAsia"/>
          <w:sz w:val="24"/>
          <w:szCs w:val="24"/>
        </w:rPr>
        <w:t>众生痴愚，</w:t>
      </w:r>
      <w:r w:rsidR="005C7407">
        <w:rPr>
          <w:rFonts w:ascii="微软雅黑" w:eastAsia="微软雅黑" w:hAnsi="微软雅黑" w:hint="eastAsia"/>
          <w:sz w:val="24"/>
          <w:szCs w:val="24"/>
        </w:rPr>
        <w:t>沉迷于色相，</w:t>
      </w:r>
      <w:r w:rsidR="009B22FD">
        <w:rPr>
          <w:rFonts w:ascii="微软雅黑" w:eastAsia="微软雅黑" w:hAnsi="微软雅黑" w:hint="eastAsia"/>
          <w:sz w:val="24"/>
          <w:szCs w:val="24"/>
        </w:rPr>
        <w:t>只有相当高水平的佛信徒才会</w:t>
      </w:r>
      <w:r w:rsidR="00BF2871">
        <w:rPr>
          <w:rFonts w:ascii="微软雅黑" w:eastAsia="微软雅黑" w:hAnsi="微软雅黑" w:hint="eastAsia"/>
          <w:sz w:val="24"/>
          <w:szCs w:val="24"/>
        </w:rPr>
        <w:t>听</w:t>
      </w:r>
      <w:r w:rsidR="009B22FD">
        <w:rPr>
          <w:rFonts w:ascii="微软雅黑" w:eastAsia="微软雅黑" w:hAnsi="微软雅黑" w:hint="eastAsia"/>
          <w:sz w:val="24"/>
          <w:szCs w:val="24"/>
        </w:rPr>
        <w:t>居士说法</w:t>
      </w:r>
      <w:r w:rsidR="00BF2871">
        <w:rPr>
          <w:rFonts w:ascii="微软雅黑" w:eastAsia="微软雅黑" w:hAnsi="微软雅黑" w:hint="eastAsia"/>
          <w:sz w:val="24"/>
          <w:szCs w:val="24"/>
        </w:rPr>
        <w:t>。</w:t>
      </w:r>
      <w:r w:rsidR="00EE0FBE">
        <w:rPr>
          <w:rFonts w:ascii="微软雅黑" w:eastAsia="微软雅黑" w:hAnsi="微软雅黑" w:hint="eastAsia"/>
          <w:sz w:val="24"/>
          <w:szCs w:val="24"/>
        </w:rPr>
        <w:t>他</w:t>
      </w:r>
      <w:r w:rsidR="00BF2871">
        <w:rPr>
          <w:rFonts w:ascii="微软雅黑" w:eastAsia="微软雅黑" w:hAnsi="微软雅黑" w:hint="eastAsia"/>
          <w:sz w:val="24"/>
          <w:szCs w:val="24"/>
        </w:rPr>
        <w:t>每个月只有几千块的供养。</w:t>
      </w:r>
      <w:r w:rsidR="00214288">
        <w:rPr>
          <w:rFonts w:ascii="微软雅黑" w:eastAsia="微软雅黑" w:hAnsi="微软雅黑" w:hint="eastAsia"/>
          <w:sz w:val="24"/>
          <w:szCs w:val="24"/>
        </w:rPr>
        <w:t>法师掐指一算，</w:t>
      </w:r>
      <w:r w:rsidR="00266181">
        <w:rPr>
          <w:rFonts w:ascii="微软雅黑" w:eastAsia="微软雅黑" w:hAnsi="微软雅黑" w:hint="eastAsia"/>
          <w:sz w:val="24"/>
          <w:szCs w:val="24"/>
        </w:rPr>
        <w:t>照这个速度</w:t>
      </w:r>
      <w:r w:rsidR="003F7ED2">
        <w:rPr>
          <w:rFonts w:ascii="微软雅黑" w:eastAsia="微软雅黑" w:hAnsi="微软雅黑" w:hint="eastAsia"/>
          <w:sz w:val="24"/>
          <w:szCs w:val="24"/>
        </w:rPr>
        <w:t>传教，</w:t>
      </w:r>
      <w:r w:rsidR="00266181">
        <w:rPr>
          <w:rFonts w:ascii="微软雅黑" w:eastAsia="微软雅黑" w:hAnsi="微软雅黑" w:hint="eastAsia"/>
          <w:sz w:val="24"/>
          <w:szCs w:val="24"/>
        </w:rPr>
        <w:t>若</w:t>
      </w:r>
      <w:r w:rsidR="00214288">
        <w:rPr>
          <w:rFonts w:ascii="微软雅黑" w:eastAsia="微软雅黑" w:hAnsi="微软雅黑" w:hint="eastAsia"/>
          <w:sz w:val="24"/>
          <w:szCs w:val="24"/>
        </w:rPr>
        <w:t>要每个月</w:t>
      </w:r>
      <w:r w:rsidR="004425C8">
        <w:rPr>
          <w:rFonts w:ascii="微软雅黑" w:eastAsia="微软雅黑" w:hAnsi="微软雅黑" w:hint="eastAsia"/>
          <w:sz w:val="24"/>
          <w:szCs w:val="24"/>
        </w:rPr>
        <w:t>从信徒这里</w:t>
      </w:r>
      <w:r w:rsidR="00214288">
        <w:rPr>
          <w:rFonts w:ascii="微软雅黑" w:eastAsia="微软雅黑" w:hAnsi="微软雅黑" w:hint="eastAsia"/>
          <w:sz w:val="24"/>
          <w:szCs w:val="24"/>
        </w:rPr>
        <w:t>收取“</w:t>
      </w:r>
      <w:r w:rsidR="00266181">
        <w:rPr>
          <w:rFonts w:ascii="微软雅黑" w:eastAsia="微软雅黑" w:hAnsi="微软雅黑" w:hint="eastAsia"/>
          <w:sz w:val="24"/>
          <w:szCs w:val="24"/>
        </w:rPr>
        <w:t>两</w:t>
      </w:r>
      <w:r w:rsidR="00214288">
        <w:rPr>
          <w:rFonts w:ascii="微软雅黑" w:eastAsia="微软雅黑" w:hAnsi="微软雅黑" w:hint="eastAsia"/>
          <w:sz w:val="24"/>
          <w:szCs w:val="24"/>
        </w:rPr>
        <w:t>万供养”，岂不是</w:t>
      </w:r>
      <w:r w:rsidR="00B963D1">
        <w:rPr>
          <w:rFonts w:ascii="微软雅黑" w:eastAsia="微软雅黑" w:hAnsi="微软雅黑" w:hint="eastAsia"/>
          <w:sz w:val="24"/>
          <w:szCs w:val="24"/>
        </w:rPr>
        <w:t>要</w:t>
      </w:r>
      <w:r w:rsidR="00214288">
        <w:rPr>
          <w:rFonts w:ascii="微软雅黑" w:eastAsia="微软雅黑" w:hAnsi="微软雅黑" w:hint="eastAsia"/>
          <w:sz w:val="24"/>
          <w:szCs w:val="24"/>
        </w:rPr>
        <w:t>累</w:t>
      </w:r>
      <w:r w:rsidR="00266181">
        <w:rPr>
          <w:rFonts w:ascii="微软雅黑" w:eastAsia="微软雅黑" w:hAnsi="微软雅黑" w:hint="eastAsia"/>
          <w:sz w:val="24"/>
          <w:szCs w:val="24"/>
        </w:rPr>
        <w:t>趴下？</w:t>
      </w:r>
      <w:r w:rsidR="008C40F0">
        <w:rPr>
          <w:rFonts w:ascii="微软雅黑" w:eastAsia="微软雅黑" w:hAnsi="微软雅黑" w:hint="eastAsia"/>
          <w:sz w:val="24"/>
          <w:szCs w:val="24"/>
        </w:rPr>
        <w:t>我有这精力，</w:t>
      </w:r>
      <w:r w:rsidR="00C22736">
        <w:rPr>
          <w:rFonts w:ascii="微软雅黑" w:eastAsia="微软雅黑" w:hAnsi="微软雅黑" w:hint="eastAsia"/>
          <w:sz w:val="24"/>
          <w:szCs w:val="24"/>
        </w:rPr>
        <w:t>敲敲</w:t>
      </w:r>
      <w:r w:rsidR="00266181">
        <w:rPr>
          <w:rFonts w:ascii="微软雅黑" w:eastAsia="微软雅黑" w:hAnsi="微软雅黑" w:hint="eastAsia"/>
          <w:sz w:val="24"/>
          <w:szCs w:val="24"/>
        </w:rPr>
        <w:t>代码几万块钱就出来</w:t>
      </w:r>
      <w:r w:rsidR="00B963D1">
        <w:rPr>
          <w:rFonts w:ascii="微软雅黑" w:eastAsia="微软雅黑" w:hAnsi="微软雅黑" w:hint="eastAsia"/>
          <w:sz w:val="24"/>
          <w:szCs w:val="24"/>
        </w:rPr>
        <w:t>，</w:t>
      </w:r>
      <w:r w:rsidR="00266181">
        <w:rPr>
          <w:rFonts w:ascii="微软雅黑" w:eastAsia="微软雅黑" w:hAnsi="微软雅黑" w:hint="eastAsia"/>
          <w:sz w:val="24"/>
          <w:szCs w:val="24"/>
        </w:rPr>
        <w:t>何苦要</w:t>
      </w:r>
      <w:r w:rsidR="008F0507">
        <w:rPr>
          <w:rFonts w:ascii="微软雅黑" w:eastAsia="微软雅黑" w:hAnsi="微软雅黑" w:hint="eastAsia"/>
          <w:sz w:val="24"/>
          <w:szCs w:val="24"/>
        </w:rPr>
        <w:t>赚这“辛苦钱”？</w:t>
      </w:r>
    </w:p>
    <w:p w14:paraId="24ECD3D8" w14:textId="77777777" w:rsidR="00214288" w:rsidRPr="00B963D1" w:rsidRDefault="00214288" w:rsidP="00EE0FBE">
      <w:pPr>
        <w:ind w:firstLine="480"/>
        <w:rPr>
          <w:rFonts w:ascii="微软雅黑" w:eastAsia="微软雅黑" w:hAnsi="微软雅黑"/>
          <w:sz w:val="24"/>
          <w:szCs w:val="24"/>
        </w:rPr>
      </w:pPr>
    </w:p>
    <w:p w14:paraId="1CACD28B" w14:textId="77777777" w:rsidR="001C17AA" w:rsidRDefault="005230C2" w:rsidP="001365D4">
      <w:pPr>
        <w:ind w:firstLine="480"/>
        <w:rPr>
          <w:rFonts w:ascii="微软雅黑" w:eastAsia="微软雅黑" w:hAnsi="微软雅黑"/>
          <w:sz w:val="24"/>
          <w:szCs w:val="24"/>
        </w:rPr>
      </w:pPr>
      <w:r>
        <w:rPr>
          <w:rFonts w:ascii="微软雅黑" w:eastAsia="微软雅黑" w:hAnsi="微软雅黑" w:hint="eastAsia"/>
          <w:sz w:val="24"/>
          <w:szCs w:val="24"/>
        </w:rPr>
        <w:t>这就是传教难的地方！</w:t>
      </w:r>
    </w:p>
    <w:p w14:paraId="3AFC79EC" w14:textId="77777777" w:rsidR="001C17AA" w:rsidRDefault="001C17AA" w:rsidP="001365D4">
      <w:pPr>
        <w:ind w:firstLine="480"/>
        <w:rPr>
          <w:rFonts w:ascii="微软雅黑" w:eastAsia="微软雅黑" w:hAnsi="微软雅黑"/>
          <w:sz w:val="24"/>
          <w:szCs w:val="24"/>
        </w:rPr>
      </w:pPr>
    </w:p>
    <w:p w14:paraId="7F7F70C0" w14:textId="344E075C" w:rsidR="00527309" w:rsidRDefault="001C17AA" w:rsidP="00056415">
      <w:pPr>
        <w:ind w:firstLine="480"/>
        <w:rPr>
          <w:rFonts w:ascii="微软雅黑" w:eastAsia="微软雅黑" w:hAnsi="微软雅黑"/>
          <w:sz w:val="24"/>
          <w:szCs w:val="24"/>
        </w:rPr>
      </w:pPr>
      <w:r>
        <w:rPr>
          <w:rFonts w:ascii="微软雅黑" w:eastAsia="微软雅黑" w:hAnsi="微软雅黑" w:hint="eastAsia"/>
          <w:sz w:val="24"/>
          <w:szCs w:val="24"/>
        </w:rPr>
        <w:t>寺庙师傅哪怕再烂，都会有人去朝拜供养。</w:t>
      </w:r>
      <w:r w:rsidR="00527309">
        <w:rPr>
          <w:rFonts w:ascii="微软雅黑" w:eastAsia="微软雅黑" w:hAnsi="微软雅黑" w:hint="eastAsia"/>
          <w:sz w:val="24"/>
          <w:szCs w:val="24"/>
        </w:rPr>
        <w:t>即使那些被政府打击的佛邪教都在很多地方刻意模仿寺庙。</w:t>
      </w:r>
      <w:r w:rsidR="001B113B">
        <w:rPr>
          <w:rFonts w:ascii="微软雅黑" w:eastAsia="微软雅黑" w:hAnsi="微软雅黑" w:hint="eastAsia"/>
          <w:sz w:val="24"/>
          <w:szCs w:val="24"/>
        </w:rPr>
        <w:t>但是我们地下佛法与寺庙佛法不一样，</w:t>
      </w:r>
      <w:r w:rsidR="00527309">
        <w:rPr>
          <w:rFonts w:ascii="微软雅黑" w:eastAsia="微软雅黑" w:hAnsi="微软雅黑" w:hint="eastAsia"/>
          <w:sz w:val="24"/>
          <w:szCs w:val="24"/>
        </w:rPr>
        <w:t>我们</w:t>
      </w:r>
      <w:r w:rsidR="001B113B">
        <w:rPr>
          <w:rFonts w:ascii="微软雅黑" w:eastAsia="微软雅黑" w:hAnsi="微软雅黑" w:hint="eastAsia"/>
          <w:sz w:val="24"/>
          <w:szCs w:val="24"/>
        </w:rPr>
        <w:t>是</w:t>
      </w:r>
      <w:r w:rsidR="00527309">
        <w:rPr>
          <w:rFonts w:ascii="微软雅黑" w:eastAsia="微软雅黑" w:hAnsi="微软雅黑" w:hint="eastAsia"/>
          <w:sz w:val="24"/>
          <w:szCs w:val="24"/>
        </w:rPr>
        <w:t>原教旨佛教徒，</w:t>
      </w:r>
      <w:r w:rsidR="005B498E">
        <w:rPr>
          <w:rFonts w:ascii="微软雅黑" w:eastAsia="微软雅黑" w:hAnsi="微软雅黑" w:hint="eastAsia"/>
          <w:sz w:val="24"/>
          <w:szCs w:val="24"/>
        </w:rPr>
        <w:t>必须要完全</w:t>
      </w:r>
      <w:r w:rsidR="00527309">
        <w:rPr>
          <w:rFonts w:ascii="微软雅黑" w:eastAsia="微软雅黑" w:hAnsi="微软雅黑" w:hint="eastAsia"/>
          <w:sz w:val="24"/>
          <w:szCs w:val="24"/>
        </w:rPr>
        <w:t>依照释迦摩尼的教诲，在末法时代</w:t>
      </w:r>
      <w:r w:rsidR="00F27936">
        <w:rPr>
          <w:rFonts w:ascii="微软雅黑" w:eastAsia="微软雅黑" w:hAnsi="微软雅黑" w:hint="eastAsia"/>
          <w:sz w:val="24"/>
          <w:szCs w:val="24"/>
        </w:rPr>
        <w:t>弘扬</w:t>
      </w:r>
      <w:r w:rsidR="00527309">
        <w:rPr>
          <w:rFonts w:ascii="微软雅黑" w:eastAsia="微软雅黑" w:hAnsi="微软雅黑" w:hint="eastAsia"/>
          <w:sz w:val="24"/>
          <w:szCs w:val="24"/>
        </w:rPr>
        <w:t>佛法。这意味寺庙佛法在本质上就是“附佛外道”</w:t>
      </w:r>
      <w:r w:rsidR="00982FF5">
        <w:rPr>
          <w:rFonts w:ascii="微软雅黑" w:eastAsia="微软雅黑" w:hAnsi="微软雅黑" w:hint="eastAsia"/>
          <w:sz w:val="24"/>
          <w:szCs w:val="24"/>
        </w:rPr>
        <w:t>要被绝对否定。</w:t>
      </w:r>
      <w:r w:rsidR="00C113E1">
        <w:rPr>
          <w:rFonts w:ascii="微软雅黑" w:eastAsia="微软雅黑" w:hAnsi="微软雅黑" w:hint="eastAsia"/>
          <w:sz w:val="24"/>
          <w:szCs w:val="24"/>
        </w:rPr>
        <w:t>所以寺庙的手法</w:t>
      </w:r>
      <w:r w:rsidR="00982FF5">
        <w:rPr>
          <w:rFonts w:ascii="微软雅黑" w:eastAsia="微软雅黑" w:hAnsi="微软雅黑" w:hint="eastAsia"/>
          <w:sz w:val="24"/>
          <w:szCs w:val="24"/>
        </w:rPr>
        <w:t>，我们是禁止模仿</w:t>
      </w:r>
      <w:r w:rsidR="00C113E1">
        <w:rPr>
          <w:rFonts w:ascii="微软雅黑" w:eastAsia="微软雅黑" w:hAnsi="微软雅黑" w:hint="eastAsia"/>
          <w:sz w:val="24"/>
          <w:szCs w:val="24"/>
        </w:rPr>
        <w:t>的。</w:t>
      </w:r>
      <w:r w:rsidR="00982FF5">
        <w:rPr>
          <w:rFonts w:ascii="微软雅黑" w:eastAsia="微软雅黑" w:hAnsi="微软雅黑" w:hint="eastAsia"/>
          <w:sz w:val="24"/>
          <w:szCs w:val="24"/>
        </w:rPr>
        <w:t>原教旨佛教禁止偶像崇拜，那么请一尊“泥菩萨”来迷惑众生</w:t>
      </w:r>
      <w:r w:rsidR="00C113E1">
        <w:rPr>
          <w:rFonts w:ascii="微软雅黑" w:eastAsia="微软雅黑" w:hAnsi="微软雅黑" w:hint="eastAsia"/>
          <w:sz w:val="24"/>
          <w:szCs w:val="24"/>
        </w:rPr>
        <w:t>，在我们这里</w:t>
      </w:r>
      <w:r w:rsidR="00DA50E7">
        <w:rPr>
          <w:rFonts w:ascii="微软雅黑" w:eastAsia="微软雅黑" w:hAnsi="微软雅黑" w:hint="eastAsia"/>
          <w:sz w:val="24"/>
          <w:szCs w:val="24"/>
        </w:rPr>
        <w:t>也被禁止的。</w:t>
      </w:r>
      <w:r w:rsidR="00C113E1">
        <w:rPr>
          <w:rFonts w:ascii="微软雅黑" w:eastAsia="微软雅黑" w:hAnsi="微软雅黑" w:hint="eastAsia"/>
          <w:sz w:val="24"/>
          <w:szCs w:val="24"/>
        </w:rPr>
        <w:t>弥勒是千佛下界</w:t>
      </w:r>
      <w:r w:rsidR="00426DAC">
        <w:rPr>
          <w:rFonts w:ascii="微软雅黑" w:eastAsia="微软雅黑" w:hAnsi="微软雅黑" w:hint="eastAsia"/>
          <w:sz w:val="24"/>
          <w:szCs w:val="24"/>
        </w:rPr>
        <w:t>，</w:t>
      </w:r>
      <w:r w:rsidR="00C113E1">
        <w:rPr>
          <w:rFonts w:ascii="微软雅黑" w:eastAsia="微软雅黑" w:hAnsi="微软雅黑" w:hint="eastAsia"/>
          <w:sz w:val="24"/>
          <w:szCs w:val="24"/>
        </w:rPr>
        <w:t>反对定于一尊的，因此对师傅的个人崇拜也是被禁止的。</w:t>
      </w:r>
    </w:p>
    <w:p w14:paraId="2FECD70C" w14:textId="77777777" w:rsidR="00056415" w:rsidRDefault="00056415" w:rsidP="00056415">
      <w:pPr>
        <w:ind w:firstLine="480"/>
        <w:rPr>
          <w:rFonts w:ascii="微软雅黑" w:eastAsia="微软雅黑" w:hAnsi="微软雅黑"/>
          <w:sz w:val="24"/>
          <w:szCs w:val="24"/>
        </w:rPr>
      </w:pPr>
    </w:p>
    <w:p w14:paraId="22DB6DF7" w14:textId="66953959" w:rsidR="00416D5C" w:rsidRDefault="001C17AA" w:rsidP="00B72001">
      <w:pPr>
        <w:ind w:firstLine="480"/>
        <w:rPr>
          <w:rFonts w:ascii="微软雅黑" w:eastAsia="微软雅黑" w:hAnsi="微软雅黑"/>
          <w:sz w:val="24"/>
          <w:szCs w:val="24"/>
        </w:rPr>
      </w:pPr>
      <w:r>
        <w:rPr>
          <w:rFonts w:ascii="微软雅黑" w:eastAsia="微软雅黑" w:hAnsi="微软雅黑" w:hint="eastAsia"/>
          <w:sz w:val="24"/>
          <w:szCs w:val="24"/>
        </w:rPr>
        <w:t>我们</w:t>
      </w:r>
      <w:r w:rsidR="003F47B1">
        <w:rPr>
          <w:rFonts w:ascii="微软雅黑" w:eastAsia="微软雅黑" w:hAnsi="微软雅黑" w:hint="eastAsia"/>
          <w:sz w:val="24"/>
          <w:szCs w:val="24"/>
        </w:rPr>
        <w:t>地下佛教天生</w:t>
      </w:r>
      <w:r w:rsidR="00056415">
        <w:rPr>
          <w:rFonts w:ascii="微软雅黑" w:eastAsia="微软雅黑" w:hAnsi="微软雅黑" w:hint="eastAsia"/>
          <w:sz w:val="24"/>
          <w:szCs w:val="24"/>
        </w:rPr>
        <w:t>就比别人</w:t>
      </w:r>
      <w:r w:rsidR="003F47B1">
        <w:rPr>
          <w:rFonts w:ascii="微软雅黑" w:eastAsia="微软雅黑" w:hAnsi="微软雅黑" w:hint="eastAsia"/>
          <w:sz w:val="24"/>
          <w:szCs w:val="24"/>
        </w:rPr>
        <w:t>“矮一截”，</w:t>
      </w:r>
      <w:r w:rsidR="00F142D5">
        <w:rPr>
          <w:rFonts w:ascii="微软雅黑" w:eastAsia="微软雅黑" w:hAnsi="微软雅黑" w:hint="eastAsia"/>
          <w:sz w:val="24"/>
          <w:szCs w:val="24"/>
        </w:rPr>
        <w:t>又必须要符合末法时代弘扬正法的要求。</w:t>
      </w:r>
      <w:r w:rsidR="00121289">
        <w:rPr>
          <w:rFonts w:ascii="微软雅黑" w:eastAsia="微软雅黑" w:hAnsi="微软雅黑" w:hint="eastAsia"/>
          <w:sz w:val="24"/>
          <w:szCs w:val="24"/>
        </w:rPr>
        <w:t>只能</w:t>
      </w:r>
      <w:r w:rsidR="001A0680">
        <w:rPr>
          <w:rFonts w:ascii="微软雅黑" w:eastAsia="微软雅黑" w:hAnsi="微软雅黑" w:hint="eastAsia"/>
          <w:sz w:val="24"/>
          <w:szCs w:val="24"/>
        </w:rPr>
        <w:t>用最简陋的佛堂，</w:t>
      </w:r>
      <w:r w:rsidR="00D22273">
        <w:rPr>
          <w:rFonts w:ascii="微软雅黑" w:eastAsia="微软雅黑" w:hAnsi="微软雅黑" w:hint="eastAsia"/>
          <w:sz w:val="24"/>
          <w:szCs w:val="24"/>
        </w:rPr>
        <w:t>让众生破除</w:t>
      </w:r>
      <w:r w:rsidR="003C133D">
        <w:rPr>
          <w:rFonts w:ascii="微软雅黑" w:eastAsia="微软雅黑" w:hAnsi="微软雅黑" w:hint="eastAsia"/>
          <w:sz w:val="24"/>
          <w:szCs w:val="24"/>
        </w:rPr>
        <w:t>迷信</w:t>
      </w:r>
      <w:r w:rsidR="00D22273">
        <w:rPr>
          <w:rFonts w:ascii="微软雅黑" w:eastAsia="微软雅黑" w:hAnsi="微软雅黑" w:hint="eastAsia"/>
          <w:sz w:val="24"/>
          <w:szCs w:val="24"/>
        </w:rPr>
        <w:t>，皈依我佛</w:t>
      </w:r>
      <w:r w:rsidR="000971CF">
        <w:rPr>
          <w:rFonts w:ascii="微软雅黑" w:eastAsia="微软雅黑" w:hAnsi="微软雅黑" w:hint="eastAsia"/>
          <w:sz w:val="24"/>
          <w:szCs w:val="24"/>
        </w:rPr>
        <w:t>，</w:t>
      </w:r>
      <w:r w:rsidR="00D22273">
        <w:rPr>
          <w:rFonts w:ascii="微软雅黑" w:eastAsia="微软雅黑" w:hAnsi="微软雅黑" w:hint="eastAsia"/>
          <w:sz w:val="24"/>
          <w:szCs w:val="24"/>
        </w:rPr>
        <w:t>难度是极其大的</w:t>
      </w:r>
      <w:r w:rsidR="000971CF">
        <w:rPr>
          <w:rFonts w:ascii="微软雅黑" w:eastAsia="微软雅黑" w:hAnsi="微软雅黑" w:hint="eastAsia"/>
          <w:sz w:val="24"/>
          <w:szCs w:val="24"/>
        </w:rPr>
        <w:t>！</w:t>
      </w:r>
      <w:r w:rsidR="003F47B1">
        <w:rPr>
          <w:rFonts w:ascii="微软雅黑" w:eastAsia="微软雅黑" w:hAnsi="微软雅黑" w:hint="eastAsia"/>
          <w:sz w:val="24"/>
          <w:szCs w:val="24"/>
        </w:rPr>
        <w:t>所</w:t>
      </w:r>
      <w:r w:rsidR="003F47B1">
        <w:rPr>
          <w:rFonts w:ascii="微软雅黑" w:eastAsia="微软雅黑" w:hAnsi="微软雅黑" w:hint="eastAsia"/>
          <w:sz w:val="24"/>
          <w:szCs w:val="24"/>
        </w:rPr>
        <w:lastRenderedPageBreak/>
        <w:t>以</w:t>
      </w:r>
      <w:r>
        <w:rPr>
          <w:rFonts w:ascii="微软雅黑" w:eastAsia="微软雅黑" w:hAnsi="微软雅黑" w:hint="eastAsia"/>
          <w:sz w:val="24"/>
          <w:szCs w:val="24"/>
        </w:rPr>
        <w:t>必须要用最有才华，最有人格魅力的精英人士用于传教。但是这些精英人士是非常昂贵的</w:t>
      </w:r>
      <w:r w:rsidR="00A55F6A">
        <w:rPr>
          <w:rFonts w:ascii="微软雅黑" w:eastAsia="微软雅黑" w:hAnsi="微软雅黑" w:hint="eastAsia"/>
          <w:sz w:val="24"/>
          <w:szCs w:val="24"/>
        </w:rPr>
        <w:t>，你有这个才华</w:t>
      </w:r>
      <w:r w:rsidR="00824CA1">
        <w:rPr>
          <w:rFonts w:ascii="微软雅黑" w:eastAsia="微软雅黑" w:hAnsi="微软雅黑" w:hint="eastAsia"/>
          <w:sz w:val="24"/>
          <w:szCs w:val="24"/>
        </w:rPr>
        <w:t>，在商界完全可以</w:t>
      </w:r>
      <w:r w:rsidR="00EA4521">
        <w:rPr>
          <w:rFonts w:ascii="微软雅黑" w:eastAsia="微软雅黑" w:hAnsi="微软雅黑" w:hint="eastAsia"/>
          <w:sz w:val="24"/>
          <w:szCs w:val="24"/>
        </w:rPr>
        <w:t>赚更多的钱</w:t>
      </w:r>
      <w:r>
        <w:rPr>
          <w:rFonts w:ascii="微软雅黑" w:eastAsia="微软雅黑" w:hAnsi="微软雅黑" w:hint="eastAsia"/>
          <w:sz w:val="24"/>
          <w:szCs w:val="24"/>
        </w:rPr>
        <w:t>。</w:t>
      </w:r>
    </w:p>
    <w:p w14:paraId="134B56AA" w14:textId="77777777" w:rsidR="00416D5C" w:rsidRPr="00A30DF6" w:rsidRDefault="00416D5C" w:rsidP="001365D4">
      <w:pPr>
        <w:ind w:firstLine="480"/>
        <w:rPr>
          <w:rFonts w:ascii="微软雅黑" w:eastAsia="微软雅黑" w:hAnsi="微软雅黑"/>
          <w:sz w:val="24"/>
          <w:szCs w:val="24"/>
        </w:rPr>
      </w:pPr>
    </w:p>
    <w:p w14:paraId="5C687A9B" w14:textId="05982F72" w:rsidR="00237C73" w:rsidRDefault="002E5F7A" w:rsidP="00CE177F">
      <w:pPr>
        <w:ind w:firstLine="480"/>
        <w:rPr>
          <w:rFonts w:ascii="微软雅黑" w:eastAsia="微软雅黑" w:hAnsi="微软雅黑"/>
          <w:sz w:val="24"/>
          <w:szCs w:val="24"/>
        </w:rPr>
      </w:pPr>
      <w:r>
        <w:rPr>
          <w:rFonts w:ascii="微软雅黑" w:eastAsia="微软雅黑" w:hAnsi="微软雅黑" w:hint="eastAsia"/>
          <w:sz w:val="24"/>
          <w:szCs w:val="24"/>
        </w:rPr>
        <w:t>另外，皈依地下佛教的</w:t>
      </w:r>
      <w:r w:rsidR="00A30DF6">
        <w:rPr>
          <w:rFonts w:ascii="微软雅黑" w:eastAsia="微软雅黑" w:hAnsi="微软雅黑" w:hint="eastAsia"/>
          <w:sz w:val="24"/>
          <w:szCs w:val="24"/>
        </w:rPr>
        <w:t>信众，</w:t>
      </w:r>
      <w:r>
        <w:rPr>
          <w:rFonts w:ascii="微软雅黑" w:eastAsia="微软雅黑" w:hAnsi="微软雅黑" w:hint="eastAsia"/>
          <w:sz w:val="24"/>
          <w:szCs w:val="24"/>
        </w:rPr>
        <w:t>绝非是愚夫愚妇，</w:t>
      </w:r>
      <w:r w:rsidR="00A30DF6">
        <w:rPr>
          <w:rFonts w:ascii="微软雅黑" w:eastAsia="微软雅黑" w:hAnsi="微软雅黑" w:hint="eastAsia"/>
          <w:sz w:val="24"/>
          <w:szCs w:val="24"/>
        </w:rPr>
        <w:t>我们天生是比寺庙“矮一截”的。</w:t>
      </w:r>
      <w:r w:rsidR="001801CF">
        <w:rPr>
          <w:rFonts w:ascii="微软雅黑" w:eastAsia="微软雅黑" w:hAnsi="微软雅黑" w:hint="eastAsia"/>
          <w:sz w:val="24"/>
          <w:szCs w:val="24"/>
        </w:rPr>
        <w:t>佛信徒</w:t>
      </w:r>
      <w:r w:rsidR="00416D5C">
        <w:rPr>
          <w:rFonts w:ascii="微软雅黑" w:eastAsia="微软雅黑" w:hAnsi="微软雅黑" w:hint="eastAsia"/>
          <w:sz w:val="24"/>
          <w:szCs w:val="24"/>
        </w:rPr>
        <w:t>能皈依我佛，</w:t>
      </w:r>
      <w:r w:rsidR="00F92A7D">
        <w:rPr>
          <w:rFonts w:ascii="微软雅黑" w:eastAsia="微软雅黑" w:hAnsi="微软雅黑" w:hint="eastAsia"/>
          <w:sz w:val="24"/>
          <w:szCs w:val="24"/>
        </w:rPr>
        <w:t>他</w:t>
      </w:r>
      <w:r w:rsidR="00416D5C">
        <w:rPr>
          <w:rFonts w:ascii="微软雅黑" w:eastAsia="微软雅黑" w:hAnsi="微软雅黑" w:hint="eastAsia"/>
          <w:sz w:val="24"/>
          <w:szCs w:val="24"/>
        </w:rPr>
        <w:t>本身具有比较扎实的佛学基础，</w:t>
      </w:r>
      <w:r w:rsidR="00754323">
        <w:rPr>
          <w:rFonts w:ascii="微软雅黑" w:eastAsia="微软雅黑" w:hAnsi="微软雅黑" w:hint="eastAsia"/>
          <w:sz w:val="24"/>
          <w:szCs w:val="24"/>
        </w:rPr>
        <w:t>具有辨别真佛假佛的能力，</w:t>
      </w:r>
      <w:r w:rsidR="009D7CDD">
        <w:rPr>
          <w:rFonts w:ascii="微软雅黑" w:eastAsia="微软雅黑" w:hAnsi="微软雅黑" w:hint="eastAsia"/>
          <w:sz w:val="24"/>
          <w:szCs w:val="24"/>
        </w:rPr>
        <w:t>通常</w:t>
      </w:r>
      <w:r w:rsidR="00754323">
        <w:rPr>
          <w:rFonts w:ascii="微软雅黑" w:eastAsia="微软雅黑" w:hAnsi="微软雅黑" w:hint="eastAsia"/>
          <w:sz w:val="24"/>
          <w:szCs w:val="24"/>
        </w:rPr>
        <w:t>受教育程度很高，经济基础比较好</w:t>
      </w:r>
      <w:r w:rsidR="00B40294">
        <w:rPr>
          <w:rFonts w:ascii="微软雅黑" w:eastAsia="微软雅黑" w:hAnsi="微软雅黑" w:hint="eastAsia"/>
          <w:sz w:val="24"/>
          <w:szCs w:val="24"/>
        </w:rPr>
        <w:t>，社会地位比较高。</w:t>
      </w:r>
      <w:r w:rsidR="00C30D05">
        <w:rPr>
          <w:rFonts w:ascii="微软雅黑" w:eastAsia="微软雅黑" w:hAnsi="微软雅黑" w:hint="eastAsia"/>
          <w:sz w:val="24"/>
          <w:szCs w:val="24"/>
        </w:rPr>
        <w:t>我们好不容易</w:t>
      </w:r>
      <w:r w:rsidR="00424A9A">
        <w:rPr>
          <w:rFonts w:ascii="微软雅黑" w:eastAsia="微软雅黑" w:hAnsi="微软雅黑" w:hint="eastAsia"/>
          <w:sz w:val="24"/>
          <w:szCs w:val="24"/>
        </w:rPr>
        <w:t>有合格的传教士，结果</w:t>
      </w:r>
      <w:r w:rsidR="00CE177F">
        <w:rPr>
          <w:rFonts w:ascii="微软雅黑" w:eastAsia="微软雅黑" w:hAnsi="微软雅黑" w:hint="eastAsia"/>
          <w:sz w:val="24"/>
          <w:szCs w:val="24"/>
        </w:rPr>
        <w:t>传着传着，他的社会网络越来越厉害</w:t>
      </w:r>
      <w:r w:rsidR="00FF1655">
        <w:rPr>
          <w:rFonts w:ascii="微软雅黑" w:eastAsia="微软雅黑" w:hAnsi="微软雅黑" w:hint="eastAsia"/>
          <w:sz w:val="24"/>
          <w:szCs w:val="24"/>
        </w:rPr>
        <w:t>。</w:t>
      </w:r>
      <w:r w:rsidR="00CE177F">
        <w:rPr>
          <w:rFonts w:ascii="微软雅黑" w:eastAsia="微软雅黑" w:hAnsi="微软雅黑" w:hint="eastAsia"/>
          <w:sz w:val="24"/>
          <w:szCs w:val="24"/>
        </w:rPr>
        <w:t>总有些信徒会给他介绍生意，生意一做</w:t>
      </w:r>
      <w:r w:rsidR="00FF1655">
        <w:rPr>
          <w:rFonts w:ascii="微软雅黑" w:eastAsia="微软雅黑" w:hAnsi="微软雅黑" w:hint="eastAsia"/>
          <w:sz w:val="24"/>
          <w:szCs w:val="24"/>
        </w:rPr>
        <w:t>，</w:t>
      </w:r>
      <w:r w:rsidR="00CE177F">
        <w:rPr>
          <w:rFonts w:ascii="微软雅黑" w:eastAsia="微软雅黑" w:hAnsi="微软雅黑" w:hint="eastAsia"/>
          <w:sz w:val="24"/>
          <w:szCs w:val="24"/>
        </w:rPr>
        <w:t>传教也就没时间了。</w:t>
      </w:r>
      <w:r w:rsidR="00A231B0">
        <w:rPr>
          <w:rFonts w:ascii="微软雅黑" w:eastAsia="微软雅黑" w:hAnsi="微软雅黑" w:hint="eastAsia"/>
          <w:sz w:val="24"/>
          <w:szCs w:val="24"/>
        </w:rPr>
        <w:t>此前法师有一个山东的矿工弟子，在煤矿的矿井下传教，矿工收入比较高</w:t>
      </w:r>
      <w:r w:rsidR="0044427B">
        <w:rPr>
          <w:rFonts w:ascii="微软雅黑" w:eastAsia="微软雅黑" w:hAnsi="微软雅黑" w:hint="eastAsia"/>
          <w:sz w:val="24"/>
          <w:szCs w:val="24"/>
        </w:rPr>
        <w:t>，他也不在乎供养，传教比较精进。后来</w:t>
      </w:r>
      <w:r w:rsidR="00E53FBC">
        <w:rPr>
          <w:rFonts w:ascii="微软雅黑" w:eastAsia="微软雅黑" w:hAnsi="微软雅黑" w:hint="eastAsia"/>
          <w:sz w:val="24"/>
          <w:szCs w:val="24"/>
        </w:rPr>
        <w:t>传着传着，</w:t>
      </w:r>
      <w:r w:rsidR="00D817E2">
        <w:rPr>
          <w:rFonts w:ascii="微软雅黑" w:eastAsia="微软雅黑" w:hAnsi="微软雅黑" w:hint="eastAsia"/>
          <w:sz w:val="24"/>
          <w:szCs w:val="24"/>
        </w:rPr>
        <w:t>有人介绍他</w:t>
      </w:r>
      <w:r w:rsidR="0044427B">
        <w:rPr>
          <w:rFonts w:ascii="微软雅黑" w:eastAsia="微软雅黑" w:hAnsi="微软雅黑" w:hint="eastAsia"/>
          <w:sz w:val="24"/>
          <w:szCs w:val="24"/>
        </w:rPr>
        <w:t>去做挖掘机生意</w:t>
      </w:r>
      <w:r w:rsidR="00283DA7">
        <w:rPr>
          <w:rFonts w:ascii="微软雅黑" w:eastAsia="微软雅黑" w:hAnsi="微软雅黑" w:hint="eastAsia"/>
          <w:sz w:val="24"/>
          <w:szCs w:val="24"/>
        </w:rPr>
        <w:t>，</w:t>
      </w:r>
      <w:r w:rsidR="0044427B">
        <w:rPr>
          <w:rFonts w:ascii="微软雅黑" w:eastAsia="微软雅黑" w:hAnsi="微软雅黑" w:hint="eastAsia"/>
          <w:sz w:val="24"/>
          <w:szCs w:val="24"/>
        </w:rPr>
        <w:t>赚了</w:t>
      </w:r>
      <w:r w:rsidR="00071970">
        <w:rPr>
          <w:rFonts w:ascii="微软雅黑" w:eastAsia="微软雅黑" w:hAnsi="微软雅黑" w:hint="eastAsia"/>
          <w:sz w:val="24"/>
          <w:szCs w:val="24"/>
        </w:rPr>
        <w:t>几</w:t>
      </w:r>
      <w:r w:rsidR="0044427B">
        <w:rPr>
          <w:rFonts w:ascii="微软雅黑" w:eastAsia="微软雅黑" w:hAnsi="微软雅黑" w:hint="eastAsia"/>
          <w:sz w:val="24"/>
          <w:szCs w:val="24"/>
        </w:rPr>
        <w:t>千万钱</w:t>
      </w:r>
      <w:r w:rsidR="00071970">
        <w:rPr>
          <w:rFonts w:ascii="微软雅黑" w:eastAsia="微软雅黑" w:hAnsi="微软雅黑" w:hint="eastAsia"/>
          <w:sz w:val="24"/>
          <w:szCs w:val="24"/>
        </w:rPr>
        <w:t>，传教工作也就停止了。</w:t>
      </w:r>
      <w:r w:rsidR="00F044E1">
        <w:rPr>
          <w:rFonts w:ascii="微软雅黑" w:eastAsia="微软雅黑" w:hAnsi="微软雅黑" w:hint="eastAsia"/>
          <w:sz w:val="24"/>
          <w:szCs w:val="24"/>
        </w:rPr>
        <w:t>放弃</w:t>
      </w:r>
      <w:r w:rsidR="00642811">
        <w:rPr>
          <w:rFonts w:ascii="微软雅黑" w:eastAsia="微软雅黑" w:hAnsi="微软雅黑" w:hint="eastAsia"/>
          <w:sz w:val="24"/>
          <w:szCs w:val="24"/>
        </w:rPr>
        <w:t>挖掘机</w:t>
      </w:r>
      <w:r w:rsidR="00F044E1">
        <w:rPr>
          <w:rFonts w:ascii="微软雅黑" w:eastAsia="微软雅黑" w:hAnsi="微软雅黑" w:hint="eastAsia"/>
          <w:sz w:val="24"/>
          <w:szCs w:val="24"/>
        </w:rPr>
        <w:t>生意去传教</w:t>
      </w:r>
      <w:r w:rsidR="009D4325">
        <w:rPr>
          <w:rFonts w:ascii="微软雅黑" w:eastAsia="微软雅黑" w:hAnsi="微软雅黑" w:hint="eastAsia"/>
          <w:sz w:val="24"/>
          <w:szCs w:val="24"/>
        </w:rPr>
        <w:t>，他老婆也不答应</w:t>
      </w:r>
      <w:r w:rsidR="00F044E1">
        <w:rPr>
          <w:rFonts w:ascii="微软雅黑" w:eastAsia="微软雅黑" w:hAnsi="微软雅黑" w:hint="eastAsia"/>
          <w:sz w:val="24"/>
          <w:szCs w:val="24"/>
        </w:rPr>
        <w:t>。</w:t>
      </w:r>
    </w:p>
    <w:p w14:paraId="4AE179FE" w14:textId="4711EBDA" w:rsidR="00F044E1" w:rsidRDefault="00F044E1" w:rsidP="001365D4">
      <w:pPr>
        <w:ind w:firstLine="480"/>
        <w:rPr>
          <w:rFonts w:ascii="微软雅黑" w:eastAsia="微软雅黑" w:hAnsi="微软雅黑"/>
          <w:sz w:val="24"/>
          <w:szCs w:val="24"/>
        </w:rPr>
      </w:pPr>
    </w:p>
    <w:p w14:paraId="1591D739" w14:textId="5B2BB320" w:rsidR="00F044E1" w:rsidRDefault="00EF18D3" w:rsidP="001365D4">
      <w:pPr>
        <w:ind w:firstLine="480"/>
        <w:rPr>
          <w:rFonts w:ascii="微软雅黑" w:eastAsia="微软雅黑" w:hAnsi="微软雅黑"/>
          <w:sz w:val="24"/>
          <w:szCs w:val="24"/>
        </w:rPr>
      </w:pPr>
      <w:r>
        <w:rPr>
          <w:rFonts w:ascii="微软雅黑" w:eastAsia="微软雅黑" w:hAnsi="微软雅黑" w:hint="eastAsia"/>
          <w:sz w:val="24"/>
          <w:szCs w:val="24"/>
        </w:rPr>
        <w:t>传教工作就是如此艰难</w:t>
      </w:r>
      <w:r w:rsidR="000942B1">
        <w:rPr>
          <w:rFonts w:ascii="微软雅黑" w:eastAsia="微软雅黑" w:hAnsi="微软雅黑" w:hint="eastAsia"/>
          <w:sz w:val="24"/>
          <w:szCs w:val="24"/>
        </w:rPr>
        <w:t>！</w:t>
      </w:r>
      <w:r w:rsidR="00E438BF">
        <w:rPr>
          <w:rFonts w:ascii="微软雅黑" w:eastAsia="微软雅黑" w:hAnsi="微软雅黑" w:hint="eastAsia"/>
          <w:sz w:val="24"/>
          <w:szCs w:val="24"/>
        </w:rPr>
        <w:t>呆头呆脑的</w:t>
      </w:r>
      <w:r>
        <w:rPr>
          <w:rFonts w:ascii="微软雅黑" w:eastAsia="微软雅黑" w:hAnsi="微软雅黑" w:hint="eastAsia"/>
          <w:sz w:val="24"/>
          <w:szCs w:val="24"/>
        </w:rPr>
        <w:t>人，有时间和精力，但是没有能力。</w:t>
      </w:r>
      <w:r w:rsidR="001C118F">
        <w:rPr>
          <w:rFonts w:ascii="微软雅黑" w:eastAsia="微软雅黑" w:hAnsi="微软雅黑" w:hint="eastAsia"/>
          <w:sz w:val="24"/>
          <w:szCs w:val="24"/>
        </w:rPr>
        <w:t>有能力</w:t>
      </w:r>
      <w:r w:rsidR="00044346">
        <w:rPr>
          <w:rFonts w:ascii="微软雅黑" w:eastAsia="微软雅黑" w:hAnsi="微软雅黑" w:hint="eastAsia"/>
          <w:sz w:val="24"/>
          <w:szCs w:val="24"/>
        </w:rPr>
        <w:t>有才华</w:t>
      </w:r>
      <w:r w:rsidR="00B50F70">
        <w:rPr>
          <w:rFonts w:ascii="微软雅黑" w:eastAsia="微软雅黑" w:hAnsi="微软雅黑" w:hint="eastAsia"/>
          <w:sz w:val="24"/>
          <w:szCs w:val="24"/>
        </w:rPr>
        <w:t>的人，往往头脑活络，</w:t>
      </w:r>
      <w:r w:rsidR="00BF6D39">
        <w:rPr>
          <w:rFonts w:ascii="微软雅黑" w:eastAsia="微软雅黑" w:hAnsi="微软雅黑" w:hint="eastAsia"/>
          <w:sz w:val="24"/>
          <w:szCs w:val="24"/>
        </w:rPr>
        <w:t>没多久就去做生意去了。</w:t>
      </w:r>
      <w:r w:rsidR="002C608A">
        <w:rPr>
          <w:rFonts w:ascii="微软雅黑" w:eastAsia="微软雅黑" w:hAnsi="微软雅黑" w:hint="eastAsia"/>
          <w:sz w:val="24"/>
          <w:szCs w:val="24"/>
        </w:rPr>
        <w:t>别人如此，我自己</w:t>
      </w:r>
      <w:r w:rsidR="00D06482">
        <w:rPr>
          <w:rFonts w:ascii="微软雅黑" w:eastAsia="微软雅黑" w:hAnsi="微软雅黑" w:hint="eastAsia"/>
          <w:sz w:val="24"/>
          <w:szCs w:val="24"/>
        </w:rPr>
        <w:t>也开公司去了，研发，融资，销售，千头万绪的事情需要忙</w:t>
      </w:r>
      <w:r w:rsidR="007D3EC2">
        <w:rPr>
          <w:rFonts w:ascii="微软雅黑" w:eastAsia="微软雅黑" w:hAnsi="微软雅黑" w:hint="eastAsia"/>
          <w:sz w:val="24"/>
          <w:szCs w:val="24"/>
        </w:rPr>
        <w:t>，</w:t>
      </w:r>
      <w:r w:rsidR="00D06482">
        <w:rPr>
          <w:rFonts w:ascii="微软雅黑" w:eastAsia="微软雅黑" w:hAnsi="微软雅黑" w:hint="eastAsia"/>
          <w:sz w:val="24"/>
          <w:szCs w:val="24"/>
        </w:rPr>
        <w:t>自然不可能给传教留下时间和精力。</w:t>
      </w:r>
    </w:p>
    <w:p w14:paraId="3B3A8408" w14:textId="4EE80278" w:rsidR="00AB00D3" w:rsidRDefault="00AB00D3" w:rsidP="001365D4">
      <w:pPr>
        <w:ind w:firstLine="480"/>
        <w:rPr>
          <w:rFonts w:ascii="微软雅黑" w:eastAsia="微软雅黑" w:hAnsi="微软雅黑"/>
          <w:sz w:val="24"/>
          <w:szCs w:val="24"/>
        </w:rPr>
      </w:pPr>
    </w:p>
    <w:p w14:paraId="161109E3" w14:textId="53943D52" w:rsidR="00246F4F" w:rsidRDefault="00C9486E" w:rsidP="00AB00D3">
      <w:pPr>
        <w:ind w:firstLine="480"/>
        <w:rPr>
          <w:rFonts w:ascii="微软雅黑" w:eastAsia="微软雅黑" w:hAnsi="微软雅黑"/>
          <w:sz w:val="24"/>
          <w:szCs w:val="24"/>
        </w:rPr>
      </w:pPr>
      <w:r>
        <w:rPr>
          <w:rFonts w:ascii="微软雅黑" w:eastAsia="微软雅黑" w:hAnsi="微软雅黑" w:hint="eastAsia"/>
          <w:sz w:val="24"/>
          <w:szCs w:val="24"/>
        </w:rPr>
        <w:t>绕了一圈之后</w:t>
      </w:r>
      <w:r w:rsidR="00AB00D3">
        <w:rPr>
          <w:rFonts w:ascii="微软雅黑" w:eastAsia="微软雅黑" w:hAnsi="微软雅黑" w:hint="eastAsia"/>
          <w:sz w:val="24"/>
          <w:szCs w:val="24"/>
        </w:rPr>
        <w:t>，又批评到我自己</w:t>
      </w:r>
      <w:r w:rsidR="00246F4F">
        <w:rPr>
          <w:rFonts w:ascii="微软雅黑" w:eastAsia="微软雅黑" w:hAnsi="微软雅黑" w:hint="eastAsia"/>
          <w:sz w:val="24"/>
          <w:szCs w:val="24"/>
        </w:rPr>
        <w:t>头上</w:t>
      </w:r>
      <w:r w:rsidR="00AB00D3">
        <w:rPr>
          <w:rFonts w:ascii="微软雅黑" w:eastAsia="微软雅黑" w:hAnsi="微软雅黑" w:hint="eastAsia"/>
          <w:sz w:val="24"/>
          <w:szCs w:val="24"/>
        </w:rPr>
        <w:t>。</w:t>
      </w:r>
    </w:p>
    <w:p w14:paraId="01BFACE3" w14:textId="77777777" w:rsidR="00AB00D3" w:rsidRDefault="00AB00D3" w:rsidP="00E25B10">
      <w:pPr>
        <w:rPr>
          <w:rFonts w:ascii="微软雅黑" w:eastAsia="微软雅黑" w:hAnsi="微软雅黑"/>
          <w:sz w:val="24"/>
          <w:szCs w:val="24"/>
        </w:rPr>
      </w:pPr>
    </w:p>
    <w:p w14:paraId="288581E6" w14:textId="2D32B14C" w:rsidR="00FF1DCC" w:rsidRDefault="00AB00D3" w:rsidP="00FF1DCC">
      <w:pPr>
        <w:ind w:firstLine="480"/>
        <w:rPr>
          <w:rFonts w:ascii="微软雅黑" w:eastAsia="微软雅黑" w:hAnsi="微软雅黑"/>
          <w:sz w:val="24"/>
          <w:szCs w:val="24"/>
        </w:rPr>
      </w:pPr>
      <w:r>
        <w:rPr>
          <w:rFonts w:ascii="微软雅黑" w:eastAsia="微软雅黑" w:hAnsi="微软雅黑" w:hint="eastAsia"/>
          <w:sz w:val="24"/>
          <w:szCs w:val="24"/>
        </w:rPr>
        <w:t>今天我劝诸位传教</w:t>
      </w:r>
      <w:r w:rsidR="00173FD4">
        <w:rPr>
          <w:rFonts w:ascii="微软雅黑" w:eastAsia="微软雅黑" w:hAnsi="微软雅黑" w:hint="eastAsia"/>
          <w:sz w:val="24"/>
          <w:szCs w:val="24"/>
        </w:rPr>
        <w:t>，</w:t>
      </w:r>
      <w:r>
        <w:rPr>
          <w:rFonts w:ascii="微软雅黑" w:eastAsia="微软雅黑" w:hAnsi="微软雅黑" w:hint="eastAsia"/>
          <w:sz w:val="24"/>
          <w:szCs w:val="24"/>
        </w:rPr>
        <w:t>我有一个理由：同样的钱，业力不一样！</w:t>
      </w:r>
      <w:r w:rsidR="00716C62">
        <w:rPr>
          <w:rFonts w:ascii="微软雅黑" w:eastAsia="微软雅黑" w:hAnsi="微软雅黑" w:hint="eastAsia"/>
          <w:sz w:val="24"/>
          <w:szCs w:val="24"/>
        </w:rPr>
        <w:t>你传教收取信徒的供养</w:t>
      </w:r>
      <w:r w:rsidR="00173FD4">
        <w:rPr>
          <w:rFonts w:ascii="微软雅黑" w:eastAsia="微软雅黑" w:hAnsi="微软雅黑" w:hint="eastAsia"/>
          <w:sz w:val="24"/>
          <w:szCs w:val="24"/>
        </w:rPr>
        <w:t>，这个</w:t>
      </w:r>
      <w:r w:rsidR="00515782">
        <w:rPr>
          <w:rFonts w:ascii="微软雅黑" w:eastAsia="微软雅黑" w:hAnsi="微软雅黑" w:hint="eastAsia"/>
          <w:sz w:val="24"/>
          <w:szCs w:val="24"/>
        </w:rPr>
        <w:t>供养</w:t>
      </w:r>
      <w:r w:rsidR="00173FD4">
        <w:rPr>
          <w:rFonts w:ascii="微软雅黑" w:eastAsia="微软雅黑" w:hAnsi="微软雅黑" w:hint="eastAsia"/>
          <w:sz w:val="24"/>
          <w:szCs w:val="24"/>
        </w:rPr>
        <w:t>钱，福报很大，大过须弥山！</w:t>
      </w:r>
      <w:r w:rsidR="008718EA">
        <w:rPr>
          <w:rFonts w:ascii="微软雅黑" w:eastAsia="微软雅黑" w:hAnsi="微软雅黑"/>
          <w:sz w:val="24"/>
          <w:szCs w:val="24"/>
        </w:rPr>
        <w:t xml:space="preserve"> </w:t>
      </w:r>
    </w:p>
    <w:p w14:paraId="1D25FB1F" w14:textId="77777777" w:rsidR="00FF1DCC" w:rsidRDefault="00FF1DCC" w:rsidP="00E31A80">
      <w:pPr>
        <w:ind w:firstLine="480"/>
        <w:rPr>
          <w:rFonts w:ascii="微软雅黑" w:eastAsia="微软雅黑" w:hAnsi="微软雅黑"/>
          <w:sz w:val="24"/>
          <w:szCs w:val="24"/>
        </w:rPr>
      </w:pPr>
    </w:p>
    <w:p w14:paraId="3B88C620" w14:textId="77777777" w:rsidR="00FA6083" w:rsidRDefault="00EB725A" w:rsidP="00E31A80">
      <w:pPr>
        <w:ind w:firstLine="480"/>
        <w:rPr>
          <w:rFonts w:ascii="微软雅黑" w:eastAsia="微软雅黑" w:hAnsi="微软雅黑"/>
          <w:sz w:val="24"/>
          <w:szCs w:val="24"/>
        </w:rPr>
      </w:pPr>
      <w:r>
        <w:rPr>
          <w:rFonts w:ascii="微软雅黑" w:eastAsia="微软雅黑" w:hAnsi="微软雅黑" w:hint="eastAsia"/>
          <w:sz w:val="24"/>
          <w:szCs w:val="24"/>
        </w:rPr>
        <w:lastRenderedPageBreak/>
        <w:t>我劝别人去传教，</w:t>
      </w:r>
      <w:r w:rsidR="00B36946">
        <w:rPr>
          <w:rFonts w:ascii="微软雅黑" w:eastAsia="微软雅黑" w:hAnsi="微软雅黑" w:hint="eastAsia"/>
          <w:sz w:val="24"/>
          <w:szCs w:val="24"/>
        </w:rPr>
        <w:t>通常是这么说的</w:t>
      </w:r>
      <w:r w:rsidR="00E91DBB">
        <w:rPr>
          <w:rFonts w:ascii="微软雅黑" w:eastAsia="微软雅黑" w:hAnsi="微软雅黑" w:hint="eastAsia"/>
          <w:sz w:val="24"/>
          <w:szCs w:val="24"/>
        </w:rPr>
        <w:t>：</w:t>
      </w:r>
    </w:p>
    <w:p w14:paraId="00CDD6F6" w14:textId="77777777" w:rsidR="00FA6083" w:rsidRDefault="00FA6083" w:rsidP="00E31A80">
      <w:pPr>
        <w:ind w:firstLine="480"/>
        <w:rPr>
          <w:rFonts w:ascii="微软雅黑" w:eastAsia="微软雅黑" w:hAnsi="微软雅黑"/>
          <w:sz w:val="24"/>
          <w:szCs w:val="24"/>
        </w:rPr>
      </w:pPr>
    </w:p>
    <w:p w14:paraId="5DE5C815" w14:textId="1177D508" w:rsidR="00AB00D3" w:rsidRDefault="00E91DBB" w:rsidP="00E31A80">
      <w:pPr>
        <w:ind w:firstLine="480"/>
        <w:rPr>
          <w:rFonts w:ascii="微软雅黑" w:eastAsia="微软雅黑" w:hAnsi="微软雅黑"/>
          <w:sz w:val="24"/>
          <w:szCs w:val="24"/>
        </w:rPr>
      </w:pPr>
      <w:r>
        <w:rPr>
          <w:rFonts w:ascii="微软雅黑" w:eastAsia="微软雅黑" w:hAnsi="微软雅黑" w:hint="eastAsia"/>
          <w:sz w:val="24"/>
          <w:szCs w:val="24"/>
        </w:rPr>
        <w:t>你先从亲朋好友里面传起，这里面最高皈依率可以达到一半，挨家挨户的传教皈依率不到千分之一。再亲戚的亲戚这么传，最后再去挖别的佛教的墙角，我们这个理论，还是比较有竞争力的。</w:t>
      </w:r>
      <w:r w:rsidR="00D45B4A">
        <w:rPr>
          <w:rFonts w:ascii="微软雅黑" w:eastAsia="微软雅黑" w:hAnsi="微软雅黑" w:hint="eastAsia"/>
          <w:sz w:val="24"/>
          <w:szCs w:val="24"/>
        </w:rPr>
        <w:t>别的佛教的信徒里面，质量最高的那批通常可以挖过来。</w:t>
      </w:r>
      <w:r w:rsidR="00FA6083">
        <w:rPr>
          <w:rFonts w:ascii="微软雅黑" w:eastAsia="微软雅黑" w:hAnsi="微软雅黑" w:hint="eastAsia"/>
          <w:sz w:val="24"/>
          <w:szCs w:val="24"/>
        </w:rPr>
        <w:t>等你有个200信徒的时候，每个月就有2万供养，基本上你可以全职传教，后面信徒会越来越多，收入也就越来越大。一般来说你全职传教2年即可达到200个信徒</w:t>
      </w:r>
      <w:r w:rsidR="00F25DF0">
        <w:rPr>
          <w:rFonts w:ascii="微软雅黑" w:eastAsia="微软雅黑" w:hAnsi="微软雅黑" w:hint="eastAsia"/>
          <w:sz w:val="24"/>
          <w:szCs w:val="24"/>
        </w:rPr>
        <w:t>的规模。</w:t>
      </w:r>
    </w:p>
    <w:p w14:paraId="3D344BCE" w14:textId="1A4CE4A5" w:rsidR="00DE17F0" w:rsidRDefault="00DE17F0" w:rsidP="00E31A80">
      <w:pPr>
        <w:ind w:firstLine="480"/>
        <w:rPr>
          <w:rFonts w:ascii="微软雅黑" w:eastAsia="微软雅黑" w:hAnsi="微软雅黑"/>
          <w:sz w:val="24"/>
          <w:szCs w:val="24"/>
        </w:rPr>
      </w:pPr>
    </w:p>
    <w:p w14:paraId="046F797B" w14:textId="0CC88E33" w:rsidR="00404435" w:rsidRDefault="00DE17F0" w:rsidP="00404435">
      <w:pPr>
        <w:ind w:firstLine="480"/>
        <w:rPr>
          <w:rFonts w:ascii="微软雅黑" w:eastAsia="微软雅黑" w:hAnsi="微软雅黑"/>
          <w:sz w:val="24"/>
          <w:szCs w:val="24"/>
        </w:rPr>
      </w:pPr>
      <w:r>
        <w:rPr>
          <w:rFonts w:ascii="微软雅黑" w:eastAsia="微软雅黑" w:hAnsi="微软雅黑" w:hint="eastAsia"/>
          <w:sz w:val="24"/>
          <w:szCs w:val="24"/>
        </w:rPr>
        <w:t>通常我这么说</w:t>
      </w:r>
      <w:r w:rsidR="0052354E">
        <w:rPr>
          <w:rFonts w:ascii="微软雅黑" w:eastAsia="微软雅黑" w:hAnsi="微软雅黑" w:hint="eastAsia"/>
          <w:sz w:val="24"/>
          <w:szCs w:val="24"/>
        </w:rPr>
        <w:t>，</w:t>
      </w:r>
      <w:r>
        <w:rPr>
          <w:rFonts w:ascii="微软雅黑" w:eastAsia="微软雅黑" w:hAnsi="微软雅黑" w:hint="eastAsia"/>
          <w:sz w:val="24"/>
          <w:szCs w:val="24"/>
        </w:rPr>
        <w:t>弟子</w:t>
      </w:r>
      <w:r w:rsidR="00AF0016">
        <w:rPr>
          <w:rFonts w:ascii="微软雅黑" w:eastAsia="微软雅黑" w:hAnsi="微软雅黑" w:hint="eastAsia"/>
          <w:sz w:val="24"/>
          <w:szCs w:val="24"/>
        </w:rPr>
        <w:t>会说：我投资一个什么生意，一年就可以赚几十万。我犯不着费这么多的</w:t>
      </w:r>
      <w:r w:rsidR="00DB0824">
        <w:rPr>
          <w:rFonts w:ascii="微软雅黑" w:eastAsia="微软雅黑" w:hAnsi="微软雅黑" w:hint="eastAsia"/>
          <w:sz w:val="24"/>
          <w:szCs w:val="24"/>
        </w:rPr>
        <w:t>心思去赚这个苦钱。</w:t>
      </w:r>
      <w:r w:rsidR="00FA5D90">
        <w:rPr>
          <w:rFonts w:ascii="微软雅黑" w:eastAsia="微软雅黑" w:hAnsi="微软雅黑" w:hint="eastAsia"/>
          <w:sz w:val="24"/>
          <w:szCs w:val="24"/>
        </w:rPr>
        <w:t>其实钱与钱是有区别的，你做生意赚的是“短命钱”传教收取信徒供养的是“福报钱”二者区别还是很大的。</w:t>
      </w:r>
    </w:p>
    <w:p w14:paraId="4194687F" w14:textId="7579A4BA" w:rsidR="00404435" w:rsidRDefault="00404435" w:rsidP="00404435">
      <w:pPr>
        <w:ind w:firstLine="480"/>
        <w:rPr>
          <w:rFonts w:ascii="微软雅黑" w:eastAsia="微软雅黑" w:hAnsi="微软雅黑"/>
          <w:sz w:val="24"/>
          <w:szCs w:val="24"/>
        </w:rPr>
      </w:pPr>
    </w:p>
    <w:p w14:paraId="038F041C" w14:textId="0503E8FD" w:rsidR="00C84C62" w:rsidRDefault="00404435" w:rsidP="008718EA">
      <w:pPr>
        <w:ind w:firstLine="480"/>
        <w:rPr>
          <w:rFonts w:ascii="微软雅黑" w:eastAsia="微软雅黑" w:hAnsi="微软雅黑"/>
          <w:sz w:val="24"/>
          <w:szCs w:val="24"/>
        </w:rPr>
      </w:pPr>
      <w:r>
        <w:rPr>
          <w:rFonts w:ascii="微软雅黑" w:eastAsia="微软雅黑" w:hAnsi="微软雅黑" w:hint="eastAsia"/>
          <w:sz w:val="24"/>
          <w:szCs w:val="24"/>
        </w:rPr>
        <w:t>怎么说呢？</w:t>
      </w:r>
      <w:r w:rsidR="00E41440">
        <w:rPr>
          <w:rFonts w:ascii="微软雅黑" w:eastAsia="微软雅黑" w:hAnsi="微软雅黑" w:hint="eastAsia"/>
          <w:sz w:val="24"/>
          <w:szCs w:val="24"/>
        </w:rPr>
        <w:t>你做生意赚钱，固然来钱快，</w:t>
      </w:r>
      <w:r w:rsidR="00336F0A">
        <w:rPr>
          <w:rFonts w:ascii="微软雅黑" w:eastAsia="微软雅黑" w:hAnsi="微软雅黑" w:hint="eastAsia"/>
          <w:sz w:val="24"/>
          <w:szCs w:val="24"/>
        </w:rPr>
        <w:t>来钱多，</w:t>
      </w:r>
      <w:r w:rsidR="00E41440">
        <w:rPr>
          <w:rFonts w:ascii="微软雅黑" w:eastAsia="微软雅黑" w:hAnsi="微软雅黑" w:hint="eastAsia"/>
          <w:sz w:val="24"/>
          <w:szCs w:val="24"/>
        </w:rPr>
        <w:t>但是这个钱也是很短命的。</w:t>
      </w:r>
      <w:r w:rsidR="00336F0A">
        <w:rPr>
          <w:rFonts w:ascii="微软雅黑" w:eastAsia="微软雅黑" w:hAnsi="微软雅黑" w:hint="eastAsia"/>
          <w:sz w:val="24"/>
          <w:szCs w:val="24"/>
        </w:rPr>
        <w:t>因为</w:t>
      </w:r>
      <w:r w:rsidR="00C36D55">
        <w:rPr>
          <w:rFonts w:ascii="微软雅黑" w:eastAsia="微软雅黑" w:hAnsi="微软雅黑" w:hint="eastAsia"/>
          <w:sz w:val="24"/>
          <w:szCs w:val="24"/>
        </w:rPr>
        <w:t>不能保证你未来</w:t>
      </w:r>
      <w:r w:rsidR="00370963">
        <w:rPr>
          <w:rFonts w:ascii="微软雅黑" w:eastAsia="微软雅黑" w:hAnsi="微软雅黑" w:hint="eastAsia"/>
          <w:sz w:val="24"/>
          <w:szCs w:val="24"/>
        </w:rPr>
        <w:t>十年，依旧</w:t>
      </w:r>
      <w:r w:rsidR="00C36D55">
        <w:rPr>
          <w:rFonts w:ascii="微软雅黑" w:eastAsia="微软雅黑" w:hAnsi="微软雅黑" w:hint="eastAsia"/>
          <w:sz w:val="24"/>
          <w:szCs w:val="24"/>
        </w:rPr>
        <w:t>继续赚这个钱</w:t>
      </w:r>
      <w:r w:rsidR="009A2B07">
        <w:rPr>
          <w:rFonts w:ascii="微软雅黑" w:eastAsia="微软雅黑" w:hAnsi="微软雅黑" w:hint="eastAsia"/>
          <w:sz w:val="24"/>
          <w:szCs w:val="24"/>
        </w:rPr>
        <w:t>？</w:t>
      </w:r>
      <w:r w:rsidR="00C36D55">
        <w:rPr>
          <w:rFonts w:ascii="微软雅黑" w:eastAsia="微软雅黑" w:hAnsi="微软雅黑" w:hint="eastAsia"/>
          <w:sz w:val="24"/>
          <w:szCs w:val="24"/>
        </w:rPr>
        <w:t>产业会升级，技术会迭代，市场会变化，政策会调整，国际形势会变化，这些因素都会导致你的生意突然做不下去。</w:t>
      </w:r>
      <w:r w:rsidR="008E6921">
        <w:rPr>
          <w:rFonts w:ascii="微软雅黑" w:eastAsia="微软雅黑" w:hAnsi="微软雅黑" w:hint="eastAsia"/>
          <w:sz w:val="24"/>
          <w:szCs w:val="24"/>
        </w:rPr>
        <w:t>我们父辈可以一辈子做一个行业，但是我们年纪轻轻已经换了好几个行业。</w:t>
      </w:r>
      <w:r w:rsidR="001776ED">
        <w:rPr>
          <w:rFonts w:ascii="微软雅黑" w:eastAsia="微软雅黑" w:hAnsi="微软雅黑" w:hint="eastAsia"/>
          <w:sz w:val="24"/>
          <w:szCs w:val="24"/>
        </w:rPr>
        <w:t>一个生意两年才回本，三年才入门，四五年才发展，十年才有财富积累。</w:t>
      </w:r>
      <w:r w:rsidR="0015184A">
        <w:rPr>
          <w:rFonts w:ascii="微软雅黑" w:eastAsia="微软雅黑" w:hAnsi="微软雅黑" w:hint="eastAsia"/>
          <w:sz w:val="24"/>
          <w:szCs w:val="24"/>
        </w:rPr>
        <w:t>但是这种传统的财富积累模式，已经被打破。通常大多数生意活不过两年。</w:t>
      </w:r>
      <w:r w:rsidR="00D74A58">
        <w:rPr>
          <w:rFonts w:ascii="微软雅黑" w:eastAsia="微软雅黑" w:hAnsi="微软雅黑" w:hint="eastAsia"/>
          <w:sz w:val="24"/>
          <w:szCs w:val="24"/>
        </w:rPr>
        <w:t>就技术迭代来说，</w:t>
      </w:r>
      <w:r w:rsidR="00B13B6E">
        <w:rPr>
          <w:rFonts w:ascii="微软雅黑" w:eastAsia="微软雅黑" w:hAnsi="微软雅黑" w:hint="eastAsia"/>
          <w:sz w:val="24"/>
          <w:szCs w:val="24"/>
        </w:rPr>
        <w:t>只要一旦迭代，你之前付出的投资，积累的知识全部作废。那么，有没有可能，利用你自己的财富积累去完成迭代呢？不可能！因为这个领域真正的竞争是资本的竞争。</w:t>
      </w:r>
      <w:r w:rsidR="00CC25F2">
        <w:rPr>
          <w:rFonts w:ascii="微软雅黑" w:eastAsia="微软雅黑" w:hAnsi="微软雅黑" w:hint="eastAsia"/>
          <w:sz w:val="24"/>
          <w:szCs w:val="24"/>
        </w:rPr>
        <w:t>而</w:t>
      </w:r>
      <w:r w:rsidR="00B13B6E">
        <w:rPr>
          <w:rFonts w:ascii="微软雅黑" w:eastAsia="微软雅黑" w:hAnsi="微软雅黑" w:hint="eastAsia"/>
          <w:sz w:val="24"/>
          <w:szCs w:val="24"/>
        </w:rPr>
        <w:t>资本都是控制在与强盗贵族有血统关系的人手上的。</w:t>
      </w:r>
      <w:r w:rsidR="00DF6E74">
        <w:rPr>
          <w:rFonts w:ascii="微软雅黑" w:eastAsia="微软雅黑" w:hAnsi="微软雅黑" w:hint="eastAsia"/>
          <w:sz w:val="24"/>
          <w:szCs w:val="24"/>
        </w:rPr>
        <w:t>所以你想</w:t>
      </w:r>
      <w:r w:rsidR="00DF6E74">
        <w:rPr>
          <w:rFonts w:ascii="微软雅黑" w:eastAsia="微软雅黑" w:hAnsi="微软雅黑" w:hint="eastAsia"/>
          <w:sz w:val="24"/>
          <w:szCs w:val="24"/>
        </w:rPr>
        <w:lastRenderedPageBreak/>
        <w:t>靠自己的单薄之力，是不可能的。</w:t>
      </w:r>
    </w:p>
    <w:p w14:paraId="4E5174D0" w14:textId="77777777" w:rsidR="00C84C62" w:rsidRDefault="00C84C62" w:rsidP="00404435">
      <w:pPr>
        <w:ind w:firstLine="480"/>
        <w:rPr>
          <w:rFonts w:ascii="微软雅黑" w:eastAsia="微软雅黑" w:hAnsi="微软雅黑"/>
          <w:sz w:val="24"/>
          <w:szCs w:val="24"/>
        </w:rPr>
      </w:pPr>
    </w:p>
    <w:p w14:paraId="060A7F2E" w14:textId="3700D3B8" w:rsidR="007A772F" w:rsidRDefault="00C84C62" w:rsidP="00AC6197">
      <w:pPr>
        <w:ind w:firstLine="480"/>
        <w:rPr>
          <w:rFonts w:ascii="微软雅黑" w:eastAsia="微软雅黑" w:hAnsi="微软雅黑"/>
          <w:sz w:val="24"/>
          <w:szCs w:val="24"/>
        </w:rPr>
      </w:pPr>
      <w:r>
        <w:rPr>
          <w:rFonts w:ascii="微软雅黑" w:eastAsia="微软雅黑" w:hAnsi="微软雅黑" w:hint="eastAsia"/>
          <w:sz w:val="24"/>
          <w:szCs w:val="24"/>
        </w:rPr>
        <w:t>我们人类正在走向奴役之路，人类正在走向毁灭之路。接下来：人工智能，机器人技术等，逐渐会替代大多数工作。自动驾驶会取代所有的司机岗位。</w:t>
      </w:r>
      <w:r w:rsidR="007B1B09">
        <w:rPr>
          <w:rFonts w:ascii="微软雅黑" w:eastAsia="微软雅黑" w:hAnsi="微软雅黑" w:hint="eastAsia"/>
          <w:sz w:val="24"/>
          <w:szCs w:val="24"/>
        </w:rPr>
        <w:t>在这么一个</w:t>
      </w:r>
      <w:r w:rsidR="006910BE">
        <w:rPr>
          <w:rFonts w:ascii="微软雅黑" w:eastAsia="微软雅黑" w:hAnsi="微软雅黑" w:hint="eastAsia"/>
          <w:sz w:val="24"/>
          <w:szCs w:val="24"/>
        </w:rPr>
        <w:t>变化的时代里。任何赚钱的买卖，其实都是很短命的。2018年</w:t>
      </w:r>
      <w:r w:rsidR="001F7A06">
        <w:rPr>
          <w:rFonts w:ascii="微软雅黑" w:eastAsia="微软雅黑" w:hAnsi="微软雅黑" w:hint="eastAsia"/>
          <w:sz w:val="24"/>
          <w:szCs w:val="24"/>
        </w:rPr>
        <w:t>法师我搞区块链，发了几个币，也筹建交易所，当时最好的时候每天赚数万，来钱特别容易。但是法师也深知这种钱，都是来得快，去得也快。</w:t>
      </w:r>
      <w:r w:rsidR="00FB780E">
        <w:rPr>
          <w:rFonts w:ascii="微软雅黑" w:eastAsia="微软雅黑" w:hAnsi="微软雅黑" w:hint="eastAsia"/>
          <w:sz w:val="24"/>
          <w:szCs w:val="24"/>
        </w:rPr>
        <w:t>你能否保证十年后，依旧在做这个行业？不能保证。事实上，没到半年，币价就崩塌了</w:t>
      </w:r>
      <w:r w:rsidR="007A772F">
        <w:rPr>
          <w:rFonts w:ascii="微软雅黑" w:eastAsia="微软雅黑" w:hAnsi="微软雅黑" w:hint="eastAsia"/>
          <w:sz w:val="24"/>
          <w:szCs w:val="24"/>
        </w:rPr>
        <w:t>，收入就大跌。这就是“短命钱”。</w:t>
      </w:r>
    </w:p>
    <w:p w14:paraId="1B975186" w14:textId="77777777" w:rsidR="007A772F" w:rsidRDefault="007A772F" w:rsidP="00404435">
      <w:pPr>
        <w:ind w:firstLine="480"/>
        <w:rPr>
          <w:rFonts w:ascii="微软雅黑" w:eastAsia="微软雅黑" w:hAnsi="微软雅黑"/>
          <w:sz w:val="24"/>
          <w:szCs w:val="24"/>
        </w:rPr>
      </w:pPr>
    </w:p>
    <w:p w14:paraId="09071870" w14:textId="1DD7BFC5" w:rsidR="007A772F" w:rsidRDefault="007A772F" w:rsidP="00404435">
      <w:pPr>
        <w:ind w:firstLine="480"/>
        <w:rPr>
          <w:rFonts w:ascii="微软雅黑" w:eastAsia="微软雅黑" w:hAnsi="微软雅黑"/>
          <w:sz w:val="24"/>
          <w:szCs w:val="24"/>
        </w:rPr>
      </w:pPr>
      <w:r>
        <w:rPr>
          <w:rFonts w:ascii="微软雅黑" w:eastAsia="微软雅黑" w:hAnsi="微软雅黑" w:hint="eastAsia"/>
          <w:sz w:val="24"/>
          <w:szCs w:val="24"/>
        </w:rPr>
        <w:t>但是倘若我传教呢？假设我有个两三百信徒，每个月供养我几万块钱。这钱几十年后依旧是在的，而且会越变越多</w:t>
      </w:r>
      <w:r w:rsidR="00C2131E">
        <w:rPr>
          <w:rFonts w:ascii="微软雅黑" w:eastAsia="微软雅黑" w:hAnsi="微软雅黑" w:hint="eastAsia"/>
          <w:sz w:val="24"/>
          <w:szCs w:val="24"/>
        </w:rPr>
        <w:t>，也许几十年后有一百万信徒。每个人每个月供养我一百块，一个月就有一亿收入了。</w:t>
      </w:r>
      <w:r w:rsidR="008E1885">
        <w:rPr>
          <w:rFonts w:ascii="微软雅黑" w:eastAsia="微软雅黑" w:hAnsi="微软雅黑" w:hint="eastAsia"/>
          <w:sz w:val="24"/>
          <w:szCs w:val="24"/>
        </w:rPr>
        <w:t>这个就是“福报钱”。</w:t>
      </w:r>
    </w:p>
    <w:p w14:paraId="78E4AAF3" w14:textId="777F29EE" w:rsidR="008E1885" w:rsidRDefault="008E1885" w:rsidP="00404435">
      <w:pPr>
        <w:ind w:firstLine="480"/>
        <w:rPr>
          <w:rFonts w:ascii="微软雅黑" w:eastAsia="微软雅黑" w:hAnsi="微软雅黑"/>
          <w:sz w:val="24"/>
          <w:szCs w:val="24"/>
        </w:rPr>
      </w:pPr>
    </w:p>
    <w:p w14:paraId="647880D3" w14:textId="336D9D08" w:rsidR="008E1885" w:rsidRDefault="008E1885" w:rsidP="00404435">
      <w:pPr>
        <w:ind w:firstLine="480"/>
        <w:rPr>
          <w:rFonts w:ascii="微软雅黑" w:eastAsia="微软雅黑" w:hAnsi="微软雅黑"/>
          <w:sz w:val="24"/>
          <w:szCs w:val="24"/>
        </w:rPr>
      </w:pPr>
      <w:r>
        <w:rPr>
          <w:rFonts w:ascii="微软雅黑" w:eastAsia="微软雅黑" w:hAnsi="微软雅黑" w:hint="eastAsia"/>
          <w:sz w:val="24"/>
          <w:szCs w:val="24"/>
        </w:rPr>
        <w:t>所以，你送我几百万收入的生意钱，我宁可要两万块收入的传教钱。聪明人</w:t>
      </w:r>
      <w:r w:rsidR="00100390">
        <w:rPr>
          <w:rFonts w:ascii="微软雅黑" w:eastAsia="微软雅黑" w:hAnsi="微软雅黑" w:hint="eastAsia"/>
          <w:sz w:val="24"/>
          <w:szCs w:val="24"/>
        </w:rPr>
        <w:t>都应该明白这个道理。</w:t>
      </w:r>
    </w:p>
    <w:p w14:paraId="0F2E039E" w14:textId="734D715A" w:rsidR="00770962" w:rsidRDefault="00770962" w:rsidP="00404435">
      <w:pPr>
        <w:ind w:firstLine="480"/>
        <w:rPr>
          <w:rFonts w:ascii="微软雅黑" w:eastAsia="微软雅黑" w:hAnsi="微软雅黑"/>
          <w:sz w:val="24"/>
          <w:szCs w:val="24"/>
        </w:rPr>
      </w:pPr>
    </w:p>
    <w:p w14:paraId="7D02894B" w14:textId="48267DBF" w:rsidR="00770962" w:rsidRDefault="00770962" w:rsidP="00404435">
      <w:pPr>
        <w:ind w:firstLine="480"/>
        <w:rPr>
          <w:rFonts w:ascii="微软雅黑" w:eastAsia="微软雅黑" w:hAnsi="微软雅黑"/>
          <w:sz w:val="24"/>
          <w:szCs w:val="24"/>
        </w:rPr>
      </w:pPr>
      <w:r>
        <w:rPr>
          <w:rFonts w:ascii="微软雅黑" w:eastAsia="微软雅黑" w:hAnsi="微软雅黑" w:hint="eastAsia"/>
          <w:sz w:val="24"/>
          <w:szCs w:val="24"/>
        </w:rPr>
        <w:t>尤其是最近几年啊，国际的形势已经变得不太平，战争的阴云密布，这个时候很多人的生意都倒闭了。</w:t>
      </w:r>
      <w:r w:rsidR="005F3150">
        <w:rPr>
          <w:rFonts w:ascii="微软雅黑" w:eastAsia="微软雅黑" w:hAnsi="微软雅黑" w:hint="eastAsia"/>
          <w:sz w:val="24"/>
          <w:szCs w:val="24"/>
        </w:rPr>
        <w:t>大家也都不敢再投资了。恰好这个时候，诸位应该明白忙忙碌碌一场空的道理，不如你去传教，传教的供养钱，都是福报钱。这个钱可以几百年都不会中断。</w:t>
      </w:r>
    </w:p>
    <w:p w14:paraId="6A829FAA" w14:textId="30341D31" w:rsidR="001275E4" w:rsidRDefault="001275E4" w:rsidP="00404435">
      <w:pPr>
        <w:ind w:firstLine="480"/>
        <w:rPr>
          <w:rFonts w:ascii="微软雅黑" w:eastAsia="微软雅黑" w:hAnsi="微软雅黑"/>
          <w:sz w:val="24"/>
          <w:szCs w:val="24"/>
        </w:rPr>
      </w:pPr>
    </w:p>
    <w:p w14:paraId="5A50B1DF" w14:textId="5D53DAD3" w:rsidR="001275E4" w:rsidRDefault="00AC6197" w:rsidP="00AC6197">
      <w:pPr>
        <w:ind w:firstLine="480"/>
        <w:jc w:val="right"/>
        <w:rPr>
          <w:rFonts w:ascii="微软雅黑" w:eastAsia="微软雅黑" w:hAnsi="微软雅黑"/>
          <w:sz w:val="24"/>
          <w:szCs w:val="24"/>
        </w:rPr>
      </w:pPr>
      <w:r>
        <w:rPr>
          <w:rFonts w:ascii="微软雅黑" w:eastAsia="微软雅黑" w:hAnsi="微软雅黑" w:hint="eastAsia"/>
          <w:sz w:val="24"/>
          <w:szCs w:val="24"/>
        </w:rPr>
        <w:lastRenderedPageBreak/>
        <w:t>慈悲法师</w:t>
      </w:r>
    </w:p>
    <w:p w14:paraId="74FEC2C4" w14:textId="72ADC4D4" w:rsidR="00AC6197" w:rsidRDefault="00AC6197" w:rsidP="00AC6197">
      <w:pPr>
        <w:ind w:firstLine="480"/>
        <w:jc w:val="right"/>
        <w:rPr>
          <w:rFonts w:ascii="微软雅黑" w:eastAsia="微软雅黑" w:hAnsi="微软雅黑"/>
          <w:sz w:val="24"/>
          <w:szCs w:val="24"/>
        </w:rPr>
      </w:pPr>
      <w:r>
        <w:rPr>
          <w:rFonts w:ascii="微软雅黑" w:eastAsia="微软雅黑" w:hAnsi="微软雅黑" w:hint="eastAsia"/>
          <w:sz w:val="24"/>
          <w:szCs w:val="24"/>
        </w:rPr>
        <w:t>2021年9月27日</w:t>
      </w:r>
    </w:p>
    <w:p w14:paraId="6D92A39E" w14:textId="635284CD" w:rsidR="00AE67F5" w:rsidRDefault="00AE67F5" w:rsidP="00AE67F5">
      <w:pPr>
        <w:ind w:firstLineChars="200" w:firstLine="480"/>
        <w:rPr>
          <w:rFonts w:ascii="微软雅黑" w:eastAsia="微软雅黑" w:hAnsi="微软雅黑"/>
          <w:sz w:val="24"/>
          <w:szCs w:val="24"/>
        </w:rPr>
      </w:pPr>
    </w:p>
    <w:p w14:paraId="6FBD90CD" w14:textId="77777777" w:rsidR="00E20744" w:rsidRDefault="00E20744" w:rsidP="00AE67F5">
      <w:pPr>
        <w:ind w:firstLineChars="200" w:firstLine="480"/>
        <w:rPr>
          <w:rFonts w:ascii="微软雅黑" w:eastAsia="微软雅黑" w:hAnsi="微软雅黑"/>
          <w:sz w:val="24"/>
          <w:szCs w:val="24"/>
        </w:rPr>
      </w:pPr>
    </w:p>
    <w:p w14:paraId="2D9BC761" w14:textId="67857F17" w:rsidR="00AE67F5" w:rsidRPr="006D34DD" w:rsidRDefault="00AE67F5" w:rsidP="00AE67F5">
      <w:pPr>
        <w:jc w:val="left"/>
        <w:rPr>
          <w:rFonts w:ascii="微软雅黑" w:eastAsia="微软雅黑" w:hAnsi="微软雅黑"/>
          <w:b/>
          <w:bCs/>
          <w:sz w:val="24"/>
          <w:szCs w:val="24"/>
        </w:rPr>
      </w:pPr>
      <w:r>
        <w:rPr>
          <w:rFonts w:ascii="微软雅黑" w:eastAsia="微软雅黑" w:hAnsi="微软雅黑" w:hint="eastAsia"/>
          <w:b/>
          <w:bCs/>
          <w:sz w:val="24"/>
          <w:szCs w:val="24"/>
        </w:rPr>
        <w:t>附录3：《白莲宗是不是邪教？》</w:t>
      </w:r>
    </w:p>
    <w:p w14:paraId="4C3CAC21" w14:textId="77777777" w:rsidR="00AE67F5" w:rsidRDefault="00AE67F5" w:rsidP="00AE67F5">
      <w:pPr>
        <w:ind w:firstLine="480"/>
        <w:rPr>
          <w:rFonts w:ascii="微软雅黑" w:eastAsia="微软雅黑" w:hAnsi="微软雅黑"/>
          <w:sz w:val="24"/>
          <w:szCs w:val="24"/>
        </w:rPr>
      </w:pPr>
    </w:p>
    <w:p w14:paraId="4EA44A4D" w14:textId="0A3E8BBE" w:rsidR="00AE67F5" w:rsidRDefault="003F36C7" w:rsidP="00AE67F5">
      <w:pPr>
        <w:ind w:firstLine="480"/>
        <w:rPr>
          <w:rFonts w:ascii="微软雅黑" w:eastAsia="微软雅黑" w:hAnsi="微软雅黑"/>
          <w:sz w:val="24"/>
          <w:szCs w:val="24"/>
        </w:rPr>
      </w:pPr>
      <w:r>
        <w:rPr>
          <w:rFonts w:ascii="微软雅黑" w:eastAsia="微软雅黑" w:hAnsi="微软雅黑" w:hint="eastAsia"/>
          <w:sz w:val="24"/>
          <w:szCs w:val="24"/>
        </w:rPr>
        <w:t>我们</w:t>
      </w:r>
      <w:r w:rsidR="009722BA">
        <w:rPr>
          <w:rFonts w:ascii="微软雅黑" w:eastAsia="微软雅黑" w:hAnsi="微软雅黑" w:hint="eastAsia"/>
          <w:sz w:val="24"/>
          <w:szCs w:val="24"/>
        </w:rPr>
        <w:t>在传教的时候最会遇上的就是：你们白莲教是最有名的邪教</w:t>
      </w:r>
      <w:r w:rsidR="00610BC9">
        <w:rPr>
          <w:rFonts w:ascii="微软雅黑" w:eastAsia="微软雅黑" w:hAnsi="微软雅黑" w:hint="eastAsia"/>
          <w:sz w:val="24"/>
          <w:szCs w:val="24"/>
        </w:rPr>
        <w:t>！</w:t>
      </w:r>
      <w:r w:rsidR="00C44F17">
        <w:rPr>
          <w:rFonts w:ascii="微软雅黑" w:eastAsia="微软雅黑" w:hAnsi="微软雅黑" w:hint="eastAsia"/>
          <w:sz w:val="24"/>
          <w:szCs w:val="24"/>
        </w:rPr>
        <w:t>这完全是被影视作品给带偏了</w:t>
      </w:r>
      <w:r w:rsidR="007F1F36">
        <w:rPr>
          <w:rFonts w:ascii="微软雅黑" w:eastAsia="微软雅黑" w:hAnsi="微软雅黑" w:hint="eastAsia"/>
          <w:sz w:val="24"/>
          <w:szCs w:val="24"/>
        </w:rPr>
        <w:t>！</w:t>
      </w:r>
      <w:r w:rsidR="00C44F17">
        <w:rPr>
          <w:rFonts w:ascii="微软雅黑" w:eastAsia="微软雅黑" w:hAnsi="微软雅黑" w:hint="eastAsia"/>
          <w:sz w:val="24"/>
          <w:szCs w:val="24"/>
        </w:rPr>
        <w:t>如果你看白莲宗的另一个名字：净土宗。你就明白这是佛教体系里面一个正教。</w:t>
      </w:r>
    </w:p>
    <w:p w14:paraId="1C839BB1" w14:textId="7FF89A75" w:rsidR="007F1F36" w:rsidRDefault="007F1F36" w:rsidP="00AE67F5">
      <w:pPr>
        <w:ind w:firstLine="480"/>
        <w:rPr>
          <w:rFonts w:ascii="微软雅黑" w:eastAsia="微软雅黑" w:hAnsi="微软雅黑"/>
          <w:sz w:val="24"/>
          <w:szCs w:val="24"/>
        </w:rPr>
      </w:pPr>
    </w:p>
    <w:p w14:paraId="447C885D" w14:textId="1FD1AD1A" w:rsidR="00DE50C7" w:rsidRDefault="007F1F36" w:rsidP="00AE67F5">
      <w:pPr>
        <w:ind w:firstLine="480"/>
        <w:rPr>
          <w:rFonts w:ascii="微软雅黑" w:eastAsia="微软雅黑" w:hAnsi="微软雅黑"/>
          <w:sz w:val="24"/>
          <w:szCs w:val="24"/>
        </w:rPr>
      </w:pPr>
      <w:r>
        <w:rPr>
          <w:rFonts w:ascii="微软雅黑" w:eastAsia="微软雅黑" w:hAnsi="微软雅黑" w:hint="eastAsia"/>
          <w:sz w:val="24"/>
          <w:szCs w:val="24"/>
        </w:rPr>
        <w:t>网上说的白莲教是南宋慈照法师创立的，这是错误的！白莲宗就是净土宗，早于宋朝。北宋年间白莲社就极为流行，但是极为松散。</w:t>
      </w:r>
      <w:r w:rsidR="00DE50C7">
        <w:rPr>
          <w:rFonts w:ascii="微软雅黑" w:eastAsia="微软雅黑" w:hAnsi="微软雅黑" w:hint="eastAsia"/>
          <w:sz w:val="24"/>
          <w:szCs w:val="24"/>
        </w:rPr>
        <w:t>慈照法师只是把松散的白莲社变成师徒相承宗门化组织化。</w:t>
      </w:r>
    </w:p>
    <w:p w14:paraId="19C5513E" w14:textId="77777777" w:rsidR="00DE50C7" w:rsidRDefault="00DE50C7" w:rsidP="00AE67F5">
      <w:pPr>
        <w:ind w:firstLine="480"/>
        <w:rPr>
          <w:rFonts w:ascii="微软雅黑" w:eastAsia="微软雅黑" w:hAnsi="微软雅黑"/>
          <w:sz w:val="24"/>
          <w:szCs w:val="24"/>
        </w:rPr>
      </w:pPr>
    </w:p>
    <w:p w14:paraId="7F4A6D71" w14:textId="16A59CE9" w:rsidR="007F1F36" w:rsidRDefault="00DE50C7" w:rsidP="00AE67F5">
      <w:pPr>
        <w:ind w:firstLine="480"/>
        <w:rPr>
          <w:rFonts w:ascii="微软雅黑" w:eastAsia="微软雅黑" w:hAnsi="微软雅黑"/>
          <w:sz w:val="24"/>
          <w:szCs w:val="24"/>
        </w:rPr>
      </w:pPr>
      <w:r>
        <w:rPr>
          <w:rFonts w:ascii="微软雅黑" w:eastAsia="微软雅黑" w:hAnsi="微软雅黑" w:hint="eastAsia"/>
          <w:sz w:val="24"/>
          <w:szCs w:val="24"/>
        </w:rPr>
        <w:t>这种松散也是出于</w:t>
      </w:r>
      <w:r w:rsidR="001D2BCE">
        <w:rPr>
          <w:rFonts w:ascii="微软雅黑" w:eastAsia="微软雅黑" w:hAnsi="微软雅黑" w:hint="eastAsia"/>
          <w:sz w:val="24"/>
          <w:szCs w:val="24"/>
        </w:rPr>
        <w:t>佛教的</w:t>
      </w:r>
      <w:r>
        <w:rPr>
          <w:rFonts w:ascii="微软雅黑" w:eastAsia="微软雅黑" w:hAnsi="微软雅黑" w:hint="eastAsia"/>
          <w:sz w:val="24"/>
          <w:szCs w:val="24"/>
        </w:rPr>
        <w:t>教义，根据</w:t>
      </w:r>
      <w:r w:rsidR="00F869AF">
        <w:rPr>
          <w:rFonts w:ascii="微软雅黑" w:eastAsia="微软雅黑" w:hAnsi="微软雅黑" w:hint="eastAsia"/>
          <w:sz w:val="24"/>
          <w:szCs w:val="24"/>
        </w:rPr>
        <w:t>《</w:t>
      </w:r>
      <w:r>
        <w:rPr>
          <w:rFonts w:ascii="微软雅黑" w:eastAsia="微软雅黑" w:hAnsi="微软雅黑" w:hint="eastAsia"/>
          <w:sz w:val="24"/>
          <w:szCs w:val="24"/>
        </w:rPr>
        <w:t>法灭尽经</w:t>
      </w:r>
      <w:r w:rsidR="00F869AF">
        <w:rPr>
          <w:rFonts w:ascii="微软雅黑" w:eastAsia="微软雅黑" w:hAnsi="微软雅黑" w:hint="eastAsia"/>
          <w:sz w:val="24"/>
          <w:szCs w:val="24"/>
        </w:rPr>
        <w:t>》</w:t>
      </w:r>
      <w:r>
        <w:rPr>
          <w:rFonts w:ascii="微软雅黑" w:eastAsia="微软雅黑" w:hAnsi="微软雅黑" w:hint="eastAsia"/>
          <w:sz w:val="24"/>
          <w:szCs w:val="24"/>
        </w:rPr>
        <w:t>，末法时代寺庙都是魔子魔孙，于是在地下修炼佛法，就是白莲社</w:t>
      </w:r>
      <w:r w:rsidR="000F3A55">
        <w:rPr>
          <w:rFonts w:ascii="微软雅黑" w:eastAsia="微软雅黑" w:hAnsi="微软雅黑" w:hint="eastAsia"/>
          <w:sz w:val="24"/>
          <w:szCs w:val="24"/>
        </w:rPr>
        <w:t>在家修炼</w:t>
      </w:r>
      <w:r>
        <w:rPr>
          <w:rFonts w:ascii="微软雅黑" w:eastAsia="微软雅黑" w:hAnsi="微软雅黑" w:hint="eastAsia"/>
          <w:sz w:val="24"/>
          <w:szCs w:val="24"/>
        </w:rPr>
        <w:t>的理论来源。释迦法</w:t>
      </w:r>
      <w:r w:rsidR="00433E90">
        <w:rPr>
          <w:rFonts w:ascii="微软雅黑" w:eastAsia="微软雅黑" w:hAnsi="微软雅黑" w:hint="eastAsia"/>
          <w:sz w:val="24"/>
          <w:szCs w:val="24"/>
        </w:rPr>
        <w:t>天地唯我独尊，</w:t>
      </w:r>
      <w:r>
        <w:rPr>
          <w:rFonts w:ascii="微软雅黑" w:eastAsia="微软雅黑" w:hAnsi="微软雅黑" w:hint="eastAsia"/>
          <w:sz w:val="24"/>
          <w:szCs w:val="24"/>
        </w:rPr>
        <w:t>定于一尊</w:t>
      </w:r>
      <w:r w:rsidR="00433E90">
        <w:rPr>
          <w:rFonts w:ascii="微软雅黑" w:eastAsia="微软雅黑" w:hAnsi="微软雅黑" w:hint="eastAsia"/>
          <w:sz w:val="24"/>
          <w:szCs w:val="24"/>
        </w:rPr>
        <w:t>，有教主</w:t>
      </w:r>
      <w:r w:rsidR="006D3603">
        <w:rPr>
          <w:rFonts w:ascii="微软雅黑" w:eastAsia="微软雅黑" w:hAnsi="微软雅黑" w:hint="eastAsia"/>
          <w:sz w:val="24"/>
          <w:szCs w:val="24"/>
        </w:rPr>
        <w:t>；弥勒法千佛下界，诸佛降魔，佛与佛之间都是平等的，不存在谁领导谁的关系，所以没有教主。这意味着白莲社的</w:t>
      </w:r>
      <w:r w:rsidR="00553A5A">
        <w:rPr>
          <w:rFonts w:ascii="微软雅黑" w:eastAsia="微软雅黑" w:hAnsi="微软雅黑" w:hint="eastAsia"/>
          <w:sz w:val="24"/>
          <w:szCs w:val="24"/>
        </w:rPr>
        <w:t>法</w:t>
      </w:r>
      <w:r w:rsidR="006D3603">
        <w:rPr>
          <w:rFonts w:ascii="微软雅黑" w:eastAsia="微软雅黑" w:hAnsi="微软雅黑" w:hint="eastAsia"/>
          <w:sz w:val="24"/>
          <w:szCs w:val="24"/>
        </w:rPr>
        <w:t>师，只要自以为修炼成就，即可招徒弟，自称大师，不需要上级佛教组织授权或许可。</w:t>
      </w:r>
    </w:p>
    <w:p w14:paraId="64F25CAB" w14:textId="40D9F53F" w:rsidR="00C44F17" w:rsidRPr="00BF7742" w:rsidRDefault="00C44F17" w:rsidP="00AE67F5">
      <w:pPr>
        <w:ind w:firstLine="480"/>
        <w:rPr>
          <w:rFonts w:ascii="微软雅黑" w:eastAsia="微软雅黑" w:hAnsi="微软雅黑"/>
          <w:sz w:val="24"/>
          <w:szCs w:val="24"/>
        </w:rPr>
      </w:pPr>
    </w:p>
    <w:p w14:paraId="04A245A9" w14:textId="7DC5013F" w:rsidR="00C44F17" w:rsidRDefault="00BF7742" w:rsidP="00AE67F5">
      <w:pPr>
        <w:ind w:firstLine="480"/>
        <w:rPr>
          <w:rFonts w:ascii="微软雅黑" w:eastAsia="微软雅黑" w:hAnsi="微软雅黑"/>
          <w:sz w:val="24"/>
          <w:szCs w:val="24"/>
        </w:rPr>
      </w:pPr>
      <w:r>
        <w:rPr>
          <w:rFonts w:ascii="微软雅黑" w:eastAsia="微软雅黑" w:hAnsi="微软雅黑" w:hint="eastAsia"/>
          <w:sz w:val="24"/>
          <w:szCs w:val="24"/>
        </w:rPr>
        <w:t>网上还说白莲教：在元反元，在</w:t>
      </w:r>
      <w:r w:rsidR="00C22EEE">
        <w:rPr>
          <w:rFonts w:ascii="微软雅黑" w:eastAsia="微软雅黑" w:hAnsi="微软雅黑" w:hint="eastAsia"/>
          <w:sz w:val="24"/>
          <w:szCs w:val="24"/>
        </w:rPr>
        <w:t>明反明，在清反清，是一个奇葩的造反组织。试问白莲教在宋的时候有没有反宋？没有！白莲宗在宋朝非常流行，即使慈照法</w:t>
      </w:r>
      <w:r w:rsidR="00C22EEE">
        <w:rPr>
          <w:rFonts w:ascii="微软雅黑" w:eastAsia="微软雅黑" w:hAnsi="微软雅黑" w:hint="eastAsia"/>
          <w:sz w:val="24"/>
          <w:szCs w:val="24"/>
        </w:rPr>
        <w:lastRenderedPageBreak/>
        <w:t>师遭到政府的误会</w:t>
      </w:r>
      <w:r w:rsidR="00C53E6A">
        <w:rPr>
          <w:rFonts w:ascii="微软雅黑" w:eastAsia="微软雅黑" w:hAnsi="微软雅黑" w:hint="eastAsia"/>
          <w:sz w:val="24"/>
          <w:szCs w:val="24"/>
        </w:rPr>
        <w:t>被政治迫害</w:t>
      </w:r>
      <w:r w:rsidR="00C22EEE">
        <w:rPr>
          <w:rFonts w:ascii="微软雅黑" w:eastAsia="微软雅黑" w:hAnsi="微软雅黑" w:hint="eastAsia"/>
          <w:sz w:val="24"/>
          <w:szCs w:val="24"/>
        </w:rPr>
        <w:t>，都没有反宋，最后政府给他平反嘉奖他。</w:t>
      </w:r>
      <w:r w:rsidR="00F0214F">
        <w:rPr>
          <w:rFonts w:ascii="微软雅黑" w:eastAsia="微软雅黑" w:hAnsi="微软雅黑" w:hint="eastAsia"/>
          <w:sz w:val="24"/>
          <w:szCs w:val="24"/>
        </w:rPr>
        <w:t>元蒙古人，明伊斯兰王室，清满族人。可见白莲教的</w:t>
      </w:r>
      <w:r w:rsidR="00872294">
        <w:rPr>
          <w:rFonts w:ascii="微软雅黑" w:eastAsia="微软雅黑" w:hAnsi="微软雅黑" w:hint="eastAsia"/>
          <w:sz w:val="24"/>
          <w:szCs w:val="24"/>
        </w:rPr>
        <w:t>“</w:t>
      </w:r>
      <w:r w:rsidR="00F0214F">
        <w:rPr>
          <w:rFonts w:ascii="微软雅黑" w:eastAsia="微软雅黑" w:hAnsi="微软雅黑" w:hint="eastAsia"/>
          <w:sz w:val="24"/>
          <w:szCs w:val="24"/>
        </w:rPr>
        <w:t>反</w:t>
      </w:r>
      <w:r w:rsidR="00872294">
        <w:rPr>
          <w:rFonts w:ascii="微软雅黑" w:eastAsia="微软雅黑" w:hAnsi="微软雅黑" w:hint="eastAsia"/>
          <w:sz w:val="24"/>
          <w:szCs w:val="24"/>
        </w:rPr>
        <w:t>”</w:t>
      </w:r>
      <w:r w:rsidR="00F0214F">
        <w:rPr>
          <w:rFonts w:ascii="微软雅黑" w:eastAsia="微软雅黑" w:hAnsi="微软雅黑" w:hint="eastAsia"/>
          <w:sz w:val="24"/>
          <w:szCs w:val="24"/>
        </w:rPr>
        <w:t>与</w:t>
      </w:r>
      <w:r w:rsidR="00872294">
        <w:rPr>
          <w:rFonts w:ascii="微软雅黑" w:eastAsia="微软雅黑" w:hAnsi="微软雅黑" w:hint="eastAsia"/>
          <w:sz w:val="24"/>
          <w:szCs w:val="24"/>
        </w:rPr>
        <w:t>“</w:t>
      </w:r>
      <w:r w:rsidR="00F0214F">
        <w:rPr>
          <w:rFonts w:ascii="微软雅黑" w:eastAsia="微软雅黑" w:hAnsi="微软雅黑" w:hint="eastAsia"/>
          <w:sz w:val="24"/>
          <w:szCs w:val="24"/>
        </w:rPr>
        <w:t>不反</w:t>
      </w:r>
      <w:r w:rsidR="00872294">
        <w:rPr>
          <w:rFonts w:ascii="微软雅黑" w:eastAsia="微软雅黑" w:hAnsi="微软雅黑" w:hint="eastAsia"/>
          <w:sz w:val="24"/>
          <w:szCs w:val="24"/>
        </w:rPr>
        <w:t>”</w:t>
      </w:r>
      <w:r w:rsidR="00F0214F">
        <w:rPr>
          <w:rFonts w:ascii="微软雅黑" w:eastAsia="微软雅黑" w:hAnsi="微软雅黑" w:hint="eastAsia"/>
          <w:sz w:val="24"/>
          <w:szCs w:val="24"/>
        </w:rPr>
        <w:t>，体现出鲜明的民族立场。白莲教就是汉人的佛教</w:t>
      </w:r>
      <w:r w:rsidR="008E1C19">
        <w:rPr>
          <w:rFonts w:ascii="微软雅黑" w:eastAsia="微软雅黑" w:hAnsi="微软雅黑" w:hint="eastAsia"/>
          <w:sz w:val="24"/>
          <w:szCs w:val="24"/>
        </w:rPr>
        <w:t>，一切为汉族的利益服务。</w:t>
      </w:r>
    </w:p>
    <w:p w14:paraId="7A39DB90" w14:textId="18A90CD0" w:rsidR="007970AE" w:rsidRDefault="007970AE" w:rsidP="00AE67F5">
      <w:pPr>
        <w:ind w:firstLine="480"/>
        <w:rPr>
          <w:rFonts w:ascii="微软雅黑" w:eastAsia="微软雅黑" w:hAnsi="微软雅黑"/>
          <w:sz w:val="24"/>
          <w:szCs w:val="24"/>
        </w:rPr>
      </w:pPr>
    </w:p>
    <w:p w14:paraId="285D57D0" w14:textId="3431F008" w:rsidR="007970AE" w:rsidRDefault="00E65EE6" w:rsidP="0048551E">
      <w:pPr>
        <w:ind w:firstLine="480"/>
        <w:rPr>
          <w:rFonts w:ascii="微软雅黑" w:eastAsia="微软雅黑" w:hAnsi="微软雅黑"/>
          <w:sz w:val="24"/>
          <w:szCs w:val="24"/>
        </w:rPr>
      </w:pPr>
      <w:r>
        <w:rPr>
          <w:rFonts w:ascii="微软雅黑" w:eastAsia="微软雅黑" w:hAnsi="微软雅黑" w:hint="eastAsia"/>
          <w:sz w:val="24"/>
          <w:szCs w:val="24"/>
        </w:rPr>
        <w:t>既然理解了白莲宗就是大名鼎鼎的净土宗，怎么就会和汉民族解放运动扯在一起呢？这里面要讲到过去的古佛法理论。净土分上生下生，上生就是你灵魂去弥勒佛国，下生就是在人间建立弥勒佛国，当然建立的方式肯定是使用暴力的革命的手段。咱们现在的净土宗都是被后世政府邪化“许上不许下”，所以你看到的净土宗都是只搞迷信不搞革命，据说唐僧也是上生到弥勒佛国，但是上生这个东西，缺乏证据链。</w:t>
      </w:r>
      <w:r w:rsidR="0048551E">
        <w:rPr>
          <w:rFonts w:ascii="微软雅黑" w:eastAsia="微软雅黑" w:hAnsi="微软雅黑" w:hint="eastAsia"/>
          <w:sz w:val="24"/>
          <w:szCs w:val="24"/>
        </w:rPr>
        <w:t>不如现世眼前利益“下生”来得爽，毕竟“白莲下凡、万民翻身”关系到眼前的利益，尤其是唐宋这种开明的政治氛围下，上生在民间</w:t>
      </w:r>
      <w:r w:rsidR="00851E82">
        <w:rPr>
          <w:rFonts w:ascii="微软雅黑" w:eastAsia="微软雅黑" w:hAnsi="微软雅黑" w:hint="eastAsia"/>
          <w:sz w:val="24"/>
          <w:szCs w:val="24"/>
        </w:rPr>
        <w:t>市场不大，“下生”的市场就大多了。连武则天都是支持“下生”理论，自称为弥勒在人间的化身。</w:t>
      </w:r>
    </w:p>
    <w:p w14:paraId="7AD234E0" w14:textId="3B7A9B7F" w:rsidR="00851E82" w:rsidRDefault="00851E82" w:rsidP="0048551E">
      <w:pPr>
        <w:ind w:firstLine="480"/>
        <w:rPr>
          <w:rFonts w:ascii="微软雅黑" w:eastAsia="微软雅黑" w:hAnsi="微软雅黑"/>
          <w:sz w:val="24"/>
          <w:szCs w:val="24"/>
        </w:rPr>
      </w:pPr>
    </w:p>
    <w:p w14:paraId="69AC35C5" w14:textId="46B4715D" w:rsidR="007F72E3" w:rsidRDefault="007F72E3" w:rsidP="0048551E">
      <w:pPr>
        <w:ind w:firstLine="480"/>
        <w:rPr>
          <w:rFonts w:ascii="微软雅黑" w:eastAsia="微软雅黑" w:hAnsi="微软雅黑"/>
          <w:sz w:val="24"/>
          <w:szCs w:val="24"/>
        </w:rPr>
      </w:pPr>
      <w:r>
        <w:rPr>
          <w:rFonts w:ascii="微软雅黑" w:eastAsia="微软雅黑" w:hAnsi="微软雅黑" w:hint="eastAsia"/>
          <w:sz w:val="24"/>
          <w:szCs w:val="24"/>
        </w:rPr>
        <w:t>唐宋之后，汉人遭遇了种族危机，被蒙古人种族屠杀，强奸，凌辱，于是白莲教这种融合了“下生理论”的古佛法，就开始“践行佛法”要发动革命，救万民于水火。</w:t>
      </w:r>
      <w:r w:rsidR="005F2720">
        <w:rPr>
          <w:rFonts w:ascii="微软雅黑" w:eastAsia="微软雅黑" w:hAnsi="微软雅黑" w:hint="eastAsia"/>
          <w:sz w:val="24"/>
          <w:szCs w:val="24"/>
        </w:rPr>
        <w:t>白莲教之所以受老百姓推崇，</w:t>
      </w:r>
      <w:r w:rsidR="00620E80">
        <w:rPr>
          <w:rFonts w:ascii="微软雅黑" w:eastAsia="微软雅黑" w:hAnsi="微软雅黑" w:hint="eastAsia"/>
          <w:sz w:val="24"/>
          <w:szCs w:val="24"/>
        </w:rPr>
        <w:t>就是因为白莲教是“真正的佛教”，“群众的佛教”，“汉民族的佛教”，可想而知，宋朝政府支持白莲教，在宋朝亡国之后，</w:t>
      </w:r>
      <w:r w:rsidR="00503D52">
        <w:rPr>
          <w:rFonts w:ascii="微软雅黑" w:eastAsia="微软雅黑" w:hAnsi="微软雅黑" w:hint="eastAsia"/>
          <w:sz w:val="24"/>
          <w:szCs w:val="24"/>
        </w:rPr>
        <w:t>政府已经不存在了，</w:t>
      </w:r>
      <w:r w:rsidR="00620E80">
        <w:rPr>
          <w:rFonts w:ascii="微软雅黑" w:eastAsia="微软雅黑" w:hAnsi="微软雅黑" w:hint="eastAsia"/>
          <w:sz w:val="24"/>
          <w:szCs w:val="24"/>
        </w:rPr>
        <w:t>白莲教负担起历史使命，光复汉族，日月重开大宋天。</w:t>
      </w:r>
      <w:r w:rsidR="004833E3">
        <w:rPr>
          <w:rFonts w:ascii="微软雅黑" w:eastAsia="微软雅黑" w:hAnsi="微软雅黑" w:hint="eastAsia"/>
          <w:sz w:val="24"/>
          <w:szCs w:val="24"/>
        </w:rPr>
        <w:t>这样的宗教，知行合一，说到做到，在崖山之后，</w:t>
      </w:r>
      <w:r w:rsidR="00503D52">
        <w:rPr>
          <w:rFonts w:ascii="微软雅黑" w:eastAsia="微软雅黑" w:hAnsi="微软雅黑" w:hint="eastAsia"/>
          <w:sz w:val="24"/>
          <w:szCs w:val="24"/>
        </w:rPr>
        <w:t>承担</w:t>
      </w:r>
      <w:r w:rsidR="004833E3">
        <w:rPr>
          <w:rFonts w:ascii="微软雅黑" w:eastAsia="微软雅黑" w:hAnsi="微软雅黑" w:hint="eastAsia"/>
          <w:sz w:val="24"/>
          <w:szCs w:val="24"/>
        </w:rPr>
        <w:t>起</w:t>
      </w:r>
      <w:r w:rsidR="00503D52">
        <w:rPr>
          <w:rFonts w:ascii="微软雅黑" w:eastAsia="微软雅黑" w:hAnsi="微软雅黑" w:hint="eastAsia"/>
          <w:sz w:val="24"/>
          <w:szCs w:val="24"/>
        </w:rPr>
        <w:t>汉人</w:t>
      </w:r>
      <w:r w:rsidR="004833E3">
        <w:rPr>
          <w:rFonts w:ascii="微软雅黑" w:eastAsia="微软雅黑" w:hAnsi="微软雅黑" w:hint="eastAsia"/>
          <w:sz w:val="24"/>
          <w:szCs w:val="24"/>
        </w:rPr>
        <w:t>政府的责任，比起那些</w:t>
      </w:r>
      <w:r w:rsidR="00503D52">
        <w:rPr>
          <w:rFonts w:ascii="微软雅黑" w:eastAsia="微软雅黑" w:hAnsi="微软雅黑" w:hint="eastAsia"/>
          <w:sz w:val="24"/>
          <w:szCs w:val="24"/>
        </w:rPr>
        <w:t>“</w:t>
      </w:r>
      <w:r w:rsidR="004833E3">
        <w:rPr>
          <w:rFonts w:ascii="微软雅黑" w:eastAsia="微软雅黑" w:hAnsi="微软雅黑" w:hint="eastAsia"/>
          <w:sz w:val="24"/>
          <w:szCs w:val="24"/>
        </w:rPr>
        <w:t>虚伪的宗教</w:t>
      </w:r>
      <w:r w:rsidR="00503D52">
        <w:rPr>
          <w:rFonts w:ascii="微软雅黑" w:eastAsia="微软雅黑" w:hAnsi="微软雅黑" w:hint="eastAsia"/>
          <w:sz w:val="24"/>
          <w:szCs w:val="24"/>
        </w:rPr>
        <w:t>”</w:t>
      </w:r>
      <w:r w:rsidR="004833E3">
        <w:rPr>
          <w:rFonts w:ascii="微软雅黑" w:eastAsia="微软雅黑" w:hAnsi="微软雅黑" w:hint="eastAsia"/>
          <w:sz w:val="24"/>
          <w:szCs w:val="24"/>
        </w:rPr>
        <w:t>来说，对老百姓的意义太大了！有句话叫</w:t>
      </w:r>
      <w:r w:rsidR="00503D52">
        <w:rPr>
          <w:rFonts w:ascii="微软雅黑" w:eastAsia="微软雅黑" w:hAnsi="微软雅黑" w:hint="eastAsia"/>
          <w:sz w:val="24"/>
          <w:szCs w:val="24"/>
        </w:rPr>
        <w:t>“</w:t>
      </w:r>
      <w:r w:rsidR="004833E3">
        <w:rPr>
          <w:rFonts w:ascii="微软雅黑" w:eastAsia="微软雅黑" w:hAnsi="微软雅黑" w:hint="eastAsia"/>
          <w:sz w:val="24"/>
          <w:szCs w:val="24"/>
        </w:rPr>
        <w:t>群众的眼睛是雪亮的</w:t>
      </w:r>
      <w:r w:rsidR="00503D52">
        <w:rPr>
          <w:rFonts w:ascii="微软雅黑" w:eastAsia="微软雅黑" w:hAnsi="微软雅黑" w:hint="eastAsia"/>
          <w:sz w:val="24"/>
          <w:szCs w:val="24"/>
        </w:rPr>
        <w:t>”</w:t>
      </w:r>
      <w:r w:rsidR="004833E3">
        <w:rPr>
          <w:rFonts w:ascii="微软雅黑" w:eastAsia="微软雅黑" w:hAnsi="微软雅黑" w:hint="eastAsia"/>
          <w:sz w:val="24"/>
          <w:szCs w:val="24"/>
        </w:rPr>
        <w:t>，白莲教之所以能做到群众中来，群众中去，因为其知行合一</w:t>
      </w:r>
      <w:r w:rsidR="00503D52">
        <w:rPr>
          <w:rFonts w:ascii="微软雅黑" w:eastAsia="微软雅黑" w:hAnsi="微软雅黑" w:hint="eastAsia"/>
          <w:sz w:val="24"/>
          <w:szCs w:val="24"/>
        </w:rPr>
        <w:t>，才可以受</w:t>
      </w:r>
      <w:r w:rsidR="00503D52">
        <w:rPr>
          <w:rFonts w:ascii="微软雅黑" w:eastAsia="微软雅黑" w:hAnsi="微软雅黑" w:hint="eastAsia"/>
          <w:sz w:val="24"/>
          <w:szCs w:val="24"/>
        </w:rPr>
        <w:lastRenderedPageBreak/>
        <w:t>到万民的推崇。</w:t>
      </w:r>
    </w:p>
    <w:p w14:paraId="136DC5FE" w14:textId="75516681" w:rsidR="00503D52" w:rsidRDefault="00503D52" w:rsidP="0048551E">
      <w:pPr>
        <w:ind w:firstLine="480"/>
        <w:rPr>
          <w:rFonts w:ascii="微软雅黑" w:eastAsia="微软雅黑" w:hAnsi="微软雅黑"/>
          <w:sz w:val="24"/>
          <w:szCs w:val="24"/>
        </w:rPr>
      </w:pPr>
    </w:p>
    <w:p w14:paraId="4ED65CC5" w14:textId="4CB3A1DA" w:rsidR="00503D52" w:rsidRDefault="000A4811" w:rsidP="0048551E">
      <w:pPr>
        <w:ind w:firstLine="480"/>
        <w:rPr>
          <w:rFonts w:ascii="微软雅黑" w:eastAsia="微软雅黑" w:hAnsi="微软雅黑"/>
          <w:sz w:val="24"/>
          <w:szCs w:val="24"/>
        </w:rPr>
      </w:pPr>
      <w:r>
        <w:rPr>
          <w:rFonts w:ascii="微软雅黑" w:eastAsia="微软雅黑" w:hAnsi="微软雅黑" w:hint="eastAsia"/>
          <w:sz w:val="24"/>
          <w:szCs w:val="24"/>
        </w:rPr>
        <w:t>有些人质疑白莲教</w:t>
      </w:r>
      <w:r w:rsidR="00D25153">
        <w:rPr>
          <w:rFonts w:ascii="微软雅黑" w:eastAsia="微软雅黑" w:hAnsi="微软雅黑" w:hint="eastAsia"/>
          <w:sz w:val="24"/>
          <w:szCs w:val="24"/>
        </w:rPr>
        <w:t>抄袭</w:t>
      </w:r>
      <w:r>
        <w:rPr>
          <w:rFonts w:ascii="微软雅黑" w:eastAsia="微软雅黑" w:hAnsi="微软雅黑" w:hint="eastAsia"/>
          <w:sz w:val="24"/>
          <w:szCs w:val="24"/>
        </w:rPr>
        <w:t>一贯道，其实搞反了。白莲教在元朝被伊斯兰血统的朱元璋剿灭之后，已经消失了。但是其思想理论，被罗教抄袭，</w:t>
      </w:r>
      <w:r w:rsidR="00706003">
        <w:rPr>
          <w:rFonts w:ascii="微软雅黑" w:eastAsia="微软雅黑" w:hAnsi="微软雅黑" w:hint="eastAsia"/>
          <w:sz w:val="24"/>
          <w:szCs w:val="24"/>
        </w:rPr>
        <w:t>一贯道抄袭罗教，所以理论上</w:t>
      </w:r>
      <w:r w:rsidR="006B0B12">
        <w:rPr>
          <w:rFonts w:ascii="微软雅黑" w:eastAsia="微软雅黑" w:hAnsi="微软雅黑" w:hint="eastAsia"/>
          <w:sz w:val="24"/>
          <w:szCs w:val="24"/>
        </w:rPr>
        <w:t>必然</w:t>
      </w:r>
      <w:r w:rsidR="00706003">
        <w:rPr>
          <w:rFonts w:ascii="微软雅黑" w:eastAsia="微软雅黑" w:hAnsi="微软雅黑" w:hint="eastAsia"/>
          <w:sz w:val="24"/>
          <w:szCs w:val="24"/>
        </w:rPr>
        <w:t>有很多相似的地方。罗教与一贯道必然都承认白莲教的理论。但是并不是说白莲教需要承认罗教和</w:t>
      </w:r>
      <w:r w:rsidR="00D25153">
        <w:rPr>
          <w:rFonts w:ascii="微软雅黑" w:eastAsia="微软雅黑" w:hAnsi="微软雅黑" w:hint="eastAsia"/>
          <w:sz w:val="24"/>
          <w:szCs w:val="24"/>
        </w:rPr>
        <w:t>一贯道。</w:t>
      </w:r>
    </w:p>
    <w:p w14:paraId="2C2F4447" w14:textId="2C5B1C94" w:rsidR="006B0B12" w:rsidRDefault="006B0B12" w:rsidP="0048551E">
      <w:pPr>
        <w:ind w:firstLine="480"/>
        <w:rPr>
          <w:rFonts w:ascii="微软雅黑" w:eastAsia="微软雅黑" w:hAnsi="微软雅黑"/>
          <w:sz w:val="24"/>
          <w:szCs w:val="24"/>
        </w:rPr>
      </w:pPr>
    </w:p>
    <w:p w14:paraId="3E6429DD" w14:textId="355FA0C3" w:rsidR="006B0B12" w:rsidRDefault="004B564A" w:rsidP="0048551E">
      <w:pPr>
        <w:ind w:firstLine="480"/>
        <w:rPr>
          <w:rFonts w:ascii="微软雅黑" w:eastAsia="微软雅黑" w:hAnsi="微软雅黑"/>
          <w:sz w:val="24"/>
          <w:szCs w:val="24"/>
        </w:rPr>
      </w:pPr>
      <w:r>
        <w:rPr>
          <w:rFonts w:ascii="微软雅黑" w:eastAsia="微软雅黑" w:hAnsi="微软雅黑" w:hint="eastAsia"/>
          <w:sz w:val="24"/>
          <w:szCs w:val="24"/>
        </w:rPr>
        <w:t>一贯道是融合了弥勒信仰，儒家，道家的三教合一的宗教。而白莲教却是极为正统的“原教旨佛教”，这也是最大的区别。如果看佛堂即可知道，他们的佛堂中间摆着弥勒佛像。而白莲教的佛堂没有任何佛像，却只有历史上汉民族英雄的灵位。因为白莲教是原教旨佛教，我们佛教是禁止参拜偶像的</w:t>
      </w:r>
      <w:r w:rsidR="0082605B">
        <w:rPr>
          <w:rFonts w:ascii="微软雅黑" w:eastAsia="微软雅黑" w:hAnsi="微软雅黑" w:hint="eastAsia"/>
          <w:sz w:val="24"/>
          <w:szCs w:val="24"/>
        </w:rPr>
        <w:t>，寺庙佛像其实是违背佛教的教义的。如果再回顾北宋的白莲社盛行，即可知道当时的佛信徒谨遵释迦教诲，在末法时代远离魔子魔孙的寺庙，在家修行，自结莲社。这些行为都是来自于对《佛说法灭尽经》的严格遵守</w:t>
      </w:r>
      <w:r w:rsidR="00EA73B6">
        <w:rPr>
          <w:rFonts w:ascii="微软雅黑" w:eastAsia="微软雅黑" w:hAnsi="微软雅黑" w:hint="eastAsia"/>
          <w:sz w:val="24"/>
          <w:szCs w:val="24"/>
        </w:rPr>
        <w:t>，都是一群原教旨佛教徒</w:t>
      </w:r>
      <w:r w:rsidR="0082605B">
        <w:rPr>
          <w:rFonts w:ascii="微软雅黑" w:eastAsia="微软雅黑" w:hAnsi="微软雅黑" w:hint="eastAsia"/>
          <w:sz w:val="24"/>
          <w:szCs w:val="24"/>
        </w:rPr>
        <w:t>。</w:t>
      </w:r>
    </w:p>
    <w:p w14:paraId="59FBC39B" w14:textId="2A8C09B8" w:rsidR="0082605B" w:rsidRDefault="0082605B" w:rsidP="0048551E">
      <w:pPr>
        <w:ind w:firstLine="480"/>
        <w:rPr>
          <w:rFonts w:ascii="微软雅黑" w:eastAsia="微软雅黑" w:hAnsi="微软雅黑"/>
          <w:sz w:val="24"/>
          <w:szCs w:val="24"/>
        </w:rPr>
      </w:pPr>
    </w:p>
    <w:p w14:paraId="03BD0F8E" w14:textId="71B2CA79" w:rsidR="004204D2" w:rsidRDefault="0082605B" w:rsidP="000527AF">
      <w:pPr>
        <w:ind w:firstLine="480"/>
        <w:rPr>
          <w:rFonts w:ascii="微软雅黑" w:eastAsia="微软雅黑" w:hAnsi="微软雅黑" w:hint="eastAsia"/>
          <w:sz w:val="24"/>
          <w:szCs w:val="24"/>
        </w:rPr>
      </w:pPr>
      <w:r>
        <w:rPr>
          <w:rFonts w:ascii="微软雅黑" w:eastAsia="微软雅黑" w:hAnsi="微软雅黑" w:hint="eastAsia"/>
          <w:sz w:val="24"/>
          <w:szCs w:val="24"/>
        </w:rPr>
        <w:t>那么，我们白莲教</w:t>
      </w:r>
      <w:r w:rsidR="00EA73B6">
        <w:rPr>
          <w:rFonts w:ascii="微软雅黑" w:eastAsia="微软雅黑" w:hAnsi="微软雅黑" w:hint="eastAsia"/>
          <w:sz w:val="24"/>
          <w:szCs w:val="24"/>
        </w:rPr>
        <w:t>的“原教旨佛教徒”，如同“原教旨穆斯林”一样，别说异教徒，即使同为穆斯林也要被指控为“不够清真”</w:t>
      </w:r>
      <w:r w:rsidR="0036115D">
        <w:rPr>
          <w:rFonts w:ascii="微软雅黑" w:eastAsia="微软雅黑" w:hAnsi="微软雅黑" w:hint="eastAsia"/>
          <w:sz w:val="24"/>
          <w:szCs w:val="24"/>
        </w:rPr>
        <w:t>。那些</w:t>
      </w:r>
      <w:r w:rsidR="00EA73B6">
        <w:rPr>
          <w:rFonts w:ascii="微软雅黑" w:eastAsia="微软雅黑" w:hAnsi="微软雅黑" w:hint="eastAsia"/>
          <w:sz w:val="24"/>
          <w:szCs w:val="24"/>
        </w:rPr>
        <w:t>穿着袈裟在寺庙的</w:t>
      </w:r>
      <w:r w:rsidR="0036115D">
        <w:rPr>
          <w:rFonts w:ascii="微软雅黑" w:eastAsia="微软雅黑" w:hAnsi="微软雅黑" w:hint="eastAsia"/>
          <w:sz w:val="24"/>
          <w:szCs w:val="24"/>
        </w:rPr>
        <w:t>法</w:t>
      </w:r>
      <w:r w:rsidR="00EA73B6">
        <w:rPr>
          <w:rFonts w:ascii="微软雅黑" w:eastAsia="微软雅黑" w:hAnsi="微软雅黑" w:hint="eastAsia"/>
          <w:sz w:val="24"/>
          <w:szCs w:val="24"/>
        </w:rPr>
        <w:t>师都是“违背佛法”的</w:t>
      </w:r>
      <w:r w:rsidR="0036115D">
        <w:rPr>
          <w:rFonts w:ascii="微软雅黑" w:eastAsia="微软雅黑" w:hAnsi="微软雅黑" w:hint="eastAsia"/>
          <w:sz w:val="24"/>
          <w:szCs w:val="24"/>
        </w:rPr>
        <w:t>，佛像是不可以立的，</w:t>
      </w:r>
      <w:r w:rsidR="00F7046A">
        <w:rPr>
          <w:rFonts w:ascii="微软雅黑" w:eastAsia="微软雅黑" w:hAnsi="微软雅黑" w:hint="eastAsia"/>
          <w:sz w:val="24"/>
          <w:szCs w:val="24"/>
        </w:rPr>
        <w:t>袈裟是不可以穿的，必须要穿白色</w:t>
      </w:r>
      <w:r w:rsidR="00B637A6">
        <w:rPr>
          <w:rFonts w:ascii="微软雅黑" w:eastAsia="微软雅黑" w:hAnsi="微软雅黑" w:hint="eastAsia"/>
          <w:sz w:val="24"/>
          <w:szCs w:val="24"/>
        </w:rPr>
        <w:t>衣服</w:t>
      </w:r>
      <w:r w:rsidR="00F7046A">
        <w:rPr>
          <w:rFonts w:ascii="微软雅黑" w:eastAsia="微软雅黑" w:hAnsi="微软雅黑" w:hint="eastAsia"/>
          <w:sz w:val="24"/>
          <w:szCs w:val="24"/>
        </w:rPr>
        <w:t>。对寺庙的佛法，都如此的严苛，而一贯道则更加南辕北辙了。</w:t>
      </w:r>
    </w:p>
    <w:p w14:paraId="2AEBD249" w14:textId="33EEFF14" w:rsidR="00D25153" w:rsidRDefault="00D25153" w:rsidP="000527AF">
      <w:pPr>
        <w:rPr>
          <w:rFonts w:ascii="微软雅黑" w:eastAsia="微软雅黑" w:hAnsi="微软雅黑" w:hint="eastAsia"/>
          <w:sz w:val="24"/>
          <w:szCs w:val="24"/>
        </w:rPr>
      </w:pPr>
    </w:p>
    <w:p w14:paraId="72BC83D2" w14:textId="6FE2B74F" w:rsidR="00D25153" w:rsidRDefault="00230439" w:rsidP="00230439">
      <w:pPr>
        <w:ind w:firstLine="480"/>
        <w:jc w:val="right"/>
        <w:rPr>
          <w:rFonts w:ascii="微软雅黑" w:eastAsia="微软雅黑" w:hAnsi="微软雅黑"/>
          <w:sz w:val="24"/>
          <w:szCs w:val="24"/>
        </w:rPr>
      </w:pPr>
      <w:r>
        <w:rPr>
          <w:rFonts w:ascii="微软雅黑" w:eastAsia="微软雅黑" w:hAnsi="微软雅黑"/>
          <w:sz w:val="24"/>
          <w:szCs w:val="24"/>
        </w:rPr>
        <w:t>2021年9月30日</w:t>
      </w:r>
    </w:p>
    <w:p w14:paraId="679F581E" w14:textId="6767F973" w:rsidR="00230439" w:rsidRDefault="00230439" w:rsidP="00230439">
      <w:pPr>
        <w:ind w:firstLine="480"/>
        <w:jc w:val="right"/>
        <w:rPr>
          <w:rFonts w:ascii="微软雅黑" w:eastAsia="微软雅黑" w:hAnsi="微软雅黑"/>
          <w:sz w:val="24"/>
          <w:szCs w:val="24"/>
        </w:rPr>
      </w:pPr>
      <w:r>
        <w:rPr>
          <w:rFonts w:ascii="微软雅黑" w:eastAsia="微软雅黑" w:hAnsi="微软雅黑" w:hint="eastAsia"/>
          <w:sz w:val="24"/>
          <w:szCs w:val="24"/>
        </w:rPr>
        <w:t>慈悲法师</w:t>
      </w:r>
    </w:p>
    <w:p w14:paraId="0119D77F" w14:textId="576CD39D" w:rsidR="00D25153" w:rsidRDefault="00D25153" w:rsidP="0048551E">
      <w:pPr>
        <w:ind w:firstLine="480"/>
        <w:rPr>
          <w:rFonts w:ascii="微软雅黑" w:eastAsia="微软雅黑" w:hAnsi="微软雅黑"/>
          <w:sz w:val="24"/>
          <w:szCs w:val="24"/>
        </w:rPr>
      </w:pPr>
    </w:p>
    <w:p w14:paraId="04FF1BE3" w14:textId="77777777" w:rsidR="00D25153" w:rsidRDefault="00D25153" w:rsidP="0048551E">
      <w:pPr>
        <w:ind w:firstLine="480"/>
        <w:rPr>
          <w:rFonts w:ascii="微软雅黑" w:eastAsia="微软雅黑" w:hAnsi="微软雅黑"/>
          <w:sz w:val="24"/>
          <w:szCs w:val="24"/>
        </w:rPr>
      </w:pPr>
    </w:p>
    <w:p w14:paraId="602A5EC5" w14:textId="54829810" w:rsidR="005F2720" w:rsidRDefault="005F2720" w:rsidP="0048551E">
      <w:pPr>
        <w:ind w:firstLine="480"/>
        <w:rPr>
          <w:rFonts w:ascii="微软雅黑" w:eastAsia="微软雅黑" w:hAnsi="微软雅黑"/>
          <w:sz w:val="24"/>
          <w:szCs w:val="24"/>
        </w:rPr>
      </w:pPr>
    </w:p>
    <w:p w14:paraId="31107841" w14:textId="5FE2124E" w:rsidR="005F2720" w:rsidRDefault="005F2720" w:rsidP="0048551E">
      <w:pPr>
        <w:ind w:firstLine="480"/>
        <w:rPr>
          <w:rFonts w:ascii="微软雅黑" w:eastAsia="微软雅黑" w:hAnsi="微软雅黑"/>
          <w:sz w:val="24"/>
          <w:szCs w:val="24"/>
        </w:rPr>
      </w:pPr>
    </w:p>
    <w:p w14:paraId="7EE5191E" w14:textId="77777777" w:rsidR="005F2720" w:rsidRDefault="005F2720" w:rsidP="0048551E">
      <w:pPr>
        <w:ind w:firstLine="480"/>
        <w:rPr>
          <w:rFonts w:ascii="微软雅黑" w:eastAsia="微软雅黑" w:hAnsi="微软雅黑"/>
          <w:sz w:val="24"/>
          <w:szCs w:val="24"/>
        </w:rPr>
      </w:pPr>
    </w:p>
    <w:p w14:paraId="404FACD9" w14:textId="77777777" w:rsidR="00FB5E85" w:rsidRPr="00AE67F5" w:rsidRDefault="00FB5E85" w:rsidP="0021244E">
      <w:pPr>
        <w:rPr>
          <w:rFonts w:ascii="微软雅黑" w:eastAsia="微软雅黑" w:hAnsi="微软雅黑"/>
          <w:sz w:val="28"/>
          <w:szCs w:val="28"/>
        </w:rPr>
      </w:pPr>
    </w:p>
    <w:sectPr w:rsidR="00FB5E85" w:rsidRPr="00AE67F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B70CD" w14:textId="77777777" w:rsidR="00BC3809" w:rsidRDefault="00BC3809" w:rsidP="00FB1903">
      <w:r>
        <w:separator/>
      </w:r>
    </w:p>
  </w:endnote>
  <w:endnote w:type="continuationSeparator" w:id="0">
    <w:p w14:paraId="207BAFE8" w14:textId="77777777" w:rsidR="00BC3809" w:rsidRDefault="00BC3809" w:rsidP="00FB1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AEF1" w14:textId="77777777" w:rsidR="00BC3809" w:rsidRDefault="00BC3809" w:rsidP="00FB1903">
      <w:r>
        <w:separator/>
      </w:r>
    </w:p>
  </w:footnote>
  <w:footnote w:type="continuationSeparator" w:id="0">
    <w:p w14:paraId="625BDB5C" w14:textId="77777777" w:rsidR="00BC3809" w:rsidRDefault="00BC3809" w:rsidP="00FB19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819"/>
    <w:multiLevelType w:val="hybridMultilevel"/>
    <w:tmpl w:val="D7EAD6D6"/>
    <w:lvl w:ilvl="0" w:tplc="D0362684">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 w15:restartNumberingAfterBreak="0">
    <w:nsid w:val="143157C6"/>
    <w:multiLevelType w:val="hybridMultilevel"/>
    <w:tmpl w:val="80165944"/>
    <w:lvl w:ilvl="0" w:tplc="B8BEC1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156DBD"/>
    <w:multiLevelType w:val="hybridMultilevel"/>
    <w:tmpl w:val="3E56B7B2"/>
    <w:lvl w:ilvl="0" w:tplc="4070943C">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 w15:restartNumberingAfterBreak="0">
    <w:nsid w:val="219344A8"/>
    <w:multiLevelType w:val="hybridMultilevel"/>
    <w:tmpl w:val="B8004C6A"/>
    <w:lvl w:ilvl="0" w:tplc="61C89F9C">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251C4F8D"/>
    <w:multiLevelType w:val="hybridMultilevel"/>
    <w:tmpl w:val="41FCE8DE"/>
    <w:lvl w:ilvl="0" w:tplc="A726D7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9255CF"/>
    <w:multiLevelType w:val="hybridMultilevel"/>
    <w:tmpl w:val="7F5EA294"/>
    <w:lvl w:ilvl="0" w:tplc="4F8AD096">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6" w15:restartNumberingAfterBreak="0">
    <w:nsid w:val="2B756770"/>
    <w:multiLevelType w:val="hybridMultilevel"/>
    <w:tmpl w:val="08841E88"/>
    <w:lvl w:ilvl="0" w:tplc="8F423D90">
      <w:start w:val="1"/>
      <w:numFmt w:val="decimal"/>
      <w:lvlText w:val="%1."/>
      <w:lvlJc w:val="left"/>
      <w:pPr>
        <w:ind w:left="1280" w:hanging="360"/>
      </w:pPr>
      <w:rPr>
        <w:rFonts w:hint="default"/>
      </w:rPr>
    </w:lvl>
    <w:lvl w:ilvl="1" w:tplc="04090019" w:tentative="1">
      <w:start w:val="1"/>
      <w:numFmt w:val="lowerLetter"/>
      <w:lvlText w:val="%2)"/>
      <w:lvlJc w:val="left"/>
      <w:pPr>
        <w:ind w:left="1760" w:hanging="420"/>
      </w:pPr>
    </w:lvl>
    <w:lvl w:ilvl="2" w:tplc="0409001B" w:tentative="1">
      <w:start w:val="1"/>
      <w:numFmt w:val="lowerRoman"/>
      <w:lvlText w:val="%3."/>
      <w:lvlJc w:val="right"/>
      <w:pPr>
        <w:ind w:left="2180" w:hanging="420"/>
      </w:pPr>
    </w:lvl>
    <w:lvl w:ilvl="3" w:tplc="0409000F" w:tentative="1">
      <w:start w:val="1"/>
      <w:numFmt w:val="decimal"/>
      <w:lvlText w:val="%4."/>
      <w:lvlJc w:val="left"/>
      <w:pPr>
        <w:ind w:left="2600" w:hanging="420"/>
      </w:pPr>
    </w:lvl>
    <w:lvl w:ilvl="4" w:tplc="04090019" w:tentative="1">
      <w:start w:val="1"/>
      <w:numFmt w:val="lowerLetter"/>
      <w:lvlText w:val="%5)"/>
      <w:lvlJc w:val="left"/>
      <w:pPr>
        <w:ind w:left="3020" w:hanging="420"/>
      </w:pPr>
    </w:lvl>
    <w:lvl w:ilvl="5" w:tplc="0409001B" w:tentative="1">
      <w:start w:val="1"/>
      <w:numFmt w:val="lowerRoman"/>
      <w:lvlText w:val="%6."/>
      <w:lvlJc w:val="right"/>
      <w:pPr>
        <w:ind w:left="3440" w:hanging="420"/>
      </w:pPr>
    </w:lvl>
    <w:lvl w:ilvl="6" w:tplc="0409000F" w:tentative="1">
      <w:start w:val="1"/>
      <w:numFmt w:val="decimal"/>
      <w:lvlText w:val="%7."/>
      <w:lvlJc w:val="left"/>
      <w:pPr>
        <w:ind w:left="3860" w:hanging="420"/>
      </w:pPr>
    </w:lvl>
    <w:lvl w:ilvl="7" w:tplc="04090019" w:tentative="1">
      <w:start w:val="1"/>
      <w:numFmt w:val="lowerLetter"/>
      <w:lvlText w:val="%8)"/>
      <w:lvlJc w:val="left"/>
      <w:pPr>
        <w:ind w:left="4280" w:hanging="420"/>
      </w:pPr>
    </w:lvl>
    <w:lvl w:ilvl="8" w:tplc="0409001B" w:tentative="1">
      <w:start w:val="1"/>
      <w:numFmt w:val="lowerRoman"/>
      <w:lvlText w:val="%9."/>
      <w:lvlJc w:val="right"/>
      <w:pPr>
        <w:ind w:left="4700" w:hanging="420"/>
      </w:pPr>
    </w:lvl>
  </w:abstractNum>
  <w:abstractNum w:abstractNumId="7" w15:restartNumberingAfterBreak="0">
    <w:nsid w:val="364B0B98"/>
    <w:multiLevelType w:val="hybridMultilevel"/>
    <w:tmpl w:val="A8F43356"/>
    <w:lvl w:ilvl="0" w:tplc="16D077BA">
      <w:start w:val="1"/>
      <w:numFmt w:val="decimal"/>
      <w:lvlText w:val="%1."/>
      <w:lvlJc w:val="left"/>
      <w:pPr>
        <w:ind w:left="1352"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8" w15:restartNumberingAfterBreak="0">
    <w:nsid w:val="36C97B36"/>
    <w:multiLevelType w:val="hybridMultilevel"/>
    <w:tmpl w:val="4FE0CE28"/>
    <w:lvl w:ilvl="0" w:tplc="7BFAB1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120FB6"/>
    <w:multiLevelType w:val="hybridMultilevel"/>
    <w:tmpl w:val="F26EE6DC"/>
    <w:lvl w:ilvl="0" w:tplc="A7EC9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C041582"/>
    <w:multiLevelType w:val="hybridMultilevel"/>
    <w:tmpl w:val="7A5EF780"/>
    <w:lvl w:ilvl="0" w:tplc="50A898F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C071CAC"/>
    <w:multiLevelType w:val="hybridMultilevel"/>
    <w:tmpl w:val="6E1C89EC"/>
    <w:lvl w:ilvl="0" w:tplc="950C5C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D1C2E09"/>
    <w:multiLevelType w:val="hybridMultilevel"/>
    <w:tmpl w:val="8B34E9BE"/>
    <w:lvl w:ilvl="0" w:tplc="83025822">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3" w15:restartNumberingAfterBreak="0">
    <w:nsid w:val="465E456D"/>
    <w:multiLevelType w:val="hybridMultilevel"/>
    <w:tmpl w:val="D83405D6"/>
    <w:lvl w:ilvl="0" w:tplc="F956F41E">
      <w:start w:val="1"/>
      <w:numFmt w:val="decimal"/>
      <w:lvlText w:val="%1."/>
      <w:lvlJc w:val="left"/>
      <w:pPr>
        <w:ind w:left="502"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857052E"/>
    <w:multiLevelType w:val="hybridMultilevel"/>
    <w:tmpl w:val="B400EBA0"/>
    <w:lvl w:ilvl="0" w:tplc="0FCAF6E0">
      <w:start w:val="1"/>
      <w:numFmt w:val="upperLetter"/>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5" w15:restartNumberingAfterBreak="0">
    <w:nsid w:val="585B5F0E"/>
    <w:multiLevelType w:val="hybridMultilevel"/>
    <w:tmpl w:val="9EFE08DE"/>
    <w:lvl w:ilvl="0" w:tplc="51FA57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DE560C7"/>
    <w:multiLevelType w:val="hybridMultilevel"/>
    <w:tmpl w:val="58F06206"/>
    <w:lvl w:ilvl="0" w:tplc="A29A8E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DA6003"/>
    <w:multiLevelType w:val="hybridMultilevel"/>
    <w:tmpl w:val="9A7AE5FC"/>
    <w:lvl w:ilvl="0" w:tplc="F8B0FA8C">
      <w:start w:val="1"/>
      <w:numFmt w:val="decimal"/>
      <w:lvlText w:val="%1."/>
      <w:lvlJc w:val="left"/>
      <w:pPr>
        <w:ind w:left="920" w:hanging="360"/>
      </w:pPr>
      <w:rPr>
        <w:rFonts w:hint="default"/>
        <w:color w:val="auto"/>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8" w15:restartNumberingAfterBreak="0">
    <w:nsid w:val="69BA40AB"/>
    <w:multiLevelType w:val="hybridMultilevel"/>
    <w:tmpl w:val="A8A203FA"/>
    <w:lvl w:ilvl="0" w:tplc="6EAE76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8A2364C"/>
    <w:multiLevelType w:val="hybridMultilevel"/>
    <w:tmpl w:val="15B2C376"/>
    <w:lvl w:ilvl="0" w:tplc="09600B98">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0" w15:restartNumberingAfterBreak="0">
    <w:nsid w:val="7A4C7DDA"/>
    <w:multiLevelType w:val="hybridMultilevel"/>
    <w:tmpl w:val="897A86C4"/>
    <w:lvl w:ilvl="0" w:tplc="A942C3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855ACC"/>
    <w:multiLevelType w:val="hybridMultilevel"/>
    <w:tmpl w:val="E3F6E982"/>
    <w:lvl w:ilvl="0" w:tplc="256630D0">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2" w15:restartNumberingAfterBreak="0">
    <w:nsid w:val="7C87086A"/>
    <w:multiLevelType w:val="hybridMultilevel"/>
    <w:tmpl w:val="D786C04C"/>
    <w:lvl w:ilvl="0" w:tplc="65A004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6"/>
  </w:num>
  <w:num w:numId="3">
    <w:abstractNumId w:val="13"/>
  </w:num>
  <w:num w:numId="4">
    <w:abstractNumId w:val="21"/>
  </w:num>
  <w:num w:numId="5">
    <w:abstractNumId w:val="6"/>
  </w:num>
  <w:num w:numId="6">
    <w:abstractNumId w:val="12"/>
  </w:num>
  <w:num w:numId="7">
    <w:abstractNumId w:val="17"/>
  </w:num>
  <w:num w:numId="8">
    <w:abstractNumId w:val="7"/>
  </w:num>
  <w:num w:numId="9">
    <w:abstractNumId w:val="15"/>
  </w:num>
  <w:num w:numId="10">
    <w:abstractNumId w:val="5"/>
  </w:num>
  <w:num w:numId="11">
    <w:abstractNumId w:val="14"/>
  </w:num>
  <w:num w:numId="12">
    <w:abstractNumId w:val="3"/>
  </w:num>
  <w:num w:numId="13">
    <w:abstractNumId w:val="19"/>
  </w:num>
  <w:num w:numId="14">
    <w:abstractNumId w:val="0"/>
  </w:num>
  <w:num w:numId="15">
    <w:abstractNumId w:val="2"/>
  </w:num>
  <w:num w:numId="16">
    <w:abstractNumId w:val="11"/>
  </w:num>
  <w:num w:numId="17">
    <w:abstractNumId w:val="18"/>
  </w:num>
  <w:num w:numId="18">
    <w:abstractNumId w:val="9"/>
  </w:num>
  <w:num w:numId="19">
    <w:abstractNumId w:val="20"/>
  </w:num>
  <w:num w:numId="20">
    <w:abstractNumId w:val="8"/>
  </w:num>
  <w:num w:numId="21">
    <w:abstractNumId w:val="10"/>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FiSwtTM0MDIM9ISUcpOLW4ODM/D6TAyLIWADwys94tAAAA"/>
  </w:docVars>
  <w:rsids>
    <w:rsidRoot w:val="00E47879"/>
    <w:rsid w:val="00000363"/>
    <w:rsid w:val="00000F48"/>
    <w:rsid w:val="0000143D"/>
    <w:rsid w:val="000014CA"/>
    <w:rsid w:val="00001B94"/>
    <w:rsid w:val="00001BCA"/>
    <w:rsid w:val="000032F3"/>
    <w:rsid w:val="000036BA"/>
    <w:rsid w:val="000039C2"/>
    <w:rsid w:val="000045AF"/>
    <w:rsid w:val="0000591D"/>
    <w:rsid w:val="00006084"/>
    <w:rsid w:val="00007880"/>
    <w:rsid w:val="000078A9"/>
    <w:rsid w:val="00010035"/>
    <w:rsid w:val="000100BE"/>
    <w:rsid w:val="00010E79"/>
    <w:rsid w:val="0001142F"/>
    <w:rsid w:val="0001167A"/>
    <w:rsid w:val="00011977"/>
    <w:rsid w:val="00011DBF"/>
    <w:rsid w:val="00011F25"/>
    <w:rsid w:val="000123C5"/>
    <w:rsid w:val="000125BA"/>
    <w:rsid w:val="00012BA7"/>
    <w:rsid w:val="0001322B"/>
    <w:rsid w:val="00013885"/>
    <w:rsid w:val="0001404B"/>
    <w:rsid w:val="000145D4"/>
    <w:rsid w:val="00016896"/>
    <w:rsid w:val="00017053"/>
    <w:rsid w:val="0001750E"/>
    <w:rsid w:val="000175CC"/>
    <w:rsid w:val="00017F64"/>
    <w:rsid w:val="00022050"/>
    <w:rsid w:val="00022576"/>
    <w:rsid w:val="00023567"/>
    <w:rsid w:val="000249C9"/>
    <w:rsid w:val="00024F09"/>
    <w:rsid w:val="000250E3"/>
    <w:rsid w:val="0002515C"/>
    <w:rsid w:val="000255D0"/>
    <w:rsid w:val="00025BE4"/>
    <w:rsid w:val="00026AC7"/>
    <w:rsid w:val="00027EA2"/>
    <w:rsid w:val="00030088"/>
    <w:rsid w:val="000302C5"/>
    <w:rsid w:val="00031096"/>
    <w:rsid w:val="00031750"/>
    <w:rsid w:val="00033135"/>
    <w:rsid w:val="0003367D"/>
    <w:rsid w:val="00034342"/>
    <w:rsid w:val="0003458D"/>
    <w:rsid w:val="00034773"/>
    <w:rsid w:val="00034A89"/>
    <w:rsid w:val="0003526E"/>
    <w:rsid w:val="000358C9"/>
    <w:rsid w:val="000362F0"/>
    <w:rsid w:val="000364D4"/>
    <w:rsid w:val="00036A91"/>
    <w:rsid w:val="00036EE5"/>
    <w:rsid w:val="000378CD"/>
    <w:rsid w:val="00037FD5"/>
    <w:rsid w:val="00040855"/>
    <w:rsid w:val="0004159F"/>
    <w:rsid w:val="00041A04"/>
    <w:rsid w:val="00041DCE"/>
    <w:rsid w:val="00042037"/>
    <w:rsid w:val="000429DB"/>
    <w:rsid w:val="00044071"/>
    <w:rsid w:val="00044238"/>
    <w:rsid w:val="00044346"/>
    <w:rsid w:val="00044588"/>
    <w:rsid w:val="000447E6"/>
    <w:rsid w:val="00044EF9"/>
    <w:rsid w:val="000459BA"/>
    <w:rsid w:val="00045A4A"/>
    <w:rsid w:val="00045E54"/>
    <w:rsid w:val="00045F37"/>
    <w:rsid w:val="00045FA2"/>
    <w:rsid w:val="0004716A"/>
    <w:rsid w:val="00047BAA"/>
    <w:rsid w:val="00047D03"/>
    <w:rsid w:val="00047DC2"/>
    <w:rsid w:val="00050FA7"/>
    <w:rsid w:val="00051AD1"/>
    <w:rsid w:val="000527AF"/>
    <w:rsid w:val="00052CA1"/>
    <w:rsid w:val="0005308C"/>
    <w:rsid w:val="000530F3"/>
    <w:rsid w:val="000532B6"/>
    <w:rsid w:val="0005396A"/>
    <w:rsid w:val="00053A15"/>
    <w:rsid w:val="00053A29"/>
    <w:rsid w:val="00054A3A"/>
    <w:rsid w:val="00054EF9"/>
    <w:rsid w:val="00054F5F"/>
    <w:rsid w:val="00056415"/>
    <w:rsid w:val="00056439"/>
    <w:rsid w:val="000570E4"/>
    <w:rsid w:val="0005765A"/>
    <w:rsid w:val="000577FD"/>
    <w:rsid w:val="00057986"/>
    <w:rsid w:val="00057F81"/>
    <w:rsid w:val="000601AD"/>
    <w:rsid w:val="000608B0"/>
    <w:rsid w:val="00060D5D"/>
    <w:rsid w:val="00061188"/>
    <w:rsid w:val="0006127C"/>
    <w:rsid w:val="000614CF"/>
    <w:rsid w:val="000618A3"/>
    <w:rsid w:val="00061A46"/>
    <w:rsid w:val="00061A5A"/>
    <w:rsid w:val="0006233A"/>
    <w:rsid w:val="0006275B"/>
    <w:rsid w:val="00062A8E"/>
    <w:rsid w:val="00062BB6"/>
    <w:rsid w:val="00062E33"/>
    <w:rsid w:val="00062F23"/>
    <w:rsid w:val="00063940"/>
    <w:rsid w:val="00063B3B"/>
    <w:rsid w:val="00064761"/>
    <w:rsid w:val="00065330"/>
    <w:rsid w:val="00065368"/>
    <w:rsid w:val="0006565B"/>
    <w:rsid w:val="000659E9"/>
    <w:rsid w:val="000669D1"/>
    <w:rsid w:val="00067467"/>
    <w:rsid w:val="000677FA"/>
    <w:rsid w:val="0006787C"/>
    <w:rsid w:val="000715FB"/>
    <w:rsid w:val="00071970"/>
    <w:rsid w:val="00072B69"/>
    <w:rsid w:val="00072C04"/>
    <w:rsid w:val="00072CCF"/>
    <w:rsid w:val="00072D5E"/>
    <w:rsid w:val="00073287"/>
    <w:rsid w:val="0007349F"/>
    <w:rsid w:val="000736A5"/>
    <w:rsid w:val="00073841"/>
    <w:rsid w:val="00073A22"/>
    <w:rsid w:val="00073BE4"/>
    <w:rsid w:val="000743F8"/>
    <w:rsid w:val="000744D5"/>
    <w:rsid w:val="00074790"/>
    <w:rsid w:val="00074A2A"/>
    <w:rsid w:val="00074C57"/>
    <w:rsid w:val="00074F1B"/>
    <w:rsid w:val="00075CE2"/>
    <w:rsid w:val="00075E73"/>
    <w:rsid w:val="0007612C"/>
    <w:rsid w:val="00077103"/>
    <w:rsid w:val="00077BB9"/>
    <w:rsid w:val="00077FF6"/>
    <w:rsid w:val="00080521"/>
    <w:rsid w:val="00080A27"/>
    <w:rsid w:val="0008182D"/>
    <w:rsid w:val="00081F76"/>
    <w:rsid w:val="00083C9F"/>
    <w:rsid w:val="000855BB"/>
    <w:rsid w:val="00085D42"/>
    <w:rsid w:val="00086C25"/>
    <w:rsid w:val="000876A9"/>
    <w:rsid w:val="0008799A"/>
    <w:rsid w:val="00090002"/>
    <w:rsid w:val="00090023"/>
    <w:rsid w:val="00090404"/>
    <w:rsid w:val="0009043B"/>
    <w:rsid w:val="000906C5"/>
    <w:rsid w:val="00091CF3"/>
    <w:rsid w:val="00091E11"/>
    <w:rsid w:val="00093B7B"/>
    <w:rsid w:val="00093DDB"/>
    <w:rsid w:val="000942B1"/>
    <w:rsid w:val="00094341"/>
    <w:rsid w:val="0009471C"/>
    <w:rsid w:val="00095589"/>
    <w:rsid w:val="00096F8D"/>
    <w:rsid w:val="000971CF"/>
    <w:rsid w:val="000973A5"/>
    <w:rsid w:val="00097540"/>
    <w:rsid w:val="000977B9"/>
    <w:rsid w:val="00097D98"/>
    <w:rsid w:val="000A0CB2"/>
    <w:rsid w:val="000A0DBA"/>
    <w:rsid w:val="000A1071"/>
    <w:rsid w:val="000A123B"/>
    <w:rsid w:val="000A1BAC"/>
    <w:rsid w:val="000A1BB0"/>
    <w:rsid w:val="000A3D29"/>
    <w:rsid w:val="000A470D"/>
    <w:rsid w:val="000A4811"/>
    <w:rsid w:val="000A4C4D"/>
    <w:rsid w:val="000A4F82"/>
    <w:rsid w:val="000A4F89"/>
    <w:rsid w:val="000A5353"/>
    <w:rsid w:val="000A564A"/>
    <w:rsid w:val="000A6411"/>
    <w:rsid w:val="000A7414"/>
    <w:rsid w:val="000A75EA"/>
    <w:rsid w:val="000A7C7D"/>
    <w:rsid w:val="000B061A"/>
    <w:rsid w:val="000B09CB"/>
    <w:rsid w:val="000B0A72"/>
    <w:rsid w:val="000B173A"/>
    <w:rsid w:val="000B1A6C"/>
    <w:rsid w:val="000B44BB"/>
    <w:rsid w:val="000B4C9E"/>
    <w:rsid w:val="000B4CED"/>
    <w:rsid w:val="000B4DD5"/>
    <w:rsid w:val="000B5342"/>
    <w:rsid w:val="000B61C5"/>
    <w:rsid w:val="000B68C6"/>
    <w:rsid w:val="000B68FB"/>
    <w:rsid w:val="000B69C2"/>
    <w:rsid w:val="000C0683"/>
    <w:rsid w:val="000C0E17"/>
    <w:rsid w:val="000C0EB9"/>
    <w:rsid w:val="000C1251"/>
    <w:rsid w:val="000C16FE"/>
    <w:rsid w:val="000C1C92"/>
    <w:rsid w:val="000C2091"/>
    <w:rsid w:val="000C268C"/>
    <w:rsid w:val="000C4178"/>
    <w:rsid w:val="000C41B3"/>
    <w:rsid w:val="000C5694"/>
    <w:rsid w:val="000C56E9"/>
    <w:rsid w:val="000C6391"/>
    <w:rsid w:val="000C63CE"/>
    <w:rsid w:val="000C6F6D"/>
    <w:rsid w:val="000C753C"/>
    <w:rsid w:val="000C76E3"/>
    <w:rsid w:val="000C7E07"/>
    <w:rsid w:val="000D1756"/>
    <w:rsid w:val="000D19E6"/>
    <w:rsid w:val="000D2006"/>
    <w:rsid w:val="000D2078"/>
    <w:rsid w:val="000D25EE"/>
    <w:rsid w:val="000D341C"/>
    <w:rsid w:val="000D35AC"/>
    <w:rsid w:val="000D3615"/>
    <w:rsid w:val="000D3F23"/>
    <w:rsid w:val="000D4002"/>
    <w:rsid w:val="000D4894"/>
    <w:rsid w:val="000D5404"/>
    <w:rsid w:val="000D5557"/>
    <w:rsid w:val="000D55CA"/>
    <w:rsid w:val="000D5CB8"/>
    <w:rsid w:val="000D6937"/>
    <w:rsid w:val="000D7088"/>
    <w:rsid w:val="000E02DB"/>
    <w:rsid w:val="000E079F"/>
    <w:rsid w:val="000E0EE9"/>
    <w:rsid w:val="000E0F61"/>
    <w:rsid w:val="000E1124"/>
    <w:rsid w:val="000E24CC"/>
    <w:rsid w:val="000E2DBA"/>
    <w:rsid w:val="000E34A7"/>
    <w:rsid w:val="000E37A6"/>
    <w:rsid w:val="000E3ADE"/>
    <w:rsid w:val="000E4124"/>
    <w:rsid w:val="000E4299"/>
    <w:rsid w:val="000E43BB"/>
    <w:rsid w:val="000E45CF"/>
    <w:rsid w:val="000E4EE4"/>
    <w:rsid w:val="000E4F90"/>
    <w:rsid w:val="000E53E7"/>
    <w:rsid w:val="000E56B8"/>
    <w:rsid w:val="000E5BCC"/>
    <w:rsid w:val="000E613A"/>
    <w:rsid w:val="000E6482"/>
    <w:rsid w:val="000E6940"/>
    <w:rsid w:val="000F0139"/>
    <w:rsid w:val="000F14C6"/>
    <w:rsid w:val="000F1866"/>
    <w:rsid w:val="000F1CA1"/>
    <w:rsid w:val="000F1D31"/>
    <w:rsid w:val="000F30AA"/>
    <w:rsid w:val="000F328A"/>
    <w:rsid w:val="000F3A55"/>
    <w:rsid w:val="000F44BC"/>
    <w:rsid w:val="000F4CA2"/>
    <w:rsid w:val="000F598A"/>
    <w:rsid w:val="000F61A1"/>
    <w:rsid w:val="000F6B8B"/>
    <w:rsid w:val="000F70B6"/>
    <w:rsid w:val="000F7277"/>
    <w:rsid w:val="000F72F2"/>
    <w:rsid w:val="000F7AB7"/>
    <w:rsid w:val="000F7C7A"/>
    <w:rsid w:val="00100390"/>
    <w:rsid w:val="00100BE4"/>
    <w:rsid w:val="00100E6A"/>
    <w:rsid w:val="00100F6D"/>
    <w:rsid w:val="001039A9"/>
    <w:rsid w:val="00104450"/>
    <w:rsid w:val="0010474F"/>
    <w:rsid w:val="00104914"/>
    <w:rsid w:val="00104C35"/>
    <w:rsid w:val="00104C6E"/>
    <w:rsid w:val="00104D48"/>
    <w:rsid w:val="0010564D"/>
    <w:rsid w:val="00105738"/>
    <w:rsid w:val="00105AFE"/>
    <w:rsid w:val="001063C9"/>
    <w:rsid w:val="001066DA"/>
    <w:rsid w:val="00106B74"/>
    <w:rsid w:val="00107A02"/>
    <w:rsid w:val="001100B7"/>
    <w:rsid w:val="0011017C"/>
    <w:rsid w:val="00110258"/>
    <w:rsid w:val="001106CA"/>
    <w:rsid w:val="001117B2"/>
    <w:rsid w:val="00111A6E"/>
    <w:rsid w:val="00112745"/>
    <w:rsid w:val="00113BB2"/>
    <w:rsid w:val="0011496E"/>
    <w:rsid w:val="00114DDA"/>
    <w:rsid w:val="00115FA8"/>
    <w:rsid w:val="00116481"/>
    <w:rsid w:val="00116C56"/>
    <w:rsid w:val="00116D01"/>
    <w:rsid w:val="00116E0F"/>
    <w:rsid w:val="00117041"/>
    <w:rsid w:val="00117E39"/>
    <w:rsid w:val="00120AE6"/>
    <w:rsid w:val="00120C1D"/>
    <w:rsid w:val="001211F7"/>
    <w:rsid w:val="00121289"/>
    <w:rsid w:val="00121D34"/>
    <w:rsid w:val="00121FDB"/>
    <w:rsid w:val="001228EC"/>
    <w:rsid w:val="00122E9B"/>
    <w:rsid w:val="00123A22"/>
    <w:rsid w:val="00123AE2"/>
    <w:rsid w:val="00123C61"/>
    <w:rsid w:val="00123DD0"/>
    <w:rsid w:val="00124811"/>
    <w:rsid w:val="001250D5"/>
    <w:rsid w:val="00126EE8"/>
    <w:rsid w:val="001274D0"/>
    <w:rsid w:val="001274DC"/>
    <w:rsid w:val="001275E4"/>
    <w:rsid w:val="0012775B"/>
    <w:rsid w:val="00127F37"/>
    <w:rsid w:val="0013012B"/>
    <w:rsid w:val="001303CD"/>
    <w:rsid w:val="001303EA"/>
    <w:rsid w:val="001308B3"/>
    <w:rsid w:val="001308CE"/>
    <w:rsid w:val="001308D3"/>
    <w:rsid w:val="00131193"/>
    <w:rsid w:val="00131420"/>
    <w:rsid w:val="001327B1"/>
    <w:rsid w:val="001338A0"/>
    <w:rsid w:val="00134967"/>
    <w:rsid w:val="00134A02"/>
    <w:rsid w:val="00134EF4"/>
    <w:rsid w:val="00134EF6"/>
    <w:rsid w:val="00135D10"/>
    <w:rsid w:val="001362D1"/>
    <w:rsid w:val="001365D4"/>
    <w:rsid w:val="001367A9"/>
    <w:rsid w:val="00136828"/>
    <w:rsid w:val="00137967"/>
    <w:rsid w:val="00137A7A"/>
    <w:rsid w:val="001402CD"/>
    <w:rsid w:val="00140849"/>
    <w:rsid w:val="00140AD6"/>
    <w:rsid w:val="00140B79"/>
    <w:rsid w:val="00140D7A"/>
    <w:rsid w:val="00141643"/>
    <w:rsid w:val="00141812"/>
    <w:rsid w:val="00141B5A"/>
    <w:rsid w:val="00141B61"/>
    <w:rsid w:val="0014207D"/>
    <w:rsid w:val="00142BF5"/>
    <w:rsid w:val="00142E48"/>
    <w:rsid w:val="00143126"/>
    <w:rsid w:val="00143131"/>
    <w:rsid w:val="001433A6"/>
    <w:rsid w:val="00143E4C"/>
    <w:rsid w:val="001440EB"/>
    <w:rsid w:val="001445B6"/>
    <w:rsid w:val="001448F9"/>
    <w:rsid w:val="00144C74"/>
    <w:rsid w:val="001450E9"/>
    <w:rsid w:val="001457ED"/>
    <w:rsid w:val="00145F41"/>
    <w:rsid w:val="00146336"/>
    <w:rsid w:val="00146449"/>
    <w:rsid w:val="00147410"/>
    <w:rsid w:val="0014784F"/>
    <w:rsid w:val="00147887"/>
    <w:rsid w:val="00147904"/>
    <w:rsid w:val="00150B8A"/>
    <w:rsid w:val="001514DB"/>
    <w:rsid w:val="00151651"/>
    <w:rsid w:val="0015184A"/>
    <w:rsid w:val="00151AB4"/>
    <w:rsid w:val="00151E4E"/>
    <w:rsid w:val="001528DD"/>
    <w:rsid w:val="001530AB"/>
    <w:rsid w:val="0015369A"/>
    <w:rsid w:val="001539C0"/>
    <w:rsid w:val="001539CE"/>
    <w:rsid w:val="001547BD"/>
    <w:rsid w:val="001555C1"/>
    <w:rsid w:val="00155ACA"/>
    <w:rsid w:val="00155BF7"/>
    <w:rsid w:val="001604A1"/>
    <w:rsid w:val="0016097F"/>
    <w:rsid w:val="0016152C"/>
    <w:rsid w:val="001616A1"/>
    <w:rsid w:val="00163418"/>
    <w:rsid w:val="00163EE5"/>
    <w:rsid w:val="001646DA"/>
    <w:rsid w:val="001652DF"/>
    <w:rsid w:val="00165510"/>
    <w:rsid w:val="001657AA"/>
    <w:rsid w:val="00165F37"/>
    <w:rsid w:val="0016784D"/>
    <w:rsid w:val="00167ED3"/>
    <w:rsid w:val="00170314"/>
    <w:rsid w:val="00171157"/>
    <w:rsid w:val="00171E02"/>
    <w:rsid w:val="001724DA"/>
    <w:rsid w:val="0017298C"/>
    <w:rsid w:val="00173FD4"/>
    <w:rsid w:val="00174367"/>
    <w:rsid w:val="00175CFB"/>
    <w:rsid w:val="00176C6B"/>
    <w:rsid w:val="00176F5F"/>
    <w:rsid w:val="00177129"/>
    <w:rsid w:val="00177151"/>
    <w:rsid w:val="00177274"/>
    <w:rsid w:val="001776ED"/>
    <w:rsid w:val="00177B50"/>
    <w:rsid w:val="001800C8"/>
    <w:rsid w:val="001801CF"/>
    <w:rsid w:val="00180B2F"/>
    <w:rsid w:val="00180E41"/>
    <w:rsid w:val="001812A5"/>
    <w:rsid w:val="00182170"/>
    <w:rsid w:val="001821EB"/>
    <w:rsid w:val="0018331C"/>
    <w:rsid w:val="001834E5"/>
    <w:rsid w:val="0018355C"/>
    <w:rsid w:val="00185B25"/>
    <w:rsid w:val="00185DF0"/>
    <w:rsid w:val="001865EA"/>
    <w:rsid w:val="001866E1"/>
    <w:rsid w:val="00186BF5"/>
    <w:rsid w:val="001871F6"/>
    <w:rsid w:val="001872AC"/>
    <w:rsid w:val="00190017"/>
    <w:rsid w:val="00190559"/>
    <w:rsid w:val="0019089F"/>
    <w:rsid w:val="00190BEE"/>
    <w:rsid w:val="001919F9"/>
    <w:rsid w:val="001919FA"/>
    <w:rsid w:val="00191FA8"/>
    <w:rsid w:val="00193616"/>
    <w:rsid w:val="001938B4"/>
    <w:rsid w:val="00193BBA"/>
    <w:rsid w:val="00194B33"/>
    <w:rsid w:val="00194BCE"/>
    <w:rsid w:val="00196CE2"/>
    <w:rsid w:val="00197338"/>
    <w:rsid w:val="00197797"/>
    <w:rsid w:val="00197E5A"/>
    <w:rsid w:val="001A045B"/>
    <w:rsid w:val="001A0680"/>
    <w:rsid w:val="001A0780"/>
    <w:rsid w:val="001A2183"/>
    <w:rsid w:val="001A2511"/>
    <w:rsid w:val="001A3E2A"/>
    <w:rsid w:val="001A3F94"/>
    <w:rsid w:val="001A4632"/>
    <w:rsid w:val="001A4916"/>
    <w:rsid w:val="001A5511"/>
    <w:rsid w:val="001A5582"/>
    <w:rsid w:val="001A59B9"/>
    <w:rsid w:val="001A682D"/>
    <w:rsid w:val="001A6F3A"/>
    <w:rsid w:val="001A79EC"/>
    <w:rsid w:val="001A7F87"/>
    <w:rsid w:val="001B0389"/>
    <w:rsid w:val="001B066F"/>
    <w:rsid w:val="001B0BDF"/>
    <w:rsid w:val="001B0D3E"/>
    <w:rsid w:val="001B113B"/>
    <w:rsid w:val="001B11C0"/>
    <w:rsid w:val="001B2322"/>
    <w:rsid w:val="001B2B24"/>
    <w:rsid w:val="001B3464"/>
    <w:rsid w:val="001B4AE0"/>
    <w:rsid w:val="001B5607"/>
    <w:rsid w:val="001B6498"/>
    <w:rsid w:val="001B6F56"/>
    <w:rsid w:val="001B7068"/>
    <w:rsid w:val="001B71F9"/>
    <w:rsid w:val="001B78B8"/>
    <w:rsid w:val="001C118F"/>
    <w:rsid w:val="001C15FC"/>
    <w:rsid w:val="001C17AA"/>
    <w:rsid w:val="001C19A9"/>
    <w:rsid w:val="001C1DAA"/>
    <w:rsid w:val="001C1EC3"/>
    <w:rsid w:val="001C2422"/>
    <w:rsid w:val="001C25A7"/>
    <w:rsid w:val="001C2ACD"/>
    <w:rsid w:val="001C2E6C"/>
    <w:rsid w:val="001C2EFC"/>
    <w:rsid w:val="001C43C5"/>
    <w:rsid w:val="001C54B0"/>
    <w:rsid w:val="001C57C0"/>
    <w:rsid w:val="001C5AAE"/>
    <w:rsid w:val="001C5EA9"/>
    <w:rsid w:val="001C5F13"/>
    <w:rsid w:val="001C65C5"/>
    <w:rsid w:val="001C6629"/>
    <w:rsid w:val="001C6749"/>
    <w:rsid w:val="001C70AB"/>
    <w:rsid w:val="001C794C"/>
    <w:rsid w:val="001C7A73"/>
    <w:rsid w:val="001C7F5A"/>
    <w:rsid w:val="001D0B35"/>
    <w:rsid w:val="001D0F69"/>
    <w:rsid w:val="001D1563"/>
    <w:rsid w:val="001D2BCE"/>
    <w:rsid w:val="001D3518"/>
    <w:rsid w:val="001D39AF"/>
    <w:rsid w:val="001D39B8"/>
    <w:rsid w:val="001D3A29"/>
    <w:rsid w:val="001D4B6A"/>
    <w:rsid w:val="001D4EB8"/>
    <w:rsid w:val="001D5251"/>
    <w:rsid w:val="001D5534"/>
    <w:rsid w:val="001D5945"/>
    <w:rsid w:val="001D68BF"/>
    <w:rsid w:val="001D6933"/>
    <w:rsid w:val="001D70F9"/>
    <w:rsid w:val="001D71EB"/>
    <w:rsid w:val="001E03A0"/>
    <w:rsid w:val="001E063D"/>
    <w:rsid w:val="001E0C9C"/>
    <w:rsid w:val="001E284E"/>
    <w:rsid w:val="001E28FC"/>
    <w:rsid w:val="001E3188"/>
    <w:rsid w:val="001E33FB"/>
    <w:rsid w:val="001E40A8"/>
    <w:rsid w:val="001E427D"/>
    <w:rsid w:val="001E4C73"/>
    <w:rsid w:val="001E4F4F"/>
    <w:rsid w:val="001E549A"/>
    <w:rsid w:val="001E577A"/>
    <w:rsid w:val="001E60D3"/>
    <w:rsid w:val="001E61ED"/>
    <w:rsid w:val="001E6543"/>
    <w:rsid w:val="001E7636"/>
    <w:rsid w:val="001E7C9C"/>
    <w:rsid w:val="001E7FA0"/>
    <w:rsid w:val="001F0058"/>
    <w:rsid w:val="001F0479"/>
    <w:rsid w:val="001F1999"/>
    <w:rsid w:val="001F237E"/>
    <w:rsid w:val="001F2C0D"/>
    <w:rsid w:val="001F334E"/>
    <w:rsid w:val="001F3F14"/>
    <w:rsid w:val="001F591A"/>
    <w:rsid w:val="001F5A6B"/>
    <w:rsid w:val="001F5C27"/>
    <w:rsid w:val="001F66C2"/>
    <w:rsid w:val="001F66E0"/>
    <w:rsid w:val="001F6F51"/>
    <w:rsid w:val="001F6FD7"/>
    <w:rsid w:val="001F7739"/>
    <w:rsid w:val="001F7A06"/>
    <w:rsid w:val="002000A1"/>
    <w:rsid w:val="00200FA6"/>
    <w:rsid w:val="002012FC"/>
    <w:rsid w:val="0020177C"/>
    <w:rsid w:val="0020199D"/>
    <w:rsid w:val="00201C0F"/>
    <w:rsid w:val="00203189"/>
    <w:rsid w:val="00203B60"/>
    <w:rsid w:val="00204461"/>
    <w:rsid w:val="0020468E"/>
    <w:rsid w:val="00204778"/>
    <w:rsid w:val="00204D53"/>
    <w:rsid w:val="00204EB5"/>
    <w:rsid w:val="002052AA"/>
    <w:rsid w:val="00206789"/>
    <w:rsid w:val="002070A0"/>
    <w:rsid w:val="002077F1"/>
    <w:rsid w:val="00207F75"/>
    <w:rsid w:val="0021125C"/>
    <w:rsid w:val="0021171A"/>
    <w:rsid w:val="002117B2"/>
    <w:rsid w:val="0021191A"/>
    <w:rsid w:val="0021244E"/>
    <w:rsid w:val="00213951"/>
    <w:rsid w:val="00214288"/>
    <w:rsid w:val="0021549C"/>
    <w:rsid w:val="0021560F"/>
    <w:rsid w:val="00216024"/>
    <w:rsid w:val="0021622E"/>
    <w:rsid w:val="00216249"/>
    <w:rsid w:val="00217367"/>
    <w:rsid w:val="0021773B"/>
    <w:rsid w:val="00217815"/>
    <w:rsid w:val="00217A95"/>
    <w:rsid w:val="00217B47"/>
    <w:rsid w:val="0022221D"/>
    <w:rsid w:val="0022278B"/>
    <w:rsid w:val="00223801"/>
    <w:rsid w:val="00223914"/>
    <w:rsid w:val="00223D26"/>
    <w:rsid w:val="00223FF0"/>
    <w:rsid w:val="00224176"/>
    <w:rsid w:val="00224BA3"/>
    <w:rsid w:val="002262C1"/>
    <w:rsid w:val="00226A11"/>
    <w:rsid w:val="00226CC7"/>
    <w:rsid w:val="00227C00"/>
    <w:rsid w:val="0023012F"/>
    <w:rsid w:val="00230362"/>
    <w:rsid w:val="00230439"/>
    <w:rsid w:val="002308FE"/>
    <w:rsid w:val="00231376"/>
    <w:rsid w:val="00231749"/>
    <w:rsid w:val="00231CB8"/>
    <w:rsid w:val="00231F75"/>
    <w:rsid w:val="00231FDD"/>
    <w:rsid w:val="00232677"/>
    <w:rsid w:val="002327A1"/>
    <w:rsid w:val="00232B39"/>
    <w:rsid w:val="00232B4B"/>
    <w:rsid w:val="00233398"/>
    <w:rsid w:val="00233600"/>
    <w:rsid w:val="00233686"/>
    <w:rsid w:val="00233936"/>
    <w:rsid w:val="00234385"/>
    <w:rsid w:val="002355DF"/>
    <w:rsid w:val="00235A20"/>
    <w:rsid w:val="00235C38"/>
    <w:rsid w:val="00235E6D"/>
    <w:rsid w:val="002370B5"/>
    <w:rsid w:val="002375A4"/>
    <w:rsid w:val="00237C73"/>
    <w:rsid w:val="00240340"/>
    <w:rsid w:val="00240438"/>
    <w:rsid w:val="00240889"/>
    <w:rsid w:val="00240C93"/>
    <w:rsid w:val="00241041"/>
    <w:rsid w:val="00241352"/>
    <w:rsid w:val="002416B1"/>
    <w:rsid w:val="00241991"/>
    <w:rsid w:val="00241DA8"/>
    <w:rsid w:val="002428CA"/>
    <w:rsid w:val="00242E31"/>
    <w:rsid w:val="002439AE"/>
    <w:rsid w:val="00243D1A"/>
    <w:rsid w:val="00244247"/>
    <w:rsid w:val="002443DF"/>
    <w:rsid w:val="00244910"/>
    <w:rsid w:val="002450C6"/>
    <w:rsid w:val="00245F88"/>
    <w:rsid w:val="002461F8"/>
    <w:rsid w:val="002463A7"/>
    <w:rsid w:val="002467E3"/>
    <w:rsid w:val="00246BCC"/>
    <w:rsid w:val="00246F4F"/>
    <w:rsid w:val="002472C9"/>
    <w:rsid w:val="00247437"/>
    <w:rsid w:val="002475B8"/>
    <w:rsid w:val="00247866"/>
    <w:rsid w:val="00247AF4"/>
    <w:rsid w:val="00247F0B"/>
    <w:rsid w:val="002505EA"/>
    <w:rsid w:val="002512D5"/>
    <w:rsid w:val="00251358"/>
    <w:rsid w:val="002515CC"/>
    <w:rsid w:val="00251F6E"/>
    <w:rsid w:val="00251FD3"/>
    <w:rsid w:val="002525F9"/>
    <w:rsid w:val="0025260B"/>
    <w:rsid w:val="0025273F"/>
    <w:rsid w:val="00252AB5"/>
    <w:rsid w:val="002536B8"/>
    <w:rsid w:val="002537EE"/>
    <w:rsid w:val="0025464F"/>
    <w:rsid w:val="00254EFF"/>
    <w:rsid w:val="00255155"/>
    <w:rsid w:val="00255AC9"/>
    <w:rsid w:val="00255D97"/>
    <w:rsid w:val="002561F1"/>
    <w:rsid w:val="002567B4"/>
    <w:rsid w:val="002578C4"/>
    <w:rsid w:val="002579FB"/>
    <w:rsid w:val="00257C77"/>
    <w:rsid w:val="002604FE"/>
    <w:rsid w:val="00260C68"/>
    <w:rsid w:val="0026131C"/>
    <w:rsid w:val="002615D2"/>
    <w:rsid w:val="00261868"/>
    <w:rsid w:val="002618B0"/>
    <w:rsid w:val="00261B23"/>
    <w:rsid w:val="00262908"/>
    <w:rsid w:val="00262F18"/>
    <w:rsid w:val="00263180"/>
    <w:rsid w:val="00263321"/>
    <w:rsid w:val="00263DE4"/>
    <w:rsid w:val="00264496"/>
    <w:rsid w:val="00264511"/>
    <w:rsid w:val="00264627"/>
    <w:rsid w:val="00264EF0"/>
    <w:rsid w:val="00265D80"/>
    <w:rsid w:val="00266181"/>
    <w:rsid w:val="002666E7"/>
    <w:rsid w:val="00266D46"/>
    <w:rsid w:val="00267475"/>
    <w:rsid w:val="002675D4"/>
    <w:rsid w:val="002676E4"/>
    <w:rsid w:val="00267F74"/>
    <w:rsid w:val="00270AAF"/>
    <w:rsid w:val="00270DA0"/>
    <w:rsid w:val="00271164"/>
    <w:rsid w:val="00272B51"/>
    <w:rsid w:val="00272FF2"/>
    <w:rsid w:val="002748E6"/>
    <w:rsid w:val="00274D87"/>
    <w:rsid w:val="00274DBA"/>
    <w:rsid w:val="00275180"/>
    <w:rsid w:val="00275FEA"/>
    <w:rsid w:val="00275FF1"/>
    <w:rsid w:val="00276536"/>
    <w:rsid w:val="0027656B"/>
    <w:rsid w:val="0027686F"/>
    <w:rsid w:val="002776CF"/>
    <w:rsid w:val="00280790"/>
    <w:rsid w:val="00281225"/>
    <w:rsid w:val="00281B88"/>
    <w:rsid w:val="00281C50"/>
    <w:rsid w:val="00281E56"/>
    <w:rsid w:val="002827A0"/>
    <w:rsid w:val="00282A8C"/>
    <w:rsid w:val="00282F19"/>
    <w:rsid w:val="0028307E"/>
    <w:rsid w:val="002836B2"/>
    <w:rsid w:val="00283CA9"/>
    <w:rsid w:val="00283DA7"/>
    <w:rsid w:val="002840CB"/>
    <w:rsid w:val="0028440B"/>
    <w:rsid w:val="00284433"/>
    <w:rsid w:val="00284521"/>
    <w:rsid w:val="00284ADC"/>
    <w:rsid w:val="0028569B"/>
    <w:rsid w:val="002859F7"/>
    <w:rsid w:val="00285A34"/>
    <w:rsid w:val="00285C5C"/>
    <w:rsid w:val="00285CE1"/>
    <w:rsid w:val="00286087"/>
    <w:rsid w:val="00286349"/>
    <w:rsid w:val="0028645E"/>
    <w:rsid w:val="002866F8"/>
    <w:rsid w:val="002878EE"/>
    <w:rsid w:val="00290842"/>
    <w:rsid w:val="00290F5C"/>
    <w:rsid w:val="00291D1A"/>
    <w:rsid w:val="002925B0"/>
    <w:rsid w:val="002929F5"/>
    <w:rsid w:val="002930FA"/>
    <w:rsid w:val="002938AF"/>
    <w:rsid w:val="0029566E"/>
    <w:rsid w:val="0029580B"/>
    <w:rsid w:val="002961E0"/>
    <w:rsid w:val="002962A0"/>
    <w:rsid w:val="002962E8"/>
    <w:rsid w:val="0029694B"/>
    <w:rsid w:val="002973FA"/>
    <w:rsid w:val="00297DFB"/>
    <w:rsid w:val="002A02D3"/>
    <w:rsid w:val="002A046A"/>
    <w:rsid w:val="002A0A51"/>
    <w:rsid w:val="002A0B4E"/>
    <w:rsid w:val="002A10DB"/>
    <w:rsid w:val="002A21C2"/>
    <w:rsid w:val="002A2AAD"/>
    <w:rsid w:val="002A3099"/>
    <w:rsid w:val="002A3701"/>
    <w:rsid w:val="002A4AE3"/>
    <w:rsid w:val="002A4B77"/>
    <w:rsid w:val="002A4C0A"/>
    <w:rsid w:val="002A4D4C"/>
    <w:rsid w:val="002A4FB3"/>
    <w:rsid w:val="002A4FDA"/>
    <w:rsid w:val="002A6438"/>
    <w:rsid w:val="002A6E94"/>
    <w:rsid w:val="002A75DB"/>
    <w:rsid w:val="002A7B8F"/>
    <w:rsid w:val="002A7CA9"/>
    <w:rsid w:val="002B06ED"/>
    <w:rsid w:val="002B0A28"/>
    <w:rsid w:val="002B0ED0"/>
    <w:rsid w:val="002B19F6"/>
    <w:rsid w:val="002B2CB7"/>
    <w:rsid w:val="002B2DD4"/>
    <w:rsid w:val="002B3827"/>
    <w:rsid w:val="002B3928"/>
    <w:rsid w:val="002B455C"/>
    <w:rsid w:val="002B4610"/>
    <w:rsid w:val="002B5229"/>
    <w:rsid w:val="002B5A27"/>
    <w:rsid w:val="002B5ABC"/>
    <w:rsid w:val="002B5FA7"/>
    <w:rsid w:val="002B5FBC"/>
    <w:rsid w:val="002B7213"/>
    <w:rsid w:val="002B7693"/>
    <w:rsid w:val="002C0473"/>
    <w:rsid w:val="002C0B1E"/>
    <w:rsid w:val="002C1653"/>
    <w:rsid w:val="002C2069"/>
    <w:rsid w:val="002C2473"/>
    <w:rsid w:val="002C2729"/>
    <w:rsid w:val="002C2ADF"/>
    <w:rsid w:val="002C3CE8"/>
    <w:rsid w:val="002C4753"/>
    <w:rsid w:val="002C5043"/>
    <w:rsid w:val="002C5264"/>
    <w:rsid w:val="002C608A"/>
    <w:rsid w:val="002C62D7"/>
    <w:rsid w:val="002C7DCD"/>
    <w:rsid w:val="002D0505"/>
    <w:rsid w:val="002D0711"/>
    <w:rsid w:val="002D2047"/>
    <w:rsid w:val="002D2151"/>
    <w:rsid w:val="002D2866"/>
    <w:rsid w:val="002D2DBC"/>
    <w:rsid w:val="002D31CE"/>
    <w:rsid w:val="002D3319"/>
    <w:rsid w:val="002D3462"/>
    <w:rsid w:val="002D3856"/>
    <w:rsid w:val="002D603B"/>
    <w:rsid w:val="002D6F68"/>
    <w:rsid w:val="002D72A5"/>
    <w:rsid w:val="002D72F1"/>
    <w:rsid w:val="002D75C6"/>
    <w:rsid w:val="002D78FB"/>
    <w:rsid w:val="002D7BFE"/>
    <w:rsid w:val="002D7C98"/>
    <w:rsid w:val="002E0111"/>
    <w:rsid w:val="002E06B9"/>
    <w:rsid w:val="002E06D2"/>
    <w:rsid w:val="002E0BA5"/>
    <w:rsid w:val="002E112E"/>
    <w:rsid w:val="002E1255"/>
    <w:rsid w:val="002E1648"/>
    <w:rsid w:val="002E24E2"/>
    <w:rsid w:val="002E27F9"/>
    <w:rsid w:val="002E31DF"/>
    <w:rsid w:val="002E3301"/>
    <w:rsid w:val="002E35D2"/>
    <w:rsid w:val="002E36F5"/>
    <w:rsid w:val="002E384E"/>
    <w:rsid w:val="002E3B8C"/>
    <w:rsid w:val="002E40B4"/>
    <w:rsid w:val="002E44A6"/>
    <w:rsid w:val="002E49E2"/>
    <w:rsid w:val="002E516B"/>
    <w:rsid w:val="002E5D1D"/>
    <w:rsid w:val="002E5F7A"/>
    <w:rsid w:val="002E6087"/>
    <w:rsid w:val="002E6518"/>
    <w:rsid w:val="002E6FEF"/>
    <w:rsid w:val="002E7002"/>
    <w:rsid w:val="002E72CF"/>
    <w:rsid w:val="002E770E"/>
    <w:rsid w:val="002E7BFC"/>
    <w:rsid w:val="002F0767"/>
    <w:rsid w:val="002F0F1B"/>
    <w:rsid w:val="002F0F23"/>
    <w:rsid w:val="002F1629"/>
    <w:rsid w:val="002F16BA"/>
    <w:rsid w:val="002F16BE"/>
    <w:rsid w:val="002F1CB8"/>
    <w:rsid w:val="002F2301"/>
    <w:rsid w:val="002F2C2D"/>
    <w:rsid w:val="002F3123"/>
    <w:rsid w:val="002F3295"/>
    <w:rsid w:val="002F3680"/>
    <w:rsid w:val="002F4A7E"/>
    <w:rsid w:val="002F6190"/>
    <w:rsid w:val="002F6347"/>
    <w:rsid w:val="002F7895"/>
    <w:rsid w:val="002F7BC1"/>
    <w:rsid w:val="00300673"/>
    <w:rsid w:val="003013A8"/>
    <w:rsid w:val="00301425"/>
    <w:rsid w:val="00301605"/>
    <w:rsid w:val="003020AE"/>
    <w:rsid w:val="0030267E"/>
    <w:rsid w:val="003028BA"/>
    <w:rsid w:val="00302AE7"/>
    <w:rsid w:val="00302C86"/>
    <w:rsid w:val="00302D04"/>
    <w:rsid w:val="003030A5"/>
    <w:rsid w:val="0030376B"/>
    <w:rsid w:val="0030409B"/>
    <w:rsid w:val="0030591F"/>
    <w:rsid w:val="00305FB5"/>
    <w:rsid w:val="003068BD"/>
    <w:rsid w:val="00306E1D"/>
    <w:rsid w:val="00307870"/>
    <w:rsid w:val="003079FE"/>
    <w:rsid w:val="00307BE0"/>
    <w:rsid w:val="00307CA5"/>
    <w:rsid w:val="0031007E"/>
    <w:rsid w:val="00310541"/>
    <w:rsid w:val="00310D46"/>
    <w:rsid w:val="00310F6A"/>
    <w:rsid w:val="00311131"/>
    <w:rsid w:val="003112DA"/>
    <w:rsid w:val="00311F10"/>
    <w:rsid w:val="00311FCB"/>
    <w:rsid w:val="00312971"/>
    <w:rsid w:val="00313588"/>
    <w:rsid w:val="0031436B"/>
    <w:rsid w:val="0031505C"/>
    <w:rsid w:val="00315370"/>
    <w:rsid w:val="00315ED6"/>
    <w:rsid w:val="00316275"/>
    <w:rsid w:val="00316F5F"/>
    <w:rsid w:val="0031712C"/>
    <w:rsid w:val="00317261"/>
    <w:rsid w:val="00317659"/>
    <w:rsid w:val="00317B61"/>
    <w:rsid w:val="00320B28"/>
    <w:rsid w:val="00321900"/>
    <w:rsid w:val="00321A58"/>
    <w:rsid w:val="00321DB9"/>
    <w:rsid w:val="00322533"/>
    <w:rsid w:val="00323729"/>
    <w:rsid w:val="003239A6"/>
    <w:rsid w:val="00323B52"/>
    <w:rsid w:val="00324588"/>
    <w:rsid w:val="00324F3A"/>
    <w:rsid w:val="00325C15"/>
    <w:rsid w:val="00325EEE"/>
    <w:rsid w:val="003265F5"/>
    <w:rsid w:val="003265FC"/>
    <w:rsid w:val="0033006F"/>
    <w:rsid w:val="00330099"/>
    <w:rsid w:val="003307AF"/>
    <w:rsid w:val="00331D1D"/>
    <w:rsid w:val="00332ABA"/>
    <w:rsid w:val="00332ED6"/>
    <w:rsid w:val="00334366"/>
    <w:rsid w:val="0033450F"/>
    <w:rsid w:val="0033469D"/>
    <w:rsid w:val="00334FA3"/>
    <w:rsid w:val="0033532B"/>
    <w:rsid w:val="0033549D"/>
    <w:rsid w:val="00336E3E"/>
    <w:rsid w:val="00336F0A"/>
    <w:rsid w:val="00337EA1"/>
    <w:rsid w:val="00337EA9"/>
    <w:rsid w:val="00340135"/>
    <w:rsid w:val="00340BAB"/>
    <w:rsid w:val="00341337"/>
    <w:rsid w:val="00341394"/>
    <w:rsid w:val="00341492"/>
    <w:rsid w:val="00341BD4"/>
    <w:rsid w:val="00341C04"/>
    <w:rsid w:val="003424F8"/>
    <w:rsid w:val="003425BD"/>
    <w:rsid w:val="00342CDA"/>
    <w:rsid w:val="00344131"/>
    <w:rsid w:val="003444E5"/>
    <w:rsid w:val="00344E4B"/>
    <w:rsid w:val="00345376"/>
    <w:rsid w:val="003457CB"/>
    <w:rsid w:val="00345A83"/>
    <w:rsid w:val="00345C09"/>
    <w:rsid w:val="00346231"/>
    <w:rsid w:val="0034632C"/>
    <w:rsid w:val="003470FA"/>
    <w:rsid w:val="00347403"/>
    <w:rsid w:val="0035064E"/>
    <w:rsid w:val="003506E3"/>
    <w:rsid w:val="00350B95"/>
    <w:rsid w:val="00350FE4"/>
    <w:rsid w:val="0035119F"/>
    <w:rsid w:val="0035160D"/>
    <w:rsid w:val="00351977"/>
    <w:rsid w:val="0035200C"/>
    <w:rsid w:val="00352750"/>
    <w:rsid w:val="00352B97"/>
    <w:rsid w:val="00353D58"/>
    <w:rsid w:val="00354300"/>
    <w:rsid w:val="003546F6"/>
    <w:rsid w:val="00354A00"/>
    <w:rsid w:val="00354E86"/>
    <w:rsid w:val="003556BD"/>
    <w:rsid w:val="00355DED"/>
    <w:rsid w:val="003560D2"/>
    <w:rsid w:val="0035693D"/>
    <w:rsid w:val="0036115D"/>
    <w:rsid w:val="003612A7"/>
    <w:rsid w:val="0036186E"/>
    <w:rsid w:val="003618CD"/>
    <w:rsid w:val="003620E9"/>
    <w:rsid w:val="00362122"/>
    <w:rsid w:val="00362280"/>
    <w:rsid w:val="003628B1"/>
    <w:rsid w:val="0036299B"/>
    <w:rsid w:val="00362A23"/>
    <w:rsid w:val="00363950"/>
    <w:rsid w:val="00363A44"/>
    <w:rsid w:val="00364074"/>
    <w:rsid w:val="00364349"/>
    <w:rsid w:val="0036442F"/>
    <w:rsid w:val="0036557C"/>
    <w:rsid w:val="00366112"/>
    <w:rsid w:val="003666F7"/>
    <w:rsid w:val="00366F5A"/>
    <w:rsid w:val="003703C2"/>
    <w:rsid w:val="00370963"/>
    <w:rsid w:val="00370AF4"/>
    <w:rsid w:val="00370E81"/>
    <w:rsid w:val="003719ED"/>
    <w:rsid w:val="003736BC"/>
    <w:rsid w:val="0037383D"/>
    <w:rsid w:val="0037435D"/>
    <w:rsid w:val="0037443F"/>
    <w:rsid w:val="00374686"/>
    <w:rsid w:val="0037495C"/>
    <w:rsid w:val="00374C89"/>
    <w:rsid w:val="003750E2"/>
    <w:rsid w:val="003754A9"/>
    <w:rsid w:val="003760A4"/>
    <w:rsid w:val="00377A39"/>
    <w:rsid w:val="003802DE"/>
    <w:rsid w:val="003806EC"/>
    <w:rsid w:val="0038188D"/>
    <w:rsid w:val="003819BF"/>
    <w:rsid w:val="00381CA4"/>
    <w:rsid w:val="00381E4E"/>
    <w:rsid w:val="003826AA"/>
    <w:rsid w:val="00382FFF"/>
    <w:rsid w:val="0038309E"/>
    <w:rsid w:val="0038313B"/>
    <w:rsid w:val="00383367"/>
    <w:rsid w:val="00383769"/>
    <w:rsid w:val="00383C70"/>
    <w:rsid w:val="00383FE7"/>
    <w:rsid w:val="00384372"/>
    <w:rsid w:val="00384CDE"/>
    <w:rsid w:val="0038518A"/>
    <w:rsid w:val="0038518E"/>
    <w:rsid w:val="003867A7"/>
    <w:rsid w:val="00386A7D"/>
    <w:rsid w:val="0038772E"/>
    <w:rsid w:val="003877A3"/>
    <w:rsid w:val="00387AC0"/>
    <w:rsid w:val="00387B2E"/>
    <w:rsid w:val="003903C5"/>
    <w:rsid w:val="003904E9"/>
    <w:rsid w:val="00391507"/>
    <w:rsid w:val="00391B07"/>
    <w:rsid w:val="00392433"/>
    <w:rsid w:val="00393B1E"/>
    <w:rsid w:val="00393DB8"/>
    <w:rsid w:val="003962EE"/>
    <w:rsid w:val="0039677E"/>
    <w:rsid w:val="003967B0"/>
    <w:rsid w:val="00397201"/>
    <w:rsid w:val="00397671"/>
    <w:rsid w:val="00397D24"/>
    <w:rsid w:val="00397FA4"/>
    <w:rsid w:val="003A01E9"/>
    <w:rsid w:val="003A08C9"/>
    <w:rsid w:val="003A1628"/>
    <w:rsid w:val="003A1DB9"/>
    <w:rsid w:val="003A20B3"/>
    <w:rsid w:val="003A20E8"/>
    <w:rsid w:val="003A264E"/>
    <w:rsid w:val="003A37D5"/>
    <w:rsid w:val="003A3A13"/>
    <w:rsid w:val="003A3B35"/>
    <w:rsid w:val="003A3F3F"/>
    <w:rsid w:val="003A4344"/>
    <w:rsid w:val="003A4643"/>
    <w:rsid w:val="003A470F"/>
    <w:rsid w:val="003A48D2"/>
    <w:rsid w:val="003A51BB"/>
    <w:rsid w:val="003A5CB0"/>
    <w:rsid w:val="003A5D47"/>
    <w:rsid w:val="003A6891"/>
    <w:rsid w:val="003A6B5C"/>
    <w:rsid w:val="003A7580"/>
    <w:rsid w:val="003B048E"/>
    <w:rsid w:val="003B0B8C"/>
    <w:rsid w:val="003B0EFD"/>
    <w:rsid w:val="003B0F42"/>
    <w:rsid w:val="003B1105"/>
    <w:rsid w:val="003B1133"/>
    <w:rsid w:val="003B14F4"/>
    <w:rsid w:val="003B17E9"/>
    <w:rsid w:val="003B1CA2"/>
    <w:rsid w:val="003B1CDC"/>
    <w:rsid w:val="003B25E9"/>
    <w:rsid w:val="003B3434"/>
    <w:rsid w:val="003B44F2"/>
    <w:rsid w:val="003B451E"/>
    <w:rsid w:val="003B4D77"/>
    <w:rsid w:val="003B595B"/>
    <w:rsid w:val="003B618D"/>
    <w:rsid w:val="003C038F"/>
    <w:rsid w:val="003C05FE"/>
    <w:rsid w:val="003C06EA"/>
    <w:rsid w:val="003C0976"/>
    <w:rsid w:val="003C09E5"/>
    <w:rsid w:val="003C0CCC"/>
    <w:rsid w:val="003C0F40"/>
    <w:rsid w:val="003C133D"/>
    <w:rsid w:val="003C1E42"/>
    <w:rsid w:val="003C26EC"/>
    <w:rsid w:val="003C2E8C"/>
    <w:rsid w:val="003C3505"/>
    <w:rsid w:val="003C3977"/>
    <w:rsid w:val="003C3A55"/>
    <w:rsid w:val="003C4245"/>
    <w:rsid w:val="003C42BC"/>
    <w:rsid w:val="003C4D0A"/>
    <w:rsid w:val="003C562E"/>
    <w:rsid w:val="003C599D"/>
    <w:rsid w:val="003C5C36"/>
    <w:rsid w:val="003C5FEA"/>
    <w:rsid w:val="003C63A7"/>
    <w:rsid w:val="003C65F0"/>
    <w:rsid w:val="003C666F"/>
    <w:rsid w:val="003C6868"/>
    <w:rsid w:val="003C7022"/>
    <w:rsid w:val="003C7270"/>
    <w:rsid w:val="003D01B5"/>
    <w:rsid w:val="003D0D24"/>
    <w:rsid w:val="003D173E"/>
    <w:rsid w:val="003D1FF2"/>
    <w:rsid w:val="003D20F2"/>
    <w:rsid w:val="003D309E"/>
    <w:rsid w:val="003D46F4"/>
    <w:rsid w:val="003D4C7B"/>
    <w:rsid w:val="003D4D24"/>
    <w:rsid w:val="003D5F69"/>
    <w:rsid w:val="003D633B"/>
    <w:rsid w:val="003D667E"/>
    <w:rsid w:val="003D7880"/>
    <w:rsid w:val="003D7AE8"/>
    <w:rsid w:val="003E0966"/>
    <w:rsid w:val="003E2325"/>
    <w:rsid w:val="003E27FE"/>
    <w:rsid w:val="003E28D3"/>
    <w:rsid w:val="003E2AD9"/>
    <w:rsid w:val="003E3145"/>
    <w:rsid w:val="003E3547"/>
    <w:rsid w:val="003E38CD"/>
    <w:rsid w:val="003E3EE5"/>
    <w:rsid w:val="003E3FA6"/>
    <w:rsid w:val="003E3FBE"/>
    <w:rsid w:val="003E426E"/>
    <w:rsid w:val="003E5036"/>
    <w:rsid w:val="003E50C1"/>
    <w:rsid w:val="003E5883"/>
    <w:rsid w:val="003E69D7"/>
    <w:rsid w:val="003E6F50"/>
    <w:rsid w:val="003E7240"/>
    <w:rsid w:val="003E76DB"/>
    <w:rsid w:val="003E786B"/>
    <w:rsid w:val="003F00AF"/>
    <w:rsid w:val="003F08E1"/>
    <w:rsid w:val="003F0ACA"/>
    <w:rsid w:val="003F0F29"/>
    <w:rsid w:val="003F12F7"/>
    <w:rsid w:val="003F2883"/>
    <w:rsid w:val="003F2E2A"/>
    <w:rsid w:val="003F3039"/>
    <w:rsid w:val="003F36C7"/>
    <w:rsid w:val="003F4475"/>
    <w:rsid w:val="003F468D"/>
    <w:rsid w:val="003F47B1"/>
    <w:rsid w:val="003F48F1"/>
    <w:rsid w:val="003F4A0D"/>
    <w:rsid w:val="003F4C41"/>
    <w:rsid w:val="003F53D2"/>
    <w:rsid w:val="003F59D0"/>
    <w:rsid w:val="003F65A9"/>
    <w:rsid w:val="003F7DEA"/>
    <w:rsid w:val="003F7ED2"/>
    <w:rsid w:val="004000E9"/>
    <w:rsid w:val="004000FA"/>
    <w:rsid w:val="00400FBD"/>
    <w:rsid w:val="0040163F"/>
    <w:rsid w:val="00401893"/>
    <w:rsid w:val="00401DF7"/>
    <w:rsid w:val="0040200F"/>
    <w:rsid w:val="004025B3"/>
    <w:rsid w:val="00402D70"/>
    <w:rsid w:val="0040344F"/>
    <w:rsid w:val="004034ED"/>
    <w:rsid w:val="00404226"/>
    <w:rsid w:val="00404435"/>
    <w:rsid w:val="00405F5D"/>
    <w:rsid w:val="00406E89"/>
    <w:rsid w:val="00406F3C"/>
    <w:rsid w:val="00406F45"/>
    <w:rsid w:val="00407260"/>
    <w:rsid w:val="0041085D"/>
    <w:rsid w:val="004111D3"/>
    <w:rsid w:val="00411410"/>
    <w:rsid w:val="0041147C"/>
    <w:rsid w:val="00411E97"/>
    <w:rsid w:val="0041399A"/>
    <w:rsid w:val="00413E03"/>
    <w:rsid w:val="00415D21"/>
    <w:rsid w:val="004165DD"/>
    <w:rsid w:val="004167EB"/>
    <w:rsid w:val="00416A4F"/>
    <w:rsid w:val="00416D5C"/>
    <w:rsid w:val="004204D2"/>
    <w:rsid w:val="004207F4"/>
    <w:rsid w:val="00420D89"/>
    <w:rsid w:val="004215EF"/>
    <w:rsid w:val="00421E3E"/>
    <w:rsid w:val="00421FE2"/>
    <w:rsid w:val="00422A6F"/>
    <w:rsid w:val="004232D1"/>
    <w:rsid w:val="0042390F"/>
    <w:rsid w:val="00424A9A"/>
    <w:rsid w:val="00424AE9"/>
    <w:rsid w:val="0042587C"/>
    <w:rsid w:val="004259E7"/>
    <w:rsid w:val="004261C7"/>
    <w:rsid w:val="004265C1"/>
    <w:rsid w:val="00426CB2"/>
    <w:rsid w:val="00426DAC"/>
    <w:rsid w:val="00426F26"/>
    <w:rsid w:val="004274A5"/>
    <w:rsid w:val="004308D7"/>
    <w:rsid w:val="00430D15"/>
    <w:rsid w:val="004315A1"/>
    <w:rsid w:val="004325CC"/>
    <w:rsid w:val="004328B3"/>
    <w:rsid w:val="00432956"/>
    <w:rsid w:val="004338ED"/>
    <w:rsid w:val="00433E90"/>
    <w:rsid w:val="00433E9B"/>
    <w:rsid w:val="004354CD"/>
    <w:rsid w:val="00435845"/>
    <w:rsid w:val="00435FEF"/>
    <w:rsid w:val="004362EE"/>
    <w:rsid w:val="00436808"/>
    <w:rsid w:val="0043696B"/>
    <w:rsid w:val="0043727C"/>
    <w:rsid w:val="0043761B"/>
    <w:rsid w:val="0043765C"/>
    <w:rsid w:val="00437CC2"/>
    <w:rsid w:val="00437E03"/>
    <w:rsid w:val="004401BF"/>
    <w:rsid w:val="0044029D"/>
    <w:rsid w:val="00440398"/>
    <w:rsid w:val="00440568"/>
    <w:rsid w:val="004425C8"/>
    <w:rsid w:val="004425F2"/>
    <w:rsid w:val="004436C5"/>
    <w:rsid w:val="00443882"/>
    <w:rsid w:val="0044408F"/>
    <w:rsid w:val="0044427B"/>
    <w:rsid w:val="00444896"/>
    <w:rsid w:val="00444FE8"/>
    <w:rsid w:val="00445274"/>
    <w:rsid w:val="00446673"/>
    <w:rsid w:val="00446CE2"/>
    <w:rsid w:val="0044781C"/>
    <w:rsid w:val="00447D4A"/>
    <w:rsid w:val="00450564"/>
    <w:rsid w:val="00450583"/>
    <w:rsid w:val="004514EA"/>
    <w:rsid w:val="004516E2"/>
    <w:rsid w:val="00453564"/>
    <w:rsid w:val="00453B17"/>
    <w:rsid w:val="004542A4"/>
    <w:rsid w:val="004549B2"/>
    <w:rsid w:val="00455D43"/>
    <w:rsid w:val="004563F4"/>
    <w:rsid w:val="0045699B"/>
    <w:rsid w:val="00456F73"/>
    <w:rsid w:val="00457612"/>
    <w:rsid w:val="004579A5"/>
    <w:rsid w:val="00457A39"/>
    <w:rsid w:val="00461498"/>
    <w:rsid w:val="00462FEB"/>
    <w:rsid w:val="004638ED"/>
    <w:rsid w:val="004639CF"/>
    <w:rsid w:val="00463DEC"/>
    <w:rsid w:val="004654C7"/>
    <w:rsid w:val="004654D7"/>
    <w:rsid w:val="00465D91"/>
    <w:rsid w:val="00465EEB"/>
    <w:rsid w:val="00465F29"/>
    <w:rsid w:val="004665CE"/>
    <w:rsid w:val="004667B2"/>
    <w:rsid w:val="00466E5C"/>
    <w:rsid w:val="0046743D"/>
    <w:rsid w:val="00470C2A"/>
    <w:rsid w:val="00471086"/>
    <w:rsid w:val="004710A9"/>
    <w:rsid w:val="00471171"/>
    <w:rsid w:val="00471795"/>
    <w:rsid w:val="00471C65"/>
    <w:rsid w:val="00472D5E"/>
    <w:rsid w:val="00473099"/>
    <w:rsid w:val="004739CA"/>
    <w:rsid w:val="00474015"/>
    <w:rsid w:val="0047583D"/>
    <w:rsid w:val="00476492"/>
    <w:rsid w:val="00476834"/>
    <w:rsid w:val="004769C7"/>
    <w:rsid w:val="00477ED4"/>
    <w:rsid w:val="0048054C"/>
    <w:rsid w:val="00480606"/>
    <w:rsid w:val="00480D07"/>
    <w:rsid w:val="00482C3C"/>
    <w:rsid w:val="004830EA"/>
    <w:rsid w:val="0048319B"/>
    <w:rsid w:val="004833E3"/>
    <w:rsid w:val="00484927"/>
    <w:rsid w:val="00484CB3"/>
    <w:rsid w:val="0048502A"/>
    <w:rsid w:val="0048551E"/>
    <w:rsid w:val="00485BFD"/>
    <w:rsid w:val="004860DD"/>
    <w:rsid w:val="00486305"/>
    <w:rsid w:val="0048653E"/>
    <w:rsid w:val="00487FDC"/>
    <w:rsid w:val="00491999"/>
    <w:rsid w:val="00491C9C"/>
    <w:rsid w:val="00491E4B"/>
    <w:rsid w:val="00493051"/>
    <w:rsid w:val="004937D5"/>
    <w:rsid w:val="00494024"/>
    <w:rsid w:val="00494101"/>
    <w:rsid w:val="00494A43"/>
    <w:rsid w:val="00494B28"/>
    <w:rsid w:val="00494ECD"/>
    <w:rsid w:val="00495047"/>
    <w:rsid w:val="004952D4"/>
    <w:rsid w:val="00495CDD"/>
    <w:rsid w:val="00496A29"/>
    <w:rsid w:val="00496FBE"/>
    <w:rsid w:val="004A0BAF"/>
    <w:rsid w:val="004A0C3B"/>
    <w:rsid w:val="004A1217"/>
    <w:rsid w:val="004A161C"/>
    <w:rsid w:val="004A2AE3"/>
    <w:rsid w:val="004A3548"/>
    <w:rsid w:val="004A3901"/>
    <w:rsid w:val="004A392D"/>
    <w:rsid w:val="004A4991"/>
    <w:rsid w:val="004A49D2"/>
    <w:rsid w:val="004A4ADF"/>
    <w:rsid w:val="004A4B7C"/>
    <w:rsid w:val="004A501E"/>
    <w:rsid w:val="004A5840"/>
    <w:rsid w:val="004A5A73"/>
    <w:rsid w:val="004A645D"/>
    <w:rsid w:val="004A6C8F"/>
    <w:rsid w:val="004A6DD8"/>
    <w:rsid w:val="004A6F42"/>
    <w:rsid w:val="004A7732"/>
    <w:rsid w:val="004A7843"/>
    <w:rsid w:val="004B00DF"/>
    <w:rsid w:val="004B187B"/>
    <w:rsid w:val="004B1905"/>
    <w:rsid w:val="004B1B4A"/>
    <w:rsid w:val="004B1F97"/>
    <w:rsid w:val="004B2A40"/>
    <w:rsid w:val="004B2B4A"/>
    <w:rsid w:val="004B3047"/>
    <w:rsid w:val="004B3230"/>
    <w:rsid w:val="004B32F6"/>
    <w:rsid w:val="004B360C"/>
    <w:rsid w:val="004B3663"/>
    <w:rsid w:val="004B3B38"/>
    <w:rsid w:val="004B3BEA"/>
    <w:rsid w:val="004B485E"/>
    <w:rsid w:val="004B564A"/>
    <w:rsid w:val="004B660A"/>
    <w:rsid w:val="004B6686"/>
    <w:rsid w:val="004B7562"/>
    <w:rsid w:val="004C01C1"/>
    <w:rsid w:val="004C08B7"/>
    <w:rsid w:val="004C16F4"/>
    <w:rsid w:val="004C1D3E"/>
    <w:rsid w:val="004C1E8A"/>
    <w:rsid w:val="004C237E"/>
    <w:rsid w:val="004C2E7E"/>
    <w:rsid w:val="004C2E9F"/>
    <w:rsid w:val="004C332B"/>
    <w:rsid w:val="004C37FC"/>
    <w:rsid w:val="004C4279"/>
    <w:rsid w:val="004C4911"/>
    <w:rsid w:val="004C54C8"/>
    <w:rsid w:val="004C5A19"/>
    <w:rsid w:val="004C5CEA"/>
    <w:rsid w:val="004C6CD1"/>
    <w:rsid w:val="004C73E3"/>
    <w:rsid w:val="004C7757"/>
    <w:rsid w:val="004D03E5"/>
    <w:rsid w:val="004D1406"/>
    <w:rsid w:val="004D3501"/>
    <w:rsid w:val="004D3712"/>
    <w:rsid w:val="004D377F"/>
    <w:rsid w:val="004D3794"/>
    <w:rsid w:val="004D3F88"/>
    <w:rsid w:val="004D435C"/>
    <w:rsid w:val="004D4397"/>
    <w:rsid w:val="004D468A"/>
    <w:rsid w:val="004D4AC3"/>
    <w:rsid w:val="004D4BA1"/>
    <w:rsid w:val="004D5631"/>
    <w:rsid w:val="004D5D10"/>
    <w:rsid w:val="004D601D"/>
    <w:rsid w:val="004D63B2"/>
    <w:rsid w:val="004D68AE"/>
    <w:rsid w:val="004D72EA"/>
    <w:rsid w:val="004D74F2"/>
    <w:rsid w:val="004E0C91"/>
    <w:rsid w:val="004E1316"/>
    <w:rsid w:val="004E20EF"/>
    <w:rsid w:val="004E289B"/>
    <w:rsid w:val="004E28D6"/>
    <w:rsid w:val="004E3C80"/>
    <w:rsid w:val="004E3EFA"/>
    <w:rsid w:val="004E4278"/>
    <w:rsid w:val="004E4356"/>
    <w:rsid w:val="004E436F"/>
    <w:rsid w:val="004E4AB5"/>
    <w:rsid w:val="004E502E"/>
    <w:rsid w:val="004E568E"/>
    <w:rsid w:val="004E579F"/>
    <w:rsid w:val="004E5A0E"/>
    <w:rsid w:val="004E6A12"/>
    <w:rsid w:val="004E745B"/>
    <w:rsid w:val="004E7C10"/>
    <w:rsid w:val="004F1637"/>
    <w:rsid w:val="004F271D"/>
    <w:rsid w:val="004F2815"/>
    <w:rsid w:val="004F2A23"/>
    <w:rsid w:val="004F2AA4"/>
    <w:rsid w:val="004F2C29"/>
    <w:rsid w:val="004F2E53"/>
    <w:rsid w:val="004F396C"/>
    <w:rsid w:val="004F3C30"/>
    <w:rsid w:val="004F3E94"/>
    <w:rsid w:val="004F4493"/>
    <w:rsid w:val="004F4866"/>
    <w:rsid w:val="004F54E3"/>
    <w:rsid w:val="004F56E7"/>
    <w:rsid w:val="004F57D7"/>
    <w:rsid w:val="004F6722"/>
    <w:rsid w:val="004F6AA1"/>
    <w:rsid w:val="004F759D"/>
    <w:rsid w:val="004F7E23"/>
    <w:rsid w:val="0050078C"/>
    <w:rsid w:val="0050157A"/>
    <w:rsid w:val="0050157C"/>
    <w:rsid w:val="0050221F"/>
    <w:rsid w:val="00502E1E"/>
    <w:rsid w:val="0050346A"/>
    <w:rsid w:val="00503D52"/>
    <w:rsid w:val="00504065"/>
    <w:rsid w:val="00504139"/>
    <w:rsid w:val="00504243"/>
    <w:rsid w:val="00504522"/>
    <w:rsid w:val="00504724"/>
    <w:rsid w:val="00506072"/>
    <w:rsid w:val="00506558"/>
    <w:rsid w:val="00506AFF"/>
    <w:rsid w:val="00506D72"/>
    <w:rsid w:val="00507344"/>
    <w:rsid w:val="00507C0D"/>
    <w:rsid w:val="0051144C"/>
    <w:rsid w:val="00511FFA"/>
    <w:rsid w:val="00513598"/>
    <w:rsid w:val="00514209"/>
    <w:rsid w:val="005142D9"/>
    <w:rsid w:val="00514F41"/>
    <w:rsid w:val="005150DA"/>
    <w:rsid w:val="005152F5"/>
    <w:rsid w:val="00515642"/>
    <w:rsid w:val="00515782"/>
    <w:rsid w:val="00515C53"/>
    <w:rsid w:val="00515E4C"/>
    <w:rsid w:val="0051708E"/>
    <w:rsid w:val="00517C9D"/>
    <w:rsid w:val="005204DB"/>
    <w:rsid w:val="00520636"/>
    <w:rsid w:val="005206D5"/>
    <w:rsid w:val="0052082C"/>
    <w:rsid w:val="00520AC8"/>
    <w:rsid w:val="00521ECC"/>
    <w:rsid w:val="00522E29"/>
    <w:rsid w:val="005230C2"/>
    <w:rsid w:val="0052354E"/>
    <w:rsid w:val="005238AF"/>
    <w:rsid w:val="005241EF"/>
    <w:rsid w:val="00525248"/>
    <w:rsid w:val="005267DD"/>
    <w:rsid w:val="005271E0"/>
    <w:rsid w:val="00527309"/>
    <w:rsid w:val="00527919"/>
    <w:rsid w:val="0053035F"/>
    <w:rsid w:val="00530526"/>
    <w:rsid w:val="005306D2"/>
    <w:rsid w:val="0053117D"/>
    <w:rsid w:val="00533453"/>
    <w:rsid w:val="00533476"/>
    <w:rsid w:val="00533A23"/>
    <w:rsid w:val="00534A26"/>
    <w:rsid w:val="00534A89"/>
    <w:rsid w:val="00534F4B"/>
    <w:rsid w:val="00535B79"/>
    <w:rsid w:val="005363FC"/>
    <w:rsid w:val="00536481"/>
    <w:rsid w:val="0053733E"/>
    <w:rsid w:val="00540320"/>
    <w:rsid w:val="00541487"/>
    <w:rsid w:val="005418BA"/>
    <w:rsid w:val="00541A66"/>
    <w:rsid w:val="00542B44"/>
    <w:rsid w:val="005441EA"/>
    <w:rsid w:val="00544657"/>
    <w:rsid w:val="0054468A"/>
    <w:rsid w:val="005447EC"/>
    <w:rsid w:val="00544B5A"/>
    <w:rsid w:val="00544B86"/>
    <w:rsid w:val="00545E5F"/>
    <w:rsid w:val="00546055"/>
    <w:rsid w:val="00546349"/>
    <w:rsid w:val="00546C34"/>
    <w:rsid w:val="00546E5F"/>
    <w:rsid w:val="00550269"/>
    <w:rsid w:val="005511BD"/>
    <w:rsid w:val="005519B8"/>
    <w:rsid w:val="005524BA"/>
    <w:rsid w:val="005528CE"/>
    <w:rsid w:val="005534F4"/>
    <w:rsid w:val="00553A5A"/>
    <w:rsid w:val="00554457"/>
    <w:rsid w:val="0055472F"/>
    <w:rsid w:val="00554F4D"/>
    <w:rsid w:val="005552FE"/>
    <w:rsid w:val="0055544F"/>
    <w:rsid w:val="0055551C"/>
    <w:rsid w:val="00555D9C"/>
    <w:rsid w:val="00556C37"/>
    <w:rsid w:val="00556F7E"/>
    <w:rsid w:val="005570EB"/>
    <w:rsid w:val="00560B8B"/>
    <w:rsid w:val="00560EE0"/>
    <w:rsid w:val="005610B3"/>
    <w:rsid w:val="00561121"/>
    <w:rsid w:val="00562056"/>
    <w:rsid w:val="0056241B"/>
    <w:rsid w:val="005629CB"/>
    <w:rsid w:val="00562CC6"/>
    <w:rsid w:val="00563ABF"/>
    <w:rsid w:val="005654E8"/>
    <w:rsid w:val="00565B27"/>
    <w:rsid w:val="00566C53"/>
    <w:rsid w:val="005671A3"/>
    <w:rsid w:val="005678C0"/>
    <w:rsid w:val="00570147"/>
    <w:rsid w:val="00570A84"/>
    <w:rsid w:val="00571223"/>
    <w:rsid w:val="005727F6"/>
    <w:rsid w:val="00572C55"/>
    <w:rsid w:val="00572D56"/>
    <w:rsid w:val="005732AC"/>
    <w:rsid w:val="005734EF"/>
    <w:rsid w:val="0057384D"/>
    <w:rsid w:val="00574501"/>
    <w:rsid w:val="00574C93"/>
    <w:rsid w:val="005758E0"/>
    <w:rsid w:val="00575983"/>
    <w:rsid w:val="00575D7E"/>
    <w:rsid w:val="0057618F"/>
    <w:rsid w:val="005767C4"/>
    <w:rsid w:val="005767EF"/>
    <w:rsid w:val="00576BAB"/>
    <w:rsid w:val="00576DA1"/>
    <w:rsid w:val="00576F0F"/>
    <w:rsid w:val="00577626"/>
    <w:rsid w:val="00580006"/>
    <w:rsid w:val="005805EF"/>
    <w:rsid w:val="00581440"/>
    <w:rsid w:val="005819E8"/>
    <w:rsid w:val="00581EB6"/>
    <w:rsid w:val="005822D3"/>
    <w:rsid w:val="005829A4"/>
    <w:rsid w:val="00582A8E"/>
    <w:rsid w:val="00582C1F"/>
    <w:rsid w:val="005839D9"/>
    <w:rsid w:val="00584302"/>
    <w:rsid w:val="005849DB"/>
    <w:rsid w:val="005852F8"/>
    <w:rsid w:val="00586E40"/>
    <w:rsid w:val="00587EB4"/>
    <w:rsid w:val="00590044"/>
    <w:rsid w:val="005902AA"/>
    <w:rsid w:val="00590B7C"/>
    <w:rsid w:val="005915CB"/>
    <w:rsid w:val="00592CD5"/>
    <w:rsid w:val="00592D88"/>
    <w:rsid w:val="00593125"/>
    <w:rsid w:val="0059389F"/>
    <w:rsid w:val="005939D7"/>
    <w:rsid w:val="00593E56"/>
    <w:rsid w:val="00594A06"/>
    <w:rsid w:val="00594D63"/>
    <w:rsid w:val="005953B2"/>
    <w:rsid w:val="005953B9"/>
    <w:rsid w:val="00595A70"/>
    <w:rsid w:val="0059600C"/>
    <w:rsid w:val="00596102"/>
    <w:rsid w:val="005965BC"/>
    <w:rsid w:val="0059665B"/>
    <w:rsid w:val="0059769E"/>
    <w:rsid w:val="0059777F"/>
    <w:rsid w:val="005978D0"/>
    <w:rsid w:val="005979FC"/>
    <w:rsid w:val="00597A87"/>
    <w:rsid w:val="00597DB9"/>
    <w:rsid w:val="005A0105"/>
    <w:rsid w:val="005A0346"/>
    <w:rsid w:val="005A0501"/>
    <w:rsid w:val="005A0834"/>
    <w:rsid w:val="005A0D68"/>
    <w:rsid w:val="005A0DE0"/>
    <w:rsid w:val="005A10C9"/>
    <w:rsid w:val="005A10DD"/>
    <w:rsid w:val="005A18FA"/>
    <w:rsid w:val="005A214F"/>
    <w:rsid w:val="005A3994"/>
    <w:rsid w:val="005A3A72"/>
    <w:rsid w:val="005A4B92"/>
    <w:rsid w:val="005A4F4C"/>
    <w:rsid w:val="005A60DA"/>
    <w:rsid w:val="005A6CFA"/>
    <w:rsid w:val="005A744A"/>
    <w:rsid w:val="005A7946"/>
    <w:rsid w:val="005B0288"/>
    <w:rsid w:val="005B07AD"/>
    <w:rsid w:val="005B0D57"/>
    <w:rsid w:val="005B13E6"/>
    <w:rsid w:val="005B1D0B"/>
    <w:rsid w:val="005B220F"/>
    <w:rsid w:val="005B2A67"/>
    <w:rsid w:val="005B2AC1"/>
    <w:rsid w:val="005B2B7B"/>
    <w:rsid w:val="005B3079"/>
    <w:rsid w:val="005B30E1"/>
    <w:rsid w:val="005B32A6"/>
    <w:rsid w:val="005B33C3"/>
    <w:rsid w:val="005B3FB8"/>
    <w:rsid w:val="005B41FE"/>
    <w:rsid w:val="005B498E"/>
    <w:rsid w:val="005B52A4"/>
    <w:rsid w:val="005B5A95"/>
    <w:rsid w:val="005B6A18"/>
    <w:rsid w:val="005B6A36"/>
    <w:rsid w:val="005C0473"/>
    <w:rsid w:val="005C05F8"/>
    <w:rsid w:val="005C0600"/>
    <w:rsid w:val="005C0C28"/>
    <w:rsid w:val="005C0C58"/>
    <w:rsid w:val="005C0CFB"/>
    <w:rsid w:val="005C0D62"/>
    <w:rsid w:val="005C16D5"/>
    <w:rsid w:val="005C189E"/>
    <w:rsid w:val="005C2300"/>
    <w:rsid w:val="005C2A3D"/>
    <w:rsid w:val="005C2AC1"/>
    <w:rsid w:val="005C2B07"/>
    <w:rsid w:val="005C3409"/>
    <w:rsid w:val="005C693C"/>
    <w:rsid w:val="005C726A"/>
    <w:rsid w:val="005C737A"/>
    <w:rsid w:val="005C7407"/>
    <w:rsid w:val="005C77EE"/>
    <w:rsid w:val="005C7D68"/>
    <w:rsid w:val="005D12E7"/>
    <w:rsid w:val="005D153E"/>
    <w:rsid w:val="005D206D"/>
    <w:rsid w:val="005D37BC"/>
    <w:rsid w:val="005D50AD"/>
    <w:rsid w:val="005D555D"/>
    <w:rsid w:val="005D5F99"/>
    <w:rsid w:val="005D6611"/>
    <w:rsid w:val="005D6CD7"/>
    <w:rsid w:val="005D7238"/>
    <w:rsid w:val="005D72E6"/>
    <w:rsid w:val="005D76B7"/>
    <w:rsid w:val="005D77C8"/>
    <w:rsid w:val="005D7869"/>
    <w:rsid w:val="005D7C20"/>
    <w:rsid w:val="005D7D12"/>
    <w:rsid w:val="005E043C"/>
    <w:rsid w:val="005E095D"/>
    <w:rsid w:val="005E0A54"/>
    <w:rsid w:val="005E105B"/>
    <w:rsid w:val="005E1215"/>
    <w:rsid w:val="005E1BF6"/>
    <w:rsid w:val="005E1CB4"/>
    <w:rsid w:val="005E22DA"/>
    <w:rsid w:val="005E2C29"/>
    <w:rsid w:val="005E2E50"/>
    <w:rsid w:val="005E309A"/>
    <w:rsid w:val="005E338B"/>
    <w:rsid w:val="005E3664"/>
    <w:rsid w:val="005E4B76"/>
    <w:rsid w:val="005E53AF"/>
    <w:rsid w:val="005E5A53"/>
    <w:rsid w:val="005E5D8F"/>
    <w:rsid w:val="005E62B5"/>
    <w:rsid w:val="005E6E95"/>
    <w:rsid w:val="005E753D"/>
    <w:rsid w:val="005E7811"/>
    <w:rsid w:val="005F02E3"/>
    <w:rsid w:val="005F10A8"/>
    <w:rsid w:val="005F11D2"/>
    <w:rsid w:val="005F18B4"/>
    <w:rsid w:val="005F26D5"/>
    <w:rsid w:val="005F26DA"/>
    <w:rsid w:val="005F2720"/>
    <w:rsid w:val="005F2A6F"/>
    <w:rsid w:val="005F2AA2"/>
    <w:rsid w:val="005F3150"/>
    <w:rsid w:val="005F31D4"/>
    <w:rsid w:val="005F390F"/>
    <w:rsid w:val="005F391D"/>
    <w:rsid w:val="005F3B49"/>
    <w:rsid w:val="005F40F3"/>
    <w:rsid w:val="005F4307"/>
    <w:rsid w:val="005F4389"/>
    <w:rsid w:val="005F45E7"/>
    <w:rsid w:val="005F4735"/>
    <w:rsid w:val="005F481C"/>
    <w:rsid w:val="005F7290"/>
    <w:rsid w:val="00600439"/>
    <w:rsid w:val="00600B8D"/>
    <w:rsid w:val="00600C83"/>
    <w:rsid w:val="00602433"/>
    <w:rsid w:val="0060249E"/>
    <w:rsid w:val="006025BD"/>
    <w:rsid w:val="0060279C"/>
    <w:rsid w:val="0060393A"/>
    <w:rsid w:val="00605093"/>
    <w:rsid w:val="006052A4"/>
    <w:rsid w:val="006053D0"/>
    <w:rsid w:val="0060584E"/>
    <w:rsid w:val="006063DE"/>
    <w:rsid w:val="00606E0B"/>
    <w:rsid w:val="00607F27"/>
    <w:rsid w:val="006102A9"/>
    <w:rsid w:val="00610592"/>
    <w:rsid w:val="006106A7"/>
    <w:rsid w:val="00610A59"/>
    <w:rsid w:val="00610BC9"/>
    <w:rsid w:val="00610F3A"/>
    <w:rsid w:val="00611AA1"/>
    <w:rsid w:val="00611AA2"/>
    <w:rsid w:val="00611C7F"/>
    <w:rsid w:val="00611E71"/>
    <w:rsid w:val="00612074"/>
    <w:rsid w:val="00612E91"/>
    <w:rsid w:val="00613237"/>
    <w:rsid w:val="0061338E"/>
    <w:rsid w:val="0061428E"/>
    <w:rsid w:val="006147BD"/>
    <w:rsid w:val="006147DB"/>
    <w:rsid w:val="00614FB5"/>
    <w:rsid w:val="0061508C"/>
    <w:rsid w:val="006156A4"/>
    <w:rsid w:val="006157BA"/>
    <w:rsid w:val="00616ABA"/>
    <w:rsid w:val="00616DAE"/>
    <w:rsid w:val="00617167"/>
    <w:rsid w:val="00617214"/>
    <w:rsid w:val="00617903"/>
    <w:rsid w:val="00617965"/>
    <w:rsid w:val="006208DC"/>
    <w:rsid w:val="00620999"/>
    <w:rsid w:val="00620E80"/>
    <w:rsid w:val="006214F5"/>
    <w:rsid w:val="006215B5"/>
    <w:rsid w:val="006215D1"/>
    <w:rsid w:val="00621A34"/>
    <w:rsid w:val="00621AB5"/>
    <w:rsid w:val="00621C3B"/>
    <w:rsid w:val="00622A48"/>
    <w:rsid w:val="00622BCA"/>
    <w:rsid w:val="00622DA4"/>
    <w:rsid w:val="00623115"/>
    <w:rsid w:val="00623513"/>
    <w:rsid w:val="00623779"/>
    <w:rsid w:val="00624CB9"/>
    <w:rsid w:val="00624CC7"/>
    <w:rsid w:val="006253CD"/>
    <w:rsid w:val="00625CB4"/>
    <w:rsid w:val="0062633C"/>
    <w:rsid w:val="00626770"/>
    <w:rsid w:val="00626D73"/>
    <w:rsid w:val="00626DC6"/>
    <w:rsid w:val="00626F5C"/>
    <w:rsid w:val="006279CB"/>
    <w:rsid w:val="00627F5C"/>
    <w:rsid w:val="0063071A"/>
    <w:rsid w:val="00631FDE"/>
    <w:rsid w:val="006328D0"/>
    <w:rsid w:val="00632C53"/>
    <w:rsid w:val="006335D6"/>
    <w:rsid w:val="00633A26"/>
    <w:rsid w:val="00633BC6"/>
    <w:rsid w:val="00633CE5"/>
    <w:rsid w:val="00634578"/>
    <w:rsid w:val="0063494C"/>
    <w:rsid w:val="00634FFC"/>
    <w:rsid w:val="00635627"/>
    <w:rsid w:val="00635800"/>
    <w:rsid w:val="00635FAB"/>
    <w:rsid w:val="006362A1"/>
    <w:rsid w:val="00636324"/>
    <w:rsid w:val="0063717A"/>
    <w:rsid w:val="006374B6"/>
    <w:rsid w:val="00637617"/>
    <w:rsid w:val="00637C3A"/>
    <w:rsid w:val="00640FEC"/>
    <w:rsid w:val="0064111E"/>
    <w:rsid w:val="00641C0C"/>
    <w:rsid w:val="00641F6D"/>
    <w:rsid w:val="006423BA"/>
    <w:rsid w:val="006424C5"/>
    <w:rsid w:val="006426F6"/>
    <w:rsid w:val="00642811"/>
    <w:rsid w:val="006438E7"/>
    <w:rsid w:val="00643B04"/>
    <w:rsid w:val="00643DD9"/>
    <w:rsid w:val="0064416B"/>
    <w:rsid w:val="00646294"/>
    <w:rsid w:val="006462A9"/>
    <w:rsid w:val="00650B14"/>
    <w:rsid w:val="00650B3D"/>
    <w:rsid w:val="00651052"/>
    <w:rsid w:val="00651CC7"/>
    <w:rsid w:val="00652517"/>
    <w:rsid w:val="006528A9"/>
    <w:rsid w:val="00652A7C"/>
    <w:rsid w:val="00652B77"/>
    <w:rsid w:val="00652BB0"/>
    <w:rsid w:val="006530FA"/>
    <w:rsid w:val="0065338D"/>
    <w:rsid w:val="0065371C"/>
    <w:rsid w:val="006538A2"/>
    <w:rsid w:val="00653968"/>
    <w:rsid w:val="00653C8C"/>
    <w:rsid w:val="00654121"/>
    <w:rsid w:val="006545EB"/>
    <w:rsid w:val="006546B5"/>
    <w:rsid w:val="0065550C"/>
    <w:rsid w:val="00655728"/>
    <w:rsid w:val="00655F2B"/>
    <w:rsid w:val="006560E3"/>
    <w:rsid w:val="00656143"/>
    <w:rsid w:val="006562A2"/>
    <w:rsid w:val="00656BFC"/>
    <w:rsid w:val="00656EF3"/>
    <w:rsid w:val="0065715F"/>
    <w:rsid w:val="00657E3B"/>
    <w:rsid w:val="00660E58"/>
    <w:rsid w:val="00661477"/>
    <w:rsid w:val="00661866"/>
    <w:rsid w:val="00662ADF"/>
    <w:rsid w:val="00662DDA"/>
    <w:rsid w:val="00662E5C"/>
    <w:rsid w:val="00663E1B"/>
    <w:rsid w:val="0066436C"/>
    <w:rsid w:val="00664441"/>
    <w:rsid w:val="00664675"/>
    <w:rsid w:val="00664E44"/>
    <w:rsid w:val="00664F61"/>
    <w:rsid w:val="00665759"/>
    <w:rsid w:val="00665D4D"/>
    <w:rsid w:val="00666494"/>
    <w:rsid w:val="006665D7"/>
    <w:rsid w:val="00666E04"/>
    <w:rsid w:val="00667634"/>
    <w:rsid w:val="00670029"/>
    <w:rsid w:val="00670389"/>
    <w:rsid w:val="006706DE"/>
    <w:rsid w:val="00670D38"/>
    <w:rsid w:val="006714DC"/>
    <w:rsid w:val="006725FF"/>
    <w:rsid w:val="006734C9"/>
    <w:rsid w:val="00673A4C"/>
    <w:rsid w:val="00673C01"/>
    <w:rsid w:val="00674787"/>
    <w:rsid w:val="00675374"/>
    <w:rsid w:val="0067649D"/>
    <w:rsid w:val="00677B68"/>
    <w:rsid w:val="00677CFB"/>
    <w:rsid w:val="00680B3B"/>
    <w:rsid w:val="006820B6"/>
    <w:rsid w:val="00682A1C"/>
    <w:rsid w:val="00683D43"/>
    <w:rsid w:val="00683D5C"/>
    <w:rsid w:val="006849B4"/>
    <w:rsid w:val="00684AF8"/>
    <w:rsid w:val="00684B58"/>
    <w:rsid w:val="00684BAF"/>
    <w:rsid w:val="00685316"/>
    <w:rsid w:val="006859F6"/>
    <w:rsid w:val="00685BCC"/>
    <w:rsid w:val="00685DD0"/>
    <w:rsid w:val="00686E91"/>
    <w:rsid w:val="00686EE1"/>
    <w:rsid w:val="00687266"/>
    <w:rsid w:val="00687596"/>
    <w:rsid w:val="00687C20"/>
    <w:rsid w:val="00690DD7"/>
    <w:rsid w:val="006910BE"/>
    <w:rsid w:val="00691401"/>
    <w:rsid w:val="00691625"/>
    <w:rsid w:val="0069172F"/>
    <w:rsid w:val="00692010"/>
    <w:rsid w:val="0069242A"/>
    <w:rsid w:val="00692BEA"/>
    <w:rsid w:val="00692C31"/>
    <w:rsid w:val="00692E84"/>
    <w:rsid w:val="006930AE"/>
    <w:rsid w:val="006933D7"/>
    <w:rsid w:val="00693C97"/>
    <w:rsid w:val="0069449B"/>
    <w:rsid w:val="00694582"/>
    <w:rsid w:val="0069466E"/>
    <w:rsid w:val="00694C09"/>
    <w:rsid w:val="0069529D"/>
    <w:rsid w:val="0069587D"/>
    <w:rsid w:val="006959AC"/>
    <w:rsid w:val="00695C13"/>
    <w:rsid w:val="00695DE0"/>
    <w:rsid w:val="00696B19"/>
    <w:rsid w:val="00696CA6"/>
    <w:rsid w:val="00696F10"/>
    <w:rsid w:val="006973F2"/>
    <w:rsid w:val="00697437"/>
    <w:rsid w:val="00697BFE"/>
    <w:rsid w:val="00697DE7"/>
    <w:rsid w:val="006A0877"/>
    <w:rsid w:val="006A171C"/>
    <w:rsid w:val="006A18D4"/>
    <w:rsid w:val="006A1920"/>
    <w:rsid w:val="006A1B6C"/>
    <w:rsid w:val="006A1BE6"/>
    <w:rsid w:val="006A1C31"/>
    <w:rsid w:val="006A1D04"/>
    <w:rsid w:val="006A27F1"/>
    <w:rsid w:val="006A2BBD"/>
    <w:rsid w:val="006A335A"/>
    <w:rsid w:val="006A3A62"/>
    <w:rsid w:val="006A3EE5"/>
    <w:rsid w:val="006A4A57"/>
    <w:rsid w:val="006A5C0C"/>
    <w:rsid w:val="006A5C7D"/>
    <w:rsid w:val="006A64A3"/>
    <w:rsid w:val="006A6800"/>
    <w:rsid w:val="006A6E21"/>
    <w:rsid w:val="006A717C"/>
    <w:rsid w:val="006A760D"/>
    <w:rsid w:val="006A76BC"/>
    <w:rsid w:val="006A7954"/>
    <w:rsid w:val="006A7BD2"/>
    <w:rsid w:val="006A7F0E"/>
    <w:rsid w:val="006B065B"/>
    <w:rsid w:val="006B0B12"/>
    <w:rsid w:val="006B0C5B"/>
    <w:rsid w:val="006B1545"/>
    <w:rsid w:val="006B17A7"/>
    <w:rsid w:val="006B35A6"/>
    <w:rsid w:val="006B4968"/>
    <w:rsid w:val="006B4EFA"/>
    <w:rsid w:val="006B5433"/>
    <w:rsid w:val="006B5FBA"/>
    <w:rsid w:val="006B68EB"/>
    <w:rsid w:val="006B6B26"/>
    <w:rsid w:val="006B74CA"/>
    <w:rsid w:val="006B75BB"/>
    <w:rsid w:val="006C1017"/>
    <w:rsid w:val="006C14EC"/>
    <w:rsid w:val="006C15A7"/>
    <w:rsid w:val="006C16BD"/>
    <w:rsid w:val="006C1808"/>
    <w:rsid w:val="006C1ACE"/>
    <w:rsid w:val="006C1F16"/>
    <w:rsid w:val="006C2CC7"/>
    <w:rsid w:val="006C4497"/>
    <w:rsid w:val="006C4506"/>
    <w:rsid w:val="006C46AE"/>
    <w:rsid w:val="006C486B"/>
    <w:rsid w:val="006C4A52"/>
    <w:rsid w:val="006C4E3C"/>
    <w:rsid w:val="006C4ED4"/>
    <w:rsid w:val="006C52B3"/>
    <w:rsid w:val="006C5A64"/>
    <w:rsid w:val="006C6C4B"/>
    <w:rsid w:val="006C6F4D"/>
    <w:rsid w:val="006C76AE"/>
    <w:rsid w:val="006C7A8F"/>
    <w:rsid w:val="006D06DA"/>
    <w:rsid w:val="006D0761"/>
    <w:rsid w:val="006D0E53"/>
    <w:rsid w:val="006D112A"/>
    <w:rsid w:val="006D15C4"/>
    <w:rsid w:val="006D1696"/>
    <w:rsid w:val="006D1DE9"/>
    <w:rsid w:val="006D1DEE"/>
    <w:rsid w:val="006D2310"/>
    <w:rsid w:val="006D24E5"/>
    <w:rsid w:val="006D271C"/>
    <w:rsid w:val="006D3098"/>
    <w:rsid w:val="006D349A"/>
    <w:rsid w:val="006D34DD"/>
    <w:rsid w:val="006D357D"/>
    <w:rsid w:val="006D3603"/>
    <w:rsid w:val="006D39FF"/>
    <w:rsid w:val="006D3E58"/>
    <w:rsid w:val="006D3F43"/>
    <w:rsid w:val="006D485F"/>
    <w:rsid w:val="006D5247"/>
    <w:rsid w:val="006D5326"/>
    <w:rsid w:val="006D550C"/>
    <w:rsid w:val="006D57F2"/>
    <w:rsid w:val="006D5B2C"/>
    <w:rsid w:val="006D6629"/>
    <w:rsid w:val="006D6E9E"/>
    <w:rsid w:val="006E20D2"/>
    <w:rsid w:val="006E227A"/>
    <w:rsid w:val="006E361B"/>
    <w:rsid w:val="006E52E3"/>
    <w:rsid w:val="006E55D6"/>
    <w:rsid w:val="006E6BA1"/>
    <w:rsid w:val="006E743E"/>
    <w:rsid w:val="006E75F8"/>
    <w:rsid w:val="006E7646"/>
    <w:rsid w:val="006E7A33"/>
    <w:rsid w:val="006E7AC7"/>
    <w:rsid w:val="006E7B14"/>
    <w:rsid w:val="006F0238"/>
    <w:rsid w:val="006F03F3"/>
    <w:rsid w:val="006F05FC"/>
    <w:rsid w:val="006F1176"/>
    <w:rsid w:val="006F13D8"/>
    <w:rsid w:val="006F26ED"/>
    <w:rsid w:val="006F2C72"/>
    <w:rsid w:val="006F391A"/>
    <w:rsid w:val="006F3EBF"/>
    <w:rsid w:val="006F459D"/>
    <w:rsid w:val="006F6088"/>
    <w:rsid w:val="006F6208"/>
    <w:rsid w:val="006F6AD4"/>
    <w:rsid w:val="006F7073"/>
    <w:rsid w:val="006F7261"/>
    <w:rsid w:val="006F72D0"/>
    <w:rsid w:val="006F7966"/>
    <w:rsid w:val="006F7B7C"/>
    <w:rsid w:val="006F7C74"/>
    <w:rsid w:val="00700082"/>
    <w:rsid w:val="00701201"/>
    <w:rsid w:val="007013C7"/>
    <w:rsid w:val="007017EF"/>
    <w:rsid w:val="00701F22"/>
    <w:rsid w:val="0070225D"/>
    <w:rsid w:val="007025CB"/>
    <w:rsid w:val="007029A2"/>
    <w:rsid w:val="007029E5"/>
    <w:rsid w:val="007030A5"/>
    <w:rsid w:val="007034D4"/>
    <w:rsid w:val="00703BA3"/>
    <w:rsid w:val="007040C3"/>
    <w:rsid w:val="007047F9"/>
    <w:rsid w:val="00705311"/>
    <w:rsid w:val="00706003"/>
    <w:rsid w:val="00706165"/>
    <w:rsid w:val="007072F5"/>
    <w:rsid w:val="00707784"/>
    <w:rsid w:val="007107EF"/>
    <w:rsid w:val="007107F5"/>
    <w:rsid w:val="00711023"/>
    <w:rsid w:val="0071111F"/>
    <w:rsid w:val="00711B58"/>
    <w:rsid w:val="00713251"/>
    <w:rsid w:val="00713A20"/>
    <w:rsid w:val="007141A8"/>
    <w:rsid w:val="00714369"/>
    <w:rsid w:val="007152AA"/>
    <w:rsid w:val="0071610B"/>
    <w:rsid w:val="00716C62"/>
    <w:rsid w:val="007170CA"/>
    <w:rsid w:val="00717951"/>
    <w:rsid w:val="00720062"/>
    <w:rsid w:val="007204E9"/>
    <w:rsid w:val="00720CEF"/>
    <w:rsid w:val="00722038"/>
    <w:rsid w:val="00723A0A"/>
    <w:rsid w:val="007248B3"/>
    <w:rsid w:val="00724CDE"/>
    <w:rsid w:val="00724E1B"/>
    <w:rsid w:val="007251FC"/>
    <w:rsid w:val="007254DB"/>
    <w:rsid w:val="007258D4"/>
    <w:rsid w:val="00726439"/>
    <w:rsid w:val="0072689F"/>
    <w:rsid w:val="0072690B"/>
    <w:rsid w:val="00726FFC"/>
    <w:rsid w:val="0072712A"/>
    <w:rsid w:val="00727A00"/>
    <w:rsid w:val="00727F7D"/>
    <w:rsid w:val="00730F46"/>
    <w:rsid w:val="00730F47"/>
    <w:rsid w:val="00731DAB"/>
    <w:rsid w:val="00731E6F"/>
    <w:rsid w:val="0073217B"/>
    <w:rsid w:val="007321A1"/>
    <w:rsid w:val="007327DF"/>
    <w:rsid w:val="00732BFF"/>
    <w:rsid w:val="007374B8"/>
    <w:rsid w:val="00737960"/>
    <w:rsid w:val="00740A88"/>
    <w:rsid w:val="00740CF3"/>
    <w:rsid w:val="00741280"/>
    <w:rsid w:val="00741611"/>
    <w:rsid w:val="00741A1F"/>
    <w:rsid w:val="007421E9"/>
    <w:rsid w:val="00742263"/>
    <w:rsid w:val="007432E7"/>
    <w:rsid w:val="0074331C"/>
    <w:rsid w:val="00744724"/>
    <w:rsid w:val="00744904"/>
    <w:rsid w:val="00745852"/>
    <w:rsid w:val="00746739"/>
    <w:rsid w:val="00747523"/>
    <w:rsid w:val="0074772B"/>
    <w:rsid w:val="00747F13"/>
    <w:rsid w:val="007507FF"/>
    <w:rsid w:val="00751165"/>
    <w:rsid w:val="00752028"/>
    <w:rsid w:val="00752385"/>
    <w:rsid w:val="00752B3E"/>
    <w:rsid w:val="00752DC7"/>
    <w:rsid w:val="0075377B"/>
    <w:rsid w:val="00753BAE"/>
    <w:rsid w:val="007541E6"/>
    <w:rsid w:val="00754323"/>
    <w:rsid w:val="00755343"/>
    <w:rsid w:val="00755EF9"/>
    <w:rsid w:val="00755F67"/>
    <w:rsid w:val="007561C9"/>
    <w:rsid w:val="00756349"/>
    <w:rsid w:val="007568B6"/>
    <w:rsid w:val="00756D58"/>
    <w:rsid w:val="00756F2D"/>
    <w:rsid w:val="00756FD9"/>
    <w:rsid w:val="0075740F"/>
    <w:rsid w:val="007576EF"/>
    <w:rsid w:val="00757B9E"/>
    <w:rsid w:val="007608A5"/>
    <w:rsid w:val="00761BCB"/>
    <w:rsid w:val="00761D7D"/>
    <w:rsid w:val="00761E70"/>
    <w:rsid w:val="00762B4E"/>
    <w:rsid w:val="00762C37"/>
    <w:rsid w:val="00762DA5"/>
    <w:rsid w:val="007640E2"/>
    <w:rsid w:val="007642CA"/>
    <w:rsid w:val="00764C1D"/>
    <w:rsid w:val="00764C8E"/>
    <w:rsid w:val="00764DAC"/>
    <w:rsid w:val="007651FA"/>
    <w:rsid w:val="007659AD"/>
    <w:rsid w:val="00766463"/>
    <w:rsid w:val="0076681C"/>
    <w:rsid w:val="00766CAC"/>
    <w:rsid w:val="00766CB6"/>
    <w:rsid w:val="00767438"/>
    <w:rsid w:val="00767C5A"/>
    <w:rsid w:val="00770962"/>
    <w:rsid w:val="00770C1A"/>
    <w:rsid w:val="00770CBC"/>
    <w:rsid w:val="00770CDB"/>
    <w:rsid w:val="00770D8B"/>
    <w:rsid w:val="007710D7"/>
    <w:rsid w:val="007712C8"/>
    <w:rsid w:val="00771AFB"/>
    <w:rsid w:val="0077273C"/>
    <w:rsid w:val="00772ED7"/>
    <w:rsid w:val="00772F96"/>
    <w:rsid w:val="0077301D"/>
    <w:rsid w:val="0077305E"/>
    <w:rsid w:val="00773909"/>
    <w:rsid w:val="00773C32"/>
    <w:rsid w:val="007740A6"/>
    <w:rsid w:val="00774375"/>
    <w:rsid w:val="00775172"/>
    <w:rsid w:val="00775873"/>
    <w:rsid w:val="007759FD"/>
    <w:rsid w:val="00777442"/>
    <w:rsid w:val="0077771A"/>
    <w:rsid w:val="0077772C"/>
    <w:rsid w:val="00777BBB"/>
    <w:rsid w:val="0078046D"/>
    <w:rsid w:val="00780E30"/>
    <w:rsid w:val="00781069"/>
    <w:rsid w:val="00781A90"/>
    <w:rsid w:val="00781B22"/>
    <w:rsid w:val="00781F07"/>
    <w:rsid w:val="0078200B"/>
    <w:rsid w:val="00782129"/>
    <w:rsid w:val="00782D1E"/>
    <w:rsid w:val="00783010"/>
    <w:rsid w:val="00783E08"/>
    <w:rsid w:val="007843C5"/>
    <w:rsid w:val="00785305"/>
    <w:rsid w:val="007853F6"/>
    <w:rsid w:val="00785C9D"/>
    <w:rsid w:val="007872A5"/>
    <w:rsid w:val="0079001A"/>
    <w:rsid w:val="00790096"/>
    <w:rsid w:val="00790237"/>
    <w:rsid w:val="007905B8"/>
    <w:rsid w:val="007909DB"/>
    <w:rsid w:val="0079152B"/>
    <w:rsid w:val="007917D1"/>
    <w:rsid w:val="00791E8C"/>
    <w:rsid w:val="00792381"/>
    <w:rsid w:val="00792A6A"/>
    <w:rsid w:val="00792D3E"/>
    <w:rsid w:val="00793403"/>
    <w:rsid w:val="0079373B"/>
    <w:rsid w:val="00793A8E"/>
    <w:rsid w:val="00793E54"/>
    <w:rsid w:val="00794DE5"/>
    <w:rsid w:val="0079562D"/>
    <w:rsid w:val="00795BE4"/>
    <w:rsid w:val="00797013"/>
    <w:rsid w:val="007970AE"/>
    <w:rsid w:val="007971D2"/>
    <w:rsid w:val="00797B6F"/>
    <w:rsid w:val="00797BEC"/>
    <w:rsid w:val="00797DD7"/>
    <w:rsid w:val="007A0248"/>
    <w:rsid w:val="007A0F94"/>
    <w:rsid w:val="007A111E"/>
    <w:rsid w:val="007A16E6"/>
    <w:rsid w:val="007A1FBB"/>
    <w:rsid w:val="007A2302"/>
    <w:rsid w:val="007A25C6"/>
    <w:rsid w:val="007A2770"/>
    <w:rsid w:val="007A351E"/>
    <w:rsid w:val="007A35F2"/>
    <w:rsid w:val="007A3765"/>
    <w:rsid w:val="007A3D97"/>
    <w:rsid w:val="007A3F59"/>
    <w:rsid w:val="007A439A"/>
    <w:rsid w:val="007A5396"/>
    <w:rsid w:val="007A543F"/>
    <w:rsid w:val="007A5B3B"/>
    <w:rsid w:val="007A5BCA"/>
    <w:rsid w:val="007A6251"/>
    <w:rsid w:val="007A6C4B"/>
    <w:rsid w:val="007A6F49"/>
    <w:rsid w:val="007A73BF"/>
    <w:rsid w:val="007A759A"/>
    <w:rsid w:val="007A76ED"/>
    <w:rsid w:val="007A772F"/>
    <w:rsid w:val="007A7F14"/>
    <w:rsid w:val="007A7F98"/>
    <w:rsid w:val="007B0588"/>
    <w:rsid w:val="007B0795"/>
    <w:rsid w:val="007B08D0"/>
    <w:rsid w:val="007B0BF1"/>
    <w:rsid w:val="007B0D98"/>
    <w:rsid w:val="007B1A68"/>
    <w:rsid w:val="007B1AED"/>
    <w:rsid w:val="007B1B09"/>
    <w:rsid w:val="007B1D47"/>
    <w:rsid w:val="007B2083"/>
    <w:rsid w:val="007B25D8"/>
    <w:rsid w:val="007B3698"/>
    <w:rsid w:val="007B3C38"/>
    <w:rsid w:val="007B40F4"/>
    <w:rsid w:val="007B479B"/>
    <w:rsid w:val="007B4FC1"/>
    <w:rsid w:val="007B6682"/>
    <w:rsid w:val="007B78BE"/>
    <w:rsid w:val="007B7DE6"/>
    <w:rsid w:val="007C0BC7"/>
    <w:rsid w:val="007C1063"/>
    <w:rsid w:val="007C16EE"/>
    <w:rsid w:val="007C21BE"/>
    <w:rsid w:val="007C25B3"/>
    <w:rsid w:val="007C2C07"/>
    <w:rsid w:val="007C3039"/>
    <w:rsid w:val="007C38CF"/>
    <w:rsid w:val="007C394A"/>
    <w:rsid w:val="007C3B7E"/>
    <w:rsid w:val="007C3BBA"/>
    <w:rsid w:val="007C3F28"/>
    <w:rsid w:val="007C3F50"/>
    <w:rsid w:val="007C45A7"/>
    <w:rsid w:val="007C4C8B"/>
    <w:rsid w:val="007C5AC6"/>
    <w:rsid w:val="007C5BDB"/>
    <w:rsid w:val="007C62BE"/>
    <w:rsid w:val="007C63AD"/>
    <w:rsid w:val="007C6692"/>
    <w:rsid w:val="007C6932"/>
    <w:rsid w:val="007C734B"/>
    <w:rsid w:val="007C75BC"/>
    <w:rsid w:val="007D0A6E"/>
    <w:rsid w:val="007D1032"/>
    <w:rsid w:val="007D1504"/>
    <w:rsid w:val="007D1EF4"/>
    <w:rsid w:val="007D29A3"/>
    <w:rsid w:val="007D2DE3"/>
    <w:rsid w:val="007D2E67"/>
    <w:rsid w:val="007D306A"/>
    <w:rsid w:val="007D35B6"/>
    <w:rsid w:val="007D3EC2"/>
    <w:rsid w:val="007D4BBA"/>
    <w:rsid w:val="007D4F23"/>
    <w:rsid w:val="007D529E"/>
    <w:rsid w:val="007D5486"/>
    <w:rsid w:val="007D67E3"/>
    <w:rsid w:val="007D688A"/>
    <w:rsid w:val="007D7078"/>
    <w:rsid w:val="007D73D6"/>
    <w:rsid w:val="007D7BFF"/>
    <w:rsid w:val="007E1212"/>
    <w:rsid w:val="007E2718"/>
    <w:rsid w:val="007E2A05"/>
    <w:rsid w:val="007E2FBF"/>
    <w:rsid w:val="007E37BD"/>
    <w:rsid w:val="007E37C3"/>
    <w:rsid w:val="007E4507"/>
    <w:rsid w:val="007E4FBE"/>
    <w:rsid w:val="007E4FE6"/>
    <w:rsid w:val="007E56F4"/>
    <w:rsid w:val="007E6530"/>
    <w:rsid w:val="007E65C7"/>
    <w:rsid w:val="007E7BB0"/>
    <w:rsid w:val="007F15CF"/>
    <w:rsid w:val="007F1BFD"/>
    <w:rsid w:val="007F1F36"/>
    <w:rsid w:val="007F297F"/>
    <w:rsid w:val="007F2B39"/>
    <w:rsid w:val="007F53EA"/>
    <w:rsid w:val="007F5686"/>
    <w:rsid w:val="007F5863"/>
    <w:rsid w:val="007F6597"/>
    <w:rsid w:val="007F6F3D"/>
    <w:rsid w:val="007F7073"/>
    <w:rsid w:val="007F72E3"/>
    <w:rsid w:val="007F7CE8"/>
    <w:rsid w:val="007F7D24"/>
    <w:rsid w:val="00801BD7"/>
    <w:rsid w:val="00802422"/>
    <w:rsid w:val="008024C5"/>
    <w:rsid w:val="00803B42"/>
    <w:rsid w:val="00803DFB"/>
    <w:rsid w:val="0080478F"/>
    <w:rsid w:val="008054B1"/>
    <w:rsid w:val="00806800"/>
    <w:rsid w:val="008104D0"/>
    <w:rsid w:val="00811A39"/>
    <w:rsid w:val="00812451"/>
    <w:rsid w:val="00812BF5"/>
    <w:rsid w:val="00812EE3"/>
    <w:rsid w:val="0081346D"/>
    <w:rsid w:val="00813559"/>
    <w:rsid w:val="00813F3E"/>
    <w:rsid w:val="00814232"/>
    <w:rsid w:val="00814237"/>
    <w:rsid w:val="00814987"/>
    <w:rsid w:val="008151A2"/>
    <w:rsid w:val="008162F5"/>
    <w:rsid w:val="00816F52"/>
    <w:rsid w:val="00817353"/>
    <w:rsid w:val="008173E8"/>
    <w:rsid w:val="0081749F"/>
    <w:rsid w:val="00817AAE"/>
    <w:rsid w:val="00817B1C"/>
    <w:rsid w:val="00817F96"/>
    <w:rsid w:val="0082019E"/>
    <w:rsid w:val="00820779"/>
    <w:rsid w:val="008210D5"/>
    <w:rsid w:val="0082157D"/>
    <w:rsid w:val="00821AC9"/>
    <w:rsid w:val="00822216"/>
    <w:rsid w:val="0082293D"/>
    <w:rsid w:val="00822FEA"/>
    <w:rsid w:val="008233FF"/>
    <w:rsid w:val="008238AA"/>
    <w:rsid w:val="008238E2"/>
    <w:rsid w:val="00823BE9"/>
    <w:rsid w:val="00823D67"/>
    <w:rsid w:val="00823EBC"/>
    <w:rsid w:val="00823ED9"/>
    <w:rsid w:val="008241B5"/>
    <w:rsid w:val="00824CA1"/>
    <w:rsid w:val="0082506D"/>
    <w:rsid w:val="008253B3"/>
    <w:rsid w:val="008256F7"/>
    <w:rsid w:val="0082605B"/>
    <w:rsid w:val="00826105"/>
    <w:rsid w:val="0082654F"/>
    <w:rsid w:val="00826AFA"/>
    <w:rsid w:val="00827F8C"/>
    <w:rsid w:val="00830590"/>
    <w:rsid w:val="008309C8"/>
    <w:rsid w:val="00830B86"/>
    <w:rsid w:val="00830C04"/>
    <w:rsid w:val="00830CB7"/>
    <w:rsid w:val="0083139F"/>
    <w:rsid w:val="00831D8D"/>
    <w:rsid w:val="0083233A"/>
    <w:rsid w:val="0083281F"/>
    <w:rsid w:val="0083286C"/>
    <w:rsid w:val="00832D96"/>
    <w:rsid w:val="00832E5E"/>
    <w:rsid w:val="00832F53"/>
    <w:rsid w:val="0083370C"/>
    <w:rsid w:val="008339B4"/>
    <w:rsid w:val="008340C9"/>
    <w:rsid w:val="00834D2B"/>
    <w:rsid w:val="00835632"/>
    <w:rsid w:val="008356E7"/>
    <w:rsid w:val="00835E14"/>
    <w:rsid w:val="00836418"/>
    <w:rsid w:val="0083663A"/>
    <w:rsid w:val="0083756D"/>
    <w:rsid w:val="00837A3D"/>
    <w:rsid w:val="00837A6C"/>
    <w:rsid w:val="00837A6E"/>
    <w:rsid w:val="008417DE"/>
    <w:rsid w:val="00841880"/>
    <w:rsid w:val="00841AA2"/>
    <w:rsid w:val="00841E79"/>
    <w:rsid w:val="008421B3"/>
    <w:rsid w:val="00843D27"/>
    <w:rsid w:val="00845230"/>
    <w:rsid w:val="00845659"/>
    <w:rsid w:val="008456FA"/>
    <w:rsid w:val="00845A28"/>
    <w:rsid w:val="008460A7"/>
    <w:rsid w:val="008466F3"/>
    <w:rsid w:val="008467FA"/>
    <w:rsid w:val="00847DA3"/>
    <w:rsid w:val="008503D1"/>
    <w:rsid w:val="008515EF"/>
    <w:rsid w:val="0085194E"/>
    <w:rsid w:val="00851E2E"/>
    <w:rsid w:val="00851E82"/>
    <w:rsid w:val="00852191"/>
    <w:rsid w:val="00852987"/>
    <w:rsid w:val="00853031"/>
    <w:rsid w:val="00853048"/>
    <w:rsid w:val="00853943"/>
    <w:rsid w:val="00853974"/>
    <w:rsid w:val="0085420F"/>
    <w:rsid w:val="008546B6"/>
    <w:rsid w:val="008547D4"/>
    <w:rsid w:val="00854815"/>
    <w:rsid w:val="00854BFE"/>
    <w:rsid w:val="00854EE1"/>
    <w:rsid w:val="008568BD"/>
    <w:rsid w:val="00856B46"/>
    <w:rsid w:val="00857AA9"/>
    <w:rsid w:val="00860ED6"/>
    <w:rsid w:val="00861DBC"/>
    <w:rsid w:val="00861FCE"/>
    <w:rsid w:val="008625AA"/>
    <w:rsid w:val="008630A7"/>
    <w:rsid w:val="00863596"/>
    <w:rsid w:val="0086380F"/>
    <w:rsid w:val="008638FB"/>
    <w:rsid w:val="008651A7"/>
    <w:rsid w:val="00865226"/>
    <w:rsid w:val="008653B5"/>
    <w:rsid w:val="008653C2"/>
    <w:rsid w:val="00865AEF"/>
    <w:rsid w:val="00865BFB"/>
    <w:rsid w:val="00865C5D"/>
    <w:rsid w:val="00866019"/>
    <w:rsid w:val="00870A53"/>
    <w:rsid w:val="00870DC2"/>
    <w:rsid w:val="00870F2A"/>
    <w:rsid w:val="00870F9E"/>
    <w:rsid w:val="00871809"/>
    <w:rsid w:val="008718EA"/>
    <w:rsid w:val="0087207A"/>
    <w:rsid w:val="00872294"/>
    <w:rsid w:val="00872CFF"/>
    <w:rsid w:val="00873372"/>
    <w:rsid w:val="008734BE"/>
    <w:rsid w:val="00873BAF"/>
    <w:rsid w:val="0087535E"/>
    <w:rsid w:val="00875E7F"/>
    <w:rsid w:val="00876270"/>
    <w:rsid w:val="00876AB8"/>
    <w:rsid w:val="00877043"/>
    <w:rsid w:val="008771C0"/>
    <w:rsid w:val="00877EC1"/>
    <w:rsid w:val="00880094"/>
    <w:rsid w:val="00880CE0"/>
    <w:rsid w:val="00881715"/>
    <w:rsid w:val="00881CD8"/>
    <w:rsid w:val="00882631"/>
    <w:rsid w:val="00882EE8"/>
    <w:rsid w:val="008831DE"/>
    <w:rsid w:val="008833F8"/>
    <w:rsid w:val="0088382A"/>
    <w:rsid w:val="00883E20"/>
    <w:rsid w:val="008844A9"/>
    <w:rsid w:val="00885031"/>
    <w:rsid w:val="0088558D"/>
    <w:rsid w:val="008861E5"/>
    <w:rsid w:val="00886781"/>
    <w:rsid w:val="00886FBF"/>
    <w:rsid w:val="00887DDE"/>
    <w:rsid w:val="00890478"/>
    <w:rsid w:val="008904E9"/>
    <w:rsid w:val="0089151C"/>
    <w:rsid w:val="00891610"/>
    <w:rsid w:val="008917E6"/>
    <w:rsid w:val="0089190B"/>
    <w:rsid w:val="00891A77"/>
    <w:rsid w:val="00891EFD"/>
    <w:rsid w:val="0089226E"/>
    <w:rsid w:val="00892A48"/>
    <w:rsid w:val="00892C3E"/>
    <w:rsid w:val="0089304A"/>
    <w:rsid w:val="00893A8F"/>
    <w:rsid w:val="00893FB0"/>
    <w:rsid w:val="00894F21"/>
    <w:rsid w:val="008965B8"/>
    <w:rsid w:val="008969AF"/>
    <w:rsid w:val="0089700B"/>
    <w:rsid w:val="008972E7"/>
    <w:rsid w:val="008A0056"/>
    <w:rsid w:val="008A1087"/>
    <w:rsid w:val="008A145A"/>
    <w:rsid w:val="008A158E"/>
    <w:rsid w:val="008A182C"/>
    <w:rsid w:val="008A1E61"/>
    <w:rsid w:val="008A2726"/>
    <w:rsid w:val="008A28BB"/>
    <w:rsid w:val="008A3BA6"/>
    <w:rsid w:val="008A4150"/>
    <w:rsid w:val="008A4C81"/>
    <w:rsid w:val="008A5314"/>
    <w:rsid w:val="008A623C"/>
    <w:rsid w:val="008A62CA"/>
    <w:rsid w:val="008A771C"/>
    <w:rsid w:val="008A78E6"/>
    <w:rsid w:val="008B03FE"/>
    <w:rsid w:val="008B0A69"/>
    <w:rsid w:val="008B26DD"/>
    <w:rsid w:val="008B3037"/>
    <w:rsid w:val="008B34C4"/>
    <w:rsid w:val="008B34DC"/>
    <w:rsid w:val="008B3901"/>
    <w:rsid w:val="008B3AFA"/>
    <w:rsid w:val="008B42B4"/>
    <w:rsid w:val="008B449E"/>
    <w:rsid w:val="008B470D"/>
    <w:rsid w:val="008B4753"/>
    <w:rsid w:val="008B4B9C"/>
    <w:rsid w:val="008B5AC7"/>
    <w:rsid w:val="008B5D15"/>
    <w:rsid w:val="008B6F49"/>
    <w:rsid w:val="008C0194"/>
    <w:rsid w:val="008C18EF"/>
    <w:rsid w:val="008C1C74"/>
    <w:rsid w:val="008C2593"/>
    <w:rsid w:val="008C32E1"/>
    <w:rsid w:val="008C3718"/>
    <w:rsid w:val="008C40F0"/>
    <w:rsid w:val="008C4783"/>
    <w:rsid w:val="008C4DAF"/>
    <w:rsid w:val="008C4DCE"/>
    <w:rsid w:val="008C5978"/>
    <w:rsid w:val="008C6EEA"/>
    <w:rsid w:val="008C6F9D"/>
    <w:rsid w:val="008C7C17"/>
    <w:rsid w:val="008C7E9D"/>
    <w:rsid w:val="008C7FE1"/>
    <w:rsid w:val="008D0A68"/>
    <w:rsid w:val="008D0ACF"/>
    <w:rsid w:val="008D1828"/>
    <w:rsid w:val="008D1CD3"/>
    <w:rsid w:val="008D1F2F"/>
    <w:rsid w:val="008D272F"/>
    <w:rsid w:val="008D2DD0"/>
    <w:rsid w:val="008D3520"/>
    <w:rsid w:val="008D3905"/>
    <w:rsid w:val="008D3F72"/>
    <w:rsid w:val="008D45C6"/>
    <w:rsid w:val="008D45D8"/>
    <w:rsid w:val="008D4624"/>
    <w:rsid w:val="008D49C7"/>
    <w:rsid w:val="008D5A98"/>
    <w:rsid w:val="008D639F"/>
    <w:rsid w:val="008D6B0D"/>
    <w:rsid w:val="008D71B6"/>
    <w:rsid w:val="008D7843"/>
    <w:rsid w:val="008D7D56"/>
    <w:rsid w:val="008D7EAE"/>
    <w:rsid w:val="008E12C2"/>
    <w:rsid w:val="008E14A4"/>
    <w:rsid w:val="008E17A2"/>
    <w:rsid w:val="008E1885"/>
    <w:rsid w:val="008E1C19"/>
    <w:rsid w:val="008E2631"/>
    <w:rsid w:val="008E2CA6"/>
    <w:rsid w:val="008E3563"/>
    <w:rsid w:val="008E3819"/>
    <w:rsid w:val="008E3F3F"/>
    <w:rsid w:val="008E4B4B"/>
    <w:rsid w:val="008E56D9"/>
    <w:rsid w:val="008E61AE"/>
    <w:rsid w:val="008E63AA"/>
    <w:rsid w:val="008E677E"/>
    <w:rsid w:val="008E6921"/>
    <w:rsid w:val="008E699A"/>
    <w:rsid w:val="008E6CC6"/>
    <w:rsid w:val="008E6E4D"/>
    <w:rsid w:val="008E7316"/>
    <w:rsid w:val="008E734D"/>
    <w:rsid w:val="008E735D"/>
    <w:rsid w:val="008E772C"/>
    <w:rsid w:val="008E7814"/>
    <w:rsid w:val="008F0507"/>
    <w:rsid w:val="008F0D4C"/>
    <w:rsid w:val="008F0DEA"/>
    <w:rsid w:val="008F120C"/>
    <w:rsid w:val="008F1CB5"/>
    <w:rsid w:val="008F1DC1"/>
    <w:rsid w:val="008F3484"/>
    <w:rsid w:val="008F39E1"/>
    <w:rsid w:val="008F3C96"/>
    <w:rsid w:val="008F4E6C"/>
    <w:rsid w:val="008F4F33"/>
    <w:rsid w:val="008F5610"/>
    <w:rsid w:val="008F651B"/>
    <w:rsid w:val="008F6563"/>
    <w:rsid w:val="008F6A80"/>
    <w:rsid w:val="008F7A97"/>
    <w:rsid w:val="008F7C09"/>
    <w:rsid w:val="00900461"/>
    <w:rsid w:val="00900526"/>
    <w:rsid w:val="00900690"/>
    <w:rsid w:val="00901024"/>
    <w:rsid w:val="00901162"/>
    <w:rsid w:val="009015B5"/>
    <w:rsid w:val="009015C7"/>
    <w:rsid w:val="0090195E"/>
    <w:rsid w:val="009020BD"/>
    <w:rsid w:val="00902685"/>
    <w:rsid w:val="00902C88"/>
    <w:rsid w:val="00903BE8"/>
    <w:rsid w:val="00903DC1"/>
    <w:rsid w:val="00904022"/>
    <w:rsid w:val="00904152"/>
    <w:rsid w:val="009042EA"/>
    <w:rsid w:val="00904EE7"/>
    <w:rsid w:val="00905005"/>
    <w:rsid w:val="00905225"/>
    <w:rsid w:val="0090552D"/>
    <w:rsid w:val="00906146"/>
    <w:rsid w:val="00906368"/>
    <w:rsid w:val="0090650C"/>
    <w:rsid w:val="00906CBD"/>
    <w:rsid w:val="00907F63"/>
    <w:rsid w:val="00910084"/>
    <w:rsid w:val="0091139B"/>
    <w:rsid w:val="00911BA4"/>
    <w:rsid w:val="00911E01"/>
    <w:rsid w:val="00911E4F"/>
    <w:rsid w:val="00911EC2"/>
    <w:rsid w:val="009120A7"/>
    <w:rsid w:val="00912170"/>
    <w:rsid w:val="00912309"/>
    <w:rsid w:val="009125F8"/>
    <w:rsid w:val="009136C3"/>
    <w:rsid w:val="00913B4D"/>
    <w:rsid w:val="00913E26"/>
    <w:rsid w:val="009140BB"/>
    <w:rsid w:val="0091444C"/>
    <w:rsid w:val="00914D0C"/>
    <w:rsid w:val="0091526D"/>
    <w:rsid w:val="00916B39"/>
    <w:rsid w:val="0091735B"/>
    <w:rsid w:val="009204EE"/>
    <w:rsid w:val="00920C20"/>
    <w:rsid w:val="0092228B"/>
    <w:rsid w:val="0092255F"/>
    <w:rsid w:val="009227B7"/>
    <w:rsid w:val="00923FC4"/>
    <w:rsid w:val="00924AE2"/>
    <w:rsid w:val="00924B2B"/>
    <w:rsid w:val="00924E0B"/>
    <w:rsid w:val="00925150"/>
    <w:rsid w:val="00925B3B"/>
    <w:rsid w:val="009260B1"/>
    <w:rsid w:val="009261B7"/>
    <w:rsid w:val="009265F7"/>
    <w:rsid w:val="00926B38"/>
    <w:rsid w:val="00926E1F"/>
    <w:rsid w:val="0092765F"/>
    <w:rsid w:val="00927DA5"/>
    <w:rsid w:val="0093064F"/>
    <w:rsid w:val="00930F0D"/>
    <w:rsid w:val="009311F9"/>
    <w:rsid w:val="00931B0C"/>
    <w:rsid w:val="009320E9"/>
    <w:rsid w:val="00932BFA"/>
    <w:rsid w:val="00933115"/>
    <w:rsid w:val="0093336F"/>
    <w:rsid w:val="0093345F"/>
    <w:rsid w:val="009346DE"/>
    <w:rsid w:val="00934BA5"/>
    <w:rsid w:val="009358D0"/>
    <w:rsid w:val="00935C0B"/>
    <w:rsid w:val="00935E16"/>
    <w:rsid w:val="00935F35"/>
    <w:rsid w:val="009367B6"/>
    <w:rsid w:val="00937FEE"/>
    <w:rsid w:val="009405DF"/>
    <w:rsid w:val="00940670"/>
    <w:rsid w:val="00941026"/>
    <w:rsid w:val="009419AE"/>
    <w:rsid w:val="00941F9B"/>
    <w:rsid w:val="009420C4"/>
    <w:rsid w:val="00942951"/>
    <w:rsid w:val="009436FF"/>
    <w:rsid w:val="009444B5"/>
    <w:rsid w:val="00945B8B"/>
    <w:rsid w:val="00945C05"/>
    <w:rsid w:val="00945C4B"/>
    <w:rsid w:val="00946181"/>
    <w:rsid w:val="0094679A"/>
    <w:rsid w:val="00947131"/>
    <w:rsid w:val="009472A7"/>
    <w:rsid w:val="00947FA8"/>
    <w:rsid w:val="00950022"/>
    <w:rsid w:val="00950A1C"/>
    <w:rsid w:val="00951230"/>
    <w:rsid w:val="00951D26"/>
    <w:rsid w:val="00951E88"/>
    <w:rsid w:val="009520B1"/>
    <w:rsid w:val="00952E7B"/>
    <w:rsid w:val="009536EA"/>
    <w:rsid w:val="00953916"/>
    <w:rsid w:val="00954206"/>
    <w:rsid w:val="009546A7"/>
    <w:rsid w:val="00954775"/>
    <w:rsid w:val="009549F3"/>
    <w:rsid w:val="00954A17"/>
    <w:rsid w:val="00954C25"/>
    <w:rsid w:val="00954D94"/>
    <w:rsid w:val="00954E8E"/>
    <w:rsid w:val="00956113"/>
    <w:rsid w:val="00956122"/>
    <w:rsid w:val="00956C80"/>
    <w:rsid w:val="009576D3"/>
    <w:rsid w:val="00960025"/>
    <w:rsid w:val="0096031D"/>
    <w:rsid w:val="009609C9"/>
    <w:rsid w:val="00960E53"/>
    <w:rsid w:val="009612B0"/>
    <w:rsid w:val="009616B8"/>
    <w:rsid w:val="0096223E"/>
    <w:rsid w:val="00962B81"/>
    <w:rsid w:val="00962EB2"/>
    <w:rsid w:val="00962F65"/>
    <w:rsid w:val="00963DB6"/>
    <w:rsid w:val="00963DD0"/>
    <w:rsid w:val="0096405F"/>
    <w:rsid w:val="00964492"/>
    <w:rsid w:val="00964E8F"/>
    <w:rsid w:val="00965F58"/>
    <w:rsid w:val="009667F3"/>
    <w:rsid w:val="00966EB6"/>
    <w:rsid w:val="009672F5"/>
    <w:rsid w:val="0097159F"/>
    <w:rsid w:val="00971D34"/>
    <w:rsid w:val="00971EBA"/>
    <w:rsid w:val="00972008"/>
    <w:rsid w:val="009720F3"/>
    <w:rsid w:val="009722BA"/>
    <w:rsid w:val="00972F6B"/>
    <w:rsid w:val="00973424"/>
    <w:rsid w:val="0097516E"/>
    <w:rsid w:val="009754BF"/>
    <w:rsid w:val="00975884"/>
    <w:rsid w:val="00976000"/>
    <w:rsid w:val="00976325"/>
    <w:rsid w:val="00977107"/>
    <w:rsid w:val="0097716C"/>
    <w:rsid w:val="0097746D"/>
    <w:rsid w:val="00977839"/>
    <w:rsid w:val="00980C73"/>
    <w:rsid w:val="009812E3"/>
    <w:rsid w:val="009817C7"/>
    <w:rsid w:val="009817FF"/>
    <w:rsid w:val="00981B77"/>
    <w:rsid w:val="00981E11"/>
    <w:rsid w:val="00982195"/>
    <w:rsid w:val="0098252C"/>
    <w:rsid w:val="009829F1"/>
    <w:rsid w:val="00982C96"/>
    <w:rsid w:val="00982CC8"/>
    <w:rsid w:val="00982F71"/>
    <w:rsid w:val="00982FF5"/>
    <w:rsid w:val="009835E4"/>
    <w:rsid w:val="009837A6"/>
    <w:rsid w:val="0098391C"/>
    <w:rsid w:val="00983BAB"/>
    <w:rsid w:val="00984C56"/>
    <w:rsid w:val="00985006"/>
    <w:rsid w:val="00985735"/>
    <w:rsid w:val="009862DF"/>
    <w:rsid w:val="0098632F"/>
    <w:rsid w:val="0098643D"/>
    <w:rsid w:val="0098652D"/>
    <w:rsid w:val="009865C8"/>
    <w:rsid w:val="00986DD6"/>
    <w:rsid w:val="00987189"/>
    <w:rsid w:val="0098757F"/>
    <w:rsid w:val="00987917"/>
    <w:rsid w:val="00987EE4"/>
    <w:rsid w:val="009910D2"/>
    <w:rsid w:val="00991EAC"/>
    <w:rsid w:val="009934E3"/>
    <w:rsid w:val="00993B4E"/>
    <w:rsid w:val="00993F00"/>
    <w:rsid w:val="00994BBC"/>
    <w:rsid w:val="00996CBA"/>
    <w:rsid w:val="0099704E"/>
    <w:rsid w:val="00997199"/>
    <w:rsid w:val="00997CE9"/>
    <w:rsid w:val="00997F04"/>
    <w:rsid w:val="009A10A2"/>
    <w:rsid w:val="009A2B07"/>
    <w:rsid w:val="009A2D60"/>
    <w:rsid w:val="009A358F"/>
    <w:rsid w:val="009A3B9D"/>
    <w:rsid w:val="009A3D82"/>
    <w:rsid w:val="009A424F"/>
    <w:rsid w:val="009A4C31"/>
    <w:rsid w:val="009A56DD"/>
    <w:rsid w:val="009A5BAA"/>
    <w:rsid w:val="009A5F02"/>
    <w:rsid w:val="009A61DE"/>
    <w:rsid w:val="009A62D5"/>
    <w:rsid w:val="009A6DAC"/>
    <w:rsid w:val="009A742B"/>
    <w:rsid w:val="009A782A"/>
    <w:rsid w:val="009A7F21"/>
    <w:rsid w:val="009B0954"/>
    <w:rsid w:val="009B0C55"/>
    <w:rsid w:val="009B18A9"/>
    <w:rsid w:val="009B1B27"/>
    <w:rsid w:val="009B1D49"/>
    <w:rsid w:val="009B1E77"/>
    <w:rsid w:val="009B22FD"/>
    <w:rsid w:val="009B2805"/>
    <w:rsid w:val="009B2EC0"/>
    <w:rsid w:val="009B3102"/>
    <w:rsid w:val="009B330C"/>
    <w:rsid w:val="009B3493"/>
    <w:rsid w:val="009B371A"/>
    <w:rsid w:val="009B4146"/>
    <w:rsid w:val="009B478C"/>
    <w:rsid w:val="009B5234"/>
    <w:rsid w:val="009B591F"/>
    <w:rsid w:val="009B62C4"/>
    <w:rsid w:val="009B72D2"/>
    <w:rsid w:val="009B734E"/>
    <w:rsid w:val="009B7AAE"/>
    <w:rsid w:val="009B7B7F"/>
    <w:rsid w:val="009B7FC8"/>
    <w:rsid w:val="009C03A1"/>
    <w:rsid w:val="009C0470"/>
    <w:rsid w:val="009C0F90"/>
    <w:rsid w:val="009C1004"/>
    <w:rsid w:val="009C16B1"/>
    <w:rsid w:val="009C1DAB"/>
    <w:rsid w:val="009C20DD"/>
    <w:rsid w:val="009C3A1B"/>
    <w:rsid w:val="009C46B7"/>
    <w:rsid w:val="009C4F13"/>
    <w:rsid w:val="009C5805"/>
    <w:rsid w:val="009C64DC"/>
    <w:rsid w:val="009C6891"/>
    <w:rsid w:val="009C6921"/>
    <w:rsid w:val="009C6BFE"/>
    <w:rsid w:val="009C71FB"/>
    <w:rsid w:val="009C72BB"/>
    <w:rsid w:val="009C7646"/>
    <w:rsid w:val="009C79D1"/>
    <w:rsid w:val="009C7B2C"/>
    <w:rsid w:val="009D047D"/>
    <w:rsid w:val="009D0FCE"/>
    <w:rsid w:val="009D174A"/>
    <w:rsid w:val="009D23D3"/>
    <w:rsid w:val="009D2614"/>
    <w:rsid w:val="009D2847"/>
    <w:rsid w:val="009D2A3B"/>
    <w:rsid w:val="009D2D1E"/>
    <w:rsid w:val="009D4325"/>
    <w:rsid w:val="009D4D0F"/>
    <w:rsid w:val="009D50DF"/>
    <w:rsid w:val="009D5546"/>
    <w:rsid w:val="009D5A4E"/>
    <w:rsid w:val="009D647C"/>
    <w:rsid w:val="009D67B4"/>
    <w:rsid w:val="009D6D8D"/>
    <w:rsid w:val="009D7580"/>
    <w:rsid w:val="009D7CDD"/>
    <w:rsid w:val="009E04DC"/>
    <w:rsid w:val="009E0570"/>
    <w:rsid w:val="009E097A"/>
    <w:rsid w:val="009E0B2A"/>
    <w:rsid w:val="009E1AE8"/>
    <w:rsid w:val="009E1D07"/>
    <w:rsid w:val="009E3DCD"/>
    <w:rsid w:val="009E4749"/>
    <w:rsid w:val="009E47EB"/>
    <w:rsid w:val="009E5544"/>
    <w:rsid w:val="009E5C1D"/>
    <w:rsid w:val="009E5F83"/>
    <w:rsid w:val="009E6F3D"/>
    <w:rsid w:val="009F1008"/>
    <w:rsid w:val="009F1055"/>
    <w:rsid w:val="009F10CD"/>
    <w:rsid w:val="009F29CE"/>
    <w:rsid w:val="009F3552"/>
    <w:rsid w:val="009F38A1"/>
    <w:rsid w:val="009F3C4B"/>
    <w:rsid w:val="009F430A"/>
    <w:rsid w:val="009F4399"/>
    <w:rsid w:val="009F5413"/>
    <w:rsid w:val="009F5955"/>
    <w:rsid w:val="009F5DBA"/>
    <w:rsid w:val="009F628A"/>
    <w:rsid w:val="009F634C"/>
    <w:rsid w:val="009F6E66"/>
    <w:rsid w:val="00A0024E"/>
    <w:rsid w:val="00A015C9"/>
    <w:rsid w:val="00A01624"/>
    <w:rsid w:val="00A01B67"/>
    <w:rsid w:val="00A01E56"/>
    <w:rsid w:val="00A0209A"/>
    <w:rsid w:val="00A026D2"/>
    <w:rsid w:val="00A0282B"/>
    <w:rsid w:val="00A02CA5"/>
    <w:rsid w:val="00A02FD4"/>
    <w:rsid w:val="00A0324F"/>
    <w:rsid w:val="00A03691"/>
    <w:rsid w:val="00A03720"/>
    <w:rsid w:val="00A03817"/>
    <w:rsid w:val="00A038B7"/>
    <w:rsid w:val="00A03C43"/>
    <w:rsid w:val="00A03CBC"/>
    <w:rsid w:val="00A046D1"/>
    <w:rsid w:val="00A05562"/>
    <w:rsid w:val="00A05AF7"/>
    <w:rsid w:val="00A05C30"/>
    <w:rsid w:val="00A05C9C"/>
    <w:rsid w:val="00A06112"/>
    <w:rsid w:val="00A06CFA"/>
    <w:rsid w:val="00A06CFE"/>
    <w:rsid w:val="00A07CA0"/>
    <w:rsid w:val="00A07E38"/>
    <w:rsid w:val="00A07E80"/>
    <w:rsid w:val="00A103B4"/>
    <w:rsid w:val="00A106D8"/>
    <w:rsid w:val="00A10CC8"/>
    <w:rsid w:val="00A110B0"/>
    <w:rsid w:val="00A11174"/>
    <w:rsid w:val="00A116A8"/>
    <w:rsid w:val="00A1225B"/>
    <w:rsid w:val="00A124E5"/>
    <w:rsid w:val="00A12630"/>
    <w:rsid w:val="00A12E87"/>
    <w:rsid w:val="00A12FCD"/>
    <w:rsid w:val="00A14239"/>
    <w:rsid w:val="00A143FE"/>
    <w:rsid w:val="00A144A7"/>
    <w:rsid w:val="00A145B7"/>
    <w:rsid w:val="00A145B9"/>
    <w:rsid w:val="00A14967"/>
    <w:rsid w:val="00A1599E"/>
    <w:rsid w:val="00A15FB6"/>
    <w:rsid w:val="00A163C4"/>
    <w:rsid w:val="00A164D6"/>
    <w:rsid w:val="00A16734"/>
    <w:rsid w:val="00A171BE"/>
    <w:rsid w:val="00A1788A"/>
    <w:rsid w:val="00A178C2"/>
    <w:rsid w:val="00A1799E"/>
    <w:rsid w:val="00A200C0"/>
    <w:rsid w:val="00A201FD"/>
    <w:rsid w:val="00A21899"/>
    <w:rsid w:val="00A21A1D"/>
    <w:rsid w:val="00A22314"/>
    <w:rsid w:val="00A223F9"/>
    <w:rsid w:val="00A22646"/>
    <w:rsid w:val="00A22FD0"/>
    <w:rsid w:val="00A231B0"/>
    <w:rsid w:val="00A23261"/>
    <w:rsid w:val="00A237EC"/>
    <w:rsid w:val="00A2466E"/>
    <w:rsid w:val="00A24F68"/>
    <w:rsid w:val="00A25871"/>
    <w:rsid w:val="00A27478"/>
    <w:rsid w:val="00A27D8B"/>
    <w:rsid w:val="00A27EF4"/>
    <w:rsid w:val="00A30A2A"/>
    <w:rsid w:val="00A30BCE"/>
    <w:rsid w:val="00A30DF6"/>
    <w:rsid w:val="00A31D90"/>
    <w:rsid w:val="00A31DC9"/>
    <w:rsid w:val="00A31E7A"/>
    <w:rsid w:val="00A325D3"/>
    <w:rsid w:val="00A33174"/>
    <w:rsid w:val="00A33820"/>
    <w:rsid w:val="00A33E3A"/>
    <w:rsid w:val="00A354F9"/>
    <w:rsid w:val="00A35833"/>
    <w:rsid w:val="00A3776A"/>
    <w:rsid w:val="00A37AA0"/>
    <w:rsid w:val="00A41CE0"/>
    <w:rsid w:val="00A41EB8"/>
    <w:rsid w:val="00A42321"/>
    <w:rsid w:val="00A43C99"/>
    <w:rsid w:val="00A446E6"/>
    <w:rsid w:val="00A446FB"/>
    <w:rsid w:val="00A44840"/>
    <w:rsid w:val="00A4549A"/>
    <w:rsid w:val="00A45CFD"/>
    <w:rsid w:val="00A45E52"/>
    <w:rsid w:val="00A4785E"/>
    <w:rsid w:val="00A47C68"/>
    <w:rsid w:val="00A506F7"/>
    <w:rsid w:val="00A507A7"/>
    <w:rsid w:val="00A50C97"/>
    <w:rsid w:val="00A51975"/>
    <w:rsid w:val="00A5214F"/>
    <w:rsid w:val="00A52694"/>
    <w:rsid w:val="00A52AEF"/>
    <w:rsid w:val="00A52E0E"/>
    <w:rsid w:val="00A541FB"/>
    <w:rsid w:val="00A553BB"/>
    <w:rsid w:val="00A55758"/>
    <w:rsid w:val="00A55C7D"/>
    <w:rsid w:val="00A55EA8"/>
    <w:rsid w:val="00A55F6A"/>
    <w:rsid w:val="00A56AA4"/>
    <w:rsid w:val="00A56BB2"/>
    <w:rsid w:val="00A56E0A"/>
    <w:rsid w:val="00A5726D"/>
    <w:rsid w:val="00A57415"/>
    <w:rsid w:val="00A5750C"/>
    <w:rsid w:val="00A57850"/>
    <w:rsid w:val="00A5786D"/>
    <w:rsid w:val="00A6002C"/>
    <w:rsid w:val="00A60637"/>
    <w:rsid w:val="00A607E2"/>
    <w:rsid w:val="00A60F6A"/>
    <w:rsid w:val="00A618FE"/>
    <w:rsid w:val="00A6208C"/>
    <w:rsid w:val="00A623AB"/>
    <w:rsid w:val="00A623CD"/>
    <w:rsid w:val="00A63B06"/>
    <w:rsid w:val="00A63D1B"/>
    <w:rsid w:val="00A641C7"/>
    <w:rsid w:val="00A641D1"/>
    <w:rsid w:val="00A654CC"/>
    <w:rsid w:val="00A65E20"/>
    <w:rsid w:val="00A65F28"/>
    <w:rsid w:val="00A67140"/>
    <w:rsid w:val="00A67684"/>
    <w:rsid w:val="00A67806"/>
    <w:rsid w:val="00A70119"/>
    <w:rsid w:val="00A702CF"/>
    <w:rsid w:val="00A70347"/>
    <w:rsid w:val="00A704EF"/>
    <w:rsid w:val="00A70A1C"/>
    <w:rsid w:val="00A70A86"/>
    <w:rsid w:val="00A715BB"/>
    <w:rsid w:val="00A7384F"/>
    <w:rsid w:val="00A7394B"/>
    <w:rsid w:val="00A73DB0"/>
    <w:rsid w:val="00A74946"/>
    <w:rsid w:val="00A74FC5"/>
    <w:rsid w:val="00A75BEE"/>
    <w:rsid w:val="00A75BF7"/>
    <w:rsid w:val="00A76853"/>
    <w:rsid w:val="00A76947"/>
    <w:rsid w:val="00A776E4"/>
    <w:rsid w:val="00A77A56"/>
    <w:rsid w:val="00A80014"/>
    <w:rsid w:val="00A810D5"/>
    <w:rsid w:val="00A82B03"/>
    <w:rsid w:val="00A82B6C"/>
    <w:rsid w:val="00A82D15"/>
    <w:rsid w:val="00A8362D"/>
    <w:rsid w:val="00A837DC"/>
    <w:rsid w:val="00A83DA9"/>
    <w:rsid w:val="00A83FD8"/>
    <w:rsid w:val="00A84A1C"/>
    <w:rsid w:val="00A85E74"/>
    <w:rsid w:val="00A86427"/>
    <w:rsid w:val="00A864B1"/>
    <w:rsid w:val="00A86E8A"/>
    <w:rsid w:val="00A8765F"/>
    <w:rsid w:val="00A876A9"/>
    <w:rsid w:val="00A90BA0"/>
    <w:rsid w:val="00A91552"/>
    <w:rsid w:val="00A91696"/>
    <w:rsid w:val="00A91751"/>
    <w:rsid w:val="00A91B31"/>
    <w:rsid w:val="00A91BBD"/>
    <w:rsid w:val="00A91DCB"/>
    <w:rsid w:val="00A9248E"/>
    <w:rsid w:val="00A92A48"/>
    <w:rsid w:val="00A9361D"/>
    <w:rsid w:val="00A94369"/>
    <w:rsid w:val="00A94815"/>
    <w:rsid w:val="00A94860"/>
    <w:rsid w:val="00A94D67"/>
    <w:rsid w:val="00A9522C"/>
    <w:rsid w:val="00A9583B"/>
    <w:rsid w:val="00A961C3"/>
    <w:rsid w:val="00A96BE1"/>
    <w:rsid w:val="00AA1606"/>
    <w:rsid w:val="00AA162C"/>
    <w:rsid w:val="00AA320C"/>
    <w:rsid w:val="00AA32CC"/>
    <w:rsid w:val="00AA3331"/>
    <w:rsid w:val="00AA3E3A"/>
    <w:rsid w:val="00AA506F"/>
    <w:rsid w:val="00AA5BB6"/>
    <w:rsid w:val="00AA67C2"/>
    <w:rsid w:val="00AA6AB9"/>
    <w:rsid w:val="00AA79E8"/>
    <w:rsid w:val="00AB00D3"/>
    <w:rsid w:val="00AB03D1"/>
    <w:rsid w:val="00AB0CD4"/>
    <w:rsid w:val="00AB10F3"/>
    <w:rsid w:val="00AB1384"/>
    <w:rsid w:val="00AB1739"/>
    <w:rsid w:val="00AB1787"/>
    <w:rsid w:val="00AB2087"/>
    <w:rsid w:val="00AB213E"/>
    <w:rsid w:val="00AB2332"/>
    <w:rsid w:val="00AB2858"/>
    <w:rsid w:val="00AB2CFF"/>
    <w:rsid w:val="00AB3DD1"/>
    <w:rsid w:val="00AB53A0"/>
    <w:rsid w:val="00AB5E37"/>
    <w:rsid w:val="00AB69E8"/>
    <w:rsid w:val="00AB6E94"/>
    <w:rsid w:val="00AB6E99"/>
    <w:rsid w:val="00AB7668"/>
    <w:rsid w:val="00AC14DA"/>
    <w:rsid w:val="00AC202E"/>
    <w:rsid w:val="00AC208A"/>
    <w:rsid w:val="00AC2303"/>
    <w:rsid w:val="00AC2AD7"/>
    <w:rsid w:val="00AC3AD4"/>
    <w:rsid w:val="00AC3E8C"/>
    <w:rsid w:val="00AC430A"/>
    <w:rsid w:val="00AC430F"/>
    <w:rsid w:val="00AC447F"/>
    <w:rsid w:val="00AC55B8"/>
    <w:rsid w:val="00AC5AD9"/>
    <w:rsid w:val="00AC6197"/>
    <w:rsid w:val="00AC6544"/>
    <w:rsid w:val="00AC799F"/>
    <w:rsid w:val="00AC7CC0"/>
    <w:rsid w:val="00AC7F00"/>
    <w:rsid w:val="00AD0077"/>
    <w:rsid w:val="00AD0997"/>
    <w:rsid w:val="00AD13EA"/>
    <w:rsid w:val="00AD18AF"/>
    <w:rsid w:val="00AD19B3"/>
    <w:rsid w:val="00AD20E6"/>
    <w:rsid w:val="00AD2511"/>
    <w:rsid w:val="00AD26B7"/>
    <w:rsid w:val="00AD28CD"/>
    <w:rsid w:val="00AD3867"/>
    <w:rsid w:val="00AD4BCB"/>
    <w:rsid w:val="00AD55CE"/>
    <w:rsid w:val="00AD6E43"/>
    <w:rsid w:val="00AD6F0F"/>
    <w:rsid w:val="00AD7A9F"/>
    <w:rsid w:val="00AD7DE5"/>
    <w:rsid w:val="00AE0095"/>
    <w:rsid w:val="00AE0524"/>
    <w:rsid w:val="00AE0766"/>
    <w:rsid w:val="00AE0E19"/>
    <w:rsid w:val="00AE174F"/>
    <w:rsid w:val="00AE1912"/>
    <w:rsid w:val="00AE1C8C"/>
    <w:rsid w:val="00AE2106"/>
    <w:rsid w:val="00AE2305"/>
    <w:rsid w:val="00AE2535"/>
    <w:rsid w:val="00AE2946"/>
    <w:rsid w:val="00AE3168"/>
    <w:rsid w:val="00AE3BC0"/>
    <w:rsid w:val="00AE3E72"/>
    <w:rsid w:val="00AE426B"/>
    <w:rsid w:val="00AE448D"/>
    <w:rsid w:val="00AE44E2"/>
    <w:rsid w:val="00AE513A"/>
    <w:rsid w:val="00AE5D3C"/>
    <w:rsid w:val="00AE5E8C"/>
    <w:rsid w:val="00AE64E4"/>
    <w:rsid w:val="00AE67F5"/>
    <w:rsid w:val="00AE6B28"/>
    <w:rsid w:val="00AE7A22"/>
    <w:rsid w:val="00AF0016"/>
    <w:rsid w:val="00AF08D8"/>
    <w:rsid w:val="00AF0974"/>
    <w:rsid w:val="00AF1186"/>
    <w:rsid w:val="00AF161C"/>
    <w:rsid w:val="00AF1DB6"/>
    <w:rsid w:val="00AF2D1C"/>
    <w:rsid w:val="00AF34CC"/>
    <w:rsid w:val="00AF4135"/>
    <w:rsid w:val="00AF44F7"/>
    <w:rsid w:val="00AF4DF2"/>
    <w:rsid w:val="00AF5225"/>
    <w:rsid w:val="00AF5728"/>
    <w:rsid w:val="00AF5A0E"/>
    <w:rsid w:val="00AF63BE"/>
    <w:rsid w:val="00AF65D6"/>
    <w:rsid w:val="00AF67C5"/>
    <w:rsid w:val="00AF6AE6"/>
    <w:rsid w:val="00AF7083"/>
    <w:rsid w:val="00AF7AA6"/>
    <w:rsid w:val="00AF7FD6"/>
    <w:rsid w:val="00B00345"/>
    <w:rsid w:val="00B00BEA"/>
    <w:rsid w:val="00B00C97"/>
    <w:rsid w:val="00B01200"/>
    <w:rsid w:val="00B01994"/>
    <w:rsid w:val="00B01BA8"/>
    <w:rsid w:val="00B01E15"/>
    <w:rsid w:val="00B01F87"/>
    <w:rsid w:val="00B0209D"/>
    <w:rsid w:val="00B03845"/>
    <w:rsid w:val="00B03A5C"/>
    <w:rsid w:val="00B03CB9"/>
    <w:rsid w:val="00B044C4"/>
    <w:rsid w:val="00B0537D"/>
    <w:rsid w:val="00B05AE8"/>
    <w:rsid w:val="00B07A51"/>
    <w:rsid w:val="00B07BFA"/>
    <w:rsid w:val="00B106C5"/>
    <w:rsid w:val="00B108D8"/>
    <w:rsid w:val="00B10964"/>
    <w:rsid w:val="00B1106E"/>
    <w:rsid w:val="00B112B9"/>
    <w:rsid w:val="00B11EC8"/>
    <w:rsid w:val="00B11F97"/>
    <w:rsid w:val="00B12B71"/>
    <w:rsid w:val="00B12BDD"/>
    <w:rsid w:val="00B132EB"/>
    <w:rsid w:val="00B13B6E"/>
    <w:rsid w:val="00B13CD9"/>
    <w:rsid w:val="00B14890"/>
    <w:rsid w:val="00B14ACC"/>
    <w:rsid w:val="00B1539C"/>
    <w:rsid w:val="00B153BC"/>
    <w:rsid w:val="00B16F30"/>
    <w:rsid w:val="00B174B7"/>
    <w:rsid w:val="00B17554"/>
    <w:rsid w:val="00B179DF"/>
    <w:rsid w:val="00B201DB"/>
    <w:rsid w:val="00B21567"/>
    <w:rsid w:val="00B21948"/>
    <w:rsid w:val="00B21C1F"/>
    <w:rsid w:val="00B21FB1"/>
    <w:rsid w:val="00B221C5"/>
    <w:rsid w:val="00B223D6"/>
    <w:rsid w:val="00B22718"/>
    <w:rsid w:val="00B23611"/>
    <w:rsid w:val="00B24014"/>
    <w:rsid w:val="00B24475"/>
    <w:rsid w:val="00B24670"/>
    <w:rsid w:val="00B24C0C"/>
    <w:rsid w:val="00B27D46"/>
    <w:rsid w:val="00B30DCF"/>
    <w:rsid w:val="00B31242"/>
    <w:rsid w:val="00B31608"/>
    <w:rsid w:val="00B31A7F"/>
    <w:rsid w:val="00B31AE1"/>
    <w:rsid w:val="00B32ABC"/>
    <w:rsid w:val="00B32E03"/>
    <w:rsid w:val="00B32F49"/>
    <w:rsid w:val="00B33804"/>
    <w:rsid w:val="00B33EAB"/>
    <w:rsid w:val="00B33FB5"/>
    <w:rsid w:val="00B34CB9"/>
    <w:rsid w:val="00B35139"/>
    <w:rsid w:val="00B359B5"/>
    <w:rsid w:val="00B36946"/>
    <w:rsid w:val="00B36B6E"/>
    <w:rsid w:val="00B36CE5"/>
    <w:rsid w:val="00B37799"/>
    <w:rsid w:val="00B379A6"/>
    <w:rsid w:val="00B37E89"/>
    <w:rsid w:val="00B40294"/>
    <w:rsid w:val="00B40496"/>
    <w:rsid w:val="00B40592"/>
    <w:rsid w:val="00B405D3"/>
    <w:rsid w:val="00B40E3D"/>
    <w:rsid w:val="00B41BBC"/>
    <w:rsid w:val="00B425A3"/>
    <w:rsid w:val="00B4283E"/>
    <w:rsid w:val="00B42F58"/>
    <w:rsid w:val="00B43451"/>
    <w:rsid w:val="00B43BB8"/>
    <w:rsid w:val="00B43C7E"/>
    <w:rsid w:val="00B43CE9"/>
    <w:rsid w:val="00B44D5A"/>
    <w:rsid w:val="00B44E7C"/>
    <w:rsid w:val="00B4545C"/>
    <w:rsid w:val="00B4563C"/>
    <w:rsid w:val="00B45822"/>
    <w:rsid w:val="00B46254"/>
    <w:rsid w:val="00B471E2"/>
    <w:rsid w:val="00B47CCA"/>
    <w:rsid w:val="00B50623"/>
    <w:rsid w:val="00B5084B"/>
    <w:rsid w:val="00B50E7D"/>
    <w:rsid w:val="00B50F70"/>
    <w:rsid w:val="00B51257"/>
    <w:rsid w:val="00B519AD"/>
    <w:rsid w:val="00B53234"/>
    <w:rsid w:val="00B532C3"/>
    <w:rsid w:val="00B5422B"/>
    <w:rsid w:val="00B548D1"/>
    <w:rsid w:val="00B54ACA"/>
    <w:rsid w:val="00B54E6A"/>
    <w:rsid w:val="00B54EF8"/>
    <w:rsid w:val="00B5521F"/>
    <w:rsid w:val="00B562A1"/>
    <w:rsid w:val="00B572EB"/>
    <w:rsid w:val="00B5737F"/>
    <w:rsid w:val="00B57436"/>
    <w:rsid w:val="00B578E2"/>
    <w:rsid w:val="00B57BF6"/>
    <w:rsid w:val="00B60801"/>
    <w:rsid w:val="00B62260"/>
    <w:rsid w:val="00B625C5"/>
    <w:rsid w:val="00B62BB4"/>
    <w:rsid w:val="00B62FC1"/>
    <w:rsid w:val="00B637A6"/>
    <w:rsid w:val="00B63A51"/>
    <w:rsid w:val="00B642A0"/>
    <w:rsid w:val="00B64545"/>
    <w:rsid w:val="00B654CA"/>
    <w:rsid w:val="00B65532"/>
    <w:rsid w:val="00B663BC"/>
    <w:rsid w:val="00B66787"/>
    <w:rsid w:val="00B67D12"/>
    <w:rsid w:val="00B70DBA"/>
    <w:rsid w:val="00B71BDB"/>
    <w:rsid w:val="00B72001"/>
    <w:rsid w:val="00B72205"/>
    <w:rsid w:val="00B722A4"/>
    <w:rsid w:val="00B7279F"/>
    <w:rsid w:val="00B73899"/>
    <w:rsid w:val="00B73EE5"/>
    <w:rsid w:val="00B74639"/>
    <w:rsid w:val="00B7580B"/>
    <w:rsid w:val="00B75A68"/>
    <w:rsid w:val="00B75FEB"/>
    <w:rsid w:val="00B760BA"/>
    <w:rsid w:val="00B76646"/>
    <w:rsid w:val="00B769AA"/>
    <w:rsid w:val="00B76CA3"/>
    <w:rsid w:val="00B76EC8"/>
    <w:rsid w:val="00B772B7"/>
    <w:rsid w:val="00B77479"/>
    <w:rsid w:val="00B80720"/>
    <w:rsid w:val="00B80EC9"/>
    <w:rsid w:val="00B82091"/>
    <w:rsid w:val="00B82371"/>
    <w:rsid w:val="00B827EF"/>
    <w:rsid w:val="00B8307D"/>
    <w:rsid w:val="00B838F6"/>
    <w:rsid w:val="00B83D2A"/>
    <w:rsid w:val="00B83E2F"/>
    <w:rsid w:val="00B84A2C"/>
    <w:rsid w:val="00B84DBA"/>
    <w:rsid w:val="00B851EE"/>
    <w:rsid w:val="00B85476"/>
    <w:rsid w:val="00B872FD"/>
    <w:rsid w:val="00B903C1"/>
    <w:rsid w:val="00B909AA"/>
    <w:rsid w:val="00B914FB"/>
    <w:rsid w:val="00B9159F"/>
    <w:rsid w:val="00B9179D"/>
    <w:rsid w:val="00B93A92"/>
    <w:rsid w:val="00B93C97"/>
    <w:rsid w:val="00B93D38"/>
    <w:rsid w:val="00B93D44"/>
    <w:rsid w:val="00B93ED3"/>
    <w:rsid w:val="00B95256"/>
    <w:rsid w:val="00B9537C"/>
    <w:rsid w:val="00B95781"/>
    <w:rsid w:val="00B95D2E"/>
    <w:rsid w:val="00B95E91"/>
    <w:rsid w:val="00B95F80"/>
    <w:rsid w:val="00B9625B"/>
    <w:rsid w:val="00B963D1"/>
    <w:rsid w:val="00B9641B"/>
    <w:rsid w:val="00B96495"/>
    <w:rsid w:val="00B968B0"/>
    <w:rsid w:val="00B96AE7"/>
    <w:rsid w:val="00B97237"/>
    <w:rsid w:val="00B976E1"/>
    <w:rsid w:val="00B977D3"/>
    <w:rsid w:val="00B97EA0"/>
    <w:rsid w:val="00BA0ECE"/>
    <w:rsid w:val="00BA0FB9"/>
    <w:rsid w:val="00BA111D"/>
    <w:rsid w:val="00BA2408"/>
    <w:rsid w:val="00BA2911"/>
    <w:rsid w:val="00BA2EC8"/>
    <w:rsid w:val="00BA3ECA"/>
    <w:rsid w:val="00BA497E"/>
    <w:rsid w:val="00BA59A0"/>
    <w:rsid w:val="00BA6956"/>
    <w:rsid w:val="00BA6E26"/>
    <w:rsid w:val="00BA765E"/>
    <w:rsid w:val="00BA7AFF"/>
    <w:rsid w:val="00BB02B8"/>
    <w:rsid w:val="00BB0628"/>
    <w:rsid w:val="00BB087C"/>
    <w:rsid w:val="00BB100F"/>
    <w:rsid w:val="00BB1C5B"/>
    <w:rsid w:val="00BB2246"/>
    <w:rsid w:val="00BB3A94"/>
    <w:rsid w:val="00BB3EE6"/>
    <w:rsid w:val="00BB3FA2"/>
    <w:rsid w:val="00BB454F"/>
    <w:rsid w:val="00BB4BE7"/>
    <w:rsid w:val="00BB4D98"/>
    <w:rsid w:val="00BB5332"/>
    <w:rsid w:val="00BB5A30"/>
    <w:rsid w:val="00BB63A8"/>
    <w:rsid w:val="00BB6CD8"/>
    <w:rsid w:val="00BB6EF6"/>
    <w:rsid w:val="00BB77A8"/>
    <w:rsid w:val="00BC0084"/>
    <w:rsid w:val="00BC0902"/>
    <w:rsid w:val="00BC1AFB"/>
    <w:rsid w:val="00BC22C1"/>
    <w:rsid w:val="00BC3423"/>
    <w:rsid w:val="00BC3514"/>
    <w:rsid w:val="00BC353A"/>
    <w:rsid w:val="00BC3809"/>
    <w:rsid w:val="00BC381D"/>
    <w:rsid w:val="00BC452F"/>
    <w:rsid w:val="00BC475A"/>
    <w:rsid w:val="00BC4F79"/>
    <w:rsid w:val="00BC503E"/>
    <w:rsid w:val="00BC53C5"/>
    <w:rsid w:val="00BC5680"/>
    <w:rsid w:val="00BC5917"/>
    <w:rsid w:val="00BC59F3"/>
    <w:rsid w:val="00BC5F1C"/>
    <w:rsid w:val="00BC698B"/>
    <w:rsid w:val="00BC7683"/>
    <w:rsid w:val="00BD0426"/>
    <w:rsid w:val="00BD1C4D"/>
    <w:rsid w:val="00BD1E8A"/>
    <w:rsid w:val="00BD2450"/>
    <w:rsid w:val="00BD2632"/>
    <w:rsid w:val="00BD4199"/>
    <w:rsid w:val="00BD449B"/>
    <w:rsid w:val="00BD4780"/>
    <w:rsid w:val="00BD50E5"/>
    <w:rsid w:val="00BD5668"/>
    <w:rsid w:val="00BD57DA"/>
    <w:rsid w:val="00BD67F6"/>
    <w:rsid w:val="00BD6A58"/>
    <w:rsid w:val="00BD6C92"/>
    <w:rsid w:val="00BD6F31"/>
    <w:rsid w:val="00BD7045"/>
    <w:rsid w:val="00BD71FB"/>
    <w:rsid w:val="00BD725C"/>
    <w:rsid w:val="00BD7FD9"/>
    <w:rsid w:val="00BE007C"/>
    <w:rsid w:val="00BE0274"/>
    <w:rsid w:val="00BE04BA"/>
    <w:rsid w:val="00BE0839"/>
    <w:rsid w:val="00BE1BA3"/>
    <w:rsid w:val="00BE22A8"/>
    <w:rsid w:val="00BE2BEC"/>
    <w:rsid w:val="00BE2E2A"/>
    <w:rsid w:val="00BE355B"/>
    <w:rsid w:val="00BE37E3"/>
    <w:rsid w:val="00BE3A8D"/>
    <w:rsid w:val="00BE3D3B"/>
    <w:rsid w:val="00BE3F89"/>
    <w:rsid w:val="00BE446A"/>
    <w:rsid w:val="00BE466B"/>
    <w:rsid w:val="00BE4851"/>
    <w:rsid w:val="00BE494B"/>
    <w:rsid w:val="00BE4F32"/>
    <w:rsid w:val="00BE5542"/>
    <w:rsid w:val="00BE5C1F"/>
    <w:rsid w:val="00BE6C1C"/>
    <w:rsid w:val="00BE783B"/>
    <w:rsid w:val="00BF15AB"/>
    <w:rsid w:val="00BF1AC7"/>
    <w:rsid w:val="00BF2396"/>
    <w:rsid w:val="00BF2871"/>
    <w:rsid w:val="00BF2A8E"/>
    <w:rsid w:val="00BF2F0F"/>
    <w:rsid w:val="00BF31ED"/>
    <w:rsid w:val="00BF34B9"/>
    <w:rsid w:val="00BF3734"/>
    <w:rsid w:val="00BF3797"/>
    <w:rsid w:val="00BF4AB6"/>
    <w:rsid w:val="00BF5723"/>
    <w:rsid w:val="00BF58D7"/>
    <w:rsid w:val="00BF6C0B"/>
    <w:rsid w:val="00BF6D39"/>
    <w:rsid w:val="00BF7415"/>
    <w:rsid w:val="00BF7438"/>
    <w:rsid w:val="00BF7742"/>
    <w:rsid w:val="00BF7BEB"/>
    <w:rsid w:val="00C01140"/>
    <w:rsid w:val="00C01A07"/>
    <w:rsid w:val="00C02058"/>
    <w:rsid w:val="00C0222A"/>
    <w:rsid w:val="00C02903"/>
    <w:rsid w:val="00C0322E"/>
    <w:rsid w:val="00C0336D"/>
    <w:rsid w:val="00C03ADE"/>
    <w:rsid w:val="00C03B91"/>
    <w:rsid w:val="00C04004"/>
    <w:rsid w:val="00C0418E"/>
    <w:rsid w:val="00C0450F"/>
    <w:rsid w:val="00C048F9"/>
    <w:rsid w:val="00C051AD"/>
    <w:rsid w:val="00C05410"/>
    <w:rsid w:val="00C054ED"/>
    <w:rsid w:val="00C05CE3"/>
    <w:rsid w:val="00C05D37"/>
    <w:rsid w:val="00C06187"/>
    <w:rsid w:val="00C06512"/>
    <w:rsid w:val="00C06AA7"/>
    <w:rsid w:val="00C070A4"/>
    <w:rsid w:val="00C07886"/>
    <w:rsid w:val="00C1005A"/>
    <w:rsid w:val="00C1017B"/>
    <w:rsid w:val="00C10200"/>
    <w:rsid w:val="00C10812"/>
    <w:rsid w:val="00C10A5B"/>
    <w:rsid w:val="00C110E1"/>
    <w:rsid w:val="00C113E1"/>
    <w:rsid w:val="00C11598"/>
    <w:rsid w:val="00C11956"/>
    <w:rsid w:val="00C1250C"/>
    <w:rsid w:val="00C12805"/>
    <w:rsid w:val="00C12BDB"/>
    <w:rsid w:val="00C12F4A"/>
    <w:rsid w:val="00C135E9"/>
    <w:rsid w:val="00C13639"/>
    <w:rsid w:val="00C13954"/>
    <w:rsid w:val="00C13CF9"/>
    <w:rsid w:val="00C13D7D"/>
    <w:rsid w:val="00C15169"/>
    <w:rsid w:val="00C15A03"/>
    <w:rsid w:val="00C15CD6"/>
    <w:rsid w:val="00C1673B"/>
    <w:rsid w:val="00C16822"/>
    <w:rsid w:val="00C16DAA"/>
    <w:rsid w:val="00C17742"/>
    <w:rsid w:val="00C17FB7"/>
    <w:rsid w:val="00C20262"/>
    <w:rsid w:val="00C202CB"/>
    <w:rsid w:val="00C21220"/>
    <w:rsid w:val="00C2131E"/>
    <w:rsid w:val="00C217BA"/>
    <w:rsid w:val="00C22331"/>
    <w:rsid w:val="00C22736"/>
    <w:rsid w:val="00C2283C"/>
    <w:rsid w:val="00C22CF9"/>
    <w:rsid w:val="00C22EEE"/>
    <w:rsid w:val="00C23BFA"/>
    <w:rsid w:val="00C23FA6"/>
    <w:rsid w:val="00C24287"/>
    <w:rsid w:val="00C24E97"/>
    <w:rsid w:val="00C24EB0"/>
    <w:rsid w:val="00C24F46"/>
    <w:rsid w:val="00C25369"/>
    <w:rsid w:val="00C260BB"/>
    <w:rsid w:val="00C261D2"/>
    <w:rsid w:val="00C270A4"/>
    <w:rsid w:val="00C27454"/>
    <w:rsid w:val="00C27911"/>
    <w:rsid w:val="00C27A7C"/>
    <w:rsid w:val="00C3006B"/>
    <w:rsid w:val="00C30C05"/>
    <w:rsid w:val="00C30D05"/>
    <w:rsid w:val="00C313DD"/>
    <w:rsid w:val="00C316D2"/>
    <w:rsid w:val="00C32202"/>
    <w:rsid w:val="00C336DA"/>
    <w:rsid w:val="00C33BFC"/>
    <w:rsid w:val="00C33CBC"/>
    <w:rsid w:val="00C34536"/>
    <w:rsid w:val="00C34DEA"/>
    <w:rsid w:val="00C35F79"/>
    <w:rsid w:val="00C361E0"/>
    <w:rsid w:val="00C3661F"/>
    <w:rsid w:val="00C36765"/>
    <w:rsid w:val="00C36836"/>
    <w:rsid w:val="00C36D55"/>
    <w:rsid w:val="00C3768B"/>
    <w:rsid w:val="00C379BB"/>
    <w:rsid w:val="00C37D51"/>
    <w:rsid w:val="00C40433"/>
    <w:rsid w:val="00C405AE"/>
    <w:rsid w:val="00C419F7"/>
    <w:rsid w:val="00C41A36"/>
    <w:rsid w:val="00C41A66"/>
    <w:rsid w:val="00C41DEC"/>
    <w:rsid w:val="00C4214C"/>
    <w:rsid w:val="00C427FF"/>
    <w:rsid w:val="00C43AED"/>
    <w:rsid w:val="00C4453B"/>
    <w:rsid w:val="00C446CC"/>
    <w:rsid w:val="00C44B85"/>
    <w:rsid w:val="00C44F17"/>
    <w:rsid w:val="00C457C1"/>
    <w:rsid w:val="00C45C1A"/>
    <w:rsid w:val="00C463C2"/>
    <w:rsid w:val="00C47452"/>
    <w:rsid w:val="00C47B46"/>
    <w:rsid w:val="00C47E1B"/>
    <w:rsid w:val="00C50B99"/>
    <w:rsid w:val="00C50DCB"/>
    <w:rsid w:val="00C516DA"/>
    <w:rsid w:val="00C5180A"/>
    <w:rsid w:val="00C518E1"/>
    <w:rsid w:val="00C51961"/>
    <w:rsid w:val="00C52EC4"/>
    <w:rsid w:val="00C52FDD"/>
    <w:rsid w:val="00C535F0"/>
    <w:rsid w:val="00C53853"/>
    <w:rsid w:val="00C53A5A"/>
    <w:rsid w:val="00C53E6A"/>
    <w:rsid w:val="00C549FC"/>
    <w:rsid w:val="00C54E4B"/>
    <w:rsid w:val="00C55459"/>
    <w:rsid w:val="00C55847"/>
    <w:rsid w:val="00C55EB2"/>
    <w:rsid w:val="00C566BC"/>
    <w:rsid w:val="00C572AE"/>
    <w:rsid w:val="00C57391"/>
    <w:rsid w:val="00C575C1"/>
    <w:rsid w:val="00C57901"/>
    <w:rsid w:val="00C6001A"/>
    <w:rsid w:val="00C6005A"/>
    <w:rsid w:val="00C60780"/>
    <w:rsid w:val="00C608D3"/>
    <w:rsid w:val="00C60C2D"/>
    <w:rsid w:val="00C60DD3"/>
    <w:rsid w:val="00C6259B"/>
    <w:rsid w:val="00C62A06"/>
    <w:rsid w:val="00C62EC7"/>
    <w:rsid w:val="00C63511"/>
    <w:rsid w:val="00C63867"/>
    <w:rsid w:val="00C639B3"/>
    <w:rsid w:val="00C646C2"/>
    <w:rsid w:val="00C64C10"/>
    <w:rsid w:val="00C650E3"/>
    <w:rsid w:val="00C6554D"/>
    <w:rsid w:val="00C65C6D"/>
    <w:rsid w:val="00C665EB"/>
    <w:rsid w:val="00C67FE4"/>
    <w:rsid w:val="00C708AC"/>
    <w:rsid w:val="00C70DFC"/>
    <w:rsid w:val="00C7221E"/>
    <w:rsid w:val="00C72285"/>
    <w:rsid w:val="00C72617"/>
    <w:rsid w:val="00C72635"/>
    <w:rsid w:val="00C729E6"/>
    <w:rsid w:val="00C742FA"/>
    <w:rsid w:val="00C74DF6"/>
    <w:rsid w:val="00C757A5"/>
    <w:rsid w:val="00C762CB"/>
    <w:rsid w:val="00C768A1"/>
    <w:rsid w:val="00C770D0"/>
    <w:rsid w:val="00C77475"/>
    <w:rsid w:val="00C77849"/>
    <w:rsid w:val="00C80177"/>
    <w:rsid w:val="00C805EC"/>
    <w:rsid w:val="00C80C1F"/>
    <w:rsid w:val="00C80D98"/>
    <w:rsid w:val="00C81905"/>
    <w:rsid w:val="00C8197A"/>
    <w:rsid w:val="00C81D56"/>
    <w:rsid w:val="00C82157"/>
    <w:rsid w:val="00C8320B"/>
    <w:rsid w:val="00C83FD8"/>
    <w:rsid w:val="00C84320"/>
    <w:rsid w:val="00C8434E"/>
    <w:rsid w:val="00C846E3"/>
    <w:rsid w:val="00C8494C"/>
    <w:rsid w:val="00C84C62"/>
    <w:rsid w:val="00C862FB"/>
    <w:rsid w:val="00C8691C"/>
    <w:rsid w:val="00C87310"/>
    <w:rsid w:val="00C877F9"/>
    <w:rsid w:val="00C87D9F"/>
    <w:rsid w:val="00C9012B"/>
    <w:rsid w:val="00C9017E"/>
    <w:rsid w:val="00C903E3"/>
    <w:rsid w:val="00C90752"/>
    <w:rsid w:val="00C91087"/>
    <w:rsid w:val="00C91E49"/>
    <w:rsid w:val="00C92332"/>
    <w:rsid w:val="00C9279A"/>
    <w:rsid w:val="00C92BE0"/>
    <w:rsid w:val="00C92CE1"/>
    <w:rsid w:val="00C92D44"/>
    <w:rsid w:val="00C9355C"/>
    <w:rsid w:val="00C9486E"/>
    <w:rsid w:val="00C95640"/>
    <w:rsid w:val="00C95DE9"/>
    <w:rsid w:val="00C967D4"/>
    <w:rsid w:val="00C97D66"/>
    <w:rsid w:val="00CA0518"/>
    <w:rsid w:val="00CA0C55"/>
    <w:rsid w:val="00CA10E6"/>
    <w:rsid w:val="00CA15A2"/>
    <w:rsid w:val="00CA17A9"/>
    <w:rsid w:val="00CA1A51"/>
    <w:rsid w:val="00CA20DD"/>
    <w:rsid w:val="00CA2143"/>
    <w:rsid w:val="00CA2358"/>
    <w:rsid w:val="00CA3037"/>
    <w:rsid w:val="00CA33D4"/>
    <w:rsid w:val="00CA3DFB"/>
    <w:rsid w:val="00CA4757"/>
    <w:rsid w:val="00CA4826"/>
    <w:rsid w:val="00CA545D"/>
    <w:rsid w:val="00CA56D8"/>
    <w:rsid w:val="00CA5ABA"/>
    <w:rsid w:val="00CA5B78"/>
    <w:rsid w:val="00CA5C93"/>
    <w:rsid w:val="00CA6095"/>
    <w:rsid w:val="00CA64F5"/>
    <w:rsid w:val="00CA6A94"/>
    <w:rsid w:val="00CA71F7"/>
    <w:rsid w:val="00CB1DF4"/>
    <w:rsid w:val="00CB1F7B"/>
    <w:rsid w:val="00CB20BF"/>
    <w:rsid w:val="00CB27D3"/>
    <w:rsid w:val="00CB2A5A"/>
    <w:rsid w:val="00CB2C78"/>
    <w:rsid w:val="00CB32AB"/>
    <w:rsid w:val="00CB37DD"/>
    <w:rsid w:val="00CB39F3"/>
    <w:rsid w:val="00CB3CC4"/>
    <w:rsid w:val="00CB458F"/>
    <w:rsid w:val="00CB4794"/>
    <w:rsid w:val="00CB4C08"/>
    <w:rsid w:val="00CB4C98"/>
    <w:rsid w:val="00CB57BC"/>
    <w:rsid w:val="00CB5ABA"/>
    <w:rsid w:val="00CB5B55"/>
    <w:rsid w:val="00CB6BFC"/>
    <w:rsid w:val="00CB7670"/>
    <w:rsid w:val="00CB77D0"/>
    <w:rsid w:val="00CB7F5B"/>
    <w:rsid w:val="00CC0367"/>
    <w:rsid w:val="00CC076C"/>
    <w:rsid w:val="00CC12C9"/>
    <w:rsid w:val="00CC15C5"/>
    <w:rsid w:val="00CC1B7A"/>
    <w:rsid w:val="00CC1D24"/>
    <w:rsid w:val="00CC25F2"/>
    <w:rsid w:val="00CC3132"/>
    <w:rsid w:val="00CC363C"/>
    <w:rsid w:val="00CC3747"/>
    <w:rsid w:val="00CC3B12"/>
    <w:rsid w:val="00CC3D4B"/>
    <w:rsid w:val="00CC42A2"/>
    <w:rsid w:val="00CC42B1"/>
    <w:rsid w:val="00CC433A"/>
    <w:rsid w:val="00CC4452"/>
    <w:rsid w:val="00CC48BE"/>
    <w:rsid w:val="00CC4B5F"/>
    <w:rsid w:val="00CC5065"/>
    <w:rsid w:val="00CC5390"/>
    <w:rsid w:val="00CC5527"/>
    <w:rsid w:val="00CC6530"/>
    <w:rsid w:val="00CC674F"/>
    <w:rsid w:val="00CC6D5D"/>
    <w:rsid w:val="00CC720F"/>
    <w:rsid w:val="00CC7F96"/>
    <w:rsid w:val="00CD04AE"/>
    <w:rsid w:val="00CD083A"/>
    <w:rsid w:val="00CD0BDB"/>
    <w:rsid w:val="00CD105F"/>
    <w:rsid w:val="00CD15D3"/>
    <w:rsid w:val="00CD1C17"/>
    <w:rsid w:val="00CD2079"/>
    <w:rsid w:val="00CD28C7"/>
    <w:rsid w:val="00CD2FA1"/>
    <w:rsid w:val="00CD36A8"/>
    <w:rsid w:val="00CD3C27"/>
    <w:rsid w:val="00CD477F"/>
    <w:rsid w:val="00CD48AA"/>
    <w:rsid w:val="00CD4F26"/>
    <w:rsid w:val="00CD52E4"/>
    <w:rsid w:val="00CD53AD"/>
    <w:rsid w:val="00CD5B3F"/>
    <w:rsid w:val="00CD5F18"/>
    <w:rsid w:val="00CD6112"/>
    <w:rsid w:val="00CD6484"/>
    <w:rsid w:val="00CD648D"/>
    <w:rsid w:val="00CD65EB"/>
    <w:rsid w:val="00CD6B0F"/>
    <w:rsid w:val="00CD6EF0"/>
    <w:rsid w:val="00CD7E9A"/>
    <w:rsid w:val="00CE0A4A"/>
    <w:rsid w:val="00CE0D7A"/>
    <w:rsid w:val="00CE0EE9"/>
    <w:rsid w:val="00CE12A7"/>
    <w:rsid w:val="00CE16FF"/>
    <w:rsid w:val="00CE177F"/>
    <w:rsid w:val="00CE1D28"/>
    <w:rsid w:val="00CE1DAC"/>
    <w:rsid w:val="00CE229F"/>
    <w:rsid w:val="00CE2499"/>
    <w:rsid w:val="00CE53D0"/>
    <w:rsid w:val="00CE565B"/>
    <w:rsid w:val="00CE5C29"/>
    <w:rsid w:val="00CE66FA"/>
    <w:rsid w:val="00CE786D"/>
    <w:rsid w:val="00CF0F21"/>
    <w:rsid w:val="00CF1C57"/>
    <w:rsid w:val="00CF240B"/>
    <w:rsid w:val="00CF247A"/>
    <w:rsid w:val="00CF260A"/>
    <w:rsid w:val="00CF30A5"/>
    <w:rsid w:val="00CF31E9"/>
    <w:rsid w:val="00CF5C70"/>
    <w:rsid w:val="00CF6B16"/>
    <w:rsid w:val="00CF71FA"/>
    <w:rsid w:val="00CF7461"/>
    <w:rsid w:val="00D00050"/>
    <w:rsid w:val="00D00289"/>
    <w:rsid w:val="00D0097A"/>
    <w:rsid w:val="00D01191"/>
    <w:rsid w:val="00D01D5F"/>
    <w:rsid w:val="00D01FF1"/>
    <w:rsid w:val="00D036F4"/>
    <w:rsid w:val="00D039B8"/>
    <w:rsid w:val="00D03E97"/>
    <w:rsid w:val="00D03FC2"/>
    <w:rsid w:val="00D04F8B"/>
    <w:rsid w:val="00D05028"/>
    <w:rsid w:val="00D0568B"/>
    <w:rsid w:val="00D06209"/>
    <w:rsid w:val="00D06294"/>
    <w:rsid w:val="00D063C3"/>
    <w:rsid w:val="00D06482"/>
    <w:rsid w:val="00D06778"/>
    <w:rsid w:val="00D074B6"/>
    <w:rsid w:val="00D075DD"/>
    <w:rsid w:val="00D101A7"/>
    <w:rsid w:val="00D10A96"/>
    <w:rsid w:val="00D10BD3"/>
    <w:rsid w:val="00D10D31"/>
    <w:rsid w:val="00D12151"/>
    <w:rsid w:val="00D12658"/>
    <w:rsid w:val="00D12B28"/>
    <w:rsid w:val="00D12EA3"/>
    <w:rsid w:val="00D138DF"/>
    <w:rsid w:val="00D13D13"/>
    <w:rsid w:val="00D13D3E"/>
    <w:rsid w:val="00D13DA9"/>
    <w:rsid w:val="00D140F7"/>
    <w:rsid w:val="00D15353"/>
    <w:rsid w:val="00D15678"/>
    <w:rsid w:val="00D156FD"/>
    <w:rsid w:val="00D15C1E"/>
    <w:rsid w:val="00D16008"/>
    <w:rsid w:val="00D16873"/>
    <w:rsid w:val="00D17742"/>
    <w:rsid w:val="00D17D84"/>
    <w:rsid w:val="00D200A3"/>
    <w:rsid w:val="00D20254"/>
    <w:rsid w:val="00D205C4"/>
    <w:rsid w:val="00D206F6"/>
    <w:rsid w:val="00D21080"/>
    <w:rsid w:val="00D2216D"/>
    <w:rsid w:val="00D22273"/>
    <w:rsid w:val="00D229CC"/>
    <w:rsid w:val="00D23C27"/>
    <w:rsid w:val="00D24A36"/>
    <w:rsid w:val="00D25153"/>
    <w:rsid w:val="00D258E4"/>
    <w:rsid w:val="00D25B4C"/>
    <w:rsid w:val="00D26274"/>
    <w:rsid w:val="00D2657F"/>
    <w:rsid w:val="00D26BE8"/>
    <w:rsid w:val="00D27278"/>
    <w:rsid w:val="00D27847"/>
    <w:rsid w:val="00D27A47"/>
    <w:rsid w:val="00D27D74"/>
    <w:rsid w:val="00D309D7"/>
    <w:rsid w:val="00D30BCC"/>
    <w:rsid w:val="00D312C6"/>
    <w:rsid w:val="00D31553"/>
    <w:rsid w:val="00D3188E"/>
    <w:rsid w:val="00D3205D"/>
    <w:rsid w:val="00D321C4"/>
    <w:rsid w:val="00D32838"/>
    <w:rsid w:val="00D32863"/>
    <w:rsid w:val="00D3289F"/>
    <w:rsid w:val="00D328AA"/>
    <w:rsid w:val="00D33232"/>
    <w:rsid w:val="00D33237"/>
    <w:rsid w:val="00D33540"/>
    <w:rsid w:val="00D336DE"/>
    <w:rsid w:val="00D33A37"/>
    <w:rsid w:val="00D33BB0"/>
    <w:rsid w:val="00D34593"/>
    <w:rsid w:val="00D34B2A"/>
    <w:rsid w:val="00D35613"/>
    <w:rsid w:val="00D35BFB"/>
    <w:rsid w:val="00D35E6C"/>
    <w:rsid w:val="00D36014"/>
    <w:rsid w:val="00D361EE"/>
    <w:rsid w:val="00D36A31"/>
    <w:rsid w:val="00D36C1E"/>
    <w:rsid w:val="00D37033"/>
    <w:rsid w:val="00D37FB5"/>
    <w:rsid w:val="00D40254"/>
    <w:rsid w:val="00D40787"/>
    <w:rsid w:val="00D40FB7"/>
    <w:rsid w:val="00D410F3"/>
    <w:rsid w:val="00D41381"/>
    <w:rsid w:val="00D41459"/>
    <w:rsid w:val="00D414F2"/>
    <w:rsid w:val="00D4174F"/>
    <w:rsid w:val="00D41972"/>
    <w:rsid w:val="00D41A99"/>
    <w:rsid w:val="00D43707"/>
    <w:rsid w:val="00D45B4A"/>
    <w:rsid w:val="00D45E31"/>
    <w:rsid w:val="00D45E7B"/>
    <w:rsid w:val="00D505A6"/>
    <w:rsid w:val="00D507E0"/>
    <w:rsid w:val="00D50DF2"/>
    <w:rsid w:val="00D50E5E"/>
    <w:rsid w:val="00D510C8"/>
    <w:rsid w:val="00D51FBC"/>
    <w:rsid w:val="00D523AC"/>
    <w:rsid w:val="00D52DEB"/>
    <w:rsid w:val="00D53419"/>
    <w:rsid w:val="00D53557"/>
    <w:rsid w:val="00D539F9"/>
    <w:rsid w:val="00D53D54"/>
    <w:rsid w:val="00D5421C"/>
    <w:rsid w:val="00D54306"/>
    <w:rsid w:val="00D55921"/>
    <w:rsid w:val="00D55BFF"/>
    <w:rsid w:val="00D56ECB"/>
    <w:rsid w:val="00D5764F"/>
    <w:rsid w:val="00D602AE"/>
    <w:rsid w:val="00D60453"/>
    <w:rsid w:val="00D60884"/>
    <w:rsid w:val="00D60E86"/>
    <w:rsid w:val="00D614AB"/>
    <w:rsid w:val="00D616FF"/>
    <w:rsid w:val="00D61CF1"/>
    <w:rsid w:val="00D6253D"/>
    <w:rsid w:val="00D625E3"/>
    <w:rsid w:val="00D62AE0"/>
    <w:rsid w:val="00D62D85"/>
    <w:rsid w:val="00D62DFE"/>
    <w:rsid w:val="00D6311A"/>
    <w:rsid w:val="00D63567"/>
    <w:rsid w:val="00D635A8"/>
    <w:rsid w:val="00D635FE"/>
    <w:rsid w:val="00D64031"/>
    <w:rsid w:val="00D64B5A"/>
    <w:rsid w:val="00D64BE0"/>
    <w:rsid w:val="00D64C23"/>
    <w:rsid w:val="00D64EC7"/>
    <w:rsid w:val="00D651AC"/>
    <w:rsid w:val="00D65586"/>
    <w:rsid w:val="00D6779D"/>
    <w:rsid w:val="00D67B9E"/>
    <w:rsid w:val="00D70602"/>
    <w:rsid w:val="00D71676"/>
    <w:rsid w:val="00D731A4"/>
    <w:rsid w:val="00D73696"/>
    <w:rsid w:val="00D7382F"/>
    <w:rsid w:val="00D73852"/>
    <w:rsid w:val="00D74751"/>
    <w:rsid w:val="00D74A58"/>
    <w:rsid w:val="00D74D67"/>
    <w:rsid w:val="00D74DE8"/>
    <w:rsid w:val="00D74F9E"/>
    <w:rsid w:val="00D7553C"/>
    <w:rsid w:val="00D75C55"/>
    <w:rsid w:val="00D764C1"/>
    <w:rsid w:val="00D767E3"/>
    <w:rsid w:val="00D76BC6"/>
    <w:rsid w:val="00D773D4"/>
    <w:rsid w:val="00D8018D"/>
    <w:rsid w:val="00D80291"/>
    <w:rsid w:val="00D80E6C"/>
    <w:rsid w:val="00D81376"/>
    <w:rsid w:val="00D817E2"/>
    <w:rsid w:val="00D8220F"/>
    <w:rsid w:val="00D82CD4"/>
    <w:rsid w:val="00D82F0B"/>
    <w:rsid w:val="00D830F6"/>
    <w:rsid w:val="00D8368B"/>
    <w:rsid w:val="00D83E47"/>
    <w:rsid w:val="00D84B53"/>
    <w:rsid w:val="00D84F61"/>
    <w:rsid w:val="00D853CA"/>
    <w:rsid w:val="00D8611C"/>
    <w:rsid w:val="00D8621F"/>
    <w:rsid w:val="00D868D2"/>
    <w:rsid w:val="00D874C7"/>
    <w:rsid w:val="00D87C9F"/>
    <w:rsid w:val="00D900B6"/>
    <w:rsid w:val="00D90137"/>
    <w:rsid w:val="00D905AC"/>
    <w:rsid w:val="00D909A4"/>
    <w:rsid w:val="00D90B3E"/>
    <w:rsid w:val="00D90E47"/>
    <w:rsid w:val="00D9127F"/>
    <w:rsid w:val="00D91810"/>
    <w:rsid w:val="00D91D3B"/>
    <w:rsid w:val="00D91D58"/>
    <w:rsid w:val="00D91F6E"/>
    <w:rsid w:val="00D9360B"/>
    <w:rsid w:val="00D93A91"/>
    <w:rsid w:val="00D93E98"/>
    <w:rsid w:val="00D94526"/>
    <w:rsid w:val="00D94AD3"/>
    <w:rsid w:val="00D95665"/>
    <w:rsid w:val="00D95795"/>
    <w:rsid w:val="00D95DD6"/>
    <w:rsid w:val="00D965B1"/>
    <w:rsid w:val="00D96BC8"/>
    <w:rsid w:val="00D9701E"/>
    <w:rsid w:val="00D9794C"/>
    <w:rsid w:val="00D97E1C"/>
    <w:rsid w:val="00D97E84"/>
    <w:rsid w:val="00D97FF8"/>
    <w:rsid w:val="00DA0F50"/>
    <w:rsid w:val="00DA1288"/>
    <w:rsid w:val="00DA1378"/>
    <w:rsid w:val="00DA1510"/>
    <w:rsid w:val="00DA187D"/>
    <w:rsid w:val="00DA1986"/>
    <w:rsid w:val="00DA1D1C"/>
    <w:rsid w:val="00DA1D6A"/>
    <w:rsid w:val="00DA22A3"/>
    <w:rsid w:val="00DA241D"/>
    <w:rsid w:val="00DA2BC5"/>
    <w:rsid w:val="00DA3044"/>
    <w:rsid w:val="00DA465E"/>
    <w:rsid w:val="00DA4A32"/>
    <w:rsid w:val="00DA4CD8"/>
    <w:rsid w:val="00DA50E7"/>
    <w:rsid w:val="00DA5804"/>
    <w:rsid w:val="00DA5A14"/>
    <w:rsid w:val="00DA5F9F"/>
    <w:rsid w:val="00DA66E3"/>
    <w:rsid w:val="00DA6A3D"/>
    <w:rsid w:val="00DA7051"/>
    <w:rsid w:val="00DA7167"/>
    <w:rsid w:val="00DA7D24"/>
    <w:rsid w:val="00DA7EDF"/>
    <w:rsid w:val="00DB07F5"/>
    <w:rsid w:val="00DB0824"/>
    <w:rsid w:val="00DB24B0"/>
    <w:rsid w:val="00DB34B8"/>
    <w:rsid w:val="00DB36F7"/>
    <w:rsid w:val="00DB3AF0"/>
    <w:rsid w:val="00DB3DBD"/>
    <w:rsid w:val="00DB409F"/>
    <w:rsid w:val="00DB43E2"/>
    <w:rsid w:val="00DB44FA"/>
    <w:rsid w:val="00DB470F"/>
    <w:rsid w:val="00DB4C88"/>
    <w:rsid w:val="00DB4CD2"/>
    <w:rsid w:val="00DB5665"/>
    <w:rsid w:val="00DB5E7E"/>
    <w:rsid w:val="00DB608C"/>
    <w:rsid w:val="00DB6247"/>
    <w:rsid w:val="00DB7420"/>
    <w:rsid w:val="00DB7496"/>
    <w:rsid w:val="00DB7E3F"/>
    <w:rsid w:val="00DB7FA6"/>
    <w:rsid w:val="00DC2389"/>
    <w:rsid w:val="00DC23E1"/>
    <w:rsid w:val="00DC2876"/>
    <w:rsid w:val="00DC28DF"/>
    <w:rsid w:val="00DC2D18"/>
    <w:rsid w:val="00DC2EA9"/>
    <w:rsid w:val="00DC305F"/>
    <w:rsid w:val="00DC3241"/>
    <w:rsid w:val="00DC353F"/>
    <w:rsid w:val="00DC3A52"/>
    <w:rsid w:val="00DC3EAF"/>
    <w:rsid w:val="00DC4837"/>
    <w:rsid w:val="00DC6DF7"/>
    <w:rsid w:val="00DC7F21"/>
    <w:rsid w:val="00DD0578"/>
    <w:rsid w:val="00DD13EE"/>
    <w:rsid w:val="00DD1F58"/>
    <w:rsid w:val="00DD2816"/>
    <w:rsid w:val="00DD28BD"/>
    <w:rsid w:val="00DD32D3"/>
    <w:rsid w:val="00DD353E"/>
    <w:rsid w:val="00DD4200"/>
    <w:rsid w:val="00DD4292"/>
    <w:rsid w:val="00DD4688"/>
    <w:rsid w:val="00DD4A50"/>
    <w:rsid w:val="00DD4F5F"/>
    <w:rsid w:val="00DD5042"/>
    <w:rsid w:val="00DD5E88"/>
    <w:rsid w:val="00DD635D"/>
    <w:rsid w:val="00DD71F4"/>
    <w:rsid w:val="00DE060B"/>
    <w:rsid w:val="00DE0637"/>
    <w:rsid w:val="00DE08A8"/>
    <w:rsid w:val="00DE17F0"/>
    <w:rsid w:val="00DE1C36"/>
    <w:rsid w:val="00DE235F"/>
    <w:rsid w:val="00DE2365"/>
    <w:rsid w:val="00DE2853"/>
    <w:rsid w:val="00DE2E2E"/>
    <w:rsid w:val="00DE2F89"/>
    <w:rsid w:val="00DE30E0"/>
    <w:rsid w:val="00DE345B"/>
    <w:rsid w:val="00DE3624"/>
    <w:rsid w:val="00DE3D66"/>
    <w:rsid w:val="00DE42B0"/>
    <w:rsid w:val="00DE44D7"/>
    <w:rsid w:val="00DE456F"/>
    <w:rsid w:val="00DE4653"/>
    <w:rsid w:val="00DE50C7"/>
    <w:rsid w:val="00DE5AFC"/>
    <w:rsid w:val="00DE6057"/>
    <w:rsid w:val="00DE69E9"/>
    <w:rsid w:val="00DE6AEB"/>
    <w:rsid w:val="00DE7875"/>
    <w:rsid w:val="00DE7F40"/>
    <w:rsid w:val="00DF005E"/>
    <w:rsid w:val="00DF0134"/>
    <w:rsid w:val="00DF034A"/>
    <w:rsid w:val="00DF069B"/>
    <w:rsid w:val="00DF1938"/>
    <w:rsid w:val="00DF1E14"/>
    <w:rsid w:val="00DF2044"/>
    <w:rsid w:val="00DF4368"/>
    <w:rsid w:val="00DF4D62"/>
    <w:rsid w:val="00DF4F5F"/>
    <w:rsid w:val="00DF6AF7"/>
    <w:rsid w:val="00DF6E74"/>
    <w:rsid w:val="00DF704D"/>
    <w:rsid w:val="00DF7229"/>
    <w:rsid w:val="00DF7488"/>
    <w:rsid w:val="00DF7515"/>
    <w:rsid w:val="00DF77CF"/>
    <w:rsid w:val="00DF7CB5"/>
    <w:rsid w:val="00DF7CFF"/>
    <w:rsid w:val="00E00A01"/>
    <w:rsid w:val="00E0142E"/>
    <w:rsid w:val="00E01E26"/>
    <w:rsid w:val="00E026E7"/>
    <w:rsid w:val="00E02CDF"/>
    <w:rsid w:val="00E031D7"/>
    <w:rsid w:val="00E03627"/>
    <w:rsid w:val="00E03652"/>
    <w:rsid w:val="00E03DDC"/>
    <w:rsid w:val="00E03F41"/>
    <w:rsid w:val="00E05768"/>
    <w:rsid w:val="00E05F3A"/>
    <w:rsid w:val="00E06422"/>
    <w:rsid w:val="00E06791"/>
    <w:rsid w:val="00E07031"/>
    <w:rsid w:val="00E07563"/>
    <w:rsid w:val="00E1111F"/>
    <w:rsid w:val="00E11319"/>
    <w:rsid w:val="00E116AE"/>
    <w:rsid w:val="00E13584"/>
    <w:rsid w:val="00E14E1E"/>
    <w:rsid w:val="00E154F3"/>
    <w:rsid w:val="00E160B4"/>
    <w:rsid w:val="00E160EC"/>
    <w:rsid w:val="00E16230"/>
    <w:rsid w:val="00E1743F"/>
    <w:rsid w:val="00E177CA"/>
    <w:rsid w:val="00E17B12"/>
    <w:rsid w:val="00E17C2C"/>
    <w:rsid w:val="00E17C97"/>
    <w:rsid w:val="00E17EB9"/>
    <w:rsid w:val="00E17FA1"/>
    <w:rsid w:val="00E20744"/>
    <w:rsid w:val="00E20938"/>
    <w:rsid w:val="00E20A18"/>
    <w:rsid w:val="00E20A38"/>
    <w:rsid w:val="00E2139A"/>
    <w:rsid w:val="00E21542"/>
    <w:rsid w:val="00E2158D"/>
    <w:rsid w:val="00E21AA8"/>
    <w:rsid w:val="00E22030"/>
    <w:rsid w:val="00E221AA"/>
    <w:rsid w:val="00E225CC"/>
    <w:rsid w:val="00E22D05"/>
    <w:rsid w:val="00E234C2"/>
    <w:rsid w:val="00E23C52"/>
    <w:rsid w:val="00E25677"/>
    <w:rsid w:val="00E25B10"/>
    <w:rsid w:val="00E26C29"/>
    <w:rsid w:val="00E271DA"/>
    <w:rsid w:val="00E27F87"/>
    <w:rsid w:val="00E30300"/>
    <w:rsid w:val="00E303ED"/>
    <w:rsid w:val="00E304FB"/>
    <w:rsid w:val="00E30645"/>
    <w:rsid w:val="00E31A80"/>
    <w:rsid w:val="00E3244B"/>
    <w:rsid w:val="00E330C6"/>
    <w:rsid w:val="00E335F1"/>
    <w:rsid w:val="00E33646"/>
    <w:rsid w:val="00E33678"/>
    <w:rsid w:val="00E3377F"/>
    <w:rsid w:val="00E343FF"/>
    <w:rsid w:val="00E3544B"/>
    <w:rsid w:val="00E354E4"/>
    <w:rsid w:val="00E35721"/>
    <w:rsid w:val="00E35BC9"/>
    <w:rsid w:val="00E35DD9"/>
    <w:rsid w:val="00E363E4"/>
    <w:rsid w:val="00E36500"/>
    <w:rsid w:val="00E36B66"/>
    <w:rsid w:val="00E372D9"/>
    <w:rsid w:val="00E376DB"/>
    <w:rsid w:val="00E377EB"/>
    <w:rsid w:val="00E40927"/>
    <w:rsid w:val="00E40A14"/>
    <w:rsid w:val="00E40C24"/>
    <w:rsid w:val="00E40EEE"/>
    <w:rsid w:val="00E41440"/>
    <w:rsid w:val="00E422FB"/>
    <w:rsid w:val="00E4238D"/>
    <w:rsid w:val="00E425F6"/>
    <w:rsid w:val="00E42DDD"/>
    <w:rsid w:val="00E42F37"/>
    <w:rsid w:val="00E43379"/>
    <w:rsid w:val="00E438BF"/>
    <w:rsid w:val="00E43AC2"/>
    <w:rsid w:val="00E44797"/>
    <w:rsid w:val="00E4556F"/>
    <w:rsid w:val="00E45641"/>
    <w:rsid w:val="00E4574E"/>
    <w:rsid w:val="00E459E9"/>
    <w:rsid w:val="00E463D7"/>
    <w:rsid w:val="00E464D0"/>
    <w:rsid w:val="00E4678E"/>
    <w:rsid w:val="00E46B2C"/>
    <w:rsid w:val="00E47879"/>
    <w:rsid w:val="00E4791A"/>
    <w:rsid w:val="00E47942"/>
    <w:rsid w:val="00E47A39"/>
    <w:rsid w:val="00E50D07"/>
    <w:rsid w:val="00E50F0D"/>
    <w:rsid w:val="00E50FC8"/>
    <w:rsid w:val="00E51328"/>
    <w:rsid w:val="00E5132F"/>
    <w:rsid w:val="00E517BF"/>
    <w:rsid w:val="00E51E2C"/>
    <w:rsid w:val="00E527B6"/>
    <w:rsid w:val="00E5285E"/>
    <w:rsid w:val="00E52BF9"/>
    <w:rsid w:val="00E52F44"/>
    <w:rsid w:val="00E531C9"/>
    <w:rsid w:val="00E532EA"/>
    <w:rsid w:val="00E53FBC"/>
    <w:rsid w:val="00E5435B"/>
    <w:rsid w:val="00E56185"/>
    <w:rsid w:val="00E56377"/>
    <w:rsid w:val="00E565CC"/>
    <w:rsid w:val="00E568A7"/>
    <w:rsid w:val="00E579B7"/>
    <w:rsid w:val="00E60069"/>
    <w:rsid w:val="00E60316"/>
    <w:rsid w:val="00E60491"/>
    <w:rsid w:val="00E608FF"/>
    <w:rsid w:val="00E6160A"/>
    <w:rsid w:val="00E617A9"/>
    <w:rsid w:val="00E62026"/>
    <w:rsid w:val="00E6237A"/>
    <w:rsid w:val="00E626CB"/>
    <w:rsid w:val="00E62927"/>
    <w:rsid w:val="00E62D76"/>
    <w:rsid w:val="00E631AF"/>
    <w:rsid w:val="00E63295"/>
    <w:rsid w:val="00E63C36"/>
    <w:rsid w:val="00E649D8"/>
    <w:rsid w:val="00E64C53"/>
    <w:rsid w:val="00E65261"/>
    <w:rsid w:val="00E65823"/>
    <w:rsid w:val="00E65EE6"/>
    <w:rsid w:val="00E66234"/>
    <w:rsid w:val="00E66DDD"/>
    <w:rsid w:val="00E66E89"/>
    <w:rsid w:val="00E70488"/>
    <w:rsid w:val="00E7059C"/>
    <w:rsid w:val="00E70699"/>
    <w:rsid w:val="00E70925"/>
    <w:rsid w:val="00E70D01"/>
    <w:rsid w:val="00E715FE"/>
    <w:rsid w:val="00E71CA4"/>
    <w:rsid w:val="00E7226D"/>
    <w:rsid w:val="00E72B08"/>
    <w:rsid w:val="00E72D6B"/>
    <w:rsid w:val="00E734EE"/>
    <w:rsid w:val="00E73AF1"/>
    <w:rsid w:val="00E7429F"/>
    <w:rsid w:val="00E75E49"/>
    <w:rsid w:val="00E75F8C"/>
    <w:rsid w:val="00E7678B"/>
    <w:rsid w:val="00E769B3"/>
    <w:rsid w:val="00E772D4"/>
    <w:rsid w:val="00E77C1B"/>
    <w:rsid w:val="00E77E86"/>
    <w:rsid w:val="00E77F82"/>
    <w:rsid w:val="00E80119"/>
    <w:rsid w:val="00E801FA"/>
    <w:rsid w:val="00E81A72"/>
    <w:rsid w:val="00E81EA1"/>
    <w:rsid w:val="00E81FA9"/>
    <w:rsid w:val="00E82551"/>
    <w:rsid w:val="00E828AF"/>
    <w:rsid w:val="00E82EE0"/>
    <w:rsid w:val="00E832E7"/>
    <w:rsid w:val="00E83A84"/>
    <w:rsid w:val="00E8487C"/>
    <w:rsid w:val="00E84D38"/>
    <w:rsid w:val="00E85982"/>
    <w:rsid w:val="00E85F02"/>
    <w:rsid w:val="00E8615A"/>
    <w:rsid w:val="00E861C8"/>
    <w:rsid w:val="00E86ED2"/>
    <w:rsid w:val="00E87803"/>
    <w:rsid w:val="00E90120"/>
    <w:rsid w:val="00E90BCB"/>
    <w:rsid w:val="00E90D54"/>
    <w:rsid w:val="00E917A9"/>
    <w:rsid w:val="00E918DC"/>
    <w:rsid w:val="00E91DBB"/>
    <w:rsid w:val="00E93EC6"/>
    <w:rsid w:val="00E94297"/>
    <w:rsid w:val="00E95304"/>
    <w:rsid w:val="00E9587E"/>
    <w:rsid w:val="00E9593F"/>
    <w:rsid w:val="00E95A2A"/>
    <w:rsid w:val="00E95E7F"/>
    <w:rsid w:val="00E9612B"/>
    <w:rsid w:val="00E96475"/>
    <w:rsid w:val="00E96898"/>
    <w:rsid w:val="00E96A07"/>
    <w:rsid w:val="00E9706B"/>
    <w:rsid w:val="00E973DB"/>
    <w:rsid w:val="00E978D8"/>
    <w:rsid w:val="00E97AC2"/>
    <w:rsid w:val="00E97DCD"/>
    <w:rsid w:val="00EA16EF"/>
    <w:rsid w:val="00EA233E"/>
    <w:rsid w:val="00EA2490"/>
    <w:rsid w:val="00EA25F5"/>
    <w:rsid w:val="00EA28CC"/>
    <w:rsid w:val="00EA28D5"/>
    <w:rsid w:val="00EA2ADC"/>
    <w:rsid w:val="00EA2DB4"/>
    <w:rsid w:val="00EA30CC"/>
    <w:rsid w:val="00EA3116"/>
    <w:rsid w:val="00EA317E"/>
    <w:rsid w:val="00EA3472"/>
    <w:rsid w:val="00EA4521"/>
    <w:rsid w:val="00EA5C78"/>
    <w:rsid w:val="00EA65BE"/>
    <w:rsid w:val="00EA6AF2"/>
    <w:rsid w:val="00EA73B6"/>
    <w:rsid w:val="00EA7407"/>
    <w:rsid w:val="00EA7596"/>
    <w:rsid w:val="00EA7E7D"/>
    <w:rsid w:val="00EB0622"/>
    <w:rsid w:val="00EB083B"/>
    <w:rsid w:val="00EB0CC5"/>
    <w:rsid w:val="00EB25D7"/>
    <w:rsid w:val="00EB2790"/>
    <w:rsid w:val="00EB3E6B"/>
    <w:rsid w:val="00EB4C0D"/>
    <w:rsid w:val="00EB4EB0"/>
    <w:rsid w:val="00EB4F6B"/>
    <w:rsid w:val="00EB53D6"/>
    <w:rsid w:val="00EB5691"/>
    <w:rsid w:val="00EB62BB"/>
    <w:rsid w:val="00EB6623"/>
    <w:rsid w:val="00EB6785"/>
    <w:rsid w:val="00EB725A"/>
    <w:rsid w:val="00EB76BB"/>
    <w:rsid w:val="00EC0B6B"/>
    <w:rsid w:val="00EC14B3"/>
    <w:rsid w:val="00EC1BD4"/>
    <w:rsid w:val="00EC3328"/>
    <w:rsid w:val="00EC3C05"/>
    <w:rsid w:val="00EC532C"/>
    <w:rsid w:val="00EC536B"/>
    <w:rsid w:val="00EC5BC1"/>
    <w:rsid w:val="00EC5D00"/>
    <w:rsid w:val="00EC6256"/>
    <w:rsid w:val="00EC64ED"/>
    <w:rsid w:val="00EC6CC4"/>
    <w:rsid w:val="00EC6EC2"/>
    <w:rsid w:val="00EC7715"/>
    <w:rsid w:val="00EC789E"/>
    <w:rsid w:val="00ED0532"/>
    <w:rsid w:val="00ED0D58"/>
    <w:rsid w:val="00ED12B3"/>
    <w:rsid w:val="00ED2015"/>
    <w:rsid w:val="00ED2264"/>
    <w:rsid w:val="00ED2330"/>
    <w:rsid w:val="00ED234F"/>
    <w:rsid w:val="00ED23F8"/>
    <w:rsid w:val="00ED320A"/>
    <w:rsid w:val="00ED4CCD"/>
    <w:rsid w:val="00ED5A4E"/>
    <w:rsid w:val="00ED5DC6"/>
    <w:rsid w:val="00ED7373"/>
    <w:rsid w:val="00ED7396"/>
    <w:rsid w:val="00ED7A74"/>
    <w:rsid w:val="00ED7CB8"/>
    <w:rsid w:val="00EE04D5"/>
    <w:rsid w:val="00EE0749"/>
    <w:rsid w:val="00EE08E9"/>
    <w:rsid w:val="00EE0AA6"/>
    <w:rsid w:val="00EE0EAF"/>
    <w:rsid w:val="00EE0F75"/>
    <w:rsid w:val="00EE0FBE"/>
    <w:rsid w:val="00EE1AD6"/>
    <w:rsid w:val="00EE1CDA"/>
    <w:rsid w:val="00EE1E9F"/>
    <w:rsid w:val="00EE1FD6"/>
    <w:rsid w:val="00EE2959"/>
    <w:rsid w:val="00EE31C4"/>
    <w:rsid w:val="00EE3BBB"/>
    <w:rsid w:val="00EE3CBC"/>
    <w:rsid w:val="00EE4715"/>
    <w:rsid w:val="00EE4979"/>
    <w:rsid w:val="00EE520B"/>
    <w:rsid w:val="00EE61BF"/>
    <w:rsid w:val="00EE6664"/>
    <w:rsid w:val="00EE6CC9"/>
    <w:rsid w:val="00EE7E58"/>
    <w:rsid w:val="00EF0089"/>
    <w:rsid w:val="00EF039A"/>
    <w:rsid w:val="00EF16A5"/>
    <w:rsid w:val="00EF18D3"/>
    <w:rsid w:val="00EF26ED"/>
    <w:rsid w:val="00EF2ACE"/>
    <w:rsid w:val="00EF3006"/>
    <w:rsid w:val="00EF31CD"/>
    <w:rsid w:val="00EF333A"/>
    <w:rsid w:val="00EF38B2"/>
    <w:rsid w:val="00EF39F2"/>
    <w:rsid w:val="00EF3AF9"/>
    <w:rsid w:val="00EF3B19"/>
    <w:rsid w:val="00EF416B"/>
    <w:rsid w:val="00EF42AA"/>
    <w:rsid w:val="00EF4EB3"/>
    <w:rsid w:val="00EF4EF8"/>
    <w:rsid w:val="00EF52AF"/>
    <w:rsid w:val="00EF5C3B"/>
    <w:rsid w:val="00EF5EA4"/>
    <w:rsid w:val="00EF60D8"/>
    <w:rsid w:val="00EF6BF7"/>
    <w:rsid w:val="00EF7400"/>
    <w:rsid w:val="00EF787B"/>
    <w:rsid w:val="00EF7893"/>
    <w:rsid w:val="00F00060"/>
    <w:rsid w:val="00F0109F"/>
    <w:rsid w:val="00F01A3E"/>
    <w:rsid w:val="00F01D60"/>
    <w:rsid w:val="00F01DFB"/>
    <w:rsid w:val="00F01F6F"/>
    <w:rsid w:val="00F0214F"/>
    <w:rsid w:val="00F0244C"/>
    <w:rsid w:val="00F02620"/>
    <w:rsid w:val="00F02906"/>
    <w:rsid w:val="00F0324F"/>
    <w:rsid w:val="00F03B6A"/>
    <w:rsid w:val="00F03CBA"/>
    <w:rsid w:val="00F03E00"/>
    <w:rsid w:val="00F04293"/>
    <w:rsid w:val="00F044E1"/>
    <w:rsid w:val="00F045E9"/>
    <w:rsid w:val="00F04667"/>
    <w:rsid w:val="00F049FE"/>
    <w:rsid w:val="00F06138"/>
    <w:rsid w:val="00F06502"/>
    <w:rsid w:val="00F06BCE"/>
    <w:rsid w:val="00F06E38"/>
    <w:rsid w:val="00F07419"/>
    <w:rsid w:val="00F079C6"/>
    <w:rsid w:val="00F07BE2"/>
    <w:rsid w:val="00F100A5"/>
    <w:rsid w:val="00F1088C"/>
    <w:rsid w:val="00F11362"/>
    <w:rsid w:val="00F116D3"/>
    <w:rsid w:val="00F1190B"/>
    <w:rsid w:val="00F122FB"/>
    <w:rsid w:val="00F12B8F"/>
    <w:rsid w:val="00F132C7"/>
    <w:rsid w:val="00F13DE2"/>
    <w:rsid w:val="00F142D5"/>
    <w:rsid w:val="00F14BC1"/>
    <w:rsid w:val="00F1584F"/>
    <w:rsid w:val="00F15929"/>
    <w:rsid w:val="00F164AA"/>
    <w:rsid w:val="00F16785"/>
    <w:rsid w:val="00F16F49"/>
    <w:rsid w:val="00F1740A"/>
    <w:rsid w:val="00F1757A"/>
    <w:rsid w:val="00F17C22"/>
    <w:rsid w:val="00F21816"/>
    <w:rsid w:val="00F218CA"/>
    <w:rsid w:val="00F219EF"/>
    <w:rsid w:val="00F219F1"/>
    <w:rsid w:val="00F21EE0"/>
    <w:rsid w:val="00F22722"/>
    <w:rsid w:val="00F229CA"/>
    <w:rsid w:val="00F22F6B"/>
    <w:rsid w:val="00F239CB"/>
    <w:rsid w:val="00F241B8"/>
    <w:rsid w:val="00F2423C"/>
    <w:rsid w:val="00F244A1"/>
    <w:rsid w:val="00F24959"/>
    <w:rsid w:val="00F2538D"/>
    <w:rsid w:val="00F257D0"/>
    <w:rsid w:val="00F25DF0"/>
    <w:rsid w:val="00F2613F"/>
    <w:rsid w:val="00F26595"/>
    <w:rsid w:val="00F26C2C"/>
    <w:rsid w:val="00F26C2F"/>
    <w:rsid w:val="00F271F2"/>
    <w:rsid w:val="00F27936"/>
    <w:rsid w:val="00F27974"/>
    <w:rsid w:val="00F30266"/>
    <w:rsid w:val="00F311E9"/>
    <w:rsid w:val="00F313EB"/>
    <w:rsid w:val="00F31956"/>
    <w:rsid w:val="00F31A0D"/>
    <w:rsid w:val="00F320EB"/>
    <w:rsid w:val="00F32B54"/>
    <w:rsid w:val="00F32BD5"/>
    <w:rsid w:val="00F32C3C"/>
    <w:rsid w:val="00F32F41"/>
    <w:rsid w:val="00F32F8E"/>
    <w:rsid w:val="00F34F2D"/>
    <w:rsid w:val="00F35763"/>
    <w:rsid w:val="00F35D9A"/>
    <w:rsid w:val="00F361EB"/>
    <w:rsid w:val="00F36742"/>
    <w:rsid w:val="00F37B1C"/>
    <w:rsid w:val="00F37D8D"/>
    <w:rsid w:val="00F40635"/>
    <w:rsid w:val="00F411A8"/>
    <w:rsid w:val="00F4134C"/>
    <w:rsid w:val="00F41FC2"/>
    <w:rsid w:val="00F42EE2"/>
    <w:rsid w:val="00F4342A"/>
    <w:rsid w:val="00F445D0"/>
    <w:rsid w:val="00F44F34"/>
    <w:rsid w:val="00F454CE"/>
    <w:rsid w:val="00F45619"/>
    <w:rsid w:val="00F5079B"/>
    <w:rsid w:val="00F51D67"/>
    <w:rsid w:val="00F522A9"/>
    <w:rsid w:val="00F52377"/>
    <w:rsid w:val="00F5270E"/>
    <w:rsid w:val="00F5431B"/>
    <w:rsid w:val="00F54CBA"/>
    <w:rsid w:val="00F54CED"/>
    <w:rsid w:val="00F564BF"/>
    <w:rsid w:val="00F5700A"/>
    <w:rsid w:val="00F575A5"/>
    <w:rsid w:val="00F576AC"/>
    <w:rsid w:val="00F579F1"/>
    <w:rsid w:val="00F57B5F"/>
    <w:rsid w:val="00F60BA1"/>
    <w:rsid w:val="00F61BD0"/>
    <w:rsid w:val="00F61D0B"/>
    <w:rsid w:val="00F626E1"/>
    <w:rsid w:val="00F629A3"/>
    <w:rsid w:val="00F63273"/>
    <w:rsid w:val="00F6362B"/>
    <w:rsid w:val="00F63975"/>
    <w:rsid w:val="00F64646"/>
    <w:rsid w:val="00F6489B"/>
    <w:rsid w:val="00F662BE"/>
    <w:rsid w:val="00F6657E"/>
    <w:rsid w:val="00F66910"/>
    <w:rsid w:val="00F66EB6"/>
    <w:rsid w:val="00F67BB6"/>
    <w:rsid w:val="00F67F90"/>
    <w:rsid w:val="00F70123"/>
    <w:rsid w:val="00F7046A"/>
    <w:rsid w:val="00F70B12"/>
    <w:rsid w:val="00F71061"/>
    <w:rsid w:val="00F713DA"/>
    <w:rsid w:val="00F7198A"/>
    <w:rsid w:val="00F71DAC"/>
    <w:rsid w:val="00F72046"/>
    <w:rsid w:val="00F7246B"/>
    <w:rsid w:val="00F73C21"/>
    <w:rsid w:val="00F74217"/>
    <w:rsid w:val="00F74D66"/>
    <w:rsid w:val="00F7554F"/>
    <w:rsid w:val="00F76304"/>
    <w:rsid w:val="00F76BF8"/>
    <w:rsid w:val="00F7770B"/>
    <w:rsid w:val="00F77C2D"/>
    <w:rsid w:val="00F8103E"/>
    <w:rsid w:val="00F822D3"/>
    <w:rsid w:val="00F829AE"/>
    <w:rsid w:val="00F82B51"/>
    <w:rsid w:val="00F82D9A"/>
    <w:rsid w:val="00F83BDB"/>
    <w:rsid w:val="00F84AEB"/>
    <w:rsid w:val="00F8557F"/>
    <w:rsid w:val="00F85696"/>
    <w:rsid w:val="00F85700"/>
    <w:rsid w:val="00F85C9A"/>
    <w:rsid w:val="00F8608A"/>
    <w:rsid w:val="00F863F8"/>
    <w:rsid w:val="00F869AF"/>
    <w:rsid w:val="00F86A3A"/>
    <w:rsid w:val="00F86BCD"/>
    <w:rsid w:val="00F875C1"/>
    <w:rsid w:val="00F87653"/>
    <w:rsid w:val="00F90827"/>
    <w:rsid w:val="00F90E13"/>
    <w:rsid w:val="00F91925"/>
    <w:rsid w:val="00F92383"/>
    <w:rsid w:val="00F92A7D"/>
    <w:rsid w:val="00F92F56"/>
    <w:rsid w:val="00F933C5"/>
    <w:rsid w:val="00F93428"/>
    <w:rsid w:val="00F934E7"/>
    <w:rsid w:val="00F93CE6"/>
    <w:rsid w:val="00F947B1"/>
    <w:rsid w:val="00F955BC"/>
    <w:rsid w:val="00F95B36"/>
    <w:rsid w:val="00F97401"/>
    <w:rsid w:val="00F979D9"/>
    <w:rsid w:val="00F97B3F"/>
    <w:rsid w:val="00FA000E"/>
    <w:rsid w:val="00FA09F5"/>
    <w:rsid w:val="00FA16CE"/>
    <w:rsid w:val="00FA187C"/>
    <w:rsid w:val="00FA1BA1"/>
    <w:rsid w:val="00FA1CDE"/>
    <w:rsid w:val="00FA25B2"/>
    <w:rsid w:val="00FA2948"/>
    <w:rsid w:val="00FA2B22"/>
    <w:rsid w:val="00FA34F8"/>
    <w:rsid w:val="00FA4341"/>
    <w:rsid w:val="00FA46B1"/>
    <w:rsid w:val="00FA48AC"/>
    <w:rsid w:val="00FA55B2"/>
    <w:rsid w:val="00FA58B7"/>
    <w:rsid w:val="00FA5AE4"/>
    <w:rsid w:val="00FA5D90"/>
    <w:rsid w:val="00FA6083"/>
    <w:rsid w:val="00FA6846"/>
    <w:rsid w:val="00FA6F2B"/>
    <w:rsid w:val="00FA7396"/>
    <w:rsid w:val="00FA74B7"/>
    <w:rsid w:val="00FA7939"/>
    <w:rsid w:val="00FB0947"/>
    <w:rsid w:val="00FB125D"/>
    <w:rsid w:val="00FB1903"/>
    <w:rsid w:val="00FB21C0"/>
    <w:rsid w:val="00FB24A5"/>
    <w:rsid w:val="00FB2B2E"/>
    <w:rsid w:val="00FB2E4A"/>
    <w:rsid w:val="00FB3361"/>
    <w:rsid w:val="00FB3735"/>
    <w:rsid w:val="00FB43FA"/>
    <w:rsid w:val="00FB44E4"/>
    <w:rsid w:val="00FB481F"/>
    <w:rsid w:val="00FB4DB1"/>
    <w:rsid w:val="00FB5521"/>
    <w:rsid w:val="00FB5785"/>
    <w:rsid w:val="00FB5BE1"/>
    <w:rsid w:val="00FB5CDE"/>
    <w:rsid w:val="00FB5E85"/>
    <w:rsid w:val="00FB60E8"/>
    <w:rsid w:val="00FB6B3D"/>
    <w:rsid w:val="00FB6D0E"/>
    <w:rsid w:val="00FB780E"/>
    <w:rsid w:val="00FB7890"/>
    <w:rsid w:val="00FB7AFB"/>
    <w:rsid w:val="00FB7D0A"/>
    <w:rsid w:val="00FC00B9"/>
    <w:rsid w:val="00FC09C2"/>
    <w:rsid w:val="00FC0A03"/>
    <w:rsid w:val="00FC244E"/>
    <w:rsid w:val="00FC285E"/>
    <w:rsid w:val="00FC3BFF"/>
    <w:rsid w:val="00FC3FE0"/>
    <w:rsid w:val="00FC4000"/>
    <w:rsid w:val="00FC4A6C"/>
    <w:rsid w:val="00FC50FB"/>
    <w:rsid w:val="00FC59C2"/>
    <w:rsid w:val="00FC5BF7"/>
    <w:rsid w:val="00FC5E13"/>
    <w:rsid w:val="00FC66D9"/>
    <w:rsid w:val="00FC6A3A"/>
    <w:rsid w:val="00FC6C69"/>
    <w:rsid w:val="00FC7307"/>
    <w:rsid w:val="00FC7D37"/>
    <w:rsid w:val="00FC7F40"/>
    <w:rsid w:val="00FD1079"/>
    <w:rsid w:val="00FD1A5E"/>
    <w:rsid w:val="00FD1ECA"/>
    <w:rsid w:val="00FD219F"/>
    <w:rsid w:val="00FD22F2"/>
    <w:rsid w:val="00FD3003"/>
    <w:rsid w:val="00FD30A6"/>
    <w:rsid w:val="00FD38F7"/>
    <w:rsid w:val="00FD42B2"/>
    <w:rsid w:val="00FD433E"/>
    <w:rsid w:val="00FD450D"/>
    <w:rsid w:val="00FD64FC"/>
    <w:rsid w:val="00FD66FE"/>
    <w:rsid w:val="00FD70AF"/>
    <w:rsid w:val="00FD747C"/>
    <w:rsid w:val="00FD7F81"/>
    <w:rsid w:val="00FE0B41"/>
    <w:rsid w:val="00FE1324"/>
    <w:rsid w:val="00FE1756"/>
    <w:rsid w:val="00FE193E"/>
    <w:rsid w:val="00FE19B1"/>
    <w:rsid w:val="00FE1E3B"/>
    <w:rsid w:val="00FE1EB2"/>
    <w:rsid w:val="00FE2717"/>
    <w:rsid w:val="00FE2869"/>
    <w:rsid w:val="00FE2B3A"/>
    <w:rsid w:val="00FE2F87"/>
    <w:rsid w:val="00FE33D3"/>
    <w:rsid w:val="00FE342C"/>
    <w:rsid w:val="00FE38CC"/>
    <w:rsid w:val="00FE3C0E"/>
    <w:rsid w:val="00FE4504"/>
    <w:rsid w:val="00FE4C35"/>
    <w:rsid w:val="00FE4CA8"/>
    <w:rsid w:val="00FE4D78"/>
    <w:rsid w:val="00FE4F05"/>
    <w:rsid w:val="00FE65AF"/>
    <w:rsid w:val="00FE6AB2"/>
    <w:rsid w:val="00FE6EFD"/>
    <w:rsid w:val="00FE7870"/>
    <w:rsid w:val="00FF02CE"/>
    <w:rsid w:val="00FF02ED"/>
    <w:rsid w:val="00FF0CF8"/>
    <w:rsid w:val="00FF1655"/>
    <w:rsid w:val="00FF181A"/>
    <w:rsid w:val="00FF1DCC"/>
    <w:rsid w:val="00FF2030"/>
    <w:rsid w:val="00FF2084"/>
    <w:rsid w:val="00FF2BCB"/>
    <w:rsid w:val="00FF2DC7"/>
    <w:rsid w:val="00FF4059"/>
    <w:rsid w:val="00FF47BE"/>
    <w:rsid w:val="00FF49A3"/>
    <w:rsid w:val="00FF533C"/>
    <w:rsid w:val="00FF57AA"/>
    <w:rsid w:val="00FF57D4"/>
    <w:rsid w:val="00FF5898"/>
    <w:rsid w:val="00FF5A74"/>
    <w:rsid w:val="00FF5D80"/>
    <w:rsid w:val="00FF60B2"/>
    <w:rsid w:val="00FF6752"/>
    <w:rsid w:val="00FF6A09"/>
    <w:rsid w:val="00FF7320"/>
    <w:rsid w:val="00FF7F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EF931"/>
  <w15:chartTrackingRefBased/>
  <w15:docId w15:val="{E65A1F41-B72F-41C6-9819-CE3FD88D4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724CDE"/>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5734E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C3A1B"/>
    <w:pPr>
      <w:ind w:firstLineChars="200" w:firstLine="420"/>
    </w:pPr>
  </w:style>
  <w:style w:type="character" w:customStyle="1" w:styleId="10">
    <w:name w:val="标题 1 字符"/>
    <w:basedOn w:val="a0"/>
    <w:link w:val="1"/>
    <w:uiPriority w:val="9"/>
    <w:rsid w:val="00724CDE"/>
    <w:rPr>
      <w:rFonts w:ascii="Times New Roman" w:eastAsia="Times New Roman" w:hAnsi="Times New Roman" w:cs="Times New Roman"/>
      <w:b/>
      <w:bCs/>
      <w:kern w:val="36"/>
      <w:sz w:val="48"/>
      <w:szCs w:val="48"/>
    </w:rPr>
  </w:style>
  <w:style w:type="paragraph" w:styleId="a4">
    <w:name w:val="header"/>
    <w:basedOn w:val="a"/>
    <w:link w:val="a5"/>
    <w:uiPriority w:val="99"/>
    <w:unhideWhenUsed/>
    <w:rsid w:val="00FB190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B1903"/>
    <w:rPr>
      <w:sz w:val="18"/>
      <w:szCs w:val="18"/>
    </w:rPr>
  </w:style>
  <w:style w:type="paragraph" w:styleId="a6">
    <w:name w:val="footer"/>
    <w:basedOn w:val="a"/>
    <w:link w:val="a7"/>
    <w:uiPriority w:val="99"/>
    <w:unhideWhenUsed/>
    <w:rsid w:val="00FB1903"/>
    <w:pPr>
      <w:tabs>
        <w:tab w:val="center" w:pos="4153"/>
        <w:tab w:val="right" w:pos="8306"/>
      </w:tabs>
      <w:snapToGrid w:val="0"/>
      <w:jc w:val="left"/>
    </w:pPr>
    <w:rPr>
      <w:sz w:val="18"/>
      <w:szCs w:val="18"/>
    </w:rPr>
  </w:style>
  <w:style w:type="character" w:customStyle="1" w:styleId="a7">
    <w:name w:val="页脚 字符"/>
    <w:basedOn w:val="a0"/>
    <w:link w:val="a6"/>
    <w:uiPriority w:val="99"/>
    <w:rsid w:val="00FB1903"/>
    <w:rPr>
      <w:sz w:val="18"/>
      <w:szCs w:val="18"/>
    </w:rPr>
  </w:style>
  <w:style w:type="character" w:styleId="a8">
    <w:name w:val="Hyperlink"/>
    <w:basedOn w:val="a0"/>
    <w:uiPriority w:val="99"/>
    <w:unhideWhenUsed/>
    <w:rsid w:val="00EE08E9"/>
    <w:rPr>
      <w:color w:val="0563C1" w:themeColor="hyperlink"/>
      <w:u w:val="single"/>
    </w:rPr>
  </w:style>
  <w:style w:type="character" w:styleId="a9">
    <w:name w:val="Unresolved Mention"/>
    <w:basedOn w:val="a0"/>
    <w:uiPriority w:val="99"/>
    <w:semiHidden/>
    <w:unhideWhenUsed/>
    <w:rsid w:val="00EE08E9"/>
    <w:rPr>
      <w:color w:val="605E5C"/>
      <w:shd w:val="clear" w:color="auto" w:fill="E1DFDD"/>
    </w:rPr>
  </w:style>
  <w:style w:type="character" w:customStyle="1" w:styleId="30">
    <w:name w:val="标题 3 字符"/>
    <w:basedOn w:val="a0"/>
    <w:link w:val="3"/>
    <w:uiPriority w:val="9"/>
    <w:semiHidden/>
    <w:rsid w:val="005734EF"/>
    <w:rPr>
      <w:b/>
      <w:bCs/>
      <w:sz w:val="32"/>
      <w:szCs w:val="32"/>
    </w:rPr>
  </w:style>
  <w:style w:type="paragraph" w:styleId="aa">
    <w:name w:val="Date"/>
    <w:basedOn w:val="a"/>
    <w:next w:val="a"/>
    <w:link w:val="ab"/>
    <w:uiPriority w:val="99"/>
    <w:semiHidden/>
    <w:unhideWhenUsed/>
    <w:rsid w:val="00EF31CD"/>
    <w:pPr>
      <w:ind w:leftChars="2500" w:left="100"/>
    </w:pPr>
  </w:style>
  <w:style w:type="character" w:customStyle="1" w:styleId="ab">
    <w:name w:val="日期 字符"/>
    <w:basedOn w:val="a0"/>
    <w:link w:val="aa"/>
    <w:uiPriority w:val="99"/>
    <w:semiHidden/>
    <w:rsid w:val="00EF31CD"/>
  </w:style>
  <w:style w:type="paragraph" w:styleId="ac">
    <w:name w:val="Normal (Web)"/>
    <w:basedOn w:val="a"/>
    <w:uiPriority w:val="99"/>
    <w:semiHidden/>
    <w:unhideWhenUsed/>
    <w:rsid w:val="000E34A7"/>
    <w:pPr>
      <w:widowControl/>
      <w:spacing w:before="100" w:beforeAutospacing="1" w:after="100" w:afterAutospacing="1"/>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027496">
      <w:bodyDiv w:val="1"/>
      <w:marLeft w:val="0"/>
      <w:marRight w:val="0"/>
      <w:marTop w:val="0"/>
      <w:marBottom w:val="0"/>
      <w:divBdr>
        <w:top w:val="none" w:sz="0" w:space="0" w:color="auto"/>
        <w:left w:val="none" w:sz="0" w:space="0" w:color="auto"/>
        <w:bottom w:val="none" w:sz="0" w:space="0" w:color="auto"/>
        <w:right w:val="none" w:sz="0" w:space="0" w:color="auto"/>
      </w:divBdr>
    </w:div>
    <w:div w:id="512379589">
      <w:bodyDiv w:val="1"/>
      <w:marLeft w:val="0"/>
      <w:marRight w:val="0"/>
      <w:marTop w:val="0"/>
      <w:marBottom w:val="0"/>
      <w:divBdr>
        <w:top w:val="none" w:sz="0" w:space="0" w:color="auto"/>
        <w:left w:val="none" w:sz="0" w:space="0" w:color="auto"/>
        <w:bottom w:val="none" w:sz="0" w:space="0" w:color="auto"/>
        <w:right w:val="none" w:sz="0" w:space="0" w:color="auto"/>
      </w:divBdr>
    </w:div>
    <w:div w:id="73656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hanzuzhisheng.com/cibei" TargetMode="External"/><Relationship Id="rId4" Type="http://schemas.openxmlformats.org/officeDocument/2006/relationships/settings" Target="settings.xml"/><Relationship Id="rId9" Type="http://schemas.openxmlformats.org/officeDocument/2006/relationships/hyperlink" Target="mailto:bailianzong@protonmail.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FDDF3-CCC2-420C-996E-CDFAE4E65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3249</Words>
  <Characters>18524</Characters>
  <Application>Microsoft Office Word</Application>
  <DocSecurity>0</DocSecurity>
  <Lines>154</Lines>
  <Paragraphs>43</Paragraphs>
  <ScaleCrop>false</ScaleCrop>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one chow</dc:creator>
  <cp:keywords/>
  <dc:description/>
  <cp:lastModifiedBy>stephone chow</cp:lastModifiedBy>
  <cp:revision>4771</cp:revision>
  <dcterms:created xsi:type="dcterms:W3CDTF">2019-12-10T15:13:00Z</dcterms:created>
  <dcterms:modified xsi:type="dcterms:W3CDTF">2021-09-30T17:43:00Z</dcterms:modified>
</cp:coreProperties>
</file>